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Recommender</w:t>
      </w:r>
      <w:r>
        <w:t xml:space="preserve"> </w:t>
      </w:r>
      <w:r>
        <w:t xml:space="preserve">Syste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take on the classic beginner/intermediate challenge of creating a simple Machine Learning recommendation system, imitating ones used at Big-Tech companies such as Netflix. Additionally, with so many examples online about Machine Learning movie recommendation systems, I decided to look to establish this system on another area which has always piqued my interest: books. This time I would try to make my own customized RNN if possible, using TensorFlow. With that said, let’s try to analyze and create this system with some Machine Learning:</w:t>
      </w:r>
    </w:p>
    <w:bookmarkEnd w:id="21"/>
    <w:bookmarkStart w:id="28"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lor </w:t>
      </w:r>
      <w:r>
        <w:rPr>
          <w:rStyle w:val="OperatorTok"/>
        </w:rPr>
        <w:t xml:space="preserve">=</w:t>
      </w:r>
      <w:r>
        <w:rPr>
          <w:rStyle w:val="NormalTok"/>
        </w:rPr>
        <w:t xml:space="preserve"> sns.color_palett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verage_precision_score, roc_auc_score, precision_recall_fscore_support, confusion_matrix,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pairwise_distances</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Input, Embedding, Flatten, dot</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all of the initial datasets in our file system for this blog post, downloaded from Kaggle. These datasets contains loads of valuable information such as Book-ISBNS, user-ids for the (anonymous) users/reviewers, book ratings, etc.</w:t>
      </w:r>
    </w:p>
    <w:p>
      <w:pPr>
        <w:pStyle w:val="SourceCode"/>
      </w:pPr>
      <w:r>
        <w:rPr>
          <w:rStyle w:val="InformationTok"/>
        </w:rPr>
        <w:t xml:space="preserve">```{python}</w:t>
      </w:r>
      <w:r>
        <w:br/>
      </w:r>
      <w:r>
        <w:rPr>
          <w:rStyle w:val="CommentTok"/>
        </w:rPr>
        <w:t xml:space="preserve"># Reading and displaying all of the initial datasets</w:t>
      </w:r>
      <w:r>
        <w:br/>
      </w:r>
      <w:r>
        <w:rPr>
          <w:rStyle w:val="NormalTok"/>
        </w:rPr>
        <w:t xml:space="preserve">books_df </w:t>
      </w:r>
      <w:r>
        <w:rPr>
          <w:rStyle w:val="OperatorTok"/>
        </w:rPr>
        <w:t xml:space="preserve">=</w:t>
      </w:r>
      <w:r>
        <w:rPr>
          <w:rStyle w:val="NormalTok"/>
        </w:rPr>
        <w:t xml:space="preserve"> pd.read_csv(</w:t>
      </w:r>
      <w:r>
        <w:rPr>
          <w:rStyle w:val="StringTok"/>
        </w:rPr>
        <w:t xml:space="preserve">"datasets/Books.csv"</w:t>
      </w:r>
      <w:r>
        <w:rPr>
          <w:rStyle w:val="NormalTok"/>
        </w:rPr>
        <w:t xml:space="preserve">)</w:t>
      </w:r>
      <w:r>
        <w:br/>
      </w:r>
      <w:r>
        <w:rPr>
          <w:rStyle w:val="NormalTok"/>
        </w:rPr>
        <w:t xml:space="preserve">ratings_df </w:t>
      </w:r>
      <w:r>
        <w:rPr>
          <w:rStyle w:val="OperatorTok"/>
        </w:rPr>
        <w:t xml:space="preserve">=</w:t>
      </w:r>
      <w:r>
        <w:rPr>
          <w:rStyle w:val="NormalTok"/>
        </w:rPr>
        <w:t xml:space="preserve"> pd.read_csv(</w:t>
      </w:r>
      <w:r>
        <w:rPr>
          <w:rStyle w:val="StringTok"/>
        </w:rPr>
        <w:t xml:space="preserve">"datasets/Ratings.csv"</w:t>
      </w:r>
      <w:r>
        <w:rPr>
          <w:rStyle w:val="NormalTok"/>
        </w:rPr>
        <w:t xml:space="preserve">)</w:t>
      </w:r>
      <w:r>
        <w:br/>
      </w:r>
      <w:r>
        <w:rPr>
          <w:rStyle w:val="NormalTok"/>
        </w:rPr>
        <w:t xml:space="preserve">users_df </w:t>
      </w:r>
      <w:r>
        <w:rPr>
          <w:rStyle w:val="OperatorTok"/>
        </w:rPr>
        <w:t xml:space="preserve">=</w:t>
      </w:r>
      <w:r>
        <w:rPr>
          <w:rStyle w:val="NormalTok"/>
        </w:rPr>
        <w:t xml:space="preserve"> pd.read_csv(</w:t>
      </w:r>
      <w:r>
        <w:rPr>
          <w:rStyle w:val="StringTok"/>
        </w:rPr>
        <w:t xml:space="preserve">"datasets/Users.csv"</w:t>
      </w:r>
      <w:r>
        <w:rPr>
          <w:rStyle w:val="NormalTok"/>
        </w:rPr>
        <w:t xml:space="preserve">)</w:t>
      </w:r>
      <w:r>
        <w:br/>
      </w:r>
      <w:r>
        <w:rPr>
          <w:rStyle w:val="InformationTok"/>
        </w:rPr>
        <w:t xml:space="preserve">```</w:t>
      </w:r>
    </w:p>
    <w:p>
      <w:pPr>
        <w:pStyle w:val="SourceCode"/>
      </w:pPr>
      <w:r>
        <w:rPr>
          <w:rStyle w:val="VerbatimChar"/>
        </w:rPr>
        <w:t xml:space="preserve">C:\Users\andre\AppData\Local\Temp\ipykernel_3568\2730945584.py:2: DtypeWarning: Columns (3) have mixed types. Specify dtype option on import or set low_memory=False.</w:t>
      </w:r>
      <w:r>
        <w:br/>
      </w:r>
      <w:r>
        <w:rPr>
          <w:rStyle w:val="VerbatimChar"/>
        </w:rPr>
        <w:t xml:space="preserve">  books_df = pd.read_csv("datasets/Books.csv")</w:t>
      </w:r>
    </w:p>
    <w:p>
      <w:pPr>
        <w:pStyle w:val="FirstParagraph"/>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each of the initial datasets</w:t>
      </w:r>
      <w:r>
        <w:br/>
      </w:r>
      <w:r>
        <w:rPr>
          <w:rStyle w:val="NormalTok"/>
        </w:rPr>
        <w:t xml:space="preserve">books_df.shape, ratings_df.shape, users_df.shape</w:t>
      </w:r>
      <w:r>
        <w:br/>
      </w:r>
      <w:r>
        <w:rPr>
          <w:rStyle w:val="InformationTok"/>
        </w:rPr>
        <w:t xml:space="preserve">```</w:t>
      </w:r>
    </w:p>
    <w:p>
      <w:pPr>
        <w:pStyle w:val="SourceCode"/>
      </w:pPr>
      <w:r>
        <w:rPr>
          <w:rStyle w:val="VerbatimChar"/>
        </w:rPr>
        <w:t xml:space="preserve">((271360, 8), (1149780, 3), (278858, 3))</w:t>
      </w:r>
    </w:p>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books_df.columns, ratings_df.columns, users_df.columns</w:t>
      </w:r>
      <w:r>
        <w:br/>
      </w:r>
      <w:r>
        <w:rPr>
          <w:rStyle w:val="InformationTok"/>
        </w:rPr>
        <w:t xml:space="preserve">```</w:t>
      </w:r>
    </w:p>
    <w:p>
      <w:pPr>
        <w:pStyle w:val="SourceCode"/>
      </w:pPr>
      <w:r>
        <w:rPr>
          <w:rStyle w:val="VerbatimChar"/>
        </w:rPr>
        <w:t xml:space="preserve">(Index(['ISBN', 'Book-Title', 'Book-Author', 'Year-Of-Publication', 'Publisher',</w:t>
      </w:r>
      <w:r>
        <w:br/>
      </w:r>
      <w:r>
        <w:rPr>
          <w:rStyle w:val="VerbatimChar"/>
        </w:rPr>
        <w:t xml:space="preserve">        'Image-URL-S', 'Image-URL-M', 'Image-URL-L'],</w:t>
      </w:r>
      <w:r>
        <w:br/>
      </w:r>
      <w:r>
        <w:rPr>
          <w:rStyle w:val="VerbatimChar"/>
        </w:rPr>
        <w:t xml:space="preserve">       dtype='object'),</w:t>
      </w:r>
      <w:r>
        <w:br/>
      </w:r>
      <w:r>
        <w:rPr>
          <w:rStyle w:val="VerbatimChar"/>
        </w:rPr>
        <w:t xml:space="preserve"> Index(['User-ID', 'ISBN', 'Book-Rating'], dtype='object'),</w:t>
      </w:r>
      <w:r>
        <w:br/>
      </w:r>
      <w:r>
        <w:rPr>
          <w:rStyle w:val="VerbatimChar"/>
        </w:rPr>
        <w:t xml:space="preserve"> Index(['User-ID', 'Location', 'Age'], dtype='object'))</w:t>
      </w:r>
    </w:p>
    <w:p>
      <w:pPr>
        <w:pStyle w:val="SourceCode"/>
      </w:pPr>
      <w:r>
        <w:rPr>
          <w:rStyle w:val="InformationTok"/>
        </w:rPr>
        <w:t xml:space="preserve">```{python}</w:t>
      </w:r>
      <w:r>
        <w:br/>
      </w:r>
      <w:r>
        <w:rPr>
          <w:rStyle w:val="CommentTok"/>
        </w:rPr>
        <w:t xml:space="preserve"># Getting basic information about the all of the datasets</w:t>
      </w:r>
      <w:r>
        <w:br/>
      </w:r>
      <w:r>
        <w:rPr>
          <w:rStyle w:val="NormalTok"/>
        </w:rPr>
        <w:t xml:space="preserve">books_df.info(), ratings_df.info(), users_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271360 entries, 0 to 271359</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SBN                 271360 non-null  object</w:t>
      </w:r>
      <w:r>
        <w:br/>
      </w:r>
      <w:r>
        <w:rPr>
          <w:rStyle w:val="VerbatimChar"/>
        </w:rPr>
        <w:t xml:space="preserve"> 1   Book-Title           271360 non-null  object</w:t>
      </w:r>
      <w:r>
        <w:br/>
      </w:r>
      <w:r>
        <w:rPr>
          <w:rStyle w:val="VerbatimChar"/>
        </w:rPr>
        <w:t xml:space="preserve"> 2   Book-Author          271358 non-null  object</w:t>
      </w:r>
      <w:r>
        <w:br/>
      </w:r>
      <w:r>
        <w:rPr>
          <w:rStyle w:val="VerbatimChar"/>
        </w:rPr>
        <w:t xml:space="preserve"> 3   Year-Of-Publication  271360 non-null  object</w:t>
      </w:r>
      <w:r>
        <w:br/>
      </w:r>
      <w:r>
        <w:rPr>
          <w:rStyle w:val="VerbatimChar"/>
        </w:rPr>
        <w:t xml:space="preserve"> 4   Publisher            271358 non-null  object</w:t>
      </w:r>
      <w:r>
        <w:br/>
      </w:r>
      <w:r>
        <w:rPr>
          <w:rStyle w:val="VerbatimChar"/>
        </w:rPr>
        <w:t xml:space="preserve"> 5   Image-URL-S          271360 non-null  object</w:t>
      </w:r>
      <w:r>
        <w:br/>
      </w:r>
      <w:r>
        <w:rPr>
          <w:rStyle w:val="VerbatimChar"/>
        </w:rPr>
        <w:t xml:space="preserve"> 6   Image-URL-M          271360 non-null  object</w:t>
      </w:r>
      <w:r>
        <w:br/>
      </w:r>
      <w:r>
        <w:rPr>
          <w:rStyle w:val="VerbatimChar"/>
        </w:rPr>
        <w:t xml:space="preserve"> 7   Image-URL-L          271357 non-null  object</w:t>
      </w:r>
      <w:r>
        <w:br/>
      </w:r>
      <w:r>
        <w:rPr>
          <w:rStyle w:val="VerbatimChar"/>
        </w:rPr>
        <w:t xml:space="preserve">dtypes: object(8)</w:t>
      </w:r>
      <w:r>
        <w:br/>
      </w:r>
      <w:r>
        <w:rPr>
          <w:rStyle w:val="VerbatimChar"/>
        </w:rPr>
        <w:t xml:space="preserve">memory usage: 16.6+ MB</w:t>
      </w:r>
      <w:r>
        <w:br/>
      </w:r>
      <w:r>
        <w:rPr>
          <w:rStyle w:val="VerbatimChar"/>
        </w:rPr>
        <w:t xml:space="preserve">&lt;class 'pandas.core.frame.DataFrame'&gt;</w:t>
      </w:r>
      <w:r>
        <w:br/>
      </w:r>
      <w:r>
        <w:rPr>
          <w:rStyle w:val="VerbatimChar"/>
        </w:rPr>
        <w:t xml:space="preserve">RangeIndex: 1149780 entries, 0 to 1149779</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User-ID      1149780 non-null  int64 </w:t>
      </w:r>
      <w:r>
        <w:br/>
      </w:r>
      <w:r>
        <w:rPr>
          <w:rStyle w:val="VerbatimChar"/>
        </w:rPr>
        <w:t xml:space="preserve"> 1   ISBN         1149780 non-null  object</w:t>
      </w:r>
      <w:r>
        <w:br/>
      </w:r>
      <w:r>
        <w:rPr>
          <w:rStyle w:val="VerbatimChar"/>
        </w:rPr>
        <w:t xml:space="preserve"> 2   Book-Rating  1149780 non-null  int64 </w:t>
      </w:r>
      <w:r>
        <w:br/>
      </w:r>
      <w:r>
        <w:rPr>
          <w:rStyle w:val="VerbatimChar"/>
        </w:rPr>
        <w:t xml:space="preserve">dtypes: int64(2), object(1)</w:t>
      </w:r>
      <w:r>
        <w:br/>
      </w:r>
      <w:r>
        <w:rPr>
          <w:rStyle w:val="VerbatimChar"/>
        </w:rPr>
        <w:t xml:space="preserve">memory usage: 26.3+ MB</w:t>
      </w:r>
      <w:r>
        <w:br/>
      </w:r>
      <w:r>
        <w:rPr>
          <w:rStyle w:val="VerbatimChar"/>
        </w:rPr>
        <w:t xml:space="preserve">&lt;class 'pandas.core.frame.DataFrame'&gt;</w:t>
      </w:r>
      <w:r>
        <w:br/>
      </w:r>
      <w:r>
        <w:rPr>
          <w:rStyle w:val="VerbatimChar"/>
        </w:rPr>
        <w:t xml:space="preserve">RangeIndex: 278858 entries, 0 to 278857</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User-ID   278858 non-null  int64  </w:t>
      </w:r>
      <w:r>
        <w:br/>
      </w:r>
      <w:r>
        <w:rPr>
          <w:rStyle w:val="VerbatimChar"/>
        </w:rPr>
        <w:t xml:space="preserve"> 1   Location  278858 non-null  object </w:t>
      </w:r>
      <w:r>
        <w:br/>
      </w:r>
      <w:r>
        <w:rPr>
          <w:rStyle w:val="VerbatimChar"/>
        </w:rPr>
        <w:t xml:space="preserve"> 2   Age       168096 non-null  float64</w:t>
      </w:r>
      <w:r>
        <w:br/>
      </w:r>
      <w:r>
        <w:rPr>
          <w:rStyle w:val="VerbatimChar"/>
        </w:rPr>
        <w:t xml:space="preserve">dtypes: float64(1), int64(1), object(1)</w:t>
      </w:r>
      <w:r>
        <w:br/>
      </w:r>
      <w:r>
        <w:rPr>
          <w:rStyle w:val="VerbatimChar"/>
        </w:rPr>
        <w:t xml:space="preserve">memory usage: 6.4+ MB</w:t>
      </w:r>
    </w:p>
    <w:p>
      <w:pPr>
        <w:pStyle w:val="SourceCode"/>
      </w:pPr>
      <w:r>
        <w:rPr>
          <w:rStyle w:val="VerbatimChar"/>
        </w:rPr>
        <w:t xml:space="preserve">(None, None, None)</w:t>
      </w:r>
    </w:p>
    <w:p>
      <w:pPr>
        <w:pStyle w:val="SourceCode"/>
      </w:pPr>
      <w:r>
        <w:rPr>
          <w:rStyle w:val="InformationTok"/>
        </w:rPr>
        <w:t xml:space="preserve">```{python}</w:t>
      </w:r>
      <w:r>
        <w:br/>
      </w:r>
      <w:r>
        <w:rPr>
          <w:rStyle w:val="CommentTok"/>
        </w:rPr>
        <w:t xml:space="preserve"># Seeing each of the dataframes individually</w:t>
      </w:r>
      <w:r>
        <w:br/>
      </w:r>
      <w:r>
        <w:rPr>
          <w:rStyle w:val="NormalTok"/>
        </w:rPr>
        <w:t xml:space="preserve">books_df</w:t>
      </w:r>
      <w:r>
        <w:br/>
      </w:r>
      <w:r>
        <w:rPr>
          <w:rStyle w:val="InformationTok"/>
        </w:rP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Image-URL-S</w:t>
            </w:r>
          </w:p>
        </w:tc>
        <w:tc>
          <w:tcPr/>
          <w:p>
            <w:pPr>
              <w:pStyle w:val="Compact"/>
              <w:jc w:val="left"/>
            </w:pPr>
            <w:r>
              <w:t xml:space="preserve">Image-URL-M</w:t>
            </w:r>
          </w:p>
        </w:tc>
        <w:tc>
          <w:tcPr/>
          <w:p>
            <w:pPr>
              <w:pStyle w:val="Compact"/>
              <w:jc w:val="left"/>
            </w:pPr>
            <w:r>
              <w:t xml:space="preserve">Image-URL-L</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c>
          <w:tcPr/>
          <w:p>
            <w:pPr>
              <w:pStyle w:val="Compact"/>
              <w:jc w:val="left"/>
            </w:pPr>
            <w:r>
              <w:t xml:space="preserve">http://images.amazon.com/images/P/0195153448.0...</w:t>
            </w:r>
          </w:p>
        </w:tc>
        <w:tc>
          <w:tcPr/>
          <w:p>
            <w:pPr>
              <w:pStyle w:val="Compact"/>
              <w:jc w:val="left"/>
            </w:pPr>
            <w:r>
              <w:t xml:space="preserve">http://images.amazon.com/images/P/0195153448.0...</w:t>
            </w:r>
          </w:p>
        </w:tc>
        <w:tc>
          <w:tcPr/>
          <w:p>
            <w:pPr>
              <w:pStyle w:val="Compact"/>
              <w:jc w:val="left"/>
            </w:pPr>
            <w:r>
              <w:t xml:space="preserve">http://images.amazon.com/images/P/0195153448.0...</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http://images.amazon.com/images/P/0002005018.0...</w:t>
            </w:r>
          </w:p>
        </w:tc>
        <w:tc>
          <w:tcPr/>
          <w:p>
            <w:pPr>
              <w:pStyle w:val="Compact"/>
              <w:jc w:val="left"/>
            </w:pPr>
            <w:r>
              <w:t xml:space="preserve">http://images.amazon.com/images/P/0002005018.0...</w:t>
            </w:r>
          </w:p>
        </w:tc>
        <w:tc>
          <w:tcPr/>
          <w:p>
            <w:pPr>
              <w:pStyle w:val="Compact"/>
              <w:jc w:val="left"/>
            </w:pPr>
            <w:r>
              <w:t xml:space="preserve">http://images.amazon.com/images/P/0002005018.0...</w:t>
            </w:r>
          </w:p>
        </w:tc>
      </w:tr>
      <w:tr>
        <w:tc>
          <w:tcPr/>
          <w:p>
            <w:pPr>
              <w:pStyle w:val="Compact"/>
              <w:jc w:val="left"/>
            </w:pPr>
            <w:r>
              <w:t xml:space="preserve">2</w:t>
            </w:r>
          </w:p>
        </w:tc>
        <w:tc>
          <w:tcPr/>
          <w:p>
            <w:pPr>
              <w:pStyle w:val="Compact"/>
              <w:jc w:val="left"/>
            </w:pPr>
            <w:r>
              <w:t xml:space="preserve">0060973129</w:t>
            </w:r>
          </w:p>
        </w:tc>
        <w:tc>
          <w:tcPr/>
          <w:p>
            <w:pPr>
              <w:pStyle w:val="Compact"/>
              <w:jc w:val="left"/>
            </w:pPr>
            <w:r>
              <w:t xml:space="preserve">Decision in Normandy</w:t>
            </w:r>
          </w:p>
        </w:tc>
        <w:tc>
          <w:tcPr/>
          <w:p>
            <w:pPr>
              <w:pStyle w:val="Compact"/>
              <w:jc w:val="left"/>
            </w:pPr>
            <w:r>
              <w:t xml:space="preserve">Carlo D'Este</w:t>
            </w:r>
          </w:p>
        </w:tc>
        <w:tc>
          <w:tcPr/>
          <w:p>
            <w:pPr>
              <w:pStyle w:val="Compact"/>
              <w:jc w:val="left"/>
            </w:pPr>
            <w:r>
              <w:t xml:space="preserve">1991</w:t>
            </w:r>
          </w:p>
        </w:tc>
        <w:tc>
          <w:tcPr/>
          <w:p>
            <w:pPr>
              <w:pStyle w:val="Compact"/>
              <w:jc w:val="left"/>
            </w:pPr>
            <w:r>
              <w:t xml:space="preserve">HarperPerennial</w:t>
            </w:r>
          </w:p>
        </w:tc>
        <w:tc>
          <w:tcPr/>
          <w:p>
            <w:pPr>
              <w:pStyle w:val="Compact"/>
              <w:jc w:val="left"/>
            </w:pPr>
            <w:r>
              <w:t xml:space="preserve">http://images.amazon.com/images/P/0060973129.0...</w:t>
            </w:r>
          </w:p>
        </w:tc>
        <w:tc>
          <w:tcPr/>
          <w:p>
            <w:pPr>
              <w:pStyle w:val="Compact"/>
              <w:jc w:val="left"/>
            </w:pPr>
            <w:r>
              <w:t xml:space="preserve">http://images.amazon.com/images/P/0060973129.0...</w:t>
            </w:r>
          </w:p>
        </w:tc>
        <w:tc>
          <w:tcPr/>
          <w:p>
            <w:pPr>
              <w:pStyle w:val="Compact"/>
              <w:jc w:val="left"/>
            </w:pPr>
            <w:r>
              <w:t xml:space="preserve">http://images.amazon.com/images/P/0060973129.0...</w:t>
            </w:r>
          </w:p>
        </w:tc>
      </w:tr>
      <w:tr>
        <w:tc>
          <w:tcPr/>
          <w:p>
            <w:pPr>
              <w:pStyle w:val="Compact"/>
              <w:jc w:val="left"/>
            </w:pPr>
            <w:r>
              <w:t xml:space="preserve">3</w:t>
            </w:r>
          </w:p>
        </w:tc>
        <w:tc>
          <w:tcPr/>
          <w:p>
            <w:pPr>
              <w:pStyle w:val="Compact"/>
              <w:jc w:val="left"/>
            </w:pPr>
            <w:r>
              <w:t xml:space="preserve">0374157065</w:t>
            </w:r>
          </w:p>
        </w:tc>
        <w:tc>
          <w:tcPr/>
          <w:p>
            <w:pPr>
              <w:pStyle w:val="Compact"/>
              <w:jc w:val="left"/>
            </w:pPr>
            <w:r>
              <w:t xml:space="preserve">Flu: The Story of the Great Influenza Pandemic...</w:t>
            </w:r>
          </w:p>
        </w:tc>
        <w:tc>
          <w:tcPr/>
          <w:p>
            <w:pPr>
              <w:pStyle w:val="Compact"/>
              <w:jc w:val="left"/>
            </w:pPr>
            <w:r>
              <w:t xml:space="preserve">Gina Bari Kolata</w:t>
            </w:r>
          </w:p>
        </w:tc>
        <w:tc>
          <w:tcPr/>
          <w:p>
            <w:pPr>
              <w:pStyle w:val="Compact"/>
              <w:jc w:val="left"/>
            </w:pPr>
            <w:r>
              <w:t xml:space="preserve">1999</w:t>
            </w:r>
          </w:p>
        </w:tc>
        <w:tc>
          <w:tcPr/>
          <w:p>
            <w:pPr>
              <w:pStyle w:val="Compact"/>
              <w:jc w:val="left"/>
            </w:pPr>
            <w:r>
              <w:t xml:space="preserve">Farrar Straus Giroux</w:t>
            </w:r>
          </w:p>
        </w:tc>
        <w:tc>
          <w:tcPr/>
          <w:p>
            <w:pPr>
              <w:pStyle w:val="Compact"/>
              <w:jc w:val="left"/>
            </w:pPr>
            <w:r>
              <w:t xml:space="preserve">http://images.amazon.com/images/P/0374157065.0...</w:t>
            </w:r>
          </w:p>
        </w:tc>
        <w:tc>
          <w:tcPr/>
          <w:p>
            <w:pPr>
              <w:pStyle w:val="Compact"/>
              <w:jc w:val="left"/>
            </w:pPr>
            <w:r>
              <w:t xml:space="preserve">http://images.amazon.com/images/P/0374157065.0...</w:t>
            </w:r>
          </w:p>
        </w:tc>
        <w:tc>
          <w:tcPr/>
          <w:p>
            <w:pPr>
              <w:pStyle w:val="Compact"/>
              <w:jc w:val="left"/>
            </w:pPr>
            <w:r>
              <w:t xml:space="preserve">http://images.amazon.com/images/P/0374157065.0...</w:t>
            </w:r>
          </w:p>
        </w:tc>
      </w:tr>
      <w:tr>
        <w:tc>
          <w:tcPr/>
          <w:p>
            <w:pPr>
              <w:pStyle w:val="Compact"/>
              <w:jc w:val="left"/>
            </w:pPr>
            <w:r>
              <w:t xml:space="preserve">4</w:t>
            </w:r>
          </w:p>
        </w:tc>
        <w:tc>
          <w:tcPr/>
          <w:p>
            <w:pPr>
              <w:pStyle w:val="Compact"/>
              <w:jc w:val="left"/>
            </w:pPr>
            <w:r>
              <w:t xml:space="preserve">0393045218</w:t>
            </w:r>
          </w:p>
        </w:tc>
        <w:tc>
          <w:tcPr/>
          <w:p>
            <w:pPr>
              <w:pStyle w:val="Compact"/>
              <w:jc w:val="left"/>
            </w:pPr>
            <w:r>
              <w:t xml:space="preserve">The Mummies of Urumchi</w:t>
            </w:r>
          </w:p>
        </w:tc>
        <w:tc>
          <w:tcPr/>
          <w:p>
            <w:pPr>
              <w:pStyle w:val="Compact"/>
              <w:jc w:val="left"/>
            </w:pPr>
            <w:r>
              <w:t xml:space="preserve">E. J. W. Barber</w:t>
            </w:r>
          </w:p>
        </w:tc>
        <w:tc>
          <w:tcPr/>
          <w:p>
            <w:pPr>
              <w:pStyle w:val="Compact"/>
              <w:jc w:val="left"/>
            </w:pPr>
            <w:r>
              <w:t xml:space="preserve">1999</w:t>
            </w:r>
          </w:p>
        </w:tc>
        <w:tc>
          <w:tcPr/>
          <w:p>
            <w:pPr>
              <w:pStyle w:val="Compact"/>
              <w:jc w:val="left"/>
            </w:pPr>
            <w:r>
              <w:t xml:space="preserve">W. W. Norton &amp;amp; Company</w:t>
            </w:r>
          </w:p>
        </w:tc>
        <w:tc>
          <w:tcPr/>
          <w:p>
            <w:pPr>
              <w:pStyle w:val="Compact"/>
              <w:jc w:val="left"/>
            </w:pPr>
            <w:r>
              <w:t xml:space="preserve">http://images.amazon.com/images/P/0393045218.0...</w:t>
            </w:r>
          </w:p>
        </w:tc>
        <w:tc>
          <w:tcPr/>
          <w:p>
            <w:pPr>
              <w:pStyle w:val="Compact"/>
              <w:jc w:val="left"/>
            </w:pPr>
            <w:r>
              <w:t xml:space="preserve">http://images.amazon.com/images/P/0393045218.0...</w:t>
            </w:r>
          </w:p>
        </w:tc>
        <w:tc>
          <w:tcPr/>
          <w:p>
            <w:pPr>
              <w:pStyle w:val="Compact"/>
              <w:jc w:val="left"/>
            </w:pPr>
            <w:r>
              <w:t xml:space="preserve">http://images.amazon.com/images/P/0393045218.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1355</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c>
          <w:tcPr/>
          <w:p>
            <w:pPr>
              <w:pStyle w:val="Compact"/>
              <w:jc w:val="left"/>
            </w:pPr>
            <w:r>
              <w:t xml:space="preserve">http://images.amazon.com/images/P/0440400988.0...</w:t>
            </w:r>
          </w:p>
        </w:tc>
        <w:tc>
          <w:tcPr/>
          <w:p>
            <w:pPr>
              <w:pStyle w:val="Compact"/>
              <w:jc w:val="left"/>
            </w:pPr>
            <w:r>
              <w:t xml:space="preserve">http://images.amazon.com/images/P/0440400988.0...</w:t>
            </w:r>
          </w:p>
        </w:tc>
        <w:tc>
          <w:tcPr/>
          <w:p>
            <w:pPr>
              <w:pStyle w:val="Compact"/>
              <w:jc w:val="left"/>
            </w:pPr>
            <w:r>
              <w:t xml:space="preserve">http://images.amazon.com/images/P/0440400988.0...</w:t>
            </w:r>
          </w:p>
        </w:tc>
      </w:tr>
      <w:tr>
        <w:tc>
          <w:tcPr/>
          <w:p>
            <w:pPr>
              <w:pStyle w:val="Compact"/>
              <w:jc w:val="left"/>
            </w:pPr>
            <w:r>
              <w:t xml:space="preserve">271356</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c>
          <w:tcPr/>
          <w:p>
            <w:pPr>
              <w:pStyle w:val="Compact"/>
              <w:jc w:val="left"/>
            </w:pPr>
            <w:r>
              <w:t xml:space="preserve">http://images.amazon.com/images/P/0525447644.0...</w:t>
            </w:r>
          </w:p>
        </w:tc>
        <w:tc>
          <w:tcPr/>
          <w:p>
            <w:pPr>
              <w:pStyle w:val="Compact"/>
              <w:jc w:val="left"/>
            </w:pPr>
            <w:r>
              <w:t xml:space="preserve">http://images.amazon.com/images/P/0525447644.0...</w:t>
            </w:r>
          </w:p>
        </w:tc>
        <w:tc>
          <w:tcPr/>
          <w:p>
            <w:pPr>
              <w:pStyle w:val="Compact"/>
              <w:jc w:val="left"/>
            </w:pPr>
            <w:r>
              <w:t xml:space="preserve">http://images.amazon.com/images/P/0525447644.0...</w:t>
            </w:r>
          </w:p>
        </w:tc>
      </w:tr>
      <w:tr>
        <w:tc>
          <w:tcPr/>
          <w:p>
            <w:pPr>
              <w:pStyle w:val="Compact"/>
              <w:jc w:val="left"/>
            </w:pPr>
            <w:r>
              <w:t xml:space="preserve">271357</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c>
          <w:tcPr/>
          <w:p>
            <w:pPr>
              <w:pStyle w:val="Compact"/>
              <w:jc w:val="left"/>
            </w:pPr>
            <w:r>
              <w:t xml:space="preserve">http://images.amazon.com/images/P/006008667X.0...</w:t>
            </w:r>
          </w:p>
        </w:tc>
        <w:tc>
          <w:tcPr/>
          <w:p>
            <w:pPr>
              <w:pStyle w:val="Compact"/>
              <w:jc w:val="left"/>
            </w:pPr>
            <w:r>
              <w:t xml:space="preserve">http://images.amazon.com/images/P/006008667X.0...</w:t>
            </w:r>
          </w:p>
        </w:tc>
        <w:tc>
          <w:tcPr/>
          <w:p>
            <w:pPr>
              <w:pStyle w:val="Compact"/>
              <w:jc w:val="left"/>
            </w:pPr>
            <w:r>
              <w:t xml:space="preserve">http://images.amazon.com/images/P/006008667X.0...</w:t>
            </w:r>
          </w:p>
        </w:tc>
      </w:tr>
      <w:tr>
        <w:tc>
          <w:tcPr/>
          <w:p>
            <w:pPr>
              <w:pStyle w:val="Compact"/>
              <w:jc w:val="left"/>
            </w:pPr>
            <w:r>
              <w:t xml:space="preserve">271358</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c>
          <w:tcPr/>
          <w:p>
            <w:pPr>
              <w:pStyle w:val="Compact"/>
              <w:jc w:val="left"/>
            </w:pPr>
            <w:r>
              <w:t xml:space="preserve">http://images.amazon.com/images/P/0192126040.0...</w:t>
            </w:r>
          </w:p>
        </w:tc>
        <w:tc>
          <w:tcPr/>
          <w:p>
            <w:pPr>
              <w:pStyle w:val="Compact"/>
              <w:jc w:val="left"/>
            </w:pPr>
            <w:r>
              <w:t xml:space="preserve">http://images.amazon.com/images/P/0192126040.0...</w:t>
            </w:r>
          </w:p>
        </w:tc>
        <w:tc>
          <w:tcPr/>
          <w:p>
            <w:pPr>
              <w:pStyle w:val="Compact"/>
              <w:jc w:val="left"/>
            </w:pPr>
            <w:r>
              <w:t xml:space="preserve">http://images.amazon.com/images/P/0192126040.0...</w:t>
            </w:r>
          </w:p>
        </w:tc>
      </w:tr>
      <w:tr>
        <w:tc>
          <w:tcPr/>
          <w:p>
            <w:pPr>
              <w:pStyle w:val="Compact"/>
              <w:jc w:val="left"/>
            </w:pPr>
            <w:r>
              <w:t xml:space="preserve">271359</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c>
          <w:tcPr/>
          <w:p>
            <w:pPr>
              <w:pStyle w:val="Compact"/>
              <w:jc w:val="left"/>
            </w:pPr>
            <w:r>
              <w:t xml:space="preserve">http://images.amazon.com/images/P/0767409752.0...</w:t>
            </w:r>
          </w:p>
        </w:tc>
        <w:tc>
          <w:tcPr/>
          <w:p>
            <w:pPr>
              <w:pStyle w:val="Compact"/>
              <w:jc w:val="left"/>
            </w:pPr>
            <w:r>
              <w:t xml:space="preserve">http://images.amazon.com/images/P/0767409752.0...</w:t>
            </w:r>
          </w:p>
        </w:tc>
        <w:tc>
          <w:tcPr/>
          <w:p>
            <w:pPr>
              <w:pStyle w:val="Compact"/>
              <w:jc w:val="left"/>
            </w:pPr>
            <w:r>
              <w:t xml:space="preserve">http://images.amazon.com/images/P/0767409752.0...</w:t>
            </w:r>
          </w:p>
        </w:tc>
      </w:tr>
    </w:tbl>
    <w:p>
      <w:pPr>
        <w:pStyle w:val="BodyText"/>
      </w:pPr>
      <w:r>
        <w:t xml:space="preserve"> </w:t>
      </w:r>
    </w:p>
    <w:p>
      <w:pPr>
        <w:pStyle w:val="SourceCode"/>
      </w:pPr>
      <w:r>
        <w:rPr>
          <w:rStyle w:val="InformationTok"/>
        </w:rPr>
        <w:t xml:space="preserve">```{python}</w:t>
      </w:r>
      <w:r>
        <w:br/>
      </w:r>
      <w:r>
        <w:rPr>
          <w:rStyle w:val="NormalTok"/>
        </w:rPr>
        <w:t xml:space="preserve">ratings_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User-ID</w:t>
            </w:r>
          </w:p>
        </w:tc>
        <w:tc>
          <w:tcPr/>
          <w:p>
            <w:pPr>
              <w:pStyle w:val="Compact"/>
              <w:jc w:val="left"/>
            </w:pPr>
            <w:r>
              <w:t xml:space="preserve">ISBN</w:t>
            </w:r>
          </w:p>
        </w:tc>
        <w:tc>
          <w:tcPr/>
          <w:p>
            <w:pPr>
              <w:pStyle w:val="Compact"/>
              <w:jc w:val="left"/>
            </w:pPr>
            <w:r>
              <w:t xml:space="preserve">Book-Rating</w:t>
            </w:r>
          </w:p>
        </w:tc>
      </w:tr>
      <w:tr>
        <w:tc>
          <w:tcPr/>
          <w:p>
            <w:pPr>
              <w:pStyle w:val="Compact"/>
              <w:jc w:val="left"/>
            </w:pPr>
            <w:r>
              <w:t xml:space="preserve">0</w:t>
            </w:r>
          </w:p>
        </w:tc>
        <w:tc>
          <w:tcPr/>
          <w:p>
            <w:pPr>
              <w:pStyle w:val="Compact"/>
              <w:jc w:val="left"/>
            </w:pPr>
            <w:r>
              <w:t xml:space="preserve">276725</w:t>
            </w:r>
          </w:p>
        </w:tc>
        <w:tc>
          <w:tcPr/>
          <w:p>
            <w:pPr>
              <w:pStyle w:val="Compact"/>
              <w:jc w:val="left"/>
            </w:pPr>
            <w:r>
              <w:t xml:space="preserve">034545104X</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276726</w:t>
            </w:r>
          </w:p>
        </w:tc>
        <w:tc>
          <w:tcPr/>
          <w:p>
            <w:pPr>
              <w:pStyle w:val="Compact"/>
              <w:jc w:val="left"/>
            </w:pPr>
            <w:r>
              <w:t xml:space="preserve">0155061224</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276727</w:t>
            </w:r>
          </w:p>
        </w:tc>
        <w:tc>
          <w:tcPr/>
          <w:p>
            <w:pPr>
              <w:pStyle w:val="Compact"/>
              <w:jc w:val="left"/>
            </w:pPr>
            <w:r>
              <w:t xml:space="preserve">044652080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76729</w:t>
            </w:r>
          </w:p>
        </w:tc>
        <w:tc>
          <w:tcPr/>
          <w:p>
            <w:pPr>
              <w:pStyle w:val="Compact"/>
              <w:jc w:val="left"/>
            </w:pPr>
            <w:r>
              <w:t xml:space="preserve">052165615X</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276729</w:t>
            </w:r>
          </w:p>
        </w:tc>
        <w:tc>
          <w:tcPr/>
          <w:p>
            <w:pPr>
              <w:pStyle w:val="Compact"/>
              <w:jc w:val="left"/>
            </w:pPr>
            <w:r>
              <w:t xml:space="preserve">0521795028</w:t>
            </w:r>
          </w:p>
        </w:tc>
        <w:tc>
          <w:tcPr/>
          <w:p>
            <w:pPr>
              <w:pStyle w:val="Compact"/>
              <w:jc w:val="left"/>
            </w:pPr>
            <w:r>
              <w:t xml:space="preserve">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49775</w:t>
            </w:r>
          </w:p>
        </w:tc>
        <w:tc>
          <w:tcPr/>
          <w:p>
            <w:pPr>
              <w:pStyle w:val="Compact"/>
              <w:jc w:val="left"/>
            </w:pPr>
            <w:r>
              <w:t xml:space="preserve">276704</w:t>
            </w:r>
          </w:p>
        </w:tc>
        <w:tc>
          <w:tcPr/>
          <w:p>
            <w:pPr>
              <w:pStyle w:val="Compact"/>
              <w:jc w:val="left"/>
            </w:pPr>
            <w:r>
              <w:t xml:space="preserve">1563526298</w:t>
            </w:r>
          </w:p>
        </w:tc>
        <w:tc>
          <w:tcPr/>
          <w:p>
            <w:pPr>
              <w:pStyle w:val="Compact"/>
              <w:jc w:val="left"/>
            </w:pPr>
            <w:r>
              <w:t xml:space="preserve">9</w:t>
            </w:r>
          </w:p>
        </w:tc>
      </w:tr>
      <w:tr>
        <w:tc>
          <w:tcPr/>
          <w:p>
            <w:pPr>
              <w:pStyle w:val="Compact"/>
              <w:jc w:val="left"/>
            </w:pPr>
            <w:r>
              <w:t xml:space="preserve">1149776</w:t>
            </w:r>
          </w:p>
        </w:tc>
        <w:tc>
          <w:tcPr/>
          <w:p>
            <w:pPr>
              <w:pStyle w:val="Compact"/>
              <w:jc w:val="left"/>
            </w:pPr>
            <w:r>
              <w:t xml:space="preserve">276706</w:t>
            </w:r>
          </w:p>
        </w:tc>
        <w:tc>
          <w:tcPr/>
          <w:p>
            <w:pPr>
              <w:pStyle w:val="Compact"/>
              <w:jc w:val="left"/>
            </w:pPr>
            <w:r>
              <w:t xml:space="preserve">0679447156</w:t>
            </w:r>
          </w:p>
        </w:tc>
        <w:tc>
          <w:tcPr/>
          <w:p>
            <w:pPr>
              <w:pStyle w:val="Compact"/>
              <w:jc w:val="left"/>
            </w:pPr>
            <w:r>
              <w:t xml:space="preserve">0</w:t>
            </w:r>
          </w:p>
        </w:tc>
      </w:tr>
      <w:tr>
        <w:tc>
          <w:tcPr/>
          <w:p>
            <w:pPr>
              <w:pStyle w:val="Compact"/>
              <w:jc w:val="left"/>
            </w:pPr>
            <w:r>
              <w:t xml:space="preserve">1149777</w:t>
            </w:r>
          </w:p>
        </w:tc>
        <w:tc>
          <w:tcPr/>
          <w:p>
            <w:pPr>
              <w:pStyle w:val="Compact"/>
              <w:jc w:val="left"/>
            </w:pPr>
            <w:r>
              <w:t xml:space="preserve">276709</w:t>
            </w:r>
          </w:p>
        </w:tc>
        <w:tc>
          <w:tcPr/>
          <w:p>
            <w:pPr>
              <w:pStyle w:val="Compact"/>
              <w:jc w:val="left"/>
            </w:pPr>
            <w:r>
              <w:t xml:space="preserve">0515107662</w:t>
            </w:r>
          </w:p>
        </w:tc>
        <w:tc>
          <w:tcPr/>
          <w:p>
            <w:pPr>
              <w:pStyle w:val="Compact"/>
              <w:jc w:val="left"/>
            </w:pPr>
            <w:r>
              <w:t xml:space="preserve">10</w:t>
            </w:r>
          </w:p>
        </w:tc>
      </w:tr>
      <w:tr>
        <w:tc>
          <w:tcPr/>
          <w:p>
            <w:pPr>
              <w:pStyle w:val="Compact"/>
              <w:jc w:val="left"/>
            </w:pPr>
            <w:r>
              <w:t xml:space="preserve">1149778</w:t>
            </w:r>
          </w:p>
        </w:tc>
        <w:tc>
          <w:tcPr/>
          <w:p>
            <w:pPr>
              <w:pStyle w:val="Compact"/>
              <w:jc w:val="left"/>
            </w:pPr>
            <w:r>
              <w:t xml:space="preserve">276721</w:t>
            </w:r>
          </w:p>
        </w:tc>
        <w:tc>
          <w:tcPr/>
          <w:p>
            <w:pPr>
              <w:pStyle w:val="Compact"/>
              <w:jc w:val="left"/>
            </w:pPr>
            <w:r>
              <w:t xml:space="preserve">0590442449</w:t>
            </w:r>
          </w:p>
        </w:tc>
        <w:tc>
          <w:tcPr/>
          <w:p>
            <w:pPr>
              <w:pStyle w:val="Compact"/>
              <w:jc w:val="left"/>
            </w:pPr>
            <w:r>
              <w:t xml:space="preserve">10</w:t>
            </w:r>
          </w:p>
        </w:tc>
      </w:tr>
      <w:tr>
        <w:tc>
          <w:tcPr/>
          <w:p>
            <w:pPr>
              <w:pStyle w:val="Compact"/>
              <w:jc w:val="left"/>
            </w:pPr>
            <w:r>
              <w:t xml:space="preserve">1149779</w:t>
            </w:r>
          </w:p>
        </w:tc>
        <w:tc>
          <w:tcPr/>
          <w:p>
            <w:pPr>
              <w:pStyle w:val="Compact"/>
              <w:jc w:val="left"/>
            </w:pPr>
            <w:r>
              <w:t xml:space="preserve">276723</w:t>
            </w:r>
          </w:p>
        </w:tc>
        <w:tc>
          <w:tcPr/>
          <w:p>
            <w:pPr>
              <w:pStyle w:val="Compact"/>
              <w:jc w:val="left"/>
            </w:pPr>
            <w:r>
              <w:t xml:space="preserve">05162443314</w:t>
            </w:r>
          </w:p>
        </w:tc>
        <w:tc>
          <w:tcPr/>
          <w:p>
            <w:pPr>
              <w:pStyle w:val="Compact"/>
              <w:jc w:val="left"/>
            </w:pPr>
            <w:r>
              <w:t xml:space="preserve">8</w:t>
            </w:r>
          </w:p>
        </w:tc>
      </w:tr>
    </w:tbl>
    <w:p>
      <w:pPr>
        <w:pStyle w:val="BodyText"/>
      </w:pPr>
      <w:r>
        <w:t xml:space="preserve"> </w:t>
      </w:r>
    </w:p>
    <w:p>
      <w:pPr>
        <w:pStyle w:val="SourceCode"/>
      </w:pPr>
      <w:r>
        <w:rPr>
          <w:rStyle w:val="InformationTok"/>
        </w:rPr>
        <w:t xml:space="preserve">```{python}</w:t>
      </w:r>
      <w:r>
        <w:br/>
      </w:r>
      <w:r>
        <w:rPr>
          <w:rStyle w:val="NormalTok"/>
        </w:rPr>
        <w:t xml:space="preserve">users_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User-ID</w:t>
            </w:r>
          </w:p>
        </w:tc>
        <w:tc>
          <w:tcPr/>
          <w:p>
            <w:pPr>
              <w:pStyle w:val="Compact"/>
              <w:jc w:val="left"/>
            </w:pPr>
            <w:r>
              <w:t xml:space="preserve">Location</w:t>
            </w:r>
          </w:p>
        </w:tc>
        <w:tc>
          <w:tcPr/>
          <w:p>
            <w:pPr>
              <w:pStyle w:val="Compact"/>
              <w:jc w:val="left"/>
            </w:pPr>
            <w:r>
              <w:t xml:space="preserve">Ag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nyc, new york, usa</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stockton, california, usa</w:t>
            </w:r>
          </w:p>
        </w:tc>
        <w:tc>
          <w:tcPr/>
          <w:p>
            <w:pPr>
              <w:pStyle w:val="Compact"/>
              <w:jc w:val="left"/>
            </w:pPr>
            <w:r>
              <w:t xml:space="preserve">18.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moscow, yukon territory, russia</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porto, v.n.gaia, portugal</w:t>
            </w:r>
          </w:p>
        </w:tc>
        <w:tc>
          <w:tcPr/>
          <w:p>
            <w:pPr>
              <w:pStyle w:val="Compact"/>
              <w:jc w:val="left"/>
            </w:pPr>
            <w:r>
              <w:t xml:space="preserve">17.0</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farnborough, hants, united kingdom</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8853</w:t>
            </w:r>
          </w:p>
        </w:tc>
        <w:tc>
          <w:tcPr/>
          <w:p>
            <w:pPr>
              <w:pStyle w:val="Compact"/>
              <w:jc w:val="left"/>
            </w:pPr>
            <w:r>
              <w:t xml:space="preserve">278854</w:t>
            </w:r>
          </w:p>
        </w:tc>
        <w:tc>
          <w:tcPr/>
          <w:p>
            <w:pPr>
              <w:pStyle w:val="Compact"/>
              <w:jc w:val="left"/>
            </w:pPr>
            <w:r>
              <w:t xml:space="preserve">portland, oregon, usa</w:t>
            </w:r>
          </w:p>
        </w:tc>
        <w:tc>
          <w:tcPr/>
          <w:p>
            <w:pPr>
              <w:pStyle w:val="Compact"/>
              <w:jc w:val="left"/>
            </w:pPr>
            <w:r>
              <w:t xml:space="preserve">NaN</w:t>
            </w:r>
          </w:p>
        </w:tc>
      </w:tr>
      <w:tr>
        <w:tc>
          <w:tcPr/>
          <w:p>
            <w:pPr>
              <w:pStyle w:val="Compact"/>
              <w:jc w:val="left"/>
            </w:pPr>
            <w:r>
              <w:t xml:space="preserve">278854</w:t>
            </w:r>
          </w:p>
        </w:tc>
        <w:tc>
          <w:tcPr/>
          <w:p>
            <w:pPr>
              <w:pStyle w:val="Compact"/>
              <w:jc w:val="left"/>
            </w:pPr>
            <w:r>
              <w:t xml:space="preserve">278855</w:t>
            </w:r>
          </w:p>
        </w:tc>
        <w:tc>
          <w:tcPr/>
          <w:p>
            <w:pPr>
              <w:pStyle w:val="Compact"/>
              <w:jc w:val="left"/>
            </w:pPr>
            <w:r>
              <w:t xml:space="preserve">tacoma, washington, united kingdom</w:t>
            </w:r>
          </w:p>
        </w:tc>
        <w:tc>
          <w:tcPr/>
          <w:p>
            <w:pPr>
              <w:pStyle w:val="Compact"/>
              <w:jc w:val="left"/>
            </w:pPr>
            <w:r>
              <w:t xml:space="preserve">50.0</w:t>
            </w:r>
          </w:p>
        </w:tc>
      </w:tr>
      <w:tr>
        <w:tc>
          <w:tcPr/>
          <w:p>
            <w:pPr>
              <w:pStyle w:val="Compact"/>
              <w:jc w:val="left"/>
            </w:pPr>
            <w:r>
              <w:t xml:space="preserve">278855</w:t>
            </w:r>
          </w:p>
        </w:tc>
        <w:tc>
          <w:tcPr/>
          <w:p>
            <w:pPr>
              <w:pStyle w:val="Compact"/>
              <w:jc w:val="left"/>
            </w:pPr>
            <w:r>
              <w:t xml:space="preserve">278856</w:t>
            </w:r>
          </w:p>
        </w:tc>
        <w:tc>
          <w:tcPr/>
          <w:p>
            <w:pPr>
              <w:pStyle w:val="Compact"/>
              <w:jc w:val="left"/>
            </w:pPr>
            <w:r>
              <w:t xml:space="preserve">brampton, ontario, canada</w:t>
            </w:r>
          </w:p>
        </w:tc>
        <w:tc>
          <w:tcPr/>
          <w:p>
            <w:pPr>
              <w:pStyle w:val="Compact"/>
              <w:jc w:val="left"/>
            </w:pPr>
            <w:r>
              <w:t xml:space="preserve">NaN</w:t>
            </w:r>
          </w:p>
        </w:tc>
      </w:tr>
      <w:tr>
        <w:tc>
          <w:tcPr/>
          <w:p>
            <w:pPr>
              <w:pStyle w:val="Compact"/>
              <w:jc w:val="left"/>
            </w:pPr>
            <w:r>
              <w:t xml:space="preserve">278856</w:t>
            </w:r>
          </w:p>
        </w:tc>
        <w:tc>
          <w:tcPr/>
          <w:p>
            <w:pPr>
              <w:pStyle w:val="Compact"/>
              <w:jc w:val="left"/>
            </w:pPr>
            <w:r>
              <w:t xml:space="preserve">278857</w:t>
            </w:r>
          </w:p>
        </w:tc>
        <w:tc>
          <w:tcPr/>
          <w:p>
            <w:pPr>
              <w:pStyle w:val="Compact"/>
              <w:jc w:val="left"/>
            </w:pPr>
            <w:r>
              <w:t xml:space="preserve">knoxville, tennessee, usa</w:t>
            </w:r>
          </w:p>
        </w:tc>
        <w:tc>
          <w:tcPr/>
          <w:p>
            <w:pPr>
              <w:pStyle w:val="Compact"/>
              <w:jc w:val="left"/>
            </w:pPr>
            <w:r>
              <w:t xml:space="preserve">NaN</w:t>
            </w:r>
          </w:p>
        </w:tc>
      </w:tr>
      <w:tr>
        <w:tc>
          <w:tcPr/>
          <w:p>
            <w:pPr>
              <w:pStyle w:val="Compact"/>
              <w:jc w:val="left"/>
            </w:pPr>
            <w:r>
              <w:t xml:space="preserve">278857</w:t>
            </w:r>
          </w:p>
        </w:tc>
        <w:tc>
          <w:tcPr/>
          <w:p>
            <w:pPr>
              <w:pStyle w:val="Compact"/>
              <w:jc w:val="left"/>
            </w:pPr>
            <w:r>
              <w:t xml:space="preserve">278858</w:t>
            </w:r>
          </w:p>
        </w:tc>
        <w:tc>
          <w:tcPr/>
          <w:p>
            <w:pPr>
              <w:pStyle w:val="Compact"/>
              <w:jc w:val="left"/>
            </w:pPr>
            <w:r>
              <w:t xml:space="preserve">dublin, n/a, ireland</w:t>
            </w:r>
          </w:p>
        </w:tc>
        <w:tc>
          <w:tcPr/>
          <w:p>
            <w:pPr>
              <w:pStyle w:val="Compact"/>
              <w:jc w:val="left"/>
            </w:pPr>
            <w:r>
              <w:t xml:space="preserve">NaN</w:t>
            </w:r>
          </w:p>
        </w:tc>
      </w:tr>
    </w:tbl>
    <w:p>
      <w:pPr>
        <w:pStyle w:val="BodyText"/>
      </w:pPr>
      <w:r>
        <w:t xml:space="preserve">Before I can pass the datasets over to the Machine Learning model for training and prediction, I had to consolidate all of my datasets into one so that it would be more easier and convenient to analyze.</w:t>
      </w:r>
    </w:p>
    <w:p>
      <w:pPr>
        <w:pStyle w:val="SourceCode"/>
      </w:pPr>
      <w:r>
        <w:rPr>
          <w:rStyle w:val="InformationTok"/>
        </w:rPr>
        <w:t xml:space="preserve">```{python}</w:t>
      </w:r>
      <w:r>
        <w:br/>
      </w:r>
      <w:r>
        <w:rPr>
          <w:rStyle w:val="CommentTok"/>
        </w:rPr>
        <w:t xml:space="preserve"># Remove any unnecessary columns (before merging)</w:t>
      </w:r>
      <w:r>
        <w:br/>
      </w:r>
      <w:r>
        <w:rPr>
          <w:rStyle w:val="NormalTok"/>
        </w:rPr>
        <w:t xml:space="preserve">books_df.drop(columns</w:t>
      </w:r>
      <w:r>
        <w:rPr>
          <w:rStyle w:val="OperatorTok"/>
        </w:rPr>
        <w:t xml:space="preserve">=</w:t>
      </w:r>
      <w:r>
        <w:rPr>
          <w:rStyle w:val="NormalTok"/>
        </w:rPr>
        <w:t xml:space="preserve">[</w:t>
      </w:r>
      <w:r>
        <w:rPr>
          <w:rStyle w:val="StringTok"/>
        </w:rPr>
        <w:t xml:space="preserve">"Image-URL-S"</w:t>
      </w:r>
      <w:r>
        <w:rPr>
          <w:rStyle w:val="NormalTok"/>
        </w:rPr>
        <w:t xml:space="preserve">, </w:t>
      </w:r>
      <w:r>
        <w:rPr>
          <w:rStyle w:val="StringTok"/>
        </w:rPr>
        <w:t xml:space="preserve">"Image-URL-M"</w:t>
      </w:r>
      <w:r>
        <w:rPr>
          <w:rStyle w:val="NormalTok"/>
        </w:rPr>
        <w:t xml:space="preserve">, </w:t>
      </w:r>
      <w:r>
        <w:rPr>
          <w:rStyle w:val="StringTok"/>
        </w:rPr>
        <w:t xml:space="preserve">"Image-URL-L"</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books_df</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r>
      <w:tr>
        <w:tc>
          <w:tcPr/>
          <w:p>
            <w:pPr>
              <w:pStyle w:val="Compact"/>
              <w:jc w:val="left"/>
            </w:pPr>
            <w:r>
              <w:t xml:space="preserve">2</w:t>
            </w:r>
          </w:p>
        </w:tc>
        <w:tc>
          <w:tcPr/>
          <w:p>
            <w:pPr>
              <w:pStyle w:val="Compact"/>
              <w:jc w:val="left"/>
            </w:pPr>
            <w:r>
              <w:t xml:space="preserve">0060973129</w:t>
            </w:r>
          </w:p>
        </w:tc>
        <w:tc>
          <w:tcPr/>
          <w:p>
            <w:pPr>
              <w:pStyle w:val="Compact"/>
              <w:jc w:val="left"/>
            </w:pPr>
            <w:r>
              <w:t xml:space="preserve">Decision in Normandy</w:t>
            </w:r>
          </w:p>
        </w:tc>
        <w:tc>
          <w:tcPr/>
          <w:p>
            <w:pPr>
              <w:pStyle w:val="Compact"/>
              <w:jc w:val="left"/>
            </w:pPr>
            <w:r>
              <w:t xml:space="preserve">Carlo D'Este</w:t>
            </w:r>
          </w:p>
        </w:tc>
        <w:tc>
          <w:tcPr/>
          <w:p>
            <w:pPr>
              <w:pStyle w:val="Compact"/>
              <w:jc w:val="left"/>
            </w:pPr>
            <w:r>
              <w:t xml:space="preserve">1991</w:t>
            </w:r>
          </w:p>
        </w:tc>
        <w:tc>
          <w:tcPr/>
          <w:p>
            <w:pPr>
              <w:pStyle w:val="Compact"/>
              <w:jc w:val="left"/>
            </w:pPr>
            <w:r>
              <w:t xml:space="preserve">HarperPerennial</w:t>
            </w:r>
          </w:p>
        </w:tc>
      </w:tr>
      <w:tr>
        <w:tc>
          <w:tcPr/>
          <w:p>
            <w:pPr>
              <w:pStyle w:val="Compact"/>
              <w:jc w:val="left"/>
            </w:pPr>
            <w:r>
              <w:t xml:space="preserve">3</w:t>
            </w:r>
          </w:p>
        </w:tc>
        <w:tc>
          <w:tcPr/>
          <w:p>
            <w:pPr>
              <w:pStyle w:val="Compact"/>
              <w:jc w:val="left"/>
            </w:pPr>
            <w:r>
              <w:t xml:space="preserve">0374157065</w:t>
            </w:r>
          </w:p>
        </w:tc>
        <w:tc>
          <w:tcPr/>
          <w:p>
            <w:pPr>
              <w:pStyle w:val="Compact"/>
              <w:jc w:val="left"/>
            </w:pPr>
            <w:r>
              <w:t xml:space="preserve">Flu: The Story of the Great Influenza Pandemic...</w:t>
            </w:r>
          </w:p>
        </w:tc>
        <w:tc>
          <w:tcPr/>
          <w:p>
            <w:pPr>
              <w:pStyle w:val="Compact"/>
              <w:jc w:val="left"/>
            </w:pPr>
            <w:r>
              <w:t xml:space="preserve">Gina Bari Kolata</w:t>
            </w:r>
          </w:p>
        </w:tc>
        <w:tc>
          <w:tcPr/>
          <w:p>
            <w:pPr>
              <w:pStyle w:val="Compact"/>
              <w:jc w:val="left"/>
            </w:pPr>
            <w:r>
              <w:t xml:space="preserve">1999</w:t>
            </w:r>
          </w:p>
        </w:tc>
        <w:tc>
          <w:tcPr/>
          <w:p>
            <w:pPr>
              <w:pStyle w:val="Compact"/>
              <w:jc w:val="left"/>
            </w:pPr>
            <w:r>
              <w:t xml:space="preserve">Farrar Straus Giroux</w:t>
            </w:r>
          </w:p>
        </w:tc>
      </w:tr>
      <w:tr>
        <w:tc>
          <w:tcPr/>
          <w:p>
            <w:pPr>
              <w:pStyle w:val="Compact"/>
              <w:jc w:val="left"/>
            </w:pPr>
            <w:r>
              <w:t xml:space="preserve">4</w:t>
            </w:r>
          </w:p>
        </w:tc>
        <w:tc>
          <w:tcPr/>
          <w:p>
            <w:pPr>
              <w:pStyle w:val="Compact"/>
              <w:jc w:val="left"/>
            </w:pPr>
            <w:r>
              <w:t xml:space="preserve">0393045218</w:t>
            </w:r>
          </w:p>
        </w:tc>
        <w:tc>
          <w:tcPr/>
          <w:p>
            <w:pPr>
              <w:pStyle w:val="Compact"/>
              <w:jc w:val="left"/>
            </w:pPr>
            <w:r>
              <w:t xml:space="preserve">The Mummies of Urumchi</w:t>
            </w:r>
          </w:p>
        </w:tc>
        <w:tc>
          <w:tcPr/>
          <w:p>
            <w:pPr>
              <w:pStyle w:val="Compact"/>
              <w:jc w:val="left"/>
            </w:pPr>
            <w:r>
              <w:t xml:space="preserve">E. J. W. Barber</w:t>
            </w:r>
          </w:p>
        </w:tc>
        <w:tc>
          <w:tcPr/>
          <w:p>
            <w:pPr>
              <w:pStyle w:val="Compact"/>
              <w:jc w:val="left"/>
            </w:pPr>
            <w:r>
              <w:t xml:space="preserve">1999</w:t>
            </w:r>
          </w:p>
        </w:tc>
        <w:tc>
          <w:tcPr/>
          <w:p>
            <w:pPr>
              <w:pStyle w:val="Compact"/>
              <w:jc w:val="left"/>
            </w:pPr>
            <w:r>
              <w:t xml:space="preserve">W. W. Norton &amp;amp; Company</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1355</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r>
      <w:tr>
        <w:tc>
          <w:tcPr/>
          <w:p>
            <w:pPr>
              <w:pStyle w:val="Compact"/>
              <w:jc w:val="left"/>
            </w:pPr>
            <w:r>
              <w:t xml:space="preserve">271356</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r>
      <w:tr>
        <w:tc>
          <w:tcPr/>
          <w:p>
            <w:pPr>
              <w:pStyle w:val="Compact"/>
              <w:jc w:val="left"/>
            </w:pPr>
            <w:r>
              <w:t xml:space="preserve">271357</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r>
      <w:tr>
        <w:tc>
          <w:tcPr/>
          <w:p>
            <w:pPr>
              <w:pStyle w:val="Compact"/>
              <w:jc w:val="left"/>
            </w:pPr>
            <w:r>
              <w:t xml:space="preserve">271358</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r>
      <w:tr>
        <w:tc>
          <w:tcPr/>
          <w:p>
            <w:pPr>
              <w:pStyle w:val="Compact"/>
              <w:jc w:val="left"/>
            </w:pPr>
            <w:r>
              <w:t xml:space="preserve">271359</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r>
    </w:tbl>
    <w:p>
      <w:pPr>
        <w:pStyle w:val="BodyText"/>
      </w:pPr>
      <w:r>
        <w:t xml:space="preserve"> </w:t>
      </w:r>
    </w:p>
    <w:p>
      <w:pPr>
        <w:pStyle w:val="SourceCode"/>
      </w:pPr>
      <w:r>
        <w:rPr>
          <w:rStyle w:val="InformationTok"/>
        </w:rPr>
        <w:t xml:space="preserve">```{python}</w:t>
      </w:r>
      <w:r>
        <w:br/>
      </w:r>
      <w:r>
        <w:rPr>
          <w:rStyle w:val="CommentTok"/>
        </w:rPr>
        <w:t xml:space="preserve"># Merge the books and ratings dataframes to have one &amp; inclusive dataframe, </w:t>
      </w:r>
      <w:r>
        <w:br/>
      </w:r>
      <w:r>
        <w:rPr>
          <w:rStyle w:val="CommentTok"/>
        </w:rPr>
        <w:t xml:space="preserve"># combining all book, user, and rating information</w:t>
      </w:r>
      <w:r>
        <w:br/>
      </w:r>
      <w:r>
        <w:rPr>
          <w:rStyle w:val="NormalTok"/>
        </w:rPr>
        <w:t xml:space="preserve">df </w:t>
      </w:r>
      <w:r>
        <w:rPr>
          <w:rStyle w:val="OperatorTok"/>
        </w:rPr>
        <w:t xml:space="preserve">=</w:t>
      </w:r>
      <w:r>
        <w:rPr>
          <w:rStyle w:val="NormalTok"/>
        </w:rPr>
        <w:t xml:space="preserve"> pd.merge(books_df, ratings_df, on</w:t>
      </w:r>
      <w:r>
        <w:rPr>
          <w:rStyle w:val="OperatorTok"/>
        </w:rPr>
        <w:t xml:space="preserve">=</w:t>
      </w:r>
      <w:r>
        <w:rPr>
          <w:rStyle w:val="StringTok"/>
        </w:rPr>
        <w:t xml:space="preserve">"ISB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User-ID</w:t>
            </w:r>
          </w:p>
        </w:tc>
        <w:tc>
          <w:tcPr/>
          <w:p>
            <w:pPr>
              <w:pStyle w:val="Compact"/>
              <w:jc w:val="left"/>
            </w:pPr>
            <w:r>
              <w:t xml:space="preserve">Book-Rating</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11400</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11676</w:t>
            </w:r>
          </w:p>
        </w:tc>
        <w:tc>
          <w:tcPr/>
          <w:p>
            <w:pPr>
              <w:pStyle w:val="Compact"/>
              <w:jc w:val="left"/>
            </w:pPr>
            <w:r>
              <w:t xml:space="preserve">8</w:t>
            </w:r>
          </w:p>
        </w:tc>
      </w:tr>
      <w:tr>
        <w:tc>
          <w:tcPr/>
          <w:p>
            <w:pPr>
              <w:pStyle w:val="Compact"/>
              <w:jc w:val="left"/>
            </w:pPr>
            <w:r>
              <w:t xml:space="preserve">4</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41385</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31131</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c>
          <w:tcPr/>
          <w:p>
            <w:pPr>
              <w:pStyle w:val="Compact"/>
              <w:jc w:val="left"/>
            </w:pPr>
            <w:r>
              <w:t xml:space="preserve">276463</w:t>
            </w:r>
          </w:p>
        </w:tc>
        <w:tc>
          <w:tcPr/>
          <w:p>
            <w:pPr>
              <w:pStyle w:val="Compact"/>
              <w:jc w:val="left"/>
            </w:pPr>
            <w:r>
              <w:t xml:space="preserve">7</w:t>
            </w:r>
          </w:p>
        </w:tc>
      </w:tr>
      <w:tr>
        <w:tc>
          <w:tcPr/>
          <w:p>
            <w:pPr>
              <w:pStyle w:val="Compact"/>
              <w:jc w:val="left"/>
            </w:pPr>
            <w:r>
              <w:t xml:space="preserve">1031132</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c>
          <w:tcPr/>
          <w:p>
            <w:pPr>
              <w:pStyle w:val="Compact"/>
              <w:jc w:val="left"/>
            </w:pPr>
            <w:r>
              <w:t xml:space="preserve">276579</w:t>
            </w:r>
          </w:p>
        </w:tc>
        <w:tc>
          <w:tcPr/>
          <w:p>
            <w:pPr>
              <w:pStyle w:val="Compact"/>
              <w:jc w:val="left"/>
            </w:pPr>
            <w:r>
              <w:t xml:space="preserve">4</w:t>
            </w:r>
          </w:p>
        </w:tc>
      </w:tr>
      <w:tr>
        <w:tc>
          <w:tcPr/>
          <w:p>
            <w:pPr>
              <w:pStyle w:val="Compact"/>
              <w:jc w:val="left"/>
            </w:pPr>
            <w:r>
              <w:t xml:space="preserve">1031133</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c>
          <w:tcPr/>
          <w:p>
            <w:pPr>
              <w:pStyle w:val="Compact"/>
              <w:jc w:val="left"/>
            </w:pPr>
            <w:r>
              <w:t xml:space="preserve">276680</w:t>
            </w:r>
          </w:p>
        </w:tc>
        <w:tc>
          <w:tcPr/>
          <w:p>
            <w:pPr>
              <w:pStyle w:val="Compact"/>
              <w:jc w:val="left"/>
            </w:pPr>
            <w:r>
              <w:t xml:space="preserve">0</w:t>
            </w:r>
          </w:p>
        </w:tc>
      </w:tr>
      <w:tr>
        <w:tc>
          <w:tcPr/>
          <w:p>
            <w:pPr>
              <w:pStyle w:val="Compact"/>
              <w:jc w:val="left"/>
            </w:pPr>
            <w:r>
              <w:t xml:space="preserve">1031134</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c>
          <w:tcPr/>
          <w:p>
            <w:pPr>
              <w:pStyle w:val="Compact"/>
              <w:jc w:val="left"/>
            </w:pPr>
            <w:r>
              <w:t xml:space="preserve">276680</w:t>
            </w:r>
          </w:p>
        </w:tc>
        <w:tc>
          <w:tcPr/>
          <w:p>
            <w:pPr>
              <w:pStyle w:val="Compact"/>
              <w:jc w:val="left"/>
            </w:pPr>
            <w:r>
              <w:t xml:space="preserve">0</w:t>
            </w:r>
          </w:p>
        </w:tc>
      </w:tr>
      <w:tr>
        <w:tc>
          <w:tcPr/>
          <w:p>
            <w:pPr>
              <w:pStyle w:val="Compact"/>
              <w:jc w:val="left"/>
            </w:pPr>
            <w:r>
              <w:t xml:space="preserve">1031135</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c>
          <w:tcPr/>
          <w:p>
            <w:pPr>
              <w:pStyle w:val="Compact"/>
              <w:jc w:val="left"/>
            </w:pPr>
            <w:r>
              <w:t xml:space="preserve">276680</w:t>
            </w:r>
          </w:p>
        </w:tc>
        <w:tc>
          <w:tcPr/>
          <w:p>
            <w:pPr>
              <w:pStyle w:val="Compact"/>
              <w:jc w:val="left"/>
            </w:pPr>
            <w:r>
              <w:t xml:space="preserve">0</w:t>
            </w:r>
          </w:p>
        </w:tc>
      </w:tr>
    </w:tbl>
    <w:p>
      <w:pPr>
        <w:pStyle w:val="BodyText"/>
      </w:pPr>
      <w:r>
        <w:t xml:space="preserve">Additionally, before handing my combined Book dataset over for Machine Learning training and prediction, I need to clean the data prior to the analysis stage: removing duplicates, deleting null/NaN values, fixing types of columns, filling invalid values with suitable alternatives, etc. Fortunately, the data inherited from Kaggle here is in a preferable format already, so there does not need to be extensive amount of data cleaning here.</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if NaN </w:t>
      </w:r>
      <w:r>
        <w:br/>
      </w:r>
      <w:r>
        <w:rPr>
          <w:rStyle w:val="CommentTok"/>
        </w:rPr>
        <w:t xml:space="preserve">#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ISBN                   0.000000</w:t>
      </w:r>
      <w:r>
        <w:br/>
      </w:r>
      <w:r>
        <w:rPr>
          <w:rStyle w:val="VerbatimChar"/>
        </w:rPr>
        <w:t xml:space="preserve">Book-Title             0.000000</w:t>
      </w:r>
      <w:r>
        <w:br/>
      </w:r>
      <w:r>
        <w:rPr>
          <w:rStyle w:val="VerbatimChar"/>
        </w:rPr>
        <w:t xml:space="preserve">Book-Author            0.000194</w:t>
      </w:r>
      <w:r>
        <w:br/>
      </w:r>
      <w:r>
        <w:rPr>
          <w:rStyle w:val="VerbatimChar"/>
        </w:rPr>
        <w:t xml:space="preserve">Year-Of-Publication    0.000000</w:t>
      </w:r>
      <w:r>
        <w:br/>
      </w:r>
      <w:r>
        <w:rPr>
          <w:rStyle w:val="VerbatimChar"/>
        </w:rPr>
        <w:t xml:space="preserve">Publisher              0.000194</w:t>
      </w:r>
      <w:r>
        <w:br/>
      </w:r>
      <w:r>
        <w:rPr>
          <w:rStyle w:val="VerbatimChar"/>
        </w:rPr>
        <w:t xml:space="preserve">User-ID                0.000000</w:t>
      </w:r>
      <w:r>
        <w:br/>
      </w:r>
      <w:r>
        <w:rPr>
          <w:rStyle w:val="VerbatimChar"/>
        </w:rPr>
        <w:t xml:space="preserve">Book-Rating            0.000000</w:t>
      </w:r>
      <w:r>
        <w:br/>
      </w:r>
      <w:r>
        <w:rPr>
          <w:rStyle w:val="VerbatimChar"/>
        </w:rPr>
        <w:t xml:space="preserve">dtype: float64</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Book-Author"</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Publisher"</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isnumeric() </w:t>
      </w:r>
      <w:r>
        <w:rPr>
          <w:rStyle w:val="ControlFlowTok"/>
        </w:rPr>
        <w:t xml:space="preserve">else</w:t>
      </w:r>
      <w:r>
        <w:rPr>
          <w:rStyle w:val="NormalTok"/>
        </w:rPr>
        <w:t xml:space="preserve"> df[</w:t>
      </w:r>
      <w:r>
        <w:rPr>
          <w:rStyle w:val="StringTok"/>
        </w:rPr>
        <w:t xml:space="preserve">"Year-Of-Publication"</w:t>
      </w:r>
      <w:r>
        <w:rPr>
          <w:rStyle w:val="NormalTok"/>
        </w:rPr>
        <w:t xml:space="preserve">].mode()[</w:t>
      </w:r>
      <w:r>
        <w:rPr>
          <w:rStyle w:val="DecValTok"/>
        </w:rPr>
        <w:t xml:space="preserve">0</w:t>
      </w:r>
      <w:r>
        <w:rPr>
          <w:rStyle w:val="NormalTok"/>
        </w:rPr>
        <w:t xml:space="preserve">])</w:t>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astype(</w:t>
      </w:r>
      <w:r>
        <w:rPr>
          <w:rStyle w:val="StringTok"/>
        </w:rPr>
        <w:t xml:space="preserve">"int64"</w:t>
      </w:r>
      <w:r>
        <w:rPr>
          <w:rStyle w:val="NormalTok"/>
        </w:rPr>
        <w:t xml:space="preserve">)</w:t>
      </w:r>
      <w:r>
        <w:br/>
      </w:r>
      <w:r>
        <w:br/>
      </w:r>
      <w:r>
        <w:rPr>
          <w:rStyle w:val="CommentTok"/>
        </w:rPr>
        <w:t xml:space="preserve"># Change types of columns to allow an easier time to parse</w:t>
      </w:r>
      <w:r>
        <w:br/>
      </w:r>
      <w:r>
        <w:rPr>
          <w:rStyle w:val="NormalTok"/>
        </w:rPr>
        <w:t xml:space="preserve">df[</w:t>
      </w:r>
      <w:r>
        <w:rPr>
          <w:rStyle w:val="StringTok"/>
        </w:rPr>
        <w:t xml:space="preserve">"Book-Title"</w:t>
      </w:r>
      <w:r>
        <w:rPr>
          <w:rStyle w:val="NormalTok"/>
        </w:rPr>
        <w:t xml:space="preserve">] </w:t>
      </w:r>
      <w:r>
        <w:rPr>
          <w:rStyle w:val="OperatorTok"/>
        </w:rPr>
        <w:t xml:space="preserve">=</w:t>
      </w:r>
      <w:r>
        <w:rPr>
          <w:rStyle w:val="NormalTok"/>
        </w:rPr>
        <w:t xml:space="preserve"> df[</w:t>
      </w:r>
      <w:r>
        <w:rPr>
          <w:rStyle w:val="StringTok"/>
        </w:rPr>
        <w:t xml:space="preserve">"Book-Title"</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Book-Author"</w:t>
      </w:r>
      <w:r>
        <w:rPr>
          <w:rStyle w:val="NormalTok"/>
        </w:rPr>
        <w:t xml:space="preserve">] </w:t>
      </w:r>
      <w:r>
        <w:rPr>
          <w:rStyle w:val="OperatorTok"/>
        </w:rPr>
        <w:t xml:space="preserve">=</w:t>
      </w:r>
      <w:r>
        <w:rPr>
          <w:rStyle w:val="NormalTok"/>
        </w:rPr>
        <w:t xml:space="preserve"> df[</w:t>
      </w:r>
      <w:r>
        <w:rPr>
          <w:rStyle w:val="StringTok"/>
        </w:rPr>
        <w:t xml:space="preserve">"Book-Author"</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ISBN"</w:t>
      </w:r>
      <w:r>
        <w:rPr>
          <w:rStyle w:val="NormalTok"/>
        </w:rPr>
        <w:t xml:space="preserve">] </w:t>
      </w:r>
      <w:r>
        <w:rPr>
          <w:rStyle w:val="OperatorTok"/>
        </w:rPr>
        <w:t xml:space="preserve">=</w:t>
      </w:r>
      <w:r>
        <w:rPr>
          <w:rStyle w:val="NormalTok"/>
        </w:rPr>
        <w:t xml:space="preserve"> df[</w:t>
      </w:r>
      <w:r>
        <w:rPr>
          <w:rStyle w:val="StringTok"/>
        </w:rPr>
        <w:t xml:space="preserve">"ISBN"</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Publisher"</w:t>
      </w:r>
      <w:r>
        <w:rPr>
          <w:rStyle w:val="NormalTok"/>
        </w:rPr>
        <w:t xml:space="preserve">] </w:t>
      </w:r>
      <w:r>
        <w:rPr>
          <w:rStyle w:val="OperatorTok"/>
        </w:rPr>
        <w:t xml:space="preserve">=</w:t>
      </w:r>
      <w:r>
        <w:rPr>
          <w:rStyle w:val="NormalTok"/>
        </w:rPr>
        <w:t xml:space="preserve"> df[</w:t>
      </w:r>
      <w:r>
        <w:rPr>
          <w:rStyle w:val="StringTok"/>
        </w:rPr>
        <w:t xml:space="preserve">"Publisher"</w:t>
      </w:r>
      <w:r>
        <w:rPr>
          <w:rStyle w:val="NormalTok"/>
        </w:rPr>
        <w:t xml:space="preserve">].astype(</w:t>
      </w:r>
      <w:r>
        <w:rPr>
          <w:rStyle w:val="BuiltInTok"/>
        </w:rPr>
        <w:t xml:space="preserve">str</w:t>
      </w:r>
      <w:r>
        <w:rPr>
          <w:rStyle w:val="NormalTok"/>
        </w:rPr>
        <w:t xml:space="preserve">)</w:t>
      </w:r>
      <w:r>
        <w:br/>
      </w:r>
      <w:r>
        <w:br/>
      </w:r>
      <w:r>
        <w:rPr>
          <w:rStyle w:val="CommentTok"/>
        </w:rPr>
        <w:t xml:space="preserve"># Getting basic information about the dataset (once agai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031136 entries, 0 to 1031135</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ISBN                 1031136 non-null  object</w:t>
      </w:r>
      <w:r>
        <w:br/>
      </w:r>
      <w:r>
        <w:rPr>
          <w:rStyle w:val="VerbatimChar"/>
        </w:rPr>
        <w:t xml:space="preserve"> 1   Book-Title           1031136 non-null  object</w:t>
      </w:r>
      <w:r>
        <w:br/>
      </w:r>
      <w:r>
        <w:rPr>
          <w:rStyle w:val="VerbatimChar"/>
        </w:rPr>
        <w:t xml:space="preserve"> 2   Book-Author          1031136 non-null  object</w:t>
      </w:r>
      <w:r>
        <w:br/>
      </w:r>
      <w:r>
        <w:rPr>
          <w:rStyle w:val="VerbatimChar"/>
        </w:rPr>
        <w:t xml:space="preserve"> 3   Year-Of-Publication  1031136 non-null  int64 </w:t>
      </w:r>
      <w:r>
        <w:br/>
      </w:r>
      <w:r>
        <w:rPr>
          <w:rStyle w:val="VerbatimChar"/>
        </w:rPr>
        <w:t xml:space="preserve"> 4   Publisher            1031136 non-null  object</w:t>
      </w:r>
      <w:r>
        <w:br/>
      </w:r>
      <w:r>
        <w:rPr>
          <w:rStyle w:val="VerbatimChar"/>
        </w:rPr>
        <w:t xml:space="preserve"> 5   User-ID              1031136 non-null  int64 </w:t>
      </w:r>
      <w:r>
        <w:br/>
      </w:r>
      <w:r>
        <w:rPr>
          <w:rStyle w:val="VerbatimChar"/>
        </w:rPr>
        <w:t xml:space="preserve"> 6   Book-Rating          1031136 non-null  int64 </w:t>
      </w:r>
      <w:r>
        <w:br/>
      </w:r>
      <w:r>
        <w:rPr>
          <w:rStyle w:val="VerbatimChar"/>
        </w:rPr>
        <w:t xml:space="preserve">dtypes: int64(3), object(4)</w:t>
      </w:r>
      <w:r>
        <w:br/>
      </w:r>
      <w:r>
        <w:rPr>
          <w:rStyle w:val="VerbatimChar"/>
        </w:rPr>
        <w:t xml:space="preserve">memory usage: 55.1+ MB</w:t>
      </w:r>
    </w:p>
    <w:p>
      <w:pPr>
        <w:pStyle w:val="FirstParagraph"/>
      </w:pPr>
      <w:r>
        <w:t xml:space="preserve">As defined in the code snippet below, with subsequent modifications and copies of the working dataset, there will be a need to quantify the status and real-life/applicable statistics out to you, the user. Thus, I designed a function to report needed information called</w:t>
      </w:r>
      <w:r>
        <w:t xml:space="preserve"> </w:t>
      </w:r>
      <w:r>
        <w:rPr>
          <w:rStyle w:val="VerbatimChar"/>
        </w:rPr>
        <w:t xml:space="preserve">report_basic_stats</w:t>
      </w:r>
      <w:r>
        <w:t xml:space="preserve">. From time to time, there will be calls to this function, giving up-to-date information about the state of the dataset currently modified.</w:t>
      </w:r>
    </w:p>
    <w:p>
      <w:pPr>
        <w:pStyle w:val="SourceCode"/>
      </w:pPr>
      <w:r>
        <w:rPr>
          <w:rStyle w:val="InformationTok"/>
        </w:rPr>
        <w:t xml:space="preserve">```{python}</w:t>
      </w:r>
      <w:r>
        <w:br/>
      </w:r>
      <w:r>
        <w:rPr>
          <w:rStyle w:val="KeywordTok"/>
        </w:rPr>
        <w:t xml:space="preserve">def</w:t>
      </w:r>
      <w:r>
        <w:rPr>
          <w:rStyle w:val="NormalTok"/>
        </w:rPr>
        <w:t xml:space="preserve"> report_basic_stats(dataframe: pd.DataFrame, </w:t>
      </w:r>
      <w:r>
        <w:rPr>
          <w:rStyle w:val="BuiltInTok"/>
        </w:rPr>
        <w:t xml:space="preserve">typ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KeywordTok"/>
        </w:rPr>
        <w:t xml:space="preserve">global</w:t>
      </w:r>
      <w:r>
        <w:rPr>
          <w:rStyle w:val="NormalTok"/>
        </w:rPr>
        <w:t xml:space="preserve"> n_users, n_books</w:t>
      </w:r>
      <w:r>
        <w:br/>
      </w:r>
      <w:r>
        <w:rPr>
          <w:rStyle w:val="NormalTok"/>
        </w:rPr>
        <w:t xml:space="preserve">    n_users </w:t>
      </w:r>
      <w:r>
        <w:rPr>
          <w:rStyle w:val="OperatorTok"/>
        </w:rPr>
        <w:t xml:space="preserve">=</w:t>
      </w:r>
      <w:r>
        <w:rPr>
          <w:rStyle w:val="NormalTok"/>
        </w:rPr>
        <w:t xml:space="preserve"> dataframe[</w:t>
      </w:r>
      <w:r>
        <w:rPr>
          <w:rStyle w:val="StringTok"/>
        </w:rPr>
        <w:t xml:space="preserve">"User-ID"</w:t>
      </w:r>
      <w:r>
        <w:rPr>
          <w:rStyle w:val="NormalTok"/>
        </w:rPr>
        <w:t xml:space="preserve">].unique().shape[</w:t>
      </w:r>
      <w:r>
        <w:rPr>
          <w:rStyle w:val="DecValTok"/>
        </w:rPr>
        <w:t xml:space="preserve">0</w:t>
      </w:r>
      <w:r>
        <w:rPr>
          <w:rStyle w:val="NormalTok"/>
        </w:rPr>
        <w:t xml:space="preserve">]</w:t>
      </w:r>
      <w:r>
        <w:br/>
      </w:r>
      <w:r>
        <w:rPr>
          <w:rStyle w:val="NormalTok"/>
        </w:rPr>
        <w:t xml:space="preserve">    n_books </w:t>
      </w:r>
      <w:r>
        <w:rPr>
          <w:rStyle w:val="OperatorTok"/>
        </w:rPr>
        <w:t xml:space="preserve">=</w:t>
      </w:r>
      <w:r>
        <w:rPr>
          <w:rStyle w:val="NormalTok"/>
        </w:rPr>
        <w:t xml:space="preserve"> dataframe[</w:t>
      </w:r>
      <w:r>
        <w:rPr>
          <w:rStyle w:val="StringTok"/>
        </w:rPr>
        <w:t xml:space="preserve">"ISBN"</w:t>
      </w:r>
      <w:r>
        <w:rPr>
          <w:rStyle w:val="NormalTok"/>
        </w:rPr>
        <w:t xml:space="preserve">].unique().shape[</w:t>
      </w:r>
      <w:r>
        <w:rPr>
          <w:rStyle w:val="DecValTok"/>
        </w:rPr>
        <w:t xml:space="preserve">0</w:t>
      </w:r>
      <w:r>
        <w:rPr>
          <w:rStyle w:val="NormalTok"/>
        </w:rPr>
        <w:t xml:space="preserve">]</w:t>
      </w:r>
      <w:r>
        <w:br/>
      </w:r>
      <w:r>
        <w:rPr>
          <w:rStyle w:val="NormalTok"/>
        </w:rPr>
        <w:t xml:space="preserve">    n_ratings </w:t>
      </w:r>
      <w:r>
        <w:rPr>
          <w:rStyle w:val="OperatorTok"/>
        </w:rPr>
        <w:t xml:space="preserve">=</w:t>
      </w:r>
      <w:r>
        <w:rPr>
          <w:rStyle w:val="NormalTok"/>
        </w:rPr>
        <w:t xml:space="preserve"> </w:t>
      </w:r>
      <w:r>
        <w:rPr>
          <w:rStyle w:val="BuiltInTok"/>
        </w:rPr>
        <w:t xml:space="preserve">len</w:t>
      </w:r>
      <w:r>
        <w:rPr>
          <w:rStyle w:val="NormalTok"/>
        </w:rPr>
        <w:t xml:space="preserve">(dataframe[</w:t>
      </w:r>
      <w:r>
        <w:rPr>
          <w:rStyle w:val="StringTok"/>
        </w:rPr>
        <w:t xml:space="preserve">"Book-Rating"</w:t>
      </w:r>
      <w:r>
        <w:rPr>
          <w:rStyle w:val="NormalTok"/>
        </w:rPr>
        <w:t xml:space="preserve">])</w:t>
      </w:r>
      <w:r>
        <w:br/>
      </w:r>
      <w:r>
        <w:rPr>
          <w:rStyle w:val="NormalTok"/>
        </w:rPr>
        <w:t xml:space="preserve">    avg_num_ratings_per_user </w:t>
      </w:r>
      <w:r>
        <w:rPr>
          <w:rStyle w:val="OperatorTok"/>
        </w:rPr>
        <w:t xml:space="preserve">=</w:t>
      </w:r>
      <w:r>
        <w:rPr>
          <w:rStyle w:val="NormalTok"/>
        </w:rPr>
        <w:t xml:space="preserve"> n_ratings </w:t>
      </w:r>
      <w:r>
        <w:rPr>
          <w:rStyle w:val="OperatorTok"/>
        </w:rPr>
        <w:t xml:space="preserve">/</w:t>
      </w:r>
      <w:r>
        <w:rPr>
          <w:rStyle w:val="NormalTok"/>
        </w:rPr>
        <w:t xml:space="preserve"> n_user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Number of Unique Book User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users)</w:t>
      </w:r>
      <w:r>
        <w:br/>
      </w:r>
      <w:r>
        <w:rPr>
          <w:rStyle w:val="NormalTok"/>
        </w:rPr>
        <w:t xml:space="preserve">    </w:t>
      </w:r>
      <w:r>
        <w:rPr>
          <w:rStyle w:val="BuiltInTok"/>
        </w:rPr>
        <w:t xml:space="preserve">print</w:t>
      </w:r>
      <w:r>
        <w:rPr>
          <w:rStyle w:val="NormalTok"/>
        </w:rPr>
        <w:t xml:space="preserve">(</w:t>
      </w:r>
      <w:r>
        <w:rPr>
          <w:rStyle w:val="StringTok"/>
        </w:rPr>
        <w:t xml:space="preserve">"Number of Unique Book Titles / ISBN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books)</w:t>
      </w:r>
      <w:r>
        <w:br/>
      </w:r>
      <w:r>
        <w:rPr>
          <w:rStyle w:val="NormalTok"/>
        </w:rPr>
        <w:t xml:space="preserve">    </w:t>
      </w:r>
      <w:r>
        <w:rPr>
          <w:rStyle w:val="BuiltInTok"/>
        </w:rPr>
        <w:t xml:space="preserve">print</w:t>
      </w:r>
      <w:r>
        <w:rPr>
          <w:rStyle w:val="NormalTok"/>
        </w:rPr>
        <w:t xml:space="preserve">(</w:t>
      </w:r>
      <w:r>
        <w:rPr>
          <w:rStyle w:val="StringTok"/>
        </w:rPr>
        <w:t xml:space="preserve">"Number of Total Rating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ratings)</w:t>
      </w:r>
      <w:r>
        <w:br/>
      </w:r>
      <w:r>
        <w:rPr>
          <w:rStyle w:val="NormalTok"/>
        </w:rPr>
        <w:t xml:space="preserve">    </w:t>
      </w:r>
      <w:r>
        <w:rPr>
          <w:rStyle w:val="BuiltInTok"/>
        </w:rPr>
        <w:t xml:space="preserve">print</w:t>
      </w:r>
      <w:r>
        <w:rPr>
          <w:rStyle w:val="NormalTok"/>
        </w:rPr>
        <w:t xml:space="preserve">(</w:t>
      </w:r>
      <w:r>
        <w:rPr>
          <w:rStyle w:val="StringTok"/>
        </w:rPr>
        <w:t xml:space="preserve">"Average Number of Book Ratings per User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w:t>
      </w:r>
      <w:r>
        <w:rPr>
          <w:rStyle w:val="BuiltInTok"/>
        </w:rPr>
        <w:t xml:space="preserve">round</w:t>
      </w:r>
      <w:r>
        <w:rPr>
          <w:rStyle w:val="NormalTok"/>
        </w:rPr>
        <w:t xml:space="preserve">(avg_num_ratings_per_user, </w:t>
      </w:r>
      <w:r>
        <w:rPr>
          <w:rStyle w:val="DecValTok"/>
        </w:rPr>
        <w:t xml:space="preserve">3</w:t>
      </w:r>
      <w:r>
        <w:rPr>
          <w:rStyle w:val="NormalTok"/>
        </w:rPr>
        <w:t xml:space="preserve">))</w:t>
      </w:r>
      <w:r>
        <w:br/>
      </w:r>
      <w:r>
        <w:rPr>
          <w:rStyle w:val="InformationTok"/>
        </w:rPr>
        <w:t xml:space="preserve">```</w:t>
      </w:r>
    </w:p>
    <w:p>
      <w:pPr>
        <w:pStyle w:val="FirstParagraph"/>
      </w:pPr>
      <w:r>
        <w:t xml:space="preserve">Alright, let’s begin by looking at the up-to-date information about the state of the original dataset using the</w:t>
      </w:r>
      <w:r>
        <w:t xml:space="preserve"> </w:t>
      </w:r>
      <w:r>
        <w:rPr>
          <w:rStyle w:val="VerbatimChar"/>
        </w:rPr>
        <w:t xml:space="preserve">report_basic_stats</w:t>
      </w:r>
      <w:r>
        <w:t xml:space="preserve"> </w:t>
      </w:r>
      <w:r>
        <w:t xml:space="preserve">function:</w:t>
      </w:r>
    </w:p>
    <w:p>
      <w:pPr>
        <w:pStyle w:val="SourceCode"/>
      </w:pPr>
      <w:r>
        <w:rPr>
          <w:rStyle w:val="InformationTok"/>
        </w:rPr>
        <w:t xml:space="preserve">```{python}</w:t>
      </w:r>
      <w:r>
        <w:br/>
      </w:r>
      <w:r>
        <w:rPr>
          <w:rStyle w:val="NormalTok"/>
        </w:rPr>
        <w:t xml:space="preserve">report_basic_stats(df, </w:t>
      </w:r>
      <w:r>
        <w:rPr>
          <w:rStyle w:val="StringTok"/>
        </w:rPr>
        <w:t xml:space="preserve">"Regular"</w:t>
      </w:r>
      <w:r>
        <w:rPr>
          <w:rStyle w:val="NormalTok"/>
        </w:rPr>
        <w:t xml:space="preserve">)</w:t>
      </w:r>
      <w:r>
        <w:br/>
      </w:r>
      <w:r>
        <w:rPr>
          <w:rStyle w:val="InformationTok"/>
        </w:rPr>
        <w:t xml:space="preserve">```</w:t>
      </w:r>
    </w:p>
    <w:p>
      <w:pPr>
        <w:pStyle w:val="SourceCode"/>
      </w:pPr>
      <w:r>
        <w:rPr>
          <w:rStyle w:val="VerbatimChar"/>
        </w:rPr>
        <w:t xml:space="preserve">Number of Unique Book Users in This Dataset (Regular): 92106</w:t>
      </w:r>
      <w:r>
        <w:br/>
      </w:r>
      <w:r>
        <w:rPr>
          <w:rStyle w:val="VerbatimChar"/>
        </w:rPr>
        <w:t xml:space="preserve">Number of Unique Book Titles / ISBNs in This Dataset (Regular): 270151</w:t>
      </w:r>
      <w:r>
        <w:br/>
      </w:r>
      <w:r>
        <w:rPr>
          <w:rStyle w:val="VerbatimChar"/>
        </w:rPr>
        <w:t xml:space="preserve">Number of Total Ratings in This Dataset (Regular): 1031136</w:t>
      </w:r>
      <w:r>
        <w:br/>
      </w:r>
      <w:r>
        <w:rPr>
          <w:rStyle w:val="VerbatimChar"/>
        </w:rPr>
        <w:t xml:space="preserve">Average Number of Book Ratings per User in This Dataset (Regular): 11.195</w:t>
      </w:r>
    </w:p>
    <w:p>
      <w:pPr>
        <w:pStyle w:val="FirstParagraph"/>
      </w:pPr>
      <w:r>
        <w:t xml:space="preserve">At this point, the data has been cleaned. However, there are some modifications that I have considered in this case such as limiting the amount of Book-ISBNs and Book-Users displayed (up to 3000 in this case). This is intentional to keep the dataset from becoming too long to visualize and compute within the Machine Learning model.</w:t>
      </w:r>
    </w:p>
    <w:p>
      <w:pPr>
        <w:pStyle w:val="SourceCode"/>
      </w:pPr>
      <w:r>
        <w:rPr>
          <w:rStyle w:val="InformationTok"/>
        </w:rPr>
        <w:t xml:space="preserve">```{python}</w:t>
      </w:r>
      <w:r>
        <w:br/>
      </w:r>
      <w:r>
        <w:rPr>
          <w:rStyle w:val="CommentTok"/>
        </w:rPr>
        <w:t xml:space="preserve"># Filter the first 3000 Book-ISBNs in Dataset</w:t>
      </w:r>
      <w:r>
        <w:br/>
      </w:r>
      <w:r>
        <w:rPr>
          <w:rStyle w:val="NormalTok"/>
        </w:rPr>
        <w:t xml:space="preserve">book_isbn_index </w:t>
      </w:r>
      <w:r>
        <w:rPr>
          <w:rStyle w:val="OperatorTok"/>
        </w:rPr>
        <w:t xml:space="preserve">=</w:t>
      </w:r>
      <w:r>
        <w:rPr>
          <w:rStyle w:val="NormalTok"/>
        </w:rPr>
        <w:t xml:space="preserve"> df.groupby(</w:t>
      </w:r>
      <w:r>
        <w:rPr>
          <w:rStyle w:val="StringTok"/>
        </w:rPr>
        <w:t xml:space="preserve">"ISBN"</w:t>
      </w:r>
      <w:r>
        <w:rPr>
          <w:rStyle w:val="NormalTok"/>
        </w:rPr>
        <w:t xml:space="preserve">).count().sort_values(by</w:t>
      </w:r>
      <w:r>
        <w:rPr>
          <w:rStyle w:val="OperatorTok"/>
        </w:rPr>
        <w:t xml:space="preserve">=</w:t>
      </w:r>
      <w:r>
        <w:rPr>
          <w:rStyle w:val="StringTok"/>
        </w:rPr>
        <w:t xml:space="preserve">"Book-Rating"</w:t>
      </w:r>
      <w:r>
        <w:rPr>
          <w:rStyle w:val="NormalTok"/>
        </w:rPr>
        <w:t xml:space="preserve">, ascending</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index</w:t>
      </w:r>
      <w:r>
        <w:br/>
      </w:r>
      <w:r>
        <w:rPr>
          <w:rStyle w:val="NormalTok"/>
        </w:rPr>
        <w:t xml:space="preserve">df2 </w:t>
      </w:r>
      <w:r>
        <w:rPr>
          <w:rStyle w:val="OperatorTok"/>
        </w:rPr>
        <w:t xml:space="preserve">=</w:t>
      </w:r>
      <w:r>
        <w:rPr>
          <w:rStyle w:val="NormalTok"/>
        </w:rPr>
        <w:t xml:space="preserve"> df[df[</w:t>
      </w:r>
      <w:r>
        <w:rPr>
          <w:rStyle w:val="StringTok"/>
        </w:rPr>
        <w:t xml:space="preserve">"ISBN"</w:t>
      </w:r>
      <w:r>
        <w:rPr>
          <w:rStyle w:val="NormalTok"/>
        </w:rPr>
        <w:t xml:space="preserve">].isin(book_isbn_index)]</w:t>
      </w:r>
      <w:r>
        <w:br/>
      </w:r>
      <w:r>
        <w:rPr>
          <w:rStyle w:val="NormalTok"/>
        </w:rPr>
        <w:t xml:space="preserve">df2.count()</w:t>
      </w:r>
      <w:r>
        <w:br/>
      </w:r>
      <w:r>
        <w:rPr>
          <w:rStyle w:val="InformationTok"/>
        </w:rPr>
        <w:t xml:space="preserve">```</w:t>
      </w:r>
    </w:p>
    <w:p>
      <w:pPr>
        <w:pStyle w:val="SourceCode"/>
      </w:pPr>
      <w:r>
        <w:rPr>
          <w:rStyle w:val="VerbatimChar"/>
        </w:rPr>
        <w:t xml:space="preserve">ISBN                   271456</w:t>
      </w:r>
      <w:r>
        <w:br/>
      </w:r>
      <w:r>
        <w:rPr>
          <w:rStyle w:val="VerbatimChar"/>
        </w:rPr>
        <w:t xml:space="preserve">Book-Title             271456</w:t>
      </w:r>
      <w:r>
        <w:br/>
      </w:r>
      <w:r>
        <w:rPr>
          <w:rStyle w:val="VerbatimChar"/>
        </w:rPr>
        <w:t xml:space="preserve">Book-Author            271456</w:t>
      </w:r>
      <w:r>
        <w:br/>
      </w:r>
      <w:r>
        <w:rPr>
          <w:rStyle w:val="VerbatimChar"/>
        </w:rPr>
        <w:t xml:space="preserve">Year-Of-Publication    271456</w:t>
      </w:r>
      <w:r>
        <w:br/>
      </w:r>
      <w:r>
        <w:rPr>
          <w:rStyle w:val="VerbatimChar"/>
        </w:rPr>
        <w:t xml:space="preserve">Publisher              271456</w:t>
      </w:r>
      <w:r>
        <w:br/>
      </w:r>
      <w:r>
        <w:rPr>
          <w:rStyle w:val="VerbatimChar"/>
        </w:rPr>
        <w:t xml:space="preserve">User-ID                271456</w:t>
      </w:r>
      <w:r>
        <w:br/>
      </w:r>
      <w:r>
        <w:rPr>
          <w:rStyle w:val="VerbatimChar"/>
        </w:rPr>
        <w:t xml:space="preserve">Book-Rating            271456</w:t>
      </w:r>
      <w:r>
        <w:br/>
      </w:r>
      <w:r>
        <w:rPr>
          <w:rStyle w:val="VerbatimChar"/>
        </w:rPr>
        <w:t xml:space="preserve">dtype: int64</w:t>
      </w:r>
    </w:p>
    <w:p>
      <w:pPr>
        <w:pStyle w:val="SourceCode"/>
      </w:pPr>
      <w:r>
        <w:rPr>
          <w:rStyle w:val="InformationTok"/>
        </w:rPr>
        <w:t xml:space="preserve">```{python}</w:t>
      </w:r>
      <w:r>
        <w:br/>
      </w:r>
      <w:r>
        <w:rPr>
          <w:rStyle w:val="CommentTok"/>
        </w:rPr>
        <w:t xml:space="preserve"># Filter the first 3000 Book-Users in Dataset</w:t>
      </w:r>
      <w:r>
        <w:br/>
      </w:r>
      <w:r>
        <w:rPr>
          <w:rStyle w:val="NormalTok"/>
        </w:rPr>
        <w:t xml:space="preserve">book_users_index </w:t>
      </w:r>
      <w:r>
        <w:rPr>
          <w:rStyle w:val="OperatorTok"/>
        </w:rPr>
        <w:t xml:space="preserve">=</w:t>
      </w:r>
      <w:r>
        <w:rPr>
          <w:rStyle w:val="NormalTok"/>
        </w:rPr>
        <w:t xml:space="preserve"> df2.groupby(</w:t>
      </w:r>
      <w:r>
        <w:rPr>
          <w:rStyle w:val="StringTok"/>
        </w:rPr>
        <w:t xml:space="preserve">"User-ID"</w:t>
      </w:r>
      <w:r>
        <w:rPr>
          <w:rStyle w:val="NormalTok"/>
        </w:rPr>
        <w:t xml:space="preserve">).count().sort_values(by</w:t>
      </w:r>
      <w:r>
        <w:rPr>
          <w:rStyle w:val="OperatorTok"/>
        </w:rPr>
        <w:t xml:space="preserve">=</w:t>
      </w:r>
      <w:r>
        <w:rPr>
          <w:rStyle w:val="StringTok"/>
        </w:rPr>
        <w:t xml:space="preserve">"Book-Rating"</w:t>
      </w:r>
      <w:r>
        <w:rPr>
          <w:rStyle w:val="NormalTok"/>
        </w:rPr>
        <w:t xml:space="preserve">, ascending</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index</w:t>
      </w:r>
      <w:r>
        <w:br/>
      </w:r>
      <w:r>
        <w:rPr>
          <w:rStyle w:val="NormalTok"/>
        </w:rPr>
        <w:t xml:space="preserve">df3 </w:t>
      </w:r>
      <w:r>
        <w:rPr>
          <w:rStyle w:val="OperatorTok"/>
        </w:rPr>
        <w:t xml:space="preserve">=</w:t>
      </w:r>
      <w:r>
        <w:rPr>
          <w:rStyle w:val="NormalTok"/>
        </w:rPr>
        <w:t xml:space="preserve"> df2[df2[</w:t>
      </w:r>
      <w:r>
        <w:rPr>
          <w:rStyle w:val="StringTok"/>
        </w:rPr>
        <w:t xml:space="preserve">"User-ID"</w:t>
      </w:r>
      <w:r>
        <w:rPr>
          <w:rStyle w:val="NormalTok"/>
        </w:rPr>
        <w:t xml:space="preserve">].isin(book_users_index)]</w:t>
      </w:r>
      <w:r>
        <w:br/>
      </w:r>
      <w:r>
        <w:rPr>
          <w:rStyle w:val="NormalTok"/>
        </w:rPr>
        <w:t xml:space="preserve">df3.count()</w:t>
      </w:r>
      <w:r>
        <w:br/>
      </w:r>
      <w:r>
        <w:rPr>
          <w:rStyle w:val="InformationTok"/>
        </w:rPr>
        <w:t xml:space="preserve">```</w:t>
      </w:r>
    </w:p>
    <w:p>
      <w:pPr>
        <w:pStyle w:val="SourceCode"/>
      </w:pPr>
      <w:r>
        <w:rPr>
          <w:rStyle w:val="VerbatimChar"/>
        </w:rPr>
        <w:t xml:space="preserve">ISBN                   172071</w:t>
      </w:r>
      <w:r>
        <w:br/>
      </w:r>
      <w:r>
        <w:rPr>
          <w:rStyle w:val="VerbatimChar"/>
        </w:rPr>
        <w:t xml:space="preserve">Book-Title             172071</w:t>
      </w:r>
      <w:r>
        <w:br/>
      </w:r>
      <w:r>
        <w:rPr>
          <w:rStyle w:val="VerbatimChar"/>
        </w:rPr>
        <w:t xml:space="preserve">Book-Author            172071</w:t>
      </w:r>
      <w:r>
        <w:br/>
      </w:r>
      <w:r>
        <w:rPr>
          <w:rStyle w:val="VerbatimChar"/>
        </w:rPr>
        <w:t xml:space="preserve">Year-Of-Publication    172071</w:t>
      </w:r>
      <w:r>
        <w:br/>
      </w:r>
      <w:r>
        <w:rPr>
          <w:rStyle w:val="VerbatimChar"/>
        </w:rPr>
        <w:t xml:space="preserve">Publisher              172071</w:t>
      </w:r>
      <w:r>
        <w:br/>
      </w:r>
      <w:r>
        <w:rPr>
          <w:rStyle w:val="VerbatimChar"/>
        </w:rPr>
        <w:t xml:space="preserve">User-ID                172071</w:t>
      </w:r>
      <w:r>
        <w:br/>
      </w:r>
      <w:r>
        <w:rPr>
          <w:rStyle w:val="VerbatimChar"/>
        </w:rPr>
        <w:t xml:space="preserve">Book-Rating            172071</w:t>
      </w:r>
      <w:r>
        <w:br/>
      </w:r>
      <w:r>
        <w:rPr>
          <w:rStyle w:val="VerbatimChar"/>
        </w:rPr>
        <w:t xml:space="preserve">dtype: int64</w:t>
      </w:r>
    </w:p>
    <w:p>
      <w:pPr>
        <w:pStyle w:val="FirstParagraph"/>
      </w:pPr>
      <w:r>
        <w:t xml:space="preserve">Since I had to cut down to 3000 Book-entries maximum in the dataset, I had to reindex the unique Book-ISBNs and Book User-IDs to account for this filtering. Thus, I removed all entries that were not part of this subset to maintain data consistency and integrity.</w:t>
      </w:r>
    </w:p>
    <w:p>
      <w:pPr>
        <w:pStyle w:val="SourceCode"/>
      </w:pPr>
      <w:r>
        <w:rPr>
          <w:rStyle w:val="InformationTok"/>
        </w:rPr>
        <w:t xml:space="preserve">```{python}</w:t>
      </w:r>
      <w:r>
        <w:br/>
      </w:r>
      <w:r>
        <w:rPr>
          <w:rStyle w:val="CommentTok"/>
        </w:rPr>
        <w:t xml:space="preserve"># Make a separate dataframe for unique Book-ISBNs</w:t>
      </w:r>
      <w:r>
        <w:br/>
      </w:r>
      <w:r>
        <w:rPr>
          <w:rStyle w:val="NormalTok"/>
        </w:rPr>
        <w:t xml:space="preserve">book_isbns </w:t>
      </w:r>
      <w:r>
        <w:rPr>
          <w:rStyle w:val="OperatorTok"/>
        </w:rPr>
        <w:t xml:space="preserve">=</w:t>
      </w:r>
      <w:r>
        <w:rPr>
          <w:rStyle w:val="NormalTok"/>
        </w:rPr>
        <w:t xml:space="preserve"> df3[</w:t>
      </w:r>
      <w:r>
        <w:rPr>
          <w:rStyle w:val="StringTok"/>
        </w:rPr>
        <w:t xml:space="preserve">"ISBN"</w:t>
      </w:r>
      <w:r>
        <w:rPr>
          <w:rStyle w:val="NormalTok"/>
        </w:rPr>
        <w:t xml:space="preserve">].unique()</w:t>
      </w:r>
      <w:r>
        <w:br/>
      </w:r>
      <w:r>
        <w:rPr>
          <w:rStyle w:val="NormalTok"/>
        </w:rPr>
        <w:t xml:space="preserve">isbn_df </w:t>
      </w:r>
      <w:r>
        <w:rPr>
          <w:rStyle w:val="OperatorTok"/>
        </w:rPr>
        <w:t xml:space="preserve">=</w:t>
      </w:r>
      <w:r>
        <w:rPr>
          <w:rStyle w:val="NormalTok"/>
        </w:rPr>
        <w:t xml:space="preserve"> pd.DataFrame(data</w:t>
      </w:r>
      <w:r>
        <w:rPr>
          <w:rStyle w:val="OperatorTok"/>
        </w:rPr>
        <w:t xml:space="preserve">=</w:t>
      </w:r>
      <w:r>
        <w:rPr>
          <w:rStyle w:val="NormalTok"/>
        </w:rPr>
        <w:t xml:space="preserve">book_isbns, columns</w:t>
      </w:r>
      <w:r>
        <w:rPr>
          <w:rStyle w:val="OperatorTok"/>
        </w:rPr>
        <w:t xml:space="preserve">=</w:t>
      </w:r>
      <w:r>
        <w:rPr>
          <w:rStyle w:val="NormalTok"/>
        </w:rPr>
        <w:t xml:space="preserve">[</w:t>
      </w:r>
      <w:r>
        <w:rPr>
          <w:rStyle w:val="StringTok"/>
        </w:rPr>
        <w:t xml:space="preserve">"Original-ISBN"</w:t>
      </w:r>
      <w:r>
        <w:rPr>
          <w:rStyle w:val="NormalTok"/>
        </w:rPr>
        <w:t xml:space="preserve">])</w:t>
      </w:r>
      <w:r>
        <w:br/>
      </w:r>
      <w:r>
        <w:rPr>
          <w:rStyle w:val="NormalTok"/>
        </w:rPr>
        <w:t xml:space="preserve">isbn_df[</w:t>
      </w:r>
      <w:r>
        <w:rPr>
          <w:rStyle w:val="StringTok"/>
        </w:rPr>
        <w:t xml:space="preserve">"New-ISBN"</w:t>
      </w:r>
      <w:r>
        <w:rPr>
          <w:rStyle w:val="NormalTok"/>
        </w:rPr>
        <w:t xml:space="preserve">] </w:t>
      </w:r>
      <w:r>
        <w:rPr>
          <w:rStyle w:val="OperatorTok"/>
        </w:rPr>
        <w:t xml:space="preserve">=</w:t>
      </w:r>
      <w:r>
        <w:rPr>
          <w:rStyle w:val="NormalTok"/>
        </w:rPr>
        <w:t xml:space="preserve"> isbn_df.index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SourceCode"/>
      </w:pPr>
      <w:r>
        <w:rPr>
          <w:rStyle w:val="InformationTok"/>
        </w:rPr>
        <w:t xml:space="preserve">```{python}</w:t>
      </w:r>
      <w:r>
        <w:br/>
      </w:r>
      <w:r>
        <w:rPr>
          <w:rStyle w:val="CommentTok"/>
        </w:rPr>
        <w:t xml:space="preserve"># Make a separate dataframe for unique Book-Users (indicated by their IDs)</w:t>
      </w:r>
      <w:r>
        <w:br/>
      </w:r>
      <w:r>
        <w:rPr>
          <w:rStyle w:val="NormalTok"/>
        </w:rPr>
        <w:t xml:space="preserve">book_users </w:t>
      </w:r>
      <w:r>
        <w:rPr>
          <w:rStyle w:val="OperatorTok"/>
        </w:rPr>
        <w:t xml:space="preserve">=</w:t>
      </w:r>
      <w:r>
        <w:rPr>
          <w:rStyle w:val="NormalTok"/>
        </w:rPr>
        <w:t xml:space="preserve"> df3[</w:t>
      </w:r>
      <w:r>
        <w:rPr>
          <w:rStyle w:val="StringTok"/>
        </w:rPr>
        <w:t xml:space="preserve">"User-ID"</w:t>
      </w:r>
      <w:r>
        <w:rPr>
          <w:rStyle w:val="NormalTok"/>
        </w:rPr>
        <w:t xml:space="preserve">].unique()</w:t>
      </w:r>
      <w:r>
        <w:br/>
      </w:r>
      <w:r>
        <w:rPr>
          <w:rStyle w:val="NormalTok"/>
        </w:rPr>
        <w:t xml:space="preserve">users_df </w:t>
      </w:r>
      <w:r>
        <w:rPr>
          <w:rStyle w:val="OperatorTok"/>
        </w:rPr>
        <w:t xml:space="preserve">=</w:t>
      </w:r>
      <w:r>
        <w:rPr>
          <w:rStyle w:val="NormalTok"/>
        </w:rPr>
        <w:t xml:space="preserve"> pd.DataFrame(data</w:t>
      </w:r>
      <w:r>
        <w:rPr>
          <w:rStyle w:val="OperatorTok"/>
        </w:rPr>
        <w:t xml:space="preserve">=</w:t>
      </w:r>
      <w:r>
        <w:rPr>
          <w:rStyle w:val="NormalTok"/>
        </w:rPr>
        <w:t xml:space="preserve">book_users, columns</w:t>
      </w:r>
      <w:r>
        <w:rPr>
          <w:rStyle w:val="OperatorTok"/>
        </w:rPr>
        <w:t xml:space="preserve">=</w:t>
      </w:r>
      <w:r>
        <w:rPr>
          <w:rStyle w:val="NormalTok"/>
        </w:rPr>
        <w:t xml:space="preserve">[</w:t>
      </w:r>
      <w:r>
        <w:rPr>
          <w:rStyle w:val="StringTok"/>
        </w:rPr>
        <w:t xml:space="preserve">"Original-User-ID"</w:t>
      </w:r>
      <w:r>
        <w:rPr>
          <w:rStyle w:val="NormalTok"/>
        </w:rPr>
        <w:t xml:space="preserve">])</w:t>
      </w:r>
      <w:r>
        <w:br/>
      </w:r>
      <w:r>
        <w:rPr>
          <w:rStyle w:val="NormalTok"/>
        </w:rPr>
        <w:t xml:space="preserve">users_df[</w:t>
      </w:r>
      <w:r>
        <w:rPr>
          <w:rStyle w:val="StringTok"/>
        </w:rPr>
        <w:t xml:space="preserve">"New-User-ID"</w:t>
      </w:r>
      <w:r>
        <w:rPr>
          <w:rStyle w:val="NormalTok"/>
        </w:rPr>
        <w:t xml:space="preserve">] </w:t>
      </w:r>
      <w:r>
        <w:rPr>
          <w:rStyle w:val="OperatorTok"/>
        </w:rPr>
        <w:t xml:space="preserve">=</w:t>
      </w:r>
      <w:r>
        <w:rPr>
          <w:rStyle w:val="NormalTok"/>
        </w:rPr>
        <w:t xml:space="preserve"> users_df.index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SourceCode"/>
      </w:pPr>
      <w:r>
        <w:rPr>
          <w:rStyle w:val="InformationTok"/>
        </w:rPr>
        <w:t xml:space="preserve">```{python}</w:t>
      </w:r>
      <w:r>
        <w:br/>
      </w:r>
      <w:r>
        <w:rPr>
          <w:rStyle w:val="CommentTok"/>
        </w:rPr>
        <w:t xml:space="preserve"># Merge in new indices for Book-ISBN and Book-User-IDs that are modified</w:t>
      </w:r>
      <w:r>
        <w:br/>
      </w:r>
      <w:r>
        <w:rPr>
          <w:rStyle w:val="CommentTok"/>
        </w:rPr>
        <w:t xml:space="preserve"># from 1 to 3000 (accounts for scaling down of data)</w:t>
      </w:r>
      <w:r>
        <w:br/>
      </w:r>
      <w:r>
        <w:rPr>
          <w:rStyle w:val="NormalTok"/>
        </w:rPr>
        <w:t xml:space="preserve">cleaned_df </w:t>
      </w:r>
      <w:r>
        <w:rPr>
          <w:rStyle w:val="OperatorTok"/>
        </w:rPr>
        <w:t xml:space="preserve">=</w:t>
      </w:r>
      <w:r>
        <w:rPr>
          <w:rStyle w:val="NormalTok"/>
        </w:rPr>
        <w:t xml:space="preserve"> df3.merge(isbn_df, left_on</w:t>
      </w:r>
      <w:r>
        <w:rPr>
          <w:rStyle w:val="OperatorTok"/>
        </w:rPr>
        <w:t xml:space="preserve">=</w:t>
      </w:r>
      <w:r>
        <w:rPr>
          <w:rStyle w:val="StringTok"/>
        </w:rPr>
        <w:t xml:space="preserve">"ISBN"</w:t>
      </w:r>
      <w:r>
        <w:rPr>
          <w:rStyle w:val="NormalTok"/>
        </w:rPr>
        <w:t xml:space="preserve">, right_on</w:t>
      </w:r>
      <w:r>
        <w:rPr>
          <w:rStyle w:val="OperatorTok"/>
        </w:rPr>
        <w:t xml:space="preserve">=</w:t>
      </w:r>
      <w:r>
        <w:rPr>
          <w:rStyle w:val="StringTok"/>
        </w:rPr>
        <w:t xml:space="preserve">"Original-ISBN"</w:t>
      </w:r>
      <w:r>
        <w:rPr>
          <w:rStyle w:val="NormalTok"/>
        </w:rPr>
        <w:t xml:space="preserve">)</w:t>
      </w:r>
      <w:r>
        <w:br/>
      </w:r>
      <w:r>
        <w:rPr>
          <w:rStyle w:val="NormalTok"/>
        </w:rPr>
        <w:t xml:space="preserve">cleaned_df.drop(columns</w:t>
      </w:r>
      <w:r>
        <w:rPr>
          <w:rStyle w:val="OperatorTok"/>
        </w:rPr>
        <w:t xml:space="preserve">=</w:t>
      </w:r>
      <w:r>
        <w:rPr>
          <w:rStyle w:val="NormalTok"/>
        </w:rPr>
        <w:t xml:space="preserve">[</w:t>
      </w:r>
      <w:r>
        <w:rPr>
          <w:rStyle w:val="StringTok"/>
        </w:rPr>
        <w:t xml:space="preserve">"Original-ISBN"</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leaned_df </w:t>
      </w:r>
      <w:r>
        <w:rPr>
          <w:rStyle w:val="OperatorTok"/>
        </w:rPr>
        <w:t xml:space="preserve">=</w:t>
      </w:r>
      <w:r>
        <w:rPr>
          <w:rStyle w:val="NormalTok"/>
        </w:rPr>
        <w:t xml:space="preserve"> cleaned_df.merge(users_df, left_on</w:t>
      </w:r>
      <w:r>
        <w:rPr>
          <w:rStyle w:val="OperatorTok"/>
        </w:rPr>
        <w:t xml:space="preserve">=</w:t>
      </w:r>
      <w:r>
        <w:rPr>
          <w:rStyle w:val="StringTok"/>
        </w:rPr>
        <w:t xml:space="preserve">"User-ID"</w:t>
      </w:r>
      <w:r>
        <w:rPr>
          <w:rStyle w:val="NormalTok"/>
        </w:rPr>
        <w:t xml:space="preserve">, right_on</w:t>
      </w:r>
      <w:r>
        <w:rPr>
          <w:rStyle w:val="OperatorTok"/>
        </w:rPr>
        <w:t xml:space="preserve">=</w:t>
      </w:r>
      <w:r>
        <w:rPr>
          <w:rStyle w:val="StringTok"/>
        </w:rPr>
        <w:t xml:space="preserve">"Original-User-ID"</w:t>
      </w:r>
      <w:r>
        <w:rPr>
          <w:rStyle w:val="NormalTok"/>
        </w:rPr>
        <w:t xml:space="preserve">)</w:t>
      </w:r>
      <w:r>
        <w:br/>
      </w:r>
      <w:r>
        <w:rPr>
          <w:rStyle w:val="NormalTok"/>
        </w:rPr>
        <w:t xml:space="preserve">cleaned_df.drop(columns</w:t>
      </w:r>
      <w:r>
        <w:rPr>
          <w:rStyle w:val="OperatorTok"/>
        </w:rPr>
        <w:t xml:space="preserve">=</w:t>
      </w:r>
      <w:r>
        <w:rPr>
          <w:rStyle w:val="NormalTok"/>
        </w:rPr>
        <w:t xml:space="preserve">[</w:t>
      </w:r>
      <w:r>
        <w:rPr>
          <w:rStyle w:val="StringTok"/>
        </w:rPr>
        <w:t xml:space="preserve">"Original-User-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cleaned_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User-ID</w:t>
            </w:r>
          </w:p>
        </w:tc>
        <w:tc>
          <w:tcPr/>
          <w:p>
            <w:pPr>
              <w:pStyle w:val="Compact"/>
              <w:jc w:val="left"/>
            </w:pPr>
            <w:r>
              <w:t xml:space="preserve">Book-Rating</w:t>
            </w:r>
          </w:p>
        </w:tc>
        <w:tc>
          <w:tcPr/>
          <w:p>
            <w:pPr>
              <w:pStyle w:val="Compact"/>
              <w:jc w:val="left"/>
            </w:pPr>
            <w:r>
              <w:t xml:space="preserve">New-ISBN</w:t>
            </w:r>
          </w:p>
        </w:tc>
        <w:tc>
          <w:tcPr/>
          <w:p>
            <w:pPr>
              <w:pStyle w:val="Compact"/>
              <w:jc w:val="left"/>
            </w:pPr>
            <w:r>
              <w:t xml:space="preserve">New-User-ID</w:t>
            </w:r>
          </w:p>
        </w:tc>
      </w:tr>
      <w:tr>
        <w:tc>
          <w:tcPr/>
          <w:p>
            <w:pPr>
              <w:pStyle w:val="Compact"/>
              <w:jc w:val="left"/>
            </w:pPr>
            <w:r>
              <w:t xml:space="preserve">0</w:t>
            </w:r>
          </w:p>
        </w:tc>
        <w:tc>
          <w:tcPr/>
          <w:p>
            <w:pPr>
              <w:pStyle w:val="Compact"/>
              <w:jc w:val="left"/>
            </w:pPr>
            <w:r>
              <w:t xml:space="preserve">0440234743</w:t>
            </w:r>
          </w:p>
        </w:tc>
        <w:tc>
          <w:tcPr/>
          <w:p>
            <w:pPr>
              <w:pStyle w:val="Compact"/>
              <w:jc w:val="left"/>
            </w:pPr>
            <w:r>
              <w:t xml:space="preserve">The Testament</w:t>
            </w:r>
          </w:p>
        </w:tc>
        <w:tc>
          <w:tcPr/>
          <w:p>
            <w:pPr>
              <w:pStyle w:val="Compact"/>
              <w:jc w:val="left"/>
            </w:pPr>
            <w:r>
              <w:t xml:space="preserve">John Grisham</w:t>
            </w:r>
          </w:p>
        </w:tc>
        <w:tc>
          <w:tcPr/>
          <w:p>
            <w:pPr>
              <w:pStyle w:val="Compact"/>
              <w:jc w:val="left"/>
            </w:pPr>
            <w:r>
              <w:t xml:space="preserve">1999</w:t>
            </w:r>
          </w:p>
        </w:tc>
        <w:tc>
          <w:tcPr/>
          <w:p>
            <w:pPr>
              <w:pStyle w:val="Compact"/>
              <w:jc w:val="left"/>
            </w:pPr>
            <w:r>
              <w:t xml:space="preserve">Dell</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971880107</w:t>
            </w:r>
          </w:p>
        </w:tc>
        <w:tc>
          <w:tcPr/>
          <w:p>
            <w:pPr>
              <w:pStyle w:val="Compact"/>
              <w:jc w:val="left"/>
            </w:pPr>
            <w:r>
              <w:t xml:space="preserve">Wild Animus</w:t>
            </w:r>
          </w:p>
        </w:tc>
        <w:tc>
          <w:tcPr/>
          <w:p>
            <w:pPr>
              <w:pStyle w:val="Compact"/>
              <w:jc w:val="left"/>
            </w:pPr>
            <w:r>
              <w:t xml:space="preserve">Rich Shapero</w:t>
            </w:r>
          </w:p>
        </w:tc>
        <w:tc>
          <w:tcPr/>
          <w:p>
            <w:pPr>
              <w:pStyle w:val="Compact"/>
              <w:jc w:val="left"/>
            </w:pPr>
            <w:r>
              <w:t xml:space="preserve">2004</w:t>
            </w:r>
          </w:p>
        </w:tc>
        <w:tc>
          <w:tcPr/>
          <w:p>
            <w:pPr>
              <w:pStyle w:val="Compact"/>
              <w:jc w:val="left"/>
            </w:pPr>
            <w:r>
              <w:t xml:space="preserve">Too Far</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0671888587</w:t>
            </w:r>
          </w:p>
        </w:tc>
        <w:tc>
          <w:tcPr/>
          <w:p>
            <w:pPr>
              <w:pStyle w:val="Compact"/>
              <w:jc w:val="left"/>
            </w:pPr>
            <w:r>
              <w:t xml:space="preserve">I'll Be Seeing You</w:t>
            </w:r>
          </w:p>
        </w:tc>
        <w:tc>
          <w:tcPr/>
          <w:p>
            <w:pPr>
              <w:pStyle w:val="Compact"/>
              <w:jc w:val="left"/>
            </w:pPr>
            <w:r>
              <w:t xml:space="preserve">Mary Higgins Clark</w:t>
            </w:r>
          </w:p>
        </w:tc>
        <w:tc>
          <w:tcPr/>
          <w:p>
            <w:pPr>
              <w:pStyle w:val="Compact"/>
              <w:jc w:val="left"/>
            </w:pPr>
            <w:r>
              <w:t xml:space="preserve">1994</w:t>
            </w:r>
          </w:p>
        </w:tc>
        <w:tc>
          <w:tcPr/>
          <w:p>
            <w:pPr>
              <w:pStyle w:val="Compact"/>
              <w:jc w:val="left"/>
            </w:pPr>
            <w:r>
              <w:t xml:space="preserve">Pocket</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9</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0440225701</w:t>
            </w:r>
          </w:p>
        </w:tc>
        <w:tc>
          <w:tcPr/>
          <w:p>
            <w:pPr>
              <w:pStyle w:val="Compact"/>
              <w:jc w:val="left"/>
            </w:pPr>
            <w:r>
              <w:t xml:space="preserve">The Street Lawyer</w:t>
            </w:r>
          </w:p>
        </w:tc>
        <w:tc>
          <w:tcPr/>
          <w:p>
            <w:pPr>
              <w:pStyle w:val="Compact"/>
              <w:jc w:val="left"/>
            </w:pPr>
            <w:r>
              <w:t xml:space="preserve">JOHN GRISHAM</w:t>
            </w:r>
          </w:p>
        </w:tc>
        <w:tc>
          <w:tcPr/>
          <w:p>
            <w:pPr>
              <w:pStyle w:val="Compact"/>
              <w:jc w:val="left"/>
            </w:pPr>
            <w:r>
              <w:t xml:space="preserve">1999</w:t>
            </w:r>
          </w:p>
        </w:tc>
        <w:tc>
          <w:tcPr/>
          <w:p>
            <w:pPr>
              <w:pStyle w:val="Compact"/>
              <w:jc w:val="left"/>
            </w:pPr>
            <w:r>
              <w:t xml:space="preserve">Dell</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15</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0786868716</w:t>
            </w:r>
          </w:p>
        </w:tc>
        <w:tc>
          <w:tcPr/>
          <w:p>
            <w:pPr>
              <w:pStyle w:val="Compact"/>
              <w:jc w:val="left"/>
            </w:pPr>
            <w:r>
              <w:t xml:space="preserve">The Five People You Meet in Heaven</w:t>
            </w:r>
          </w:p>
        </w:tc>
        <w:tc>
          <w:tcPr/>
          <w:p>
            <w:pPr>
              <w:pStyle w:val="Compact"/>
              <w:jc w:val="left"/>
            </w:pPr>
            <w:r>
              <w:t xml:space="preserve">Mitch Albom</w:t>
            </w:r>
          </w:p>
        </w:tc>
        <w:tc>
          <w:tcPr/>
          <w:p>
            <w:pPr>
              <w:pStyle w:val="Compact"/>
              <w:jc w:val="left"/>
            </w:pPr>
            <w:r>
              <w:t xml:space="preserve">2003</w:t>
            </w:r>
          </w:p>
        </w:tc>
        <w:tc>
          <w:tcPr/>
          <w:p>
            <w:pPr>
              <w:pStyle w:val="Compact"/>
              <w:jc w:val="left"/>
            </w:pPr>
            <w:r>
              <w:t xml:space="preserve">Hyperion</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30</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2066</w:t>
            </w:r>
          </w:p>
        </w:tc>
        <w:tc>
          <w:tcPr/>
          <w:p>
            <w:pPr>
              <w:pStyle w:val="Compact"/>
              <w:jc w:val="left"/>
            </w:pPr>
            <w:r>
              <w:t xml:space="preserve">0767908171</w:t>
            </w:r>
          </w:p>
        </w:tc>
        <w:tc>
          <w:tcPr/>
          <w:p>
            <w:pPr>
              <w:pStyle w:val="Compact"/>
              <w:jc w:val="left"/>
            </w:pPr>
            <w:r>
              <w:t xml:space="preserve">A Short History of Nearly Everything</w:t>
            </w:r>
          </w:p>
        </w:tc>
        <w:tc>
          <w:tcPr/>
          <w:p>
            <w:pPr>
              <w:pStyle w:val="Compact"/>
              <w:jc w:val="left"/>
            </w:pPr>
            <w:r>
              <w:t xml:space="preserve">Bill Bryson</w:t>
            </w:r>
          </w:p>
        </w:tc>
        <w:tc>
          <w:tcPr/>
          <w:p>
            <w:pPr>
              <w:pStyle w:val="Compact"/>
              <w:jc w:val="left"/>
            </w:pPr>
            <w:r>
              <w:t xml:space="preserve">2003</w:t>
            </w:r>
          </w:p>
        </w:tc>
        <w:tc>
          <w:tcPr/>
          <w:p>
            <w:pPr>
              <w:pStyle w:val="Compact"/>
              <w:jc w:val="left"/>
            </w:pPr>
            <w:r>
              <w:t xml:space="preserve">Broadway</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798</w:t>
            </w:r>
          </w:p>
        </w:tc>
        <w:tc>
          <w:tcPr/>
          <w:p>
            <w:pPr>
              <w:pStyle w:val="Compact"/>
              <w:jc w:val="left"/>
            </w:pPr>
            <w:r>
              <w:t xml:space="preserve">3000</w:t>
            </w:r>
          </w:p>
        </w:tc>
      </w:tr>
      <w:tr>
        <w:tc>
          <w:tcPr/>
          <w:p>
            <w:pPr>
              <w:pStyle w:val="Compact"/>
              <w:jc w:val="left"/>
            </w:pPr>
            <w:r>
              <w:t xml:space="preserve">172067</w:t>
            </w:r>
          </w:p>
        </w:tc>
        <w:tc>
          <w:tcPr/>
          <w:p>
            <w:pPr>
              <w:pStyle w:val="Compact"/>
              <w:jc w:val="left"/>
            </w:pPr>
            <w:r>
              <w:t xml:space="preserve">0385234104</w:t>
            </w:r>
          </w:p>
        </w:tc>
        <w:tc>
          <w:tcPr/>
          <w:p>
            <w:pPr>
              <w:pStyle w:val="Compact"/>
              <w:jc w:val="left"/>
            </w:pPr>
            <w:r>
              <w:t xml:space="preserve">Fatherhood</w:t>
            </w:r>
          </w:p>
        </w:tc>
        <w:tc>
          <w:tcPr/>
          <w:p>
            <w:pPr>
              <w:pStyle w:val="Compact"/>
              <w:jc w:val="left"/>
            </w:pPr>
            <w:r>
              <w:t xml:space="preserve">Bill Cosby</w:t>
            </w:r>
          </w:p>
        </w:tc>
        <w:tc>
          <w:tcPr/>
          <w:p>
            <w:pPr>
              <w:pStyle w:val="Compact"/>
              <w:jc w:val="left"/>
            </w:pPr>
            <w:r>
              <w:t xml:space="preserve">1986</w:t>
            </w:r>
          </w:p>
        </w:tc>
        <w:tc>
          <w:tcPr/>
          <w:p>
            <w:pPr>
              <w:pStyle w:val="Compact"/>
              <w:jc w:val="left"/>
            </w:pPr>
            <w:r>
              <w:t xml:space="preserve">Bantam Dell Pub Group</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57</w:t>
            </w:r>
          </w:p>
        </w:tc>
        <w:tc>
          <w:tcPr/>
          <w:p>
            <w:pPr>
              <w:pStyle w:val="Compact"/>
              <w:jc w:val="left"/>
            </w:pPr>
            <w:r>
              <w:t xml:space="preserve">3000</w:t>
            </w:r>
          </w:p>
        </w:tc>
      </w:tr>
      <w:tr>
        <w:tc>
          <w:tcPr/>
          <w:p>
            <w:pPr>
              <w:pStyle w:val="Compact"/>
              <w:jc w:val="left"/>
            </w:pPr>
            <w:r>
              <w:t xml:space="preserve">172068</w:t>
            </w:r>
          </w:p>
        </w:tc>
        <w:tc>
          <w:tcPr/>
          <w:p>
            <w:pPr>
              <w:pStyle w:val="Compact"/>
              <w:jc w:val="left"/>
            </w:pPr>
            <w:r>
              <w:t xml:space="preserve">0425190641</w:t>
            </w:r>
          </w:p>
        </w:tc>
        <w:tc>
          <w:tcPr/>
          <w:p>
            <w:pPr>
              <w:pStyle w:val="Compact"/>
              <w:jc w:val="left"/>
            </w:pPr>
            <w:r>
              <w:t xml:space="preserve">Fire Ice: A Novel from the Numa Files (Kurt Au...</w:t>
            </w:r>
          </w:p>
        </w:tc>
        <w:tc>
          <w:tcPr/>
          <w:p>
            <w:pPr>
              <w:pStyle w:val="Compact"/>
              <w:jc w:val="left"/>
            </w:pPr>
            <w:r>
              <w:t xml:space="preserve">Clive Cussler</w:t>
            </w:r>
          </w:p>
        </w:tc>
        <w:tc>
          <w:tcPr/>
          <w:p>
            <w:pPr>
              <w:pStyle w:val="Compact"/>
              <w:jc w:val="left"/>
            </w:pPr>
            <w:r>
              <w:t xml:space="preserve">2003</w:t>
            </w:r>
          </w:p>
        </w:tc>
        <w:tc>
          <w:tcPr/>
          <w:p>
            <w:pPr>
              <w:pStyle w:val="Compact"/>
              <w:jc w:val="left"/>
            </w:pPr>
            <w:r>
              <w:t xml:space="preserve">Berkley Publishing Group</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74</w:t>
            </w:r>
          </w:p>
        </w:tc>
        <w:tc>
          <w:tcPr/>
          <w:p>
            <w:pPr>
              <w:pStyle w:val="Compact"/>
              <w:jc w:val="left"/>
            </w:pPr>
            <w:r>
              <w:t xml:space="preserve">3000</w:t>
            </w:r>
          </w:p>
        </w:tc>
      </w:tr>
      <w:tr>
        <w:tc>
          <w:tcPr/>
          <w:p>
            <w:pPr>
              <w:pStyle w:val="Compact"/>
              <w:jc w:val="left"/>
            </w:pPr>
            <w:r>
              <w:t xml:space="preserve">172069</w:t>
            </w:r>
          </w:p>
        </w:tc>
        <w:tc>
          <w:tcPr/>
          <w:p>
            <w:pPr>
              <w:pStyle w:val="Compact"/>
              <w:jc w:val="left"/>
            </w:pPr>
            <w:r>
              <w:t xml:space="preserve">0553584375</w:t>
            </w:r>
          </w:p>
        </w:tc>
        <w:tc>
          <w:tcPr/>
          <w:p>
            <w:pPr>
              <w:pStyle w:val="Compact"/>
              <w:jc w:val="left"/>
            </w:pPr>
            <w:r>
              <w:t xml:space="preserve">No One to Trust</w:t>
            </w:r>
          </w:p>
        </w:tc>
        <w:tc>
          <w:tcPr/>
          <w:p>
            <w:pPr>
              <w:pStyle w:val="Compact"/>
              <w:jc w:val="left"/>
            </w:pPr>
            <w:r>
              <w:t xml:space="preserve">IRIS JOHANSEN</w:t>
            </w:r>
          </w:p>
        </w:tc>
        <w:tc>
          <w:tcPr/>
          <w:p>
            <w:pPr>
              <w:pStyle w:val="Compact"/>
              <w:jc w:val="left"/>
            </w:pPr>
            <w:r>
              <w:t xml:space="preserve">2003</w:t>
            </w:r>
          </w:p>
        </w:tc>
        <w:tc>
          <w:tcPr/>
          <w:p>
            <w:pPr>
              <w:pStyle w:val="Compact"/>
              <w:jc w:val="left"/>
            </w:pPr>
            <w:r>
              <w:t xml:space="preserve">Bantam</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80</w:t>
            </w:r>
          </w:p>
        </w:tc>
        <w:tc>
          <w:tcPr/>
          <w:p>
            <w:pPr>
              <w:pStyle w:val="Compact"/>
              <w:jc w:val="left"/>
            </w:pPr>
            <w:r>
              <w:t xml:space="preserve">3000</w:t>
            </w:r>
          </w:p>
        </w:tc>
      </w:tr>
      <w:tr>
        <w:tc>
          <w:tcPr/>
          <w:p>
            <w:pPr>
              <w:pStyle w:val="Compact"/>
              <w:jc w:val="left"/>
            </w:pPr>
            <w:r>
              <w:t xml:space="preserve">172070</w:t>
            </w:r>
          </w:p>
        </w:tc>
        <w:tc>
          <w:tcPr/>
          <w:p>
            <w:pPr>
              <w:pStyle w:val="Compact"/>
              <w:jc w:val="left"/>
            </w:pPr>
            <w:r>
              <w:t xml:space="preserve">044023512X</w:t>
            </w:r>
          </w:p>
        </w:tc>
        <w:tc>
          <w:tcPr/>
          <w:p>
            <w:pPr>
              <w:pStyle w:val="Compact"/>
              <w:jc w:val="left"/>
            </w:pPr>
            <w:r>
              <w:t xml:space="preserve">City of Light</w:t>
            </w:r>
          </w:p>
        </w:tc>
        <w:tc>
          <w:tcPr/>
          <w:p>
            <w:pPr>
              <w:pStyle w:val="Compact"/>
              <w:jc w:val="left"/>
            </w:pPr>
            <w:r>
              <w:t xml:space="preserve">Lauren Belfer</w:t>
            </w:r>
          </w:p>
        </w:tc>
        <w:tc>
          <w:tcPr/>
          <w:p>
            <w:pPr>
              <w:pStyle w:val="Compact"/>
              <w:jc w:val="left"/>
            </w:pPr>
            <w:r>
              <w:t xml:space="preserve">2000</w:t>
            </w:r>
          </w:p>
        </w:tc>
        <w:tc>
          <w:tcPr/>
          <w:p>
            <w:pPr>
              <w:pStyle w:val="Compact"/>
              <w:jc w:val="left"/>
            </w:pPr>
            <w:r>
              <w:t xml:space="preserve">Island</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941</w:t>
            </w:r>
          </w:p>
        </w:tc>
        <w:tc>
          <w:tcPr/>
          <w:p>
            <w:pPr>
              <w:pStyle w:val="Compact"/>
              <w:jc w:val="left"/>
            </w:pPr>
            <w:r>
              <w:t xml:space="preserve">3000</w:t>
            </w:r>
          </w:p>
        </w:tc>
      </w:tr>
    </w:tbl>
    <w:p>
      <w:pPr>
        <w:pStyle w:val="BodyText"/>
      </w:pPr>
      <w:r>
        <w:t xml:space="preserve">Here, I am trying to offer some visualizations of the cleaned dataset before we pass it over for Machine Learning training and prediction. The first visualization (below) describes about the total number of reviews given to each of the 3000 books in the dataset. Arbitrarily though, I set a maximum of 30 book titles visualized to save space as my editor could not plot more than that without it become illegible. The strategy there was grouping by Book-Titles and and counting number of Book-Rating entries for that particular Book entry.</w:t>
      </w:r>
    </w:p>
    <w:p>
      <w:pPr>
        <w:pStyle w:val="SourceCode"/>
      </w:pPr>
      <w:r>
        <w:rPr>
          <w:rStyle w:val="InformationTok"/>
        </w:rPr>
        <w:t xml:space="preserve">```{python}</w:t>
      </w:r>
      <w:r>
        <w:br/>
      </w:r>
      <w:r>
        <w:rPr>
          <w:rStyle w:val="CommentTok"/>
        </w:rPr>
        <w:t xml:space="preserve"># Make a copy of the cleaned dataframe</w:t>
      </w:r>
      <w:r>
        <w:br/>
      </w:r>
      <w:r>
        <w:rPr>
          <w:rStyle w:val="NormalTok"/>
        </w:rPr>
        <w:t xml:space="preserve">cleaned_df_condensed_trends </w:t>
      </w:r>
      <w:r>
        <w:rPr>
          <w:rStyle w:val="OperatorTok"/>
        </w:rPr>
        <w:t xml:space="preserve">=</w:t>
      </w:r>
      <w:r>
        <w:rPr>
          <w:rStyle w:val="NormalTok"/>
        </w:rPr>
        <w:t xml:space="preserve"> cleaned_df.copy()</w:t>
      </w:r>
      <w:r>
        <w:br/>
      </w:r>
      <w:r>
        <w:br/>
      </w:r>
      <w:r>
        <w:rPr>
          <w:rStyle w:val="CommentTok"/>
        </w:rPr>
        <w:t xml:space="preserve"># Drop unnecessary columns</w:t>
      </w:r>
      <w:r>
        <w:br/>
      </w:r>
      <w:r>
        <w:rPr>
          <w:rStyle w:val="NormalTok"/>
        </w:rPr>
        <w:t xml:space="preserve">cleaned_df_condensed_trends.drop(labels</w:t>
      </w:r>
      <w:r>
        <w:rPr>
          <w:rStyle w:val="OperatorTok"/>
        </w:rPr>
        <w:t xml:space="preserve">=</w:t>
      </w:r>
      <w:r>
        <w:rPr>
          <w:rStyle w:val="NormalTok"/>
        </w:rPr>
        <w:t xml:space="preserve">[</w:t>
      </w:r>
      <w:r>
        <w:rPr>
          <w:rStyle w:val="StringTok"/>
        </w:rPr>
        <w:t xml:space="preserve">"ISBN"</w:t>
      </w:r>
      <w:r>
        <w:rPr>
          <w:rStyle w:val="NormalTok"/>
        </w:rPr>
        <w:t xml:space="preserve">, </w:t>
      </w:r>
      <w:r>
        <w:br/>
      </w:r>
      <w:r>
        <w:rPr>
          <w:rStyle w:val="NormalTok"/>
        </w:rPr>
        <w:t xml:space="preserve">                                         </w:t>
      </w:r>
      <w:r>
        <w:rPr>
          <w:rStyle w:val="StringTok"/>
        </w:rPr>
        <w:t xml:space="preserve">"Book-Author"</w:t>
      </w:r>
      <w:r>
        <w:rPr>
          <w:rStyle w:val="NormalTok"/>
        </w:rPr>
        <w:t xml:space="preserve">,</w:t>
      </w:r>
      <w:r>
        <w:br/>
      </w:r>
      <w:r>
        <w:rPr>
          <w:rStyle w:val="NormalTok"/>
        </w:rPr>
        <w:t xml:space="preserve">                                         </w:t>
      </w:r>
      <w:r>
        <w:rPr>
          <w:rStyle w:val="StringTok"/>
        </w:rPr>
        <w:t xml:space="preserve">"Year-Of-Publication"</w:t>
      </w:r>
      <w:r>
        <w:rPr>
          <w:rStyle w:val="NormalTok"/>
        </w:rPr>
        <w:t xml:space="preserve">,</w:t>
      </w:r>
      <w:r>
        <w:br/>
      </w:r>
      <w:r>
        <w:rPr>
          <w:rStyle w:val="NormalTok"/>
        </w:rPr>
        <w:t xml:space="preserve">                                         </w:t>
      </w:r>
      <w:r>
        <w:rPr>
          <w:rStyle w:val="StringTok"/>
        </w:rPr>
        <w:t xml:space="preserve">"Publisher"</w:t>
      </w:r>
      <w:r>
        <w:rPr>
          <w:rStyle w:val="NormalTok"/>
        </w:rPr>
        <w:t xml:space="preserve">,</w:t>
      </w:r>
      <w:r>
        <w:br/>
      </w:r>
      <w:r>
        <w:rPr>
          <w:rStyle w:val="NormalTok"/>
        </w:rPr>
        <w:t xml:space="preserve">                                         </w:t>
      </w:r>
      <w:r>
        <w:rPr>
          <w:rStyle w:val="StringTok"/>
        </w:rPr>
        <w:t xml:space="preserve">"User-ID"</w:t>
      </w:r>
      <w:r>
        <w:rPr>
          <w:rStyle w:val="NormalTok"/>
        </w:rPr>
        <w:t xml:space="preserve">,</w:t>
      </w:r>
      <w:r>
        <w:br/>
      </w:r>
      <w:r>
        <w:rPr>
          <w:rStyle w:val="NormalTok"/>
        </w:rPr>
        <w:t xml:space="preserve">                                         </w:t>
      </w:r>
      <w:r>
        <w:rPr>
          <w:rStyle w:val="StringTok"/>
        </w:rPr>
        <w:t xml:space="preserve">"New-ISBN"</w:t>
      </w:r>
      <w:r>
        <w:rPr>
          <w:rStyle w:val="NormalTok"/>
        </w:rPr>
        <w:t xml:space="preserve">,</w:t>
      </w:r>
      <w:r>
        <w:br/>
      </w:r>
      <w:r>
        <w:rPr>
          <w:rStyle w:val="NormalTok"/>
        </w:rPr>
        <w:t xml:space="preserve">                                         </w:t>
      </w:r>
      <w:r>
        <w:rPr>
          <w:rStyle w:val="StringTok"/>
        </w:rPr>
        <w:t xml:space="preserve">"New-User-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Used grouping and counting to gather book-review counts for each indexed title</w:t>
      </w:r>
      <w:r>
        <w:br/>
      </w:r>
      <w:r>
        <w:rPr>
          <w:rStyle w:val="NormalTok"/>
        </w:rPr>
        <w:t xml:space="preserve">cleaned_df_condensed_trends_copy </w:t>
      </w:r>
      <w:r>
        <w:rPr>
          <w:rStyle w:val="OperatorTok"/>
        </w:rPr>
        <w:t xml:space="preserve">=</w:t>
      </w:r>
      <w:r>
        <w:rPr>
          <w:rStyle w:val="NormalTok"/>
        </w:rPr>
        <w:t xml:space="preserve"> cleaned_df_condensed_trends.copy()</w:t>
      </w:r>
      <w:r>
        <w:br/>
      </w:r>
      <w:r>
        <w:rPr>
          <w:rStyle w:val="NormalTok"/>
        </w:rPr>
        <w:t xml:space="preserve">cleaned_df_condensed_trends </w:t>
      </w:r>
      <w:r>
        <w:rPr>
          <w:rStyle w:val="OperatorTok"/>
        </w:rPr>
        <w:t xml:space="preserve">=</w:t>
      </w:r>
      <w:r>
        <w:rPr>
          <w:rStyle w:val="NormalTok"/>
        </w:rPr>
        <w:t xml:space="preserve"> pd.DataFrame(cleaned_df_condensed_trends_copy</w:t>
      </w:r>
      <w:r>
        <w:br/>
      </w:r>
      <w:r>
        <w:rPr>
          <w:rStyle w:val="NormalTok"/>
        </w:rPr>
        <w:t xml:space="preserve">                                           .groupby(</w:t>
      </w:r>
      <w:r>
        <w:rPr>
          <w:rStyle w:val="StringTok"/>
        </w:rPr>
        <w:t xml:space="preserve">"Book-Title"</w:t>
      </w:r>
      <w:r>
        <w:rPr>
          <w:rStyle w:val="NormalTok"/>
        </w:rPr>
        <w:t xml:space="preserve">)[</w:t>
      </w:r>
      <w:r>
        <w:rPr>
          <w:rStyle w:val="StringTok"/>
        </w:rPr>
        <w:t xml:space="preserve">"Book-Rating"</w:t>
      </w:r>
      <w:r>
        <w:rPr>
          <w:rStyle w:val="NormalTok"/>
        </w:rPr>
        <w:t xml:space="preserve">]</w:t>
      </w:r>
      <w:r>
        <w:br/>
      </w:r>
      <w:r>
        <w:rPr>
          <w:rStyle w:val="NormalTok"/>
        </w:rPr>
        <w:t xml:space="preserve">                                           .mean())</w:t>
      </w:r>
      <w:r>
        <w:br/>
      </w:r>
      <w:r>
        <w:rPr>
          <w:rStyle w:val="NormalTok"/>
        </w:rPr>
        <w:t xml:space="preserve">cleaned_df_condensed_trends[</w:t>
      </w:r>
      <w:r>
        <w:rPr>
          <w:rStyle w:val="StringTok"/>
        </w:rPr>
        <w:t xml:space="preserve">"Total-Num-Of-Ratings"</w:t>
      </w:r>
      <w:r>
        <w:rPr>
          <w:rStyle w:val="NormalTok"/>
        </w:rPr>
        <w:t xml:space="preserve">] </w:t>
      </w:r>
      <w:r>
        <w:rPr>
          <w:rStyle w:val="OperatorTok"/>
        </w:rPr>
        <w:t xml:space="preserve">=</w:t>
      </w:r>
      <w:r>
        <w:rPr>
          <w:rStyle w:val="NormalTok"/>
        </w:rPr>
        <w:t xml:space="preserve"> pd.DataFrame(cleaned_df_condensed_trends_copy</w:t>
      </w:r>
      <w:r>
        <w:br/>
      </w:r>
      <w:r>
        <w:rPr>
          <w:rStyle w:val="NormalTok"/>
        </w:rPr>
        <w:t xml:space="preserve">                                                                   .groupby(</w:t>
      </w:r>
      <w:r>
        <w:rPr>
          <w:rStyle w:val="StringTok"/>
        </w:rPr>
        <w:t xml:space="preserve">"Book-Title"</w:t>
      </w:r>
      <w:r>
        <w:rPr>
          <w:rStyle w:val="NormalTok"/>
        </w:rPr>
        <w:t xml:space="preserve">)[</w:t>
      </w:r>
      <w:r>
        <w:rPr>
          <w:rStyle w:val="StringTok"/>
        </w:rPr>
        <w:t xml:space="preserve">"Book-Rating"</w:t>
      </w:r>
      <w:r>
        <w:rPr>
          <w:rStyle w:val="NormalTok"/>
        </w:rPr>
        <w:t xml:space="preserve">]</w:t>
      </w:r>
      <w:r>
        <w:br/>
      </w:r>
      <w:r>
        <w:rPr>
          <w:rStyle w:val="NormalTok"/>
        </w:rPr>
        <w:t xml:space="preserve">                                                                   .count())</w:t>
      </w:r>
      <w:r>
        <w:br/>
      </w:r>
      <w:r>
        <w:rPr>
          <w:rStyle w:val="NormalTok"/>
        </w:rPr>
        <w:t xml:space="preserve">cleaned_df_condensed_trends.head(</w:t>
      </w:r>
      <w:r>
        <w:rPr>
          <w:rStyle w:val="DecValTok"/>
        </w:rPr>
        <w:t xml:space="preserve">10</w:t>
      </w:r>
      <w:r>
        <w:rPr>
          <w:rStyle w:val="NormalTok"/>
        </w:rPr>
        <w:t xml:space="preserve">)</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Book-Rating</w:t>
            </w:r>
          </w:p>
        </w:tc>
        <w:tc>
          <w:tcPr/>
          <w:p>
            <w:pPr>
              <w:pStyle w:val="Compact"/>
              <w:jc w:val="left"/>
            </w:pPr>
            <w:r>
              <w:t xml:space="preserve">Total-Num-Of-Ratings</w:t>
            </w:r>
          </w:p>
        </w:tc>
      </w:tr>
      <w:tr>
        <w:trPr>
          <w:tblHeader w:val="true"/>
        </w:trPr>
        <w:tc>
          <w:tcPr/>
          <w:p>
            <w:pPr>
              <w:pStyle w:val="Compact"/>
              <w:jc w:val="left"/>
            </w:pPr>
            <w:r>
              <w:t xml:space="preserve">Book-Title</w:t>
            </w:r>
          </w:p>
        </w:tc>
        <w:tc>
          <w:tcPr/>
          <w:p>
            <w:pPr>
              <w:pStyle w:val="Compact"/>
            </w:pPr>
          </w:p>
        </w:tc>
        <w:tc>
          <w:tcPr/>
          <w:p>
            <w:pPr>
              <w:pStyle w:val="Compact"/>
            </w:pPr>
          </w:p>
        </w:tc>
      </w:tr>
      <w:tr>
        <w:tc>
          <w:tcPr/>
          <w:p>
            <w:pPr>
              <w:pStyle w:val="Compact"/>
              <w:jc w:val="left"/>
            </w:pPr>
            <w:r>
              <w:t xml:space="preserve">10 Lb. Penalty</w:t>
            </w:r>
          </w:p>
        </w:tc>
        <w:tc>
          <w:tcPr/>
          <w:p>
            <w:pPr>
              <w:pStyle w:val="Compact"/>
              <w:jc w:val="left"/>
            </w:pPr>
            <w:r>
              <w:t xml:space="preserve">1.911765</w:t>
            </w:r>
          </w:p>
        </w:tc>
        <w:tc>
          <w:tcPr/>
          <w:p>
            <w:pPr>
              <w:pStyle w:val="Compact"/>
              <w:jc w:val="left"/>
            </w:pPr>
            <w:r>
              <w:t xml:space="preserve">34</w:t>
            </w:r>
          </w:p>
        </w:tc>
      </w:tr>
      <w:tr>
        <w:tc>
          <w:tcPr/>
          <w:p>
            <w:pPr>
              <w:pStyle w:val="Compact"/>
              <w:jc w:val="left"/>
            </w:pPr>
            <w:r>
              <w:t xml:space="preserve">16 Lighthouse Road</w:t>
            </w:r>
          </w:p>
        </w:tc>
        <w:tc>
          <w:tcPr/>
          <w:p>
            <w:pPr>
              <w:pStyle w:val="Compact"/>
              <w:jc w:val="left"/>
            </w:pPr>
            <w:r>
              <w:t xml:space="preserve">1.276596</w:t>
            </w:r>
          </w:p>
        </w:tc>
        <w:tc>
          <w:tcPr/>
          <w:p>
            <w:pPr>
              <w:pStyle w:val="Compact"/>
              <w:jc w:val="left"/>
            </w:pPr>
            <w:r>
              <w:t xml:space="preserve">47</w:t>
            </w:r>
          </w:p>
        </w:tc>
      </w:tr>
      <w:tr>
        <w:tc>
          <w:tcPr/>
          <w:p>
            <w:pPr>
              <w:pStyle w:val="Compact"/>
              <w:jc w:val="left"/>
            </w:pPr>
            <w:r>
              <w:t xml:space="preserve">1984</w:t>
            </w:r>
          </w:p>
        </w:tc>
        <w:tc>
          <w:tcPr/>
          <w:p>
            <w:pPr>
              <w:pStyle w:val="Compact"/>
              <w:jc w:val="left"/>
            </w:pPr>
            <w:r>
              <w:t xml:space="preserve">3.817460</w:t>
            </w:r>
          </w:p>
        </w:tc>
        <w:tc>
          <w:tcPr/>
          <w:p>
            <w:pPr>
              <w:pStyle w:val="Compact"/>
              <w:jc w:val="left"/>
            </w:pPr>
            <w:r>
              <w:t xml:space="preserve">126</w:t>
            </w:r>
          </w:p>
        </w:tc>
      </w:tr>
      <w:tr>
        <w:tc>
          <w:tcPr/>
          <w:p>
            <w:pPr>
              <w:pStyle w:val="Compact"/>
              <w:jc w:val="left"/>
            </w:pPr>
            <w:r>
              <w:t xml:space="preserve">1st to Die: A Novel</w:t>
            </w:r>
          </w:p>
        </w:tc>
        <w:tc>
          <w:tcPr/>
          <w:p>
            <w:pPr>
              <w:pStyle w:val="Compact"/>
              <w:jc w:val="left"/>
            </w:pPr>
            <w:r>
              <w:t xml:space="preserve">2.893891</w:t>
            </w:r>
          </w:p>
        </w:tc>
        <w:tc>
          <w:tcPr/>
          <w:p>
            <w:pPr>
              <w:pStyle w:val="Compact"/>
              <w:jc w:val="left"/>
            </w:pPr>
            <w:r>
              <w:t xml:space="preserve">311</w:t>
            </w:r>
          </w:p>
        </w:tc>
      </w:tr>
      <w:tr>
        <w:tc>
          <w:tcPr/>
          <w:p>
            <w:pPr>
              <w:pStyle w:val="Compact"/>
              <w:jc w:val="left"/>
            </w:pPr>
            <w:r>
              <w:t xml:space="preserve">2010: Odyssey Two</w:t>
            </w:r>
          </w:p>
        </w:tc>
        <w:tc>
          <w:tcPr/>
          <w:p>
            <w:pPr>
              <w:pStyle w:val="Compact"/>
              <w:jc w:val="left"/>
            </w:pPr>
            <w:r>
              <w:t xml:space="preserve">2.086207</w:t>
            </w:r>
          </w:p>
        </w:tc>
        <w:tc>
          <w:tcPr/>
          <w:p>
            <w:pPr>
              <w:pStyle w:val="Compact"/>
              <w:jc w:val="left"/>
            </w:pPr>
            <w:r>
              <w:t xml:space="preserve">58</w:t>
            </w:r>
          </w:p>
        </w:tc>
      </w:tr>
      <w:tr>
        <w:tc>
          <w:tcPr/>
          <w:p>
            <w:pPr>
              <w:pStyle w:val="Compact"/>
              <w:jc w:val="left"/>
            </w:pPr>
            <w:r>
              <w:t xml:space="preserve">204 Rosewood Lane</w:t>
            </w:r>
          </w:p>
        </w:tc>
        <w:tc>
          <w:tcPr/>
          <w:p>
            <w:pPr>
              <w:pStyle w:val="Compact"/>
              <w:jc w:val="left"/>
            </w:pPr>
            <w:r>
              <w:t xml:space="preserve">1.581818</w:t>
            </w:r>
          </w:p>
        </w:tc>
        <w:tc>
          <w:tcPr/>
          <w:p>
            <w:pPr>
              <w:pStyle w:val="Compact"/>
              <w:jc w:val="left"/>
            </w:pPr>
            <w:r>
              <w:t xml:space="preserve">55</w:t>
            </w:r>
          </w:p>
        </w:tc>
      </w:tr>
      <w:tr>
        <w:tc>
          <w:tcPr/>
          <w:p>
            <w:pPr>
              <w:pStyle w:val="Compact"/>
              <w:jc w:val="left"/>
            </w:pPr>
            <w:r>
              <w:t xml:space="preserve">2061: Odyssey Three</w:t>
            </w:r>
          </w:p>
        </w:tc>
        <w:tc>
          <w:tcPr/>
          <w:p>
            <w:pPr>
              <w:pStyle w:val="Compact"/>
              <w:jc w:val="left"/>
            </w:pPr>
            <w:r>
              <w:t xml:space="preserve">3.133333</w:t>
            </w:r>
          </w:p>
        </w:tc>
        <w:tc>
          <w:tcPr/>
          <w:p>
            <w:pPr>
              <w:pStyle w:val="Compact"/>
              <w:jc w:val="left"/>
            </w:pPr>
            <w:r>
              <w:t xml:space="preserve">30</w:t>
            </w:r>
          </w:p>
        </w:tc>
      </w:tr>
      <w:tr>
        <w:tc>
          <w:tcPr/>
          <w:p>
            <w:pPr>
              <w:pStyle w:val="Compact"/>
              <w:jc w:val="left"/>
            </w:pPr>
            <w:r>
              <w:t xml:space="preserve">24 Hours</w:t>
            </w:r>
          </w:p>
        </w:tc>
        <w:tc>
          <w:tcPr/>
          <w:p>
            <w:pPr>
              <w:pStyle w:val="Compact"/>
              <w:jc w:val="left"/>
            </w:pPr>
            <w:r>
              <w:t xml:space="preserve">1.454545</w:t>
            </w:r>
          </w:p>
        </w:tc>
        <w:tc>
          <w:tcPr/>
          <w:p>
            <w:pPr>
              <w:pStyle w:val="Compact"/>
              <w:jc w:val="left"/>
            </w:pPr>
            <w:r>
              <w:t xml:space="preserve">44</w:t>
            </w:r>
          </w:p>
        </w:tc>
      </w:tr>
      <w:tr>
        <w:tc>
          <w:tcPr/>
          <w:p>
            <w:pPr>
              <w:pStyle w:val="Compact"/>
              <w:jc w:val="left"/>
            </w:pPr>
            <w:r>
              <w:t xml:space="preserve">2nd Chance</w:t>
            </w:r>
          </w:p>
        </w:tc>
        <w:tc>
          <w:tcPr/>
          <w:p>
            <w:pPr>
              <w:pStyle w:val="Compact"/>
              <w:jc w:val="left"/>
            </w:pPr>
            <w:r>
              <w:t xml:space="preserve">2.704167</w:t>
            </w:r>
          </w:p>
        </w:tc>
        <w:tc>
          <w:tcPr/>
          <w:p>
            <w:pPr>
              <w:pStyle w:val="Compact"/>
              <w:jc w:val="left"/>
            </w:pPr>
            <w:r>
              <w:t xml:space="preserve">240</w:t>
            </w:r>
          </w:p>
        </w:tc>
      </w:tr>
      <w:tr>
        <w:tc>
          <w:tcPr/>
          <w:p>
            <w:pPr>
              <w:pStyle w:val="Compact"/>
              <w:jc w:val="left"/>
            </w:pPr>
            <w:r>
              <w:t xml:space="preserve">311 Pelican Court</w:t>
            </w:r>
          </w:p>
        </w:tc>
        <w:tc>
          <w:tcPr/>
          <w:p>
            <w:pPr>
              <w:pStyle w:val="Compact"/>
              <w:jc w:val="left"/>
            </w:pPr>
            <w:r>
              <w:t xml:space="preserve">2.435897</w:t>
            </w:r>
          </w:p>
        </w:tc>
        <w:tc>
          <w:tcPr/>
          <w:p>
            <w:pPr>
              <w:pStyle w:val="Compact"/>
              <w:jc w:val="left"/>
            </w:pPr>
            <w:r>
              <w:t xml:space="preserve">39</w:t>
            </w:r>
          </w:p>
        </w:tc>
      </w:tr>
    </w:tbl>
    <w:p>
      <w:pPr>
        <w:pStyle w:val="SourceCode"/>
      </w:pPr>
      <w:r>
        <w:rPr>
          <w:rStyle w:val="InformationTok"/>
        </w:rPr>
        <w:t xml:space="preserve">```{python}</w:t>
      </w:r>
      <w:r>
        <w:br/>
      </w:r>
      <w:r>
        <w:rPr>
          <w:rStyle w:val="CommentTok"/>
        </w:rPr>
        <w:t xml:space="preserve"># Creating a bar graph describing number of reviews for first 30 book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ax</w:t>
      </w:r>
      <w:r>
        <w:rPr>
          <w:rStyle w:val="OperatorTok"/>
        </w:rPr>
        <w:t xml:space="preserve">=</w:t>
      </w:r>
      <w:r>
        <w:rPr>
          <w:rStyle w:val="NormalTok"/>
        </w:rPr>
        <w:t xml:space="preserve">plt.subplot()</w:t>
      </w:r>
      <w:r>
        <w:br/>
      </w:r>
      <w:r>
        <w:rPr>
          <w:rStyle w:val="NormalTok"/>
        </w:rPr>
        <w:t xml:space="preserve">ax.bar(cleaned_df_condensed_trends.head(</w:t>
      </w:r>
      <w:r>
        <w:rPr>
          <w:rStyle w:val="DecValTok"/>
        </w:rPr>
        <w:t xml:space="preserve">30</w:t>
      </w:r>
      <w:r>
        <w:rPr>
          <w:rStyle w:val="NormalTok"/>
        </w:rPr>
        <w:t xml:space="preserve">).index,</w:t>
      </w:r>
      <w:r>
        <w:br/>
      </w:r>
      <w:r>
        <w:rPr>
          <w:rStyle w:val="NormalTok"/>
        </w:rPr>
        <w:t xml:space="preserve">       cleaned_df_condensed_trends[</w:t>
      </w:r>
      <w:r>
        <w:rPr>
          <w:rStyle w:val="StringTok"/>
        </w:rPr>
        <w:t xml:space="preserve">"Total-Num-Of-Ratings"</w:t>
      </w:r>
      <w:r>
        <w:rPr>
          <w:rStyle w:val="NormalTok"/>
        </w:rPr>
        <w:t xml:space="preserve">].head(</w:t>
      </w:r>
      <w:r>
        <w:rPr>
          <w:rStyle w:val="DecValTok"/>
        </w:rPr>
        <w:t xml:space="preserve">30</w:t>
      </w:r>
      <w:r>
        <w:rPr>
          <w:rStyle w:val="NormalTok"/>
        </w:rPr>
        <w:t xml:space="preserve">), </w:t>
      </w:r>
      <w:r>
        <w:br/>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ticklabels(cleaned_df_condensed_trends.index,</w:t>
      </w:r>
      <w:r>
        <w:br/>
      </w:r>
      <w:r>
        <w:rPr>
          <w:rStyle w:val="NormalTok"/>
        </w:rPr>
        <w:t xml:space="preserve">                   rotation</w:t>
      </w:r>
      <w:r>
        <w:rPr>
          <w:rStyle w:val="OperatorTok"/>
        </w:rPr>
        <w:t xml:space="preserve">=</w:t>
      </w:r>
      <w:r>
        <w:rPr>
          <w:rStyle w:val="DecValTok"/>
        </w:rPr>
        <w:t xml:space="preserve">30</w:t>
      </w:r>
      <w:r>
        <w:rPr>
          <w:rStyle w:val="NormalTok"/>
        </w:rPr>
        <w:t xml:space="preserve">,</w:t>
      </w:r>
      <w:r>
        <w:br/>
      </w:r>
      <w:r>
        <w:rPr>
          <w:rStyle w:val="NormalTok"/>
        </w:rPr>
        <w:t xml:space="preserve">                   fontsize</w:t>
      </w:r>
      <w:r>
        <w:rPr>
          <w:rStyle w:val="OperatorTok"/>
        </w:rPr>
        <w:t xml:space="preserve">=</w:t>
      </w:r>
      <w:r>
        <w:rPr>
          <w:rStyle w:val="StringTok"/>
        </w:rPr>
        <w:t xml:space="preserve">"12"</w:t>
      </w:r>
      <w:r>
        <w:rPr>
          <w:rStyle w:val="NormalTok"/>
        </w:rPr>
        <w:t xml:space="preserve">,</w:t>
      </w:r>
      <w:r>
        <w:br/>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ax.set_title(</w:t>
      </w:r>
      <w:r>
        <w:rPr>
          <w:rStyle w:val="StringTok"/>
        </w:rPr>
        <w:t xml:space="preserve">"Total Number of Reviews For Each Book"</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Temp\ipykernel_3568\177655821.py:7: UserWarning: set_ticklabels() should only be used with a fixed number of ticks, i.e. after set_ticks() or using a FixedLocator.</w:t>
      </w:r>
      <w:r>
        <w:br/>
      </w:r>
      <w:r>
        <w:rPr>
          <w:rStyle w:val="VerbatimChar"/>
        </w:rPr>
        <w:t xml:space="preserve">  ax.set_xticklabels(cleaned_df_condensed_trends.index,</w:t>
      </w:r>
    </w:p>
    <w:p>
      <w:pPr>
        <w:pStyle w:val="FirstParagraph"/>
      </w:pPr>
      <w:r>
        <w:drawing>
          <wp:inline>
            <wp:extent cx="5334000" cy="5358400"/>
            <wp:effectExtent b="0" l="0" r="0" t="0"/>
            <wp:docPr descr="" title="" id="23" name="Picture"/>
            <a:graphic>
              <a:graphicData uri="http://schemas.openxmlformats.org/drawingml/2006/picture">
                <pic:pic>
                  <pic:nvPicPr>
                    <pic:cNvPr descr="index_files/figure-docx/cell-23-output-2.png" id="24" name="Picture"/>
                    <pic:cNvPicPr>
                      <a:picLocks noChangeArrowheads="1" noChangeAspect="1"/>
                    </pic:cNvPicPr>
                  </pic:nvPicPr>
                  <pic:blipFill>
                    <a:blip r:embed="rId22"/>
                    <a:stretch>
                      <a:fillRect/>
                    </a:stretch>
                  </pic:blipFill>
                  <pic:spPr bwMode="auto">
                    <a:xfrm>
                      <a:off x="0" y="0"/>
                      <a:ext cx="5334000" cy="5358400"/>
                    </a:xfrm>
                    <a:prstGeom prst="rect">
                      <a:avLst/>
                    </a:prstGeom>
                    <a:noFill/>
                    <a:ln w="9525">
                      <a:noFill/>
                      <a:headEnd/>
                      <a:tailEnd/>
                    </a:ln>
                  </pic:spPr>
                </pic:pic>
              </a:graphicData>
            </a:graphic>
          </wp:inline>
        </w:drawing>
      </w:r>
    </w:p>
    <w:p>
      <w:pPr>
        <w:pStyle w:val="BodyText"/>
      </w:pPr>
      <w:r>
        <w:t xml:space="preserve">Just to give an interesting statistic, I decided to make another copy of the working dataset, grouped by Book-Title but sorted by Book-Rating. This was intentional to output and report the most-popular (Top-50 rated books) and least-populat (Bottom-50 rated books) on average, which is an important piece of data for the user to know.</w:t>
      </w:r>
    </w:p>
    <w:p>
      <w:pPr>
        <w:pStyle w:val="SourceCode"/>
      </w:pPr>
      <w:r>
        <w:rPr>
          <w:rStyle w:val="InformationTok"/>
        </w:rPr>
        <w:t xml:space="preserve">```{python}</w:t>
      </w:r>
      <w:r>
        <w:br/>
      </w:r>
      <w:r>
        <w:rPr>
          <w:rStyle w:val="CommentTok"/>
        </w:rPr>
        <w:t xml:space="preserve"># Calculate mean rating of all books (copy of cleaned dataframe)</w:t>
      </w:r>
      <w:r>
        <w:br/>
      </w:r>
      <w:r>
        <w:rPr>
          <w:rStyle w:val="CommentTok"/>
        </w:rPr>
        <w:t xml:space="preserve"># Output the Top-50 and Bottom-50 rated books on average</w:t>
      </w:r>
      <w:r>
        <w:br/>
      </w:r>
      <w:r>
        <w:rPr>
          <w:rStyle w:val="NormalTok"/>
        </w:rPr>
        <w:t xml:space="preserve">cleaned_df_sorted_mean_rating </w:t>
      </w:r>
      <w:r>
        <w:rPr>
          <w:rStyle w:val="OperatorTok"/>
        </w:rPr>
        <w:t xml:space="preserve">=</w:t>
      </w:r>
      <w:r>
        <w:rPr>
          <w:rStyle w:val="NormalTok"/>
        </w:rPr>
        <w:t xml:space="preserve"> cleaned_df.copy().groupby(</w:t>
      </w:r>
      <w:r>
        <w:rPr>
          <w:rStyle w:val="StringTok"/>
        </w:rPr>
        <w:t xml:space="preserve">"Book-Title"</w:t>
      </w:r>
      <w:r>
        <w:rPr>
          <w:rStyle w:val="NormalTok"/>
        </w:rPr>
        <w:t xml:space="preserve">)[</w:t>
      </w:r>
      <w:r>
        <w:rPr>
          <w:rStyle w:val="StringTok"/>
        </w:rPr>
        <w:t xml:space="preserve">"Book-Rating"</w:t>
      </w:r>
      <w:r>
        <w:rPr>
          <w:rStyle w:val="NormalTok"/>
        </w:rPr>
        <w:t xml:space="preserve">].mean().sort_values(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 Sorted by Mean On Average: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TOP 50: ---------</w:t>
      </w:r>
      <w:r>
        <w:rPr>
          <w:rStyle w:val="CharTok"/>
        </w:rPr>
        <w:t xml:space="preserve">\n</w:t>
      </w:r>
      <w:r>
        <w:rPr>
          <w:rStyle w:val="StringTok"/>
        </w:rPr>
        <w:t xml:space="preserve">"</w:t>
      </w:r>
      <w:r>
        <w:rPr>
          <w:rStyle w:val="NormalTok"/>
        </w:rPr>
        <w:t xml:space="preserve">, cleaned_df_sorted_mean_rating.head(</w:t>
      </w:r>
      <w:r>
        <w:rPr>
          <w:rStyle w:val="DecValTok"/>
        </w:rPr>
        <w:t xml:space="preserve">50</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 BOTTOM 50: ---------</w:t>
      </w:r>
      <w:r>
        <w:rPr>
          <w:rStyle w:val="CharTok"/>
        </w:rPr>
        <w:t xml:space="preserve">\n</w:t>
      </w:r>
      <w:r>
        <w:rPr>
          <w:rStyle w:val="StringTok"/>
        </w:rPr>
        <w:t xml:space="preserve">"</w:t>
      </w:r>
      <w:r>
        <w:rPr>
          <w:rStyle w:val="NormalTok"/>
        </w:rPr>
        <w:t xml:space="preserve">, cleaned_df_sorted_mean_rating.tail(</w:t>
      </w:r>
      <w:r>
        <w:rPr>
          <w:rStyle w:val="DecValTok"/>
        </w:rPr>
        <w:t xml:space="preserve">50</w:t>
      </w:r>
      <w:r>
        <w:rPr>
          <w:rStyle w:val="NormalTok"/>
        </w:rPr>
        <w:t xml:space="preserve">))</w:t>
      </w:r>
      <w:r>
        <w:br/>
      </w:r>
      <w:r>
        <w:rPr>
          <w:rStyle w:val="InformationTok"/>
        </w:rPr>
        <w:t xml:space="preserve">```</w:t>
      </w:r>
    </w:p>
    <w:p>
      <w:pPr>
        <w:pStyle w:val="SourceCode"/>
      </w:pPr>
      <w:r>
        <w:rPr>
          <w:rStyle w:val="VerbatimChar"/>
        </w:rPr>
        <w:t xml:space="preserve">--------- Sorted by Mean On Average: ---------</w:t>
      </w:r>
      <w:r>
        <w:br/>
      </w:r>
      <w:r>
        <w:br/>
      </w:r>
      <w:r>
        <w:rPr>
          <w:rStyle w:val="VerbatimChar"/>
        </w:rPr>
        <w:t xml:space="preserve">--------- TOP 50: ---------</w:t>
      </w:r>
      <w:r>
        <w:br/>
      </w:r>
      <w:r>
        <w:rPr>
          <w:rStyle w:val="VerbatimChar"/>
        </w:rPr>
        <w:t xml:space="preserve"> Book-Title</w:t>
      </w:r>
      <w:r>
        <w:br/>
      </w:r>
      <w:r>
        <w:rPr>
          <w:rStyle w:val="VerbatimChar"/>
        </w:rPr>
        <w:t xml:space="preserve">Generation Golf. Eine Inspektion                                                                          9.000000</w:t>
      </w:r>
      <w:r>
        <w:br/>
      </w:r>
      <w:r>
        <w:rPr>
          <w:rStyle w:val="VerbatimChar"/>
        </w:rPr>
        <w:t xml:space="preserve">Novocento, Un Monologo                                                                                    9.000000</w:t>
      </w:r>
      <w:r>
        <w:br/>
      </w:r>
      <w:r>
        <w:rPr>
          <w:rStyle w:val="VerbatimChar"/>
        </w:rPr>
        <w:t xml:space="preserve">Io Non Ho Paura                                                                                           8.000000</w:t>
      </w:r>
      <w:r>
        <w:br/>
      </w:r>
      <w:r>
        <w:rPr>
          <w:rStyle w:val="VerbatimChar"/>
        </w:rPr>
        <w:t xml:space="preserve">Herr Lehmann.                                                                                             7.500000</w:t>
      </w:r>
      <w:r>
        <w:br/>
      </w:r>
      <w:r>
        <w:rPr>
          <w:rStyle w:val="VerbatimChar"/>
        </w:rPr>
        <w:t xml:space="preserve">L'Etranger (Collection Folio, 2)                                                                          6.777778</w:t>
      </w:r>
      <w:r>
        <w:br/>
      </w:r>
      <w:r>
        <w:rPr>
          <w:rStyle w:val="VerbatimChar"/>
        </w:rPr>
        <w:t xml:space="preserve">Griffin &amp;amp; Sabine: An Extraordinary Correspondence                                                     6.000000</w:t>
      </w:r>
      <w:r>
        <w:br/>
      </w:r>
      <w:r>
        <w:rPr>
          <w:rStyle w:val="VerbatimChar"/>
        </w:rPr>
        <w:t xml:space="preserve">The Darwin Awards: Evolution in Action                                                                    5.653846</w:t>
      </w:r>
      <w:r>
        <w:br/>
      </w:r>
      <w:r>
        <w:rPr>
          <w:rStyle w:val="VerbatimChar"/>
        </w:rPr>
        <w:t xml:space="preserve">Harry Potter and the Sorcerer's Stone (Book 1)                                                            5.651613</w:t>
      </w:r>
      <w:r>
        <w:br/>
      </w:r>
      <w:r>
        <w:rPr>
          <w:rStyle w:val="VerbatimChar"/>
        </w:rPr>
        <w:t xml:space="preserve">My Sister's Keeper : A Novel (Picoult, Jodi)                                                              5.515152</w:t>
      </w:r>
      <w:r>
        <w:br/>
      </w:r>
      <w:r>
        <w:rPr>
          <w:rStyle w:val="VerbatimChar"/>
        </w:rPr>
        <w:t xml:space="preserve">Harry Potter and the Prisoner of Azkaban (Book 3)                                                         5.465116</w:t>
      </w:r>
      <w:r>
        <w:br/>
      </w:r>
      <w:r>
        <w:rPr>
          <w:rStyle w:val="VerbatimChar"/>
        </w:rPr>
        <w:t xml:space="preserve">Harry Potter and the Goblet of Fire (Book 4)                                                              5.445415</w:t>
      </w:r>
      <w:r>
        <w:br/>
      </w:r>
      <w:r>
        <w:rPr>
          <w:rStyle w:val="VerbatimChar"/>
        </w:rPr>
        <w:t xml:space="preserve">The Stand (The Complete and Uncut Edition)                                                                5.433333</w:t>
      </w:r>
      <w:r>
        <w:br/>
      </w:r>
      <w:r>
        <w:rPr>
          <w:rStyle w:val="VerbatimChar"/>
        </w:rPr>
        <w:t xml:space="preserve">Balzac and the Little Chinese Seamstress                                                                  5.379310</w:t>
      </w:r>
      <w:r>
        <w:br/>
      </w:r>
      <w:r>
        <w:rPr>
          <w:rStyle w:val="VerbatimChar"/>
        </w:rPr>
        <w:t xml:space="preserve">Harry Potter and the Chamber of Secrets Postcard Book                                                     5.363636</w:t>
      </w:r>
      <w:r>
        <w:br/>
      </w:r>
      <w:r>
        <w:rPr>
          <w:rStyle w:val="VerbatimChar"/>
        </w:rPr>
        <w:t xml:space="preserve">The Lone Ranger and Tonto Fistfight in Heaven                                                             5.333333</w:t>
      </w:r>
      <w:r>
        <w:br/>
      </w:r>
      <w:r>
        <w:rPr>
          <w:rStyle w:val="VerbatimChar"/>
        </w:rPr>
        <w:t xml:space="preserve">Harry Potter and the Order of the Phoenix (Book 5)                                                        5.277228</w:t>
      </w:r>
      <w:r>
        <w:br/>
      </w:r>
      <w:r>
        <w:rPr>
          <w:rStyle w:val="VerbatimChar"/>
        </w:rPr>
        <w:t xml:space="preserve">Hamlet                                                                                                    5.241379</w:t>
      </w:r>
      <w:r>
        <w:br/>
      </w:r>
      <w:r>
        <w:rPr>
          <w:rStyle w:val="VerbatimChar"/>
        </w:rPr>
        <w:t xml:space="preserve">The Lunatic Cafe (Anita Blake Vampire Hunter (Paperback))                                                 5.230769</w:t>
      </w:r>
      <w:r>
        <w:br/>
      </w:r>
      <w:r>
        <w:rPr>
          <w:rStyle w:val="VerbatimChar"/>
        </w:rPr>
        <w:t xml:space="preserve">The Little Prince                                                                                         5.210526</w:t>
      </w:r>
      <w:r>
        <w:br/>
      </w:r>
      <w:r>
        <w:rPr>
          <w:rStyle w:val="VerbatimChar"/>
        </w:rPr>
        <w:t xml:space="preserve">Wiener Dog Art                                                                                            5.157895</w:t>
      </w:r>
      <w:r>
        <w:br/>
      </w:r>
      <w:r>
        <w:rPr>
          <w:rStyle w:val="VerbatimChar"/>
        </w:rPr>
        <w:t xml:space="preserve">Weirdos From Another Planet!                                                                              5.147059</w:t>
      </w:r>
      <w:r>
        <w:br/>
      </w:r>
      <w:r>
        <w:rPr>
          <w:rStyle w:val="VerbatimChar"/>
        </w:rPr>
        <w:t xml:space="preserve">Killing Dance (Anita Blake Vampire Hunter (Paperback))                                                    5.142857</w:t>
      </w:r>
      <w:r>
        <w:br/>
      </w:r>
      <w:r>
        <w:rPr>
          <w:rStyle w:val="VerbatimChar"/>
        </w:rPr>
        <w:t xml:space="preserve">The Secret Garden                                                                                         5.133333</w:t>
      </w:r>
      <w:r>
        <w:br/>
      </w:r>
      <w:r>
        <w:rPr>
          <w:rStyle w:val="VerbatimChar"/>
        </w:rPr>
        <w:t xml:space="preserve">Wicca: A Guide for the Solitary Practitioner                                                              5.120000</w:t>
      </w:r>
      <w:r>
        <w:br/>
      </w:r>
      <w:r>
        <w:rPr>
          <w:rStyle w:val="VerbatimChar"/>
        </w:rPr>
        <w:t xml:space="preserve">Sabine's Notebook: In Which the Extraordinary Correspondence of Griffin &amp;amp; Sabine Continues            5.105263</w:t>
      </w:r>
      <w:r>
        <w:br/>
      </w:r>
      <w:r>
        <w:rPr>
          <w:rStyle w:val="VerbatimChar"/>
        </w:rPr>
        <w:t xml:space="preserve">The Metamorphosis (Bantam Classics)                                                                       5.062500</w:t>
      </w:r>
      <w:r>
        <w:br/>
      </w:r>
      <w:r>
        <w:rPr>
          <w:rStyle w:val="VerbatimChar"/>
        </w:rPr>
        <w:t xml:space="preserve">The Grapes of Wrath (20th Century Classics)                                                               5.031250</w:t>
      </w:r>
      <w:r>
        <w:br/>
      </w:r>
      <w:r>
        <w:rPr>
          <w:rStyle w:val="VerbatimChar"/>
        </w:rPr>
        <w:t xml:space="preserve">The Lion, the Witch, and the Wardrobe (The Chronicles of Narnia, Book 2)                                  4.978723</w:t>
      </w:r>
      <w:r>
        <w:br/>
      </w:r>
      <w:r>
        <w:rPr>
          <w:rStyle w:val="VerbatimChar"/>
        </w:rPr>
        <w:t xml:space="preserve">Green Eggs and Ham (I Can Read It All by Myself Beginner Books)                                           4.931034</w:t>
      </w:r>
      <w:r>
        <w:br/>
      </w:r>
      <w:r>
        <w:rPr>
          <w:rStyle w:val="VerbatimChar"/>
        </w:rPr>
        <w:t xml:space="preserve">Harry Potter and the Chamber of Secrets (Book 2)                                                          4.924092</w:t>
      </w:r>
      <w:r>
        <w:br/>
      </w:r>
      <w:r>
        <w:rPr>
          <w:rStyle w:val="VerbatimChar"/>
        </w:rPr>
        <w:t xml:space="preserve">The Cat in the Hat                                                                                        4.903226</w:t>
      </w:r>
      <w:r>
        <w:br/>
      </w:r>
      <w:r>
        <w:rPr>
          <w:rStyle w:val="VerbatimChar"/>
        </w:rPr>
        <w:t xml:space="preserve">GREAT GATSBY (REISSUE)                                                                                    4.800000</w:t>
      </w:r>
      <w:r>
        <w:br/>
      </w:r>
      <w:r>
        <w:rPr>
          <w:rStyle w:val="VerbatimChar"/>
        </w:rPr>
        <w:t xml:space="preserve">Ender's Game (Ender Wiggins Saga (Paperback))                                                             4.793478</w:t>
      </w:r>
      <w:r>
        <w:br/>
      </w:r>
      <w:r>
        <w:rPr>
          <w:rStyle w:val="VerbatimChar"/>
        </w:rPr>
        <w:t xml:space="preserve">The Vagina Monologues: The V-Day Edition                                                                  4.793103</w:t>
      </w:r>
      <w:r>
        <w:br/>
      </w:r>
      <w:r>
        <w:rPr>
          <w:rStyle w:val="VerbatimChar"/>
        </w:rPr>
        <w:t xml:space="preserve">The Godfather                                                                                             4.783784</w:t>
      </w:r>
      <w:r>
        <w:br/>
      </w:r>
      <w:r>
        <w:rPr>
          <w:rStyle w:val="VerbatimChar"/>
        </w:rPr>
        <w:t xml:space="preserve">All I Need to Know I Learned from My Cat                                                                  4.769231</w:t>
      </w:r>
      <w:r>
        <w:br/>
      </w:r>
      <w:r>
        <w:rPr>
          <w:rStyle w:val="VerbatimChar"/>
        </w:rPr>
        <w:t xml:space="preserve">Hyperion                                                                                                  4.764706</w:t>
      </w:r>
      <w:r>
        <w:br/>
      </w:r>
      <w:r>
        <w:rPr>
          <w:rStyle w:val="VerbatimChar"/>
        </w:rPr>
        <w:t xml:space="preserve">Sister of My Heart                                                                                        4.743590</w:t>
      </w:r>
      <w:r>
        <w:br/>
      </w:r>
      <w:r>
        <w:rPr>
          <w:rStyle w:val="VerbatimChar"/>
        </w:rPr>
        <w:t xml:space="preserve">Sense and Sensibility (Penguin Popular Classics)                                                          4.733333</w:t>
      </w:r>
      <w:r>
        <w:br/>
      </w:r>
      <w:r>
        <w:rPr>
          <w:rStyle w:val="VerbatimChar"/>
        </w:rPr>
        <w:t xml:space="preserve">On the Banks of Plum Creek                                                                                4.718750</w:t>
      </w:r>
      <w:r>
        <w:br/>
      </w:r>
      <w:r>
        <w:rPr>
          <w:rStyle w:val="VerbatimChar"/>
        </w:rPr>
        <w:t xml:space="preserve">Rich Dad, Poor Dad: What the Rich Teach Their Kids About Money--That the Poor and Middle Class Do Not!    4.717949</w:t>
      </w:r>
      <w:r>
        <w:br/>
      </w:r>
      <w:r>
        <w:rPr>
          <w:rStyle w:val="VerbatimChar"/>
        </w:rPr>
        <w:t xml:space="preserve">The Lord of the Rings (Movie Art Cover)                                                                   4.714286</w:t>
      </w:r>
      <w:r>
        <w:br/>
      </w:r>
      <w:r>
        <w:rPr>
          <w:rStyle w:val="VerbatimChar"/>
        </w:rPr>
        <w:t xml:space="preserve">Needful Things: The Last Castle Rock Story                                                                4.681818</w:t>
      </w:r>
      <w:r>
        <w:br/>
      </w:r>
      <w:r>
        <w:rPr>
          <w:rStyle w:val="VerbatimChar"/>
        </w:rPr>
        <w:t xml:space="preserve">The Jungle (Bantam Classics)                                                                              4.652174</w:t>
      </w:r>
      <w:r>
        <w:br/>
      </w:r>
      <w:r>
        <w:rPr>
          <w:rStyle w:val="VerbatimChar"/>
        </w:rPr>
        <w:t xml:space="preserve">Memoirs of a Geisha                                                                                       4.638298</w:t>
      </w:r>
      <w:r>
        <w:br/>
      </w:r>
      <w:r>
        <w:rPr>
          <w:rStyle w:val="VerbatimChar"/>
        </w:rPr>
        <w:t xml:space="preserve">Pride &amp;amp; Prejudice (Wordsworth Classics)                                                               4.631579</w:t>
      </w:r>
      <w:r>
        <w:br/>
      </w:r>
      <w:r>
        <w:rPr>
          <w:rStyle w:val="VerbatimChar"/>
        </w:rPr>
        <w:t xml:space="preserve">The Spirit Catches You and You Fall Down                                                                  4.600000</w:t>
      </w:r>
      <w:r>
        <w:br/>
      </w:r>
      <w:r>
        <w:rPr>
          <w:rStyle w:val="VerbatimChar"/>
        </w:rPr>
        <w:t xml:space="preserve">Anthem                                                                                                    4.590909</w:t>
      </w:r>
      <w:r>
        <w:br/>
      </w:r>
      <w:r>
        <w:rPr>
          <w:rStyle w:val="VerbatimChar"/>
        </w:rPr>
        <w:t xml:space="preserve">JITTERBUG PERFUME                                                                                         4.571429</w:t>
      </w:r>
      <w:r>
        <w:br/>
      </w:r>
      <w:r>
        <w:rPr>
          <w:rStyle w:val="VerbatimChar"/>
        </w:rPr>
        <w:t xml:space="preserve">The Curious Incident of the Dog in the Night-Time (Vintage Contemporaries)                                4.571429</w:t>
      </w:r>
      <w:r>
        <w:br/>
      </w:r>
      <w:r>
        <w:rPr>
          <w:rStyle w:val="VerbatimChar"/>
        </w:rPr>
        <w:t xml:space="preserve">Name: Book-Rating, dtype: float64</w:t>
      </w:r>
      <w:r>
        <w:br/>
      </w:r>
      <w:r>
        <w:br/>
      </w:r>
      <w:r>
        <w:br/>
      </w:r>
      <w:r>
        <w:rPr>
          <w:rStyle w:val="VerbatimChar"/>
        </w:rPr>
        <w:t xml:space="preserve">--------- BOTTOM 50: ---------</w:t>
      </w:r>
      <w:r>
        <w:br/>
      </w:r>
      <w:r>
        <w:rPr>
          <w:rStyle w:val="VerbatimChar"/>
        </w:rPr>
        <w:t xml:space="preserve"> Book-Title</w:t>
      </w:r>
      <w:r>
        <w:br/>
      </w:r>
      <w:r>
        <w:rPr>
          <w:rStyle w:val="VerbatimChar"/>
        </w:rPr>
        <w:t xml:space="preserve">Silent Honor                                                                                                               0.735294</w:t>
      </w:r>
      <w:r>
        <w:br/>
      </w:r>
      <w:r>
        <w:rPr>
          <w:rStyle w:val="VerbatimChar"/>
        </w:rPr>
        <w:t xml:space="preserve">Vernon God Little: A 21st Century Comedy in the Presence of Death                                                          0.727273</w:t>
      </w:r>
      <w:r>
        <w:br/>
      </w:r>
      <w:r>
        <w:rPr>
          <w:rStyle w:val="VerbatimChar"/>
        </w:rPr>
        <w:t xml:space="preserve">Ruthless.Com (Tom Clancy's Power Plays (Paperback))                                                                        0.725806</w:t>
      </w:r>
      <w:r>
        <w:br/>
      </w:r>
      <w:r>
        <w:rPr>
          <w:rStyle w:val="VerbatimChar"/>
        </w:rPr>
        <w:t xml:space="preserve">The Blooding                                                                                                               0.722222</w:t>
      </w:r>
      <w:r>
        <w:br/>
      </w:r>
      <w:r>
        <w:rPr>
          <w:rStyle w:val="VerbatimChar"/>
        </w:rPr>
        <w:t xml:space="preserve">Where You Belong                                                                                                           0.720930</w:t>
      </w:r>
      <w:r>
        <w:br/>
      </w:r>
      <w:r>
        <w:rPr>
          <w:rStyle w:val="VerbatimChar"/>
        </w:rPr>
        <w:t xml:space="preserve">The Matarese Countdown                                                                                                     0.717949</w:t>
      </w:r>
      <w:r>
        <w:br/>
      </w:r>
      <w:r>
        <w:rPr>
          <w:rStyle w:val="VerbatimChar"/>
        </w:rPr>
        <w:t xml:space="preserve">Pleading Guilty                                                                                                            0.716049</w:t>
      </w:r>
      <w:r>
        <w:br/>
      </w:r>
      <w:r>
        <w:rPr>
          <w:rStyle w:val="VerbatimChar"/>
        </w:rPr>
        <w:t xml:space="preserve">Family Pictures                                                                                                            0.714286</w:t>
      </w:r>
      <w:r>
        <w:br/>
      </w:r>
      <w:r>
        <w:rPr>
          <w:rStyle w:val="VerbatimChar"/>
        </w:rPr>
        <w:t xml:space="preserve">Fortune's Hand                                                                                                             0.708333</w:t>
      </w:r>
      <w:r>
        <w:br/>
      </w:r>
      <w:r>
        <w:rPr>
          <w:rStyle w:val="VerbatimChar"/>
        </w:rPr>
        <w:t xml:space="preserve">Passion's Promise                                                                                                          0.705882</w:t>
      </w:r>
      <w:r>
        <w:br/>
      </w:r>
      <w:r>
        <w:rPr>
          <w:rStyle w:val="VerbatimChar"/>
        </w:rPr>
        <w:t xml:space="preserve">Ssn                                                                                                                        0.700000</w:t>
      </w:r>
      <w:r>
        <w:br/>
      </w:r>
      <w:r>
        <w:rPr>
          <w:rStyle w:val="VerbatimChar"/>
        </w:rPr>
        <w:t xml:space="preserve">The Icarus Agenda                                                                                                          0.700000</w:t>
      </w:r>
      <w:r>
        <w:br/>
      </w:r>
      <w:r>
        <w:rPr>
          <w:rStyle w:val="VerbatimChar"/>
        </w:rPr>
        <w:t xml:space="preserve">Legacy of Silence                                                                                                          0.696970</w:t>
      </w:r>
      <w:r>
        <w:br/>
      </w:r>
      <w:r>
        <w:rPr>
          <w:rStyle w:val="VerbatimChar"/>
        </w:rPr>
        <w:t xml:space="preserve">Confessions of a Sociopathic Social Climber : The Katya Livingston Chronicles (Katya Livingston Chronicles (Hardcover))    0.695652</w:t>
      </w:r>
      <w:r>
        <w:br/>
      </w:r>
      <w:r>
        <w:rPr>
          <w:rStyle w:val="VerbatimChar"/>
        </w:rPr>
        <w:t xml:space="preserve">The Blue Last: A Richard Jury Mystery (Richard Jury Mysteries (Paperback))                                                 0.695652</w:t>
      </w:r>
      <w:r>
        <w:br/>
      </w:r>
      <w:r>
        <w:rPr>
          <w:rStyle w:val="VerbatimChar"/>
        </w:rPr>
        <w:t xml:space="preserve">Subterranean                                                                                                               0.695652</w:t>
      </w:r>
      <w:r>
        <w:br/>
      </w:r>
      <w:r>
        <w:rPr>
          <w:rStyle w:val="VerbatimChar"/>
        </w:rPr>
        <w:t xml:space="preserve">The Legend of Bagger Vance                                                                                                 0.692308</w:t>
      </w:r>
      <w:r>
        <w:br/>
      </w:r>
      <w:r>
        <w:rPr>
          <w:rStyle w:val="VerbatimChar"/>
        </w:rPr>
        <w:t xml:space="preserve">State of Siege (Tom Clancy's Op-Center, 6)                                                                                 0.680851</w:t>
      </w:r>
      <w:r>
        <w:br/>
      </w:r>
      <w:r>
        <w:rPr>
          <w:rStyle w:val="VerbatimChar"/>
        </w:rPr>
        <w:t xml:space="preserve">Man From St Petersburg                                                                                                     0.659091</w:t>
      </w:r>
      <w:r>
        <w:br/>
      </w:r>
      <w:r>
        <w:rPr>
          <w:rStyle w:val="VerbatimChar"/>
        </w:rPr>
        <w:t xml:space="preserve">Master of the Game                                                                                                         0.658537</w:t>
      </w:r>
      <w:r>
        <w:br/>
      </w:r>
      <w:r>
        <w:rPr>
          <w:rStyle w:val="VerbatimChar"/>
        </w:rPr>
        <w:t xml:space="preserve">Rosehaven                                                                                                                  0.656250</w:t>
      </w:r>
      <w:r>
        <w:br/>
      </w:r>
      <w:r>
        <w:rPr>
          <w:rStyle w:val="VerbatimChar"/>
        </w:rPr>
        <w:t xml:space="preserve">The X-Files: Goblins                                                                                                       0.640000</w:t>
      </w:r>
      <w:r>
        <w:br/>
      </w:r>
      <w:r>
        <w:rPr>
          <w:rStyle w:val="VerbatimChar"/>
        </w:rPr>
        <w:t xml:space="preserve">Welcome to Dead House (Goosebumps, No 1)                                                                                   0.638889</w:t>
      </w:r>
      <w:r>
        <w:br/>
      </w:r>
      <w:r>
        <w:rPr>
          <w:rStyle w:val="VerbatimChar"/>
        </w:rPr>
        <w:t xml:space="preserve">Ground Zero and Beyond                                                                                                     0.629032</w:t>
      </w:r>
      <w:r>
        <w:br/>
      </w:r>
      <w:r>
        <w:rPr>
          <w:rStyle w:val="VerbatimChar"/>
        </w:rPr>
        <w:t xml:space="preserve">Los Alamos: A Novel                                                                                                        0.620690</w:t>
      </w:r>
      <w:r>
        <w:br/>
      </w:r>
      <w:r>
        <w:rPr>
          <w:rStyle w:val="VerbatimChar"/>
        </w:rPr>
        <w:t xml:space="preserve">Treasures                                                                                                                  0.617647</w:t>
      </w:r>
      <w:r>
        <w:br/>
      </w:r>
      <w:r>
        <w:rPr>
          <w:rStyle w:val="VerbatimChar"/>
        </w:rPr>
        <w:t xml:space="preserve">Whirlwind                                                                                                                  0.606061</w:t>
      </w:r>
      <w:r>
        <w:br/>
      </w:r>
      <w:r>
        <w:rPr>
          <w:rStyle w:val="VerbatimChar"/>
        </w:rPr>
        <w:t xml:space="preserve">If Tomorrow Comes                                                                                                          0.605263</w:t>
      </w:r>
      <w:r>
        <w:br/>
      </w:r>
      <w:r>
        <w:rPr>
          <w:rStyle w:val="VerbatimChar"/>
        </w:rPr>
        <w:t xml:space="preserve">WEB OF DREAMS (Casteel Saga (Paperback))                                                                                   0.604651</w:t>
      </w:r>
      <w:r>
        <w:br/>
      </w:r>
      <w:r>
        <w:rPr>
          <w:rStyle w:val="VerbatimChar"/>
        </w:rPr>
        <w:t xml:space="preserve">Starting Over                                                                                                              0.600000</w:t>
      </w:r>
      <w:r>
        <w:br/>
      </w:r>
      <w:r>
        <w:rPr>
          <w:rStyle w:val="VerbatimChar"/>
        </w:rPr>
        <w:t xml:space="preserve">Hurricane Bay                                                                                                              0.600000</w:t>
      </w:r>
      <w:r>
        <w:br/>
      </w:r>
      <w:r>
        <w:rPr>
          <w:rStyle w:val="VerbatimChar"/>
        </w:rPr>
        <w:t xml:space="preserve">Montana                                                                                                                    0.595238</w:t>
      </w:r>
      <w:r>
        <w:br/>
      </w:r>
      <w:r>
        <w:rPr>
          <w:rStyle w:val="VerbatimChar"/>
        </w:rPr>
        <w:t xml:space="preserve">Wild Animus                                                                                                                0.582865</w:t>
      </w:r>
      <w:r>
        <w:br/>
      </w:r>
      <w:r>
        <w:rPr>
          <w:rStyle w:val="VerbatimChar"/>
        </w:rPr>
        <w:t xml:space="preserve">People of the River (The First North Americans series, Book 4)                                                             0.571429</w:t>
      </w:r>
      <w:r>
        <w:br/>
      </w:r>
      <w:r>
        <w:rPr>
          <w:rStyle w:val="VerbatimChar"/>
        </w:rPr>
        <w:t xml:space="preserve">Honor Among Thieves                                                                                                        0.568182</w:t>
      </w:r>
      <w:r>
        <w:br/>
      </w:r>
      <w:r>
        <w:rPr>
          <w:rStyle w:val="VerbatimChar"/>
        </w:rPr>
        <w:t xml:space="preserve">The Cat Who Went into the Closet                                                                                           0.566038</w:t>
      </w:r>
      <w:r>
        <w:br/>
      </w:r>
      <w:r>
        <w:rPr>
          <w:rStyle w:val="VerbatimChar"/>
        </w:rPr>
        <w:t xml:space="preserve">After the Fire                                                                                                             0.564103</w:t>
      </w:r>
      <w:r>
        <w:br/>
      </w:r>
      <w:r>
        <w:rPr>
          <w:rStyle w:val="VerbatimChar"/>
        </w:rPr>
        <w:t xml:space="preserve">Yesterday                                                                                                                  0.531250</w:t>
      </w:r>
      <w:r>
        <w:br/>
      </w:r>
      <w:r>
        <w:rPr>
          <w:rStyle w:val="VerbatimChar"/>
        </w:rPr>
        <w:t xml:space="preserve">Monster Blood (Goosebumps, No 3)                                                                                           0.466667</w:t>
      </w:r>
      <w:r>
        <w:br/>
      </w:r>
      <w:r>
        <w:rPr>
          <w:rStyle w:val="VerbatimChar"/>
        </w:rPr>
        <w:t xml:space="preserve">Women in His Life                                                                                                          0.452381</w:t>
      </w:r>
      <w:r>
        <w:br/>
      </w:r>
      <w:r>
        <w:rPr>
          <w:rStyle w:val="VerbatimChar"/>
        </w:rPr>
        <w:t xml:space="preserve">Long, Lean, and Lethal                                                                                                     0.451613</w:t>
      </w:r>
      <w:r>
        <w:br/>
      </w:r>
      <w:r>
        <w:rPr>
          <w:rStyle w:val="VerbatimChar"/>
        </w:rPr>
        <w:t xml:space="preserve">Dating Game                                                                                                                0.400000</w:t>
      </w:r>
      <w:r>
        <w:br/>
      </w:r>
      <w:r>
        <w:rPr>
          <w:rStyle w:val="VerbatimChar"/>
        </w:rPr>
        <w:t xml:space="preserve">Billy Straight: A Novel                                                                                                    0.375000</w:t>
      </w:r>
      <w:r>
        <w:br/>
      </w:r>
      <w:r>
        <w:rPr>
          <w:rStyle w:val="VerbatimChar"/>
        </w:rPr>
        <w:t xml:space="preserve">McNally's Luck (Archy McNally Novels (Paperback))                                                                          0.365854</w:t>
      </w:r>
      <w:r>
        <w:br/>
      </w:r>
      <w:r>
        <w:rPr>
          <w:rStyle w:val="VerbatimChar"/>
        </w:rPr>
        <w:t xml:space="preserve">Final Flight                                                                                                               0.333333</w:t>
      </w:r>
      <w:r>
        <w:br/>
      </w:r>
      <w:r>
        <w:rPr>
          <w:rStyle w:val="VerbatimChar"/>
        </w:rPr>
        <w:t xml:space="preserve">Stay Out of the Basement (Goosebumps, No 2)                                                                                0.285714</w:t>
      </w:r>
      <w:r>
        <w:br/>
      </w:r>
      <w:r>
        <w:rPr>
          <w:rStyle w:val="VerbatimChar"/>
        </w:rPr>
        <w:t xml:space="preserve">Say Cheese and Die! (Goosebumps, No 4)                                                                                     0.275862</w:t>
      </w:r>
      <w:r>
        <w:br/>
      </w:r>
      <w:r>
        <w:rPr>
          <w:rStyle w:val="VerbatimChar"/>
        </w:rPr>
        <w:t xml:space="preserve">Long Time No See                                                                                                           0.161290</w:t>
      </w:r>
      <w:r>
        <w:br/>
      </w:r>
      <w:r>
        <w:rPr>
          <w:rStyle w:val="VerbatimChar"/>
        </w:rPr>
        <w:t xml:space="preserve">The Sculptress                                                                                                             0.000000</w:t>
      </w:r>
      <w:r>
        <w:br/>
      </w:r>
      <w:r>
        <w:rPr>
          <w:rStyle w:val="VerbatimChar"/>
        </w:rPr>
        <w:t xml:space="preserve">Der Vorleser                                                                                                               0.000000</w:t>
      </w:r>
      <w:r>
        <w:br/>
      </w:r>
      <w:r>
        <w:rPr>
          <w:rStyle w:val="VerbatimChar"/>
        </w:rPr>
        <w:t xml:space="preserve">Name: Book-Rating, dtype: float64</w:t>
      </w:r>
    </w:p>
    <w:p>
      <w:pPr>
        <w:pStyle w:val="FirstParagraph"/>
      </w:pPr>
      <w:r>
        <w:t xml:space="preserve">The second visualization gathers all of the numerical book-ratings across all books, contrasting how book reviewers score and evaluate these literature text sources generally. With this ranged data, it would seem most appropriate to display this visualization of statistical data within a histogram.</w:t>
      </w:r>
    </w:p>
    <w:p>
      <w:pPr>
        <w:pStyle w:val="SourceCode"/>
      </w:pPr>
      <w:r>
        <w:rPr>
          <w:rStyle w:val="InformationTok"/>
        </w:rPr>
        <w:t xml:space="preserve">```{python}</w:t>
      </w:r>
      <w:r>
        <w:br/>
      </w:r>
      <w:r>
        <w:rPr>
          <w:rStyle w:val="NormalTok"/>
        </w:rPr>
        <w:t xml:space="preserve">sns.histplot(pd.DataFrame(cleaned_df_sorted_mean_rating)[</w:t>
      </w:r>
      <w:r>
        <w:rPr>
          <w:rStyle w:val="StringTok"/>
        </w:rPr>
        <w:t xml:space="preserve">"Book-Rating"</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plt.title(</w:t>
      </w:r>
      <w:r>
        <w:rPr>
          <w:rStyle w:val="StringTok"/>
        </w:rPr>
        <w:t xml:space="preserve">"Histogram - Distribution of Book-Ratings Across All Books in the Datase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195083"/>
            <wp:effectExtent b="0" l="0" r="0" t="0"/>
            <wp:docPr descr="" title="" id="26" name="Picture"/>
            <a:graphic>
              <a:graphicData uri="http://schemas.openxmlformats.org/drawingml/2006/picture">
                <pic:pic>
                  <pic:nvPicPr>
                    <pic:cNvPr descr="index_files/figure-docx/cell-25-output-1.png" id="27" name="Picture"/>
                    <pic:cNvPicPr>
                      <a:picLocks noChangeArrowheads="1" noChangeAspect="1"/>
                    </pic:cNvPicPr>
                  </pic:nvPicPr>
                  <pic:blipFill>
                    <a:blip r:embed="rId25"/>
                    <a:stretch>
                      <a:fillRect/>
                    </a:stretch>
                  </pic:blipFill>
                  <pic:spPr bwMode="auto">
                    <a:xfrm>
                      <a:off x="0" y="0"/>
                      <a:ext cx="5334000" cy="2195083"/>
                    </a:xfrm>
                    <a:prstGeom prst="rect">
                      <a:avLst/>
                    </a:prstGeom>
                    <a:noFill/>
                    <a:ln w="9525">
                      <a:noFill/>
                      <a:headEnd/>
                      <a:tailEnd/>
                    </a:ln>
                  </pic:spPr>
                </pic:pic>
              </a:graphicData>
            </a:graphic>
          </wp:inline>
        </w:drawing>
      </w:r>
    </w:p>
    <w:p>
      <w:pPr>
        <w:pStyle w:val="BodyText"/>
      </w:pPr>
      <w:r>
        <w:t xml:space="preserve">As compared to earlier, let’s look at the up-to-date information about the state of the reduced (in-size) dataset using the</w:t>
      </w:r>
      <w:r>
        <w:t xml:space="preserve"> </w:t>
      </w:r>
      <w:r>
        <w:rPr>
          <w:rStyle w:val="VerbatimChar"/>
        </w:rPr>
        <w:t xml:space="preserve">report_basic_stats</w:t>
      </w:r>
      <w:r>
        <w:t xml:space="preserve"> </w:t>
      </w:r>
      <w:r>
        <w:t xml:space="preserve">function.</w:t>
      </w:r>
    </w:p>
    <w:p>
      <w:pPr>
        <w:pStyle w:val="SourceCode"/>
      </w:pPr>
      <w:r>
        <w:rPr>
          <w:rStyle w:val="InformationTok"/>
        </w:rPr>
        <w:t xml:space="preserve">```{python}</w:t>
      </w:r>
      <w:r>
        <w:br/>
      </w:r>
      <w:r>
        <w:rPr>
          <w:rStyle w:val="NormalTok"/>
        </w:rPr>
        <w:t xml:space="preserve">report_basic_stats(cleaned_df, </w:t>
      </w:r>
      <w:r>
        <w:rPr>
          <w:rStyle w:val="StringTok"/>
        </w:rPr>
        <w:t xml:space="preserve">"Reduced"</w:t>
      </w:r>
      <w:r>
        <w:rPr>
          <w:rStyle w:val="NormalTok"/>
        </w:rPr>
        <w:t xml:space="preserve">)</w:t>
      </w:r>
      <w:r>
        <w:br/>
      </w:r>
      <w:r>
        <w:rPr>
          <w:rStyle w:val="InformationTok"/>
        </w:rPr>
        <w:t xml:space="preserve">```</w:t>
      </w:r>
    </w:p>
    <w:p>
      <w:pPr>
        <w:pStyle w:val="SourceCode"/>
      </w:pPr>
      <w:r>
        <w:rPr>
          <w:rStyle w:val="VerbatimChar"/>
        </w:rPr>
        <w:t xml:space="preserve">Number of Unique Book Users in This Dataset (Reduced): 3000</w:t>
      </w:r>
      <w:r>
        <w:br/>
      </w:r>
      <w:r>
        <w:rPr>
          <w:rStyle w:val="VerbatimChar"/>
        </w:rPr>
        <w:t xml:space="preserve">Number of Unique Book Titles / ISBNs in This Dataset (Reduced): 3000</w:t>
      </w:r>
      <w:r>
        <w:br/>
      </w:r>
      <w:r>
        <w:rPr>
          <w:rStyle w:val="VerbatimChar"/>
        </w:rPr>
        <w:t xml:space="preserve">Number of Total Ratings in This Dataset (Reduced): 172071</w:t>
      </w:r>
      <w:r>
        <w:br/>
      </w:r>
      <w:r>
        <w:rPr>
          <w:rStyle w:val="VerbatimChar"/>
        </w:rPr>
        <w:t xml:space="preserve">Average Number of Book Ratings per User in This Dataset (Reduced): 57.357</w:t>
      </w:r>
    </w:p>
    <w:bookmarkEnd w:id="28"/>
    <w:bookmarkStart w:id="38"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Since the dataframe is now properly cleaned by this point, I had split the respective dataframe into the train, test, and validation datasets for the Machine Learning model with 90% going to the training dataset, the next 5% going to the validation dataset, and the last 5%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SourceCode"/>
      </w:pPr>
      <w:r>
        <w:rPr>
          <w:rStyle w:val="InformationTok"/>
        </w:rPr>
        <w:t xml:space="preserve">```{python}</w:t>
      </w:r>
      <w:r>
        <w:br/>
      </w:r>
      <w:r>
        <w:rPr>
          <w:rStyle w:val="CommentTok"/>
        </w:rPr>
        <w:t xml:space="preserve"># Configuring the Machine Learning Tensorflow Model by splitting the data 90% for testing,</w:t>
      </w:r>
      <w:r>
        <w:br/>
      </w:r>
      <w:r>
        <w:rPr>
          <w:rStyle w:val="CommentTok"/>
        </w:rPr>
        <w:t xml:space="preserve"># 5% for validation, and 5% for testing</w:t>
      </w:r>
      <w:r>
        <w:br/>
      </w:r>
      <w:r>
        <w:rPr>
          <w:rStyle w:val="NormalTok"/>
        </w:rPr>
        <w:t xml:space="preserve">X_train, X_test </w:t>
      </w:r>
      <w:r>
        <w:rPr>
          <w:rStyle w:val="OperatorTok"/>
        </w:rPr>
        <w:t xml:space="preserve">=</w:t>
      </w:r>
      <w:r>
        <w:rPr>
          <w:rStyle w:val="NormalTok"/>
        </w:rPr>
        <w:t xml:space="preserve"> train_test_split(cleaned_df, test_size</w:t>
      </w:r>
      <w:r>
        <w:rPr>
          <w:rStyle w:val="OperatorTok"/>
        </w:rPr>
        <w:t xml:space="preserve">=</w:t>
      </w:r>
      <w:r>
        <w:rPr>
          <w:rStyle w:val="FloatTok"/>
        </w:rPr>
        <w:t xml:space="preserve">0.1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2018</w:t>
      </w:r>
      <w:r>
        <w:rPr>
          <w:rStyle w:val="NormalTok"/>
        </w:rPr>
        <w:t xml:space="preserve">)</w:t>
      </w:r>
      <w:r>
        <w:br/>
      </w:r>
      <w:r>
        <w:rPr>
          <w:rStyle w:val="NormalTok"/>
        </w:rPr>
        <w:t xml:space="preserve">X_val, X_test </w:t>
      </w:r>
      <w:r>
        <w:rPr>
          <w:rStyle w:val="OperatorTok"/>
        </w:rPr>
        <w:t xml:space="preserve">=</w:t>
      </w:r>
      <w:r>
        <w:rPr>
          <w:rStyle w:val="NormalTok"/>
        </w:rPr>
        <w:t xml:space="preserve"> train_test_split(X_test, test_size</w:t>
      </w:r>
      <w:r>
        <w:rPr>
          <w:rStyle w:val="OperatorTok"/>
        </w:rPr>
        <w:t xml:space="preserve">=</w:t>
      </w:r>
      <w:r>
        <w:rPr>
          <w:rStyle w:val="FloatTok"/>
        </w:rPr>
        <w:t xml:space="preserve">0.5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2018</w:t>
      </w:r>
      <w:r>
        <w:rPr>
          <w:rStyle w:val="NormalTok"/>
        </w:rPr>
        <w:t xml:space="preserve">)</w:t>
      </w:r>
      <w:r>
        <w:br/>
      </w:r>
      <w:r>
        <w:rPr>
          <w:rStyle w:val="InformationTok"/>
        </w:rPr>
        <w:t xml:space="preserve">```</w:t>
      </w:r>
    </w:p>
    <w:p>
      <w:pPr>
        <w:pStyle w:val="SourceCode"/>
      </w:pPr>
      <w:r>
        <w:rPr>
          <w:rStyle w:val="InformationTok"/>
        </w:rPr>
        <w:t xml:space="preserve">```{python}</w:t>
      </w:r>
      <w:r>
        <w:br/>
      </w:r>
      <w:r>
        <w:rPr>
          <w:rStyle w:val="CommentTok"/>
        </w:rPr>
        <w:t xml:space="preserve"># Outputting the shape of the new datasets</w:t>
      </w:r>
      <w:r>
        <w:br/>
      </w:r>
      <w:r>
        <w:rPr>
          <w:rStyle w:val="BuiltInTok"/>
        </w:rPr>
        <w:t xml:space="preserve">print</w:t>
      </w:r>
      <w:r>
        <w:rPr>
          <w:rStyle w:val="NormalTok"/>
        </w:rPr>
        <w:t xml:space="preserve">(</w:t>
      </w:r>
      <w:r>
        <w:rPr>
          <w:rStyle w:val="StringTok"/>
        </w:rPr>
        <w:t xml:space="preserve">"Shape of Training Set:"</w:t>
      </w:r>
      <w:r>
        <w:rPr>
          <w:rStyle w:val="NormalTok"/>
        </w:rPr>
        <w:t xml:space="preserve">, X_train.shape, </w:t>
      </w:r>
      <w:r>
        <w:rPr>
          <w:rStyle w:val="StringTok"/>
        </w:rPr>
        <w:t xml:space="preserve">"and Size of Training Set:"</w:t>
      </w:r>
      <w:r>
        <w:rPr>
          <w:rStyle w:val="NormalTok"/>
        </w:rPr>
        <w:t xml:space="preserve">, X_train.size)</w:t>
      </w:r>
      <w:r>
        <w:br/>
      </w:r>
      <w:r>
        <w:rPr>
          <w:rStyle w:val="BuiltInTok"/>
        </w:rPr>
        <w:t xml:space="preserve">print</w:t>
      </w:r>
      <w:r>
        <w:rPr>
          <w:rStyle w:val="NormalTok"/>
        </w:rPr>
        <w:t xml:space="preserve">(</w:t>
      </w:r>
      <w:r>
        <w:rPr>
          <w:rStyle w:val="StringTok"/>
        </w:rPr>
        <w:t xml:space="preserve">"Shape of Validation Set:"</w:t>
      </w:r>
      <w:r>
        <w:rPr>
          <w:rStyle w:val="NormalTok"/>
        </w:rPr>
        <w:t xml:space="preserve">, X_val.shape, </w:t>
      </w:r>
      <w:r>
        <w:rPr>
          <w:rStyle w:val="StringTok"/>
        </w:rPr>
        <w:t xml:space="preserve">"and Size of Validation Set:"</w:t>
      </w:r>
      <w:r>
        <w:rPr>
          <w:rStyle w:val="NormalTok"/>
        </w:rPr>
        <w:t xml:space="preserve">, X_val.size)</w:t>
      </w:r>
      <w:r>
        <w:br/>
      </w:r>
      <w:r>
        <w:rPr>
          <w:rStyle w:val="BuiltInTok"/>
        </w:rPr>
        <w:t xml:space="preserve">print</w:t>
      </w:r>
      <w:r>
        <w:rPr>
          <w:rStyle w:val="NormalTok"/>
        </w:rPr>
        <w:t xml:space="preserve">(</w:t>
      </w:r>
      <w:r>
        <w:rPr>
          <w:rStyle w:val="StringTok"/>
        </w:rPr>
        <w:t xml:space="preserve">"Shape of Test Set:"</w:t>
      </w:r>
      <w:r>
        <w:rPr>
          <w:rStyle w:val="NormalTok"/>
        </w:rPr>
        <w:t xml:space="preserve">, X_test.shape, </w:t>
      </w:r>
      <w:r>
        <w:rPr>
          <w:rStyle w:val="StringTok"/>
        </w:rPr>
        <w:t xml:space="preserve">"and Size of Testing Set:"</w:t>
      </w:r>
      <w:r>
        <w:rPr>
          <w:rStyle w:val="NormalTok"/>
        </w:rPr>
        <w:t xml:space="preserve">, X_test.size)</w:t>
      </w:r>
      <w:r>
        <w:br/>
      </w:r>
      <w:r>
        <w:rPr>
          <w:rStyle w:val="InformationTok"/>
        </w:rPr>
        <w:t xml:space="preserve">```</w:t>
      </w:r>
    </w:p>
    <w:p>
      <w:pPr>
        <w:pStyle w:val="SourceCode"/>
      </w:pPr>
      <w:r>
        <w:rPr>
          <w:rStyle w:val="VerbatimChar"/>
        </w:rPr>
        <w:t xml:space="preserve">Shape of Training Set: (154863, 9) and Size of Training Set: 1393767</w:t>
      </w:r>
      <w:r>
        <w:br/>
      </w:r>
      <w:r>
        <w:rPr>
          <w:rStyle w:val="VerbatimChar"/>
        </w:rPr>
        <w:t xml:space="preserve">Shape of Validation Set: (8604, 9) and Size of Validation Set: 77436</w:t>
      </w:r>
      <w:r>
        <w:br/>
      </w:r>
      <w:r>
        <w:rPr>
          <w:rStyle w:val="VerbatimChar"/>
        </w:rPr>
        <w:t xml:space="preserve">Shape of Test Set: (8604, 9) and Size of Testing Set: 77436</w:t>
      </w:r>
    </w:p>
    <w:p>
      <w:pPr>
        <w:pStyle w:val="FirstParagraph"/>
      </w:pPr>
      <w:r>
        <w:t xml:space="preserve">As recommended online for any Collaborative-Filtering Recommendation Systems, one suggestion was to manually check and compute the</w:t>
      </w:r>
      <w:r>
        <w:t xml:space="preserve"> </w:t>
      </w:r>
      <w:r>
        <w:rPr>
          <w:rStyle w:val="VerbatimChar"/>
        </w:rPr>
        <w:t xml:space="preserve">mean_squared_error</w:t>
      </w:r>
      <w:r>
        <w:t xml:space="preserve"> </w:t>
      </w:r>
      <w:r>
        <w:t xml:space="preserve">for ratings in your dataset. Thus, I defined a cost function that utilizes a sparse</w:t>
      </w:r>
      <w:r>
        <w:t xml:space="preserve"> </w:t>
      </w:r>
      <w:r>
        <w:rPr>
          <w:rStyle w:val="VerbatimChar"/>
        </w:rPr>
        <w:t xml:space="preserve">np.array</w:t>
      </w:r>
      <w:r>
        <w:t xml:space="preserve"> </w:t>
      </w:r>
      <w:r>
        <w:t xml:space="preserve">starting with all 0’s of dimension-size</w:t>
      </w:r>
      <w:r>
        <w:t xml:space="preserve"> </w:t>
      </w:r>
      <w:r>
        <w:rPr>
          <w:rStyle w:val="VerbatimChar"/>
        </w:rPr>
        <w:t xml:space="preserve">n_users x n_books</w:t>
      </w:r>
      <w:r>
        <w:t xml:space="preserve">. The entries at specified locations would be converted non-zero by utilizing every Book-ISBN and Book User-ID position to generate a computed rating. The objective with calculating the</w:t>
      </w:r>
      <w:r>
        <w:t xml:space="preserve"> </w:t>
      </w:r>
      <w:r>
        <w:rPr>
          <w:rStyle w:val="VerbatimChar"/>
        </w:rPr>
        <w:t xml:space="preserve">mean_squared_error</w:t>
      </w:r>
      <w:r>
        <w:t xml:space="preserve"> </w:t>
      </w:r>
      <w:r>
        <w:t xml:space="preserve">is to check how close estimates are to actual, observed values found within the given dataset.</w:t>
      </w:r>
    </w:p>
    <w:p>
      <w:pPr>
        <w:pStyle w:val="SourceCode"/>
      </w:pPr>
      <w:r>
        <w:rPr>
          <w:rStyle w:val="InformationTok"/>
        </w:rPr>
        <w:t xml:space="preserve">```{python}</w:t>
      </w:r>
      <w:r>
        <w:br/>
      </w:r>
      <w:r>
        <w:rPr>
          <w:rStyle w:val="CommentTok"/>
        </w:rPr>
        <w:t xml:space="preserve"># Define my cost function (mean-squared error) for each dataset before the</w:t>
      </w:r>
      <w:r>
        <w:br/>
      </w:r>
      <w:r>
        <w:rPr>
          <w:rStyle w:val="CommentTok"/>
        </w:rPr>
        <w:t xml:space="preserve"># invokation of the Machine Learning algorithm</w:t>
      </w:r>
      <w:r>
        <w:br/>
      </w:r>
      <w:r>
        <w:rPr>
          <w:rStyle w:val="NormalTok"/>
        </w:rPr>
        <w:t xml:space="preserve">df_ratings_train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train.itertuples():</w:t>
      </w:r>
      <w:r>
        <w:br/>
      </w:r>
      <w:r>
        <w:rPr>
          <w:rStyle w:val="NormalTok"/>
        </w:rPr>
        <w:t xml:space="preserve">    df_ratings_train[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train.shape)</w:t>
      </w:r>
      <w:r>
        <w:br/>
      </w:r>
      <w:r>
        <w:rPr>
          <w:rStyle w:val="NormalTok"/>
        </w:rPr>
        <w:t xml:space="preserve">df_ratings_train</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SourceCode"/>
      </w:pPr>
      <w:r>
        <w:rPr>
          <w:rStyle w:val="InformationTok"/>
        </w:rPr>
        <w:t xml:space="preserve">```{python}</w:t>
      </w:r>
      <w:r>
        <w:br/>
      </w:r>
      <w:r>
        <w:rPr>
          <w:rStyle w:val="NormalTok"/>
        </w:rPr>
        <w:t xml:space="preserve">df_ratings_validation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val.itertuples():</w:t>
      </w:r>
      <w:r>
        <w:br/>
      </w:r>
      <w:r>
        <w:rPr>
          <w:rStyle w:val="NormalTok"/>
        </w:rPr>
        <w:t xml:space="preserve">    df_ratings_validation[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validation.shape)</w:t>
      </w:r>
      <w:r>
        <w:br/>
      </w:r>
      <w:r>
        <w:rPr>
          <w:rStyle w:val="NormalTok"/>
        </w:rPr>
        <w:t xml:space="preserve">df_ratings_validation</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SourceCode"/>
      </w:pPr>
      <w:r>
        <w:rPr>
          <w:rStyle w:val="InformationTok"/>
        </w:rPr>
        <w:t xml:space="preserve">```{python}</w:t>
      </w:r>
      <w:r>
        <w:br/>
      </w:r>
      <w:r>
        <w:rPr>
          <w:rStyle w:val="NormalTok"/>
        </w:rPr>
        <w:t xml:space="preserve">df_ratings_test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test.itertuples():</w:t>
      </w:r>
      <w:r>
        <w:br/>
      </w:r>
      <w:r>
        <w:rPr>
          <w:rStyle w:val="NormalTok"/>
        </w:rPr>
        <w:t xml:space="preserve">    df_ratings_test[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test.shape)</w:t>
      </w:r>
      <w:r>
        <w:br/>
      </w:r>
      <w:r>
        <w:rPr>
          <w:rStyle w:val="NormalTok"/>
        </w:rPr>
        <w:t xml:space="preserve">df_ratings_test</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FirstParagraph"/>
      </w:pPr>
      <w:r>
        <w:t xml:space="preserve">After the dataframes had the cost function computed for all, I made 2 matrices - one for the book user-similiarity and one for the book item-similarity. The idea here is to account for relative difference in the ratings between several distinct Book-Users and Book-ISBNs (items) themselves. Statically proven, relative differences in ratings give more insight than the absolute rating values. As described on the CambridgeSpark reference below, the rating system could be skewed by human biases such as solid consistent ratings for good vs. bad books through cover inspection, ratings based on topic preference or thoughts on the user’s views rather than objective review, etc.</w:t>
      </w:r>
    </w:p>
    <w:p>
      <w:pPr>
        <w:pStyle w:val="BodyText"/>
      </w:pPr>
      <w:r>
        <w:t xml:space="preserve">Note that in the user-based similarity predictions that ratings as weights need to be normalized, so summation and average on top of a dot-product calcuation on the matrix is needed. This is to make sure the ratings stay within the expected range of 1.0 (worst) to 10.0 (best).</w:t>
      </w:r>
    </w:p>
    <w:p>
      <w:pPr>
        <w:pStyle w:val="BodyText"/>
      </w:pPr>
      <w:r>
        <w:t xml:space="preserve">At the end of the code cell below, a comparison on the prediction matrices with the</w:t>
      </w:r>
      <w:r>
        <w:t xml:space="preserve"> </w:t>
      </w:r>
      <w:r>
        <w:rPr>
          <w:rStyle w:val="VerbatimChar"/>
        </w:rPr>
        <w:t xml:space="preserve">df_ratings_test</w:t>
      </w:r>
      <w:r>
        <w:t xml:space="preserve"> </w:t>
      </w:r>
      <w:r>
        <w:t xml:space="preserve">matrix using dimensionality reduction and the</w:t>
      </w:r>
      <w:r>
        <w:t xml:space="preserve"> </w:t>
      </w:r>
      <w:r>
        <w:rPr>
          <w:rStyle w:val="VerbatimChar"/>
        </w:rPr>
        <w:t xml:space="preserve">mean_squared_error</w:t>
      </w:r>
      <w:r>
        <w:t xml:space="preserve"> </w:t>
      </w:r>
      <w:r>
        <w:t xml:space="preserve">function the</w:t>
      </w:r>
      <w:r>
        <w:t xml:space="preserve"> </w:t>
      </w:r>
      <w:r>
        <w:rPr>
          <w:rStyle w:val="VerbatimChar"/>
        </w:rPr>
        <w:t xml:space="preserve">sklearn.metrics</w:t>
      </w:r>
      <w:r>
        <w:t xml:space="preserve"> </w:t>
      </w:r>
      <w:r>
        <w:t xml:space="preserve">module is computed to quantify the closeness of estimates to the actual dataset (as described previously).</w:t>
      </w:r>
    </w:p>
    <w:p>
      <w:pPr>
        <w:pStyle w:val="SourceCode"/>
      </w:pPr>
      <w:r>
        <w:rPr>
          <w:rStyle w:val="InformationTok"/>
        </w:rPr>
        <w:t xml:space="preserve">```{python}</w:t>
      </w:r>
      <w:r>
        <w:br/>
      </w:r>
      <w:r>
        <w:rPr>
          <w:rStyle w:val="CommentTok"/>
        </w:rPr>
        <w:t xml:space="preserve"># Computes the cosine similarity between all books using pairwise distancing</w:t>
      </w:r>
      <w:r>
        <w:br/>
      </w:r>
      <w:r>
        <w:rPr>
          <w:rStyle w:val="NormalTok"/>
        </w:rPr>
        <w:t xml:space="preserve">book_user_similarity </w:t>
      </w:r>
      <w:r>
        <w:rPr>
          <w:rStyle w:val="OperatorTok"/>
        </w:rPr>
        <w:t xml:space="preserve">=</w:t>
      </w:r>
      <w:r>
        <w:rPr>
          <w:rStyle w:val="NormalTok"/>
        </w:rPr>
        <w:t xml:space="preserve"> pairwise_distances(df_ratings_train, metric</w:t>
      </w:r>
      <w:r>
        <w:rPr>
          <w:rStyle w:val="OperatorTok"/>
        </w:rPr>
        <w:t xml:space="preserve">=</w:t>
      </w:r>
      <w:r>
        <w:rPr>
          <w:rStyle w:val="StringTok"/>
        </w:rPr>
        <w:t xml:space="preserve">"cosine"</w:t>
      </w:r>
      <w:r>
        <w:rPr>
          <w:rStyle w:val="NormalTok"/>
        </w:rPr>
        <w:t xml:space="preserve">)</w:t>
      </w:r>
      <w:r>
        <w:br/>
      </w:r>
      <w:r>
        <w:rPr>
          <w:rStyle w:val="NormalTok"/>
        </w:rPr>
        <w:t xml:space="preserve">book_item_similarity </w:t>
      </w:r>
      <w:r>
        <w:rPr>
          <w:rStyle w:val="OperatorTok"/>
        </w:rPr>
        <w:t xml:space="preserve">=</w:t>
      </w:r>
      <w:r>
        <w:rPr>
          <w:rStyle w:val="NormalTok"/>
        </w:rPr>
        <w:t xml:space="preserve"> pairwise_distances(df_ratings_train.T, metric</w:t>
      </w:r>
      <w:r>
        <w:rPr>
          <w:rStyle w:val="OperatorTok"/>
        </w:rPr>
        <w:t xml:space="preserve">=</w:t>
      </w:r>
      <w:r>
        <w:rPr>
          <w:rStyle w:val="StringTok"/>
        </w:rPr>
        <w:t xml:space="preserve">"cosine"</w:t>
      </w:r>
      <w:r>
        <w:rPr>
          <w:rStyle w:val="NormalTok"/>
        </w:rPr>
        <w:t xml:space="preserve">)</w:t>
      </w:r>
      <w:r>
        <w:br/>
      </w:r>
      <w:r>
        <w:br/>
      </w:r>
      <w:r>
        <w:rPr>
          <w:rStyle w:val="CommentTok"/>
        </w:rPr>
        <w:t xml:space="preserve"># Calculates prediction ratio for book_users and book_items</w:t>
      </w:r>
      <w:r>
        <w:br/>
      </w:r>
      <w:r>
        <w:rPr>
          <w:rStyle w:val="KeywordTok"/>
        </w:rPr>
        <w:t xml:space="preserve">def</w:t>
      </w:r>
      <w:r>
        <w:rPr>
          <w:rStyle w:val="NormalTok"/>
        </w:rPr>
        <w:t xml:space="preserve"> perform_prediction_similarity_based(ratings, similiarity, pred_type</w:t>
      </w:r>
      <w:r>
        <w:rPr>
          <w:rStyle w:val="OperatorTok"/>
        </w:rPr>
        <w:t xml:space="preserve">=</w:t>
      </w:r>
      <w:r>
        <w:rPr>
          <w:rStyle w:val="StringTok"/>
        </w:rPr>
        <w:t xml:space="preserve">"user"</w:t>
      </w:r>
      <w:r>
        <w:rPr>
          <w:rStyle w:val="NormalTok"/>
        </w:rPr>
        <w:t xml:space="preserve">):</w:t>
      </w:r>
      <w:r>
        <w:br/>
      </w:r>
      <w:r>
        <w:rPr>
          <w:rStyle w:val="NormalTok"/>
        </w:rPr>
        <w:t xml:space="preserve">    </w:t>
      </w:r>
      <w:r>
        <w:rPr>
          <w:rStyle w:val="ControlFlowTok"/>
        </w:rPr>
        <w:t xml:space="preserve">if</w:t>
      </w:r>
      <w:r>
        <w:rPr>
          <w:rStyle w:val="NormalTok"/>
        </w:rPr>
        <w:t xml:space="preserve"> pred_type </w:t>
      </w:r>
      <w:r>
        <w:rPr>
          <w:rStyle w:val="OperatorTok"/>
        </w:rPr>
        <w:t xml:space="preserve">==</w:t>
      </w:r>
      <w:r>
        <w:rPr>
          <w:rStyle w:val="NormalTok"/>
        </w:rPr>
        <w:t xml:space="preserve"> </w:t>
      </w:r>
      <w:r>
        <w:rPr>
          <w:rStyle w:val="StringTok"/>
        </w:rPr>
        <w:t xml:space="preserve">"user"</w:t>
      </w:r>
      <w:r>
        <w:rPr>
          <w:rStyle w:val="NormalTok"/>
        </w:rPr>
        <w:t xml:space="preserve">:</w:t>
      </w:r>
      <w:r>
        <w:br/>
      </w:r>
      <w:r>
        <w:rPr>
          <w:rStyle w:val="NormalTok"/>
        </w:rPr>
        <w:t xml:space="preserve">        mean_user_rating </w:t>
      </w:r>
      <w:r>
        <w:rPr>
          <w:rStyle w:val="OperatorTok"/>
        </w:rPr>
        <w:t xml:space="preserve">=</w:t>
      </w:r>
      <w:r>
        <w:rPr>
          <w:rStyle w:val="NormalTok"/>
        </w:rPr>
        <w:t xml:space="preserve"> ratings.mean(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ou use np.newaxis so that the user_rating has the same format as ratings</w:t>
      </w:r>
      <w:r>
        <w:br/>
      </w:r>
      <w:r>
        <w:rPr>
          <w:rStyle w:val="NormalTok"/>
        </w:rPr>
        <w:t xml:space="preserve">        ratings_diff </w:t>
      </w:r>
      <w:r>
        <w:rPr>
          <w:rStyle w:val="OperatorTok"/>
        </w:rPr>
        <w:t xml:space="preserve">=</w:t>
      </w:r>
      <w:r>
        <w:rPr>
          <w:rStyle w:val="NormalTok"/>
        </w:rPr>
        <w:t xml:space="preserve"> (ratings </w:t>
      </w:r>
      <w:r>
        <w:rPr>
          <w:rStyle w:val="OperatorTok"/>
        </w:rPr>
        <w:t xml:space="preserve">-</w:t>
      </w:r>
      <w:r>
        <w:rPr>
          <w:rStyle w:val="NormalTok"/>
        </w:rPr>
        <w:t xml:space="preserve"> mean_user_rating[: np.newaxis])</w:t>
      </w:r>
      <w:r>
        <w:br/>
      </w:r>
      <w:r>
        <w:rPr>
          <w:rStyle w:val="NormalTok"/>
        </w:rPr>
        <w:t xml:space="preserve">        pred </w:t>
      </w:r>
      <w:r>
        <w:rPr>
          <w:rStyle w:val="OperatorTok"/>
        </w:rPr>
        <w:t xml:space="preserve">=</w:t>
      </w:r>
      <w:r>
        <w:rPr>
          <w:rStyle w:val="NormalTok"/>
        </w:rPr>
        <w:t xml:space="preserve"> mean_user_rating[: np.newaxis] </w:t>
      </w:r>
      <w:r>
        <w:rPr>
          <w:rStyle w:val="OperatorTok"/>
        </w:rPr>
        <w:t xml:space="preserve">+</w:t>
      </w:r>
      <w:r>
        <w:rPr>
          <w:rStyle w:val="NormalTok"/>
        </w:rPr>
        <w:t xml:space="preserve"> (similiarity.dot(ratings_diff) </w:t>
      </w:r>
      <w:r>
        <w:rPr>
          <w:rStyle w:val="OperatorTok"/>
        </w:rPr>
        <w:t xml:space="preserve">/</w:t>
      </w:r>
      <w:r>
        <w:rPr>
          <w:rStyle w:val="NormalTok"/>
        </w:rPr>
        <w:t xml:space="preserve"> np.array([np.</w:t>
      </w:r>
      <w:r>
        <w:rPr>
          <w:rStyle w:val="BuiltInTok"/>
        </w:rPr>
        <w:t xml:space="preserve">abs</w:t>
      </w:r>
      <w:r>
        <w:rPr>
          <w:rStyle w:val="NormalTok"/>
        </w:rPr>
        <w:t xml:space="preserve">(similiarit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pred_type </w:t>
      </w:r>
      <w:r>
        <w:rPr>
          <w:rStyle w:val="OperatorTok"/>
        </w:rPr>
        <w:t xml:space="preserve">==</w:t>
      </w:r>
      <w:r>
        <w:rPr>
          <w:rStyle w:val="NormalTok"/>
        </w:rPr>
        <w:t xml:space="preserve"> </w:t>
      </w:r>
      <w:r>
        <w:rPr>
          <w:rStyle w:val="StringTok"/>
        </w:rPr>
        <w:t xml:space="preserve">"item"</w:t>
      </w:r>
      <w:r>
        <w:rPr>
          <w:rStyle w:val="NormalTok"/>
        </w:rPr>
        <w:t xml:space="preserve">:</w:t>
      </w:r>
      <w:r>
        <w:br/>
      </w:r>
      <w:r>
        <w:rPr>
          <w:rStyle w:val="NormalTok"/>
        </w:rPr>
        <w:t xml:space="preserve">        pred </w:t>
      </w:r>
      <w:r>
        <w:rPr>
          <w:rStyle w:val="OperatorTok"/>
        </w:rPr>
        <w:t xml:space="preserve">=</w:t>
      </w:r>
      <w:r>
        <w:rPr>
          <w:rStyle w:val="NormalTok"/>
        </w:rPr>
        <w:t xml:space="preserve"> ratings.dot(similiarity) </w:t>
      </w:r>
      <w:r>
        <w:rPr>
          <w:rStyle w:val="OperatorTok"/>
        </w:rPr>
        <w:t xml:space="preserve">/</w:t>
      </w:r>
      <w:r>
        <w:rPr>
          <w:rStyle w:val="NormalTok"/>
        </w:rPr>
        <w:t xml:space="preserve"> np.array([np.</w:t>
      </w:r>
      <w:r>
        <w:rPr>
          <w:rStyle w:val="BuiltInTok"/>
        </w:rPr>
        <w:t xml:space="preserve">abs</w:t>
      </w:r>
      <w:r>
        <w:rPr>
          <w:rStyle w:val="NormalTok"/>
        </w:rPr>
        <w:t xml:space="preserve">(similiarit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red</w:t>
      </w:r>
      <w:r>
        <w:br/>
      </w:r>
      <w:r>
        <w:br/>
      </w:r>
      <w:r>
        <w:rPr>
          <w:rStyle w:val="NormalTok"/>
        </w:rPr>
        <w:t xml:space="preserve">book_user_prediction </w:t>
      </w:r>
      <w:r>
        <w:rPr>
          <w:rStyle w:val="OperatorTok"/>
        </w:rPr>
        <w:t xml:space="preserve">=</w:t>
      </w:r>
      <w:r>
        <w:rPr>
          <w:rStyle w:val="NormalTok"/>
        </w:rPr>
        <w:t xml:space="preserve"> perform_prediction_similarity_based(df_ratings_train, book_user_similarity, pred_type</w:t>
      </w:r>
      <w:r>
        <w:rPr>
          <w:rStyle w:val="OperatorTok"/>
        </w:rPr>
        <w:t xml:space="preserve">=</w:t>
      </w:r>
      <w:r>
        <w:rPr>
          <w:rStyle w:val="StringTok"/>
        </w:rPr>
        <w:t xml:space="preserve">"user"</w:t>
      </w:r>
      <w:r>
        <w:rPr>
          <w:rStyle w:val="NormalTok"/>
        </w:rPr>
        <w:t xml:space="preserve">)</w:t>
      </w:r>
      <w:r>
        <w:br/>
      </w:r>
      <w:r>
        <w:rPr>
          <w:rStyle w:val="NormalTok"/>
        </w:rPr>
        <w:t xml:space="preserve">book_item_prediction </w:t>
      </w:r>
      <w:r>
        <w:rPr>
          <w:rStyle w:val="OperatorTok"/>
        </w:rPr>
        <w:t xml:space="preserve">=</w:t>
      </w:r>
      <w:r>
        <w:rPr>
          <w:rStyle w:val="NormalTok"/>
        </w:rPr>
        <w:t xml:space="preserve"> perform_prediction_similarity_based(df_ratings_train, book_item_similarity, pred_type</w:t>
      </w:r>
      <w:r>
        <w:rPr>
          <w:rStyle w:val="OperatorTok"/>
        </w:rPr>
        <w:t xml:space="preserve">=</w:t>
      </w:r>
      <w:r>
        <w:rPr>
          <w:rStyle w:val="StringTok"/>
        </w:rPr>
        <w:t xml:space="preserve">"item"</w:t>
      </w:r>
      <w:r>
        <w:rPr>
          <w:rStyle w:val="NormalTok"/>
        </w:rPr>
        <w:t xml:space="preserve">)</w:t>
      </w:r>
      <w:r>
        <w:br/>
      </w:r>
      <w:r>
        <w:br/>
      </w:r>
      <w:r>
        <w:rPr>
          <w:rStyle w:val="CommentTok"/>
        </w:rPr>
        <w:t xml:space="preserve"># Using predictions, calculates the mean squared error for each book_user and</w:t>
      </w:r>
      <w:r>
        <w:br/>
      </w:r>
      <w:r>
        <w:rPr>
          <w:rStyle w:val="CommentTok"/>
        </w:rPr>
        <w:t xml:space="preserve"># book_item</w:t>
      </w:r>
      <w:r>
        <w:br/>
      </w:r>
      <w:r>
        <w:rPr>
          <w:rStyle w:val="KeywordTok"/>
        </w:rPr>
        <w:t xml:space="preserve">def</w:t>
      </w:r>
      <w:r>
        <w:rPr>
          <w:rStyle w:val="NormalTok"/>
        </w:rPr>
        <w:t xml:space="preserve"> compute_mean_square_error(predicted, actual):</w:t>
      </w:r>
      <w:r>
        <w:br/>
      </w:r>
      <w:r>
        <w:rPr>
          <w:rStyle w:val="NormalTok"/>
        </w:rPr>
        <w:t xml:space="preserve">    predicted </w:t>
      </w:r>
      <w:r>
        <w:rPr>
          <w:rStyle w:val="OperatorTok"/>
        </w:rPr>
        <w:t xml:space="preserve">=</w:t>
      </w:r>
      <w:r>
        <w:rPr>
          <w:rStyle w:val="NormalTok"/>
        </w:rPr>
        <w:t xml:space="preserve"> predicted[actual.nonzero()].flatten()</w:t>
      </w:r>
      <w:r>
        <w:br/>
      </w:r>
      <w:r>
        <w:rPr>
          <w:rStyle w:val="NormalTok"/>
        </w:rPr>
        <w:t xml:space="preserve">    actual </w:t>
      </w:r>
      <w:r>
        <w:rPr>
          <w:rStyle w:val="OperatorTok"/>
        </w:rPr>
        <w:t xml:space="preserve">=</w:t>
      </w:r>
      <w:r>
        <w:rPr>
          <w:rStyle w:val="NormalTok"/>
        </w:rPr>
        <w:t xml:space="preserve"> actual[actual.nonzero()].flatten()</w:t>
      </w:r>
      <w:r>
        <w:br/>
      </w:r>
      <w:r>
        <w:rPr>
          <w:rStyle w:val="NormalTok"/>
        </w:rPr>
        <w:t xml:space="preserve">    </w:t>
      </w:r>
      <w:r>
        <w:rPr>
          <w:rStyle w:val="ControlFlowTok"/>
        </w:rPr>
        <w:t xml:space="preserve">return</w:t>
      </w:r>
      <w:r>
        <w:rPr>
          <w:rStyle w:val="NormalTok"/>
        </w:rPr>
        <w:t xml:space="preserve"> mean_squared_error(predicted, actual)</w:t>
      </w:r>
      <w:r>
        <w:br/>
      </w:r>
      <w:r>
        <w:br/>
      </w:r>
      <w:r>
        <w:rPr>
          <w:rStyle w:val="BuiltInTok"/>
        </w:rPr>
        <w:t xml:space="preserve">print</w:t>
      </w:r>
      <w:r>
        <w:rPr>
          <w:rStyle w:val="NormalTok"/>
        </w:rPr>
        <w:t xml:space="preserve">(</w:t>
      </w:r>
      <w:r>
        <w:rPr>
          <w:rStyle w:val="StringTok"/>
        </w:rPr>
        <w:t xml:space="preserve">"For Collaborative Filtering:"</w:t>
      </w:r>
      <w:r>
        <w:rPr>
          <w:rStyle w:val="NormalTok"/>
        </w:rPr>
        <w:t xml:space="preserve">)</w:t>
      </w:r>
      <w:r>
        <w:br/>
      </w:r>
      <w:r>
        <w:rPr>
          <w:rStyle w:val="BuiltInTok"/>
        </w:rPr>
        <w:t xml:space="preserve">print</w:t>
      </w:r>
      <w:r>
        <w:rPr>
          <w:rStyle w:val="NormalTok"/>
        </w:rPr>
        <w:t xml:space="preserve">(</w:t>
      </w:r>
      <w:r>
        <w:rPr>
          <w:rStyle w:val="SpecialStringTok"/>
        </w:rPr>
        <w:t xml:space="preserve">f"Book User-Based Mean-Square-Error: </w:t>
      </w:r>
      <w:r>
        <w:rPr>
          <w:rStyle w:val="SpecialCharTok"/>
        </w:rPr>
        <w:t xml:space="preserve">{</w:t>
      </w:r>
      <w:r>
        <w:rPr>
          <w:rStyle w:val="NormalTok"/>
        </w:rPr>
        <w:t xml:space="preserve">compute_mean_square_error(book_user_prediction, df_ratings_te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ook Item-Based Mean-Square-Error: </w:t>
      </w:r>
      <w:r>
        <w:rPr>
          <w:rStyle w:val="SpecialCharTok"/>
        </w:rPr>
        <w:t xml:space="preserve">{</w:t>
      </w:r>
      <w:r>
        <w:rPr>
          <w:rStyle w:val="NormalTok"/>
        </w:rPr>
        <w:t xml:space="preserve">compute_mean_square_error(book_item_prediction, df_ratings_test)</w:t>
      </w:r>
      <w:r>
        <w:rPr>
          <w:rStyle w:val="SpecialCharTok"/>
        </w:rPr>
        <w:t xml:space="preserve">}</w:t>
      </w:r>
      <w:r>
        <w:rPr>
          <w:rStyle w:val="SpecialStringTok"/>
        </w:rPr>
        <w:t xml:space="preserve">"</w:t>
      </w:r>
      <w:r>
        <w:rPr>
          <w:rStyle w:val="NormalTok"/>
        </w:rPr>
        <w:t xml:space="preserve">)</w:t>
      </w:r>
      <w:r>
        <w:br/>
      </w:r>
      <w:r>
        <w:rPr>
          <w:rStyle w:val="InformationTok"/>
        </w:rPr>
        <w:t xml:space="preserve">```</w:t>
      </w:r>
    </w:p>
    <w:p>
      <w:pPr>
        <w:pStyle w:val="SourceCode"/>
      </w:pPr>
      <w:r>
        <w:rPr>
          <w:rStyle w:val="VerbatimChar"/>
        </w:rPr>
        <w:t xml:space="preserve">For Collaborative Filtering:</w:t>
      </w:r>
      <w:r>
        <w:br/>
      </w:r>
      <w:r>
        <w:rPr>
          <w:rStyle w:val="VerbatimChar"/>
        </w:rPr>
        <w:t xml:space="preserve">Book User-Based Mean-Square-Error: 63.272539998623145</w:t>
      </w:r>
      <w:r>
        <w:br/>
      </w:r>
      <w:r>
        <w:rPr>
          <w:rStyle w:val="VerbatimChar"/>
        </w:rPr>
        <w:t xml:space="preserve">Book Item-Based Mean-Square-Error: 62.53832448961992</w:t>
      </w:r>
    </w:p>
    <w:p>
      <w:pPr>
        <w:pStyle w:val="FirstParagraph"/>
      </w:pPr>
      <w:r>
        <w:t xml:space="preserve">One other calculation that is beneficial to check with regards to these matrices includes matrix sparsity. With a less sparse matrix (through a lower-percentage return), I found that it was more beneficial to more efficient to use dense Machine Learning representations and algorithms optimized for dense data, which will done later while creating the Sequential layering of the model. After performing the calculations below, this seemed to be the case I was dealing with here.</w:t>
      </w:r>
    </w:p>
    <w:p>
      <w:pPr>
        <w:pStyle w:val="SourceCode"/>
      </w:pPr>
      <w:r>
        <w:rPr>
          <w:rStyle w:val="InformationTok"/>
        </w:rPr>
        <w:t xml:space="preserve">```{python}</w:t>
      </w:r>
      <w:r>
        <w:br/>
      </w:r>
      <w:r>
        <w:rPr>
          <w:rStyle w:val="CommentTok"/>
        </w:rPr>
        <w:t xml:space="preserve"># Outputs the sparsity stats of a given dataframe</w:t>
      </w:r>
      <w:r>
        <w:br/>
      </w:r>
      <w:r>
        <w:rPr>
          <w:rStyle w:val="KeywordTok"/>
        </w:rPr>
        <w:t xml:space="preserve">def</w:t>
      </w:r>
      <w:r>
        <w:rPr>
          <w:rStyle w:val="NormalTok"/>
        </w:rPr>
        <w:t xml:space="preserve"> print_sparsity_stats(df: pd.DataFrame, </w:t>
      </w:r>
      <w:r>
        <w:rPr>
          <w:rStyle w:val="BuiltInTok"/>
        </w:rPr>
        <w:t xml:space="preserve">typ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Sparsity Stats for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w:t>
      </w:r>
      <w:r>
        <w:br/>
      </w:r>
      <w:r>
        <w:rPr>
          <w:rStyle w:val="NormalTok"/>
        </w:rPr>
        <w:t xml:space="preserve">    df_sparsity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en</w:t>
      </w:r>
      <w:r>
        <w:rPr>
          <w:rStyle w:val="NormalTok"/>
        </w:rPr>
        <w:t xml:space="preserve">(df.nonzero()[</w:t>
      </w:r>
      <w:r>
        <w:rPr>
          <w:rStyle w:val="DecValTok"/>
        </w:rPr>
        <w:t xml:space="preserve">0</w:t>
      </w:r>
      <w:r>
        <w:rPr>
          <w:rStyle w:val="NormalTok"/>
        </w:rPr>
        <w:t xml:space="preserve">]))</w:t>
      </w:r>
      <w:r>
        <w:br/>
      </w:r>
      <w:r>
        <w:rPr>
          <w:rStyle w:val="NormalTok"/>
        </w:rPr>
        <w:t xml:space="preserve">    df_sparsity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df.shape[</w:t>
      </w:r>
      <w:r>
        <w:rPr>
          <w:rStyle w:val="DecValTok"/>
        </w:rPr>
        <w:t xml:space="preserve">1</w:t>
      </w:r>
      <w:r>
        <w:rPr>
          <w:rStyle w:val="NormalTok"/>
        </w:rPr>
        <w:t xml:space="preserve">])</w:t>
      </w:r>
      <w:r>
        <w:br/>
      </w:r>
      <w:r>
        <w:rPr>
          <w:rStyle w:val="NormalTok"/>
        </w:rPr>
        <w:t xml:space="preserve">    df_sparsity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tringTok"/>
        </w:rPr>
        <w:t xml:space="preserve">'Sparsity: </w:t>
      </w:r>
      <w:r>
        <w:rPr>
          <w:rStyle w:val="SpecialCharTok"/>
        </w:rPr>
        <w:t xml:space="preserve">{:4.2f}</w:t>
      </w:r>
      <w:r>
        <w:rPr>
          <w:rStyle w:val="StringTok"/>
        </w:rPr>
        <w:t xml:space="preserve">%'</w:t>
      </w:r>
      <w:r>
        <w:rPr>
          <w:rStyle w:val="NormalTok"/>
        </w:rPr>
        <w:t xml:space="preserve">.</w:t>
      </w:r>
      <w:r>
        <w:rPr>
          <w:rStyle w:val="BuiltInTok"/>
        </w:rPr>
        <w:t xml:space="preserve">format</w:t>
      </w:r>
      <w:r>
        <w:rPr>
          <w:rStyle w:val="NormalTok"/>
        </w:rPr>
        <w:t xml:space="preserve">(df_sparsity))</w:t>
      </w:r>
      <w:r>
        <w:br/>
      </w:r>
      <w:r>
        <w:rPr>
          <w:rStyle w:val="InformationTok"/>
        </w:rPr>
        <w:t xml:space="preserve">```</w:t>
      </w:r>
    </w:p>
    <w:p>
      <w:pPr>
        <w:pStyle w:val="SourceCode"/>
      </w:pPr>
      <w:r>
        <w:rPr>
          <w:rStyle w:val="InformationTok"/>
        </w:rPr>
        <w:t xml:space="preserve">```{python}</w:t>
      </w:r>
      <w:r>
        <w:br/>
      </w:r>
      <w:r>
        <w:rPr>
          <w:rStyle w:val="CommentTok"/>
        </w:rPr>
        <w:t xml:space="preserve"># Check the sparsity stats of the ratings' train, validation, and test np.arrays</w:t>
      </w:r>
      <w:r>
        <w:br/>
      </w:r>
      <w:r>
        <w:rPr>
          <w:rStyle w:val="NormalTok"/>
        </w:rPr>
        <w:t xml:space="preserve">print_sparsity_stats(df_ratings_train, </w:t>
      </w:r>
      <w:r>
        <w:rPr>
          <w:rStyle w:val="StringTok"/>
        </w:rPr>
        <w:t xml:space="preserve">"Train"</w:t>
      </w:r>
      <w:r>
        <w:rPr>
          <w:rStyle w:val="NormalTok"/>
        </w:rPr>
        <w:t xml:space="preserve">)</w:t>
      </w:r>
      <w:r>
        <w:br/>
      </w:r>
      <w:r>
        <w:rPr>
          <w:rStyle w:val="NormalTok"/>
        </w:rPr>
        <w:t xml:space="preserve">print_sparsity_stats(df_ratings_validation, </w:t>
      </w:r>
      <w:r>
        <w:rPr>
          <w:rStyle w:val="StringTok"/>
        </w:rPr>
        <w:t xml:space="preserve">"Validation"</w:t>
      </w:r>
      <w:r>
        <w:rPr>
          <w:rStyle w:val="NormalTok"/>
        </w:rPr>
        <w:t xml:space="preserve">)</w:t>
      </w:r>
      <w:r>
        <w:br/>
      </w:r>
      <w:r>
        <w:rPr>
          <w:rStyle w:val="NormalTok"/>
        </w:rPr>
        <w:t xml:space="preserve">print_sparsity_stats(df_ratings_test, </w:t>
      </w:r>
      <w:r>
        <w:rPr>
          <w:rStyle w:val="StringTok"/>
        </w:rPr>
        <w:t xml:space="preserve">"Test"</w:t>
      </w:r>
      <w:r>
        <w:rPr>
          <w:rStyle w:val="NormalTok"/>
        </w:rPr>
        <w:t xml:space="preserve">)</w:t>
      </w:r>
      <w:r>
        <w:br/>
      </w:r>
      <w:r>
        <w:rPr>
          <w:rStyle w:val="InformationTok"/>
        </w:rPr>
        <w:t xml:space="preserve">```</w:t>
      </w:r>
    </w:p>
    <w:p>
      <w:pPr>
        <w:pStyle w:val="SourceCode"/>
      </w:pPr>
      <w:r>
        <w:rPr>
          <w:rStyle w:val="VerbatimChar"/>
        </w:rPr>
        <w:t xml:space="preserve">-------------- Sparsity Stats for Train: --------------</w:t>
      </w:r>
      <w:r>
        <w:br/>
      </w:r>
      <w:r>
        <w:rPr>
          <w:rStyle w:val="VerbatimChar"/>
        </w:rPr>
        <w:t xml:space="preserve">Sparsity: 0.53%</w:t>
      </w:r>
      <w:r>
        <w:br/>
      </w:r>
      <w:r>
        <w:rPr>
          <w:rStyle w:val="VerbatimChar"/>
        </w:rPr>
        <w:t xml:space="preserve">-------------- Sparsity Stats for Validation: --------------</w:t>
      </w:r>
      <w:r>
        <w:br/>
      </w:r>
      <w:r>
        <w:rPr>
          <w:rStyle w:val="VerbatimChar"/>
        </w:rPr>
        <w:t xml:space="preserve">Sparsity: 0.03%</w:t>
      </w:r>
      <w:r>
        <w:br/>
      </w:r>
      <w:r>
        <w:rPr>
          <w:rStyle w:val="VerbatimChar"/>
        </w:rPr>
        <w:t xml:space="preserve">-------------- Sparsity Stats for Test: --------------</w:t>
      </w:r>
      <w:r>
        <w:br/>
      </w:r>
      <w:r>
        <w:rPr>
          <w:rStyle w:val="VerbatimChar"/>
        </w:rPr>
        <w:t xml:space="preserve">Sparsity: 0.03%</w:t>
      </w:r>
    </w:p>
    <w:p>
      <w:pPr>
        <w:pStyle w:val="FirstParagraph"/>
      </w:pPr>
      <w:r>
        <w:t xml:space="preserve">Now, I began to configure the Machine Learning model. We added Sequential layers of Input: incorporated an Input layer 1 by 1 because I only had 1</w:t>
      </w:r>
      <w:r>
        <w:t xml:space="preserve"> </w:t>
      </w:r>
      <w:r>
        <w:rPr>
          <w:rStyle w:val="VerbatimChar"/>
        </w:rPr>
        <w:t xml:space="preserve">np.array</w:t>
      </w:r>
      <w:r>
        <w:t xml:space="preserve"> </w:t>
      </w:r>
      <w:r>
        <w:t xml:space="preserve">as Input for Book-Users and another one as Input for Book-Items themselves, utilize a Embedding as recommended for each of the Input layers for models like these, and I followed up with flattening for dimensionality-reduction of both embeddings with input. Combining it with the dot-product of the two vector embeddings with input to make the initial model, we compiled it,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both of our X_train datasets and the Y_train dataset for fitting with validation from both of our X_val datasets and the Y_val dataset at 100 epochs.</w:t>
      </w:r>
    </w:p>
    <w:p>
      <w:pPr>
        <w:pStyle w:val="SourceCode"/>
      </w:pPr>
      <w:r>
        <w:rPr>
          <w:rStyle w:val="InformationTok"/>
        </w:rPr>
        <w:t xml:space="preserve">```{python}</w:t>
      </w:r>
      <w:r>
        <w:br/>
      </w:r>
      <w:r>
        <w:rPr>
          <w:rStyle w:val="CommentTok"/>
        </w:rPr>
        <w:t xml:space="preserve"># Apply the Input, Embeddings, and Dot Product on the Model</w:t>
      </w:r>
      <w:r>
        <w:br/>
      </w:r>
      <w:r>
        <w:rPr>
          <w:rStyle w:val="NormalTok"/>
        </w:rPr>
        <w:t xml:space="preserve">n_latent_fact </w:t>
      </w:r>
      <w:r>
        <w:rPr>
          <w:rStyle w:val="OperatorTok"/>
        </w:rPr>
        <w:t xml:space="preserve">=</w:t>
      </w:r>
      <w:r>
        <w:rPr>
          <w:rStyle w:val="NormalTok"/>
        </w:rPr>
        <w:t xml:space="preserve"> </w:t>
      </w:r>
      <w:r>
        <w:rPr>
          <w:rStyle w:val="DecValTok"/>
        </w:rPr>
        <w:t xml:space="preserve">1</w:t>
      </w:r>
      <w:r>
        <w:br/>
      </w:r>
      <w:r>
        <w:rPr>
          <w:rStyle w:val="NormalTok"/>
        </w:rPr>
        <w:t xml:space="preserve">user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User"</w:t>
      </w:r>
      <w:r>
        <w:rPr>
          <w:rStyle w:val="NormalTok"/>
        </w:rPr>
        <w:t xml:space="preserve">)</w:t>
      </w:r>
      <w:r>
        <w:br/>
      </w:r>
      <w:r>
        <w:rPr>
          <w:rStyle w:val="NormalTok"/>
        </w:rPr>
        <w:t xml:space="preserve">user_embedding </w:t>
      </w:r>
      <w:r>
        <w:rPr>
          <w:rStyle w:val="OperatorTok"/>
        </w:rPr>
        <w:t xml:space="preserve">=</w:t>
      </w:r>
      <w:r>
        <w:rPr>
          <w:rStyle w:val="NormalTok"/>
        </w:rPr>
        <w:t xml:space="preserve"> Embedding(input_dim</w:t>
      </w:r>
      <w:r>
        <w:rPr>
          <w:rStyle w:val="OperatorTok"/>
        </w:rPr>
        <w:t xml:space="preserve">=</w:t>
      </w:r>
      <w:r>
        <w:rPr>
          <w:rStyle w:val="NormalTok"/>
        </w:rPr>
        <w:t xml:space="preserve">n_use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utput_dim</w:t>
      </w:r>
      <w:r>
        <w:rPr>
          <w:rStyle w:val="OperatorTok"/>
        </w:rPr>
        <w:t xml:space="preserve">=</w:t>
      </w:r>
      <w:r>
        <w:rPr>
          <w:rStyle w:val="NormalTok"/>
        </w:rPr>
        <w:t xml:space="preserve">n_latent_fact, </w:t>
      </w:r>
      <w:r>
        <w:br/>
      </w:r>
      <w:r>
        <w:rPr>
          <w:rStyle w:val="NormalTok"/>
        </w:rPr>
        <w:t xml:space="preserve">                           name</w:t>
      </w:r>
      <w:r>
        <w:rPr>
          <w:rStyle w:val="OperatorTok"/>
        </w:rPr>
        <w:t xml:space="preserve">=</w:t>
      </w:r>
      <w:r>
        <w:rPr>
          <w:rStyle w:val="StringTok"/>
        </w:rPr>
        <w:t xml:space="preserve">"User_Embedding"</w:t>
      </w:r>
      <w:r>
        <w:rPr>
          <w:rStyle w:val="NormalTok"/>
        </w:rPr>
        <w:t xml:space="preserve">)(user_input)</w:t>
      </w:r>
      <w:r>
        <w:br/>
      </w:r>
      <w:r>
        <w:rPr>
          <w:rStyle w:val="NormalTok"/>
        </w:rPr>
        <w:t xml:space="preserve">user_vec </w:t>
      </w:r>
      <w:r>
        <w:rPr>
          <w:rStyle w:val="OperatorTok"/>
        </w:rPr>
        <w:t xml:space="preserve">=</w:t>
      </w:r>
      <w:r>
        <w:rPr>
          <w:rStyle w:val="NormalTok"/>
        </w:rPr>
        <w:t xml:space="preserve"> Flatten(name</w:t>
      </w:r>
      <w:r>
        <w:rPr>
          <w:rStyle w:val="OperatorTok"/>
        </w:rPr>
        <w:t xml:space="preserve">=</w:t>
      </w:r>
      <w:r>
        <w:rPr>
          <w:rStyle w:val="StringTok"/>
        </w:rPr>
        <w:t xml:space="preserve">"Flatten_Users"</w:t>
      </w:r>
      <w:r>
        <w:rPr>
          <w:rStyle w:val="NormalTok"/>
        </w:rPr>
        <w:t xml:space="preserve">)(user_embedding)</w:t>
      </w:r>
      <w:r>
        <w:br/>
      </w:r>
      <w:r>
        <w:rPr>
          <w:rStyle w:val="NormalTok"/>
        </w:rPr>
        <w:t xml:space="preserve">book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Book"</w:t>
      </w:r>
      <w:r>
        <w:rPr>
          <w:rStyle w:val="NormalTok"/>
        </w:rPr>
        <w:t xml:space="preserve">)</w:t>
      </w:r>
      <w:r>
        <w:br/>
      </w:r>
      <w:r>
        <w:rPr>
          <w:rStyle w:val="NormalTok"/>
        </w:rPr>
        <w:t xml:space="preserve">book_embedding </w:t>
      </w:r>
      <w:r>
        <w:rPr>
          <w:rStyle w:val="OperatorTok"/>
        </w:rPr>
        <w:t xml:space="preserve">=</w:t>
      </w:r>
      <w:r>
        <w:rPr>
          <w:rStyle w:val="NormalTok"/>
        </w:rPr>
        <w:t xml:space="preserve"> Embedding(input_dim</w:t>
      </w:r>
      <w:r>
        <w:rPr>
          <w:rStyle w:val="OperatorTok"/>
        </w:rPr>
        <w:t xml:space="preserve">=</w:t>
      </w:r>
      <w:r>
        <w:rPr>
          <w:rStyle w:val="NormalTok"/>
        </w:rPr>
        <w:t xml:space="preserve">n_book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utput_dim</w:t>
      </w:r>
      <w:r>
        <w:rPr>
          <w:rStyle w:val="OperatorTok"/>
        </w:rPr>
        <w:t xml:space="preserve">=</w:t>
      </w:r>
      <w:r>
        <w:rPr>
          <w:rStyle w:val="NormalTok"/>
        </w:rPr>
        <w:t xml:space="preserve">n_latent_fact, </w:t>
      </w:r>
      <w:r>
        <w:br/>
      </w:r>
      <w:r>
        <w:rPr>
          <w:rStyle w:val="NormalTok"/>
        </w:rPr>
        <w:t xml:space="preserve">                           name</w:t>
      </w:r>
      <w:r>
        <w:rPr>
          <w:rStyle w:val="OperatorTok"/>
        </w:rPr>
        <w:t xml:space="preserve">=</w:t>
      </w:r>
      <w:r>
        <w:rPr>
          <w:rStyle w:val="StringTok"/>
        </w:rPr>
        <w:t xml:space="preserve">"Book_Embedding"</w:t>
      </w:r>
      <w:r>
        <w:rPr>
          <w:rStyle w:val="NormalTok"/>
        </w:rPr>
        <w:t xml:space="preserve">)(book_input)</w:t>
      </w:r>
      <w:r>
        <w:br/>
      </w:r>
      <w:r>
        <w:rPr>
          <w:rStyle w:val="NormalTok"/>
        </w:rPr>
        <w:t xml:space="preserve">book_vec </w:t>
      </w:r>
      <w:r>
        <w:rPr>
          <w:rStyle w:val="OperatorTok"/>
        </w:rPr>
        <w:t xml:space="preserve">=</w:t>
      </w:r>
      <w:r>
        <w:rPr>
          <w:rStyle w:val="NormalTok"/>
        </w:rPr>
        <w:t xml:space="preserve"> Flatten(name</w:t>
      </w:r>
      <w:r>
        <w:rPr>
          <w:rStyle w:val="OperatorTok"/>
        </w:rPr>
        <w:t xml:space="preserve">=</w:t>
      </w:r>
      <w:r>
        <w:rPr>
          <w:rStyle w:val="StringTok"/>
        </w:rPr>
        <w:t xml:space="preserve">"Flatten_Movies"</w:t>
      </w:r>
      <w:r>
        <w:rPr>
          <w:rStyle w:val="NormalTok"/>
        </w:rPr>
        <w:t xml:space="preserve">)(book_embedding)</w:t>
      </w:r>
      <w:r>
        <w:br/>
      </w:r>
      <w:r>
        <w:rPr>
          <w:rStyle w:val="NormalTok"/>
        </w:rPr>
        <w:t xml:space="preserve">dot_product </w:t>
      </w:r>
      <w:r>
        <w:rPr>
          <w:rStyle w:val="OperatorTok"/>
        </w:rPr>
        <w:t xml:space="preserve">=</w:t>
      </w:r>
      <w:r>
        <w:rPr>
          <w:rStyle w:val="NormalTok"/>
        </w:rPr>
        <w:t xml:space="preserve"> dot([book_vec, user_vec], axes</w:t>
      </w:r>
      <w:r>
        <w:rPr>
          <w:rStyle w:val="OperatorTok"/>
        </w:rPr>
        <w:t xml:space="preserve">=</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Model(inputs</w:t>
      </w:r>
      <w:r>
        <w:rPr>
          <w:rStyle w:val="OperatorTok"/>
        </w:rPr>
        <w:t xml:space="preserve">=</w:t>
      </w:r>
      <w:r>
        <w:rPr>
          <w:rStyle w:val="NormalTok"/>
        </w:rPr>
        <w:t xml:space="preserve">[user_input, book_input], outputs</w:t>
      </w:r>
      <w:r>
        <w:rPr>
          <w:rStyle w:val="OperatorTok"/>
        </w:rPr>
        <w:t xml:space="preserve">=</w:t>
      </w:r>
      <w:r>
        <w:rPr>
          <w:rStyle w:val="NormalTok"/>
        </w:rPr>
        <w:t xml:space="preserve">dot_product)</w:t>
      </w:r>
      <w:r>
        <w:br/>
      </w:r>
      <w:r>
        <w:br/>
      </w:r>
      <w:r>
        <w:rPr>
          <w:rStyle w:val="CommentTok"/>
        </w:rPr>
        <w:t xml:space="preserve"># Compile the model and fit the datasets to it</w:t>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book_rec_history </w:t>
      </w:r>
      <w:r>
        <w:rPr>
          <w:rStyle w:val="OperatorTok"/>
        </w:rPr>
        <w:t xml:space="preserve">=</w:t>
      </w:r>
      <w:r>
        <w:rPr>
          <w:rStyle w:val="NormalTok"/>
        </w:rPr>
        <w:t xml:space="preserve"> model.fit(x</w:t>
      </w:r>
      <w:r>
        <w:rPr>
          <w:rStyle w:val="OperatorTok"/>
        </w:rPr>
        <w:t xml:space="preserve">=</w:t>
      </w:r>
      <w:r>
        <w:rPr>
          <w:rStyle w:val="NormalTok"/>
        </w:rPr>
        <w:t xml:space="preserve">(X_train[</w:t>
      </w:r>
      <w:r>
        <w:rPr>
          <w:rStyle w:val="StringTok"/>
        </w:rPr>
        <w:t xml:space="preserve">"New-User-ID"</w:t>
      </w:r>
      <w:r>
        <w:rPr>
          <w:rStyle w:val="NormalTok"/>
        </w:rPr>
        <w:t xml:space="preserve">], X_train[</w:t>
      </w:r>
      <w:r>
        <w:rPr>
          <w:rStyle w:val="StringTok"/>
        </w:rPr>
        <w:t xml:space="preserve">"New-ISBN"</w:t>
      </w:r>
      <w:r>
        <w:rPr>
          <w:rStyle w:val="NormalTok"/>
        </w:rPr>
        <w:t xml:space="preserve">]), </w:t>
      </w:r>
      <w:r>
        <w:br/>
      </w:r>
      <w:r>
        <w:rPr>
          <w:rStyle w:val="NormalTok"/>
        </w:rPr>
        <w:t xml:space="preserve">                             y</w:t>
      </w:r>
      <w:r>
        <w:rPr>
          <w:rStyle w:val="OperatorTok"/>
        </w:rPr>
        <w:t xml:space="preserve">=</w:t>
      </w:r>
      <w:r>
        <w:rPr>
          <w:rStyle w:val="NormalTok"/>
        </w:rPr>
        <w:t xml:space="preserve">X_train[</w:t>
      </w:r>
      <w:r>
        <w:rPr>
          <w:rStyle w:val="StringTok"/>
        </w:rPr>
        <w:t xml:space="preserve">"Book-Rating"</w:t>
      </w:r>
      <w:r>
        <w:rPr>
          <w:rStyle w:val="NormalTok"/>
        </w:rPr>
        <w:t xml:space="preserve">],</w:t>
      </w:r>
      <w:r>
        <w:br/>
      </w:r>
      <w:r>
        <w:rPr>
          <w:rStyle w:val="NormalTok"/>
        </w:rPr>
        <w:t xml:space="preserve">                             epochs</w:t>
      </w:r>
      <w:r>
        <w:rPr>
          <w:rStyle w:val="OperatorTok"/>
        </w:rPr>
        <w:t xml:space="preserve">=</w:t>
      </w:r>
      <w:r>
        <w:rPr>
          <w:rStyle w:val="DecValTok"/>
        </w:rPr>
        <w:t xml:space="preserve">100</w:t>
      </w:r>
      <w:r>
        <w:rPr>
          <w:rStyle w:val="NormalTok"/>
        </w:rPr>
        <w:t xml:space="preserve">,</w:t>
      </w:r>
      <w:r>
        <w:br/>
      </w:r>
      <w:r>
        <w:rPr>
          <w:rStyle w:val="NormalTok"/>
        </w:rPr>
        <w:t xml:space="preserve">                             validation_data</w:t>
      </w:r>
      <w:r>
        <w:rPr>
          <w:rStyle w:val="OperatorTok"/>
        </w:rPr>
        <w:t xml:space="preserve">=</w:t>
      </w:r>
      <w:r>
        <w:rPr>
          <w:rStyle w:val="NormalTok"/>
        </w:rPr>
        <w:t xml:space="preserve">([X_val[</w:t>
      </w:r>
      <w:r>
        <w:rPr>
          <w:rStyle w:val="StringTok"/>
        </w:rPr>
        <w:t xml:space="preserve">"New-User-ID"</w:t>
      </w:r>
      <w:r>
        <w:rPr>
          <w:rStyle w:val="NormalTok"/>
        </w:rPr>
        <w:t xml:space="preserve">], X_val[</w:t>
      </w:r>
      <w:r>
        <w:rPr>
          <w:rStyle w:val="StringTok"/>
        </w:rPr>
        <w:t xml:space="preserve">"New-ISBN"</w:t>
      </w:r>
      <w:r>
        <w:rPr>
          <w:rStyle w:val="NormalTok"/>
        </w:rPr>
        <w:t xml:space="preserve">]], X_val[</w:t>
      </w:r>
      <w:r>
        <w:rPr>
          <w:rStyle w:val="StringTok"/>
        </w:rPr>
        <w:t xml:space="preserve">"Book-Rating"</w:t>
      </w:r>
      <w:r>
        <w:rPr>
          <w:rStyle w:val="NormalTok"/>
        </w:rPr>
        <w:t xml:space="preserve">]),</w:t>
      </w:r>
      <w:r>
        <w:br/>
      </w:r>
      <w:r>
        <w:rPr>
          <w:rStyle w:val="NormalTok"/>
        </w:rPr>
        <w:t xml:space="preserve">                             use_multiprocessing</w:t>
      </w:r>
      <w:r>
        <w:rPr>
          <w:rStyle w:val="OperatorTok"/>
        </w:rPr>
        <w:t xml:space="preserve">=</w:t>
      </w:r>
      <w:r>
        <w:rPr>
          <w:rStyle w:val="VariableTok"/>
        </w:rPr>
        <w:t xml:space="preserve">True</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4840 [..............................] - ETA: 28:01 - loss: 25.4077 - mean_absolute_error: 2.7818  51/4840 [..............................] - ETA: 4s - loss: 19.8724 - mean_absolute_error: 2.3975    109/4840 [..............................] - ETA: 4s - loss: 19.4048 - mean_absolute_error: 2.3616 168/4840 [&gt;.............................] - ETA: 4s - loss: 19.7431 - mean_absolute_error: 2.3975 222/4840 [&gt;.............................] - ETA: 4s - loss: 19.5705 - mean_absolute_error: 2.3795 282/4840 [&gt;.............................] - ETA: 4s - loss: 19.6211 - mean_absolute_error: 2.3804 341/4840 [=&gt;............................] - ETA: 4s - loss: 19.6590 - mean_absolute_error: 2.3838 400/4840 [=&gt;............................] - ETA: 3s - loss: 19.7934 - mean_absolute_error: 2.3973 455/4840 [=&gt;............................] - ETA: 3s - loss: 19.8047 - mean_absolute_error: 2.3992 513/4840 [==&gt;...........................] - ETA: 3s - loss: 19.8220 - mean_absolute_error: 2.4008 571/4840 [==&gt;...........................] - ETA: 3s - loss: 19.8350 - mean_absolute_error: 2.4004 630/4840 [==&gt;...........................] - ETA: 3s - loss: 19.8869 - mean_absolute_error: 2.4076 689/4840 [===&gt;..........................] - ETA: 3s - loss: 19.8396 - mean_absolute_error: 2.4028 748/4840 [===&gt;..........................] - ETA: 3s - loss: 19.8778 - mean_absolute_error: 2.4065 805/4840 [===&gt;..........................] - ETA: 3s - loss: 19.9181 - mean_absolute_error: 2.4111 862/4840 [====&gt;.........................] - ETA: 3s - loss: 19.8802 - mean_absolute_error: 2.4066 919/4840 [====&gt;.........................] - ETA: 3s - loss: 19.8312 - mean_absolute_error: 2.4024 977/4840 [=====&gt;........................] - ETA: 3s - loss: 19.9055 - mean_absolute_error: 2.41101036/4840 [=====&gt;........................] - ETA: 3s - loss: 19.9452 - mean_absolute_error: 2.41411095/4840 [=====&gt;........................] - ETA: 3s - loss: 19.9434 - mean_absolute_error: 2.41381152/4840 [======&gt;.......................] - ETA: 3s - loss: 19.9287 - mean_absolute_error: 2.41151209/4840 [======&gt;.......................] - ETA: 3s - loss: 19.9209 - mean_absolute_error: 2.41041269/4840 [======&gt;.......................] - ETA: 3s - loss: 19.9093 - mean_absolute_error: 2.40791328/4840 [=======&gt;......................] - ETA: 3s - loss: 19.8609 - mean_absolute_error: 2.40481386/4840 [=======&gt;......................] - ETA: 3s - loss: 19.8019 - mean_absolute_error: 2.39721446/4840 [=======&gt;......................] - ETA: 2s - loss: 19.8306 - mean_absolute_error: 2.40041505/4840 [========&gt;.....................] - ETA: 2s - loss: 19.7798 - mean_absolute_error: 2.39471563/4840 [========&gt;.....................] - ETA: 2s - loss: 19.7609 - mean_absolute_error: 2.39251620/4840 [=========&gt;....................] - ETA: 2s - loss: 19.7491 - mean_absolute_error: 2.39051679/4840 [=========&gt;....................] - ETA: 2s - loss: 19.7854 - mean_absolute_error: 2.39551737/4840 [=========&gt;....................] - ETA: 2s - loss: 19.7841 - mean_absolute_error: 2.39521798/4840 [==========&gt;...................] - ETA: 2s - loss: 19.8072 - mean_absolute_error: 2.39811857/4840 [==========&gt;...................] - ETA: 2s - loss: 19.8111 - mean_absolute_error: 2.39771916/4840 [==========&gt;...................] - ETA: 2s - loss: 19.8350 - mean_absolute_error: 2.40091975/4840 [===========&gt;..................] - ETA: 2s - loss: 19.8322 - mean_absolute_error: 2.40102034/4840 [===========&gt;..................] - ETA: 2s - loss: 19.8272 - mean_absolute_error: 2.40002093/4840 [===========&gt;..................] - ETA: 2s - loss: 19.8442 - mean_absolute_error: 2.40212151/4840 [============&gt;.................] - ETA: 2s - loss: 19.8484 - mean_absolute_error: 2.40352208/4840 [============&gt;.................] - ETA: 2s - loss: 19.8523 - mean_absolute_error: 2.40412266/4840 [=============&gt;................] - ETA: 2s - loss: 19.8690 - mean_absolute_error: 2.40622322/4840 [=============&gt;................] - ETA: 2s - loss: 19.8789 - mean_absolute_error: 2.40762382/4840 [=============&gt;................] - ETA: 2s - loss: 19.8938 - mean_absolute_error: 2.40892440/4840 [==============&gt;...............] - ETA: 2s - loss: 19.8885 - mean_absolute_error: 2.40892498/4840 [==============&gt;...............] - ETA: 2s - loss: 19.8992 - mean_absolute_error: 2.41062555/4840 [==============&gt;...............] - ETA: 1s - loss: 19.9258 - mean_absolute_error: 2.41372615/4840 [===============&gt;..............] - ETA: 1s - loss: 19.9386 - mean_absolute_error: 2.41532672/4840 [===============&gt;..............] - ETA: 1s - loss: 19.9655 - mean_absolute_error: 2.41892730/4840 [===============&gt;..............] - ETA: 1s - loss: 19.9857 - mean_absolute_error: 2.42092789/4840 [================&gt;.............] - ETA: 1s - loss: 19.9937 - mean_absolute_error: 2.42172848/4840 [================&gt;.............] - ETA: 1s - loss: 19.9839 - mean_absolute_error: 2.42062906/4840 [=================&gt;............] - ETA: 1s - loss: 19.9961 - mean_absolute_error: 2.42202966/4840 [=================&gt;............] - ETA: 1s - loss: 19.9891 - mean_absolute_error: 2.42073024/4840 [=================&gt;............] - ETA: 1s - loss: 19.9811 - mean_absolute_error: 2.42033082/4840 [==================&gt;...........] - ETA: 1s - loss: 19.9801 - mean_absolute_error: 2.42073140/4840 [==================&gt;...........] - ETA: 1s - loss: 19.9707 - mean_absolute_error: 2.41983198/4840 [==================&gt;...........] - ETA: 1s - loss: 19.9623 - mean_absolute_error: 2.41953256/4840 [===================&gt;..........] - ETA: 1s - loss: 19.9403 - mean_absolute_error: 2.41663315/4840 [===================&gt;..........] - ETA: 1s - loss: 19.9292 - mean_absolute_error: 2.41563373/4840 [===================&gt;..........] - ETA: 1s - loss: 19.9187 - mean_absolute_error: 2.41433431/4840 [====================&gt;.........] - ETA: 1s - loss: 19.9154 - mean_absolute_error: 2.41443488/4840 [====================&gt;.........] - ETA: 1s - loss: 19.9106 - mean_absolute_error: 2.41393545/4840 [====================&gt;.........] - ETA: 1s - loss: 19.8931 - mean_absolute_error: 2.41213603/4840 [=====================&gt;........] - ETA: 1s - loss: 19.8875 - mean_absolute_error: 2.41113662/4840 [=====================&gt;........] - ETA: 1s - loss: 19.9127 - mean_absolute_error: 2.41433721/4840 [======================&gt;.......] - ETA: 0s - loss: 19.9102 - mean_absolute_error: 2.41433781/4840 [======================&gt;.......] - ETA: 0s - loss: 19.9144 - mean_absolute_error: 2.41513839/4840 [======================&gt;.......] - ETA: 0s - loss: 19.9152 - mean_absolute_error: 2.41533897/4840 [=======================&gt;......] - ETA: 0s - loss: 19.9089 - mean_absolute_error: 2.41493953/4840 [=======================&gt;......] - ETA: 0s - loss: 19.9249 - mean_absolute_error: 2.41664011/4840 [=======================&gt;......] - ETA: 0s - loss: 19.9193 - mean_absolute_error: 2.41614068/4840 [========================&gt;.....] - ETA: 0s - loss: 19.9156 - mean_absolute_error: 2.41624126/4840 [========================&gt;.....] - ETA: 0s - loss: 19.9182 - mean_absolute_error: 2.41704185/4840 [========================&gt;.....] - ETA: 0s - loss: 19.9332 - mean_absolute_error: 2.41904242/4840 [=========================&gt;....] - ETA: 0s - loss: 19.9308 - mean_absolute_error: 2.41914301/4840 [=========================&gt;....] - ETA: 0s - loss: 19.9359 - mean_absolute_error: 2.42034359/4840 [==========================&gt;...] - ETA: 0s - loss: 19.9311 - mean_absolute_error: 2.42004416/4840 [==========================&gt;...] - ETA: 0s - loss: 19.9315 - mean_absolute_error: 2.42064475/4840 [==========================&gt;...] - ETA: 0s - loss: 19.9398 - mean_absolute_error: 2.42174533/4840 [===========================&gt;..] - ETA: 0s - loss: 19.9425 - mean_absolute_error: 2.42204589/4840 [===========================&gt;..] - ETA: 0s - loss: 19.9385 - mean_absolute_error: 2.42174645/4840 [===========================&gt;..] - ETA: 0s - loss: 19.9382 - mean_absolute_error: 2.42204701/4840 [============================&gt;.] - ETA: 0s - loss: 19.9270 - mean_absolute_error: 2.42094759/4840 [============================&gt;.] - ETA: 0s - loss: 19.9293 - mean_absolute_error: 2.42154817/4840 [============================&gt;.] - ETA: 0s - loss: 19.9258 - mean_absolute_error: 2.42134840/4840 [==============================] - 5s 932us/step - loss: 19.9293 - mean_absolute_error: 2.4219 - val_loss: 19.5594 - val_mean_absolute_error: 2.4070</w:t>
      </w:r>
      <w:r>
        <w:br/>
      </w:r>
      <w:r>
        <w:rPr>
          <w:rStyle w:val="VerbatimChar"/>
        </w:rPr>
        <w:t xml:space="preserve">Epoch 2/100</w:t>
      </w:r>
      <w:r>
        <w:br/>
      </w:r>
      <w:r>
        <w:rPr>
          <w:rStyle w:val="VerbatimChar"/>
        </w:rPr>
        <w:t xml:space="preserve">   1/4840 [..............................] - ETA: 9s - loss: 26.4394 - mean_absolute_error: 3.3090  58/4840 [..............................] - ETA: 4s - loss: 20.8316 - mean_absolute_error: 2.5402 116/4840 [..............................] - ETA: 4s - loss: 19.9676 - mean_absolute_error: 2.4540 175/4840 [&gt;.............................] - ETA: 4s - loss: 19.5445 - mean_absolute_error: 2.4046 234/4840 [&gt;.............................] - ETA: 3s - loss: 19.2647 - mean_absolute_error: 2.3783 291/4840 [&gt;.............................] - ETA: 3s - loss: 19.1061 - mean_absolute_error: 2.3581 349/4840 [=&gt;............................] - ETA: 3s - loss: 19.2642 - mean_absolute_error: 2.3827 409/4840 [=&gt;............................] - ETA: 3s - loss: 19.4017 - mean_absolute_error: 2.3994 467/4840 [=&gt;............................] - ETA: 3s - loss: 19.2853 - mean_absolute_error: 2.3850 525/4840 [==&gt;...........................] - ETA: 3s - loss: 19.3450 - mean_absolute_error: 2.3868 582/4840 [==&gt;...........................] - ETA: 3s - loss: 19.4062 - mean_absolute_error: 2.3974 639/4840 [==&gt;...........................] - ETA: 3s - loss: 19.5646 - mean_absolute_error: 2.4159 696/4840 [===&gt;..........................] - ETA: 3s - loss: 19.6537 - mean_absolute_error: 2.4269 756/4840 [===&gt;..........................] - ETA: 3s - loss: 19.5768 - mean_absolute_error: 2.4199 814/4840 [====&gt;.........................] - ETA: 3s - loss: 19.5891 - mean_absolute_error: 2.4227 872/4840 [====&gt;.........................] - ETA: 3s - loss: 19.5668 - mean_absolute_error: 2.4211 930/4840 [====&gt;.........................] - ETA: 3s - loss: 19.6468 - mean_absolute_error: 2.4315 988/4840 [=====&gt;........................] - ETA: 3s - loss: 19.5636 - mean_absolute_error: 2.42211047/4840 [=====&gt;........................] - ETA: 3s - loss: 19.6062 - mean_absolute_error: 2.42811106/4840 [=====&gt;........................] - ETA: 3s - loss: 19.5588 - mean_absolute_error: 2.42361164/4840 [======&gt;.......................] - ETA: 3s - loss: 19.5564 - mean_absolute_error: 2.42461221/4840 [======&gt;.......................] - ETA: 3s - loss: 19.5744 - mean_absolute_error: 2.42831280/4840 [======&gt;.......................] - ETA: 3s - loss: 19.5046 - mean_absolute_error: 2.42001339/4840 [=======&gt;......................] - ETA: 3s - loss: 19.4770 - mean_absolute_error: 2.41861396/4840 [=======&gt;......................] - ETA: 2s - loss: 19.5154 - mean_absolute_error: 2.42361454/4840 [========&gt;.....................] - ETA: 2s - loss: 19.5686 - mean_absolute_error: 2.43141513/4840 [========&gt;.....................] - ETA: 2s - loss: 19.5466 - mean_absolute_error: 2.43021571/4840 [========&gt;.....................] - ETA: 2s - loss: 19.5081 - mean_absolute_error: 2.42731630/4840 [=========&gt;....................] - ETA: 2s - loss: 19.4944 - mean_absolute_error: 2.42641690/4840 [=========&gt;....................] - ETA: 2s - loss: 19.4727 - mean_absolute_error: 2.42461750/4840 [=========&gt;....................] - ETA: 2s - loss: 19.4497 - mean_absolute_error: 2.42271808/4840 [==========&gt;...................] - ETA: 2s - loss: 19.4346 - mean_absolute_error: 2.42231866/4840 [==========&gt;...................] - ETA: 2s - loss: 19.4362 - mean_absolute_error: 2.42331926/4840 [==========&gt;...................] - ETA: 2s - loss: 19.4107 - mean_absolute_error: 2.42141985/4840 [===========&gt;..................] - ETA: 2s - loss: 19.3893 - mean_absolute_error: 2.41952042/4840 [===========&gt;..................] - ETA: 2s - loss: 19.4369 - mean_absolute_error: 2.42552101/4840 [============&gt;.................] - ETA: 2s - loss: 19.4713 - mean_absolute_error: 2.43102159/4840 [============&gt;.................] - ETA: 2s - loss: 19.4478 - mean_absolute_error: 2.42992218/4840 [============&gt;.................] - ETA: 2s - loss: 19.4464 - mean_absolute_error: 2.43022275/4840 [=============&gt;................] - ETA: 2s - loss: 19.4497 - mean_absolute_error: 2.43192333/4840 [=============&gt;................] - ETA: 2s - loss: 19.4273 - mean_absolute_error: 2.42962389/4840 [=============&gt;................] - ETA: 2s - loss: 19.4452 - mean_absolute_error: 2.43202448/4840 [==============&gt;...............] - ETA: 2s - loss: 19.4418 - mean_absolute_error: 2.43232507/4840 [==============&gt;...............] - ETA: 2s - loss: 19.4638 - mean_absolute_error: 2.43522564/4840 [==============&gt;...............] - ETA: 1s - loss: 19.4467 - mean_absolute_error: 2.43402620/4840 [===============&gt;..............] - ETA: 1s - loss: 19.4327 - mean_absolute_error: 2.43312678/4840 [===============&gt;..............] - ETA: 1s - loss: 19.4056 - mean_absolute_error: 2.43082737/4840 [===============&gt;..............] - ETA: 1s - loss: 19.4316 - mean_absolute_error: 2.43412795/4840 [================&gt;.............] - ETA: 1s - loss: 19.4264 - mean_absolute_error: 2.43462854/4840 [================&gt;.............] - ETA: 1s - loss: 19.4269 - mean_absolute_error: 2.43582911/4840 [=================&gt;............] - ETA: 1s - loss: 19.4002 - mean_absolute_error: 2.43382968/4840 [=================&gt;............] - ETA: 1s - loss: 19.4110 - mean_absolute_error: 2.43583026/4840 [=================&gt;............] - ETA: 1s - loss: 19.3970 - mean_absolute_error: 2.43523085/4840 [==================&gt;...........] - ETA: 1s - loss: 19.4039 - mean_absolute_error: 2.43733144/4840 [==================&gt;...........] - ETA: 1s - loss: 19.4153 - mean_absolute_error: 2.43993202/4840 [==================&gt;...........] - ETA: 1s - loss: 19.4250 - mean_absolute_error: 2.44143260/4840 [===================&gt;..........] - ETA: 1s - loss: 19.4126 - mean_absolute_error: 2.44083320/4840 [===================&gt;..........] - ETA: 1s - loss: 19.4198 - mean_absolute_error: 2.44273378/4840 [===================&gt;..........] - ETA: 1s - loss: 19.3991 - mean_absolute_error: 2.44153435/4840 [====================&gt;.........] - ETA: 1s - loss: 19.3907 - mean_absolute_error: 2.44213493/4840 [====================&gt;.........] - ETA: 1s - loss: 19.3931 - mean_absolute_error: 2.44293548/4840 [====================&gt;.........] - ETA: 1s - loss: 19.3733 - mean_absolute_error: 2.44173606/4840 [=====================&gt;........] - ETA: 1s - loss: 19.3695 - mean_absolute_error: 2.44223664/4840 [=====================&gt;........] - ETA: 1s - loss: 19.3847 - mean_absolute_error: 2.44473721/4840 [======================&gt;.......] - ETA: 0s - loss: 19.3713 - mean_absolute_error: 2.44443778/4840 [======================&gt;.......] - ETA: 0s - loss: 19.3583 - mean_absolute_error: 2.44393837/4840 [======================&gt;.......] - ETA: 0s - loss: 19.3661 - mean_absolute_error: 2.44613894/4840 [=======================&gt;......] - ETA: 0s - loss: 19.3590 - mean_absolute_error: 2.44623952/4840 [=======================&gt;......] - ETA: 0s - loss: 19.3501 - mean_absolute_error: 2.44694008/4840 [=======================&gt;......] - ETA: 0s - loss: 19.3394 - mean_absolute_error: 2.44624066/4840 [========================&gt;.....] - ETA: 0s - loss: 19.3225 - mean_absolute_error: 2.44524124/4840 [========================&gt;.....] - ETA: 0s - loss: 19.3158 - mean_absolute_error: 2.44594182/4840 [========================&gt;.....] - ETA: 0s - loss: 19.3139 - mean_absolute_error: 2.44664239/4840 [=========================&gt;....] - ETA: 0s - loss: 19.3195 - mean_absolute_error: 2.44824297/4840 [=========================&gt;....] - ETA: 0s - loss: 19.2893 - mean_absolute_error: 2.44614354/4840 [=========================&gt;....] - ETA: 0s - loss: 19.2875 - mean_absolute_error: 2.44664413/4840 [==========================&gt;...] - ETA: 0s - loss: 19.2689 - mean_absolute_error: 2.44564470/4840 [==========================&gt;...] - ETA: 0s - loss: 19.2570 - mean_absolute_error: 2.44524528/4840 [===========================&gt;..] - ETA: 0s - loss: 19.2346 - mean_absolute_error: 2.44364585/4840 [===========================&gt;..] - ETA: 0s - loss: 19.2220 - mean_absolute_error: 2.44314644/4840 [===========================&gt;..] - ETA: 0s - loss: 19.2082 - mean_absolute_error: 2.44294699/4840 [============================&gt;.] - ETA: 0s - loss: 19.2150 - mean_absolute_error: 2.44474755/4840 [============================&gt;.] - ETA: 0s - loss: 19.2228 - mean_absolute_error: 2.44664813/4840 [============================&gt;.] - ETA: 0s - loss: 19.2261 - mean_absolute_error: 2.44784840/4840 [==============================] - 4s 913us/step - loss: 19.2266 - mean_absolute_error: 2.4486 - val_loss: 18.4925 - val_mean_absolute_error: 2.4534</w:t>
      </w:r>
      <w:r>
        <w:br/>
      </w:r>
      <w:r>
        <w:rPr>
          <w:rStyle w:val="VerbatimChar"/>
        </w:rPr>
        <w:t xml:space="preserve">Epoch 3/100</w:t>
      </w:r>
      <w:r>
        <w:br/>
      </w:r>
      <w:r>
        <w:rPr>
          <w:rStyle w:val="VerbatimChar"/>
        </w:rPr>
        <w:t xml:space="preserve">   1/4840 [..............................] - ETA: 9s - loss: 15.6654 - mean_absolute_error: 2.0546  58/4840 [..............................] - ETA: 4s - loss: 18.8811 - mean_absolute_error: 2.4959 116/4840 [..............................] - ETA: 4s - loss: 18.5686 - mean_absolute_error: 2.4624 175/4840 [&gt;.............................] - ETA: 4s - loss: 18.6249 - mean_absolute_error: 2.4723 231/4840 [&gt;.............................] - ETA: 4s - loss: 18.4406 - mean_absolute_error: 2.4521 277/4840 [&gt;.............................] - ETA: 4s - loss: 18.4549 - mean_absolute_error: 2.4644 326/4840 [=&gt;............................] - ETA: 4s - loss: 18.7606 - mean_absolute_error: 2.4993 377/4840 [=&gt;............................] - ETA: 4s - loss: 18.5897 - mean_absolute_error: 2.4820 429/4840 [=&gt;............................] - ETA: 4s - loss: 18.5098 - mean_absolute_error: 2.4770 482/4840 [=&gt;............................] - ETA: 4s - loss: 18.5731 - mean_absolute_error: 2.4850 538/4840 [==&gt;...........................] - ETA: 4s - loss: 18.4782 - mean_absolute_error: 2.4730 595/4840 [==&gt;...........................] - ETA: 3s - loss: 18.5872 - mean_absolute_error: 2.4839 652/4840 [===&gt;..........................] - ETA: 3s - loss: 18.5532 - mean_absolute_error: 2.4814 707/4840 [===&gt;..........................] - ETA: 3s - loss: 18.5570 - mean_absolute_error: 2.4822 761/4840 [===&gt;..........................] - ETA: 3s - loss: 18.4964 - mean_absolute_error: 2.4757 816/4840 [====&gt;.........................] - ETA: 3s - loss: 18.3853 - mean_absolute_error: 2.4658 874/4840 [====&gt;.........................] - ETA: 3s - loss: 18.3993 - mean_absolute_error: 2.4682 932/4840 [====&gt;.........................] - ETA: 3s - loss: 18.3553 - mean_absolute_error: 2.4636 990/4840 [=====&gt;........................] - ETA: 3s - loss: 18.3473 - mean_absolute_error: 2.46301048/4840 [=====&gt;........................] - ETA: 3s - loss: 18.3025 - mean_absolute_error: 2.45931103/4840 [=====&gt;........................] - ETA: 3s - loss: 18.3377 - mean_absolute_error: 2.46341160/4840 [======&gt;.......................] - ETA: 3s - loss: 18.3622 - mean_absolute_error: 2.46661218/4840 [======&gt;.......................] - ETA: 3s - loss: 18.3501 - mean_absolute_error: 2.46701276/4840 [======&gt;.......................] - ETA: 3s - loss: 18.3220 - mean_absolute_error: 2.46541334/4840 [=======&gt;......................] - ETA: 3s - loss: 18.2796 - mean_absolute_error: 2.46111391/4840 [=======&gt;......................] - ETA: 3s - loss: 18.2924 - mean_absolute_error: 2.46291449/4840 [=======&gt;......................] - ETA: 3s - loss: 18.3300 - mean_absolute_error: 2.46831507/4840 [========&gt;.....................] - ETA: 3s - loss: 18.3395 - mean_absolute_error: 2.47121565/4840 [========&gt;.....................] - ETA: 2s - loss: 18.3263 - mean_absolute_error: 2.47061622/4840 [=========&gt;....................] - ETA: 2s - loss: 18.3240 - mean_absolute_error: 2.47151680/4840 [=========&gt;....................] - ETA: 2s - loss: 18.3222 - mean_absolute_error: 2.47211739/4840 [=========&gt;....................] - ETA: 2s - loss: 18.3180 - mean_absolute_error: 2.47251798/4840 [==========&gt;...................] - ETA: 2s - loss: 18.3106 - mean_absolute_error: 2.47291855/4840 [==========&gt;...................] - ETA: 2s - loss: 18.3353 - mean_absolute_error: 2.47761913/4840 [==========&gt;...................] - ETA: 2s - loss: 18.3689 - mean_absolute_error: 2.48221970/4840 [===========&gt;..................] - ETA: 2s - loss: 18.3505 - mean_absolute_error: 2.48192027/4840 [===========&gt;..................] - ETA: 2s - loss: 18.3364 - mean_absolute_error: 2.48132083/4840 [===========&gt;..................] - ETA: 2s - loss: 18.3271 - mean_absolute_error: 2.48062142/4840 [============&gt;.................] - ETA: 2s - loss: 18.3156 - mean_absolute_error: 2.48112199/4840 [============&gt;.................] - ETA: 2s - loss: 18.2791 - mean_absolute_error: 2.47852257/4840 [============&gt;.................] - ETA: 2s - loss: 18.2840 - mean_absolute_error: 2.48062315/4840 [=============&gt;................] - ETA: 2s - loss: 18.2808 - mean_absolute_error: 2.48122374/4840 [=============&gt;................] - ETA: 2s - loss: 18.2863 - mean_absolute_error: 2.48262431/4840 [==============&gt;...............] - ETA: 2s - loss: 18.2998 - mean_absolute_error: 2.48522490/4840 [==============&gt;...............] - ETA: 2s - loss: 18.2884 - mean_absolute_error: 2.48472547/4840 [==============&gt;...............] - ETA: 2s - loss: 18.2868 - mean_absolute_error: 2.48622605/4840 [===============&gt;..............] - ETA: 1s - loss: 18.2541 - mean_absolute_error: 2.48372660/4840 [===============&gt;..............] - ETA: 1s - loss: 18.2551 - mean_absolute_error: 2.48502717/4840 [===============&gt;..............] - ETA: 1s - loss: 18.2477 - mean_absolute_error: 2.48522774/4840 [================&gt;.............] - ETA: 1s - loss: 18.2297 - mean_absolute_error: 2.48432832/4840 [================&gt;.............] - ETA: 1s - loss: 18.2250 - mean_absolute_error: 2.48472890/4840 [================&gt;.............] - ETA: 1s - loss: 18.2124 - mean_absolute_error: 2.48472947/4840 [=================&gt;............] - ETA: 1s - loss: 18.1964 - mean_absolute_error: 2.48503004/4840 [=================&gt;............] - ETA: 1s - loss: 18.1746 - mean_absolute_error: 2.48373062/4840 [=================&gt;............] - ETA: 1s - loss: 18.1633 - mean_absolute_error: 2.48363118/4840 [==================&gt;...........] - ETA: 1s - loss: 18.1614 - mean_absolute_error: 2.48473174/4840 [==================&gt;...........] - ETA: 1s - loss: 18.1704 - mean_absolute_error: 2.48733232/4840 [===================&gt;..........] - ETA: 1s - loss: 18.1678 - mean_absolute_error: 2.48813290/4840 [===================&gt;..........] - ETA: 1s - loss: 18.1586 - mean_absolute_error: 2.48823348/4840 [===================&gt;..........] - ETA: 1s - loss: 18.1548 - mean_absolute_error: 2.48893406/4840 [====================&gt;.........] - ETA: 1s - loss: 18.1377 - mean_absolute_error: 2.48843463/4840 [====================&gt;.........] - ETA: 1s - loss: 18.1325 - mean_absolute_error: 2.48933521/4840 [====================&gt;.........] - ETA: 1s - loss: 18.1162 - mean_absolute_error: 2.48853579/4840 [=====================&gt;........] - ETA: 1s - loss: 18.0970 - mean_absolute_error: 2.48733638/4840 [=====================&gt;........] - ETA: 1s - loss: 18.0942 - mean_absolute_error: 2.48863696/4840 [=====================&gt;........] - ETA: 1s - loss: 18.0843 - mean_absolute_error: 2.48843752/4840 [======================&gt;.......] - ETA: 0s - loss: 18.0725 - mean_absolute_error: 2.48803809/4840 [======================&gt;.......] - ETA: 0s - loss: 18.0592 - mean_absolute_error: 2.48803866/4840 [======================&gt;.......] - ETA: 0s - loss: 18.0556 - mean_absolute_error: 2.48873924/4840 [=======================&gt;......] - ETA: 0s - loss: 18.0544 - mean_absolute_error: 2.48923981/4840 [=======================&gt;......] - ETA: 0s - loss: 18.0448 - mean_absolute_error: 2.48924040/4840 [========================&gt;.....] - ETA: 0s - loss: 18.0405 - mean_absolute_error: 2.49044098/4840 [========================&gt;.....] - ETA: 0s - loss: 18.0462 - mean_absolute_error: 2.49254156/4840 [========================&gt;.....] - ETA: 0s - loss: 18.0236 - mean_absolute_error: 2.49124213/4840 [=========================&gt;....] - ETA: 0s - loss: 18.0106 - mean_absolute_error: 2.49094270/4840 [=========================&gt;....] - ETA: 0s - loss: 18.0056 - mean_absolute_error: 2.49144325/4840 [=========================&gt;....] - ETA: 0s - loss: 18.0027 - mean_absolute_error: 2.49224382/4840 [==========================&gt;...] - ETA: 0s - loss: 17.9998 - mean_absolute_error: 2.49334441/4840 [==========================&gt;...] - ETA: 0s - loss: 17.9741 - mean_absolute_error: 2.49194499/4840 [==========================&gt;...] - ETA: 0s - loss: 17.9800 - mean_absolute_error: 2.49384557/4840 [===========================&gt;..] - ETA: 0s - loss: 17.9780 - mean_absolute_error: 2.49464615/4840 [===========================&gt;..] - ETA: 0s - loss: 17.9720 - mean_absolute_error: 2.49524674/4840 [===========================&gt;..] - ETA: 0s - loss: 17.9598 - mean_absolute_error: 2.49514731/4840 [============================&gt;.] - ETA: 0s - loss: 17.9477 - mean_absolute_error: 2.49504789/4840 [============================&gt;.] - ETA: 0s - loss: 17.9361 - mean_absolute_error: 2.49504840/4840 [==============================] - 4s 926us/step - loss: 17.9313 - mean_absolute_error: 2.4958 - val_loss: 17.1813 - val_mean_absolute_error: 2.5106</w:t>
      </w:r>
      <w:r>
        <w:br/>
      </w:r>
      <w:r>
        <w:rPr>
          <w:rStyle w:val="VerbatimChar"/>
        </w:rPr>
        <w:t xml:space="preserve">Epoch 4/100</w:t>
      </w:r>
      <w:r>
        <w:br/>
      </w:r>
      <w:r>
        <w:rPr>
          <w:rStyle w:val="VerbatimChar"/>
        </w:rPr>
        <w:t xml:space="preserve">   1/4840 [..............................] - ETA: 4s - loss: 22.9255 - mean_absolute_error: 3.1467  59/4840 [..............................] - ETA: 4s - loss: 16.6142 - mean_absolute_error: 2.4329 117/4840 [..............................] - ETA: 4s - loss: 17.3601 - mean_absolute_error: 2.5416 176/4840 [&gt;.............................] - ETA: 4s - loss: 17.2586 - mean_absolute_error: 2.5257 234/4840 [&gt;.............................] - ETA: 3s - loss: 17.3550 - mean_absolute_error: 2.5342 290/4840 [&gt;.............................] - ETA: 3s - loss: 17.2157 - mean_absolute_error: 2.5231 347/4840 [=&gt;............................] - ETA: 3s - loss: 17.3373 - mean_absolute_error: 2.5361 404/4840 [=&gt;............................] - ETA: 3s - loss: 17.2088 - mean_absolute_error: 2.5247 461/4840 [=&gt;............................] - ETA: 3s - loss: 17.1334 - mean_absolute_error: 2.5167 520/4840 [==&gt;...........................] - ETA: 3s - loss: 17.0388 - mean_absolute_error: 2.5050 578/4840 [==&gt;...........................] - ETA: 3s - loss: 16.9289 - mean_absolute_error: 2.4943 637/4840 [==&gt;...........................] - ETA: 3s - loss: 16.9107 - mean_absolute_error: 2.4930 691/4840 [===&gt;..........................] - ETA: 3s - loss: 17.0315 - mean_absolute_error: 2.5057 750/4840 [===&gt;..........................] - ETA: 3s - loss: 16.9794 - mean_absolute_error: 2.5011 807/4840 [====&gt;.........................] - ETA: 3s - loss: 16.9599 - mean_absolute_error: 2.5006 865/4840 [====&gt;.........................] - ETA: 3s - loss: 16.9619 - mean_absolute_error: 2.5044 923/4840 [====&gt;.........................] - ETA: 3s - loss: 16.8697 - mean_absolute_error: 2.4952 981/4840 [=====&gt;........................] - ETA: 3s - loss: 16.8443 - mean_absolute_error: 2.49341038/4840 [=====&gt;........................] - ETA: 3s - loss: 16.8176 - mean_absolute_error: 2.49111094/4840 [=====&gt;........................] - ETA: 3s - loss: 16.8503 - mean_absolute_error: 2.49701151/4840 [======&gt;.......................] - ETA: 3s - loss: 16.8887 - mean_absolute_error: 2.50161210/4840 [======&gt;.......................] - ETA: 3s - loss: 16.9053 - mean_absolute_error: 2.50531268/4840 [======&gt;.......................] - ETA: 3s - loss: 16.9262 - mean_absolute_error: 2.51001326/4840 [=======&gt;......................] - ETA: 3s - loss: 16.9210 - mean_absolute_error: 2.51101384/4840 [=======&gt;......................] - ETA: 3s - loss: 16.9230 - mean_absolute_error: 2.51251441/4840 [=======&gt;......................] - ETA: 2s - loss: 16.9039 - mean_absolute_error: 2.51201499/4840 [========&gt;.....................] - ETA: 2s - loss: 16.8937 - mean_absolute_error: 2.51211555/4840 [========&gt;.....................] - ETA: 2s - loss: 16.8785 - mean_absolute_error: 2.51101610/4840 [========&gt;.....................] - ETA: 2s - loss: 16.8744 - mean_absolute_error: 2.51241669/4840 [=========&gt;....................] - ETA: 2s - loss: 16.8999 - mean_absolute_error: 2.51621726/4840 [=========&gt;....................] - ETA: 2s - loss: 16.8970 - mean_absolute_error: 2.51671784/4840 [==========&gt;...................] - ETA: 2s - loss: 16.9187 - mean_absolute_error: 2.52001842/4840 [==========&gt;...................] - ETA: 2s - loss: 16.9484 - mean_absolute_error: 2.52481900/4840 [==========&gt;...................] - ETA: 2s - loss: 16.9443 - mean_absolute_error: 2.52611957/4840 [===========&gt;..................] - ETA: 2s - loss: 16.9266 - mean_absolute_error: 2.52472014/4840 [===========&gt;..................] - ETA: 2s - loss: 16.9503 - mean_absolute_error: 2.52842072/4840 [===========&gt;..................] - ETA: 2s - loss: 16.9272 - mean_absolute_error: 2.52732129/4840 [============&gt;.................] - ETA: 2s - loss: 16.9048 - mean_absolute_error: 2.52612187/4840 [============&gt;.................] - ETA: 2s - loss: 16.8995 - mean_absolute_error: 2.52662243/4840 [============&gt;.................] - ETA: 2s - loss: 16.9024 - mean_absolute_error: 2.52772302/4840 [=============&gt;................] - ETA: 2s - loss: 16.8832 - mean_absolute_error: 2.52692359/4840 [=============&gt;................] - ETA: 2s - loss: 16.8978 - mean_absolute_error: 2.53032418/4840 [=============&gt;................] - ETA: 2s - loss: 16.9013 - mean_absolute_error: 2.53132475/4840 [==============&gt;...............] - ETA: 2s - loss: 16.8759 - mean_absolute_error: 2.52932533/4840 [==============&gt;...............] - ETA: 2s - loss: 16.8539 - mean_absolute_error: 2.52812587/4840 [===============&gt;..............] - ETA: 1s - loss: 16.8394 - mean_absolute_error: 2.52752643/4840 [===============&gt;..............] - ETA: 1s - loss: 16.8222 - mean_absolute_error: 2.52752701/4840 [===============&gt;..............] - ETA: 1s - loss: 16.8384 - mean_absolute_error: 2.53082757/4840 [================&gt;.............] - ETA: 1s - loss: 16.8452 - mean_absolute_error: 2.53252814/4840 [================&gt;.............] - ETA: 1s - loss: 16.8300 - mean_absolute_error: 2.53202872/4840 [================&gt;.............] - ETA: 1s - loss: 16.8311 - mean_absolute_error: 2.53382929/4840 [=================&gt;............] - ETA: 1s - loss: 16.8292 - mean_absolute_error: 2.53562988/4840 [=================&gt;............] - ETA: 1s - loss: 16.8088 - mean_absolute_error: 2.53453045/4840 [=================&gt;............] - ETA: 1s - loss: 16.7929 - mean_absolute_error: 2.53393103/4840 [==================&gt;...........] - ETA: 1s - loss: 16.7951 - mean_absolute_error: 2.53503160/4840 [==================&gt;...........] - ETA: 1s - loss: 16.7677 - mean_absolute_error: 2.53303219/4840 [==================&gt;...........] - ETA: 1s - loss: 16.7811 - mean_absolute_error: 2.53583276/4840 [===================&gt;..........] - ETA: 1s - loss: 16.7944 - mean_absolute_error: 2.53813334/4840 [===================&gt;..........] - ETA: 1s - loss: 16.7857 - mean_absolute_error: 2.53813389/4840 [====================&gt;.........] - ETA: 1s - loss: 16.7885 - mean_absolute_error: 2.53923448/4840 [====================&gt;.........] - ETA: 1s - loss: 16.7825 - mean_absolute_error: 2.53963505/4840 [====================&gt;.........] - ETA: 1s - loss: 16.7516 - mean_absolute_error: 2.53733563/4840 [=====================&gt;........] - ETA: 1s - loss: 16.7246 - mean_absolute_error: 2.53573622/4840 [=====================&gt;........] - ETA: 1s - loss: 16.7177 - mean_absolute_error: 2.53603679/4840 [=====================&gt;........] - ETA: 1s - loss: 16.7005 - mean_absolute_error: 2.53513736/4840 [======================&gt;.......] - ETA: 0s - loss: 16.6996 - mean_absolute_error: 2.53593794/4840 [======================&gt;.......] - ETA: 0s - loss: 16.6858 - mean_absolute_error: 2.53523849/4840 [======================&gt;.......] - ETA: 0s - loss: 16.6988 - mean_absolute_error: 2.53783907/4840 [=======================&gt;......] - ETA: 0s - loss: 16.6899 - mean_absolute_error: 2.53773963/4840 [=======================&gt;......] - ETA: 0s - loss: 16.6836 - mean_absolute_error: 2.53824020/4840 [=======================&gt;......] - ETA: 0s - loss: 16.6762 - mean_absolute_error: 2.53874078/4840 [========================&gt;.....] - ETA: 0s - loss: 16.6813 - mean_absolute_error: 2.54014137/4840 [========================&gt;.....] - ETA: 0s - loss: 16.6747 - mean_absolute_error: 2.54044194/4840 [========================&gt;.....] - ETA: 0s - loss: 16.6786 - mean_absolute_error: 2.54204251/4840 [=========================&gt;....] - ETA: 0s - loss: 16.6618 - mean_absolute_error: 2.54144309/4840 [=========================&gt;....] - ETA: 0s - loss: 16.6521 - mean_absolute_error: 2.54134367/4840 [==========================&gt;...] - ETA: 0s - loss: 16.6381 - mean_absolute_error: 2.54104424/4840 [==========================&gt;...] - ETA: 0s - loss: 16.6260 - mean_absolute_error: 2.54114481/4840 [==========================&gt;...] - ETA: 0s - loss: 16.6053 - mean_absolute_error: 2.53994538/4840 [===========================&gt;..] - ETA: 0s - loss: 16.5987 - mean_absolute_error: 2.54044595/4840 [===========================&gt;..] - ETA: 0s - loss: 16.5945 - mean_absolute_error: 2.54114652/4840 [===========================&gt;..] - ETA: 0s - loss: 16.5902 - mean_absolute_error: 2.54154711/4840 [============================&gt;.] - ETA: 0s - loss: 16.5761 - mean_absolute_error: 2.54104768/4840 [============================&gt;.] - ETA: 0s - loss: 16.5592 - mean_absolute_error: 2.54034824/4840 [============================&gt;.] - ETA: 0s - loss: 16.5480 - mean_absolute_error: 2.53984840/4840 [==============================] - 4s 922us/step - loss: 16.5496 - mean_absolute_error: 2.5405 - val_loss: 15.9751 - val_mean_absolute_error: 2.5615</w:t>
      </w:r>
      <w:r>
        <w:br/>
      </w:r>
      <w:r>
        <w:rPr>
          <w:rStyle w:val="VerbatimChar"/>
        </w:rPr>
        <w:t xml:space="preserve">Epoch 5/100</w:t>
      </w:r>
      <w:r>
        <w:br/>
      </w:r>
      <w:r>
        <w:rPr>
          <w:rStyle w:val="VerbatimChar"/>
        </w:rPr>
        <w:t xml:space="preserve">   1/4840 [..............................] - ETA: 9s - loss: 14.0441 - mean_absolute_error: 2.2716  59/4840 [..............................] - ETA: 4s - loss: 16.0885 - mean_absolute_error: 2.5901 116/4840 [..............................] - ETA: 4s - loss: 16.0668 - mean_absolute_error: 2.5690 174/4840 [&gt;.............................] - ETA: 4s - loss: 16.0122 - mean_absolute_error: 2.5659 231/4840 [&gt;.............................] - ETA: 4s - loss: 16.0548 - mean_absolute_error: 2.5792 289/4840 [&gt;.............................] - ETA: 3s - loss: 15.9416 - mean_absolute_error: 2.5705 347/4840 [=&gt;............................] - ETA: 3s - loss: 16.0978 - mean_absolute_error: 2.5935 405/4840 [=&gt;............................] - ETA: 3s - loss: 15.9901 - mean_absolute_error: 2.5810 463/4840 [=&gt;............................] - ETA: 3s - loss: 15.9991 - mean_absolute_error: 2.5863 521/4840 [==&gt;...........................] - ETA: 3s - loss: 16.0278 - mean_absolute_error: 2.5889 578/4840 [==&gt;...........................] - ETA: 3s - loss: 15.9658 - mean_absolute_error: 2.5826 635/4840 [==&gt;...........................] - ETA: 3s - loss: 15.9547 - mean_absolute_error: 2.5814 692/4840 [===&gt;..........................] - ETA: 3s - loss: 15.8712 - mean_absolute_error: 2.5736 749/4840 [===&gt;..........................] - ETA: 3s - loss: 15.7951 - mean_absolute_error: 2.5659 808/4840 [====&gt;.........................] - ETA: 3s - loss: 15.7631 - mean_absolute_error: 2.5650 865/4840 [====&gt;.........................] - ETA: 3s - loss: 15.7944 - mean_absolute_error: 2.5680 923/4840 [====&gt;.........................] - ETA: 3s - loss: 15.7434 - mean_absolute_error: 2.5625 980/4840 [=====&gt;........................] - ETA: 3s - loss: 15.7750 - mean_absolute_error: 2.56671035/4840 [=====&gt;........................] - ETA: 3s - loss: 15.7436 - mean_absolute_error: 2.56441092/4840 [=====&gt;........................] - ETA: 3s - loss: 15.6935 - mean_absolute_error: 2.55891149/4840 [======&gt;.......................] - ETA: 3s - loss: 15.7123 - mean_absolute_error: 2.56051206/4840 [======&gt;.......................] - ETA: 3s - loss: 15.7256 - mean_absolute_error: 2.56451260/4840 [======&gt;.......................] - ETA: 3s - loss: 15.7483 - mean_absolute_error: 2.56811316/4840 [=======&gt;......................] - ETA: 3s - loss: 15.7352 - mean_absolute_error: 2.56671374/4840 [=======&gt;......................] - ETA: 3s - loss: 15.7460 - mean_absolute_error: 2.56871431/4840 [=======&gt;......................] - ETA: 3s - loss: 15.7605 - mean_absolute_error: 2.57071490/4840 [========&gt;.....................] - ETA: 2s - loss: 15.7850 - mean_absolute_error: 2.57351548/4840 [========&gt;.....................] - ETA: 2s - loss: 15.7900 - mean_absolute_error: 2.57491606/4840 [========&gt;.....................] - ETA: 2s - loss: 15.7913 - mean_absolute_error: 2.57471664/4840 [=========&gt;....................] - ETA: 2s - loss: 15.8083 - mean_absolute_error: 2.57841721/4840 [=========&gt;....................] - ETA: 2s - loss: 15.8145 - mean_absolute_error: 2.58031779/4840 [==========&gt;...................] - ETA: 2s - loss: 15.8272 - mean_absolute_error: 2.58441834/4840 [==========&gt;...................] - ETA: 2s - loss: 15.8042 - mean_absolute_error: 2.58281887/4840 [==========&gt;...................] - ETA: 2s - loss: 15.7700 - mean_absolute_error: 2.57951940/4840 [===========&gt;..................] - ETA: 2s - loss: 15.7709 - mean_absolute_error: 2.58101990/4840 [===========&gt;..................] - ETA: 2s - loss: 15.7591 - mean_absolute_error: 2.58012044/4840 [===========&gt;..................] - ETA: 2s - loss: 15.7602 - mean_absolute_error: 2.58102096/4840 [===========&gt;..................] - ETA: 2s - loss: 15.7437 - mean_absolute_error: 2.57952148/4840 [============&gt;.................] - ETA: 2s - loss: 15.7277 - mean_absolute_error: 2.57872206/4840 [============&gt;.................] - ETA: 2s - loss: 15.6997 - mean_absolute_error: 2.57632264/4840 [=============&gt;................] - ETA: 2s - loss: 15.6540 - mean_absolute_error: 2.57182321/4840 [=============&gt;................] - ETA: 2s - loss: 15.6509 - mean_absolute_error: 2.57182376/4840 [=============&gt;................] - ETA: 2s - loss: 15.6129 - mean_absolute_error: 2.56852434/4840 [==============&gt;...............] - ETA: 2s - loss: 15.5735 - mean_absolute_error: 2.56442491/4840 [==============&gt;...............] - ETA: 2s - loss: 15.5612 - mean_absolute_error: 2.56442547/4840 [==============&gt;...............] - ETA: 2s - loss: 15.5551 - mean_absolute_error: 2.56332605/4840 [===============&gt;..............] - ETA: 1s - loss: 15.5411 - mean_absolute_error: 2.56262663/4840 [===============&gt;..............] - ETA: 1s - loss: 15.5226 - mean_absolute_error: 2.56202719/4840 [===============&gt;..............] - ETA: 1s - loss: 15.5102 - mean_absolute_error: 2.56182777/4840 [================&gt;.............] - ETA: 1s - loss: 15.5008 - mean_absolute_error: 2.56132835/4840 [================&gt;.............] - ETA: 1s - loss: 15.4741 - mean_absolute_error: 2.55872893/4840 [================&gt;.............] - ETA: 1s - loss: 15.4698 - mean_absolute_error: 2.55942949/4840 [=================&gt;............] - ETA: 1s - loss: 15.4683 - mean_absolute_error: 2.56013005/4840 [=================&gt;............] - ETA: 1s - loss: 15.4564 - mean_absolute_error: 2.55933063/4840 [=================&gt;............] - ETA: 1s - loss: 15.4466 - mean_absolute_error: 2.55903121/4840 [==================&gt;...........] - ETA: 1s - loss: 15.4614 - mean_absolute_error: 2.56193176/4840 [==================&gt;...........] - ETA: 1s - loss: 15.4582 - mean_absolute_error: 2.56223228/4840 [===================&gt;..........] - ETA: 1s - loss: 15.4418 - mean_absolute_error: 2.56133282/4840 [===================&gt;..........] - ETA: 1s - loss: 15.4388 - mean_absolute_error: 2.56143334/4840 [===================&gt;..........] - ETA: 1s - loss: 15.4332 - mean_absolute_error: 2.56193387/4840 [===================&gt;..........] - ETA: 1s - loss: 15.4354 - mean_absolute_error: 2.56273445/4840 [====================&gt;.........] - ETA: 1s - loss: 15.4200 - mean_absolute_error: 2.56243502/4840 [====================&gt;.........] - ETA: 1s - loss: 15.4053 - mean_absolute_error: 2.56163559/4840 [=====================&gt;........] - ETA: 1s - loss: 15.4063 - mean_absolute_error: 2.56253617/4840 [=====================&gt;........] - ETA: 1s - loss: 15.4046 - mean_absolute_error: 2.56333675/4840 [=====================&gt;........] - ETA: 1s - loss: 15.3943 - mean_absolute_error: 2.56323733/4840 [======================&gt;.......] - ETA: 0s - loss: 15.3896 - mean_absolute_error: 2.56353791/4840 [======================&gt;.......] - ETA: 0s - loss: 15.3807 - mean_absolute_error: 2.56323849/4840 [======================&gt;.......] - ETA: 0s - loss: 15.3796 - mean_absolute_error: 2.56403906/4840 [=======================&gt;......] - ETA: 0s - loss: 15.3751 - mean_absolute_error: 2.56443964/4840 [=======================&gt;......] - ETA: 0s - loss: 15.3803 - mean_absolute_error: 2.56584022/4840 [=======================&gt;......] - ETA: 0s - loss: 15.3812 - mean_absolute_error: 2.56674079/4840 [========================&gt;.....] - ETA: 0s - loss: 15.3738 - mean_absolute_error: 2.56654135/4840 [========================&gt;.....] - ETA: 0s - loss: 15.3816 - mean_absolute_error: 2.56824192/4840 [========================&gt;.....] - ETA: 0s - loss: 15.3839 - mean_absolute_error: 2.56944249/4840 [=========================&gt;....] - ETA: 0s - loss: 15.3845 - mean_absolute_error: 2.57054307/4840 [=========================&gt;....] - ETA: 0s - loss: 15.3661 - mean_absolute_error: 2.56934365/4840 [==========================&gt;...] - ETA: 0s - loss: 15.3743 - mean_absolute_error: 2.57104422/4840 [==========================&gt;...] - ETA: 0s - loss: 15.3715 - mean_absolute_error: 2.57164480/4840 [==========================&gt;...] - ETA: 0s - loss: 15.3730 - mean_absolute_error: 2.57294538/4840 [===========================&gt;..] - ETA: 0s - loss: 15.3710 - mean_absolute_error: 2.57364595/4840 [===========================&gt;..] - ETA: 0s - loss: 15.3554 - mean_absolute_error: 2.57274653/4840 [===========================&gt;..] - ETA: 0s - loss: 15.3586 - mean_absolute_error: 2.57394710/4840 [============================&gt;.] - ETA: 0s - loss: 15.3433 - mean_absolute_error: 2.57284765/4840 [============================&gt;.] - ETA: 0s - loss: 15.3366 - mean_absolute_error: 2.57264822/4840 [============================&gt;.] - ETA: 0s - loss: 15.3254 - mean_absolute_error: 2.57234840/4840 [==============================] - 5s 930us/step - loss: 15.3240 - mean_absolute_error: 2.5724 - val_loss: 14.9846 - val_mean_absolute_error: 2.5989</w:t>
      </w:r>
      <w:r>
        <w:br/>
      </w:r>
      <w:r>
        <w:rPr>
          <w:rStyle w:val="VerbatimChar"/>
        </w:rPr>
        <w:t xml:space="preserve">Epoch 6/100</w:t>
      </w:r>
      <w:r>
        <w:br/>
      </w:r>
      <w:r>
        <w:rPr>
          <w:rStyle w:val="VerbatimChar"/>
        </w:rPr>
        <w:t xml:space="preserve">   1/4840 [..............................] - ETA: 9s - loss: 18.4188 - mean_absolute_error: 2.9109  59/4840 [..............................] - ETA: 4s - loss: 14.5876 - mean_absolute_error: 2.5584 118/4840 [..............................] - ETA: 4s - loss: 14.4768 - mean_absolute_error: 2.5511 177/4840 [&gt;.............................] - ETA: 4s - loss: 14.6368 - mean_absolute_error: 2.5589 233/4840 [&gt;.............................] - ETA: 4s - loss: 14.8942 - mean_absolute_error: 2.5898 291/4840 [&gt;.............................] - ETA: 3s - loss: 14.8250 - mean_absolute_error: 2.5777 350/4840 [=&gt;............................] - ETA: 3s - loss: 14.8157 - mean_absolute_error: 2.5840 404/4840 [=&gt;............................] - ETA: 3s - loss: 14.7286 - mean_absolute_error: 2.5782 458/4840 [=&gt;............................] - ETA: 3s - loss: 14.6554 - mean_absolute_error: 2.5684 516/4840 [==&gt;...........................] - ETA: 3s - loss: 14.6746 - mean_absolute_error: 2.5739 573/4840 [==&gt;...........................] - ETA: 3s - loss: 14.6867 - mean_absolute_error: 2.5755 631/4840 [==&gt;...........................] - ETA: 3s - loss: 14.7295 - mean_absolute_error: 2.5835 689/4840 [===&gt;..........................] - ETA: 3s - loss: 14.7386 - mean_absolute_error: 2.5852 747/4840 [===&gt;..........................] - ETA: 3s - loss: 14.7857 - mean_absolute_error: 2.5898 804/4840 [===&gt;..........................] - ETA: 3s - loss: 14.7483 - mean_absolute_error: 2.5859 859/4840 [====&gt;.........................] - ETA: 3s - loss: 14.7467 - mean_absolute_error: 2.5876 914/4840 [====&gt;.........................] - ETA: 3s - loss: 14.6868 - mean_absolute_error: 2.5820 971/4840 [=====&gt;........................] - ETA: 3s - loss: 14.6999 - mean_absolute_error: 2.58561028/4840 [=====&gt;........................] - ETA: 3s - loss: 14.6294 - mean_absolute_error: 2.57771086/4840 [=====&gt;........................] - ETA: 3s - loss: 14.6110 - mean_absolute_error: 2.57661144/4840 [======&gt;.......................] - ETA: 3s - loss: 14.5953 - mean_absolute_error: 2.57641202/4840 [======&gt;.......................] - ETA: 3s - loss: 14.5972 - mean_absolute_error: 2.57731260/4840 [======&gt;.......................] - ETA: 3s - loss: 14.6050 - mean_absolute_error: 2.57911318/4840 [=======&gt;......................] - ETA: 3s - loss: 14.6144 - mean_absolute_error: 2.57971373/4840 [=======&gt;......................] - ETA: 3s - loss: 14.6112 - mean_absolute_error: 2.57951430/4840 [=======&gt;......................] - ETA: 3s - loss: 14.5792 - mean_absolute_error: 2.57751487/4840 [========&gt;.....................] - ETA: 2s - loss: 14.5585 - mean_absolute_error: 2.57641544/4840 [========&gt;.....................] - ETA: 2s - loss: 14.5633 - mean_absolute_error: 2.57801602/4840 [========&gt;.....................] - ETA: 2s - loss: 14.5741 - mean_absolute_error: 2.58051660/4840 [=========&gt;....................] - ETA: 2s - loss: 14.5635 - mean_absolute_error: 2.58011717/4840 [=========&gt;....................] - ETA: 2s - loss: 14.5741 - mean_absolute_error: 2.58231776/4840 [==========&gt;...................] - ETA: 2s - loss: 14.5675 - mean_absolute_error: 2.58231833/4840 [==========&gt;...................] - ETA: 2s - loss: 14.5657 - mean_absolute_error: 2.58281890/4840 [==========&gt;...................] - ETA: 2s - loss: 14.5685 - mean_absolute_error: 2.58351947/4840 [===========&gt;..................] - ETA: 2s - loss: 14.5511 - mean_absolute_error: 2.58272005/4840 [===========&gt;..................] - ETA: 2s - loss: 14.5580 - mean_absolute_error: 2.58342062/4840 [===========&gt;..................] - ETA: 2s - loss: 14.5624 - mean_absolute_error: 2.58442121/4840 [============&gt;.................] - ETA: 2s - loss: 14.5687 - mean_absolute_error: 2.58592177/4840 [============&gt;.................] - ETA: 2s - loss: 14.5544 - mean_absolute_error: 2.58422235/4840 [============&gt;.................] - ETA: 2s - loss: 14.5297 - mean_absolute_error: 2.58212292/4840 [=============&gt;................] - ETA: 2s - loss: 14.5216 - mean_absolute_error: 2.58132351/4840 [=============&gt;................] - ETA: 2s - loss: 14.5082 - mean_absolute_error: 2.58062409/4840 [=============&gt;................] - ETA: 2s - loss: 14.5057 - mean_absolute_error: 2.58122467/4840 [==============&gt;...............] - ETA: 2s - loss: 14.5077 - mean_absolute_error: 2.58142525/4840 [==============&gt;...............] - ETA: 2s - loss: 14.4800 - mean_absolute_error: 2.57922581/4840 [==============&gt;...............] - ETA: 1s - loss: 14.4801 - mean_absolute_error: 2.57952638/4840 [===============&gt;..............] - ETA: 1s - loss: 14.4885 - mean_absolute_error: 2.58172695/4840 [===============&gt;..............] - ETA: 1s - loss: 14.4961 - mean_absolute_error: 2.58282750/4840 [================&gt;.............] - ETA: 1s - loss: 14.4933 - mean_absolute_error: 2.58342807/4840 [================&gt;.............] - ETA: 1s - loss: 14.4801 - mean_absolute_error: 2.58292864/4840 [================&gt;.............] - ETA: 1s - loss: 14.4855 - mean_absolute_error: 2.58432922/4840 [=================&gt;............] - ETA: 1s - loss: 14.5056 - mean_absolute_error: 2.58752979/4840 [=================&gt;............] - ETA: 1s - loss: 14.5075 - mean_absolute_error: 2.58913037/4840 [=================&gt;............] - ETA: 1s - loss: 14.5030 - mean_absolute_error: 2.58913095/4840 [==================&gt;...........] - ETA: 1s - loss: 14.4894 - mean_absolute_error: 2.58823151/4840 [==================&gt;...........] - ETA: 1s - loss: 14.5026 - mean_absolute_error: 2.59103208/4840 [==================&gt;...........] - ETA: 1s - loss: 14.5066 - mean_absolute_error: 2.59253267/4840 [===================&gt;..........] - ETA: 1s - loss: 14.4928 - mean_absolute_error: 2.59183324/4840 [===================&gt;..........] - ETA: 1s - loss: 14.4750 - mean_absolute_error: 2.59043382/4840 [===================&gt;..........] - ETA: 1s - loss: 14.4757 - mean_absolute_error: 2.59143441/4840 [====================&gt;.........] - ETA: 1s - loss: 14.4652 - mean_absolute_error: 2.59093499/4840 [====================&gt;.........] - ETA: 1s - loss: 14.4647 - mean_absolute_error: 2.59183556/4840 [=====================&gt;........] - ETA: 1s - loss: 14.4615 - mean_absolute_error: 2.59213613/4840 [=====================&gt;........] - ETA: 1s - loss: 14.4557 - mean_absolute_error: 2.59233671/4840 [=====================&gt;........] - ETA: 1s - loss: 14.4413 - mean_absolute_error: 2.59133726/4840 [======================&gt;.......] - ETA: 0s - loss: 14.4464 - mean_absolute_error: 2.59283782/4840 [======================&gt;.......] - ETA: 0s - loss: 14.4355 - mean_absolute_error: 2.59233840/4840 [======================&gt;.......] - ETA: 0s - loss: 14.4171 - mean_absolute_error: 2.59063897/4840 [=======================&gt;......] - ETA: 0s - loss: 14.4070 - mean_absolute_error: 2.58993955/4840 [=======================&gt;......] - ETA: 0s - loss: 14.4020 - mean_absolute_error: 2.59024012/4840 [=======================&gt;......] - ETA: 0s - loss: 14.3968 - mean_absolute_error: 2.59034070/4840 [========================&gt;.....] - ETA: 0s - loss: 14.3838 - mean_absolute_error: 2.58944129/4840 [========================&gt;.....] - ETA: 0s - loss: 14.3814 - mean_absolute_error: 2.58964186/4840 [========================&gt;.....] - ETA: 0s - loss: 14.3726 - mean_absolute_error: 2.58954244/4840 [=========================&gt;....] - ETA: 0s - loss: 14.3623 - mean_absolute_error: 2.58934303/4840 [=========================&gt;....] - ETA: 0s - loss: 14.3472 - mean_absolute_error: 2.58844360/4840 [==========================&gt;...] - ETA: 0s - loss: 14.3536 - mean_absolute_error: 2.58974418/4840 [==========================&gt;...] - ETA: 0s - loss: 14.3448 - mean_absolute_error: 2.58954476/4840 [==========================&gt;...] - ETA: 0s - loss: 14.3315 - mean_absolute_error: 2.58894534/4840 [===========================&gt;..] - ETA: 0s - loss: 14.3120 - mean_absolute_error: 2.58754593/4840 [===========================&gt;..] - ETA: 0s - loss: 14.3078 - mean_absolute_error: 2.58794652/4840 [===========================&gt;..] - ETA: 0s - loss: 14.3105 - mean_absolute_error: 2.58894710/4840 [============================&gt;.] - ETA: 0s - loss: 14.3041 - mean_absolute_error: 2.58894767/4840 [============================&gt;.] - ETA: 0s - loss: 14.3064 - mean_absolute_error: 2.58994826/4840 [============================&gt;.] - ETA: 0s - loss: 14.2982 - mean_absolute_error: 2.58944840/4840 [==============================] - 4s 920us/step - loss: 14.3008 - mean_absolute_error: 2.5898 - val_loss: 14.1898 - val_mean_absolute_error: 2.6219</w:t>
      </w:r>
      <w:r>
        <w:br/>
      </w:r>
      <w:r>
        <w:rPr>
          <w:rStyle w:val="VerbatimChar"/>
        </w:rPr>
        <w:t xml:space="preserve">Epoch 7/100</w:t>
      </w:r>
      <w:r>
        <w:br/>
      </w:r>
      <w:r>
        <w:rPr>
          <w:rStyle w:val="VerbatimChar"/>
        </w:rPr>
        <w:t xml:space="preserve">   1/4840 [..............................] - ETA: 9s - loss: 11.8467 - mean_absolute_error: 2.4518  57/4840 [..............................] - ETA: 4s - loss: 13.5702 - mean_absolute_error: 2.5732  95/4840 [..............................] - ETA: 5s - loss: 13.5077 - mean_absolute_error: 2.5698 151/4840 [..............................] - ETA: 4s - loss: 13.4778 - mean_absolute_error: 2.5644 210/4840 [&gt;.............................] - ETA: 4s - loss: 13.5951 - mean_absolute_error: 2.5739 267/4840 [&gt;.............................] - ETA: 4s - loss: 13.5848 - mean_absolute_error: 2.5649 325/4840 [=&gt;............................] - ETA: 4s - loss: 13.4705 - mean_absolute_error: 2.5508 383/4840 [=&gt;............................] - ETA: 4s - loss: 13.7131 - mean_absolute_error: 2.5796 439/4840 [=&gt;............................] - ETA: 4s - loss: 13.6603 - mean_absolute_error: 2.5726 496/4840 [==&gt;...........................] - ETA: 3s - loss: 13.6776 - mean_absolute_error: 2.5773 554/4840 [==&gt;...........................] - ETA: 3s - loss: 13.6173 - mean_absolute_error: 2.5711 611/4840 [==&gt;...........................] - ETA: 3s - loss: 13.6160 - mean_absolute_error: 2.5722 669/4840 [===&gt;..........................] - ETA: 3s - loss: 13.6082 - mean_absolute_error: 2.5698 726/4840 [===&gt;..........................] - ETA: 3s - loss: 13.5792 - mean_absolute_error: 2.5675 784/4840 [===&gt;..........................] - ETA: 3s - loss: 13.5402 - mean_absolute_error: 2.5631 841/4840 [====&gt;.........................] - ETA: 3s - loss: 13.4999 - mean_absolute_error: 2.5584 899/4840 [====&gt;.........................] - ETA: 3s - loss: 13.5290 - mean_absolute_error: 2.5633 954/4840 [====&gt;.........................] - ETA: 3s - loss: 13.5610 - mean_absolute_error: 2.56901009/4840 [=====&gt;........................] - ETA: 3s - loss: 13.6030 - mean_absolute_error: 2.57481066/4840 [=====&gt;........................] - ETA: 3s - loss: 13.5588 - mean_absolute_error: 2.57041123/4840 [=====&gt;........................] - ETA: 3s - loss: 13.6099 - mean_absolute_error: 2.57631180/4840 [======&gt;.......................] - ETA: 3s - loss: 13.6095 - mean_absolute_error: 2.57631238/4840 [======&gt;.......................] - ETA: 3s - loss: 13.5962 - mean_absolute_error: 2.57491294/4840 [=======&gt;......................] - ETA: 3s - loss: 13.6030 - mean_absolute_error: 2.57641352/4840 [=======&gt;......................] - ETA: 3s - loss: 13.6174 - mean_absolute_error: 2.57861410/4840 [=======&gt;......................] - ETA: 3s - loss: 13.6209 - mean_absolute_error: 2.57921469/4840 [========&gt;.....................] - ETA: 3s - loss: 13.6499 - mean_absolute_error: 2.58331527/4840 [========&gt;.....................] - ETA: 2s - loss: 13.6548 - mean_absolute_error: 2.58391581/4840 [========&gt;.....................] - ETA: 2s - loss: 13.6870 - mean_absolute_error: 2.58791636/4840 [=========&gt;....................] - ETA: 2s - loss: 13.6785 - mean_absolute_error: 2.58651696/4840 [=========&gt;....................] - ETA: 2s - loss: 13.6712 - mean_absolute_error: 2.58651751/4840 [=========&gt;....................] - ETA: 2s - loss: 13.6889 - mean_absolute_error: 2.58911809/4840 [==========&gt;...................] - ETA: 2s - loss: 13.6977 - mean_absolute_error: 2.59031867/4840 [==========&gt;...................] - ETA: 2s - loss: 13.6854 - mean_absolute_error: 2.58991925/4840 [==========&gt;...................] - ETA: 2s - loss: 13.7009 - mean_absolute_error: 2.59191983/4840 [===========&gt;..................] - ETA: 2s - loss: 13.7001 - mean_absolute_error: 2.59252041/4840 [===========&gt;..................] - ETA: 2s - loss: 13.6964 - mean_absolute_error: 2.59312098/4840 [============&gt;.................] - ETA: 2s - loss: 13.6787 - mean_absolute_error: 2.59192151/4840 [============&gt;.................] - ETA: 2s - loss: 13.6826 - mean_absolute_error: 2.59332207/4840 [============&gt;.................] - ETA: 2s - loss: 13.6668 - mean_absolute_error: 2.59182265/4840 [=============&gt;................] - ETA: 2s - loss: 13.6629 - mean_absolute_error: 2.59192322/4840 [=============&gt;................] - ETA: 2s - loss: 13.6776 - mean_absolute_error: 2.59382381/4840 [=============&gt;................] - ETA: 2s - loss: 13.6777 - mean_absolute_error: 2.59462438/4840 [==============&gt;...............] - ETA: 2s - loss: 13.6667 - mean_absolute_error: 2.59432495/4840 [==============&gt;...............] - ETA: 2s - loss: 13.6691 - mean_absolute_error: 2.59472551/4840 [==============&gt;...............] - ETA: 2s - loss: 13.6458 - mean_absolute_error: 2.59272609/4840 [===============&gt;..............] - ETA: 1s - loss: 13.6077 - mean_absolute_error: 2.58802667/4840 [===============&gt;..............] - ETA: 1s - loss: 13.6046 - mean_absolute_error: 2.58822724/4840 [===============&gt;..............] - ETA: 1s - loss: 13.6115 - mean_absolute_error: 2.58942781/4840 [================&gt;.............] - ETA: 1s - loss: 13.6106 - mean_absolute_error: 2.58992839/4840 [================&gt;.............] - ETA: 1s - loss: 13.5982 - mean_absolute_error: 2.58882896/4840 [================&gt;.............] - ETA: 1s - loss: 13.5937 - mean_absolute_error: 2.58912954/4840 [=================&gt;............] - ETA: 1s - loss: 13.5836 - mean_absolute_error: 2.58843012/4840 [=================&gt;............] - ETA: 1s - loss: 13.5935 - mean_absolute_error: 2.58973070/4840 [==================&gt;...........] - ETA: 1s - loss: 13.5835 - mean_absolute_error: 2.58953128/4840 [==================&gt;...........] - ETA: 1s - loss: 13.5774 - mean_absolute_error: 2.58883186/4840 [==================&gt;...........] - ETA: 1s - loss: 13.5944 - mean_absolute_error: 2.59113244/4840 [===================&gt;..........] - ETA: 1s - loss: 13.5965 - mean_absolute_error: 2.59223301/4840 [===================&gt;..........] - ETA: 1s - loss: 13.6044 - mean_absolute_error: 2.59373354/4840 [===================&gt;..........] - ETA: 1s - loss: 13.5760 - mean_absolute_error: 2.59093412/4840 [====================&gt;.........] - ETA: 1s - loss: 13.5579 - mean_absolute_error: 2.58953470/4840 [====================&gt;.........] - ETA: 1s - loss: 13.5378 - mean_absolute_error: 2.58793528/4840 [====================&gt;.........] - ETA: 1s - loss: 13.5468 - mean_absolute_error: 2.58943586/4840 [=====================&gt;........] - ETA: 1s - loss: 13.5567 - mean_absolute_error: 2.59063643/4840 [=====================&gt;........] - ETA: 1s - loss: 13.5511 - mean_absolute_error: 2.59033701/4840 [=====================&gt;........] - ETA: 1s - loss: 13.5438 - mean_absolute_error: 2.59033759/4840 [======================&gt;.......] - ETA: 0s - loss: 13.5349 - mean_absolute_error: 2.58993817/4840 [======================&gt;.......] - ETA: 0s - loss: 13.5327 - mean_absolute_error: 2.59013875/4840 [=======================&gt;......] - ETA: 0s - loss: 13.5392 - mean_absolute_error: 2.59093933/4840 [=======================&gt;......] - ETA: 0s - loss: 13.5415 - mean_absolute_error: 2.59173991/4840 [=======================&gt;......] - ETA: 0s - loss: 13.5462 - mean_absolute_error: 2.59324049/4840 [========================&gt;.....] - ETA: 0s - loss: 13.5401 - mean_absolute_error: 2.59334107/4840 [========================&gt;.....] - ETA: 0s - loss: 13.5349 - mean_absolute_error: 2.59314165/4840 [========================&gt;.....] - ETA: 0s - loss: 13.5284 - mean_absolute_error: 2.59304224/4840 [=========================&gt;....] - ETA: 0s - loss: 13.5134 - mean_absolute_error: 2.59184282/4840 [=========================&gt;....] - ETA: 0s - loss: 13.5026 - mean_absolute_error: 2.59114340/4840 [=========================&gt;....] - ETA: 0s - loss: 13.4984 - mean_absolute_error: 2.59094398/4840 [==========================&gt;...] - ETA: 0s - loss: 13.4956 - mean_absolute_error: 2.59114454/4840 [==========================&gt;...] - ETA: 0s - loss: 13.4980 - mean_absolute_error: 2.59144508/4840 [==========================&gt;...] - ETA: 0s - loss: 13.5002 - mean_absolute_error: 2.59234564/4840 [===========================&gt;..] - ETA: 0s - loss: 13.4898 - mean_absolute_error: 2.59124622/4840 [===========================&gt;..] - ETA: 0s - loss: 13.4898 - mean_absolute_error: 2.59194680/4840 [============================&gt;.] - ETA: 0s - loss: 13.4868 - mean_absolute_error: 2.59174739/4840 [============================&gt;.] - ETA: 0s - loss: 13.4714 - mean_absolute_error: 2.59024796/4840 [============================&gt;.] - ETA: 0s - loss: 13.4723 - mean_absolute_error: 2.59074840/4840 [==============================] - 4s 925us/step - loss: 13.4729 - mean_absolute_error: 2.5909 - val_loss: 13.5599 - val_mean_absolute_error: 2.6334</w:t>
      </w:r>
      <w:r>
        <w:br/>
      </w:r>
      <w:r>
        <w:rPr>
          <w:rStyle w:val="VerbatimChar"/>
        </w:rPr>
        <w:t xml:space="preserve">Epoch 8/100</w:t>
      </w:r>
      <w:r>
        <w:br/>
      </w:r>
      <w:r>
        <w:rPr>
          <w:rStyle w:val="VerbatimChar"/>
        </w:rPr>
        <w:t xml:space="preserve">   1/4840 [..............................] - ETA: 4s - loss: 19.4576 - mean_absolute_error: 3.3127  58/4840 [..............................] - ETA: 4s - loss: 13.2622 - mean_absolute_error: 2.6057 116/4840 [..............................] - ETA: 4s - loss: 13.2261 - mean_absolute_error: 2.6043 175/4840 [&gt;.............................] - ETA: 4s - loss: 13.4161 - mean_absolute_error: 2.6211 231/4840 [&gt;.............................] - ETA: 4s - loss: 13.1913 - mean_absolute_error: 2.5985 287/4840 [&gt;.............................] - ETA: 4s - loss: 13.0553 - mean_absolute_error: 2.5853 344/4840 [=&gt;............................] - ETA: 3s - loss: 13.0873 - mean_absolute_error: 2.5873 402/4840 [=&gt;............................] - ETA: 3s - loss: 12.9323 - mean_absolute_error: 2.5693 459/4840 [=&gt;............................] - ETA: 3s - loss: 12.9218 - mean_absolute_error: 2.5709 517/4840 [==&gt;...........................] - ETA: 3s - loss: 12.9605 - mean_absolute_error: 2.5757 575/4840 [==&gt;...........................] - ETA: 3s - loss: 12.9517 - mean_absolute_error: 2.5763 629/4840 [==&gt;...........................] - ETA: 3s - loss: 12.9680 - mean_absolute_error: 2.5818 686/4840 [===&gt;..........................] - ETA: 3s - loss: 12.9647 - mean_absolute_error: 2.5807 743/4840 [===&gt;..........................] - ETA: 3s - loss: 12.9709 - mean_absolute_error: 2.5827 801/4840 [===&gt;..........................] - ETA: 3s - loss: 12.9566 - mean_absolute_error: 2.5803 860/4840 [====&gt;.........................] - ETA: 3s - loss: 12.9712 - mean_absolute_error: 2.5817 918/4840 [====&gt;.........................] - ETA: 3s - loss: 12.9574 - mean_absolute_error: 2.5804 974/4840 [=====&gt;........................] - ETA: 3s - loss: 12.9648 - mean_absolute_error: 2.58181031/4840 [=====&gt;........................] - ETA: 3s - loss: 12.9634 - mean_absolute_error: 2.58151090/4840 [=====&gt;........................] - ETA: 3s - loss: 12.9557 - mean_absolute_error: 2.58121146/4840 [======&gt;.......................] - ETA: 3s - loss: 12.9883 - mean_absolute_error: 2.58531203/4840 [======&gt;.......................] - ETA: 3s - loss: 13.0224 - mean_absolute_error: 2.59051260/4840 [======&gt;.......................] - ETA: 3s - loss: 13.0321 - mean_absolute_error: 2.59181317/4840 [=======&gt;......................] - ETA: 3s - loss: 13.0258 - mean_absolute_error: 2.59121375/4840 [=======&gt;......................] - ETA: 3s - loss: 12.9955 - mean_absolute_error: 2.58741433/4840 [=======&gt;......................] - ETA: 3s - loss: 13.0154 - mean_absolute_error: 2.59051491/4840 [========&gt;.....................] - ETA: 2s - loss: 13.0233 - mean_absolute_error: 2.59101549/4840 [========&gt;.....................] - ETA: 2s - loss: 12.9890 - mean_absolute_error: 2.58761606/4840 [========&gt;.....................] - ETA: 2s - loss: 12.9917 - mean_absolute_error: 2.58851662/4840 [=========&gt;....................] - ETA: 2s - loss: 12.9697 - mean_absolute_error: 2.58611720/4840 [=========&gt;....................] - ETA: 2s - loss: 12.9603 - mean_absolute_error: 2.58541774/4840 [=========&gt;....................] - ETA: 2s - loss: 12.9430 - mean_absolute_error: 2.58401829/4840 [==========&gt;...................] - ETA: 2s - loss: 12.9519 - mean_absolute_error: 2.58561887/4840 [==========&gt;...................] - ETA: 2s - loss: 12.9524 - mean_absolute_error: 2.58491944/4840 [===========&gt;..................] - ETA: 2s - loss: 12.9193 - mean_absolute_error: 2.58102002/4840 [===========&gt;..................] - ETA: 2s - loss: 12.9145 - mean_absolute_error: 2.58072059/4840 [===========&gt;..................] - ETA: 2s - loss: 12.9076 - mean_absolute_error: 2.58112118/4840 [============&gt;.................] - ETA: 2s - loss: 12.8975 - mean_absolute_error: 2.58042175/4840 [============&gt;.................] - ETA: 2s - loss: 12.8846 - mean_absolute_error: 2.57842233/4840 [============&gt;.................] - ETA: 2s - loss: 12.8605 - mean_absolute_error: 2.57602292/4840 [=============&gt;................] - ETA: 2s - loss: 12.8610 - mean_absolute_error: 2.57642348/4840 [=============&gt;................] - ETA: 2s - loss: 12.8877 - mean_absolute_error: 2.57982406/4840 [=============&gt;................] - ETA: 2s - loss: 12.8828 - mean_absolute_error: 2.57982463/4840 [==============&gt;...............] - ETA: 2s - loss: 12.8816 - mean_absolute_error: 2.57892521/4840 [==============&gt;...............] - ETA: 2s - loss: 12.8847 - mean_absolute_error: 2.58012579/4840 [==============&gt;...............] - ETA: 1s - loss: 12.8765 - mean_absolute_error: 2.57892637/4840 [===============&gt;..............] - ETA: 1s - loss: 12.8693 - mean_absolute_error: 2.57872694/4840 [===============&gt;..............] - ETA: 1s - loss: 12.8531 - mean_absolute_error: 2.57752752/4840 [================&gt;.............] - ETA: 1s - loss: 12.8611 - mean_absolute_error: 2.57872811/4840 [================&gt;.............] - ETA: 1s - loss: 12.8796 - mean_absolute_error: 2.58122868/4840 [================&gt;.............] - ETA: 1s - loss: 12.8764 - mean_absolute_error: 2.58102922/4840 [=================&gt;............] - ETA: 1s - loss: 12.8689 - mean_absolute_error: 2.58042978/4840 [=================&gt;............] - ETA: 1s - loss: 12.8852 - mean_absolute_error: 2.58253036/4840 [=================&gt;............] - ETA: 1s - loss: 12.8943 - mean_absolute_error: 2.58373094/4840 [==================&gt;...........] - ETA: 1s - loss: 12.8889 - mean_absolute_error: 2.58333150/4840 [==================&gt;...........] - ETA: 1s - loss: 12.8851 - mean_absolute_error: 2.58333206/4840 [==================&gt;...........] - ETA: 1s - loss: 12.8789 - mean_absolute_error: 2.58313262/4840 [===================&gt;..........] - ETA: 1s - loss: 12.8666 - mean_absolute_error: 2.58163320/4840 [===================&gt;..........] - ETA: 1s - loss: 12.8654 - mean_absolute_error: 2.58283377/4840 [===================&gt;..........] - ETA: 1s - loss: 12.8787 - mean_absolute_error: 2.58453433/4840 [====================&gt;.........] - ETA: 1s - loss: 12.8776 - mean_absolute_error: 2.58533489/4840 [====================&gt;.........] - ETA: 1s - loss: 12.8847 - mean_absolute_error: 2.58633545/4840 [====================&gt;.........] - ETA: 1s - loss: 12.8787 - mean_absolute_error: 2.58653601/4840 [=====================&gt;........] - ETA: 1s - loss: 12.8681 - mean_absolute_error: 2.58573659/4840 [=====================&gt;........] - ETA: 1s - loss: 12.8626 - mean_absolute_error: 2.58563716/4840 [======================&gt;.......] - ETA: 0s - loss: 12.8583 - mean_absolute_error: 2.58523774/4840 [======================&gt;.......] - ETA: 0s - loss: 12.8514 - mean_absolute_error: 2.58473829/4840 [======================&gt;.......] - ETA: 0s - loss: 12.8418 - mean_absolute_error: 2.58403885/4840 [=======================&gt;......] - ETA: 0s - loss: 12.8365 - mean_absolute_error: 2.58383942/4840 [=======================&gt;......] - ETA: 0s - loss: 12.8290 - mean_absolute_error: 2.58334000/4840 [=======================&gt;......] - ETA: 0s - loss: 12.8253 - mean_absolute_error: 2.58324057/4840 [========================&gt;.....] - ETA: 0s - loss: 12.8326 - mean_absolute_error: 2.58464111/4840 [========================&gt;.....] - ETA: 0s - loss: 12.8349 - mean_absolute_error: 2.58494166/4840 [========================&gt;.....] - ETA: 0s - loss: 12.8265 - mean_absolute_error: 2.58424223/4840 [=========================&gt;....] - ETA: 0s - loss: 12.8364 - mean_absolute_error: 2.58574280/4840 [=========================&gt;....] - ETA: 0s - loss: 12.8265 - mean_absolute_error: 2.58414336/4840 [=========================&gt;....] - ETA: 0s - loss: 12.8317 - mean_absolute_error: 2.58494394/4840 [==========================&gt;...] - ETA: 0s - loss: 12.8252 - mean_absolute_error: 2.58444452/4840 [==========================&gt;...] - ETA: 0s - loss: 12.8271 - mean_absolute_error: 2.58534509/4840 [==========================&gt;...] - ETA: 0s - loss: 12.8221 - mean_absolute_error: 2.58514566/4840 [===========================&gt;..] - ETA: 0s - loss: 12.8179 - mean_absolute_error: 2.58494623/4840 [===========================&gt;..] - ETA: 0s - loss: 12.8179 - mean_absolute_error: 2.58504681/4840 [============================&gt;.] - ETA: 0s - loss: 12.8174 - mean_absolute_error: 2.58574738/4840 [============================&gt;.] - ETA: 0s - loss: 12.8092 - mean_absolute_error: 2.58484795/4840 [============================&gt;.] - ETA: 0s - loss: 12.8159 - mean_absolute_error: 2.58574840/4840 [==============================] - 4s 927us/step - loss: 12.8121 - mean_absolute_error: 2.5855 - val_loss: 13.0650 - val_mean_absolute_error: 2.6363</w:t>
      </w:r>
      <w:r>
        <w:br/>
      </w:r>
      <w:r>
        <w:rPr>
          <w:rStyle w:val="VerbatimChar"/>
        </w:rPr>
        <w:t xml:space="preserve">Epoch 9/100</w:t>
      </w:r>
      <w:r>
        <w:br/>
      </w:r>
      <w:r>
        <w:rPr>
          <w:rStyle w:val="VerbatimChar"/>
        </w:rPr>
        <w:t xml:space="preserve">   1/4840 [..............................] - ETA: 9s - loss: 10.3499 - mean_absolute_error: 2.3690  60/4840 [..............................] - ETA: 4s - loss: 11.7433 - mean_absolute_error: 2.4774 116/4840 [..............................] - ETA: 4s - loss: 11.7816 - mean_absolute_error: 2.4789 172/4840 [&gt;.............................] - ETA: 4s - loss: 12.0762 - mean_absolute_error: 2.5171 227/4840 [&gt;.............................] - ETA: 4s - loss: 12.1209 - mean_absolute_error: 2.5250 283/4840 [&gt;.............................] - ETA: 4s - loss: 12.2623 - mean_absolute_error: 2.5466 340/4840 [=&gt;............................] - ETA: 4s - loss: 12.2667 - mean_absolute_error: 2.5507 397/4840 [=&gt;............................] - ETA: 3s - loss: 12.3354 - mean_absolute_error: 2.5576 455/4840 [=&gt;............................] - ETA: 3s - loss: 12.3399 - mean_absolute_error: 2.5597 512/4840 [==&gt;...........................] - ETA: 3s - loss: 12.3337 - mean_absolute_error: 2.5574 570/4840 [==&gt;...........................] - ETA: 3s - loss: 12.4015 - mean_absolute_error: 2.5657 627/4840 [==&gt;...........................] - ETA: 3s - loss: 12.4002 - mean_absolute_error: 2.5676 685/4840 [===&gt;..........................] - ETA: 3s - loss: 12.4220 - mean_absolute_error: 2.5692 742/4840 [===&gt;..........................] - ETA: 3s - loss: 12.4628 - mean_absolute_error: 2.5737 799/4840 [===&gt;..........................] - ETA: 3s - loss: 12.4790 - mean_absolute_error: 2.5778 857/4840 [====&gt;.........................] - ETA: 3s - loss: 12.4557 - mean_absolute_error: 2.5756 915/4840 [====&gt;.........................] - ETA: 3s - loss: 12.4759 - mean_absolute_error: 2.5782 966/4840 [====&gt;.........................] - ETA: 3s - loss: 12.5098 - mean_absolute_error: 2.58151015/4840 [=====&gt;........................] - ETA: 3s - loss: 12.5158 - mean_absolute_error: 2.58341066/4840 [=====&gt;........................] - ETA: 3s - loss: 12.5129 - mean_absolute_error: 2.58181115/4840 [=====&gt;........................] - ETA: 3s - loss: 12.5005 - mean_absolute_error: 2.58281166/4840 [======&gt;.......................] - ETA: 3s - loss: 12.5026 - mean_absolute_error: 2.58371219/4840 [======&gt;.......................] - ETA: 3s - loss: 12.5117 - mean_absolute_error: 2.58461275/4840 [======&gt;.......................] - ETA: 3s - loss: 12.5088 - mean_absolute_error: 2.58471330/4840 [=======&gt;......................] - ETA: 3s - loss: 12.4885 - mean_absolute_error: 2.58301387/4840 [=======&gt;......................] - ETA: 3s - loss: 12.5035 - mean_absolute_error: 2.58551443/4840 [=======&gt;......................] - ETA: 3s - loss: 12.4985 - mean_absolute_error: 2.58581502/4840 [========&gt;.....................] - ETA: 3s - loss: 12.5089 - mean_absolute_error: 2.58801560/4840 [========&gt;.....................] - ETA: 2s - loss: 12.5095 - mean_absolute_error: 2.58781618/4840 [=========&gt;....................] - ETA: 2s - loss: 12.5046 - mean_absolute_error: 2.58851676/4840 [=========&gt;....................] - ETA: 2s - loss: 12.5136 - mean_absolute_error: 2.58931735/4840 [=========&gt;....................] - ETA: 2s - loss: 12.5172 - mean_absolute_error: 2.59021792/4840 [==========&gt;...................] - ETA: 2s - loss: 12.5142 - mean_absolute_error: 2.58991849/4840 [==========&gt;...................] - ETA: 2s - loss: 12.4990 - mean_absolute_error: 2.58781905/4840 [==========&gt;...................] - ETA: 2s - loss: 12.4912 - mean_absolute_error: 2.58741963/4840 [===========&gt;..................] - ETA: 2s - loss: 12.4989 - mean_absolute_error: 2.58792021/4840 [===========&gt;..................] - ETA: 2s - loss: 12.5081 - mean_absolute_error: 2.59012080/4840 [===========&gt;..................] - ETA: 2s - loss: 12.5074 - mean_absolute_error: 2.59022137/4840 [============&gt;.................] - ETA: 2s - loss: 12.4970 - mean_absolute_error: 2.58932195/4840 [============&gt;.................] - ETA: 2s - loss: 12.4865 - mean_absolute_error: 2.58812253/4840 [============&gt;.................] - ETA: 2s - loss: 12.4686 - mean_absolute_error: 2.58642310/4840 [=============&gt;................] - ETA: 2s - loss: 12.4548 - mean_absolute_error: 2.58512368/4840 [=============&gt;................] - ETA: 2s - loss: 12.4428 - mean_absolute_error: 2.58412426/4840 [==============&gt;...............] - ETA: 2s - loss: 12.4395 - mean_absolute_error: 2.58432479/4840 [==============&gt;...............] - ETA: 2s - loss: 12.4421 - mean_absolute_error: 2.58502536/4840 [==============&gt;...............] - ETA: 2s - loss: 12.4556 - mean_absolute_error: 2.58732594/4840 [===============&gt;..............] - ETA: 2s - loss: 12.4628 - mean_absolute_error: 2.58802653/4840 [===============&gt;..............] - ETA: 1s - loss: 12.4511 - mean_absolute_error: 2.58702710/4840 [===============&gt;..............] - ETA: 1s - loss: 12.4621 - mean_absolute_error: 2.58902767/4840 [================&gt;.............] - ETA: 1s - loss: 12.4594 - mean_absolute_error: 2.58902824/4840 [================&gt;.............] - ETA: 1s - loss: 12.4637 - mean_absolute_error: 2.58992880/4840 [================&gt;.............] - ETA: 1s - loss: 12.4506 - mean_absolute_error: 2.58842938/4840 [=================&gt;............] - ETA: 1s - loss: 12.4363 - mean_absolute_error: 2.58702997/4840 [=================&gt;............] - ETA: 1s - loss: 12.4282 - mean_absolute_error: 2.58673053/4840 [=================&gt;............] - ETA: 1s - loss: 12.4315 - mean_absolute_error: 2.58683111/4840 [==================&gt;...........] - ETA: 1s - loss: 12.4113 - mean_absolute_error: 2.58473168/4840 [==================&gt;...........] - ETA: 1s - loss: 12.4128 - mean_absolute_error: 2.58523225/4840 [==================&gt;...........] - ETA: 1s - loss: 12.4156 - mean_absolute_error: 2.58533282/4840 [===================&gt;..........] - ETA: 1s - loss: 12.4275 - mean_absolute_error: 2.58683335/4840 [===================&gt;..........] - ETA: 1s - loss: 12.4268 - mean_absolute_error: 2.58683391/4840 [====================&gt;.........] - ETA: 1s - loss: 12.4279 - mean_absolute_error: 2.58733449/4840 [====================&gt;.........] - ETA: 1s - loss: 12.4125 - mean_absolute_error: 2.58543506/4840 [====================&gt;.........] - ETA: 1s - loss: 12.4027 - mean_absolute_error: 2.58403563/4840 [=====================&gt;........] - ETA: 1s - loss: 12.3999 - mean_absolute_error: 2.58413620/4840 [=====================&gt;........] - ETA: 1s - loss: 12.4000 - mean_absolute_error: 2.58483676/4840 [=====================&gt;........] - ETA: 1s - loss: 12.3886 - mean_absolute_error: 2.58363732/4840 [======================&gt;.......] - ETA: 0s - loss: 12.3749 - mean_absolute_error: 2.58233791/4840 [======================&gt;.......] - ETA: 0s - loss: 12.3723 - mean_absolute_error: 2.58243849/4840 [======================&gt;.......] - ETA: 0s - loss: 12.3568 - mean_absolute_error: 2.58073905/4840 [=======================&gt;......] - ETA: 0s - loss: 12.3630 - mean_absolute_error: 2.58153962/4840 [=======================&gt;......] - ETA: 0s - loss: 12.3560 - mean_absolute_error: 2.58094019/4840 [=======================&gt;......] - ETA: 0s - loss: 12.3414 - mean_absolute_error: 2.57924077/4840 [========================&gt;.....] - ETA: 0s - loss: 12.3357 - mean_absolute_error: 2.57894130/4840 [========================&gt;.....] - ETA: 0s - loss: 12.3371 - mean_absolute_error: 2.57944188/4840 [========================&gt;.....] - ETA: 0s - loss: 12.3337 - mean_absolute_error: 2.57924245/4840 [=========================&gt;....] - ETA: 0s - loss: 12.3293 - mean_absolute_error: 2.57884302/4840 [=========================&gt;....] - ETA: 0s - loss: 12.3180 - mean_absolute_error: 2.57794361/4840 [==========================&gt;...] - ETA: 0s - loss: 12.3155 - mean_absolute_error: 2.57754418/4840 [==========================&gt;...] - ETA: 0s - loss: 12.3205 - mean_absolute_error: 2.57824475/4840 [==========================&gt;...] - ETA: 0s - loss: 12.3146 - mean_absolute_error: 2.57784533/4840 [===========================&gt;..] - ETA: 0s - loss: 12.3094 - mean_absolute_error: 2.57744591/4840 [===========================&gt;..] - ETA: 0s - loss: 12.3020 - mean_absolute_error: 2.57654645/4840 [===========================&gt;..] - ETA: 0s - loss: 12.2924 - mean_absolute_error: 2.57554700/4840 [============================&gt;.] - ETA: 0s - loss: 12.2866 - mean_absolute_error: 2.57504756/4840 [============================&gt;.] - ETA: 0s - loss: 12.2870 - mean_absolute_error: 2.57514812/4840 [============================&gt;.] - ETA: 0s - loss: 12.2847 - mean_absolute_error: 2.57544840/4840 [==============================] - 5s 934us/step - loss: 12.2939 - mean_absolute_error: 2.5765 - val_loss: 12.6827 - val_mean_absolute_error: 2.6338</w:t>
      </w:r>
      <w:r>
        <w:br/>
      </w:r>
      <w:r>
        <w:rPr>
          <w:rStyle w:val="VerbatimChar"/>
        </w:rPr>
        <w:t xml:space="preserve">Epoch 10/100</w:t>
      </w:r>
      <w:r>
        <w:br/>
      </w:r>
      <w:r>
        <w:rPr>
          <w:rStyle w:val="VerbatimChar"/>
        </w:rPr>
        <w:t xml:space="preserve">   1/4840 [..............................] - ETA: 9s - loss: 15.5625 - mean_absolute_error: 3.1890  60/4840 [..............................] - ETA: 4s - loss: 12.0287 - mean_absolute_error: 2.5652 117/4840 [..............................] - ETA: 4s - loss: 11.8044 - mean_absolute_error: 2.5299 173/4840 [&gt;.............................] - ETA: 4s - loss: 11.7048 - mean_absolute_error: 2.5203 231/4840 [&gt;.............................] - ETA: 4s - loss: 11.7620 - mean_absolute_error: 2.5175 288/4840 [&gt;.............................] - ETA: 3s - loss: 11.7431 - mean_absolute_error: 2.5206 345/4840 [=&gt;............................] - ETA: 3s - loss: 11.6958 - mean_absolute_error: 2.5220 403/4840 [=&gt;............................] - ETA: 3s - loss: 11.6895 - mean_absolute_error: 2.5230 461/4840 [=&gt;............................] - ETA: 3s - loss: 11.8108 - mean_absolute_error: 2.5397 518/4840 [==&gt;...........................] - ETA: 3s - loss: 11.8545 - mean_absolute_error: 2.5451 575/4840 [==&gt;...........................] - ETA: 3s - loss: 11.8481 - mean_absolute_error: 2.5440 634/4840 [==&gt;...........................] - ETA: 3s - loss: 11.7945 - mean_absolute_error: 2.5387 691/4840 [===&gt;..........................] - ETA: 3s - loss: 11.7828 - mean_absolute_error: 2.5368 747/4840 [===&gt;..........................] - ETA: 3s - loss: 11.8319 - mean_absolute_error: 2.5419 802/4840 [===&gt;..........................] - ETA: 3s - loss: 11.8276 - mean_absolute_error: 2.5411 858/4840 [====&gt;.........................] - ETA: 3s - loss: 11.8297 - mean_absolute_error: 2.5420 915/4840 [====&gt;.........................] - ETA: 3s - loss: 11.8211 - mean_absolute_error: 2.5406 972/4840 [=====&gt;........................] - ETA: 3s - loss: 11.8315 - mean_absolute_error: 2.54181030/4840 [=====&gt;........................] - ETA: 3s - loss: 11.8624 - mean_absolute_error: 2.54371088/4840 [=====&gt;........................] - ETA: 3s - loss: 11.8814 - mean_absolute_error: 2.54701146/4840 [======&gt;.......................] - ETA: 3s - loss: 11.9055 - mean_absolute_error: 2.55091204/4840 [======&gt;.......................] - ETA: 3s - loss: 11.9168 - mean_absolute_error: 2.55401261/4840 [======&gt;.......................] - ETA: 3s - loss: 11.9250 - mean_absolute_error: 2.55591319/4840 [=======&gt;......................] - ETA: 3s - loss: 11.9652 - mean_absolute_error: 2.55991377/4840 [=======&gt;......................] - ETA: 3s - loss: 11.9730 - mean_absolute_error: 2.56181434/4840 [=======&gt;......................] - ETA: 2s - loss: 11.9903 - mean_absolute_error: 2.56411492/4840 [========&gt;.....................] - ETA: 2s - loss: 11.9831 - mean_absolute_error: 2.56351551/4840 [========&gt;.....................] - ETA: 2s - loss: 11.9584 - mean_absolute_error: 2.56081610/4840 [========&gt;.....................] - ETA: 2s - loss: 11.9661 - mean_absolute_error: 2.56231667/4840 [=========&gt;....................] - ETA: 2s - loss: 11.9832 - mean_absolute_error: 2.56501725/4840 [=========&gt;....................] - ETA: 2s - loss: 11.9737 - mean_absolute_error: 2.56411783/4840 [==========&gt;...................] - ETA: 2s - loss: 11.9698 - mean_absolute_error: 2.56371841/4840 [==========&gt;...................] - ETA: 2s - loss: 12.0026 - mean_absolute_error: 2.56771899/4840 [==========&gt;...................] - ETA: 2s - loss: 12.0057 - mean_absolute_error: 2.56831957/4840 [===========&gt;..................] - ETA: 2s - loss: 11.9770 - mean_absolute_error: 2.56462014/4840 [===========&gt;..................] - ETA: 2s - loss: 11.9949 - mean_absolute_error: 2.56762069/4840 [===========&gt;..................] - ETA: 2s - loss: 12.0047 - mean_absolute_error: 2.56842125/4840 [============&gt;.................] - ETA: 2s - loss: 12.0275 - mean_absolute_error: 2.57152183/4840 [============&gt;.................] - ETA: 2s - loss: 12.0074 - mean_absolute_error: 2.56922241/4840 [============&gt;.................] - ETA: 2s - loss: 12.0077 - mean_absolute_error: 2.56952299/4840 [=============&gt;................] - ETA: 2s - loss: 12.0179 - mean_absolute_error: 2.57052357/4840 [=============&gt;................] - ETA: 2s - loss: 12.0197 - mean_absolute_error: 2.57052416/4840 [=============&gt;................] - ETA: 2s - loss: 12.0234 - mean_absolute_error: 2.57122474/4840 [==============&gt;...............] - ETA: 2s - loss: 12.0285 - mean_absolute_error: 2.57222532/4840 [==============&gt;...............] - ETA: 2s - loss: 12.0169 - mean_absolute_error: 2.57092590/4840 [===============&gt;..............] - ETA: 1s - loss: 12.0266 - mean_absolute_error: 2.57202648/4840 [===============&gt;..............] - ETA: 1s - loss: 12.0154 - mean_absolute_error: 2.57142705/4840 [===============&gt;..............] - ETA: 1s - loss: 12.0351 - mean_absolute_error: 2.57352763/4840 [================&gt;.............] - ETA: 1s - loss: 12.0264 - mean_absolute_error: 2.57262819/4840 [================&gt;.............] - ETA: 1s - loss: 12.0191 - mean_absolute_error: 2.57202877/4840 [================&gt;.............] - ETA: 1s - loss: 12.0137 - mean_absolute_error: 2.57202935/4840 [=================&gt;............] - ETA: 1s - loss: 11.9989 - mean_absolute_error: 2.57072991/4840 [=================&gt;............] - ETA: 1s - loss: 11.9927 - mean_absolute_error: 2.57023048/4840 [=================&gt;............] - ETA: 1s - loss: 11.9878 - mean_absolute_error: 2.57003105/4840 [==================&gt;...........] - ETA: 1s - loss: 11.9928 - mean_absolute_error: 2.57033163/4840 [==================&gt;...........] - ETA: 1s - loss: 11.9813 - mean_absolute_error: 2.56953219/4840 [==================&gt;...........] - ETA: 1s - loss: 11.9802 - mean_absolute_error: 2.56963275/4840 [===================&gt;..........] - ETA: 1s - loss: 11.9754 - mean_absolute_error: 2.56923332/4840 [===================&gt;..........] - ETA: 1s - loss: 11.9870 - mean_absolute_error: 2.57003389/4840 [====================&gt;.........] - ETA: 1s - loss: 11.9661 - mean_absolute_error: 2.56793446/4840 [====================&gt;.........] - ETA: 1s - loss: 11.9644 - mean_absolute_error: 2.56843503/4840 [====================&gt;.........] - ETA: 1s - loss: 11.9567 - mean_absolute_error: 2.56743561/4840 [=====================&gt;........] - ETA: 1s - loss: 11.9601 - mean_absolute_error: 2.56793618/4840 [=====================&gt;........] - ETA: 1s - loss: 11.9711 - mean_absolute_error: 2.56923676/4840 [=====================&gt;........] - ETA: 1s - loss: 11.9571 - mean_absolute_error: 2.56793734/4840 [======================&gt;.......] - ETA: 0s - loss: 11.9455 - mean_absolute_error: 2.56673792/4840 [======================&gt;.......] - ETA: 0s - loss: 11.9462 - mean_absolute_error: 2.56713850/4840 [======================&gt;.......] - ETA: 0s - loss: 11.9497 - mean_absolute_error: 2.56753907/4840 [=======================&gt;......] - ETA: 0s - loss: 11.9316 - mean_absolute_error: 2.56523964/4840 [=======================&gt;......] - ETA: 0s - loss: 11.9267 - mean_absolute_error: 2.56474021/4840 [=======================&gt;......] - ETA: 0s - loss: 11.9182 - mean_absolute_error: 2.56384080/4840 [========================&gt;.....] - ETA: 0s - loss: 11.9157 - mean_absolute_error: 2.56384138/4840 [========================&gt;.....] - ETA: 0s - loss: 11.9097 - mean_absolute_error: 2.56374195/4840 [=========================&gt;....] - ETA: 0s - loss: 11.9131 - mean_absolute_error: 2.56404254/4840 [=========================&gt;....] - ETA: 0s - loss: 11.9192 - mean_absolute_error: 2.56474311/4840 [=========================&gt;....] - ETA: 0s - loss: 11.9180 - mean_absolute_error: 2.56514369/4840 [==========================&gt;...] - ETA: 0s - loss: 11.9142 - mean_absolute_error: 2.56504423/4840 [==========================&gt;...] - ETA: 0s - loss: 11.9046 - mean_absolute_error: 2.56414481/4840 [==========================&gt;...] - ETA: 0s - loss: 11.9068 - mean_absolute_error: 2.56474538/4840 [===========================&gt;..] - ETA: 0s - loss: 11.9044 - mean_absolute_error: 2.56444596/4840 [===========================&gt;..] - ETA: 0s - loss: 11.9061 - mean_absolute_error: 2.56474653/4840 [===========================&gt;..] - ETA: 0s - loss: 11.9028 - mean_absolute_error: 2.56444711/4840 [============================&gt;.] - ETA: 0s - loss: 11.9006 - mean_absolute_error: 2.56434768/4840 [============================&gt;.] - ETA: 0s - loss: 11.8960 - mean_absolute_error: 2.56384824/4840 [============================&gt;.] - ETA: 0s - loss: 11.8976 - mean_absolute_error: 2.56414840/4840 [==============================] - 4s 919us/step - loss: 11.8916 - mean_absolute_error: 2.5635 - val_loss: 12.3854 - val_mean_absolute_error: 2.6287</w:t>
      </w:r>
      <w:r>
        <w:br/>
      </w:r>
      <w:r>
        <w:rPr>
          <w:rStyle w:val="VerbatimChar"/>
        </w:rPr>
        <w:t xml:space="preserve">Epoch 11/100</w:t>
      </w:r>
      <w:r>
        <w:br/>
      </w:r>
      <w:r>
        <w:rPr>
          <w:rStyle w:val="VerbatimChar"/>
        </w:rPr>
        <w:t xml:space="preserve">   1/4840 [..............................] - ETA: 9s - loss: 8.2782 - mean_absolute_error: 1.8941  56/4840 [..............................] - ETA: 4s - loss: 11.6331 - mean_absolute_error: 2.5182 114/4840 [..............................] - ETA: 4s - loss: 11.6537 - mean_absolute_error: 2.5384 171/4840 [&gt;.............................] - ETA: 4s - loss: 11.7028 - mean_absolute_error: 2.5440 228/4840 [&gt;.............................] - ETA: 4s - loss: 11.6495 - mean_absolute_error: 2.5454 284/4840 [&gt;.............................] - ETA: 4s - loss: 11.5048 - mean_absolute_error: 2.5279 342/4840 [=&gt;............................] - ETA: 3s - loss: 11.5341 - mean_absolute_error: 2.5326 400/4840 [=&gt;............................] - ETA: 3s - loss: 11.4105 - mean_absolute_error: 2.5198 457/4840 [=&gt;............................] - ETA: 3s - loss: 11.4075 - mean_absolute_error: 2.5192 513/4840 [==&gt;...........................] - ETA: 3s - loss: 11.4416 - mean_absolute_error: 2.5249 567/4840 [==&gt;...........................] - ETA: 3s - loss: 11.5185 - mean_absolute_error: 2.5356 625/4840 [==&gt;...........................] - ETA: 3s - loss: 11.5279 - mean_absolute_error: 2.5349 684/4840 [===&gt;..........................] - ETA: 3s - loss: 11.5595 - mean_absolute_error: 2.5381 742/4840 [===&gt;..........................] - ETA: 3s - loss: 11.5085 - mean_absolute_error: 2.5300 799/4840 [===&gt;..........................] - ETA: 3s - loss: 11.5504 - mean_absolute_error: 2.5329 857/4840 [====&gt;.........................] - ETA: 3s - loss: 11.5415 - mean_absolute_error: 2.5315 915/4840 [====&gt;.........................] - ETA: 3s - loss: 11.5405 - mean_absolute_error: 2.5323 972/4840 [=====&gt;........................] - ETA: 3s - loss: 11.5587 - mean_absolute_error: 2.53541030/4840 [=====&gt;........................] - ETA: 3s - loss: 11.5496 - mean_absolute_error: 2.53321088/4840 [=====&gt;........................] - ETA: 3s - loss: 11.5555 - mean_absolute_error: 2.53571141/4840 [======&gt;.......................] - ETA: 3s - loss: 11.5648 - mean_absolute_error: 2.53721199/4840 [======&gt;.......................] - ETA: 3s - loss: 11.5586 - mean_absolute_error: 2.53641257/4840 [======&gt;.......................] - ETA: 3s - loss: 11.5617 - mean_absolute_error: 2.53671315/4840 [=======&gt;......................] - ETA: 3s - loss: 11.5481 - mean_absolute_error: 2.53611371/4840 [=======&gt;......................] - ETA: 3s - loss: 11.5634 - mean_absolute_error: 2.53791429/4840 [=======&gt;......................] - ETA: 3s - loss: 11.5784 - mean_absolute_error: 2.53941485/4840 [========&gt;.....................] - ETA: 2s - loss: 11.5782 - mean_absolute_error: 2.53941543/4840 [========&gt;.....................] - ETA: 2s - loss: 11.5823 - mean_absolute_error: 2.54041601/4840 [========&gt;.....................] - ETA: 2s - loss: 11.6050 - mean_absolute_error: 2.54321656/4840 [=========&gt;....................] - ETA: 2s - loss: 11.6018 - mean_absolute_error: 2.54311711/4840 [=========&gt;....................] - ETA: 2s - loss: 11.6017 - mean_absolute_error: 2.54361768/4840 [=========&gt;....................] - ETA: 2s - loss: 11.5860 - mean_absolute_error: 2.54201827/4840 [==========&gt;...................] - ETA: 2s - loss: 11.5891 - mean_absolute_error: 2.54241885/4840 [==========&gt;...................] - ETA: 2s - loss: 11.5964 - mean_absolute_error: 2.54341942/4840 [===========&gt;..................] - ETA: 2s - loss: 11.6085 - mean_absolute_error: 2.54622000/4840 [===========&gt;..................] - ETA: 2s - loss: 11.5956 - mean_absolute_error: 2.54512059/4840 [===========&gt;..................] - ETA: 2s - loss: 11.6060 - mean_absolute_error: 2.54582117/4840 [============&gt;.................] - ETA: 2s - loss: 11.5982 - mean_absolute_error: 2.54482174/4840 [============&gt;.................] - ETA: 2s - loss: 11.5931 - mean_absolute_error: 2.54472233/4840 [============&gt;.................] - ETA: 2s - loss: 11.5998 - mean_absolute_error: 2.54522287/4840 [=============&gt;................] - ETA: 2s - loss: 11.6083 - mean_absolute_error: 2.54702344/4840 [=============&gt;................] - ETA: 2s - loss: 11.5948 - mean_absolute_error: 2.54552401/4840 [=============&gt;................] - ETA: 2s - loss: 11.6064 - mean_absolute_error: 2.54652459/4840 [==============&gt;...............] - ETA: 2s - loss: 11.5956 - mean_absolute_error: 2.54612515/4840 [==============&gt;...............] - ETA: 2s - loss: 11.5957 - mean_absolute_error: 2.54632573/4840 [==============&gt;...............] - ETA: 1s - loss: 11.5913 - mean_absolute_error: 2.54632629/4840 [===============&gt;..............] - ETA: 1s - loss: 11.5881 - mean_absolute_error: 2.54622686/4840 [===============&gt;..............] - ETA: 1s - loss: 11.5897 - mean_absolute_error: 2.54632744/4840 [================&gt;.............] - ETA: 1s - loss: 11.5804 - mean_absolute_error: 2.54552801/4840 [================&gt;.............] - ETA: 1s - loss: 11.5799 - mean_absolute_error: 2.54592858/4840 [================&gt;.............] - ETA: 1s - loss: 11.5739 - mean_absolute_error: 2.54512914/4840 [=================&gt;............] - ETA: 1s - loss: 11.5834 - mean_absolute_error: 2.54662971/4840 [=================&gt;............] - ETA: 1s - loss: 11.5854 - mean_absolute_error: 2.54723029/4840 [=================&gt;............] - ETA: 1s - loss: 11.5871 - mean_absolute_error: 2.54763086/4840 [==================&gt;...........] - ETA: 1s - loss: 11.5833 - mean_absolute_error: 2.54693144/4840 [==================&gt;...........] - ETA: 1s - loss: 11.5933 - mean_absolute_error: 2.54823201/4840 [==================&gt;...........] - ETA: 1s - loss: 11.5905 - mean_absolute_error: 2.54803258/4840 [===================&gt;..........] - ETA: 1s - loss: 11.5879 - mean_absolute_error: 2.54743315/4840 [===================&gt;..........] - ETA: 1s - loss: 11.5932 - mean_absolute_error: 2.54793372/4840 [===================&gt;..........] - ETA: 1s - loss: 11.5938 - mean_absolute_error: 2.54803430/4840 [====================&gt;.........] - ETA: 1s - loss: 11.6006 - mean_absolute_error: 2.54903486/4840 [====================&gt;.........] - ETA: 1s - loss: 11.6107 - mean_absolute_error: 2.55063544/4840 [====================&gt;.........] - ETA: 1s - loss: 11.6145 - mean_absolute_error: 2.55153601/4840 [=====================&gt;........] - ETA: 1s - loss: 11.6053 - mean_absolute_error: 2.55063658/4840 [=====================&gt;........] - ETA: 1s - loss: 11.5950 - mean_absolute_error: 2.54993717/4840 [======================&gt;.......] - ETA: 0s - loss: 11.5950 - mean_absolute_error: 2.54983773/4840 [======================&gt;.......] - ETA: 0s - loss: 11.5923 - mean_absolute_error: 2.54973832/4840 [======================&gt;.......] - ETA: 0s - loss: 11.5828 - mean_absolute_error: 2.54883888/4840 [=======================&gt;......] - ETA: 0s - loss: 11.5759 - mean_absolute_error: 2.54833945/4840 [=======================&gt;......] - ETA: 0s - loss: 11.5788 - mean_absolute_error: 2.54903997/4840 [=======================&gt;......] - ETA: 0s - loss: 11.5695 - mean_absolute_error: 2.54804052/4840 [========================&gt;.....] - ETA: 0s - loss: 11.5674 - mean_absolute_error: 2.54784109/4840 [========================&gt;.....] - ETA: 0s - loss: 11.5676 - mean_absolute_error: 2.54764166/4840 [========================&gt;.....] - ETA: 0s - loss: 11.5741 - mean_absolute_error: 2.54864224/4840 [=========================&gt;....] - ETA: 0s - loss: 11.5803 - mean_absolute_error: 2.54954282/4840 [=========================&gt;....] - ETA: 0s - loss: 11.5857 - mean_absolute_error: 2.55054339/4840 [=========================&gt;....] - ETA: 0s - loss: 11.5806 - mean_absolute_error: 2.55024396/4840 [==========================&gt;...] - ETA: 0s - loss: 11.5824 - mean_absolute_error: 2.55054454/4840 [==========================&gt;...] - ETA: 0s - loss: 11.5831 - mean_absolute_error: 2.55044512/4840 [==========================&gt;...] - ETA: 0s - loss: 11.5831 - mean_absolute_error: 2.55034569/4840 [===========================&gt;..] - ETA: 0s - loss: 11.5811 - mean_absolute_error: 2.55054626/4840 [===========================&gt;..] - ETA: 0s - loss: 11.5812 - mean_absolute_error: 2.55074683/4840 [============================&gt;.] - ETA: 0s - loss: 11.5785 - mean_absolute_error: 2.55064741/4840 [============================&gt;.] - ETA: 0s - loss: 11.5809 - mean_absolute_error: 2.55084798/4840 [============================&gt;.] - ETA: 0s - loss: 11.5764 - mean_absolute_error: 2.55044840/4840 [==============================] - 5s 937us/step - loss: 11.5778 - mean_absolute_error: 2.5506 - val_loss: 12.1612 - val_mean_absolute_error: 2.6223</w:t>
      </w:r>
      <w:r>
        <w:br/>
      </w:r>
      <w:r>
        <w:rPr>
          <w:rStyle w:val="VerbatimChar"/>
        </w:rPr>
        <w:t xml:space="preserve">Epoch 12/100</w:t>
      </w:r>
      <w:r>
        <w:br/>
      </w:r>
      <w:r>
        <w:rPr>
          <w:rStyle w:val="VerbatimChar"/>
        </w:rPr>
        <w:t xml:space="preserve">   1/4840 [..............................] - ETA: 9s - loss: 9.5368 - mean_absolute_error: 2.3313  59/4840 [..............................] - ETA: 4s - loss: 10.8440 - mean_absolute_error: 2.4658 116/4840 [..............................] - ETA: 4s - loss: 11.1366 - mean_absolute_error: 2.4991 175/4840 [&gt;.............................] - ETA: 4s - loss: 11.2474 - mean_absolute_error: 2.5166 232/4840 [&gt;.............................] - ETA: 4s - loss: 11.3203 - mean_absolute_error: 2.5320 291/4840 [&gt;.............................] - ETA: 3s - loss: 11.2575 - mean_absolute_error: 2.5283 349/4840 [=&gt;............................] - ETA: 3s - loss: 11.2756 - mean_absolute_error: 2.5293 405/4840 [=&gt;............................] - ETA: 3s - loss: 11.2391 - mean_absolute_error: 2.5250 463/4840 [=&gt;............................] - ETA: 3s - loss: 11.2690 - mean_absolute_error: 2.5262 520/4840 [==&gt;...........................] - ETA: 3s - loss: 11.3368 - mean_absolute_error: 2.5334 574/4840 [==&gt;...........................] - ETA: 3s - loss: 11.3340 - mean_absolute_error: 2.5364 630/4840 [==&gt;...........................] - ETA: 3s - loss: 11.3046 - mean_absolute_error: 2.5329 685/4840 [===&gt;..........................] - ETA: 3s - loss: 11.2910 - mean_absolute_error: 2.5287 741/4840 [===&gt;..........................] - ETA: 3s - loss: 11.2625 - mean_absolute_error: 2.5267 798/4840 [===&gt;..........................] - ETA: 3s - loss: 11.2712 - mean_absolute_error: 2.5274 856/4840 [====&gt;.........................] - ETA: 3s - loss: 11.2815 - mean_absolute_error: 2.5288 914/4840 [====&gt;.........................] - ETA: 3s - loss: 11.2735 - mean_absolute_error: 2.5277 972/4840 [=====&gt;........................] - ETA: 3s - loss: 11.2634 - mean_absolute_error: 2.52571031/4840 [=====&gt;........................] - ETA: 3s - loss: 11.3110 - mean_absolute_error: 2.53121087/4840 [=====&gt;........................] - ETA: 3s - loss: 11.3120 - mean_absolute_error: 2.53051144/4840 [======&gt;.......................] - ETA: 3s - loss: 11.2966 - mean_absolute_error: 2.52831200/4840 [======&gt;.......................] - ETA: 3s - loss: 11.2988 - mean_absolute_error: 2.52831256/4840 [======&gt;.......................] - ETA: 3s - loss: 11.2950 - mean_absolute_error: 2.52871313/4840 [=======&gt;......................] - ETA: 3s - loss: 11.2745 - mean_absolute_error: 2.52711371/4840 [=======&gt;......................] - ETA: 3s - loss: 11.2704 - mean_absolute_error: 2.52561429/4840 [=======&gt;......................] - ETA: 3s - loss: 11.2886 - mean_absolute_error: 2.52821487/4840 [========&gt;.....................] - ETA: 2s - loss: 11.2911 - mean_absolute_error: 2.52951544/4840 [========&gt;.....................] - ETA: 2s - loss: 11.2883 - mean_absolute_error: 2.53011602/4840 [========&gt;.....................] - ETA: 2s - loss: 11.3137 - mean_absolute_error: 2.53291659/4840 [=========&gt;....................] - ETA: 2s - loss: 11.3285 - mean_absolute_error: 2.53401714/4840 [=========&gt;....................] - ETA: 2s - loss: 11.3328 - mean_absolute_error: 2.53421771/4840 [=========&gt;....................] - ETA: 2s - loss: 11.3353 - mean_absolute_error: 2.53391829/4840 [==========&gt;...................] - ETA: 2s - loss: 11.3462 - mean_absolute_error: 2.53591885/4840 [==========&gt;...................] - ETA: 2s - loss: 11.3393 - mean_absolute_error: 2.53601943/4840 [===========&gt;..................] - ETA: 2s - loss: 11.3265 - mean_absolute_error: 2.53372000/4840 [===========&gt;..................] - ETA: 2s - loss: 11.3413 - mean_absolute_error: 2.53532056/4840 [===========&gt;..................] - ETA: 2s - loss: 11.3325 - mean_absolute_error: 2.53382115/4840 [============&gt;.................] - ETA: 2s - loss: 11.3288 - mean_absolute_error: 2.53292173/4840 [============&gt;.................] - ETA: 2s - loss: 11.3321 - mean_absolute_error: 2.53292229/4840 [============&gt;.................] - ETA: 2s - loss: 11.3322 - mean_absolute_error: 2.53282287/4840 [=============&gt;................] - ETA: 2s - loss: 11.3349 - mean_absolute_error: 2.53362342/4840 [=============&gt;................] - ETA: 2s - loss: 11.3249 - mean_absolute_error: 2.53292400/4840 [=============&gt;................] - ETA: 2s - loss: 11.3198 - mean_absolute_error: 2.53242457/4840 [==============&gt;...............] - ETA: 2s - loss: 11.3190 - mean_absolute_error: 2.53212514/4840 [==============&gt;...............] - ETA: 2s - loss: 11.3243 - mean_absolute_error: 2.53292571/4840 [==============&gt;...............] - ETA: 2s - loss: 11.3241 - mean_absolute_error: 2.53312630/4840 [===============&gt;..............] - ETA: 1s - loss: 11.3323 - mean_absolute_error: 2.53302688/4840 [===============&gt;..............] - ETA: 1s - loss: 11.3306 - mean_absolute_error: 2.53192747/4840 [================&gt;.............] - ETA: 1s - loss: 11.3246 - mean_absolute_error: 2.53132805/4840 [================&gt;.............] - ETA: 1s - loss: 11.3265 - mean_absolute_error: 2.53202863/4840 [================&gt;.............] - ETA: 1s - loss: 11.3173 - mean_absolute_error: 2.53072920/4840 [=================&gt;............] - ETA: 1s - loss: 11.3299 - mean_absolute_error: 2.53192978/4840 [=================&gt;............] - ETA: 1s - loss: 11.3405 - mean_absolute_error: 2.53313035/4840 [=================&gt;............] - ETA: 1s - loss: 11.3463 - mean_absolute_error: 2.53403092/4840 [==================&gt;...........] - ETA: 1s - loss: 11.3679 - mean_absolute_error: 2.53703147/4840 [==================&gt;...........] - ETA: 1s - loss: 11.3644 - mean_absolute_error: 2.53683205/4840 [==================&gt;...........] - ETA: 1s - loss: 11.3651 - mean_absolute_error: 2.53693263/4840 [===================&gt;..........] - ETA: 1s - loss: 11.3571 - mean_absolute_error: 2.53633321/4840 [===================&gt;..........] - ETA: 1s - loss: 11.3409 - mean_absolute_error: 2.53423377/4840 [===================&gt;..........] - ETA: 1s - loss: 11.3312 - mean_absolute_error: 2.53333434/4840 [====================&gt;.........] - ETA: 1s - loss: 11.3322 - mean_absolute_error: 2.53353491/4840 [====================&gt;.........] - ETA: 1s - loss: 11.3224 - mean_absolute_error: 2.53193548/4840 [====================&gt;.........] - ETA: 1s - loss: 11.3263 - mean_absolute_error: 2.53253604/4840 [=====================&gt;........] - ETA: 1s - loss: 11.3248 - mean_absolute_error: 2.53243661/4840 [=====================&gt;........] - ETA: 1s - loss: 11.3288 - mean_absolute_error: 2.53293719/4840 [======================&gt;.......] - ETA: 0s - loss: 11.3349 - mean_absolute_error: 2.53373777/4840 [======================&gt;.......] - ETA: 0s - loss: 11.3372 - mean_absolute_error: 2.53473835/4840 [======================&gt;.......] - ETA: 0s - loss: 11.3305 - mean_absolute_error: 2.53433894/4840 [=======================&gt;......] - ETA: 0s - loss: 11.3322 - mean_absolute_error: 2.53473950/4840 [=======================&gt;......] - ETA: 0s - loss: 11.3340 - mean_absolute_error: 2.53544007/4840 [=======================&gt;......] - ETA: 0s - loss: 11.3354 - mean_absolute_error: 2.53584065/4840 [========================&gt;.....] - ETA: 0s - loss: 11.3333 - mean_absolute_error: 2.53594122/4840 [========================&gt;.....] - ETA: 0s - loss: 11.3344 - mean_absolute_error: 2.53634179/4840 [========================&gt;.....] - ETA: 0s - loss: 11.3435 - mean_absolute_error: 2.53724237/4840 [=========================&gt;....] - ETA: 0s - loss: 11.3476 - mean_absolute_error: 2.53764294/4840 [=========================&gt;....] - ETA: 0s - loss: 11.3439 - mean_absolute_error: 2.53724352/4840 [=========================&gt;....] - ETA: 0s - loss: 11.3441 - mean_absolute_error: 2.53754409/4840 [==========================&gt;...] - ETA: 0s - loss: 11.3376 - mean_absolute_error: 2.53674468/4840 [==========================&gt;...] - ETA: 0s - loss: 11.3288 - mean_absolute_error: 2.53574525/4840 [===========================&gt;..] - ETA: 0s - loss: 11.3379 - mean_absolute_error: 2.53704583/4840 [===========================&gt;..] - ETA: 0s - loss: 11.3357 - mean_absolute_error: 2.53684640/4840 [===========================&gt;..] - ETA: 0s - loss: 11.3413 - mean_absolute_error: 2.53764696/4840 [============================&gt;.] - ETA: 0s - loss: 11.3387 - mean_absolute_error: 2.53774753/4840 [============================&gt;.] - ETA: 0s - loss: 11.3448 - mean_absolute_error: 2.53894810/4840 [============================&gt;.] - ETA: 0s - loss: 11.3358 - mean_absolute_error: 2.53794840/4840 [==============================] - 4s 924us/step - loss: 11.3354 - mean_absolute_error: 2.5380 - val_loss: 11.9870 - val_mean_absolute_error: 2.6163</w:t>
      </w:r>
      <w:r>
        <w:br/>
      </w:r>
      <w:r>
        <w:rPr>
          <w:rStyle w:val="VerbatimChar"/>
        </w:rPr>
        <w:t xml:space="preserve">Epoch 13/100</w:t>
      </w:r>
      <w:r>
        <w:br/>
      </w:r>
      <w:r>
        <w:rPr>
          <w:rStyle w:val="VerbatimChar"/>
        </w:rPr>
        <w:t xml:space="preserve">   1/4840 [..............................] - ETA: 9s - loss: 13.6202 - mean_absolute_error: 2.6953  56/4840 [..............................] - ETA: 4s - loss: 10.9624 - mean_absolute_error: 2.5185 112/4840 [..............................] - ETA: 4s - loss: 11.2142 - mean_absolute_error: 2.5383 169/4840 [&gt;.............................] - ETA: 4s - loss: 11.1420 - mean_absolute_error: 2.5250 226/4840 [&gt;.............................] - ETA: 4s - loss: 11.1905 - mean_absolute_error: 2.5285 282/4840 [&gt;.............................] - ETA: 4s - loss: 11.0967 - mean_absolute_error: 2.5153 339/4840 [=&gt;............................] - ETA: 4s - loss: 11.1637 - mean_absolute_error: 2.5207 395/4840 [=&gt;............................] - ETA: 3s - loss: 11.2069 - mean_absolute_error: 2.5304 451/4840 [=&gt;............................] - ETA: 3s - loss: 11.3396 - mean_absolute_error: 2.5504 508/4840 [==&gt;...........................] - ETA: 3s - loss: 11.3054 - mean_absolute_error: 2.5448 566/4840 [==&gt;...........................] - ETA: 3s - loss: 11.2857 - mean_absolute_error: 2.5442 620/4840 [==&gt;...........................] - ETA: 3s - loss: 11.3118 - mean_absolute_error: 2.5485 677/4840 [===&gt;..........................] - ETA: 3s - loss: 11.2818 - mean_absolute_error: 2.5469 734/4840 [===&gt;..........................] - ETA: 3s - loss: 11.2615 - mean_absolute_error: 2.5429 789/4840 [===&gt;..........................] - ETA: 3s - loss: 11.2633 - mean_absolute_error: 2.5415 845/4840 [====&gt;.........................] - ETA: 3s - loss: 11.2678 - mean_absolute_error: 2.5407 902/4840 [====&gt;.........................] - ETA: 3s - loss: 11.2253 - mean_absolute_error: 2.5353 960/4840 [====&gt;.........................] - ETA: 3s - loss: 11.2399 - mean_absolute_error: 2.53681017/4840 [=====&gt;........................] - ETA: 3s - loss: 11.2225 - mean_absolute_error: 2.53431074/4840 [=====&gt;........................] - ETA: 3s - loss: 11.2251 - mean_absolute_error: 2.53291129/4840 [=====&gt;........................] - ETA: 3s - loss: 11.2040 - mean_absolute_error: 2.53081185/4840 [======&gt;.......................] - ETA: 3s - loss: 11.2057 - mean_absolute_error: 2.53111242/4840 [======&gt;.......................] - ETA: 3s - loss: 11.1985 - mean_absolute_error: 2.53051300/4840 [=======&gt;......................] - ETA: 3s - loss: 11.1653 - mean_absolute_error: 2.52611357/4840 [=======&gt;......................] - ETA: 3s - loss: 11.1854 - mean_absolute_error: 2.52981414/4840 [=======&gt;......................] - ETA: 3s - loss: 11.1841 - mean_absolute_error: 2.53011469/4840 [========&gt;.....................] - ETA: 3s - loss: 11.1736 - mean_absolute_error: 2.52861526/4840 [========&gt;.....................] - ETA: 2s - loss: 11.1546 - mean_absolute_error: 2.52651583/4840 [========&gt;.....................] - ETA: 2s - loss: 11.1185 - mean_absolute_error: 2.52161640/4840 [=========&gt;....................] - ETA: 2s - loss: 11.1200 - mean_absolute_error: 2.52171697/4840 [=========&gt;....................] - ETA: 2s - loss: 11.1127 - mean_absolute_error: 2.52161754/4840 [=========&gt;....................] - ETA: 2s - loss: 11.1072 - mean_absolute_error: 2.52041810/4840 [==========&gt;...................] - ETA: 2s - loss: 11.1126 - mean_absolute_error: 2.52151867/4840 [==========&gt;...................] - ETA: 2s - loss: 11.1234 - mean_absolute_error: 2.52211922/4840 [==========&gt;...................] - ETA: 2s - loss: 11.1020 - mean_absolute_error: 2.51941980/4840 [===========&gt;..................] - ETA: 2s - loss: 11.0951 - mean_absolute_error: 2.51892035/4840 [===========&gt;..................] - ETA: 2s - loss: 11.0810 - mean_absolute_error: 2.51722092/4840 [===========&gt;..................] - ETA: 2s - loss: 11.0722 - mean_absolute_error: 2.51552150/4840 [============&gt;.................] - ETA: 2s - loss: 11.0779 - mean_absolute_error: 2.51652208/4840 [============&gt;.................] - ETA: 2s - loss: 11.0846 - mean_absolute_error: 2.51772265/4840 [=============&gt;................] - ETA: 2s - loss: 11.0844 - mean_absolute_error: 2.51852322/4840 [=============&gt;................] - ETA: 2s - loss: 11.0965 - mean_absolute_error: 2.51922379/4840 [=============&gt;................] - ETA: 2s - loss: 11.0969 - mean_absolute_error: 2.51902437/4840 [==============&gt;...............] - ETA: 2s - loss: 11.0808 - mean_absolute_error: 2.51652495/4840 [==============&gt;...............] - ETA: 2s - loss: 11.0869 - mean_absolute_error: 2.51702551/4840 [==============&gt;...............] - ETA: 2s - loss: 11.0789 - mean_absolute_error: 2.51602608/4840 [===============&gt;..............] - ETA: 1s - loss: 11.0839 - mean_absolute_error: 2.51642665/4840 [===============&gt;..............] - ETA: 1s - loss: 11.0659 - mean_absolute_error: 2.51392721/4840 [===============&gt;..............] - ETA: 1s - loss: 11.0623 - mean_absolute_error: 2.51352779/4840 [================&gt;.............] - ETA: 1s - loss: 11.0526 - mean_absolute_error: 2.51242835/4840 [================&gt;.............] - ETA: 1s - loss: 11.0432 - mean_absolute_error: 2.51112892/4840 [================&gt;.............] - ETA: 1s - loss: 11.0381 - mean_absolute_error: 2.51082946/4840 [=================&gt;............] - ETA: 1s - loss: 11.0196 - mean_absolute_error: 2.50893003/4840 [=================&gt;............] - ETA: 1s - loss: 11.0439 - mean_absolute_error: 2.51163057/4840 [=================&gt;............] - ETA: 1s - loss: 11.0517 - mean_absolute_error: 2.51263114/4840 [==================&gt;...........] - ETA: 1s - loss: 11.0558 - mean_absolute_error: 2.51283170/4840 [==================&gt;...........] - ETA: 1s - loss: 11.0663 - mean_absolute_error: 2.51383226/4840 [==================&gt;...........] - ETA: 1s - loss: 11.0580 - mean_absolute_error: 2.51263282/4840 [===================&gt;..........] - ETA: 1s - loss: 11.0771 - mean_absolute_error: 2.51473341/4840 [===================&gt;..........] - ETA: 1s - loss: 11.0879 - mean_absolute_error: 2.51643395/4840 [====================&gt;.........] - ETA: 1s - loss: 11.0977 - mean_absolute_error: 2.51813452/4840 [====================&gt;.........] - ETA: 1s - loss: 11.1049 - mean_absolute_error: 2.51913509/4840 [====================&gt;.........] - ETA: 1s - loss: 11.1065 - mean_absolute_error: 2.51903567/4840 [=====================&gt;........] - ETA: 1s - loss: 11.1131 - mean_absolute_error: 2.51993623/4840 [=====================&gt;........] - ETA: 1s - loss: 11.1203 - mean_absolute_error: 2.52113681/4840 [=====================&gt;........] - ETA: 1s - loss: 11.1219 - mean_absolute_error: 2.52153739/4840 [======================&gt;.......] - ETA: 0s - loss: 11.1277 - mean_absolute_error: 2.52213793/4840 [======================&gt;.......] - ETA: 0s - loss: 11.1396 - mean_absolute_error: 2.52363847/4840 [======================&gt;.......] - ETA: 0s - loss: 11.1373 - mean_absolute_error: 2.52353903/4840 [=======================&gt;......] - ETA: 0s - loss: 11.1397 - mean_absolute_error: 2.52423957/4840 [=======================&gt;......] - ETA: 0s - loss: 11.1428 - mean_absolute_error: 2.52494014/4840 [=======================&gt;......] - ETA: 0s - loss: 11.1352 - mean_absolute_error: 2.52414070/4840 [========================&gt;.....] - ETA: 0s - loss: 11.1352 - mean_absolute_error: 2.52394120/4840 [========================&gt;.....] - ETA: 0s - loss: 11.1276 - mean_absolute_error: 2.52304170/4840 [========================&gt;.....] - ETA: 0s - loss: 11.1327 - mean_absolute_error: 2.52404226/4840 [=========================&gt;....] - ETA: 0s - loss: 11.1385 - mean_absolute_error: 2.52474282/4840 [=========================&gt;....] - ETA: 0s - loss: 11.1406 - mean_absolute_error: 2.52484338/4840 [=========================&gt;....] - ETA: 0s - loss: 11.1365 - mean_absolute_error: 2.52464396/4840 [==========================&gt;...] - ETA: 0s - loss: 11.1403 - mean_absolute_error: 2.52524454/4840 [==========================&gt;...] - ETA: 0s - loss: 11.1468 - mean_absolute_error: 2.52594511/4840 [==========================&gt;...] - ETA: 0s - loss: 11.1486 - mean_absolute_error: 2.52634568/4840 [===========================&gt;..] - ETA: 0s - loss: 11.1479 - mean_absolute_error: 2.52644625/4840 [===========================&gt;..] - ETA: 0s - loss: 11.1539 - mean_absolute_error: 2.52724682/4840 [============================&gt;.] - ETA: 0s - loss: 11.1627 - mean_absolute_error: 2.52864738/4840 [============================&gt;.] - ETA: 0s - loss: 11.1496 - mean_absolute_error: 2.52694795/4840 [============================&gt;.] - ETA: 0s - loss: 11.1519 - mean_absolute_error: 2.52684840/4840 [==============================] - 5s 935us/step - loss: 11.1493 - mean_absolute_error: 2.5268 - val_loss: 11.8548 - val_mean_absolute_error: 2.6102</w:t>
      </w:r>
      <w:r>
        <w:br/>
      </w:r>
      <w:r>
        <w:rPr>
          <w:rStyle w:val="VerbatimChar"/>
        </w:rPr>
        <w:t xml:space="preserve">Epoch 14/100</w:t>
      </w:r>
      <w:r>
        <w:br/>
      </w:r>
      <w:r>
        <w:rPr>
          <w:rStyle w:val="VerbatimChar"/>
        </w:rPr>
        <w:t xml:space="preserve">   1/4840 [..............................] - ETA: 9s - loss: 8.8948 - mean_absolute_error: 2.1536  61/4840 [..............................] - ETA: 4s - loss: 11.3239 - mean_absolute_error: 2.5431 118/4840 [..............................] - ETA: 4s - loss: 11.1597 - mean_absolute_error: 2.5388 175/4840 [&gt;.............................] - ETA: 4s - loss: 11.1641 - mean_absolute_error: 2.5382 233/4840 [&gt;.............................] - ETA: 4s - loss: 11.1667 - mean_absolute_error: 2.5418 289/4840 [&gt;.............................] - ETA: 3s - loss: 11.1400 - mean_absolute_error: 2.5380 347/4840 [=&gt;............................] - ETA: 3s - loss: 11.1388 - mean_absolute_error: 2.5350 404/4840 [=&gt;............................] - ETA: 3s - loss: 11.0503 - mean_absolute_error: 2.5249 460/4840 [=&gt;............................] - ETA: 3s - loss: 11.0853 - mean_absolute_error: 2.5255 517/4840 [==&gt;...........................] - ETA: 3s - loss: 11.0268 - mean_absolute_error: 2.5172 572/4840 [==&gt;...........................] - ETA: 3s - loss: 10.9871 - mean_absolute_error: 2.5119 629/4840 [==&gt;...........................] - ETA: 3s - loss: 10.9524 - mean_absolute_error: 2.5077 686/4840 [===&gt;..........................] - ETA: 3s - loss: 10.8836 - mean_absolute_error: 2.4994 744/4840 [===&gt;..........................] - ETA: 3s - loss: 10.8979 - mean_absolute_error: 2.5001 802/4840 [===&gt;..........................] - ETA: 3s - loss: 10.8882 - mean_absolute_error: 2.4988 859/4840 [====&gt;.........................] - ETA: 3s - loss: 10.9313 - mean_absolute_error: 2.5057 917/4840 [====&gt;.........................] - ETA: 3s - loss: 10.9141 - mean_absolute_error: 2.5030 972/4840 [=====&gt;........................] - ETA: 3s - loss: 10.9406 - mean_absolute_error: 2.50691026/4840 [=====&gt;........................] - ETA: 3s - loss: 10.9302 - mean_absolute_error: 2.50591085/4840 [=====&gt;........................] - ETA: 3s - loss: 10.9121 - mean_absolute_error: 2.50421142/4840 [======&gt;.......................] - ETA: 3s - loss: 10.9275 - mean_absolute_error: 2.50761201/4840 [======&gt;.......................] - ETA: 3s - loss: 10.9260 - mean_absolute_error: 2.50741259/4840 [======&gt;.......................] - ETA: 3s - loss: 10.9582 - mean_absolute_error: 2.51161316/4840 [=======&gt;......................] - ETA: 3s - loss: 10.9358 - mean_absolute_error: 2.50891374/4840 [=======&gt;......................] - ETA: 3s - loss: 10.9535 - mean_absolute_error: 2.51161430/4840 [=======&gt;......................] - ETA: 3s - loss: 10.9352 - mean_absolute_error: 2.50891486/4840 [========&gt;.....................] - ETA: 2s - loss: 10.9203 - mean_absolute_error: 2.50751544/4840 [========&gt;.....................] - ETA: 2s - loss: 10.8900 - mean_absolute_error: 2.50411601/4840 [========&gt;.....................] - ETA: 2s - loss: 10.9073 - mean_absolute_error: 2.50541656/4840 [=========&gt;....................] - ETA: 2s - loss: 10.9128 - mean_absolute_error: 2.50501714/4840 [=========&gt;....................] - ETA: 2s - loss: 10.9047 - mean_absolute_error: 2.50391771/4840 [=========&gt;....................] - ETA: 2s - loss: 10.9083 - mean_absolute_error: 2.50411829/4840 [==========&gt;...................] - ETA: 2s - loss: 10.9256 - mean_absolute_error: 2.50661888/4840 [==========&gt;...................] - ETA: 2s - loss: 10.9214 - mean_absolute_error: 2.50591945/4840 [===========&gt;..................] - ETA: 2s - loss: 10.9233 - mean_absolute_error: 2.50562003/4840 [===========&gt;..................] - ETA: 2s - loss: 10.9218 - mean_absolute_error: 2.50612060/4840 [===========&gt;..................] - ETA: 2s - loss: 10.9339 - mean_absolute_error: 2.50812117/4840 [============&gt;.................] - ETA: 2s - loss: 10.9397 - mean_absolute_error: 2.50912174/4840 [============&gt;.................] - ETA: 2s - loss: 10.9386 - mean_absolute_error: 2.50872229/4840 [============&gt;.................] - ETA: 2s - loss: 10.9391 - mean_absolute_error: 2.50802287/4840 [=============&gt;................] - ETA: 2s - loss: 10.9334 - mean_absolute_error: 2.50732346/4840 [=============&gt;................] - ETA: 2s - loss: 10.9259 - mean_absolute_error: 2.50622403/4840 [=============&gt;................] - ETA: 2s - loss: 10.9200 - mean_absolute_error: 2.50532462/4840 [==============&gt;...............] - ETA: 2s - loss: 10.9257 - mean_absolute_error: 2.50592520/4840 [==============&gt;...............] - ETA: 2s - loss: 10.9362 - mean_absolute_error: 2.50732577/4840 [==============&gt;...............] - ETA: 1s - loss: 10.9187 - mean_absolute_error: 2.50502634/4840 [===============&gt;..............] - ETA: 1s - loss: 10.9273 - mean_absolute_error: 2.50582692/4840 [===============&gt;..............] - ETA: 1s - loss: 10.9277 - mean_absolute_error: 2.50542749/4840 [================&gt;.............] - ETA: 1s - loss: 10.9308 - mean_absolute_error: 2.50562804/4840 [================&gt;.............] - ETA: 1s - loss: 10.9419 - mean_absolute_error: 2.50672860/4840 [================&gt;.............] - ETA: 1s - loss: 10.9390 - mean_absolute_error: 2.50622919/4840 [=================&gt;............] - ETA: 1s - loss: 10.9456 - mean_absolute_error: 2.50722977/4840 [=================&gt;............] - ETA: 1s - loss: 10.9561 - mean_absolute_error: 2.50873034/4840 [=================&gt;............] - ETA: 1s - loss: 10.9680 - mean_absolute_error: 2.51063092/4840 [==================&gt;...........] - ETA: 1s - loss: 10.9719 - mean_absolute_error: 2.51113150/4840 [==================&gt;...........] - ETA: 1s - loss: 10.9850 - mean_absolute_error: 2.51303207/4840 [==================&gt;...........] - ETA: 1s - loss: 10.9814 - mean_absolute_error: 2.51193264/4840 [===================&gt;..........] - ETA: 1s - loss: 10.9839 - mean_absolute_error: 2.51243322/4840 [===================&gt;..........] - ETA: 1s - loss: 11.0003 - mean_absolute_error: 2.51403377/4840 [===================&gt;..........] - ETA: 1s - loss: 10.9965 - mean_absolute_error: 2.51383435/4840 [====================&gt;.........] - ETA: 1s - loss: 10.9982 - mean_absolute_error: 2.51463492/4840 [====================&gt;.........] - ETA: 1s - loss: 10.9967 - mean_absolute_error: 2.51443549/4840 [====================&gt;.........] - ETA: 1s - loss: 10.9903 - mean_absolute_error: 2.51363606/4840 [=====================&gt;........] - ETA: 1s - loss: 10.9898 - mean_absolute_error: 2.51383664/4840 [=====================&gt;........] - ETA: 1s - loss: 10.9874 - mean_absolute_error: 2.51373721/4840 [======================&gt;.......] - ETA: 0s - loss: 10.9885 - mean_absolute_error: 2.51373778/4840 [======================&gt;.......] - ETA: 0s - loss: 10.9864 - mean_absolute_error: 2.51323835/4840 [======================&gt;.......] - ETA: 0s - loss: 10.9873 - mean_absolute_error: 2.51363892/4840 [=======================&gt;......] - ETA: 0s - loss: 10.9796 - mean_absolute_error: 2.51283949/4840 [=======================&gt;......] - ETA: 0s - loss: 10.9861 - mean_absolute_error: 2.51344007/4840 [=======================&gt;......] - ETA: 0s - loss: 10.9919 - mean_absolute_error: 2.51414064/4840 [========================&gt;.....] - ETA: 0s - loss: 10.9922 - mean_absolute_error: 2.51424122/4840 [========================&gt;.....] - ETA: 0s - loss: 10.9928 - mean_absolute_error: 2.51414178/4840 [========================&gt;.....] - ETA: 0s - loss: 10.9955 - mean_absolute_error: 2.51434236/4840 [=========================&gt;....] - ETA: 0s - loss: 11.0033 - mean_absolute_error: 2.51534294/4840 [=========================&gt;....] - ETA: 0s - loss: 10.9992 - mean_absolute_error: 2.51524352/4840 [=========================&gt;....] - ETA: 0s - loss: 11.0030 - mean_absolute_error: 2.51594408/4840 [==========================&gt;...] - ETA: 0s - loss: 11.0013 - mean_absolute_error: 2.51594464/4840 [==========================&gt;...] - ETA: 0s - loss: 11.0019 - mean_absolute_error: 2.51594520/4840 [===========================&gt;..] - ETA: 0s - loss: 11.0052 - mean_absolute_error: 2.51664576/4840 [===========================&gt;..] - ETA: 0s - loss: 11.0055 - mean_absolute_error: 2.51634633/4840 [===========================&gt;..] - ETA: 0s - loss: 11.0058 - mean_absolute_error: 2.51664691/4840 [============================&gt;.] - ETA: 0s - loss: 11.0032 - mean_absolute_error: 2.51634749/4840 [============================&gt;.] - ETA: 0s - loss: 11.0116 - mean_absolute_error: 2.51744807/4840 [============================&gt;.] - ETA: 0s - loss: 11.0043 - mean_absolute_error: 2.51654840/4840 [==============================] - 4s 925us/step - loss: 11.0054 - mean_absolute_error: 2.5165 - val_loss: 11.7555 - val_mean_absolute_error: 2.6045</w:t>
      </w:r>
      <w:r>
        <w:br/>
      </w:r>
      <w:r>
        <w:rPr>
          <w:rStyle w:val="VerbatimChar"/>
        </w:rPr>
        <w:t xml:space="preserve">Epoch 15/100</w:t>
      </w:r>
      <w:r>
        <w:br/>
      </w:r>
      <w:r>
        <w:rPr>
          <w:rStyle w:val="VerbatimChar"/>
        </w:rPr>
        <w:t xml:space="preserve">   1/4840 [..............................] - ETA: 9s - loss: 11.6320 - mean_absolute_error: 2.6090  59/4840 [..............................] - ETA: 4s - loss: 10.8912 - mean_absolute_error: 2.5098 116/4840 [..............................] - ETA: 4s - loss: 10.8687 - mean_absolute_error: 2.5029 174/4840 [&gt;.............................] - ETA: 4s - loss: 10.8640 - mean_absolute_error: 2.5004 231/4840 [&gt;.............................] - ETA: 4s - loss: 10.7769 - mean_absolute_error: 2.4846 289/4840 [&gt;.............................] - ETA: 3s - loss: 10.8004 - mean_absolute_error: 2.4854 347/4840 [=&gt;............................] - ETA: 3s - loss: 10.8706 - mean_absolute_error: 2.4962 404/4840 [=&gt;............................] - ETA: 3s - loss: 10.9375 - mean_absolute_error: 2.5050 461/4840 [=&gt;............................] - ETA: 3s - loss: 10.9888 - mean_absolute_error: 2.5110 518/4840 [==&gt;...........................] - ETA: 3s - loss: 10.9883 - mean_absolute_error: 2.5141 575/4840 [==&gt;...........................] - ETA: 3s - loss: 10.9419 - mean_absolute_error: 2.5082 633/4840 [==&gt;...........................] - ETA: 3s - loss: 10.9405 - mean_absolute_error: 2.5081 690/4840 [===&gt;..........................] - ETA: 3s - loss: 10.9228 - mean_absolute_error: 2.5042 747/4840 [===&gt;..........................] - ETA: 3s - loss: 10.9032 - mean_absolute_error: 2.5013 805/4840 [===&gt;..........................] - ETA: 3s - loss: 10.9086 - mean_absolute_error: 2.5023 862/4840 [====&gt;.........................] - ETA: 3s - loss: 10.8836 - mean_absolute_error: 2.5008 920/4840 [====&gt;.........................] - ETA: 3s - loss: 10.8821 - mean_absolute_error: 2.5022 977/4840 [=====&gt;........................] - ETA: 3s - loss: 10.9121 - mean_absolute_error: 2.50521033/4840 [=====&gt;........................] - ETA: 3s - loss: 10.9079 - mean_absolute_error: 2.50421091/4840 [=====&gt;........................] - ETA: 3s - loss: 10.9114 - mean_absolute_error: 2.50491148/4840 [======&gt;.......................] - ETA: 3s - loss: 10.9290 - mean_absolute_error: 2.50681206/4840 [======&gt;.......................] - ETA: 3s - loss: 10.9263 - mean_absolute_error: 2.50741262/4840 [======&gt;.......................] - ETA: 3s - loss: 10.9220 - mean_absolute_error: 2.50821320/4840 [=======&gt;......................] - ETA: 3s - loss: 10.9113 - mean_absolute_error: 2.50601377/4840 [=======&gt;......................] - ETA: 3s - loss: 10.9058 - mean_absolute_error: 2.50621435/4840 [=======&gt;......................] - ETA: 2s - loss: 10.9080 - mean_absolute_error: 2.50661493/4840 [========&gt;.....................] - ETA: 2s - loss: 10.9136 - mean_absolute_error: 2.50731550/4840 [========&gt;.....................] - ETA: 2s - loss: 10.8946 - mean_absolute_error: 2.50561604/4840 [========&gt;.....................] - ETA: 2s - loss: 10.9062 - mean_absolute_error: 2.50561662/4840 [=========&gt;....................] - ETA: 2s - loss: 10.9219 - mean_absolute_error: 2.50801719/4840 [=========&gt;....................] - ETA: 2s - loss: 10.9110 - mean_absolute_error: 2.50631776/4840 [==========&gt;...................] - ETA: 2s - loss: 10.8980 - mean_absolute_error: 2.50501831/4840 [==========&gt;...................] - ETA: 2s - loss: 10.8954 - mean_absolute_error: 2.50461888/4840 [==========&gt;...................] - ETA: 2s - loss: 10.9181 - mean_absolute_error: 2.50691945/4840 [===========&gt;..................] - ETA: 2s - loss: 10.9394 - mean_absolute_error: 2.50902002/4840 [===========&gt;..................] - ETA: 2s - loss: 10.9386 - mean_absolute_error: 2.50952059/4840 [===========&gt;..................] - ETA: 2s - loss: 10.9446 - mean_absolute_error: 2.51112117/4840 [============&gt;.................] - ETA: 2s - loss: 10.9415 - mean_absolute_error: 2.51032175/4840 [============&gt;.................] - ETA: 2s - loss: 10.9242 - mean_absolute_error: 2.50772231/4840 [============&gt;.................] - ETA: 2s - loss: 10.9237 - mean_absolute_error: 2.50672285/4840 [=============&gt;................] - ETA: 2s - loss: 10.9140 - mean_absolute_error: 2.50572343/4840 [=============&gt;................] - ETA: 2s - loss: 10.9318 - mean_absolute_error: 2.50762398/4840 [=============&gt;................] - ETA: 2s - loss: 10.9286 - mean_absolute_error: 2.50722456/4840 [==============&gt;...............] - ETA: 2s - loss: 10.9244 - mean_absolute_error: 2.50712514/4840 [==============&gt;...............] - ETA: 2s - loss: 10.9168 - mean_absolute_error: 2.50702571/4840 [==============&gt;...............] - ETA: 1s - loss: 10.9204 - mean_absolute_error: 2.50772628/4840 [===============&gt;..............] - ETA: 1s - loss: 10.9252 - mean_absolute_error: 2.50822686/4840 [===============&gt;..............] - ETA: 1s - loss: 10.9272 - mean_absolute_error: 2.50812744/4840 [================&gt;.............] - ETA: 1s - loss: 10.9156 - mean_absolute_error: 2.50692801/4840 [================&gt;.............] - ETA: 1s - loss: 10.9120 - mean_absolute_error: 2.50662856/4840 [================&gt;.............] - ETA: 1s - loss: 10.9169 - mean_absolute_error: 2.50722913/4840 [=================&gt;............] - ETA: 1s - loss: 10.9111 - mean_absolute_error: 2.50682969/4840 [=================&gt;............] - ETA: 1s - loss: 10.8980 - mean_absolute_error: 2.50553023/4840 [=================&gt;............] - ETA: 1s - loss: 10.9117 - mean_absolute_error: 2.50743079/4840 [==================&gt;...........] - ETA: 1s - loss: 10.9133 - mean_absolute_error: 2.50753137/4840 [==================&gt;...........] - ETA: 1s - loss: 10.9151 - mean_absolute_error: 2.50783194/4840 [==================&gt;...........] - ETA: 1s - loss: 10.9154 - mean_absolute_error: 2.50813252/4840 [===================&gt;..........] - ETA: 1s - loss: 10.9084 - mean_absolute_error: 2.50763307/4840 [===================&gt;..........] - ETA: 1s - loss: 10.9070 - mean_absolute_error: 2.50713363/4840 [===================&gt;..........] - ETA: 1s - loss: 10.8936 - mean_absolute_error: 2.50583420/4840 [====================&gt;.........] - ETA: 1s - loss: 10.8893 - mean_absolute_error: 2.50513477/4840 [====================&gt;.........] - ETA: 1s - loss: 10.8768 - mean_absolute_error: 2.50353534/4840 [====================&gt;.........] - ETA: 1s - loss: 10.8814 - mean_absolute_error: 2.50443591/4840 [=====================&gt;........] - ETA: 1s - loss: 10.8785 - mean_absolute_error: 2.50513649/4840 [=====================&gt;........] - ETA: 1s - loss: 10.8825 - mean_absolute_error: 2.50563706/4840 [=====================&gt;........] - ETA: 0s - loss: 10.8768 - mean_absolute_error: 2.50513763/4840 [======================&gt;.......] - ETA: 0s - loss: 10.8877 - mean_absolute_error: 2.50683821/4840 [======================&gt;.......] - ETA: 0s - loss: 10.8913 - mean_absolute_error: 2.50693878/4840 [=======================&gt;......] - ETA: 0s - loss: 10.8952 - mean_absolute_error: 2.50733936/4840 [=======================&gt;......] - ETA: 0s - loss: 10.8904 - mean_absolute_error: 2.50653993/4840 [=======================&gt;......] - ETA: 0s - loss: 10.8921 - mean_absolute_error: 2.50694051/4840 [========================&gt;.....] - ETA: 0s - loss: 10.8957 - mean_absolute_error: 2.50794108/4840 [========================&gt;.....] - ETA: 0s - loss: 10.8928 - mean_absolute_error: 2.50754164/4840 [========================&gt;.....] - ETA: 0s - loss: 10.8921 - mean_absolute_error: 2.50694221/4840 [=========================&gt;....] - ETA: 0s - loss: 10.8962 - mean_absolute_error: 2.50754279/4840 [=========================&gt;....] - ETA: 0s - loss: 10.9026 - mean_absolute_error: 2.50864337/4840 [=========================&gt;....] - ETA: 0s - loss: 10.8928 - mean_absolute_error: 2.50754394/4840 [==========================&gt;...] - ETA: 0s - loss: 10.8996 - mean_absolute_error: 2.50824451/4840 [==========================&gt;...] - ETA: 0s - loss: 10.8910 - mean_absolute_error: 2.50704507/4840 [==========================&gt;...] - ETA: 0s - loss: 10.8883 - mean_absolute_error: 2.50664561/4840 [===========================&gt;..] - ETA: 0s - loss: 10.8886 - mean_absolute_error: 2.50694619/4840 [===========================&gt;..] - ETA: 0s - loss: 10.8896 - mean_absolute_error: 2.50714675/4840 [===========================&gt;..] - ETA: 0s - loss: 10.8828 - mean_absolute_error: 2.50664732/4840 [============================&gt;.] - ETA: 0s - loss: 10.8868 - mean_absolute_error: 2.50684790/4840 [============================&gt;.] - ETA: 0s - loss: 10.8900 - mean_absolute_error: 2.50724840/4840 [==============================] - 4s 924us/step - loss: 10.8941 - mean_absolute_error: 2.5079 - val_loss: 11.6786 - val_mean_absolute_error: 2.5993</w:t>
      </w:r>
      <w:r>
        <w:br/>
      </w:r>
      <w:r>
        <w:rPr>
          <w:rStyle w:val="VerbatimChar"/>
        </w:rPr>
        <w:t xml:space="preserve">Epoch 16/100</w:t>
      </w:r>
      <w:r>
        <w:br/>
      </w:r>
      <w:r>
        <w:rPr>
          <w:rStyle w:val="VerbatimChar"/>
        </w:rPr>
        <w:t xml:space="preserve">   1/4840 [..............................] - ETA: 4s - loss: 12.8098 - mean_absolute_error: 2.7477  58/4840 [..............................] - ETA: 4s - loss: 11.4224 - mean_absolute_error: 2.5919 115/4840 [..............................] - ETA: 4s - loss: 11.0850 - mean_absolute_error: 2.5479 173/4840 [&gt;.............................] - ETA: 4s - loss: 10.8654 - mean_absolute_error: 2.5069 230/4840 [&gt;.............................] - ETA: 4s - loss: 10.7509 - mean_absolute_error: 2.4901 287/4840 [&gt;.............................] - ETA: 3s - loss: 10.8420 - mean_absolute_error: 2.5020 344/4840 [=&gt;............................] - ETA: 3s - loss: 10.7955 - mean_absolute_error: 2.4987 402/4840 [=&gt;............................] - ETA: 3s - loss: 10.8089 - mean_absolute_error: 2.5014 459/4840 [=&gt;............................] - ETA: 3s - loss: 10.7294 - mean_absolute_error: 2.4925 517/4840 [==&gt;...........................] - ETA: 3s - loss: 10.7209 - mean_absolute_error: 2.4938 573/4840 [==&gt;...........................] - ETA: 3s - loss: 10.7515 - mean_absolute_error: 2.4989 629/4840 [==&gt;...........................] - ETA: 3s - loss: 10.6806 - mean_absolute_error: 2.4891 686/4840 [===&gt;..........................] - ETA: 3s - loss: 10.7178 - mean_absolute_error: 2.4927 745/4840 [===&gt;..........................] - ETA: 3s - loss: 10.7305 - mean_absolute_error: 2.4950 800/4840 [===&gt;..........................] - ETA: 3s - loss: 10.7191 - mean_absolute_error: 2.4940 857/4840 [====&gt;.........................] - ETA: 3s - loss: 10.7071 - mean_absolute_error: 2.4924 914/4840 [====&gt;.........................] - ETA: 3s - loss: 10.6905 - mean_absolute_error: 2.4889 972/4840 [=====&gt;........................] - ETA: 3s - loss: 10.6849 - mean_absolute_error: 2.48801030/4840 [=====&gt;........................] - ETA: 3s - loss: 10.6710 - mean_absolute_error: 2.48681087/4840 [=====&gt;........................] - ETA: 3s - loss: 10.6893 - mean_absolute_error: 2.48921144/4840 [======&gt;.......................] - ETA: 3s - loss: 10.6988 - mean_absolute_error: 2.49001200/4840 [======&gt;.......................] - ETA: 3s - loss: 10.7091 - mean_absolute_error: 2.49191259/4840 [======&gt;.......................] - ETA: 3s - loss: 10.6825 - mean_absolute_error: 2.48841317/4840 [=======&gt;......................] - ETA: 3s - loss: 10.6830 - mean_absolute_error: 2.48731375/4840 [=======&gt;......................] - ETA: 3s - loss: 10.6743 - mean_absolute_error: 2.48621432/4840 [=======&gt;......................] - ETA: 2s - loss: 10.6726 - mean_absolute_error: 2.48591490/4840 [========&gt;.....................] - ETA: 2s - loss: 10.6855 - mean_absolute_error: 2.48781539/4840 [========&gt;.....................] - ETA: 2s - loss: 10.6885 - mean_absolute_error: 2.48791577/4840 [========&gt;.....................] - ETA: 2s - loss: 10.6861 - mean_absolute_error: 2.48701633/4840 [=========&gt;....................] - ETA: 2s - loss: 10.6797 - mean_absolute_error: 2.48611690/4840 [=========&gt;....................] - ETA: 2s - loss: 10.6702 - mean_absolute_error: 2.48351746/4840 [=========&gt;....................] - ETA: 2s - loss: 10.6806 - mean_absolute_error: 2.48381803/4840 [==========&gt;...................] - ETA: 2s - loss: 10.6978 - mean_absolute_error: 2.48521861/4840 [==========&gt;...................] - ETA: 2s - loss: 10.6923 - mean_absolute_error: 2.48461918/4840 [==========&gt;...................] - ETA: 2s - loss: 10.6919 - mean_absolute_error: 2.48451975/4840 [===========&gt;..................] - ETA: 2s - loss: 10.7056 - mean_absolute_error: 2.48642031/4840 [===========&gt;..................] - ETA: 2s - loss: 10.7258 - mean_absolute_error: 2.48862089/4840 [===========&gt;..................] - ETA: 2s - loss: 10.7159 - mean_absolute_error: 2.48752145/4840 [============&gt;.................] - ETA: 2s - loss: 10.7111 - mean_absolute_error: 2.48672201/4840 [============&gt;.................] - ETA: 2s - loss: 10.7275 - mean_absolute_error: 2.48902257/4840 [============&gt;.................] - ETA: 2s - loss: 10.7277 - mean_absolute_error: 2.48882315/4840 [=============&gt;................] - ETA: 2s - loss: 10.7186 - mean_absolute_error: 2.48772372/4840 [=============&gt;................] - ETA: 2s - loss: 10.7368 - mean_absolute_error: 2.49002424/4840 [==============&gt;...............] - ETA: 2s - loss: 10.7437 - mean_absolute_error: 2.49102476/4840 [==============&gt;...............] - ETA: 2s - loss: 10.7440 - mean_absolute_error: 2.49062526/4840 [==============&gt;...............] - ETA: 2s - loss: 10.7402 - mean_absolute_error: 2.49002576/4840 [==============&gt;...............] - ETA: 2s - loss: 10.7454 - mean_absolute_error: 2.49052624/4840 [===============&gt;..............] - ETA: 2s - loss: 10.7471 - mean_absolute_error: 2.49112678/4840 [===============&gt;..............] - ETA: 1s - loss: 10.7458 - mean_absolute_error: 2.49112736/4840 [===============&gt;..............] - ETA: 1s - loss: 10.7441 - mean_absolute_error: 2.49112793/4840 [================&gt;.............] - ETA: 1s - loss: 10.7451 - mean_absolute_error: 2.49062851/4840 [================&gt;.............] - ETA: 1s - loss: 10.7379 - mean_absolute_error: 2.49022907/4840 [=================&gt;............] - ETA: 1s - loss: 10.7408 - mean_absolute_error: 2.49072961/4840 [=================&gt;............] - ETA: 1s - loss: 10.7382 - mean_absolute_error: 2.49023017/4840 [=================&gt;............] - ETA: 1s - loss: 10.7347 - mean_absolute_error: 2.48983074/4840 [==================&gt;...........] - ETA: 1s - loss: 10.7368 - mean_absolute_error: 2.49003132/4840 [==================&gt;...........] - ETA: 1s - loss: 10.7426 - mean_absolute_error: 2.49103190/4840 [==================&gt;...........] - ETA: 1s - loss: 10.7475 - mean_absolute_error: 2.49173248/4840 [===================&gt;..........] - ETA: 1s - loss: 10.7525 - mean_absolute_error: 2.49223305/4840 [===================&gt;..........] - ETA: 1s - loss: 10.7518 - mean_absolute_error: 2.49233363/4840 [===================&gt;..........] - ETA: 1s - loss: 10.7481 - mean_absolute_error: 2.49193420/4840 [====================&gt;.........] - ETA: 1s - loss: 10.7508 - mean_absolute_error: 2.49183479/4840 [====================&gt;.........] - ETA: 1s - loss: 10.7521 - mean_absolute_error: 2.49193537/4840 [====================&gt;.........] - ETA: 1s - loss: 10.7555 - mean_absolute_error: 2.49273594/4840 [=====================&gt;........] - ETA: 1s - loss: 10.7629 - mean_absolute_error: 2.49373652/4840 [=====================&gt;........] - ETA: 1s - loss: 10.7627 - mean_absolute_error: 2.49383708/4840 [=====================&gt;........] - ETA: 1s - loss: 10.7700 - mean_absolute_error: 2.49473765/4840 [======================&gt;.......] - ETA: 0s - loss: 10.7736 - mean_absolute_error: 2.49563822/4840 [======================&gt;.......] - ETA: 0s - loss: 10.7721 - mean_absolute_error: 2.49513879/4840 [=======================&gt;......] - ETA: 0s - loss: 10.7751 - mean_absolute_error: 2.49573935/4840 [=======================&gt;......] - ETA: 0s - loss: 10.7786 - mean_absolute_error: 2.49613993/4840 [=======================&gt;......] - ETA: 0s - loss: 10.7747 - mean_absolute_error: 2.49534047/4840 [========================&gt;.....] - ETA: 0s - loss: 10.7807 - mean_absolute_error: 2.49624102/4840 [========================&gt;.....] - ETA: 0s - loss: 10.7785 - mean_absolute_error: 2.49614159/4840 [========================&gt;.....] - ETA: 0s - loss: 10.7813 - mean_absolute_error: 2.49644217/4840 [=========================&gt;....] - ETA: 0s - loss: 10.7788 - mean_absolute_error: 2.49614273/4840 [=========================&gt;....] - ETA: 0s - loss: 10.7716 - mean_absolute_error: 2.49504331/4840 [=========================&gt;....] - ETA: 0s - loss: 10.7764 - mean_absolute_error: 2.49574388/4840 [==========================&gt;...] - ETA: 0s - loss: 10.7754 - mean_absolute_error: 2.49584445/4840 [==========================&gt;...] - ETA: 0s - loss: 10.7867 - mean_absolute_error: 2.49734501/4840 [==========================&gt;...] - ETA: 0s - loss: 10.7944 - mean_absolute_error: 2.49834559/4840 [===========================&gt;..] - ETA: 0s - loss: 10.7922 - mean_absolute_error: 2.49804616/4840 [===========================&gt;..] - ETA: 0s - loss: 10.7972 - mean_absolute_error: 2.49834674/4840 [===========================&gt;..] - ETA: 0s - loss: 10.7966 - mean_absolute_error: 2.49814731/4840 [============================&gt;.] - ETA: 0s - loss: 10.8045 - mean_absolute_error: 2.49914789/4840 [============================&gt;.] - ETA: 0s - loss: 10.8096 - mean_absolute_error: 2.49994840/4840 [==============================] - 5s 938us/step - loss: 10.8096 - mean_absolute_error: 2.5001 - val_loss: 11.6214 - val_mean_absolute_error: 2.5955</w:t>
      </w:r>
      <w:r>
        <w:br/>
      </w:r>
      <w:r>
        <w:rPr>
          <w:rStyle w:val="VerbatimChar"/>
        </w:rPr>
        <w:t xml:space="preserve">Epoch 17/100</w:t>
      </w:r>
      <w:r>
        <w:br/>
      </w:r>
      <w:r>
        <w:rPr>
          <w:rStyle w:val="VerbatimChar"/>
        </w:rPr>
        <w:t xml:space="preserve">   1/4840 [..............................] - ETA: 9s - loss: 12.8153 - mean_absolute_error: 2.7402  59/4840 [..............................] - ETA: 4s - loss: 10.2153 - mean_absolute_error: 2.4252 115/4840 [..............................] - ETA: 4s - loss: 10.1553 - mean_absolute_error: 2.4206 172/4840 [&gt;.............................] - ETA: 4s - loss: 10.2359 - mean_absolute_error: 2.4319 229/4840 [&gt;.............................] - ETA: 4s - loss: 10.3521 - mean_absolute_error: 2.4507 286/4840 [&gt;.............................] - ETA: 4s - loss: 10.4292 - mean_absolute_error: 2.4590 342/4840 [=&gt;............................] - ETA: 3s - loss: 10.4166 - mean_absolute_error: 2.4537 398/4840 [=&gt;............................] - ETA: 3s - loss: 10.3713 - mean_absolute_error: 2.4482 455/4840 [=&gt;............................] - ETA: 3s - loss: 10.4750 - mean_absolute_error: 2.4623 512/4840 [==&gt;...........................] - ETA: 3s - loss: 10.4329 - mean_absolute_error: 2.4556 568/4840 [==&gt;...........................] - ETA: 3s - loss: 10.4661 - mean_absolute_error: 2.4598 624/4840 [==&gt;...........................] - ETA: 3s - loss: 10.4549 - mean_absolute_error: 2.4596 681/4840 [===&gt;..........................] - ETA: 3s - loss: 10.4649 - mean_absolute_error: 2.4610 740/4840 [===&gt;..........................] - ETA: 3s - loss: 10.5459 - mean_absolute_error: 2.4717 796/4840 [===&gt;..........................] - ETA: 3s - loss: 10.5261 - mean_absolute_error: 2.4700 853/4840 [====&gt;.........................] - ETA: 3s - loss: 10.5606 - mean_absolute_error: 2.4734 911/4840 [====&gt;.........................] - ETA: 3s - loss: 10.5562 - mean_absolute_error: 2.4703 967/4840 [====&gt;.........................] - ETA: 3s - loss: 10.5475 - mean_absolute_error: 2.46921023/4840 [=====&gt;........................] - ETA: 3s - loss: 10.5578 - mean_absolute_error: 2.47041080/4840 [=====&gt;........................] - ETA: 3s - loss: 10.5695 - mean_absolute_error: 2.47211137/4840 [======&gt;.......................] - ETA: 3s - loss: 10.5638 - mean_absolute_error: 2.46971195/4840 [======&gt;.......................] - ETA: 3s - loss: 10.5336 - mean_absolute_error: 2.46571253/4840 [======&gt;.......................] - ETA: 3s - loss: 10.5728 - mean_absolute_error: 2.47141309/4840 [=======&gt;......................] - ETA: 3s - loss: 10.5997 - mean_absolute_error: 2.47561366/4840 [=======&gt;......................] - ETA: 3s - loss: 10.6141 - mean_absolute_error: 2.47671424/4840 [=======&gt;......................] - ETA: 3s - loss: 10.5985 - mean_absolute_error: 2.47531482/4840 [========&gt;.....................] - ETA: 2s - loss: 10.5999 - mean_absolute_error: 2.47541536/4840 [========&gt;.....................] - ETA: 2s - loss: 10.5990 - mean_absolute_error: 2.47461592/4840 [========&gt;.....................] - ETA: 2s - loss: 10.6217 - mean_absolute_error: 2.47711648/4840 [=========&gt;....................] - ETA: 2s - loss: 10.6464 - mean_absolute_error: 2.47981705/4840 [=========&gt;....................] - ETA: 2s - loss: 10.6592 - mean_absolute_error: 2.48121762/4840 [=========&gt;....................] - ETA: 2s - loss: 10.6855 - mean_absolute_error: 2.48471817/4840 [==========&gt;...................] - ETA: 2s - loss: 10.6763 - mean_absolute_error: 2.48321873/4840 [==========&gt;...................] - ETA: 2s - loss: 10.6762 - mean_absolute_error: 2.48371931/4840 [==========&gt;...................] - ETA: 2s - loss: 10.6603 - mean_absolute_error: 2.48131988/4840 [===========&gt;..................] - ETA: 2s - loss: 10.6705 - mean_absolute_error: 2.48222046/4840 [===========&gt;..................] - ETA: 2s - loss: 10.6649 - mean_absolute_error: 2.48192104/4840 [============&gt;.................] - ETA: 2s - loss: 10.6648 - mean_absolute_error: 2.48202162/4840 [============&gt;.................] - ETA: 2s - loss: 10.6642 - mean_absolute_error: 2.48202219/4840 [============&gt;.................] - ETA: 2s - loss: 10.6635 - mean_absolute_error: 2.48212276/4840 [=============&gt;................] - ETA: 2s - loss: 10.6629 - mean_absolute_error: 2.48222334/4840 [=============&gt;................] - ETA: 2s - loss: 10.6597 - mean_absolute_error: 2.48142391/4840 [=============&gt;................] - ETA: 2s - loss: 10.6690 - mean_absolute_error: 2.48242446/4840 [==============&gt;...............] - ETA: 2s - loss: 10.6641 - mean_absolute_error: 2.48222501/4840 [==============&gt;...............] - ETA: 2s - loss: 10.6882 - mean_absolute_error: 2.48542558/4840 [==============&gt;...............] - ETA: 2s - loss: 10.6782 - mean_absolute_error: 2.48392616/4840 [===============&gt;..............] - ETA: 1s - loss: 10.6800 - mean_absolute_error: 2.48502673/4840 [===============&gt;..............] - ETA: 1s - loss: 10.6798 - mean_absolute_error: 2.48512729/4840 [===============&gt;..............] - ETA: 1s - loss: 10.6822 - mean_absolute_error: 2.48572786/4840 [================&gt;.............] - ETA: 1s - loss: 10.6903 - mean_absolute_error: 2.48592844/4840 [================&gt;.............] - ETA: 1s - loss: 10.6979 - mean_absolute_error: 2.48722902/4840 [================&gt;.............] - ETA: 1s - loss: 10.6887 - mean_absolute_error: 2.48622958/4840 [=================&gt;............] - ETA: 1s - loss: 10.6912 - mean_absolute_error: 2.48693015/4840 [=================&gt;............] - ETA: 1s - loss: 10.6873 - mean_absolute_error: 2.48623073/4840 [==================&gt;...........] - ETA: 1s - loss: 10.7046 - mean_absolute_error: 2.48813130/4840 [==================&gt;...........] - ETA: 1s - loss: 10.7143 - mean_absolute_error: 2.48933188/4840 [==================&gt;...........] - ETA: 1s - loss: 10.7244 - mean_absolute_error: 2.49033246/4840 [===================&gt;..........] - ETA: 1s - loss: 10.7263 - mean_absolute_error: 2.49083303/4840 [===================&gt;..........] - ETA: 1s - loss: 10.7315 - mean_absolute_error: 2.49163360/4840 [===================&gt;..........] - ETA: 1s - loss: 10.7346 - mean_absolute_error: 2.49203414/4840 [====================&gt;.........] - ETA: 1s - loss: 10.7297 - mean_absolute_error: 2.49173473/4840 [====================&gt;.........] - ETA: 1s - loss: 10.7402 - mean_absolute_error: 2.49273531/4840 [====================&gt;.........] - ETA: 1s - loss: 10.7318 - mean_absolute_error: 2.49133589/4840 [=====================&gt;........] - ETA: 1s - loss: 10.7353 - mean_absolute_error: 2.49203645/4840 [=====================&gt;........] - ETA: 1s - loss: 10.7305 - mean_absolute_error: 2.49153704/4840 [=====================&gt;........] - ETA: 1s - loss: 10.7324 - mean_absolute_error: 2.49163761/4840 [======================&gt;.......] - ETA: 0s - loss: 10.7375 - mean_absolute_error: 2.49223818/4840 [======================&gt;.......] - ETA: 0s - loss: 10.7354 - mean_absolute_error: 2.49213876/4840 [=======================&gt;......] - ETA: 0s - loss: 10.7471 - mean_absolute_error: 2.49353934/4840 [=======================&gt;......] - ETA: 0s - loss: 10.7384 - mean_absolute_error: 2.49233991/4840 [=======================&gt;......] - ETA: 0s - loss: 10.7347 - mean_absolute_error: 2.49144047/4840 [========================&gt;.....] - ETA: 0s - loss: 10.7323 - mean_absolute_error: 2.49114104/4840 [========================&gt;.....] - ETA: 0s - loss: 10.7379 - mean_absolute_error: 2.49154162/4840 [========================&gt;.....] - ETA: 0s - loss: 10.7376 - mean_absolute_error: 2.49184219/4840 [=========================&gt;....] - ETA: 0s - loss: 10.7350 - mean_absolute_error: 2.49174277/4840 [=========================&gt;....] - ETA: 0s - loss: 10.7364 - mean_absolute_error: 2.49214335/4840 [=========================&gt;....] - ETA: 0s - loss: 10.7381 - mean_absolute_error: 2.49234392/4840 [==========================&gt;...] - ETA: 0s - loss: 10.7377 - mean_absolute_error: 2.49224446/4840 [==========================&gt;...] - ETA: 0s - loss: 10.7421 - mean_absolute_error: 2.49304504/4840 [==========================&gt;...] - ETA: 0s - loss: 10.7425 - mean_absolute_error: 2.49314561/4840 [===========================&gt;..] - ETA: 0s - loss: 10.7483 - mean_absolute_error: 2.49404618/4840 [===========================&gt;..] - ETA: 0s - loss: 10.7470 - mean_absolute_error: 2.49394676/4840 [===========================&gt;..] - ETA: 0s - loss: 10.7445 - mean_absolute_error: 2.49334735/4840 [============================&gt;.] - ETA: 0s - loss: 10.7421 - mean_absolute_error: 2.49304793/4840 [============================&gt;.] - ETA: 0s - loss: 10.7408 - mean_absolute_error: 2.49284840/4840 [==============================] - 4s 927us/step - loss: 10.7437 - mean_absolute_error: 2.4930 - val_loss: 11.5781 - val_mean_absolute_error: 2.5921</w:t>
      </w:r>
      <w:r>
        <w:br/>
      </w:r>
      <w:r>
        <w:rPr>
          <w:rStyle w:val="VerbatimChar"/>
        </w:rPr>
        <w:t xml:space="preserve">Epoch 18/100</w:t>
      </w:r>
      <w:r>
        <w:br/>
      </w:r>
      <w:r>
        <w:rPr>
          <w:rStyle w:val="VerbatimChar"/>
        </w:rPr>
        <w:t xml:space="preserve">   1/4840 [..............................] - ETA: 4s - loss: 10.7494 - mean_absolute_error: 2.5150  57/4840 [..............................] - ETA: 4s - loss: 10.9867 - mean_absolute_error: 2.5242 114/4840 [..............................] - ETA: 4s - loss: 10.8590 - mean_absolute_error: 2.4955 171/4840 [&gt;.............................] - ETA: 4s - loss: 10.7004 - mean_absolute_error: 2.4850 228/4840 [&gt;.............................] - ETA: 4s - loss: 10.6372 - mean_absolute_error: 2.4779 285/4840 [&gt;.............................] - ETA: 4s - loss: 10.5478 - mean_absolute_error: 2.4699 342/4840 [=&gt;............................] - ETA: 3s - loss: 10.5933 - mean_absolute_error: 2.4790 399/4840 [=&gt;............................] - ETA: 3s - loss: 10.5942 - mean_absolute_error: 2.4828 455/4840 [=&gt;............................] - ETA: 3s - loss: 10.6679 - mean_absolute_error: 2.4932 511/4840 [==&gt;...........................] - ETA: 3s - loss: 10.6452 - mean_absolute_error: 2.4867 567/4840 [==&gt;...........................] - ETA: 3s - loss: 10.6604 - mean_absolute_error: 2.4881 625/4840 [==&gt;...........................] - ETA: 3s - loss: 10.6884 - mean_absolute_error: 2.4897 682/4840 [===&gt;..........................] - ETA: 3s - loss: 10.6913 - mean_absolute_error: 2.4895 739/4840 [===&gt;..........................] - ETA: 3s - loss: 10.6971 - mean_absolute_error: 2.4895 796/4840 [===&gt;..........................] - ETA: 3s - loss: 10.6615 - mean_absolute_error: 2.4853 854/4840 [====&gt;.........................] - ETA: 3s - loss: 10.6480 - mean_absolute_error: 2.4837 910/4840 [====&gt;.........................] - ETA: 3s - loss: 10.6794 - mean_absolute_error: 2.4870 967/4840 [====&gt;.........................] - ETA: 3s - loss: 10.7037 - mean_absolute_error: 2.49171026/4840 [=====&gt;........................] - ETA: 3s - loss: 10.7386 - mean_absolute_error: 2.49501082/4840 [=====&gt;........................] - ETA: 3s - loss: 10.7319 - mean_absolute_error: 2.49441140/4840 [======&gt;.......................] - ETA: 3s - loss: 10.7120 - mean_absolute_error: 2.49201198/4840 [======&gt;.......................] - ETA: 3s - loss: 10.7066 - mean_absolute_error: 2.49161255/4840 [======&gt;.......................] - ETA: 3s - loss: 10.6989 - mean_absolute_error: 2.49071312/4840 [=======&gt;......................] - ETA: 3s - loss: 10.6891 - mean_absolute_error: 2.49071369/4840 [=======&gt;......................] - ETA: 3s - loss: 10.6923 - mean_absolute_error: 2.49131427/4840 [=======&gt;......................] - ETA: 3s - loss: 10.6753 - mean_absolute_error: 2.48841484/4840 [========&gt;.....................] - ETA: 2s - loss: 10.6661 - mean_absolute_error: 2.48781541/4840 [========&gt;.....................] - ETA: 2s - loss: 10.6797 - mean_absolute_error: 2.48921598/4840 [========&gt;.....................] - ETA: 2s - loss: 10.6696 - mean_absolute_error: 2.48841655/4840 [=========&gt;....................] - ETA: 2s - loss: 10.6754 - mean_absolute_error: 2.48841710/4840 [=========&gt;....................] - ETA: 2s - loss: 10.6872 - mean_absolute_error: 2.48981767/4840 [=========&gt;....................] - ETA: 2s - loss: 10.6803 - mean_absolute_error: 2.48891824/4840 [==========&gt;...................] - ETA: 2s - loss: 10.6962 - mean_absolute_error: 2.49121882/4840 [==========&gt;...................] - ETA: 2s - loss: 10.6932 - mean_absolute_error: 2.49141939/4840 [===========&gt;..................] - ETA: 2s - loss: 10.6966 - mean_absolute_error: 2.49201996/4840 [===========&gt;..................] - ETA: 2s - loss: 10.6976 - mean_absolute_error: 2.49242054/4840 [===========&gt;..................] - ETA: 2s - loss: 10.7021 - mean_absolute_error: 2.49322111/4840 [============&gt;.................] - ETA: 2s - loss: 10.7034 - mean_absolute_error: 2.49382168/4840 [============&gt;.................] - ETA: 2s - loss: 10.7257 - mean_absolute_error: 2.49642226/4840 [============&gt;.................] - ETA: 2s - loss: 10.7235 - mean_absolute_error: 2.49612279/4840 [=============&gt;................] - ETA: 2s - loss: 10.7172 - mean_absolute_error: 2.49462337/4840 [=============&gt;................] - ETA: 2s - loss: 10.7203 - mean_absolute_error: 2.49512393/4840 [=============&gt;................] - ETA: 2s - loss: 10.7127 - mean_absolute_error: 2.49402451/4840 [==============&gt;...............] - ETA: 2s - loss: 10.6995 - mean_absolute_error: 2.49282508/4840 [==============&gt;...............] - ETA: 2s - loss: 10.6978 - mean_absolute_error: 2.49222565/4840 [==============&gt;...............] - ETA: 2s - loss: 10.7025 - mean_absolute_error: 2.49262622/4840 [===============&gt;..............] - ETA: 1s - loss: 10.7011 - mean_absolute_error: 2.49232679/4840 [===============&gt;..............] - ETA: 1s - loss: 10.7088 - mean_absolute_error: 2.49292737/4840 [===============&gt;..............] - ETA: 1s - loss: 10.7124 - mean_absolute_error: 2.49262795/4840 [================&gt;.............] - ETA: 1s - loss: 10.7196 - mean_absolute_error: 2.49352849/4840 [================&gt;.............] - ETA: 1s - loss: 10.7058 - mean_absolute_error: 2.49152906/4840 [=================&gt;............] - ETA: 1s - loss: 10.7191 - mean_absolute_error: 2.49312963/4840 [=================&gt;............] - ETA: 1s - loss: 10.7238 - mean_absolute_error: 2.49343020/4840 [=================&gt;............] - ETA: 1s - loss: 10.7066 - mean_absolute_error: 2.49083078/4840 [==================&gt;...........] - ETA: 1s - loss: 10.6965 - mean_absolute_error: 2.48943135/4840 [==================&gt;...........] - ETA: 1s - loss: 10.6901 - mean_absolute_error: 2.48863192/4840 [==================&gt;...........] - ETA: 1s - loss: 10.7000 - mean_absolute_error: 2.48963250/4840 [===================&gt;..........] - ETA: 1s - loss: 10.6924 - mean_absolute_error: 2.48883306/4840 [===================&gt;..........] - ETA: 1s - loss: 10.6872 - mean_absolute_error: 2.48803364/4840 [===================&gt;..........] - ETA: 1s - loss: 10.6956 - mean_absolute_error: 2.48863421/4840 [====================&gt;.........] - ETA: 1s - loss: 10.7086 - mean_absolute_error: 2.49063477/4840 [====================&gt;.........] - ETA: 1s - loss: 10.7063 - mean_absolute_error: 2.49073535/4840 [====================&gt;.........] - ETA: 1s - loss: 10.7212 - mean_absolute_error: 2.49253591/4840 [=====================&gt;........] - ETA: 1s - loss: 10.7204 - mean_absolute_error: 2.49283648/4840 [=====================&gt;........] - ETA: 1s - loss: 10.7187 - mean_absolute_error: 2.49273706/4840 [=====================&gt;........] - ETA: 1s - loss: 10.7105 - mean_absolute_error: 2.49163763/4840 [======================&gt;.......] - ETA: 0s - loss: 10.7049 - mean_absolute_error: 2.49043820/4840 [======================&gt;.......] - ETA: 0s - loss: 10.7092 - mean_absolute_error: 2.49053878/4840 [=======================&gt;......] - ETA: 0s - loss: 10.7089 - mean_absolute_error: 2.49033936/4840 [=======================&gt;......] - ETA: 0s - loss: 10.6955 - mean_absolute_error: 2.48933993/4840 [=======================&gt;......] - ETA: 0s - loss: 10.6973 - mean_absolute_error: 2.48964050/4840 [========================&gt;.....] - ETA: 0s - loss: 10.6955 - mean_absolute_error: 2.48924108/4840 [========================&gt;.....] - ETA: 0s - loss: 10.6986 - mean_absolute_error: 2.48974166/4840 [========================&gt;.....] - ETA: 0s - loss: 10.7041 - mean_absolute_error: 2.49014223/4840 [=========================&gt;....] - ETA: 0s - loss: 10.7051 - mean_absolute_error: 2.49034281/4840 [=========================&gt;....] - ETA: 0s - loss: 10.7051 - mean_absolute_error: 2.49014339/4840 [=========================&gt;....] - ETA: 0s - loss: 10.7052 - mean_absolute_error: 2.49034395/4840 [==========================&gt;...] - ETA: 0s - loss: 10.6997 - mean_absolute_error: 2.48994452/4840 [==========================&gt;...] - ETA: 0s - loss: 10.6974 - mean_absolute_error: 2.48974509/4840 [==========================&gt;...] - ETA: 0s - loss: 10.7009 - mean_absolute_error: 2.49024567/4840 [===========================&gt;..] - ETA: 0s - loss: 10.7010 - mean_absolute_error: 2.49024623/4840 [===========================&gt;..] - ETA: 0s - loss: 10.6976 - mean_absolute_error: 2.49014677/4840 [===========================&gt;..] - ETA: 0s - loss: 10.6943 - mean_absolute_error: 2.48984734/4840 [============================&gt;.] - ETA: 0s - loss: 10.6918 - mean_absolute_error: 2.48964792/4840 [============================&gt;.] - ETA: 0s - loss: 10.6934 - mean_absolute_error: 2.48944840/4840 [==============================] - 4s 926us/step - loss: 10.6925 - mean_absolute_error: 2.4893 - val_loss: 11.5454 - val_mean_absolute_error: 2.5894</w:t>
      </w:r>
      <w:r>
        <w:br/>
      </w:r>
      <w:r>
        <w:rPr>
          <w:rStyle w:val="VerbatimChar"/>
        </w:rPr>
        <w:t xml:space="preserve">Epoch 19/100</w:t>
      </w:r>
      <w:r>
        <w:br/>
      </w:r>
      <w:r>
        <w:rPr>
          <w:rStyle w:val="VerbatimChar"/>
        </w:rPr>
        <w:t xml:space="preserve">   1/4840 [..............................] - ETA: 9s - loss: 13.9904 - mean_absolute_error: 2.9713  55/4840 [..............................] - ETA: 4s - loss: 10.9998 - mean_absolute_error: 2.5416 111/4840 [..............................] - ETA: 4s - loss: 10.6712 - mean_absolute_error: 2.4971 167/4840 [&gt;.............................] - ETA: 4s - loss: 10.6873 - mean_absolute_error: 2.4891 225/4840 [&gt;.............................] - ETA: 4s - loss: 10.5371 - mean_absolute_error: 2.4699 282/4840 [&gt;.............................] - ETA: 4s - loss: 10.4904 - mean_absolute_error: 2.4696 340/4840 [=&gt;............................] - ETA: 4s - loss: 10.5834 - mean_absolute_error: 2.4847 395/4840 [=&gt;............................] - ETA: 3s - loss: 10.5743 - mean_absolute_error: 2.4796 450/4840 [=&gt;............................] - ETA: 3s - loss: 10.5787 - mean_absolute_error: 2.4817 508/4840 [==&gt;...........................] - ETA: 3s - loss: 10.5767 - mean_absolute_error: 2.4829 565/4840 [==&gt;...........................] - ETA: 3s - loss: 10.5277 - mean_absolute_error: 2.4736 622/4840 [==&gt;...........................] - ETA: 3s - loss: 10.4975 - mean_absolute_error: 2.4682 680/4840 [===&gt;..........................] - ETA: 3s - loss: 10.5057 - mean_absolute_error: 2.4680 738/4840 [===&gt;..........................] - ETA: 3s - loss: 10.5143 - mean_absolute_error: 2.4698 794/4840 [===&gt;..........................] - ETA: 3s - loss: 10.4969 - mean_absolute_error: 2.4668 852/4840 [====&gt;.........................] - ETA: 3s - loss: 10.5302 - mean_absolute_error: 2.4709 910/4840 [====&gt;.........................] - ETA: 3s - loss: 10.5452 - mean_absolute_error: 2.4729 969/4840 [=====&gt;........................] - ETA: 3s - loss: 10.5776 - mean_absolute_error: 2.47791028/4840 [=====&gt;........................] - ETA: 3s - loss: 10.5655 - mean_absolute_error: 2.47611085/4840 [=====&gt;........................] - ETA: 3s - loss: 10.5828 - mean_absolute_error: 2.47801142/4840 [======&gt;.......................] - ETA: 3s - loss: 10.5860 - mean_absolute_error: 2.47731199/4840 [======&gt;.......................] - ETA: 3s - loss: 10.5727 - mean_absolute_error: 2.47541256/4840 [======&gt;.......................] - ETA: 3s - loss: 10.5833 - mean_absolute_error: 2.47681312/4840 [=======&gt;......................] - ETA: 3s - loss: 10.5811 - mean_absolute_error: 2.47601368/4840 [=======&gt;......................] - ETA: 3s - loss: 10.5716 - mean_absolute_error: 2.47451426/4840 [=======&gt;......................] - ETA: 3s - loss: 10.5601 - mean_absolute_error: 2.47221484/4840 [========&gt;.....................] - ETA: 2s - loss: 10.5332 - mean_absolute_error: 2.46921542/4840 [========&gt;.....................] - ETA: 2s - loss: 10.5126 - mean_absolute_error: 2.46641600/4840 [========&gt;.....................] - ETA: 2s - loss: 10.5254 - mean_absolute_error: 2.46821657/4840 [=========&gt;....................] - ETA: 2s - loss: 10.5147 - mean_absolute_error: 2.46661715/4840 [=========&gt;....................] - ETA: 2s - loss: 10.5399 - mean_absolute_error: 2.46961772/4840 [=========&gt;....................] - ETA: 2s - loss: 10.5377 - mean_absolute_error: 2.46901829/4840 [==========&gt;...................] - ETA: 2s - loss: 10.5281 - mean_absolute_error: 2.46711885/4840 [==========&gt;...................] - ETA: 2s - loss: 10.5569 - mean_absolute_error: 2.47061940/4840 [===========&gt;..................] - ETA: 2s - loss: 10.5578 - mean_absolute_error: 2.47041998/4840 [===========&gt;..................] - ETA: 2s - loss: 10.5673 - mean_absolute_error: 2.47212055/4840 [===========&gt;..................] - ETA: 2s - loss: 10.5587 - mean_absolute_error: 2.47132112/4840 [============&gt;.................] - ETA: 2s - loss: 10.5493 - mean_absolute_error: 2.47012169/4840 [============&gt;.................] - ETA: 2s - loss: 10.5479 - mean_absolute_error: 2.47022226/4840 [============&gt;.................] - ETA: 2s - loss: 10.5669 - mean_absolute_error: 2.47292281/4840 [=============&gt;................] - ETA: 2s - loss: 10.5652 - mean_absolute_error: 2.47252337/4840 [=============&gt;................] - ETA: 2s - loss: 10.5712 - mean_absolute_error: 2.47422396/4840 [=============&gt;................] - ETA: 2s - loss: 10.5824 - mean_absolute_error: 2.47552451/4840 [==============&gt;...............] - ETA: 2s - loss: 10.5807 - mean_absolute_error: 2.47512509/4840 [==============&gt;...............] - ETA: 2s - loss: 10.5967 - mean_absolute_error: 2.47672566/4840 [==============&gt;...............] - ETA: 2s - loss: 10.5948 - mean_absolute_error: 2.47692623/4840 [===============&gt;..............] - ETA: 1s - loss: 10.6076 - mean_absolute_error: 2.47882681/4840 [===============&gt;..............] - ETA: 1s - loss: 10.6057 - mean_absolute_error: 2.47872739/4840 [===============&gt;..............] - ETA: 1s - loss: 10.6088 - mean_absolute_error: 2.47842795/4840 [================&gt;.............] - ETA: 1s - loss: 10.6094 - mean_absolute_error: 2.47792852/4840 [================&gt;.............] - ETA: 1s - loss: 10.6201 - mean_absolute_error: 2.47892909/4840 [=================&gt;............] - ETA: 1s - loss: 10.6221 - mean_absolute_error: 2.47912966/4840 [=================&gt;............] - ETA: 1s - loss: 10.6062 - mean_absolute_error: 2.47743022/4840 [=================&gt;............] - ETA: 1s - loss: 10.5955 - mean_absolute_error: 2.47603079/4840 [==================&gt;...........] - ETA: 1s - loss: 10.5853 - mean_absolute_error: 2.47523136/4840 [==================&gt;...........] - ETA: 1s - loss: 10.5857 - mean_absolute_error: 2.47513193/4840 [==================&gt;...........] - ETA: 1s - loss: 10.5962 - mean_absolute_error: 2.47683251/4840 [===================&gt;..........] - ETA: 1s - loss: 10.5967 - mean_absolute_error: 2.47633307/4840 [===================&gt;..........] - ETA: 1s - loss: 10.5991 - mean_absolute_error: 2.47613363/4840 [===================&gt;..........] - ETA: 1s - loss: 10.6008 - mean_absolute_error: 2.47653419/4840 [====================&gt;.........] - ETA: 1s - loss: 10.5953 - mean_absolute_error: 2.47573476/4840 [====================&gt;.........] - ETA: 1s - loss: 10.6006 - mean_absolute_error: 2.47653533/4840 [====================&gt;.........] - ETA: 1s - loss: 10.5919 - mean_absolute_error: 2.47503589/4840 [=====================&gt;........] - ETA: 1s - loss: 10.5926 - mean_absolute_error: 2.47483646/4840 [=====================&gt;........] - ETA: 1s - loss: 10.6004 - mean_absolute_error: 2.47583703/4840 [=====================&gt;........] - ETA: 1s - loss: 10.6042 - mean_absolute_error: 2.47663760/4840 [======================&gt;.......] - ETA: 0s - loss: 10.6129 - mean_absolute_error: 2.47813818/4840 [======================&gt;.......] - ETA: 0s - loss: 10.6142 - mean_absolute_error: 2.47813875/4840 [=======================&gt;......] - ETA: 0s - loss: 10.6127 - mean_absolute_error: 2.47823930/4840 [=======================&gt;......] - ETA: 0s - loss: 10.6188 - mean_absolute_error: 2.47863984/4840 [=======================&gt;......] - ETA: 0s - loss: 10.6252 - mean_absolute_error: 2.47934041/4840 [========================&gt;.....] - ETA: 0s - loss: 10.6274 - mean_absolute_error: 2.47924097/4840 [========================&gt;.....] - ETA: 0s - loss: 10.6263 - mean_absolute_error: 2.47924155/4840 [========================&gt;.....] - ETA: 0s - loss: 10.6276 - mean_absolute_error: 2.47944209/4840 [=========================&gt;....] - ETA: 0s - loss: 10.6319 - mean_absolute_error: 2.48014266/4840 [=========================&gt;....] - ETA: 0s - loss: 10.6276 - mean_absolute_error: 2.47974323/4840 [=========================&gt;....] - ETA: 0s - loss: 10.6235 - mean_absolute_error: 2.47944380/4840 [==========================&gt;...] - ETA: 0s - loss: 10.6339 - mean_absolute_error: 2.48074437/4840 [==========================&gt;...] - ETA: 0s - loss: 10.6290 - mean_absolute_error: 2.48004494/4840 [==========================&gt;...] - ETA: 0s - loss: 10.6280 - mean_absolute_error: 2.48024548/4840 [===========================&gt;..] - ETA: 0s - loss: 10.6271 - mean_absolute_error: 2.47984604/4840 [===========================&gt;..] - ETA: 0s - loss: 10.6345 - mean_absolute_error: 2.48074661/4840 [===========================&gt;..] - ETA: 0s - loss: 10.6348 - mean_absolute_error: 2.48064718/4840 [============================&gt;.] - ETA: 0s - loss: 10.6364 - mean_absolute_error: 2.48064776/4840 [============================&gt;.] - ETA: 0s - loss: 10.6466 - mean_absolute_error: 2.48224833/4840 [============================&gt;.] - ETA: 0s - loss: 10.6536 - mean_absolute_error: 2.48344840/4840 [==============================] - 4s 929us/step - loss: 10.6545 - mean_absolute_error: 2.4834 - val_loss: 11.5213 - val_mean_absolute_error: 2.5873</w:t>
      </w:r>
      <w:r>
        <w:br/>
      </w:r>
      <w:r>
        <w:rPr>
          <w:rStyle w:val="VerbatimChar"/>
        </w:rPr>
        <w:t xml:space="preserve">Epoch 20/100</w:t>
      </w:r>
      <w:r>
        <w:br/>
      </w:r>
      <w:r>
        <w:rPr>
          <w:rStyle w:val="VerbatimChar"/>
        </w:rPr>
        <w:t xml:space="preserve">   1/4840 [..............................] - ETA: 4s - loss: 8.0897 - mean_absolute_error: 2.1225  57/4840 [..............................] - ETA: 4s - loss: 10.6684 - mean_absolute_error: 2.5151 115/4840 [..............................] - ETA: 4s - loss: 10.6814 - mean_absolute_error: 2.5118 172/4840 [&gt;.............................] - ETA: 4s - loss: 10.6356 - mean_absolute_error: 2.4988 228/4840 [&gt;.............................] - ETA: 4s - loss: 10.5904 - mean_absolute_error: 2.4876 283/4840 [&gt;.............................] - ETA: 4s - loss: 10.5803 - mean_absolute_error: 2.4867 340/4840 [=&gt;............................] - ETA: 4s - loss: 10.5913 - mean_absolute_error: 2.4875 397/4840 [=&gt;............................] - ETA: 3s - loss: 10.5517 - mean_absolute_error: 2.4801 453/4840 [=&gt;............................] - ETA: 3s - loss: 10.5344 - mean_absolute_error: 2.4771 511/4840 [==&gt;...........................] - ETA: 3s - loss: 10.5577 - mean_absolute_error: 2.4833 569/4840 [==&gt;...........................] - ETA: 3s - loss: 10.5494 - mean_absolute_error: 2.4834 626/4840 [==&gt;...........................] - ETA: 3s - loss: 10.5090 - mean_absolute_error: 2.4760 684/4840 [===&gt;..........................] - ETA: 3s - loss: 10.5102 - mean_absolute_error: 2.4738 741/4840 [===&gt;..........................] - ETA: 3s - loss: 10.5192 - mean_absolute_error: 2.4740 797/4840 [===&gt;..........................] - ETA: 3s - loss: 10.4646 - mean_absolute_error: 2.4649 854/4840 [====&gt;.........................] - ETA: 3s - loss: 10.4538 - mean_absolute_error: 2.4618 910/4840 [====&gt;.........................] - ETA: 3s - loss: 10.4138 - mean_absolute_error: 2.4554 968/4840 [=====&gt;........................] - ETA: 3s - loss: 10.4299 - mean_absolute_error: 2.45751026/4840 [=====&gt;........................] - ETA: 3s - loss: 10.4430 - mean_absolute_error: 2.45901083/4840 [=====&gt;........................] - ETA: 3s - loss: 10.4396 - mean_absolute_error: 2.45661139/4840 [======&gt;.......................] - ETA: 3s - loss: 10.4308 - mean_absolute_error: 2.45571196/4840 [======&gt;.......................] - ETA: 3s - loss: 10.4666 - mean_absolute_error: 2.46021253/4840 [======&gt;.......................] - ETA: 3s - loss: 10.4588 - mean_absolute_error: 2.45971311/4840 [=======&gt;......................] - ETA: 3s - loss: 10.4940 - mean_absolute_error: 2.46341368/4840 [=======&gt;......................] - ETA: 3s - loss: 10.5234 - mean_absolute_error: 2.46781423/4840 [=======&gt;......................] - ETA: 3s - loss: 10.5318 - mean_absolute_error: 2.46901478/4840 [========&gt;.....................] - ETA: 2s - loss: 10.5584 - mean_absolute_error: 2.47301536/4840 [========&gt;.....................] - ETA: 2s - loss: 10.5921 - mean_absolute_error: 2.47741594/4840 [========&gt;.....................] - ETA: 2s - loss: 10.5831 - mean_absolute_error: 2.47531651/4840 [=========&gt;....................] - ETA: 2s - loss: 10.5888 - mean_absolute_error: 2.47591707/4840 [=========&gt;....................] - ETA: 2s - loss: 10.5956 - mean_absolute_error: 2.47701763/4840 [=========&gt;....................] - ETA: 2s - loss: 10.5858 - mean_absolute_error: 2.47581821/4840 [==========&gt;...................] - ETA: 2s - loss: 10.5979 - mean_absolute_error: 2.47771879/4840 [==========&gt;...................] - ETA: 2s - loss: 10.5896 - mean_absolute_error: 2.47721936/4840 [===========&gt;..................] - ETA: 2s - loss: 10.5889 - mean_absolute_error: 2.47821993/4840 [===========&gt;..................] - ETA: 2s - loss: 10.5849 - mean_absolute_error: 2.47792049/4840 [===========&gt;..................] - ETA: 2s - loss: 10.5744 - mean_absolute_error: 2.47652107/4840 [============&gt;.................] - ETA: 2s - loss: 10.5650 - mean_absolute_error: 2.47482164/4840 [============&gt;.................] - ETA: 2s - loss: 10.5711 - mean_absolute_error: 2.47572222/4840 [============&gt;.................] - ETA: 2s - loss: 10.5752 - mean_absolute_error: 2.47682277/4840 [=============&gt;................] - ETA: 2s - loss: 10.5706 - mean_absolute_error: 2.47652333/4840 [=============&gt;................] - ETA: 2s - loss: 10.5708 - mean_absolute_error: 2.47622391/4840 [=============&gt;................] - ETA: 2s - loss: 10.5714 - mean_absolute_error: 2.47552448/4840 [==============&gt;...............] - ETA: 2s - loss: 10.5782 - mean_absolute_error: 2.47622505/4840 [==============&gt;...............] - ETA: 2s - loss: 10.5981 - mean_absolute_error: 2.47812562/4840 [==============&gt;...............] - ETA: 2s - loss: 10.6143 - mean_absolute_error: 2.47982618/4840 [===============&gt;..............] - ETA: 1s - loss: 10.6107 - mean_absolute_error: 2.47972676/4840 [===============&gt;..............] - ETA: 1s - loss: 10.5983 - mean_absolute_error: 2.47772734/4840 [===============&gt;..............] - ETA: 1s - loss: 10.6065 - mean_absolute_error: 2.47882790/4840 [================&gt;.............] - ETA: 1s - loss: 10.6228 - mean_absolute_error: 2.48102847/4840 [================&gt;.............] - ETA: 1s - loss: 10.6233 - mean_absolute_error: 2.48082904/4840 [=================&gt;............] - ETA: 1s - loss: 10.6300 - mean_absolute_error: 2.48212961/4840 [=================&gt;............] - ETA: 1s - loss: 10.6489 - mean_absolute_error: 2.48493019/4840 [=================&gt;............] - ETA: 1s - loss: 10.6414 - mean_absolute_error: 2.48423076/4840 [==================&gt;...........] - ETA: 1s - loss: 10.6359 - mean_absolute_error: 2.48323133/4840 [==================&gt;...........] - ETA: 1s - loss: 10.6399 - mean_absolute_error: 2.48423191/4840 [==================&gt;...........] - ETA: 1s - loss: 10.6439 - mean_absolute_error: 2.48463249/4840 [===================&gt;..........] - ETA: 1s - loss: 10.6519 - mean_absolute_error: 2.48533306/4840 [===================&gt;..........] - ETA: 1s - loss: 10.6596 - mean_absolute_error: 2.48593364/4840 [===================&gt;..........] - ETA: 1s - loss: 10.6600 - mean_absolute_error: 2.48583421/4840 [====================&gt;.........] - ETA: 1s - loss: 10.6514 - mean_absolute_error: 2.48433479/4840 [====================&gt;.........] - ETA: 1s - loss: 10.6504 - mean_absolute_error: 2.48443535/4840 [====================&gt;.........] - ETA: 1s - loss: 10.6336 - mean_absolute_error: 2.48223592/4840 [=====================&gt;........] - ETA: 1s - loss: 10.6342 - mean_absolute_error: 2.48253649/4840 [=====================&gt;........] - ETA: 1s - loss: 10.6325 - mean_absolute_error: 2.48233706/4840 [=====================&gt;........] - ETA: 1s - loss: 10.6341 - mean_absolute_error: 2.48283762/4840 [======================&gt;.......] - ETA: 0s - loss: 10.6385 - mean_absolute_error: 2.48353820/4840 [======================&gt;.......] - ETA: 0s - loss: 10.6387 - mean_absolute_error: 2.48323876/4840 [=======================&gt;......] - ETA: 0s - loss: 10.6429 - mean_absolute_error: 2.48373934/4840 [=======================&gt;......] - ETA: 0s - loss: 10.6433 - mean_absolute_error: 2.48383989/4840 [=======================&gt;......] - ETA: 0s - loss: 10.6523 - mean_absolute_error: 2.48484046/4840 [========================&gt;.....] - ETA: 0s - loss: 10.6499 - mean_absolute_error: 2.48464104/4840 [========================&gt;.....] - ETA: 0s - loss: 10.6447 - mean_absolute_error: 2.48394161/4840 [========================&gt;.....] - ETA: 0s - loss: 10.6386 - mean_absolute_error: 2.48324218/4840 [=========================&gt;....] - ETA: 0s - loss: 10.6330 - mean_absolute_error: 2.48214276/4840 [=========================&gt;....] - ETA: 0s - loss: 10.6394 - mean_absolute_error: 2.48304329/4840 [=========================&gt;....] - ETA: 0s - loss: 10.6424 - mean_absolute_error: 2.48334386/4840 [==========================&gt;...] - ETA: 0s - loss: 10.6372 - mean_absolute_error: 2.48294443/4840 [==========================&gt;...] - ETA: 0s - loss: 10.6404 - mean_absolute_error: 2.48314497/4840 [==========================&gt;...] - ETA: 0s - loss: 10.6386 - mean_absolute_error: 2.48304553/4840 [===========================&gt;..] - ETA: 0s - loss: 10.6320 - mean_absolute_error: 2.48224611/4840 [===========================&gt;..] - ETA: 0s - loss: 10.6343 - mean_absolute_error: 2.48284668/4840 [===========================&gt;..] - ETA: 0s - loss: 10.6281 - mean_absolute_error: 2.48214725/4840 [============================&gt;.] - ETA: 0s - loss: 10.6219 - mean_absolute_error: 2.48144782/4840 [============================&gt;.] - ETA: 0s - loss: 10.6213 - mean_absolute_error: 2.48134839/4840 [============================&gt;.] - ETA: 0s - loss: 10.6221 - mean_absolute_error: 2.48174840/4840 [==============================] - 4s 928us/step - loss: 10.6232 - mean_absolute_error: 2.4818 - val_loss: 11.5058 - val_mean_absolute_error: 2.5854</w:t>
      </w:r>
      <w:r>
        <w:br/>
      </w:r>
      <w:r>
        <w:rPr>
          <w:rStyle w:val="VerbatimChar"/>
        </w:rPr>
        <w:t xml:space="preserve">Epoch 21/100</w:t>
      </w:r>
      <w:r>
        <w:br/>
      </w:r>
      <w:r>
        <w:rPr>
          <w:rStyle w:val="VerbatimChar"/>
        </w:rPr>
        <w:t xml:space="preserve">   1/4840 [..............................] - ETA: 4s - loss: 10.4273 - mean_absolute_error: 2.4388  56/4840 [..............................] - ETA: 4s - loss: 10.2689 - mean_absolute_error: 2.4484 114/4840 [..............................] - ETA: 4s - loss: 10.4887 - mean_absolute_error: 2.4578 172/4840 [&gt;.............................] - ETA: 4s - loss: 10.7098 - mean_absolute_error: 2.4911 230/4840 [&gt;.............................] - ETA: 4s - loss: 10.6120 - mean_absolute_error: 2.4856 285/4840 [&gt;.............................] - ETA: 4s - loss: 10.4344 - mean_absolute_error: 2.4654 344/4840 [=&gt;............................] - ETA: 3s - loss: 10.3287 - mean_absolute_error: 2.4510 399/4840 [=&gt;............................] - ETA: 3s - loss: 10.3741 - mean_absolute_error: 2.4558 452/4840 [=&gt;............................] - ETA: 3s - loss: 10.4078 - mean_absolute_error: 2.4620 509/4840 [==&gt;...........................] - ETA: 3s - loss: 10.4224 - mean_absolute_error: 2.4628 566/4840 [==&gt;...........................] - ETA: 3s - loss: 10.4452 - mean_absolute_error: 2.4638 623/4840 [==&gt;...........................] - ETA: 3s - loss: 10.4519 - mean_absolute_error: 2.4630 680/4840 [===&gt;..........................] - ETA: 3s - loss: 10.4621 - mean_absolute_error: 2.4632 737/4840 [===&gt;..........................] - ETA: 3s - loss: 10.4495 - mean_absolute_error: 2.4632 793/4840 [===&gt;..........................] - ETA: 3s - loss: 10.4511 - mean_absolute_error: 2.4602 850/4840 [====&gt;.........................] - ETA: 3s - loss: 10.4716 - mean_absolute_error: 2.4625 908/4840 [====&gt;.........................] - ETA: 3s - loss: 10.4459 - mean_absolute_error: 2.4589 966/4840 [====&gt;.........................] - ETA: 3s - loss: 10.4510 - mean_absolute_error: 2.45781022/4840 [=====&gt;........................] - ETA: 3s - loss: 10.4575 - mean_absolute_error: 2.45881080/4840 [=====&gt;........................] - ETA: 3s - loss: 10.4798 - mean_absolute_error: 2.46251138/4840 [======&gt;.......................] - ETA: 3s - loss: 10.5036 - mean_absolute_error: 2.46411193/4840 [======&gt;.......................] - ETA: 3s - loss: 10.4898 - mean_absolute_error: 2.46251251/4840 [======&gt;.......................] - ETA: 3s - loss: 10.5121 - mean_absolute_error: 2.46591308/4840 [=======&gt;......................] - ETA: 3s - loss: 10.5386 - mean_absolute_error: 2.46821366/4840 [=======&gt;......................] - ETA: 3s - loss: 10.5334 - mean_absolute_error: 2.46721423/4840 [=======&gt;......................] - ETA: 3s - loss: 10.5292 - mean_absolute_error: 2.46601481/4840 [========&gt;.....................] - ETA: 2s - loss: 10.5152 - mean_absolute_error: 2.46401539/4840 [========&gt;.....................] - ETA: 2s - loss: 10.5251 - mean_absolute_error: 2.46541595/4840 [========&gt;.....................] - ETA: 2s - loss: 10.5306 - mean_absolute_error: 2.46531653/4840 [=========&gt;....................] - ETA: 2s - loss: 10.5389 - mean_absolute_error: 2.46651710/4840 [=========&gt;....................] - ETA: 2s - loss: 10.5558 - mean_absolute_error: 2.46921766/4840 [=========&gt;....................] - ETA: 2s - loss: 10.5734 - mean_absolute_error: 2.47071824/4840 [==========&gt;...................] - ETA: 2s - loss: 10.5676 - mean_absolute_error: 2.47001881/4840 [==========&gt;...................] - ETA: 2s - loss: 10.5580 - mean_absolute_error: 2.46891937/4840 [===========&gt;..................] - ETA: 2s - loss: 10.5751 - mean_absolute_error: 2.47111989/4840 [===========&gt;..................] - ETA: 2s - loss: 10.5866 - mean_absolute_error: 2.47232047/4840 [===========&gt;..................] - ETA: 2s - loss: 10.5945 - mean_absolute_error: 2.47352105/4840 [============&gt;.................] - ETA: 2s - loss: 10.5917 - mean_absolute_error: 2.47432161/4840 [============&gt;.................] - ETA: 2s - loss: 10.5796 - mean_absolute_error: 2.47322218/4840 [============&gt;.................] - ETA: 2s - loss: 10.5668 - mean_absolute_error: 2.47122276/4840 [=============&gt;................] - ETA: 2s - loss: 10.5541 - mean_absolute_error: 2.46932333/4840 [=============&gt;................] - ETA: 2s - loss: 10.5648 - mean_absolute_error: 2.47062390/4840 [=============&gt;................] - ETA: 2s - loss: 10.5606 - mean_absolute_error: 2.47002448/4840 [==============&gt;...............] - ETA: 2s - loss: 10.5643 - mean_absolute_error: 2.47022506/4840 [==============&gt;...............] - ETA: 2s - loss: 10.5631 - mean_absolute_error: 2.47072564/4840 [==============&gt;...............] - ETA: 2s - loss: 10.5599 - mean_absolute_error: 2.47102621/4840 [===============&gt;..............] - ETA: 1s - loss: 10.5573 - mean_absolute_error: 2.47062679/4840 [===============&gt;..............] - ETA: 1s - loss: 10.5581 - mean_absolute_error: 2.47092735/4840 [===============&gt;..............] - ETA: 1s - loss: 10.5590 - mean_absolute_error: 2.47182790/4840 [================&gt;.............] - ETA: 1s - loss: 10.5618 - mean_absolute_error: 2.47232844/4840 [================&gt;.............] - ETA: 1s - loss: 10.5655 - mean_absolute_error: 2.47282901/4840 [================&gt;.............] - ETA: 1s - loss: 10.5643 - mean_absolute_error: 2.47282958/4840 [=================&gt;............] - ETA: 1s - loss: 10.5555 - mean_absolute_error: 2.47183016/4840 [=================&gt;............] - ETA: 1s - loss: 10.5493 - mean_absolute_error: 2.47113071/4840 [==================&gt;...........] - ETA: 1s - loss: 10.5510 - mean_absolute_error: 2.47113129/4840 [==================&gt;...........] - ETA: 1s - loss: 10.5593 - mean_absolute_error: 2.47243186/4840 [==================&gt;...........] - ETA: 1s - loss: 10.5517 - mean_absolute_error: 2.47153242/4840 [===================&gt;..........] - ETA: 1s - loss: 10.5537 - mean_absolute_error: 2.47173292/4840 [===================&gt;..........] - ETA: 1s - loss: 10.5577 - mean_absolute_error: 2.47163332/4840 [===================&gt;..........] - ETA: 1s - loss: 10.5793 - mean_absolute_error: 2.47433376/4840 [===================&gt;..........] - ETA: 1s - loss: 10.5773 - mean_absolute_error: 2.47403408/4840 [====================&gt;.........] - ETA: 1s - loss: 10.5830 - mean_absolute_error: 2.47453463/4840 [====================&gt;.........] - ETA: 1s - loss: 10.5759 - mean_absolute_error: 2.47383521/4840 [====================&gt;.........] - ETA: 1s - loss: 10.5820 - mean_absolute_error: 2.47493579/4840 [=====================&gt;........] - ETA: 1s - loss: 10.5844 - mean_absolute_error: 2.47523634/4840 [=====================&gt;........] - ETA: 1s - loss: 10.5899 - mean_absolute_error: 2.47583691/4840 [=====================&gt;........] - ETA: 1s - loss: 10.5967 - mean_absolute_error: 2.47693749/4840 [======================&gt;.......] - ETA: 0s - loss: 10.5986 - mean_absolute_error: 2.47703806/4840 [======================&gt;.......] - ETA: 0s - loss: 10.5959 - mean_absolute_error: 2.47663862/4840 [======================&gt;.......] - ETA: 0s - loss: 10.5849 - mean_absolute_error: 2.47523917/4840 [=======================&gt;......] - ETA: 0s - loss: 10.5931 - mean_absolute_error: 2.47653974/4840 [=======================&gt;......] - ETA: 0s - loss: 10.5944 - mean_absolute_error: 2.47644030/4840 [=======================&gt;......] - ETA: 0s - loss: 10.5930 - mean_absolute_error: 2.47614087/4840 [========================&gt;.....] - ETA: 0s - loss: 10.5833 - mean_absolute_error: 2.47464143/4840 [========================&gt;.....] - ETA: 0s - loss: 10.5942 - mean_absolute_error: 2.47654200/4840 [=========================&gt;....] - ETA: 0s - loss: 10.6032 - mean_absolute_error: 2.47784256/4840 [=========================&gt;....] - ETA: 0s - loss: 10.6050 - mean_absolute_error: 2.47824312/4840 [=========================&gt;....] - ETA: 0s - loss: 10.6110 - mean_absolute_error: 2.47894369/4840 [==========================&gt;...] - ETA: 0s - loss: 10.6044 - mean_absolute_error: 2.47814425/4840 [==========================&gt;...] - ETA: 0s - loss: 10.6016 - mean_absolute_error: 2.47794481/4840 [==========================&gt;...] - ETA: 0s - loss: 10.5953 - mean_absolute_error: 2.47754538/4840 [===========================&gt;..] - ETA: 0s - loss: 10.6000 - mean_absolute_error: 2.47824595/4840 [===========================&gt;..] - ETA: 0s - loss: 10.6069 - mean_absolute_error: 2.47904652/4840 [===========================&gt;..] - ETA: 0s - loss: 10.6034 - mean_absolute_error: 2.47894709/4840 [============================&gt;.] - ETA: 0s - loss: 10.6007 - mean_absolute_error: 2.47864766/4840 [============================&gt;.] - ETA: 0s - loss: 10.6031 - mean_absolute_error: 2.47864823/4840 [============================&gt;.] - ETA: 0s - loss: 10.5989 - mean_absolute_error: 2.47804840/4840 [==============================] - 5s 943us/step - loss: 10.5993 - mean_absolute_error: 2.4781 - val_loss: 11.4927 - val_mean_absolute_error: 2.5846</w:t>
      </w:r>
      <w:r>
        <w:br/>
      </w:r>
      <w:r>
        <w:rPr>
          <w:rStyle w:val="VerbatimChar"/>
        </w:rPr>
        <w:t xml:space="preserve">Epoch 22/100</w:t>
      </w:r>
      <w:r>
        <w:br/>
      </w:r>
      <w:r>
        <w:rPr>
          <w:rStyle w:val="VerbatimChar"/>
        </w:rPr>
        <w:t xml:space="preserve">   1/4840 [..............................] - ETA: 4s - loss: 11.2568 - mean_absolute_error: 2.6521  58/4840 [..............................] - ETA: 4s - loss: 10.1477 - mean_absolute_error: 2.4142 115/4840 [..............................] - ETA: 4s - loss: 10.4796 - mean_absolute_error: 2.4459 173/4840 [&gt;.............................] - ETA: 4s - loss: 10.5786 - mean_absolute_error: 2.4721 228/4840 [&gt;.............................] - ETA: 4s - loss: 10.6235 - mean_absolute_error: 2.4823 282/4840 [&gt;.............................] - ETA: 4s - loss: 10.5748 - mean_absolute_error: 2.4778 338/4840 [=&gt;............................] - ETA: 4s - loss: 10.6232 - mean_absolute_error: 2.4810 395/4840 [=&gt;............................] - ETA: 3s - loss: 10.6023 - mean_absolute_error: 2.4778 452/4840 [=&gt;............................] - ETA: 3s - loss: 10.4943 - mean_absolute_error: 2.4624 507/4840 [==&gt;...........................] - ETA: 3s - loss: 10.4363 - mean_absolute_error: 2.4541 562/4840 [==&gt;...........................] - ETA: 3s - loss: 10.4204 - mean_absolute_error: 2.4544 619/4840 [==&gt;...........................] - ETA: 3s - loss: 10.4365 - mean_absolute_error: 2.4567 676/4840 [===&gt;..........................] - ETA: 3s - loss: 10.4559 - mean_absolute_error: 2.4585 735/4840 [===&gt;..........................] - ETA: 3s - loss: 10.4705 - mean_absolute_error: 2.4584 792/4840 [===&gt;..........................] - ETA: 3s - loss: 10.4908 - mean_absolute_error: 2.4624 850/4840 [====&gt;.........................] - ETA: 3s - loss: 10.5459 - mean_absolute_error: 2.4688 908/4840 [====&gt;.........................] - ETA: 3s - loss: 10.5350 - mean_absolute_error: 2.4684 965/4840 [====&gt;.........................] - ETA: 3s - loss: 10.5110 - mean_absolute_error: 2.46551022/4840 [=====&gt;........................] - ETA: 3s - loss: 10.5396 - mean_absolute_error: 2.46891079/4840 [=====&gt;........................] - ETA: 3s - loss: 10.5242 - mean_absolute_error: 2.46601135/4840 [======&gt;.......................] - ETA: 3s - loss: 10.4946 - mean_absolute_error: 2.46221192/4840 [======&gt;.......................] - ETA: 3s - loss: 10.5037 - mean_absolute_error: 2.46401249/4840 [======&gt;.......................] - ETA: 3s - loss: 10.5154 - mean_absolute_error: 2.46651307/4840 [=======&gt;......................] - ETA: 3s - loss: 10.5068 - mean_absolute_error: 2.46591363/4840 [=======&gt;......................] - ETA: 3s - loss: 10.5434 - mean_absolute_error: 2.47131420/4840 [=======&gt;......................] - ETA: 3s - loss: 10.5398 - mean_absolute_error: 2.47151477/4840 [========&gt;.....................] - ETA: 2s - loss: 10.5489 - mean_absolute_error: 2.47231535/4840 [========&gt;.....................] - ETA: 2s - loss: 10.5536 - mean_absolute_error: 2.47321592/4840 [========&gt;.....................] - ETA: 2s - loss: 10.5812 - mean_absolute_error: 2.47771649/4840 [=========&gt;....................] - ETA: 2s - loss: 10.5816 - mean_absolute_error: 2.47721705/4840 [=========&gt;....................] - ETA: 2s - loss: 10.5651 - mean_absolute_error: 2.47461763/4840 [=========&gt;....................] - ETA: 2s - loss: 10.5505 - mean_absolute_error: 2.47291821/4840 [==========&gt;...................] - ETA: 2s - loss: 10.5589 - mean_absolute_error: 2.47341879/4840 [==========&gt;...................] - ETA: 2s - loss: 10.5709 - mean_absolute_error: 2.47531936/4840 [===========&gt;..................] - ETA: 2s - loss: 10.5844 - mean_absolute_error: 2.47731993/4840 [===========&gt;..................] - ETA: 2s - loss: 10.5779 - mean_absolute_error: 2.47662050/4840 [===========&gt;..................] - ETA: 2s - loss: 10.5780 - mean_absolute_error: 2.47692103/4840 [============&gt;.................] - ETA: 2s - loss: 10.5781 - mean_absolute_error: 2.47752160/4840 [============&gt;.................] - ETA: 2s - loss: 10.5931 - mean_absolute_error: 2.47882217/4840 [============&gt;.................] - ETA: 2s - loss: 10.6151 - mean_absolute_error: 2.48212273/4840 [=============&gt;................] - ETA: 2s - loss: 10.6026 - mean_absolute_error: 2.48112330/4840 [=============&gt;................] - ETA: 2s - loss: 10.6047 - mean_absolute_error: 2.48132388/4840 [=============&gt;................] - ETA: 2s - loss: 10.5983 - mean_absolute_error: 2.48032446/4840 [==============&gt;...............] - ETA: 2s - loss: 10.6072 - mean_absolute_error: 2.48142494/4840 [==============&gt;...............] - ETA: 2s - loss: 10.5928 - mean_absolute_error: 2.47962528/4840 [==============&gt;...............] - ETA: 2s - loss: 10.5908 - mean_absolute_error: 2.47942576/4840 [==============&gt;...............] - ETA: 2s - loss: 10.5868 - mean_absolute_error: 2.47902632/4840 [===============&gt;..............] - ETA: 1s - loss: 10.5762 - mean_absolute_error: 2.47712688/4840 [===============&gt;..............] - ETA: 1s - loss: 10.5744 - mean_absolute_error: 2.47662741/4840 [===============&gt;..............] - ETA: 1s - loss: 10.5738 - mean_absolute_error: 2.47672797/4840 [================&gt;.............] - ETA: 1s - loss: 10.5711 - mean_absolute_error: 2.47602854/4840 [================&gt;.............] - ETA: 1s - loss: 10.5698 - mean_absolute_error: 2.47572911/4840 [=================&gt;............] - ETA: 1s - loss: 10.5663 - mean_absolute_error: 2.47522968/4840 [=================&gt;............] - ETA: 1s - loss: 10.5683 - mean_absolute_error: 2.47543024/4840 [=================&gt;............] - ETA: 1s - loss: 10.5725 - mean_absolute_error: 2.47573077/4840 [==================&gt;...........] - ETA: 1s - loss: 10.5582 - mean_absolute_error: 2.47373133/4840 [==================&gt;...........] - ETA: 1s - loss: 10.5534 - mean_absolute_error: 2.47273190/4840 [==================&gt;...........] - ETA: 1s - loss: 10.5587 - mean_absolute_error: 2.47333247/4840 [===================&gt;..........] - ETA: 1s - loss: 10.5642 - mean_absolute_error: 2.47413303/4840 [===================&gt;..........] - ETA: 1s - loss: 10.5604 - mean_absolute_error: 2.47373361/4840 [===================&gt;..........] - ETA: 1s - loss: 10.5579 - mean_absolute_error: 2.47353417/4840 [====================&gt;.........] - ETA: 1s - loss: 10.5566 - mean_absolute_error: 2.47293474/4840 [====================&gt;.........] - ETA: 1s - loss: 10.5584 - mean_absolute_error: 2.47303531/4840 [====================&gt;.........] - ETA: 1s - loss: 10.5598 - mean_absolute_error: 2.47293589/4840 [=====================&gt;........] - ETA: 1s - loss: 10.5732 - mean_absolute_error: 2.47393644/4840 [=====================&gt;........] - ETA: 1s - loss: 10.5689 - mean_absolute_error: 2.47333700/4840 [=====================&gt;........] - ETA: 1s - loss: 10.5688 - mean_absolute_error: 2.47343757/4840 [======================&gt;.......] - ETA: 0s - loss: 10.5778 - mean_absolute_error: 2.47463815/4840 [======================&gt;.......] - ETA: 0s - loss: 10.5780 - mean_absolute_error: 2.47483871/4840 [======================&gt;.......] - ETA: 0s - loss: 10.5796 - mean_absolute_error: 2.47503927/4840 [=======================&gt;......] - ETA: 0s - loss: 10.5843 - mean_absolute_error: 2.47603983/4840 [=======================&gt;......] - ETA: 0s - loss: 10.5961 - mean_absolute_error: 2.47754041/4840 [========================&gt;.....] - ETA: 0s - loss: 10.5916 - mean_absolute_error: 2.47764097/4840 [========================&gt;.....] - ETA: 0s - loss: 10.5909 - mean_absolute_error: 2.47724155/4840 [========================&gt;.....] - ETA: 0s - loss: 10.5870 - mean_absolute_error: 2.47664211/4840 [=========================&gt;....] - ETA: 0s - loss: 10.5808 - mean_absolute_error: 2.47604269/4840 [=========================&gt;....] - ETA: 0s - loss: 10.5846 - mean_absolute_error: 2.47694326/4840 [=========================&gt;....] - ETA: 0s - loss: 10.5890 - mean_absolute_error: 2.47744384/4840 [==========================&gt;...] - ETA: 0s - loss: 10.5913 - mean_absolute_error: 2.47754440/4840 [==========================&gt;...] - ETA: 0s - loss: 10.5883 - mean_absolute_error: 2.47704498/4840 [==========================&gt;...] - ETA: 0s - loss: 10.5868 - mean_absolute_error: 2.47674554/4840 [===========================&gt;..] - ETA: 0s - loss: 10.5889 - mean_absolute_error: 2.47724611/4840 [===========================&gt;..] - ETA: 0s - loss: 10.5871 - mean_absolute_error: 2.47704668/4840 [===========================&gt;..] - ETA: 0s - loss: 10.5890 - mean_absolute_error: 2.47694725/4840 [============================&gt;.] - ETA: 0s - loss: 10.5862 - mean_absolute_error: 2.47704782/4840 [============================&gt;.] - ETA: 0s - loss: 10.5842 - mean_absolute_error: 2.47644836/4840 [============================&gt;.] - ETA: 0s - loss: 10.5792 - mean_absolute_error: 2.47584840/4840 [==============================] - 5s 939us/step - loss: 10.5804 - mean_absolute_error: 2.4759 - val_loss: 11.4826 - val_mean_absolute_error: 2.5832</w:t>
      </w:r>
      <w:r>
        <w:br/>
      </w:r>
      <w:r>
        <w:rPr>
          <w:rStyle w:val="VerbatimChar"/>
        </w:rPr>
        <w:t xml:space="preserve">Epoch 23/100</w:t>
      </w:r>
      <w:r>
        <w:br/>
      </w:r>
      <w:r>
        <w:rPr>
          <w:rStyle w:val="VerbatimChar"/>
        </w:rPr>
        <w:t xml:space="preserve">   1/4840 [..............................] - ETA: 9s - loss: 12.6793 - mean_absolute_error: 2.7729  56/4840 [..............................] - ETA: 4s - loss: 10.2022 - mean_absolute_error: 2.4101 114/4840 [..............................] - ETA: 4s - loss: 10.6530 - mean_absolute_error: 2.4760 172/4840 [&gt;.............................] - ETA: 4s - loss: 10.5915 - mean_absolute_error: 2.4631 225/4840 [&gt;.............................] - ETA: 4s - loss: 10.7651 - mean_absolute_error: 2.4871 282/4840 [&gt;.............................] - ETA: 4s - loss: 10.6057 - mean_absolute_error: 2.4617 340/4840 [=&gt;............................] - ETA: 4s - loss: 10.5168 - mean_absolute_error: 2.4518 398/4840 [=&gt;............................] - ETA: 3s - loss: 10.4083 - mean_absolute_error: 2.4445 455/4840 [=&gt;............................] - ETA: 3s - loss: 10.4715 - mean_absolute_error: 2.4520 511/4840 [==&gt;...........................] - ETA: 3s - loss: 10.5079 - mean_absolute_error: 2.4571 569/4840 [==&gt;...........................] - ETA: 3s - loss: 10.5463 - mean_absolute_error: 2.4634 626/4840 [==&gt;...........................] - ETA: 3s - loss: 10.4758 - mean_absolute_error: 2.4543 683/4840 [===&gt;..........................] - ETA: 3s - loss: 10.4849 - mean_absolute_error: 2.4549 741/4840 [===&gt;..........................] - ETA: 3s - loss: 10.4707 - mean_absolute_error: 2.4555 798/4840 [===&gt;..........................] - ETA: 3s - loss: 10.4855 - mean_absolute_error: 2.4587 855/4840 [====&gt;.........................] - ETA: 3s - loss: 10.4502 - mean_absolute_error: 2.4534 911/4840 [====&gt;.........................] - ETA: 3s - loss: 10.4479 - mean_absolute_error: 2.4531 968/4840 [=====&gt;........................] - ETA: 3s - loss: 10.4513 - mean_absolute_error: 2.45521026/4840 [=====&gt;........................] - ETA: 3s - loss: 10.4181 - mean_absolute_error: 2.45111083/4840 [=====&gt;........................] - ETA: 3s - loss: 10.4508 - mean_absolute_error: 2.45431140/4840 [======&gt;.......................] - ETA: 3s - loss: 10.4569 - mean_absolute_error: 2.45511197/4840 [======&gt;.......................] - ETA: 3s - loss: 10.4464 - mean_absolute_error: 2.45471252/4840 [======&gt;.......................] - ETA: 3s - loss: 10.4551 - mean_absolute_error: 2.45551309/4840 [=======&gt;......................] - ETA: 3s - loss: 10.4384 - mean_absolute_error: 2.45371367/4840 [=======&gt;......................] - ETA: 3s - loss: 10.4551 - mean_absolute_error: 2.45551425/4840 [=======&gt;......................] - ETA: 3s - loss: 10.4381 - mean_absolute_error: 2.45401483/4840 [========&gt;.....................] - ETA: 2s - loss: 10.4356 - mean_absolute_error: 2.45311541/4840 [========&gt;.....................] - ETA: 2s - loss: 10.4389 - mean_absolute_error: 2.45441599/4840 [========&gt;.....................] - ETA: 2s - loss: 10.4689 - mean_absolute_error: 2.45831657/4840 [=========&gt;....................] - ETA: 2s - loss: 10.4829 - mean_absolute_error: 2.46001715/4840 [=========&gt;....................] - ETA: 2s - loss: 10.4956 - mean_absolute_error: 2.46201772/4840 [=========&gt;....................] - ETA: 2s - loss: 10.4787 - mean_absolute_error: 2.46041829/4840 [==========&gt;...................] - ETA: 2s - loss: 10.4959 - mean_absolute_error: 2.46241887/4840 [==========&gt;...................] - ETA: 2s - loss: 10.4784 - mean_absolute_error: 2.46121945/4840 [===========&gt;..................] - ETA: 2s - loss: 10.4652 - mean_absolute_error: 2.46052002/4840 [===========&gt;..................] - ETA: 2s - loss: 10.4634 - mean_absolute_error: 2.46022054/4840 [===========&gt;..................] - ETA: 2s - loss: 10.4660 - mean_absolute_error: 2.46072110/4840 [============&gt;.................] - ETA: 2s - loss: 10.4786 - mean_absolute_error: 2.46182164/4840 [============&gt;.................] - ETA: 2s - loss: 10.4788 - mean_absolute_error: 2.46192219/4840 [============&gt;.................] - ETA: 2s - loss: 10.4699 - mean_absolute_error: 2.46102275/4840 [=============&gt;................] - ETA: 2s - loss: 10.4706 - mean_absolute_error: 2.46122333/4840 [=============&gt;................] - ETA: 2s - loss: 10.4693 - mean_absolute_error: 2.46122389/4840 [=============&gt;................] - ETA: 2s - loss: 10.4910 - mean_absolute_error: 2.46422446/4840 [==============&gt;...............] - ETA: 2s - loss: 10.4950 - mean_absolute_error: 2.46512503/4840 [==============&gt;...............] - ETA: 2s - loss: 10.5006 - mean_absolute_error: 2.46582561/4840 [==============&gt;...............] - ETA: 2s - loss: 10.5066 - mean_absolute_error: 2.46702620/4840 [===============&gt;..............] - ETA: 1s - loss: 10.4995 - mean_absolute_error: 2.46642677/4840 [===============&gt;..............] - ETA: 1s - loss: 10.4892 - mean_absolute_error: 2.46552729/4840 [===============&gt;..............] - ETA: 1s - loss: 10.5069 - mean_absolute_error: 2.46812784/4840 [================&gt;.............] - ETA: 1s - loss: 10.5086 - mean_absolute_error: 2.46842842/4840 [================&gt;.............] - ETA: 1s - loss: 10.5025 - mean_absolute_error: 2.46752899/4840 [================&gt;.............] - ETA: 1s - loss: 10.5038 - mean_absolute_error: 2.46752952/4840 [=================&gt;............] - ETA: 1s - loss: 10.5080 - mean_absolute_error: 2.46793009/4840 [=================&gt;............] - ETA: 1s - loss: 10.5100 - mean_absolute_error: 2.46783062/4840 [=================&gt;............] - ETA: 1s - loss: 10.5016 - mean_absolute_error: 2.46743112/4840 [==================&gt;...........] - ETA: 1s - loss: 10.4913 - mean_absolute_error: 2.46563160/4840 [==================&gt;...........] - ETA: 1s - loss: 10.4969 - mean_absolute_error: 2.46663217/4840 [==================&gt;...........] - ETA: 1s - loss: 10.4918 - mean_absolute_error: 2.46573271/4840 [===================&gt;..........] - ETA: 1s - loss: 10.5044 - mean_absolute_error: 2.46713327/4840 [===================&gt;..........] - ETA: 1s - loss: 10.5176 - mean_absolute_error: 2.46863384/4840 [===================&gt;..........] - ETA: 1s - loss: 10.5145 - mean_absolute_error: 2.46793442/4840 [====================&gt;.........] - ETA: 1s - loss: 10.5198 - mean_absolute_error: 2.46863498/4840 [====================&gt;.........] - ETA: 1s - loss: 10.5190 - mean_absolute_error: 2.46813556/4840 [=====================&gt;........] - ETA: 1s - loss: 10.5274 - mean_absolute_error: 2.46893612/4840 [=====================&gt;........] - ETA: 1s - loss: 10.5302 - mean_absolute_error: 2.46963669/4840 [=====================&gt;........] - ETA: 1s - loss: 10.5341 - mean_absolute_error: 2.46993725/4840 [======================&gt;.......] - ETA: 0s - loss: 10.5315 - mean_absolute_error: 2.46923783/4840 [======================&gt;.......] - ETA: 0s - loss: 10.5345 - mean_absolute_error: 2.46953840/4840 [======================&gt;.......] - ETA: 0s - loss: 10.5365 - mean_absolute_error: 2.46963898/4840 [=======================&gt;......] - ETA: 0s - loss: 10.5453 - mean_absolute_error: 2.47093952/4840 [=======================&gt;......] - ETA: 0s - loss: 10.5443 - mean_absolute_error: 2.47064010/4840 [=======================&gt;......] - ETA: 0s - loss: 10.5527 - mean_absolute_error: 2.47134067/4840 [========================&gt;.....] - ETA: 0s - loss: 10.5552 - mean_absolute_error: 2.47134124/4840 [========================&gt;.....] - ETA: 0s - loss: 10.5625 - mean_absolute_error: 2.47234182/4840 [========================&gt;.....] - ETA: 0s - loss: 10.5666 - mean_absolute_error: 2.47294239/4840 [=========================&gt;....] - ETA: 0s - loss: 10.5722 - mean_absolute_error: 2.47374297/4840 [=========================&gt;....] - ETA: 0s - loss: 10.5665 - mean_absolute_error: 2.47314354/4840 [=========================&gt;....] - ETA: 0s - loss: 10.5636 - mean_absolute_error: 2.47274406/4840 [==========================&gt;...] - ETA: 0s - loss: 10.5689 - mean_absolute_error: 2.47344463/4840 [==========================&gt;...] - ETA: 0s - loss: 10.5691 - mean_absolute_error: 2.47344520/4840 [===========================&gt;..] - ETA: 0s - loss: 10.5600 - mean_absolute_error: 2.47244577/4840 [===========================&gt;..] - ETA: 0s - loss: 10.5526 - mean_absolute_error: 2.47154635/4840 [===========================&gt;..] - ETA: 0s - loss: 10.5576 - mean_absolute_error: 2.47204692/4840 [============================&gt;.] - ETA: 0s - loss: 10.5710 - mean_absolute_error: 2.47374749/4840 [============================&gt;.] - ETA: 0s - loss: 10.5679 - mean_absolute_error: 2.47344807/4840 [============================&gt;.] - ETA: 0s - loss: 10.5651 - mean_absolute_error: 2.47324840/4840 [==============================] - 5s 935us/step - loss: 10.5659 - mean_absolute_error: 2.4732 - val_loss: 11.4781 - val_mean_absolute_error: 2.5832</w:t>
      </w:r>
      <w:r>
        <w:br/>
      </w:r>
      <w:r>
        <w:rPr>
          <w:rStyle w:val="VerbatimChar"/>
        </w:rPr>
        <w:t xml:space="preserve">Epoch 24/100</w:t>
      </w:r>
      <w:r>
        <w:br/>
      </w:r>
      <w:r>
        <w:rPr>
          <w:rStyle w:val="VerbatimChar"/>
        </w:rPr>
        <w:t xml:space="preserve">   1/4840 [..............................] - ETA: 9s - loss: 11.6294 - mean_absolute_error: 2.5735  58/4840 [..............................] - ETA: 4s - loss: 10.6078 - mean_absolute_error: 2.4758 115/4840 [..............................] - ETA: 4s - loss: 10.8248 - mean_absolute_error: 2.5004 172/4840 [&gt;.............................] - ETA: 4s - loss: 10.4096 - mean_absolute_error: 2.4510 228/4840 [&gt;.............................] - ETA: 4s - loss: 10.5174 - mean_absolute_error: 2.4628 284/4840 [&gt;.............................] - ETA: 4s - loss: 10.5606 - mean_absolute_error: 2.4691 341/4840 [=&gt;............................] - ETA: 4s - loss: 10.5821 - mean_absolute_error: 2.4730 398/4840 [=&gt;............................] - ETA: 3s - loss: 10.5557 - mean_absolute_error: 2.4728 453/4840 [=&gt;............................] - ETA: 3s - loss: 10.5139 - mean_absolute_error: 2.4686 511/4840 [==&gt;...........................] - ETA: 3s - loss: 10.5117 - mean_absolute_error: 2.4681 568/4840 [==&gt;...........................] - ETA: 3s - loss: 10.4443 - mean_absolute_error: 2.4603 624/4840 [==&gt;...........................] - ETA: 3s - loss: 10.4494 - mean_absolute_error: 2.4606 681/4840 [===&gt;..........................] - ETA: 3s - loss: 10.4767 - mean_absolute_error: 2.4645 738/4840 [===&gt;..........................] - ETA: 3s - loss: 10.4336 - mean_absolute_error: 2.4594 793/4840 [===&gt;..........................] - ETA: 3s - loss: 10.4273 - mean_absolute_error: 2.4584 851/4840 [====&gt;.........................] - ETA: 3s - loss: 10.4119 - mean_absolute_error: 2.4551 908/4840 [====&gt;.........................] - ETA: 3s - loss: 10.4261 - mean_absolute_error: 2.4583 965/4840 [====&gt;.........................] - ETA: 3s - loss: 10.4326 - mean_absolute_error: 2.45961021/4840 [=====&gt;........................] - ETA: 3s - loss: 10.4529 - mean_absolute_error: 2.46251078/4840 [=====&gt;........................] - ETA: 3s - loss: 10.4746 - mean_absolute_error: 2.46451136/4840 [======&gt;.......................] - ETA: 3s - loss: 10.4854 - mean_absolute_error: 2.46681193/4840 [======&gt;.......................] - ETA: 3s - loss: 10.4641 - mean_absolute_error: 2.46361249/4840 [======&gt;.......................] - ETA: 3s - loss: 10.4676 - mean_absolute_error: 2.46441307/4840 [=======&gt;......................] - ETA: 3s - loss: 10.4562 - mean_absolute_error: 2.46191363/4840 [=======&gt;......................] - ETA: 3s - loss: 10.4448 - mean_absolute_error: 2.45881420/4840 [=======&gt;......................] - ETA: 3s - loss: 10.4534 - mean_absolute_error: 2.45921477/4840 [========&gt;.....................] - ETA: 2s - loss: 10.4420 - mean_absolute_error: 2.45671535/4840 [========&gt;.....................] - ETA: 2s - loss: 10.4294 - mean_absolute_error: 2.45621587/4840 [========&gt;.....................] - ETA: 2s - loss: 10.4389 - mean_absolute_error: 2.45761644/4840 [=========&gt;....................] - ETA: 2s - loss: 10.4524 - mean_absolute_error: 2.45941701/4840 [=========&gt;....................] - ETA: 2s - loss: 10.4630 - mean_absolute_error: 2.46051758/4840 [=========&gt;....................] - ETA: 2s - loss: 10.4748 - mean_absolute_error: 2.46241815/4840 [==========&gt;...................] - ETA: 2s - loss: 10.4572 - mean_absolute_error: 2.46021873/4840 [==========&gt;...................] - ETA: 2s - loss: 10.4494 - mean_absolute_error: 2.45931928/4840 [==========&gt;...................] - ETA: 2s - loss: 10.4535 - mean_absolute_error: 2.46001983/4840 [===========&gt;..................] - ETA: 2s - loss: 10.4619 - mean_absolute_error: 2.46042039/4840 [===========&gt;..................] - ETA: 2s - loss: 10.4665 - mean_absolute_error: 2.46062096/4840 [===========&gt;..................] - ETA: 2s - loss: 10.4731 - mean_absolute_error: 2.46142153/4840 [============&gt;.................] - ETA: 2s - loss: 10.4698 - mean_absolute_error: 2.46062211/4840 [============&gt;.................] - ETA: 2s - loss: 10.4726 - mean_absolute_error: 2.46082268/4840 [=============&gt;................] - ETA: 2s - loss: 10.4732 - mean_absolute_error: 2.46152326/4840 [=============&gt;................] - ETA: 2s - loss: 10.4846 - mean_absolute_error: 2.46312382/4840 [=============&gt;................] - ETA: 2s - loss: 10.5025 - mean_absolute_error: 2.46552440/4840 [==============&gt;...............] - ETA: 2s - loss: 10.4930 - mean_absolute_error: 2.46472498/4840 [==============&gt;...............] - ETA: 2s - loss: 10.4977 - mean_absolute_error: 2.46622554/4840 [==============&gt;...............] - ETA: 2s - loss: 10.4919 - mean_absolute_error: 2.46562611/4840 [===============&gt;..............] - ETA: 1s - loss: 10.4859 - mean_absolute_error: 2.46482668/4840 [===============&gt;..............] - ETA: 1s - loss: 10.4894 - mean_absolute_error: 2.46472725/4840 [===============&gt;..............] - ETA: 1s - loss: 10.4975 - mean_absolute_error: 2.46642781/4840 [================&gt;.............] - ETA: 1s - loss: 10.4976 - mean_absolute_error: 2.46592838/4840 [================&gt;.............] - ETA: 1s - loss: 10.4955 - mean_absolute_error: 2.46582891/4840 [================&gt;.............] - ETA: 1s - loss: 10.5008 - mean_absolute_error: 2.46632947/4840 [=================&gt;............] - ETA: 1s - loss: 10.5088 - mean_absolute_error: 2.46753002/4840 [=================&gt;............] - ETA: 1s - loss: 10.5159 - mean_absolute_error: 2.46843059/4840 [=================&gt;............] - ETA: 1s - loss: 10.5082 - mean_absolute_error: 2.46723114/4840 [==================&gt;...........] - ETA: 1s - loss: 10.5029 - mean_absolute_error: 2.46673169/4840 [==================&gt;...........] - ETA: 1s - loss: 10.5212 - mean_absolute_error: 2.46953227/4840 [===================&gt;..........] - ETA: 1s - loss: 10.5089 - mean_absolute_error: 2.46793284/4840 [===================&gt;..........] - ETA: 1s - loss: 10.5146 - mean_absolute_error: 2.46813343/4840 [===================&gt;..........] - ETA: 1s - loss: 10.5131 - mean_absolute_error: 2.46803400/4840 [====================&gt;.........] - ETA: 1s - loss: 10.5134 - mean_absolute_error: 2.46783458/4840 [====================&gt;.........] - ETA: 1s - loss: 10.5228 - mean_absolute_error: 2.46913516/4840 [====================&gt;.........] - ETA: 1s - loss: 10.5235 - mean_absolute_error: 2.46923572/4840 [=====================&gt;........] - ETA: 1s - loss: 10.5161 - mean_absolute_error: 2.46833630/4840 [=====================&gt;........] - ETA: 1s - loss: 10.5169 - mean_absolute_error: 2.46863685/4840 [=====================&gt;........] - ETA: 1s - loss: 10.5153 - mean_absolute_error: 2.46833742/4840 [======================&gt;.......] - ETA: 0s - loss: 10.5171 - mean_absolute_error: 2.46863799/4840 [======================&gt;.......] - ETA: 0s - loss: 10.5125 - mean_absolute_error: 2.46803854/4840 [======================&gt;.......] - ETA: 0s - loss: 10.5138 - mean_absolute_error: 2.46813910/4840 [=======================&gt;......] - ETA: 0s - loss: 10.5143 - mean_absolute_error: 2.46813966/4840 [=======================&gt;......] - ETA: 0s - loss: 10.5130 - mean_absolute_error: 2.46764024/4840 [=======================&gt;......] - ETA: 0s - loss: 10.5165 - mean_absolute_error: 2.46804081/4840 [========================&gt;.....] - ETA: 0s - loss: 10.5139 - mean_absolute_error: 2.46764138/4840 [========================&gt;.....] - ETA: 0s - loss: 10.5142 - mean_absolute_error: 2.46784195/4840 [=========================&gt;....] - ETA: 0s - loss: 10.5114 - mean_absolute_error: 2.46744253/4840 [=========================&gt;....] - ETA: 0s - loss: 10.5094 - mean_absolute_error: 2.46714310/4840 [=========================&gt;....] - ETA: 0s - loss: 10.5210 - mean_absolute_error: 2.46854369/4840 [==========================&gt;...] - ETA: 0s - loss: 10.5249 - mean_absolute_error: 2.46894426/4840 [==========================&gt;...] - ETA: 0s - loss: 10.5286 - mean_absolute_error: 2.46904484/4840 [==========================&gt;...] - ETA: 0s - loss: 10.5370 - mean_absolute_error: 2.47054541/4840 [===========================&gt;..] - ETA: 0s - loss: 10.5449 - mean_absolute_error: 2.47144599/4840 [===========================&gt;..] - ETA: 0s - loss: 10.5499 - mean_absolute_error: 2.47184656/4840 [===========================&gt;..] - ETA: 0s - loss: 10.5535 - mean_absolute_error: 2.47224714/4840 [============================&gt;.] - ETA: 0s - loss: 10.5567 - mean_absolute_error: 2.47244770/4840 [============================&gt;.] - ETA: 0s - loss: 10.5528 - mean_absolute_error: 2.47214824/4840 [============================&gt;.] - ETA: 0s - loss: 10.5542 - mean_absolute_error: 2.47234840/4840 [==============================] - 5s 932us/step - loss: 10.5540 - mean_absolute_error: 2.4723 - val_loss: 11.4737 - val_mean_absolute_error: 2.5824</w:t>
      </w:r>
      <w:r>
        <w:br/>
      </w:r>
      <w:r>
        <w:rPr>
          <w:rStyle w:val="VerbatimChar"/>
        </w:rPr>
        <w:t xml:space="preserve">Epoch 25/100</w:t>
      </w:r>
      <w:r>
        <w:br/>
      </w:r>
      <w:r>
        <w:rPr>
          <w:rStyle w:val="VerbatimChar"/>
        </w:rPr>
        <w:t xml:space="preserve">   1/4840 [..............................] - ETA: 9s - loss: 6.9497 - mean_absolute_error: 1.7973  59/4840 [..............................] - ETA: 4s - loss: 10.4644 - mean_absolute_error: 2.4821 116/4840 [..............................] - ETA: 4s - loss: 10.7801 - mean_absolute_error: 2.5137 174/4840 [&gt;.............................] - ETA: 4s - loss: 10.4860 - mean_absolute_error: 2.4760 231/4840 [&gt;.............................] - ETA: 4s - loss: 10.3434 - mean_absolute_error: 2.4510 289/4840 [&gt;.............................] - ETA: 3s - loss: 10.2591 - mean_absolute_error: 2.4363 345/4840 [=&gt;............................] - ETA: 3s - loss: 10.3336 - mean_absolute_error: 2.4464 401/4840 [=&gt;............................] - ETA: 3s - loss: 10.3420 - mean_absolute_error: 2.4500 458/4840 [=&gt;............................] - ETA: 3s - loss: 10.3838 - mean_absolute_error: 2.4540 515/4840 [==&gt;...........................] - ETA: 3s - loss: 10.4601 - mean_absolute_error: 2.4609 572/4840 [==&gt;...........................] - ETA: 3s - loss: 10.4279 - mean_absolute_error: 2.4576 629/4840 [==&gt;...........................] - ETA: 3s - loss: 10.4490 - mean_absolute_error: 2.4590 687/4840 [===&gt;..........................] - ETA: 3s - loss: 10.4185 - mean_absolute_error: 2.4540 746/4840 [===&gt;..........................] - ETA: 3s - loss: 10.4466 - mean_absolute_error: 2.4575 803/4840 [===&gt;..........................] - ETA: 3s - loss: 10.4284 - mean_absolute_error: 2.4555 861/4840 [====&gt;.........................] - ETA: 3s - loss: 10.4474 - mean_absolute_error: 2.4599 919/4840 [====&gt;.........................] - ETA: 3s - loss: 10.4408 - mean_absolute_error: 2.4607 975/4840 [=====&gt;........................] - ETA: 3s - loss: 10.4654 - mean_absolute_error: 2.46281029/4840 [=====&gt;........................] - ETA: 3s - loss: 10.4632 - mean_absolute_error: 2.46231085/4840 [=====&gt;........................] - ETA: 3s - loss: 10.4410 - mean_absolute_error: 2.46111142/4840 [======&gt;.......................] - ETA: 3s - loss: 10.4300 - mean_absolute_error: 2.45961200/4840 [======&gt;.......................] - ETA: 3s - loss: 10.4404 - mean_absolute_error: 2.45991257/4840 [======&gt;.......................] - ETA: 3s - loss: 10.4488 - mean_absolute_error: 2.46221314/4840 [=======&gt;......................] - ETA: 3s - loss: 10.4548 - mean_absolute_error: 2.46221372/4840 [=======&gt;......................] - ETA: 3s - loss: 10.4393 - mean_absolute_error: 2.46041429/4840 [=======&gt;......................] - ETA: 3s - loss: 10.4426 - mean_absolute_error: 2.46061487/4840 [========&gt;.....................] - ETA: 2s - loss: 10.4508 - mean_absolute_error: 2.46141543/4840 [========&gt;.....................] - ETA: 2s - loss: 10.4512 - mean_absolute_error: 2.46191599/4840 [========&gt;.....................] - ETA: 2s - loss: 10.4489 - mean_absolute_error: 2.46191656/4840 [=========&gt;....................] - ETA: 2s - loss: 10.4639 - mean_absolute_error: 2.46341714/4840 [=========&gt;....................] - ETA: 2s - loss: 10.4647 - mean_absolute_error: 2.46311773/4840 [=========&gt;....................] - ETA: 2s - loss: 10.4583 - mean_absolute_error: 2.46261831/4840 [==========&gt;...................] - ETA: 2s - loss: 10.4504 - mean_absolute_error: 2.46091889/4840 [==========&gt;...................] - ETA: 2s - loss: 10.4536 - mean_absolute_error: 2.46191946/4840 [===========&gt;..................] - ETA: 2s - loss: 10.4728 - mean_absolute_error: 2.46352004/4840 [===========&gt;..................] - ETA: 2s - loss: 10.4767 - mean_absolute_error: 2.46432061/4840 [===========&gt;..................] - ETA: 2s - loss: 10.4807 - mean_absolute_error: 2.46472117/4840 [============&gt;.................] - ETA: 2s - loss: 10.5015 - mean_absolute_error: 2.46722172/4840 [============&gt;.................] - ETA: 2s - loss: 10.5051 - mean_absolute_error: 2.46772230/4840 [============&gt;.................] - ETA: 2s - loss: 10.5079 - mean_absolute_error: 2.46772287/4840 [=============&gt;................] - ETA: 2s - loss: 10.5033 - mean_absolute_error: 2.46772345/4840 [=============&gt;................] - ETA: 2s - loss: 10.5024 - mean_absolute_error: 2.46742402/4840 [=============&gt;................] - ETA: 2s - loss: 10.5107 - mean_absolute_error: 2.46832459/4840 [==============&gt;...............] - ETA: 2s - loss: 10.4995 - mean_absolute_error: 2.46662517/4840 [==============&gt;...............] - ETA: 2s - loss: 10.5073 - mean_absolute_error: 2.46812575/4840 [==============&gt;...............] - ETA: 1s - loss: 10.5009 - mean_absolute_error: 2.46732633/4840 [===============&gt;..............] - ETA: 1s - loss: 10.5021 - mean_absolute_error: 2.46682689/4840 [===============&gt;..............] - ETA: 1s - loss: 10.5171 - mean_absolute_error: 2.46852746/4840 [================&gt;.............] - ETA: 1s - loss: 10.5194 - mean_absolute_error: 2.46892804/4840 [================&gt;.............] - ETA: 1s - loss: 10.5275 - mean_absolute_error: 2.47002861/4840 [================&gt;.............] - ETA: 1s - loss: 10.5231 - mean_absolute_error: 2.46862919/4840 [=================&gt;............] - ETA: 1s - loss: 10.5259 - mean_absolute_error: 2.46912976/4840 [=================&gt;............] - ETA: 1s - loss: 10.5265 - mean_absolute_error: 2.46933032/4840 [=================&gt;............] - ETA: 1s - loss: 10.5267 - mean_absolute_error: 2.46943090/4840 [==================&gt;...........] - ETA: 1s - loss: 10.5332 - mean_absolute_error: 2.47003146/4840 [==================&gt;...........] - ETA: 1s - loss: 10.5357 - mean_absolute_error: 2.47053204/4840 [==================&gt;...........] - ETA: 1s - loss: 10.5448 - mean_absolute_error: 2.47163260/4840 [===================&gt;..........] - ETA: 1s - loss: 10.5399 - mean_absolute_error: 2.47123315/4840 [===================&gt;..........] - ETA: 1s - loss: 10.5436 - mean_absolute_error: 2.47193371/4840 [===================&gt;..........] - ETA: 1s - loss: 10.5474 - mean_absolute_error: 2.47223429/4840 [====================&gt;.........] - ETA: 1s - loss: 10.5478 - mean_absolute_error: 2.47233483/4840 [====================&gt;.........] - ETA: 1s - loss: 10.5417 - mean_absolute_error: 2.47143539/4840 [====================&gt;.........] - ETA: 1s - loss: 10.5426 - mean_absolute_error: 2.47153596/4840 [=====================&gt;........] - ETA: 1s - loss: 10.5471 - mean_absolute_error: 2.47223653/4840 [=====================&gt;........] - ETA: 1s - loss: 10.5524 - mean_absolute_error: 2.47263710/4840 [=====================&gt;........] - ETA: 0s - loss: 10.5468 - mean_absolute_error: 2.47173768/4840 [======================&gt;.......] - ETA: 0s - loss: 10.5291 - mean_absolute_error: 2.46913824/4840 [======================&gt;.......] - ETA: 0s - loss: 10.5281 - mean_absolute_error: 2.46913881/4840 [=======================&gt;......] - ETA: 0s - loss: 10.5333 - mean_absolute_error: 2.46963939/4840 [=======================&gt;......] - ETA: 0s - loss: 10.5353 - mean_absolute_error: 2.46973998/4840 [=======================&gt;......] - ETA: 0s - loss: 10.5299 - mean_absolute_error: 2.46934056/4840 [========================&gt;.....] - ETA: 0s - loss: 10.5340 - mean_absolute_error: 2.46974115/4840 [========================&gt;.....] - ETA: 0s - loss: 10.5229 - mean_absolute_error: 2.46794175/4840 [========================&gt;.....] - ETA: 0s - loss: 10.5178 - mean_absolute_error: 2.46724230/4840 [=========================&gt;....] - ETA: 0s - loss: 10.5234 - mean_absolute_error: 2.46814288/4840 [=========================&gt;....] - ETA: 0s - loss: 10.5255 - mean_absolute_error: 2.46824346/4840 [=========================&gt;....] - ETA: 0s - loss: 10.5302 - mean_absolute_error: 2.46884406/4840 [==========================&gt;...] - ETA: 0s - loss: 10.5257 - mean_absolute_error: 2.46864464/4840 [==========================&gt;...] - ETA: 0s - loss: 10.5319 - mean_absolute_error: 2.46974523/4840 [===========================&gt;..] - ETA: 0s - loss: 10.5326 - mean_absolute_error: 2.46974582/4840 [===========================&gt;..] - ETA: 0s - loss: 10.5383 - mean_absolute_error: 2.47044640/4840 [===========================&gt;..] - ETA: 0s - loss: 10.5407 - mean_absolute_error: 2.47084699/4840 [============================&gt;.] - ETA: 0s - loss: 10.5447 - mean_absolute_error: 2.47114759/4840 [============================&gt;.] - ETA: 0s - loss: 10.5423 - mean_absolute_error: 2.47094818/4840 [============================&gt;.] - ETA: 0s - loss: 10.5411 - mean_absolute_error: 2.47104840/4840 [==============================] - 4s 923us/step - loss: 10.5446 - mean_absolute_error: 2.4714 - val_loss: 11.4703 - val_mean_absolute_error: 2.5813</w:t>
      </w:r>
      <w:r>
        <w:br/>
      </w:r>
      <w:r>
        <w:rPr>
          <w:rStyle w:val="VerbatimChar"/>
        </w:rPr>
        <w:t xml:space="preserve">Epoch 26/100</w:t>
      </w:r>
      <w:r>
        <w:br/>
      </w:r>
      <w:r>
        <w:rPr>
          <w:rStyle w:val="VerbatimChar"/>
        </w:rPr>
        <w:t xml:space="preserve">   1/4840 [..............................] - ETA: 9s - loss: 11.6919 - mean_absolute_error: 2.4787  62/4840 [..............................] - ETA: 3s - loss: 10.6475 - mean_absolute_error: 2.4687 123/4840 [..............................] - ETA: 3s - loss: 10.5712 - mean_absolute_error: 2.4644 183/4840 [&gt;.............................] - ETA: 3s - loss: 10.5599 - mean_absolute_error: 2.4670 241/4840 [&gt;.............................] - ETA: 3s - loss: 10.5571 - mean_absolute_error: 2.4634 301/4840 [&gt;.............................] - ETA: 3s - loss: 10.5350 - mean_absolute_error: 2.4607 360/4840 [=&gt;............................] - ETA: 3s - loss: 10.4148 - mean_absolute_error: 2.4455 419/4840 [=&gt;............................] - ETA: 3s - loss: 10.4293 - mean_absolute_error: 2.4523 476/4840 [=&gt;............................] - ETA: 3s - loss: 10.4771 - mean_absolute_error: 2.4585 532/4840 [==&gt;...........................] - ETA: 3s - loss: 10.4987 - mean_absolute_error: 2.4630 589/4840 [==&gt;...........................] - ETA: 3s - loss: 10.5166 - mean_absolute_error: 2.4677 647/4840 [===&gt;..........................] - ETA: 3s - loss: 10.4730 - mean_absolute_error: 2.4616 707/4840 [===&gt;..........................] - ETA: 3s - loss: 10.4661 - mean_absolute_error: 2.4619 765/4840 [===&gt;..........................] - ETA: 3s - loss: 10.4875 - mean_absolute_error: 2.4642 823/4840 [====&gt;.........................] - ETA: 3s - loss: 10.4767 - mean_absolute_error: 2.4624 881/4840 [====&gt;.........................] - ETA: 3s - loss: 10.4836 - mean_absolute_error: 2.4638 939/4840 [====&gt;.........................] - ETA: 3s - loss: 10.4535 - mean_absolute_error: 2.4601 999/4840 [=====&gt;........................] - ETA: 3s - loss: 10.4568 - mean_absolute_error: 2.45931057/4840 [=====&gt;........................] - ETA: 3s - loss: 10.4548 - mean_absolute_error: 2.45881115/4840 [=====&gt;........................] - ETA: 3s - loss: 10.4466 - mean_absolute_error: 2.45731174/4840 [======&gt;.......................] - ETA: 3s - loss: 10.4424 - mean_absolute_error: 2.45661232/4840 [======&gt;.......................] - ETA: 3s - loss: 10.4742 - mean_absolute_error: 2.46091291/4840 [=======&gt;......................] - ETA: 3s - loss: 10.5036 - mean_absolute_error: 2.46531350/4840 [=======&gt;......................] - ETA: 3s - loss: 10.5252 - mean_absolute_error: 2.46911411/4840 [=======&gt;......................] - ETA: 2s - loss: 10.5393 - mean_absolute_error: 2.47061471/4840 [========&gt;.....................] - ETA: 2s - loss: 10.5360 - mean_absolute_error: 2.47051529/4840 [========&gt;.....................] - ETA: 2s - loss: 10.5373 - mean_absolute_error: 2.47021588/4840 [========&gt;.....................] - ETA: 2s - loss: 10.5309 - mean_absolute_error: 2.46951648/4840 [=========&gt;....................] - ETA: 2s - loss: 10.5505 - mean_absolute_error: 2.47191704/4840 [=========&gt;....................] - ETA: 2s - loss: 10.5660 - mean_absolute_error: 2.47441760/4840 [=========&gt;....................] - ETA: 2s - loss: 10.5884 - mean_absolute_error: 2.47851819/4840 [==========&gt;...................] - ETA: 2s - loss: 10.5742 - mean_absolute_error: 2.47651877/4840 [==========&gt;...................] - ETA: 2s - loss: 10.5891 - mean_absolute_error: 2.47801934/4840 [==========&gt;...................] - ETA: 2s - loss: 10.5583 - mean_absolute_error: 2.47401993/4840 [===========&gt;..................] - ETA: 2s - loss: 10.5576 - mean_absolute_error: 2.47352052/4840 [===========&gt;..................] - ETA: 2s - loss: 10.5390 - mean_absolute_error: 2.47062111/4840 [============&gt;.................] - ETA: 2s - loss: 10.5330 - mean_absolute_error: 2.46962171/4840 [============&gt;.................] - ETA: 2s - loss: 10.5543 - mean_absolute_error: 2.47222231/4840 [============&gt;.................] - ETA: 2s - loss: 10.5579 - mean_absolute_error: 2.47212287/4840 [=============&gt;................] - ETA: 2s - loss: 10.5663 - mean_absolute_error: 2.47352347/4840 [=============&gt;................] - ETA: 2s - loss: 10.5564 - mean_absolute_error: 2.47262405/4840 [=============&gt;................] - ETA: 2s - loss: 10.5432 - mean_absolute_error: 2.47172464/4840 [==============&gt;...............] - ETA: 2s - loss: 10.5451 - mean_absolute_error: 2.47252523/4840 [==============&gt;...............] - ETA: 1s - loss: 10.5505 - mean_absolute_error: 2.47282582/4840 [===============&gt;..............] - ETA: 1s - loss: 10.5567 - mean_absolute_error: 2.47372641/4840 [===============&gt;..............] - ETA: 1s - loss: 10.5459 - mean_absolute_error: 2.47242699/4840 [===============&gt;..............] - ETA: 1s - loss: 10.5439 - mean_absolute_error: 2.47182758/4840 [================&gt;.............] - ETA: 1s - loss: 10.5424 - mean_absolute_error: 2.47162814/4840 [================&gt;.............] - ETA: 1s - loss: 10.5308 - mean_absolute_error: 2.46982870/4840 [================&gt;.............] - ETA: 1s - loss: 10.5292 - mean_absolute_error: 2.46962929/4840 [=================&gt;............] - ETA: 1s - loss: 10.5263 - mean_absolute_error: 2.46922987/4840 [=================&gt;............] - ETA: 1s - loss: 10.5269 - mean_absolute_error: 2.46893045/4840 [=================&gt;............] - ETA: 1s - loss: 10.5452 - mean_absolute_error: 2.47173104/4840 [==================&gt;...........] - ETA: 1s - loss: 10.5511 - mean_absolute_error: 2.47183161/4840 [==================&gt;...........] - ETA: 1s - loss: 10.5451 - mean_absolute_error: 2.47113220/4840 [==================&gt;...........] - ETA: 1s - loss: 10.5484 - mean_absolute_error: 2.47123279/4840 [===================&gt;..........] - ETA: 1s - loss: 10.5429 - mean_absolute_error: 2.47063339/4840 [===================&gt;..........] - ETA: 1s - loss: 10.5450 - mean_absolute_error: 2.47073397/4840 [====================&gt;.........] - ETA: 1s - loss: 10.5370 - mean_absolute_error: 2.46933457/4840 [====================&gt;.........] - ETA: 1s - loss: 10.5311 - mean_absolute_error: 2.46833516/4840 [====================&gt;.........] - ETA: 1s - loss: 10.5329 - mean_absolute_error: 2.46873574/4840 [=====================&gt;........] - ETA: 1s - loss: 10.5398 - mean_absolute_error: 2.46963631/4840 [=====================&gt;........] - ETA: 1s - loss: 10.5360 - mean_absolute_error: 2.46903691/4840 [=====================&gt;........] - ETA: 0s - loss: 10.5392 - mean_absolute_error: 2.46943751/4840 [======================&gt;.......] - ETA: 0s - loss: 10.5471 - mean_absolute_error: 2.47033809/4840 [======================&gt;.......] - ETA: 0s - loss: 10.5402 - mean_absolute_error: 2.46943864/4840 [======================&gt;.......] - ETA: 0s - loss: 10.5403 - mean_absolute_error: 2.46963924/4840 [=======================&gt;......] - ETA: 0s - loss: 10.5325 - mean_absolute_error: 2.46893984/4840 [=======================&gt;......] - ETA: 0s - loss: 10.5372 - mean_absolute_error: 2.46954041/4840 [========================&gt;.....] - ETA: 0s - loss: 10.5331 - mean_absolute_error: 2.46914098/4840 [========================&gt;.....] - ETA: 0s - loss: 10.5299 - mean_absolute_error: 2.46844157/4840 [========================&gt;.....] - ETA: 0s - loss: 10.5356 - mean_absolute_error: 2.46844215/4840 [=========================&gt;....] - ETA: 0s - loss: 10.5298 - mean_absolute_error: 2.46754274/4840 [=========================&gt;....] - ETA: 0s - loss: 10.5280 - mean_absolute_error: 2.46774333/4840 [=========================&gt;....] - ETA: 0s - loss: 10.5266 - mean_absolute_error: 2.46774391/4840 [==========================&gt;...] - ETA: 0s - loss: 10.5355 - mean_absolute_error: 2.46904450/4840 [==========================&gt;...] - ETA: 0s - loss: 10.5389 - mean_absolute_error: 2.46924509/4840 [==========================&gt;...] - ETA: 0s - loss: 10.5378 - mean_absolute_error: 2.46894568/4840 [===========================&gt;..] - ETA: 0s - loss: 10.5399 - mean_absolute_error: 2.46964627/4840 [===========================&gt;..] - ETA: 0s - loss: 10.5351 - mean_absolute_error: 2.46924686/4840 [============================&gt;.] - ETA: 0s - loss: 10.5387 - mean_absolute_error: 2.46944744/4840 [============================&gt;.] - ETA: 0s - loss: 10.5409 - mean_absolute_error: 2.46994803/4840 [============================&gt;.] - ETA: 0s - loss: 10.5388 - mean_absolute_error: 2.46964840/4840 [==============================] - 4s 903us/step - loss: 10.5365 - mean_absolute_error: 2.4694 - val_loss: 11.4650 - val_mean_absolute_error: 2.5806</w:t>
      </w:r>
      <w:r>
        <w:br/>
      </w:r>
      <w:r>
        <w:rPr>
          <w:rStyle w:val="VerbatimChar"/>
        </w:rPr>
        <w:t xml:space="preserve">Epoch 27/100</w:t>
      </w:r>
      <w:r>
        <w:br/>
      </w:r>
      <w:r>
        <w:rPr>
          <w:rStyle w:val="VerbatimChar"/>
        </w:rPr>
        <w:t xml:space="preserve">   1/4840 [..............................] - ETA: 9s - loss: 15.6861 - mean_absolute_error: 3.3576  59/4840 [..............................] - ETA: 4s - loss: 10.6228 - mean_absolute_error: 2.4923 118/4840 [..............................] - ETA: 4s - loss: 10.8909 - mean_absolute_error: 2.5170 176/4840 [&gt;.............................] - ETA: 4s - loss: 10.8533 - mean_absolute_error: 2.5166 235/4840 [&gt;.............................] - ETA: 3s - loss: 10.8191 - mean_absolute_error: 2.5071 294/4840 [&gt;.............................] - ETA: 3s - loss: 10.8629 - mean_absolute_error: 2.5139 352/4840 [=&gt;............................] - ETA: 3s - loss: 10.8037 - mean_absolute_error: 2.5069 410/4840 [=&gt;............................] - ETA: 3s - loss: 10.7056 - mean_absolute_error: 2.4959 467/4840 [=&gt;............................] - ETA: 3s - loss: 10.6155 - mean_absolute_error: 2.4830 524/4840 [==&gt;...........................] - ETA: 3s - loss: 10.5402 - mean_absolute_error: 2.4740 583/4840 [==&gt;...........................] - ETA: 3s - loss: 10.5456 - mean_absolute_error: 2.4743 640/4840 [==&gt;...........................] - ETA: 3s - loss: 10.5503 - mean_absolute_error: 2.4730 693/4840 [===&gt;..........................] - ETA: 3s - loss: 10.5117 - mean_absolute_error: 2.4680 751/4840 [===&gt;..........................] - ETA: 3s - loss: 10.5447 - mean_absolute_error: 2.4733 804/4840 [===&gt;..........................] - ETA: 3s - loss: 10.5030 - mean_absolute_error: 2.4665 860/4840 [====&gt;.........................] - ETA: 3s - loss: 10.4684 - mean_absolute_error: 2.4638 916/4840 [====&gt;.........................] - ETA: 3s - loss: 10.4903 - mean_absolute_error: 2.4662 976/4840 [=====&gt;........................] - ETA: 3s - loss: 10.4610 - mean_absolute_error: 2.46111031/4840 [=====&gt;........................] - ETA: 3s - loss: 10.5031 - mean_absolute_error: 2.46581090/4840 [=====&gt;........................] - ETA: 3s - loss: 10.5373 - mean_absolute_error: 2.47011149/4840 [======&gt;.......................] - ETA: 3s - loss: 10.5470 - mean_absolute_error: 2.47161205/4840 [======&gt;.......................] - ETA: 3s - loss: 10.5420 - mean_absolute_error: 2.47181261/4840 [======&gt;.......................] - ETA: 3s - loss: 10.5304 - mean_absolute_error: 2.46971318/4840 [=======&gt;......................] - ETA: 3s - loss: 10.5264 - mean_absolute_error: 2.46891375/4840 [=======&gt;......................] - ETA: 3s - loss: 10.5294 - mean_absolute_error: 2.46941433/4840 [=======&gt;......................] - ETA: 2s - loss: 10.5312 - mean_absolute_error: 2.46971488/4840 [========&gt;.....................] - ETA: 2s - loss: 10.5270 - mean_absolute_error: 2.46911547/4840 [========&gt;.....................] - ETA: 2s - loss: 10.5181 - mean_absolute_error: 2.46661603/4840 [========&gt;.....................] - ETA: 2s - loss: 10.5275 - mean_absolute_error: 2.46831662/4840 [=========&gt;....................] - ETA: 2s - loss: 10.5162 - mean_absolute_error: 2.46751721/4840 [=========&gt;....................] - ETA: 2s - loss: 10.5125 - mean_absolute_error: 2.46661781/4840 [==========&gt;...................] - ETA: 2s - loss: 10.5205 - mean_absolute_error: 2.46791840/4840 [==========&gt;...................] - ETA: 2s - loss: 10.4931 - mean_absolute_error: 2.46361899/4840 [==========&gt;...................] - ETA: 2s - loss: 10.4826 - mean_absolute_error: 2.46201959/4840 [===========&gt;..................] - ETA: 2s - loss: 10.4818 - mean_absolute_error: 2.46182018/4840 [===========&gt;..................] - ETA: 2s - loss: 10.4989 - mean_absolute_error: 2.46392077/4840 [===========&gt;..................] - ETA: 2s - loss: 10.4827 - mean_absolute_error: 2.46192136/4840 [============&gt;.................] - ETA: 2s - loss: 10.4917 - mean_absolute_error: 2.46292194/4840 [============&gt;.................] - ETA: 2s - loss: 10.4845 - mean_absolute_error: 2.46242253/4840 [============&gt;.................] - ETA: 2s - loss: 10.4753 - mean_absolute_error: 2.46172312/4840 [=============&gt;................] - ETA: 2s - loss: 10.4787 - mean_absolute_error: 2.46192369/4840 [=============&gt;................] - ETA: 2s - loss: 10.4698 - mean_absolute_error: 2.46132423/4840 [==============&gt;...............] - ETA: 2s - loss: 10.4761 - mean_absolute_error: 2.46192481/4840 [==============&gt;...............] - ETA: 2s - loss: 10.4786 - mean_absolute_error: 2.46262540/4840 [==============&gt;...............] - ETA: 2s - loss: 10.4730 - mean_absolute_error: 2.46142599/4840 [===============&gt;..............] - ETA: 1s - loss: 10.4758 - mean_absolute_error: 2.46222658/4840 [===============&gt;..............] - ETA: 1s - loss: 10.4710 - mean_absolute_error: 2.46202717/4840 [===============&gt;..............] - ETA: 1s - loss: 10.4752 - mean_absolute_error: 2.46272773/4840 [================&gt;.............] - ETA: 1s - loss: 10.4820 - mean_absolute_error: 2.46382830/4840 [================&gt;.............] - ETA: 1s - loss: 10.4765 - mean_absolute_error: 2.46302889/4840 [================&gt;.............] - ETA: 1s - loss: 10.4754 - mean_absolute_error: 2.46262947/4840 [=================&gt;............] - ETA: 1s - loss: 10.4810 - mean_absolute_error: 2.46333005/4840 [=================&gt;............] - ETA: 1s - loss: 10.4810 - mean_absolute_error: 2.46363063/4840 [=================&gt;............] - ETA: 1s - loss: 10.4856 - mean_absolute_error: 2.46403122/4840 [==================&gt;...........] - ETA: 1s - loss: 10.4816 - mean_absolute_error: 2.46333180/4840 [==================&gt;...........] - ETA: 1s - loss: 10.4885 - mean_absolute_error: 2.46433239/4840 [===================&gt;..........] - ETA: 1s - loss: 10.4991 - mean_absolute_error: 2.46583298/4840 [===================&gt;..........] - ETA: 1s - loss: 10.4998 - mean_absolute_error: 2.46563357/4840 [===================&gt;..........] - ETA: 1s - loss: 10.4928 - mean_absolute_error: 2.46483415/4840 [====================&gt;.........] - ETA: 1s - loss: 10.4907 - mean_absolute_error: 2.46463474/4840 [====================&gt;.........] - ETA: 1s - loss: 10.4888 - mean_absolute_error: 2.46423532/4840 [====================&gt;.........] - ETA: 1s - loss: 10.4987 - mean_absolute_error: 2.46503590/4840 [=====================&gt;........] - ETA: 1s - loss: 10.5075 - mean_absolute_error: 2.46593648/4840 [=====================&gt;........] - ETA: 1s - loss: 10.5139 - mean_absolute_error: 2.46633706/4840 [=====================&gt;........] - ETA: 0s - loss: 10.5152 - mean_absolute_error: 2.46593753/4840 [======================&gt;.......] - ETA: 0s - loss: 10.5103 - mean_absolute_error: 2.46533811/4840 [======================&gt;.......] - ETA: 0s - loss: 10.5118 - mean_absolute_error: 2.46543867/4840 [======================&gt;.......] - ETA: 0s - loss: 10.5183 - mean_absolute_error: 2.46623926/4840 [=======================&gt;......] - ETA: 0s - loss: 10.5278 - mean_absolute_error: 2.46743983/4840 [=======================&gt;......] - ETA: 0s - loss: 10.5283 - mean_absolute_error: 2.46724042/4840 [========================&gt;.....] - ETA: 0s - loss: 10.5289 - mean_absolute_error: 2.46744100/4840 [========================&gt;.....] - ETA: 0s - loss: 10.5263 - mean_absolute_error: 2.46734159/4840 [========================&gt;.....] - ETA: 0s - loss: 10.5315 - mean_absolute_error: 2.46754216/4840 [=========================&gt;....] - ETA: 0s - loss: 10.5270 - mean_absolute_error: 2.46714275/4840 [=========================&gt;....] - ETA: 0s - loss: 10.5328 - mean_absolute_error: 2.46804334/4840 [=========================&gt;....] - ETA: 0s - loss: 10.5294 - mean_absolute_error: 2.46754394/4840 [==========================&gt;...] - ETA: 0s - loss: 10.5254 - mean_absolute_error: 2.46704453/4840 [==========================&gt;...] - ETA: 0s - loss: 10.5325 - mean_absolute_error: 2.46804510/4840 [==========================&gt;...] - ETA: 0s - loss: 10.5339 - mean_absolute_error: 2.46824570/4840 [===========================&gt;..] - ETA: 0s - loss: 10.5235 - mean_absolute_error: 2.46704629/4840 [===========================&gt;..] - ETA: 0s - loss: 10.5218 - mean_absolute_error: 2.46674687/4840 [============================&gt;.] - ETA: 0s - loss: 10.5275 - mean_absolute_error: 2.46754746/4840 [============================&gt;.] - ETA: 0s - loss: 10.5274 - mean_absolute_error: 2.46744804/4840 [============================&gt;.] - ETA: 0s - loss: 10.5272 - mean_absolute_error: 2.46784840/4840 [==============================] - 4s 911us/step - loss: 10.5309 - mean_absolute_error: 2.4682 - val_loss: 11.4662 - val_mean_absolute_error: 2.5811</w:t>
      </w:r>
      <w:r>
        <w:br/>
      </w:r>
      <w:r>
        <w:rPr>
          <w:rStyle w:val="VerbatimChar"/>
        </w:rPr>
        <w:t xml:space="preserve">Epoch 28/100</w:t>
      </w:r>
      <w:r>
        <w:br/>
      </w:r>
      <w:r>
        <w:rPr>
          <w:rStyle w:val="VerbatimChar"/>
        </w:rPr>
        <w:t xml:space="preserve">   1/4840 [..............................] - ETA: 9s - loss: 8.6882 - mean_absolute_error: 2.0944  59/4840 [..............................] - ETA: 4s - loss: 10.1154 - mean_absolute_error: 2.4273 118/4840 [..............................] - ETA: 4s - loss: 10.4440 - mean_absolute_error: 2.4519 177/4840 [&gt;.............................] - ETA: 3s - loss: 10.3023 - mean_absolute_error: 2.4379 236/4840 [&gt;.............................] - ETA: 3s - loss: 10.2928 - mean_absolute_error: 2.4366 295/4840 [&gt;.............................] - ETA: 3s - loss: 10.1916 - mean_absolute_error: 2.4191 355/4840 [=&gt;............................] - ETA: 3s - loss: 10.2009 - mean_absolute_error: 2.4179 414/4840 [=&gt;............................] - ETA: 3s - loss: 10.1877 - mean_absolute_error: 2.4190 473/4840 [=&gt;............................] - ETA: 3s - loss: 10.2536 - mean_absolute_error: 2.4292 534/4840 [==&gt;...........................] - ETA: 3s - loss: 10.2643 - mean_absolute_error: 2.4310 592/4840 [==&gt;...........................] - ETA: 3s - loss: 10.3415 - mean_absolute_error: 2.4409 651/4840 [===&gt;..........................] - ETA: 3s - loss: 10.3343 - mean_absolute_error: 2.4386 710/4840 [===&gt;..........................] - ETA: 3s - loss: 10.3964 - mean_absolute_error: 2.4455 767/4840 [===&gt;..........................] - ETA: 3s - loss: 10.4022 - mean_absolute_error: 2.4474 825/4840 [====&gt;.........................] - ETA: 3s - loss: 10.4240 - mean_absolute_error: 2.4501 881/4840 [====&gt;.........................] - ETA: 3s - loss: 10.4370 - mean_absolute_error: 2.4529 939/4840 [====&gt;.........................] - ETA: 3s - loss: 10.4421 - mean_absolute_error: 2.4533 998/4840 [=====&gt;........................] - ETA: 3s - loss: 10.4465 - mean_absolute_error: 2.45421057/4840 [=====&gt;........................] - ETA: 3s - loss: 10.4392 - mean_absolute_error: 2.45371116/4840 [=====&gt;........................] - ETA: 3s - loss: 10.4426 - mean_absolute_error: 2.45351173/4840 [======&gt;.......................] - ETA: 3s - loss: 10.4261 - mean_absolute_error: 2.45321230/4840 [======&gt;.......................] - ETA: 3s - loss: 10.4288 - mean_absolute_error: 2.45421288/4840 [======&gt;.......................] - ETA: 3s - loss: 10.4487 - mean_absolute_error: 2.45631332/4840 [=======&gt;......................] - ETA: 3s - loss: 10.4611 - mean_absolute_error: 2.45741373/4840 [=======&gt;......................] - ETA: 3s - loss: 10.4618 - mean_absolute_error: 2.45741432/4840 [=======&gt;......................] - ETA: 2s - loss: 10.4862 - mean_absolute_error: 2.46091490/4840 [========&gt;.....................] - ETA: 2s - loss: 10.4970 - mean_absolute_error: 2.46241548/4840 [========&gt;.....................] - ETA: 2s - loss: 10.5013 - mean_absolute_error: 2.46311608/4840 [========&gt;.....................] - ETA: 2s - loss: 10.4932 - mean_absolute_error: 2.46231668/4840 [=========&gt;....................] - ETA: 2s - loss: 10.4962 - mean_absolute_error: 2.46221727/4840 [=========&gt;....................] - ETA: 2s - loss: 10.4809 - mean_absolute_error: 2.46051785/4840 [==========&gt;...................] - ETA: 2s - loss: 10.4957 - mean_absolute_error: 2.46241842/4840 [==========&gt;...................] - ETA: 2s - loss: 10.4938 - mean_absolute_error: 2.46271900/4840 [==========&gt;...................] - ETA: 2s - loss: 10.4897 - mean_absolute_error: 2.46251958/4840 [===========&gt;..................] - ETA: 2s - loss: 10.4924 - mean_absolute_error: 2.46252017/4840 [===========&gt;..................] - ETA: 2s - loss: 10.4780 - mean_absolute_error: 2.46092073/4840 [===========&gt;..................] - ETA: 2s - loss: 10.4621 - mean_absolute_error: 2.45882132/4840 [============&gt;.................] - ETA: 2s - loss: 10.4705 - mean_absolute_error: 2.46042193/4840 [============&gt;.................] - ETA: 2s - loss: 10.4740 - mean_absolute_error: 2.46162253/4840 [============&gt;.................] - ETA: 2s - loss: 10.4688 - mean_absolute_error: 2.46032312/4840 [=============&gt;................] - ETA: 2s - loss: 10.4683 - mean_absolute_error: 2.46042370/4840 [=============&gt;................] - ETA: 2s - loss: 10.4652 - mean_absolute_error: 2.45942429/4840 [==============&gt;...............] - ETA: 2s - loss: 10.4613 - mean_absolute_error: 2.45932487/4840 [==============&gt;...............] - ETA: 2s - loss: 10.4589 - mean_absolute_error: 2.45852547/4840 [==============&gt;...............] - ETA: 1s - loss: 10.4541 - mean_absolute_error: 2.45842603/4840 [===============&gt;..............] - ETA: 1s - loss: 10.4364 - mean_absolute_error: 2.45642664/4840 [===============&gt;..............] - ETA: 1s - loss: 10.4299 - mean_absolute_error: 2.45582722/4840 [===============&gt;..............] - ETA: 1s - loss: 10.4321 - mean_absolute_error: 2.45552783/4840 [================&gt;.............] - ETA: 1s - loss: 10.4398 - mean_absolute_error: 2.45662843/4840 [================&gt;.............] - ETA: 1s - loss: 10.4351 - mean_absolute_error: 2.45582901/4840 [================&gt;.............] - ETA: 1s - loss: 10.4360 - mean_absolute_error: 2.45552959/4840 [=================&gt;............] - ETA: 1s - loss: 10.4336 - mean_absolute_error: 2.45513019/4840 [=================&gt;............] - ETA: 1s - loss: 10.4383 - mean_absolute_error: 2.45613077/4840 [==================&gt;...........] - ETA: 1s - loss: 10.4386 - mean_absolute_error: 2.45653136/4840 [==================&gt;...........] - ETA: 1s - loss: 10.4491 - mean_absolute_error: 2.45733193/4840 [==================&gt;...........] - ETA: 1s - loss: 10.4587 - mean_absolute_error: 2.45883252/4840 [===================&gt;..........] - ETA: 1s - loss: 10.4708 - mean_absolute_error: 2.46033307/4840 [===================&gt;..........] - ETA: 1s - loss: 10.4712 - mean_absolute_error: 2.45993362/4840 [===================&gt;..........] - ETA: 1s - loss: 10.4797 - mean_absolute_error: 2.46103421/4840 [====================&gt;.........] - ETA: 1s - loss: 10.4770 - mean_absolute_error: 2.46103480/4840 [====================&gt;.........] - ETA: 1s - loss: 10.4870 - mean_absolute_error: 2.46203537/4840 [====================&gt;.........] - ETA: 1s - loss: 10.4971 - mean_absolute_error: 2.46313594/4840 [=====================&gt;........] - ETA: 1s - loss: 10.4993 - mean_absolute_error: 2.46313653/4840 [=====================&gt;........] - ETA: 1s - loss: 10.4961 - mean_absolute_error: 2.46293711/4840 [======================&gt;.......] - ETA: 0s - loss: 10.4955 - mean_absolute_error: 2.46283771/4840 [======================&gt;.......] - ETA: 0s - loss: 10.5057 - mean_absolute_error: 2.46433831/4840 [======================&gt;.......] - ETA: 0s - loss: 10.5068 - mean_absolute_error: 2.46453890/4840 [=======================&gt;......] - ETA: 0s - loss: 10.5131 - mean_absolute_error: 2.46543949/4840 [=======================&gt;......] - ETA: 0s - loss: 10.5057 - mean_absolute_error: 2.46494009/4840 [=======================&gt;......] - ETA: 0s - loss: 10.5090 - mean_absolute_error: 2.46534070/4840 [========================&gt;.....] - ETA: 0s - loss: 10.4994 - mean_absolute_error: 2.46404129/4840 [========================&gt;.....] - ETA: 0s - loss: 10.5006 - mean_absolute_error: 2.46454187/4840 [========================&gt;.....] - ETA: 0s - loss: 10.5078 - mean_absolute_error: 2.46544243/4840 [=========================&gt;....] - ETA: 0s - loss: 10.5104 - mean_absolute_error: 2.46604301/4840 [=========================&gt;....] - ETA: 0s - loss: 10.5055 - mean_absolute_error: 2.46544358/4840 [==========================&gt;...] - ETA: 0s - loss: 10.5018 - mean_absolute_error: 2.46464416/4840 [==========================&gt;...] - ETA: 0s - loss: 10.5055 - mean_absolute_error: 2.46534476/4840 [==========================&gt;...] - ETA: 0s - loss: 10.4974 - mean_absolute_error: 2.46454537/4840 [===========================&gt;..] - ETA: 0s - loss: 10.5044 - mean_absolute_error: 2.46484596/4840 [===========================&gt;..] - ETA: 0s - loss: 10.5086 - mean_absolute_error: 2.46544655/4840 [===========================&gt;..] - ETA: 0s - loss: 10.5091 - mean_absolute_error: 2.46534713/4840 [============================&gt;.] - ETA: 0s - loss: 10.5114 - mean_absolute_error: 2.46534773/4840 [============================&gt;.] - ETA: 0s - loss: 10.5184 - mean_absolute_error: 2.46644830/4840 [============================&gt;.] - ETA: 0s - loss: 10.5252 - mean_absolute_error: 2.46724840/4840 [==============================] - 4s 911us/step - loss: 10.5258 - mean_absolute_error: 2.4673 - val_loss: 11.4656 - val_mean_absolute_error: 2.5815</w:t>
      </w:r>
      <w:r>
        <w:br/>
      </w:r>
      <w:r>
        <w:rPr>
          <w:rStyle w:val="VerbatimChar"/>
        </w:rPr>
        <w:t xml:space="preserve">Epoch 29/100</w:t>
      </w:r>
      <w:r>
        <w:br/>
      </w:r>
      <w:r>
        <w:rPr>
          <w:rStyle w:val="VerbatimChar"/>
        </w:rPr>
        <w:t xml:space="preserve">   1/4840 [..............................] - ETA: 9s - loss: 11.5323 - mean_absolute_error: 2.5440  59/4840 [..............................] - ETA: 4s - loss: 10.6030 - mean_absolute_error: 2.4993 119/4840 [..............................] - ETA: 4s - loss: 10.1942 - mean_absolute_error: 2.4365 179/4840 [&gt;.............................] - ETA: 3s - loss: 10.4017 - mean_absolute_error: 2.4607 239/4840 [&gt;.............................] - ETA: 3s - loss: 10.3359 - mean_absolute_error: 2.4492 299/4840 [&gt;.............................] - ETA: 3s - loss: 10.3536 - mean_absolute_error: 2.4534 358/4840 [=&gt;............................] - ETA: 3s - loss: 10.3547 - mean_absolute_error: 2.4529 416/4840 [=&gt;............................] - ETA: 3s - loss: 10.3173 - mean_absolute_error: 2.4465 474/4840 [=&gt;............................] - ETA: 3s - loss: 10.3505 - mean_absolute_error: 2.4501 533/4840 [==&gt;...........................] - ETA: 3s - loss: 10.3212 - mean_absolute_error: 2.4456 594/4840 [==&gt;...........................] - ETA: 3s - loss: 10.3591 - mean_absolute_error: 2.4470 654/4840 [===&gt;..........................] - ETA: 3s - loss: 10.3400 - mean_absolute_error: 2.4460 713/4840 [===&gt;..........................] - ETA: 3s - loss: 10.3252 - mean_absolute_error: 2.4458 773/4840 [===&gt;..........................] - ETA: 3s - loss: 10.3640 - mean_absolute_error: 2.4511 830/4840 [====&gt;.........................] - ETA: 3s - loss: 10.3445 - mean_absolute_error: 2.4471 889/4840 [====&gt;.........................] - ETA: 3s - loss: 10.3818 - mean_absolute_error: 2.4499 946/4840 [====&gt;.........................] - ETA: 3s - loss: 10.3840 - mean_absolute_error: 2.44981006/4840 [=====&gt;........................] - ETA: 3s - loss: 10.4121 - mean_absolute_error: 2.45511065/4840 [=====&gt;........................] - ETA: 3s - loss: 10.4125 - mean_absolute_error: 2.45551125/4840 [=====&gt;........................] - ETA: 3s - loss: 10.4192 - mean_absolute_error: 2.45611185/4840 [======&gt;.......................] - ETA: 3s - loss: 10.4525 - mean_absolute_error: 2.46051245/4840 [======&gt;.......................] - ETA: 3s - loss: 10.4576 - mean_absolute_error: 2.46101304/4840 [=======&gt;......................] - ETA: 3s - loss: 10.4619 - mean_absolute_error: 2.46121364/4840 [=======&gt;......................] - ETA: 2s - loss: 10.4654 - mean_absolute_error: 2.46061414/4840 [=======&gt;......................] - ETA: 2s - loss: 10.4864 - mean_absolute_error: 2.46311468/4840 [========&gt;.....................] - ETA: 2s - loss: 10.4791 - mean_absolute_error: 2.46261527/4840 [========&gt;.....................] - ETA: 2s - loss: 10.4700 - mean_absolute_error: 2.46141586/4840 [========&gt;.....................] - ETA: 2s - loss: 10.4638 - mean_absolute_error: 2.46021645/4840 [=========&gt;....................] - ETA: 2s - loss: 10.4499 - mean_absolute_error: 2.45901702/4840 [=========&gt;....................] - ETA: 2s - loss: 10.4386 - mean_absolute_error: 2.45761761/4840 [=========&gt;....................] - ETA: 2s - loss: 10.4515 - mean_absolute_error: 2.45851820/4840 [==========&gt;...................] - ETA: 2s - loss: 10.4527 - mean_absolute_error: 2.45891881/4840 [==========&gt;...................] - ETA: 2s - loss: 10.4445 - mean_absolute_error: 2.45761941/4840 [===========&gt;..................] - ETA: 2s - loss: 10.4405 - mean_absolute_error: 2.45741999/4840 [===========&gt;..................] - ETA: 2s - loss: 10.4462 - mean_absolute_error: 2.45802057/4840 [===========&gt;..................] - ETA: 2s - loss: 10.4595 - mean_absolute_error: 2.45952115/4840 [============&gt;.................] - ETA: 2s - loss: 10.4578 - mean_absolute_error: 2.45902173/4840 [============&gt;.................] - ETA: 2s - loss: 10.4610 - mean_absolute_error: 2.45882233/4840 [============&gt;.................] - ETA: 2s - loss: 10.4797 - mean_absolute_error: 2.46112292/4840 [=============&gt;................] - ETA: 2s - loss: 10.4962 - mean_absolute_error: 2.46302351/4840 [=============&gt;................] - ETA: 2s - loss: 10.4954 - mean_absolute_error: 2.46342411/4840 [=============&gt;................] - ETA: 2s - loss: 10.4852 - mean_absolute_error: 2.46222468/4840 [==============&gt;...............] - ETA: 2s - loss: 10.4903 - mean_absolute_error: 2.46242526/4840 [==============&gt;...............] - ETA: 1s - loss: 10.5003 - mean_absolute_error: 2.46352584/4840 [===============&gt;..............] - ETA: 1s - loss: 10.5030 - mean_absolute_error: 2.46422642/4840 [===============&gt;..............] - ETA: 1s - loss: 10.4935 - mean_absolute_error: 2.46312699/4840 [===============&gt;..............] - ETA: 1s - loss: 10.4859 - mean_absolute_error: 2.46212759/4840 [================&gt;.............] - ETA: 1s - loss: 10.4905 - mean_absolute_error: 2.46362812/4840 [================&gt;.............] - ETA: 1s - loss: 10.4936 - mean_absolute_error: 2.46362871/4840 [================&gt;.............] - ETA: 1s - loss: 10.4995 - mean_absolute_error: 2.46412929/4840 [=================&gt;............] - ETA: 1s - loss: 10.5119 - mean_absolute_error: 2.46572989/4840 [=================&gt;............] - ETA: 1s - loss: 10.5227 - mean_absolute_error: 2.46693049/4840 [=================&gt;............] - ETA: 1s - loss: 10.5129 - mean_absolute_error: 2.46563107/4840 [==================&gt;...........] - ETA: 1s - loss: 10.5120 - mean_absolute_error: 2.46543165/4840 [==================&gt;...........] - ETA: 1s - loss: 10.5087 - mean_absolute_error: 2.46503224/4840 [==================&gt;...........] - ETA: 1s - loss: 10.5098 - mean_absolute_error: 2.46533279/4840 [===================&gt;..........] - ETA: 1s - loss: 10.5098 - mean_absolute_error: 2.46543340/4840 [===================&gt;..........] - ETA: 1s - loss: 10.5083 - mean_absolute_error: 2.46543399/4840 [====================&gt;.........] - ETA: 1s - loss: 10.5099 - mean_absolute_error: 2.46573458/4840 [====================&gt;.........] - ETA: 1s - loss: 10.5058 - mean_absolute_error: 2.46543516/4840 [====================&gt;.........] - ETA: 1s - loss: 10.5075 - mean_absolute_error: 2.46603575/4840 [=====================&gt;........] - ETA: 1s - loss: 10.5086 - mean_absolute_error: 2.46613634/4840 [=====================&gt;........] - ETA: 1s - loss: 10.5104 - mean_absolute_error: 2.46663692/4840 [=====================&gt;........] - ETA: 0s - loss: 10.5128 - mean_absolute_error: 2.46683750/4840 [======================&gt;.......] - ETA: 0s - loss: 10.5137 - mean_absolute_error: 2.46633809/4840 [======================&gt;.......] - ETA: 0s - loss: 10.5139 - mean_absolute_error: 2.46623865/4840 [======================&gt;.......] - ETA: 0s - loss: 10.5154 - mean_absolute_error: 2.46633924/4840 [=======================&gt;......] - ETA: 0s - loss: 10.5195 - mean_absolute_error: 2.46653982/4840 [=======================&gt;......] - ETA: 0s - loss: 10.5170 - mean_absolute_error: 2.46624040/4840 [========================&gt;.....] - ETA: 0s - loss: 10.5146 - mean_absolute_error: 2.46594098/4840 [========================&gt;.....] - ETA: 0s - loss: 10.5171 - mean_absolute_error: 2.46644157/4840 [========================&gt;.....] - ETA: 0s - loss: 10.5191 - mean_absolute_error: 2.46684217/4840 [=========================&gt;....] - ETA: 0s - loss: 10.5209 - mean_absolute_error: 2.46684276/4840 [=========================&gt;....] - ETA: 0s - loss: 10.5180 - mean_absolute_error: 2.46654334/4840 [=========================&gt;....] - ETA: 0s - loss: 10.5226 - mean_absolute_error: 2.46714393/4840 [==========================&gt;...] - ETA: 0s - loss: 10.5219 - mean_absolute_error: 2.46684448/4840 [==========================&gt;...] - ETA: 0s - loss: 10.5228 - mean_absolute_error: 2.46714506/4840 [==========================&gt;...] - ETA: 0s - loss: 10.5227 - mean_absolute_error: 2.46734562/4840 [===========================&gt;..] - ETA: 0s - loss: 10.5242 - mean_absolute_error: 2.46764622/4840 [===========================&gt;..] - ETA: 0s - loss: 10.5256 - mean_absolute_error: 2.46764678/4840 [===========================&gt;..] - ETA: 0s - loss: 10.5228 - mean_absolute_error: 2.46714732/4840 [============================&gt;.] - ETA: 0s - loss: 10.5253 - mean_absolute_error: 2.46744782/4840 [============================&gt;.] - ETA: 0s - loss: 10.5213 - mean_absolute_error: 2.46694832/4840 [============================&gt;.] - ETA: 0s - loss: 10.5215 - mean_absolute_error: 2.46694840/4840 [==============================] - 4s 915us/step - loss: 10.5217 - mean_absolute_error: 2.4669 - val_loss: 11.4657 - val_mean_absolute_error: 2.5807</w:t>
      </w:r>
      <w:r>
        <w:br/>
      </w:r>
      <w:r>
        <w:rPr>
          <w:rStyle w:val="VerbatimChar"/>
        </w:rPr>
        <w:t xml:space="preserve">Epoch 30/100</w:t>
      </w:r>
      <w:r>
        <w:br/>
      </w:r>
      <w:r>
        <w:rPr>
          <w:rStyle w:val="VerbatimChar"/>
        </w:rPr>
        <w:t xml:space="preserve">   1/4840 [..............................] - ETA: 4s - loss: 14.7784 - mean_absolute_error: 2.9624  58/4840 [..............................] - ETA: 4s - loss: 10.6152 - mean_absolute_error: 2.4764 116/4840 [..............................] - ETA: 4s - loss: 10.4730 - mean_absolute_error: 2.4677 174/4840 [&gt;.............................] - ETA: 4s - loss: 10.5065 - mean_absolute_error: 2.4739 233/4840 [&gt;.............................] - ETA: 4s - loss: 10.4686 - mean_absolute_error: 2.4707 290/4840 [&gt;.............................] - ETA: 3s - loss: 10.5298 - mean_absolute_error: 2.4796 349/4840 [=&gt;............................] - ETA: 3s - loss: 10.5350 - mean_absolute_error: 2.4802 408/4840 [=&gt;............................] - ETA: 3s - loss: 10.5059 - mean_absolute_error: 2.4768 465/4840 [=&gt;............................] - ETA: 3s - loss: 10.4119 - mean_absolute_error: 2.4634 520/4840 [==&gt;...........................] - ETA: 3s - loss: 10.5111 - mean_absolute_error: 2.4750 578/4840 [==&gt;...........................] - ETA: 3s - loss: 10.5367 - mean_absolute_error: 2.4787 633/4840 [==&gt;...........................] - ETA: 3s - loss: 10.5494 - mean_absolute_error: 2.4782 692/4840 [===&gt;..........................] - ETA: 3s - loss: 10.5057 - mean_absolute_error: 2.4701 750/4840 [===&gt;..........................] - ETA: 3s - loss: 10.4809 - mean_absolute_error: 2.4667 808/4840 [====&gt;.........................] - ETA: 3s - loss: 10.5090 - mean_absolute_error: 2.4716 868/4840 [====&gt;.........................] - ETA: 3s - loss: 10.5461 - mean_absolute_error: 2.4752 924/4840 [====&gt;.........................] - ETA: 3s - loss: 10.5359 - mean_absolute_error: 2.4734 983/4840 [=====&gt;........................] - ETA: 3s - loss: 10.5587 - mean_absolute_error: 2.47441040/4840 [=====&gt;........................] - ETA: 3s - loss: 10.5427 - mean_absolute_error: 2.47201097/4840 [=====&gt;........................] - ETA: 3s - loss: 10.5630 - mean_absolute_error: 2.47401152/4840 [======&gt;.......................] - ETA: 3s - loss: 10.5491 - mean_absolute_error: 2.47281209/4840 [======&gt;.......................] - ETA: 3s - loss: 10.5461 - mean_absolute_error: 2.47211268/4840 [======&gt;.......................] - ETA: 3s - loss: 10.5471 - mean_absolute_error: 2.47311326/4840 [=======&gt;......................] - ETA: 3s - loss: 10.5646 - mean_absolute_error: 2.47521384/4840 [=======&gt;......................] - ETA: 3s - loss: 10.5458 - mean_absolute_error: 2.47301441/4840 [=======&gt;......................] - ETA: 2s - loss: 10.5472 - mean_absolute_error: 2.47421499/4840 [========&gt;.....................] - ETA: 2s - loss: 10.5440 - mean_absolute_error: 2.47361558/4840 [========&gt;.....................] - ETA: 2s - loss: 10.5506 - mean_absolute_error: 2.47371616/4840 [=========&gt;....................] - ETA: 2s - loss: 10.5502 - mean_absolute_error: 2.47331674/4840 [=========&gt;....................] - ETA: 2s - loss: 10.5434 - mean_absolute_error: 2.47391732/4840 [=========&gt;....................] - ETA: 2s - loss: 10.5368 - mean_absolute_error: 2.47291790/4840 [==========&gt;...................] - ETA: 2s - loss: 10.5456 - mean_absolute_error: 2.47401848/4840 [==========&gt;...................] - ETA: 2s - loss: 10.5447 - mean_absolute_error: 2.47371907/4840 [==========&gt;...................] - ETA: 2s - loss: 10.5422 - mean_absolute_error: 2.47291966/4840 [===========&gt;..................] - ETA: 2s - loss: 10.5311 - mean_absolute_error: 2.47202025/4840 [===========&gt;..................] - ETA: 2s - loss: 10.5255 - mean_absolute_error: 2.47142083/4840 [===========&gt;..................] - ETA: 2s - loss: 10.5187 - mean_absolute_error: 2.47032141/4840 [============&gt;.................] - ETA: 2s - loss: 10.5210 - mean_absolute_error: 2.46982199/4840 [============&gt;.................] - ETA: 2s - loss: 10.5034 - mean_absolute_error: 2.46672258/4840 [============&gt;.................] - ETA: 2s - loss: 10.4987 - mean_absolute_error: 2.46602315/4840 [=============&gt;................] - ETA: 2s - loss: 10.4983 - mean_absolute_error: 2.46572374/4840 [=============&gt;................] - ETA: 2s - loss: 10.4995 - mean_absolute_error: 2.46572434/4840 [==============&gt;...............] - ETA: 2s - loss: 10.4822 - mean_absolute_error: 2.46312494/4840 [==============&gt;...............] - ETA: 2s - loss: 10.4884 - mean_absolute_error: 2.46422551/4840 [==============&gt;...............] - ETA: 1s - loss: 10.4795 - mean_absolute_error: 2.46292611/4840 [===============&gt;..............] - ETA: 1s - loss: 10.4773 - mean_absolute_error: 2.46262668/4840 [===============&gt;..............] - ETA: 1s - loss: 10.4804 - mean_absolute_error: 2.46342727/4840 [===============&gt;..............] - ETA: 1s - loss: 10.4817 - mean_absolute_error: 2.46312787/4840 [================&gt;.............] - ETA: 1s - loss: 10.4766 - mean_absolute_error: 2.46272846/4840 [================&gt;.............] - ETA: 1s - loss: 10.4762 - mean_absolute_error: 2.46242901/4840 [================&gt;.............] - ETA: 1s - loss: 10.4710 - mean_absolute_error: 2.46162957/4840 [=================&gt;............] - ETA: 1s - loss: 10.4768 - mean_absolute_error: 2.46273015/4840 [=================&gt;............] - ETA: 1s - loss: 10.4891 - mean_absolute_error: 2.46423074/4840 [==================&gt;...........] - ETA: 1s - loss: 10.4935 - mean_absolute_error: 2.46473131/4840 [==================&gt;...........] - ETA: 1s - loss: 10.4904 - mean_absolute_error: 2.46403189/4840 [==================&gt;...........] - ETA: 1s - loss: 10.4943 - mean_absolute_error: 2.46453246/4840 [===================&gt;..........] - ETA: 1s - loss: 10.5004 - mean_absolute_error: 2.46503303/4840 [===================&gt;..........] - ETA: 1s - loss: 10.4960 - mean_absolute_error: 2.46393362/4840 [===================&gt;..........] - ETA: 1s - loss: 10.4974 - mean_absolute_error: 2.46403419/4840 [====================&gt;.........] - ETA: 1s - loss: 10.4834 - mean_absolute_error: 2.46243478/4840 [====================&gt;.........] - ETA: 1s - loss: 10.4888 - mean_absolute_error: 2.46293536/4840 [====================&gt;.........] - ETA: 1s - loss: 10.4801 - mean_absolute_error: 2.46173596/4840 [=====================&gt;........] - ETA: 1s - loss: 10.4846 - mean_absolute_error: 2.46243656/4840 [=====================&gt;........] - ETA: 1s - loss: 10.4751 - mean_absolute_error: 2.46113715/4840 [======================&gt;.......] - ETA: 0s - loss: 10.4785 - mean_absolute_error: 2.46163773/4840 [======================&gt;.......] - ETA: 0s - loss: 10.4830 - mean_absolute_error: 2.46213831/4840 [======================&gt;.......] - ETA: 0s - loss: 10.4904 - mean_absolute_error: 2.46293890/4840 [=======================&gt;......] - ETA: 0s - loss: 10.4921 - mean_absolute_error: 2.46303948/4840 [=======================&gt;......] - ETA: 0s - loss: 10.4935 - mean_absolute_error: 2.46324007/4840 [=======================&gt;......] - ETA: 0s - loss: 10.4913 - mean_absolute_error: 2.46324064/4840 [========================&gt;.....] - ETA: 0s - loss: 10.4833 - mean_absolute_error: 2.46174123/4840 [========================&gt;.....] - ETA: 0s - loss: 10.4776 - mean_absolute_error: 2.46104182/4840 [========================&gt;.....] - ETA: 0s - loss: 10.4872 - mean_absolute_error: 2.46214242/4840 [=========================&gt;....] - ETA: 0s - loss: 10.4914 - mean_absolute_error: 2.46294302/4840 [=========================&gt;....] - ETA: 0s - loss: 10.5004 - mean_absolute_error: 2.46414362/4840 [==========================&gt;...] - ETA: 0s - loss: 10.4977 - mean_absolute_error: 2.46374421/4840 [==========================&gt;...] - ETA: 0s - loss: 10.5021 - mean_absolute_error: 2.46444480/4840 [==========================&gt;...] - ETA: 0s - loss: 10.5052 - mean_absolute_error: 2.46504538/4840 [===========================&gt;..] - ETA: 0s - loss: 10.5018 - mean_absolute_error: 2.46464598/4840 [===========================&gt;..] - ETA: 0s - loss: 10.5041 - mean_absolute_error: 2.46494652/4840 [===========================&gt;..] - ETA: 0s - loss: 10.5079 - mean_absolute_error: 2.46494708/4840 [============================&gt;.] - ETA: 0s - loss: 10.5170 - mean_absolute_error: 2.46594767/4840 [============================&gt;.] - ETA: 0s - loss: 10.5144 - mean_absolute_error: 2.46534825/4840 [============================&gt;.] - ETA: 0s - loss: 10.5167 - mean_absolute_error: 2.46574840/4840 [==============================] - 4s 908us/step - loss: 10.5184 - mean_absolute_error: 2.4660 - val_loss: 11.4684 - val_mean_absolute_error: 2.5819</w:t>
      </w:r>
      <w:r>
        <w:br/>
      </w:r>
      <w:r>
        <w:rPr>
          <w:rStyle w:val="VerbatimChar"/>
        </w:rPr>
        <w:t xml:space="preserve">Epoch 31/100</w:t>
      </w:r>
      <w:r>
        <w:br/>
      </w:r>
      <w:r>
        <w:rPr>
          <w:rStyle w:val="VerbatimChar"/>
        </w:rPr>
        <w:t xml:space="preserve">   1/4840 [..............................] - ETA: 4s - loss: 10.0953 - mean_absolute_error: 2.3278  61/4840 [..............................] - ETA: 4s - loss: 10.5973 - mean_absolute_error: 2.4714 120/4840 [..............................] - ETA: 4s - loss: 10.3616 - mean_absolute_error: 2.4446 177/4840 [&gt;.............................] - ETA: 4s - loss: 10.3204 - mean_absolute_error: 2.4422 234/4840 [&gt;.............................] - ETA: 3s - loss: 10.2240 - mean_absolute_error: 2.4321 293/4840 [&gt;.............................] - ETA: 3s - loss: 10.1947 - mean_absolute_error: 2.4250 352/4840 [=&gt;............................] - ETA: 3s - loss: 10.1303 - mean_absolute_error: 2.4198 410/4840 [=&gt;............................] - ETA: 3s - loss: 10.1589 - mean_absolute_error: 2.4233 468/4840 [=&gt;............................] - ETA: 3s - loss: 10.1738 - mean_absolute_error: 2.4281 525/4840 [==&gt;...........................] - ETA: 3s - loss: 10.2238 - mean_absolute_error: 2.4329 584/4840 [==&gt;...........................] - ETA: 3s - loss: 10.2858 - mean_absolute_error: 2.4387 643/4840 [==&gt;...........................] - ETA: 3s - loss: 10.3111 - mean_absolute_error: 2.4449 700/4840 [===&gt;..........................] - ETA: 3s - loss: 10.3326 - mean_absolute_error: 2.4481 758/4840 [===&gt;..........................] - ETA: 3s - loss: 10.3489 - mean_absolute_error: 2.4498 816/4840 [====&gt;.........................] - ETA: 3s - loss: 10.3332 - mean_absolute_error: 2.4475 877/4840 [====&gt;.........................] - ETA: 3s - loss: 10.3468 - mean_absolute_error: 2.4499 935/4840 [====&gt;.........................] - ETA: 3s - loss: 10.3455 - mean_absolute_error: 2.4488 993/4840 [=====&gt;........................] - ETA: 3s - loss: 10.3440 - mean_absolute_error: 2.44791051/4840 [=====&gt;........................] - ETA: 3s - loss: 10.3287 - mean_absolute_error: 2.44631111/4840 [=====&gt;........................] - ETA: 3s - loss: 10.3079 - mean_absolute_error: 2.44311170/4840 [======&gt;.......................] - ETA: 3s - loss: 10.3103 - mean_absolute_error: 2.44331229/4840 [======&gt;.......................] - ETA: 3s - loss: 10.3517 - mean_absolute_error: 2.44751287/4840 [======&gt;.......................] - ETA: 3s - loss: 10.3724 - mean_absolute_error: 2.45101345/4840 [=======&gt;......................] - ETA: 3s - loss: 10.3680 - mean_absolute_error: 2.45021400/4840 [=======&gt;......................] - ETA: 2s - loss: 10.3664 - mean_absolute_error: 2.45101459/4840 [========&gt;.....................] - ETA: 2s - loss: 10.3977 - mean_absolute_error: 2.45421518/4840 [========&gt;.....................] - ETA: 2s - loss: 10.3950 - mean_absolute_error: 2.45331579/4840 [========&gt;.....................] - ETA: 2s - loss: 10.3794 - mean_absolute_error: 2.45201636/4840 [=========&gt;....................] - ETA: 2s - loss: 10.3610 - mean_absolute_error: 2.44911695/4840 [=========&gt;....................] - ETA: 2s - loss: 10.3890 - mean_absolute_error: 2.45241754/4840 [=========&gt;....................] - ETA: 2s - loss: 10.4091 - mean_absolute_error: 2.45471813/4840 [==========&gt;...................] - ETA: 2s - loss: 10.4215 - mean_absolute_error: 2.45591873/4840 [==========&gt;...................] - ETA: 2s - loss: 10.3939 - mean_absolute_error: 2.45201933/4840 [==========&gt;...................] - ETA: 2s - loss: 10.3853 - mean_absolute_error: 2.45071990/4840 [===========&gt;..................] - ETA: 2s - loss: 10.3971 - mean_absolute_error: 2.45192049/4840 [===========&gt;..................] - ETA: 2s - loss: 10.4194 - mean_absolute_error: 2.45452107/4840 [============&gt;.................] - ETA: 2s - loss: 10.4182 - mean_absolute_error: 2.45402166/4840 [============&gt;.................] - ETA: 2s - loss: 10.4227 - mean_absolute_error: 2.45432224/4840 [============&gt;.................] - ETA: 2s - loss: 10.4406 - mean_absolute_error: 2.45652282/4840 [=============&gt;................] - ETA: 2s - loss: 10.4479 - mean_absolute_error: 2.45772340/4840 [=============&gt;................] - ETA: 2s - loss: 10.4613 - mean_absolute_error: 2.45972397/4840 [=============&gt;................] - ETA: 2s - loss: 10.4725 - mean_absolute_error: 2.46122456/4840 [==============&gt;...............] - ETA: 2s - loss: 10.4695 - mean_absolute_error: 2.46132516/4840 [==============&gt;...............] - ETA: 1s - loss: 10.4690 - mean_absolute_error: 2.46162574/4840 [==============&gt;...............] - ETA: 1s - loss: 10.4657 - mean_absolute_error: 2.46082631/4840 [===============&gt;..............] - ETA: 1s - loss: 10.4711 - mean_absolute_error: 2.46122690/4840 [===============&gt;..............] - ETA: 1s - loss: 10.4822 - mean_absolute_error: 2.46272749/4840 [================&gt;.............] - ETA: 1s - loss: 10.4896 - mean_absolute_error: 2.46322806/4840 [================&gt;.............] - ETA: 1s - loss: 10.4873 - mean_absolute_error: 2.46332865/4840 [================&gt;.............] - ETA: 1s - loss: 10.4871 - mean_absolute_error: 2.46312923/4840 [=================&gt;............] - ETA: 1s - loss: 10.4863 - mean_absolute_error: 2.46242980/4840 [=================&gt;............] - ETA: 1s - loss: 10.4758 - mean_absolute_error: 2.46103038/4840 [=================&gt;............] - ETA: 1s - loss: 10.4779 - mean_absolute_error: 2.46153096/4840 [==================&gt;...........] - ETA: 1s - loss: 10.4833 - mean_absolute_error: 2.46213154/4840 [==================&gt;...........] - ETA: 1s - loss: 10.4820 - mean_absolute_error: 2.46143213/4840 [==================&gt;...........] - ETA: 1s - loss: 10.4742 - mean_absolute_error: 2.46033271/4840 [===================&gt;..........] - ETA: 1s - loss: 10.4758 - mean_absolute_error: 2.46063330/4840 [===================&gt;..........] - ETA: 1s - loss: 10.4796 - mean_absolute_error: 2.46123387/4840 [===================&gt;..........] - ETA: 1s - loss: 10.4892 - mean_absolute_error: 2.46243445/4840 [====================&gt;.........] - ETA: 1s - loss: 10.4974 - mean_absolute_error: 2.46343502/4840 [====================&gt;.........] - ETA: 1s - loss: 10.4943 - mean_absolute_error: 2.46333563/4840 [=====================&gt;........] - ETA: 1s - loss: 10.5016 - mean_absolute_error: 2.46403621/4840 [=====================&gt;........] - ETA: 1s - loss: 10.5062 - mean_absolute_error: 2.46463680/4840 [=====================&gt;........] - ETA: 0s - loss: 10.5011 - mean_absolute_error: 2.46403738/4840 [======================&gt;.......] - ETA: 0s - loss: 10.5128 - mean_absolute_error: 2.46543794/4840 [======================&gt;.......] - ETA: 0s - loss: 10.5198 - mean_absolute_error: 2.46663852/4840 [======================&gt;.......] - ETA: 0s - loss: 10.5096 - mean_absolute_error: 2.46533910/4840 [=======================&gt;......] - ETA: 0s - loss: 10.5194 - mean_absolute_error: 2.46653968/4840 [=======================&gt;......] - ETA: 0s - loss: 10.5234 - mean_absolute_error: 2.46684027/4840 [=======================&gt;......] - ETA: 0s - loss: 10.5265 - mean_absolute_error: 2.46734085/4840 [========================&gt;.....] - ETA: 0s - loss: 10.5236 - mean_absolute_error: 2.46674144/4840 [========================&gt;.....] - ETA: 0s - loss: 10.5269 - mean_absolute_error: 2.46714203/4840 [=========================&gt;....] - ETA: 0s - loss: 10.5221 - mean_absolute_error: 2.46674263/4840 [=========================&gt;....] - ETA: 0s - loss: 10.5207 - mean_absolute_error: 2.46654323/4840 [=========================&gt;....] - ETA: 0s - loss: 10.5206 - mean_absolute_error: 2.46664380/4840 [==========================&gt;...] - ETA: 0s - loss: 10.5219 - mean_absolute_error: 2.46664439/4840 [==========================&gt;...] - ETA: 0s - loss: 10.5152 - mean_absolute_error: 2.46584497/4840 [==========================&gt;...] - ETA: 0s - loss: 10.5215 - mean_absolute_error: 2.46654555/4840 [===========================&gt;..] - ETA: 0s - loss: 10.5173 - mean_absolute_error: 2.46624613/4840 [===========================&gt;..] - ETA: 0s - loss: 10.5164 - mean_absolute_error: 2.46614673/4840 [===========================&gt;..] - ETA: 0s - loss: 10.5108 - mean_absolute_error: 2.46524732/4840 [============================&gt;.] - ETA: 0s - loss: 10.5125 - mean_absolute_error: 2.46534790/4840 [============================&gt;.] - ETA: 0s - loss: 10.5177 - mean_absolute_error: 2.46594840/4840 [==============================] - 4s 904us/step - loss: 10.5165 - mean_absolute_error: 2.4659 - val_loss: 11.4669 - val_mean_absolute_error: 2.5811</w:t>
      </w:r>
      <w:r>
        <w:br/>
      </w:r>
      <w:r>
        <w:rPr>
          <w:rStyle w:val="VerbatimChar"/>
        </w:rPr>
        <w:t xml:space="preserve">Epoch 32/100</w:t>
      </w:r>
      <w:r>
        <w:br/>
      </w:r>
      <w:r>
        <w:rPr>
          <w:rStyle w:val="VerbatimChar"/>
        </w:rPr>
        <w:t xml:space="preserve">   1/4840 [..............................] - ETA: 9s - loss: 12.0452 - mean_absolute_error: 2.3974  58/4840 [..............................] - ETA: 4s - loss: 10.5544 - mean_absolute_error: 2.4669 115/4840 [..............................] - ETA: 4s - loss: 10.9027 - mean_absolute_error: 2.5078 173/4840 [&gt;.............................] - ETA: 4s - loss: 10.4546 - mean_absolute_error: 2.4483 232/4840 [&gt;.............................] - ETA: 4s - loss: 10.3304 - mean_absolute_error: 2.4383 291/4840 [&gt;.............................] - ETA: 3s - loss: 10.2966 - mean_absolute_error: 2.4315 350/4840 [=&gt;............................] - ETA: 3s - loss: 10.3398 - mean_absolute_error: 2.4384 409/4840 [=&gt;............................] - ETA: 3s - loss: 10.3128 - mean_absolute_error: 2.4340 468/4840 [=&gt;............................] - ETA: 3s - loss: 10.3821 - mean_absolute_error: 2.4422 526/4840 [==&gt;...........................] - ETA: 3s - loss: 10.4270 - mean_absolute_error: 2.4485 585/4840 [==&gt;...........................] - ETA: 3s - loss: 10.4243 - mean_absolute_error: 2.4516 644/4840 [==&gt;...........................] - ETA: 3s - loss: 10.4007 - mean_absolute_error: 2.4465 702/4840 [===&gt;..........................] - ETA: 3s - loss: 10.4288 - mean_absolute_error: 2.4506 760/4840 [===&gt;..........................] - ETA: 3s - loss: 10.3867 - mean_absolute_error: 2.4452 767/4840 [===&gt;..........................] - ETA: 3s - loss: 10.3803 - mean_absolute_error: 2.4448 822/4840 [====&gt;.........................] - ETA: 3s - loss: 10.3897 - mean_absolute_error: 2.4475 882/4840 [====&gt;.........................] - ETA: 3s - loss: 10.4394 - mean_absolute_error: 2.4539 942/4840 [====&gt;.........................] - ETA: 3s - loss: 10.4730 - mean_absolute_error: 2.4604 999/4840 [=====&gt;........................] - ETA: 3s - loss: 10.4882 - mean_absolute_error: 2.46241058/4840 [=====&gt;........................] - ETA: 3s - loss: 10.5050 - mean_absolute_error: 2.46321117/4840 [=====&gt;........................] - ETA: 3s - loss: 10.4918 - mean_absolute_error: 2.46221176/4840 [======&gt;.......................] - ETA: 3s - loss: 10.4882 - mean_absolute_error: 2.46231235/4840 [======&gt;.......................] - ETA: 3s - loss: 10.4977 - mean_absolute_error: 2.46361293/4840 [=======&gt;......................] - ETA: 3s - loss: 10.5011 - mean_absolute_error: 2.46431352/4840 [=======&gt;......................] - ETA: 3s - loss: 10.4837 - mean_absolute_error: 2.46211410/4840 [=======&gt;......................] - ETA: 3s - loss: 10.5054 - mean_absolute_error: 2.46521469/4840 [========&gt;.....................] - ETA: 3s - loss: 10.4909 - mean_absolute_error: 2.46251524/4840 [========&gt;.....................] - ETA: 3s - loss: 10.5060 - mean_absolute_error: 2.46411582/4840 [========&gt;.....................] - ETA: 2s - loss: 10.4908 - mean_absolute_error: 2.46161640/4840 [=========&gt;....................] - ETA: 2s - loss: 10.4811 - mean_absolute_error: 2.46121699/4840 [=========&gt;....................] - ETA: 2s - loss: 10.4796 - mean_absolute_error: 2.46111757/4840 [=========&gt;....................] - ETA: 2s - loss: 10.4804 - mean_absolute_error: 2.46221816/4840 [==========&gt;...................] - ETA: 2s - loss: 10.4941 - mean_absolute_error: 2.46471875/4840 [==========&gt;...................] - ETA: 2s - loss: 10.4889 - mean_absolute_error: 2.46331934/4840 [==========&gt;...................] - ETA: 2s - loss: 10.5008 - mean_absolute_error: 2.46421992/4840 [===========&gt;..................] - ETA: 2s - loss: 10.4980 - mean_absolute_error: 2.46352051/4840 [===========&gt;..................] - ETA: 2s - loss: 10.4946 - mean_absolute_error: 2.46292109/4840 [============&gt;.................] - ETA: 2s - loss: 10.5145 - mean_absolute_error: 2.46502168/4840 [============&gt;.................] - ETA: 2s - loss: 10.5095 - mean_absolute_error: 2.46422224/4840 [============&gt;.................] - ETA: 2s - loss: 10.4932 - mean_absolute_error: 2.46192283/4840 [=============&gt;................] - ETA: 2s - loss: 10.4867 - mean_absolute_error: 2.46062342/4840 [=============&gt;................] - ETA: 2s - loss: 10.4730 - mean_absolute_error: 2.45892400/4840 [=============&gt;................] - ETA: 2s - loss: 10.4575 - mean_absolute_error: 2.45652460/4840 [==============&gt;...............] - ETA: 2s - loss: 10.4616 - mean_absolute_error: 2.45682518/4840 [==============&gt;...............] - ETA: 2s - loss: 10.4591 - mean_absolute_error: 2.45632577/4840 [==============&gt;...............] - ETA: 2s - loss: 10.4644 - mean_absolute_error: 2.45722635/4840 [===============&gt;..............] - ETA: 1s - loss: 10.4727 - mean_absolute_error: 2.45872695/4840 [===============&gt;..............] - ETA: 1s - loss: 10.4722 - mean_absolute_error: 2.45842753/4840 [================&gt;.............] - ETA: 1s - loss: 10.4749 - mean_absolute_error: 2.45882812/4840 [================&gt;.............] - ETA: 1s - loss: 10.4655 - mean_absolute_error: 2.45692871/4840 [================&gt;.............] - ETA: 1s - loss: 10.4563 - mean_absolute_error: 2.45552930/4840 [=================&gt;............] - ETA: 1s - loss: 10.4672 - mean_absolute_error: 2.45722988/4840 [=================&gt;............] - ETA: 1s - loss: 10.4798 - mean_absolute_error: 2.45883048/4840 [=================&gt;............] - ETA: 1s - loss: 10.4763 - mean_absolute_error: 2.45823106/4840 [==================&gt;...........] - ETA: 1s - loss: 10.4840 - mean_absolute_error: 2.45913166/4840 [==================&gt;...........] - ETA: 1s - loss: 10.4859 - mean_absolute_error: 2.45993225/4840 [==================&gt;...........] - ETA: 1s - loss: 10.5020 - mean_absolute_error: 2.46173281/4840 [===================&gt;..........] - ETA: 1s - loss: 10.4975 - mean_absolute_error: 2.46063340/4840 [===================&gt;..........] - ETA: 1s - loss: 10.4927 - mean_absolute_error: 2.46003399/4840 [====================&gt;.........] - ETA: 1s - loss: 10.4994 - mean_absolute_error: 2.46123457/4840 [====================&gt;.........] - ETA: 1s - loss: 10.4935 - mean_absolute_error: 2.46043515/4840 [====================&gt;.........] - ETA: 1s - loss: 10.4951 - mean_absolute_error: 2.46113570/4840 [=====================&gt;........] - ETA: 1s - loss: 10.4986 - mean_absolute_error: 2.46203623/4840 [=====================&gt;........] - ETA: 1s - loss: 10.4978 - mean_absolute_error: 2.46193671/4840 [=====================&gt;........] - ETA: 1s - loss: 10.5016 - mean_absolute_error: 2.46263729/4840 [======================&gt;.......] - ETA: 0s - loss: 10.5012 - mean_absolute_error: 2.46283787/4840 [======================&gt;.......] - ETA: 0s - loss: 10.5052 - mean_absolute_error: 2.46333844/4840 [======================&gt;.......] - ETA: 0s - loss: 10.5064 - mean_absolute_error: 2.46363902/4840 [=======================&gt;......] - ETA: 0s - loss: 10.5079 - mean_absolute_error: 2.46403958/4840 [=======================&gt;......] - ETA: 0s - loss: 10.5140 - mean_absolute_error: 2.46514016/4840 [=======================&gt;......] - ETA: 0s - loss: 10.5165 - mean_absolute_error: 2.46534073/4840 [========================&gt;.....] - ETA: 0s - loss: 10.5202 - mean_absolute_error: 2.46604131/4840 [========================&gt;.....] - ETA: 0s - loss: 10.5207 - mean_absolute_error: 2.46624190/4840 [========================&gt;.....] - ETA: 0s - loss: 10.5256 - mean_absolute_error: 2.46684247/4840 [=========================&gt;....] - ETA: 0s - loss: 10.5298 - mean_absolute_error: 2.46764306/4840 [=========================&gt;....] - ETA: 0s - loss: 10.5265 - mean_absolute_error: 2.46734364/4840 [==========================&gt;...] - ETA: 0s - loss: 10.5202 - mean_absolute_error: 2.46664421/4840 [==========================&gt;...] - ETA: 0s - loss: 10.5198 - mean_absolute_error: 2.46654480/4840 [==========================&gt;...] - ETA: 0s - loss: 10.5142 - mean_absolute_error: 2.46614531/4840 [===========================&gt;..] - ETA: 0s - loss: 10.5126 - mean_absolute_error: 2.46614574/4840 [===========================&gt;..] - ETA: 0s - loss: 10.5114 - mean_absolute_error: 2.46604622/4840 [===========================&gt;..] - ETA: 0s - loss: 10.5124 - mean_absolute_error: 2.46594679/4840 [============================&gt;.] - ETA: 0s - loss: 10.5139 - mean_absolute_error: 2.46614739/4840 [============================&gt;.] - ETA: 0s - loss: 10.5188 - mean_absolute_error: 2.46704799/4840 [============================&gt;.] - ETA: 0s - loss: 10.5117 - mean_absolute_error: 2.46644840/4840 [==============================] - 5s 935us/step - loss: 10.5136 - mean_absolute_error: 2.4663 - val_loss: 11.4690 - val_mean_absolute_error: 2.5806</w:t>
      </w:r>
      <w:r>
        <w:br/>
      </w:r>
      <w:r>
        <w:rPr>
          <w:rStyle w:val="VerbatimChar"/>
        </w:rPr>
        <w:t xml:space="preserve">Epoch 33/100</w:t>
      </w:r>
      <w:r>
        <w:br/>
      </w:r>
      <w:r>
        <w:rPr>
          <w:rStyle w:val="VerbatimChar"/>
        </w:rPr>
        <w:t xml:space="preserve">   1/4840 [..............................] - ETA: 9s - loss: 13.6794 - mean_absolute_error: 2.7574  45/4840 [..............................] - ETA: 5s - loss: 10.9803 - mean_absolute_error: 2.5097  90/4840 [..............................] - ETA: 5s - loss: 10.7185 - mean_absolute_error: 2.4906 138/4840 [..............................] - ETA: 5s - loss: 10.7774 - mean_absolute_error: 2.5000 191/4840 [&gt;.............................] - ETA: 4s - loss: 10.5733 - mean_absolute_error: 2.4678 242/4840 [&gt;.............................] - ETA: 4s - loss: 10.6701 - mean_absolute_error: 2.4795 287/4840 [&gt;.............................] - ETA: 4s - loss: 10.6410 - mean_absolute_error: 2.4792 339/4840 [=&gt;............................] - ETA: 4s - loss: 10.5880 - mean_absolute_error: 2.4759 390/4840 [=&gt;............................] - ETA: 4s - loss: 10.6462 - mean_absolute_error: 2.4858 437/4840 [=&gt;............................] - ETA: 4s - loss: 10.5589 - mean_absolute_error: 2.4717 482/4840 [=&gt;............................] - ETA: 4s - loss: 10.5855 - mean_absolute_error: 2.4712 527/4840 [==&gt;...........................] - ETA: 4s - loss: 10.5679 - mean_absolute_error: 2.4685 574/4840 [==&gt;...........................] - ETA: 4s - loss: 10.5644 - mean_absolute_error: 2.4677 628/4840 [==&gt;...........................] - ETA: 4s - loss: 10.5886 - mean_absolute_error: 2.4698 688/4840 [===&gt;..........................] - ETA: 4s - loss: 10.5734 - mean_absolute_error: 2.4702 737/4840 [===&gt;..........................] - ETA: 4s - loss: 10.5547 - mean_absolute_error: 2.4679 790/4840 [===&gt;..........................] - ETA: 4s - loss: 10.5869 - mean_absolute_error: 2.4717 849/4840 [====&gt;.........................] - ETA: 4s - loss: 10.5913 - mean_absolute_error: 2.4728 904/4840 [====&gt;.........................] - ETA: 3s - loss: 10.5775 - mean_absolute_error: 2.4700 957/4840 [====&gt;.........................] - ETA: 3s - loss: 10.5660 - mean_absolute_error: 2.46881014/4840 [=====&gt;........................] - ETA: 3s - loss: 10.5415 - mean_absolute_error: 2.46661069/4840 [=====&gt;........................] - ETA: 3s - loss: 10.5418 - mean_absolute_error: 2.46631126/4840 [=====&gt;........................] - ETA: 3s - loss: 10.5267 - mean_absolute_error: 2.46431182/4840 [======&gt;.......................] - ETA: 3s - loss: 10.4866 - mean_absolute_error: 2.45901240/4840 [======&gt;.......................] - ETA: 3s - loss: 10.4898 - mean_absolute_error: 2.45981301/4840 [=======&gt;......................] - ETA: 3s - loss: 10.5060 - mean_absolute_error: 2.46261361/4840 [=======&gt;......................] - ETA: 3s - loss: 10.5023 - mean_absolute_error: 2.46291420/4840 [=======&gt;......................] - ETA: 3s - loss: 10.5240 - mean_absolute_error: 2.46591477/4840 [========&gt;.....................] - ETA: 3s - loss: 10.5289 - mean_absolute_error: 2.46651537/4840 [========&gt;.....................] - ETA: 3s - loss: 10.5224 - mean_absolute_error: 2.46621592/4840 [========&gt;.....................] - ETA: 3s - loss: 10.5415 - mean_absolute_error: 2.46871650/4840 [=========&gt;....................] - ETA: 3s - loss: 10.5504 - mean_absolute_error: 2.47001709/4840 [=========&gt;....................] - ETA: 2s - loss: 10.5375 - mean_absolute_error: 2.46921768/4840 [=========&gt;....................] - ETA: 2s - loss: 10.5426 - mean_absolute_error: 2.47021828/4840 [==========&gt;...................] - ETA: 2s - loss: 10.5317 - mean_absolute_error: 2.46871888/4840 [==========&gt;...................] - ETA: 2s - loss: 10.5446 - mean_absolute_error: 2.47051946/4840 [===========&gt;..................] - ETA: 2s - loss: 10.5447 - mean_absolute_error: 2.47042006/4840 [===========&gt;..................] - ETA: 2s - loss: 10.5449 - mean_absolute_error: 2.47042063/4840 [===========&gt;..................] - ETA: 2s - loss: 10.5412 - mean_absolute_error: 2.47032122/4840 [============&gt;.................] - ETA: 2s - loss: 10.5393 - mean_absolute_error: 2.47052181/4840 [============&gt;.................] - ETA: 2s - loss: 10.5418 - mean_absolute_error: 2.47132240/4840 [============&gt;.................] - ETA: 2s - loss: 10.5449 - mean_absolute_error: 2.47182296/4840 [=============&gt;................] - ETA: 2s - loss: 10.5532 - mean_absolute_error: 2.47272354/4840 [=============&gt;................] - ETA: 2s - loss: 10.5439 - mean_absolute_error: 2.47172411/4840 [=============&gt;................] - ETA: 2s - loss: 10.5361 - mean_absolute_error: 2.47032470/4840 [==============&gt;...............] - ETA: 2s - loss: 10.5200 - mean_absolute_error: 2.46842529/4840 [==============&gt;...............] - ETA: 2s - loss: 10.5239 - mean_absolute_error: 2.46822589/4840 [===============&gt;..............] - ETA: 2s - loss: 10.5198 - mean_absolute_error: 2.46722647/4840 [===============&gt;..............] - ETA: 2s - loss: 10.5089 - mean_absolute_error: 2.46642707/4840 [===============&gt;..............] - ETA: 1s - loss: 10.5068 - mean_absolute_error: 2.46622767/4840 [================&gt;.............] - ETA: 1s - loss: 10.5065 - mean_absolute_error: 2.46622824/4840 [================&gt;.............] - ETA: 1s - loss: 10.5039 - mean_absolute_error: 2.46522883/4840 [================&gt;.............] - ETA: 1s - loss: 10.4974 - mean_absolute_error: 2.46442942/4840 [=================&gt;............] - ETA: 1s - loss: 10.5003 - mean_absolute_error: 2.46453002/4840 [=================&gt;............] - ETA: 1s - loss: 10.4932 - mean_absolute_error: 2.46373060/4840 [=================&gt;............] - ETA: 1s - loss: 10.4973 - mean_absolute_error: 2.46383116/4840 [==================&gt;...........] - ETA: 1s - loss: 10.5002 - mean_absolute_error: 2.46423176/4840 [==================&gt;...........] - ETA: 1s - loss: 10.4975 - mean_absolute_error: 2.46383235/4840 [===================&gt;..........] - ETA: 1s - loss: 10.5006 - mean_absolute_error: 2.46443292/4840 [===================&gt;..........] - ETA: 1s - loss: 10.4978 - mean_absolute_error: 2.46353351/4840 [===================&gt;..........] - ETA: 1s - loss: 10.5058 - mean_absolute_error: 2.46453411/4840 [====================&gt;.........] - ETA: 1s - loss: 10.5038 - mean_absolute_error: 2.46443470/4840 [====================&gt;.........] - ETA: 1s - loss: 10.5014 - mean_absolute_error: 2.46393528/4840 [====================&gt;.........] - ETA: 1s - loss: 10.4997 - mean_absolute_error: 2.46333585/4840 [=====================&gt;........] - ETA: 1s - loss: 10.5065 - mean_absolute_error: 2.46423643/4840 [=====================&gt;........] - ETA: 1s - loss: 10.5054 - mean_absolute_error: 2.46403701/4840 [=====================&gt;........] - ETA: 1s - loss: 10.5132 - mean_absolute_error: 2.46503762/4840 [======================&gt;.......] - ETA: 0s - loss: 10.5178 - mean_absolute_error: 2.46563820/4840 [======================&gt;.......] - ETA: 0s - loss: 10.5176 - mean_absolute_error: 2.46593879/4840 [=======================&gt;......] - ETA: 0s - loss: 10.5172 - mean_absolute_error: 2.46623938/4840 [=======================&gt;......] - ETA: 0s - loss: 10.5177 - mean_absolute_error: 2.46673996/4840 [=======================&gt;......] - ETA: 0s - loss: 10.5203 - mean_absolute_error: 2.46704054/4840 [========================&gt;.....] - ETA: 0s - loss: 10.5223 - mean_absolute_error: 2.46724113/4840 [========================&gt;.....] - ETA: 0s - loss: 10.5150 - mean_absolute_error: 2.46614171/4840 [========================&gt;.....] - ETA: 0s - loss: 10.5137 - mean_absolute_error: 2.46574230/4840 [=========================&gt;....] - ETA: 0s - loss: 10.5053 - mean_absolute_error: 2.46454288/4840 [=========================&gt;....] - ETA: 0s - loss: 10.5166 - mean_absolute_error: 2.46604348/4840 [=========================&gt;....] - ETA: 0s - loss: 10.5194 - mean_absolute_error: 2.46644406/4840 [==========================&gt;...] - ETA: 0s - loss: 10.5137 - mean_absolute_error: 2.46564465/4840 [==========================&gt;...] - ETA: 0s - loss: 10.5082 - mean_absolute_error: 2.46514524/4840 [===========================&gt;..] - ETA: 0s - loss: 10.5059 - mean_absolute_error: 2.46484578/4840 [===========================&gt;..] - ETA: 0s - loss: 10.5067 - mean_absolute_error: 2.46514637/4840 [===========================&gt;..] - ETA: 0s - loss: 10.5045 - mean_absolute_error: 2.46474696/4840 [============================&gt;.] - ETA: 0s - loss: 10.5088 - mean_absolute_error: 2.46524756/4840 [============================&gt;.] - ETA: 0s - loss: 10.5119 - mean_absolute_error: 2.46554816/4840 [============================&gt;.] - ETA: 0s - loss: 10.5120 - mean_absolute_error: 2.46564840/4840 [==============================] - 5s 933us/step - loss: 10.5115 - mean_absolute_error: 2.4655 - val_loss: 11.4720 - val_mean_absolute_error: 2.5803</w:t>
      </w:r>
      <w:r>
        <w:br/>
      </w:r>
      <w:r>
        <w:rPr>
          <w:rStyle w:val="VerbatimChar"/>
        </w:rPr>
        <w:t xml:space="preserve">Epoch 34/100</w:t>
      </w:r>
      <w:r>
        <w:br/>
      </w:r>
      <w:r>
        <w:rPr>
          <w:rStyle w:val="VerbatimChar"/>
        </w:rPr>
        <w:t xml:space="preserve">   1/4840 [..............................] - ETA: 9s - loss: 9.5395 - mean_absolute_error: 2.4519  61/4840 [..............................] - ETA: 4s - loss: 10.7657 - mean_absolute_error: 2.4879 119/4840 [..............................] - ETA: 4s - loss: 10.4904 - mean_absolute_error: 2.4580 175/4840 [&gt;.............................] - ETA: 4s - loss: 10.5401 - mean_absolute_error: 2.4626 234/4840 [&gt;.............................] - ETA: 3s - loss: 10.3948 - mean_absolute_error: 2.4426 295/4840 [&gt;.............................] - ETA: 3s - loss: 10.4603 - mean_absolute_error: 2.4504 352/4840 [=&gt;............................] - ETA: 3s - loss: 10.4493 - mean_absolute_error: 2.4503 412/4840 [=&gt;............................] - ETA: 3s - loss: 10.3795 - mean_absolute_error: 2.4438 470/4840 [=&gt;............................] - ETA: 3s - loss: 10.4372 - mean_absolute_error: 2.4523 528/4840 [==&gt;...........................] - ETA: 3s - loss: 10.4653 - mean_absolute_error: 2.4559 588/4840 [==&gt;...........................] - ETA: 3s - loss: 10.4736 - mean_absolute_error: 2.4564 646/4840 [===&gt;..........................] - ETA: 3s - loss: 10.4205 - mean_absolute_error: 2.4470 705/4840 [===&gt;..........................] - ETA: 3s - loss: 10.4240 - mean_absolute_error: 2.4480 763/4840 [===&gt;..........................] - ETA: 3s - loss: 10.4311 - mean_absolute_error: 2.4494 823/4840 [====&gt;.........................] - ETA: 3s - loss: 10.4116 - mean_absolute_error: 2.4457 881/4840 [====&gt;.........................] - ETA: 3s - loss: 10.4214 - mean_absolute_error: 2.4476 940/4840 [====&gt;.........................] - ETA: 3s - loss: 10.3994 - mean_absolute_error: 2.4448 999/4840 [=====&gt;........................] - ETA: 3s - loss: 10.4369 - mean_absolute_error: 2.44951058/4840 [=====&gt;........................] - ETA: 3s - loss: 10.4634 - mean_absolute_error: 2.45341116/4840 [=====&gt;........................] - ETA: 3s - loss: 10.4365 - mean_absolute_error: 2.45151174/4840 [======&gt;.......................] - ETA: 3s - loss: 10.4351 - mean_absolute_error: 2.45021234/4840 [======&gt;.......................] - ETA: 3s - loss: 10.4255 - mean_absolute_error: 2.44851292/4840 [=======&gt;......................] - ETA: 3s - loss: 10.4232 - mean_absolute_error: 2.44691351/4840 [=======&gt;......................] - ETA: 3s - loss: 10.4296 - mean_absolute_error: 2.44831408/4840 [=======&gt;......................] - ETA: 2s - loss: 10.4334 - mean_absolute_error: 2.45091469/4840 [========&gt;.....................] - ETA: 2s - loss: 10.4342 - mean_absolute_error: 2.45251527/4840 [========&gt;.....................] - ETA: 2s - loss: 10.4287 - mean_absolute_error: 2.45271585/4840 [========&gt;.....................] - ETA: 2s - loss: 10.4023 - mean_absolute_error: 2.44931642/4840 [=========&gt;....................] - ETA: 2s - loss: 10.3904 - mean_absolute_error: 2.44721699/4840 [=========&gt;....................] - ETA: 2s - loss: 10.4289 - mean_absolute_error: 2.45271759/4840 [=========&gt;....................] - ETA: 2s - loss: 10.4407 - mean_absolute_error: 2.45421817/4840 [==========&gt;...................] - ETA: 2s - loss: 10.4275 - mean_absolute_error: 2.45191875/4840 [==========&gt;...................] - ETA: 2s - loss: 10.4315 - mean_absolute_error: 2.45241935/4840 [==========&gt;...................] - ETA: 2s - loss: 10.4474 - mean_absolute_error: 2.45411992/4840 [===========&gt;..................] - ETA: 2s - loss: 10.4721 - mean_absolute_error: 2.45632050/4840 [===========&gt;..................] - ETA: 2s - loss: 10.4625 - mean_absolute_error: 2.45532109/4840 [============&gt;.................] - ETA: 2s - loss: 10.4515 - mean_absolute_error: 2.45432169/4840 [============&gt;.................] - ETA: 2s - loss: 10.4442 - mean_absolute_error: 2.45422228/4840 [============&gt;.................] - ETA: 2s - loss: 10.4636 - mean_absolute_error: 2.45682288/4840 [=============&gt;................] - ETA: 2s - loss: 10.4694 - mean_absolute_error: 2.45822349/4840 [=============&gt;................] - ETA: 2s - loss: 10.4725 - mean_absolute_error: 2.45932408/4840 [=============&gt;................] - ETA: 2s - loss: 10.4692 - mean_absolute_error: 2.45942465/4840 [==============&gt;...............] - ETA: 2s - loss: 10.4684 - mean_absolute_error: 2.45962521/4840 [==============&gt;...............] - ETA: 1s - loss: 10.4716 - mean_absolute_error: 2.46052576/4840 [==============&gt;...............] - ETA: 1s - loss: 10.4816 - mean_absolute_error: 2.46172636/4840 [===============&gt;..............] - ETA: 1s - loss: 10.4934 - mean_absolute_error: 2.46342695/4840 [===============&gt;..............] - ETA: 1s - loss: 10.4892 - mean_absolute_error: 2.46302752/4840 [================&gt;.............] - ETA: 1s - loss: 10.4963 - mean_absolute_error: 2.46392809/4840 [================&gt;.............] - ETA: 1s - loss: 10.4963 - mean_absolute_error: 2.46392869/4840 [================&gt;.............] - ETA: 1s - loss: 10.4981 - mean_absolute_error: 2.46372929/4840 [=================&gt;............] - ETA: 1s - loss: 10.5005 - mean_absolute_error: 2.46422988/4840 [=================&gt;............] - ETA: 1s - loss: 10.5085 - mean_absolute_error: 2.46483047/4840 [=================&gt;............] - ETA: 1s - loss: 10.5050 - mean_absolute_error: 2.46403106/4840 [==================&gt;...........] - ETA: 1s - loss: 10.5045 - mean_absolute_error: 2.46393165/4840 [==================&gt;...........] - ETA: 1s - loss: 10.5029 - mean_absolute_error: 2.46363225/4840 [==================&gt;...........] - ETA: 1s - loss: 10.5017 - mean_absolute_error: 2.46403284/4840 [===================&gt;..........] - ETA: 1s - loss: 10.5001 - mean_absolute_error: 2.46413341/4840 [===================&gt;..........] - ETA: 1s - loss: 10.5024 - mean_absolute_error: 2.46443400/4840 [====================&gt;.........] - ETA: 1s - loss: 10.5057 - mean_absolute_error: 2.46483455/4840 [====================&gt;.........] - ETA: 1s - loss: 10.5041 - mean_absolute_error: 2.46483515/4840 [====================&gt;.........] - ETA: 1s - loss: 10.5011 - mean_absolute_error: 2.46493573/4840 [=====================&gt;........] - ETA: 1s - loss: 10.4980 - mean_absolute_error: 2.46443629/4840 [=====================&gt;........] - ETA: 1s - loss: 10.4921 - mean_absolute_error: 2.46343688/4840 [=====================&gt;........] - ETA: 0s - loss: 10.4921 - mean_absolute_error: 2.46333745/4840 [======================&gt;.......] - ETA: 0s - loss: 10.4932 - mean_absolute_error: 2.46333802/4840 [======================&gt;.......] - ETA: 0s - loss: 10.4899 - mean_absolute_error: 2.46303861/4840 [======================&gt;.......] - ETA: 0s - loss: 10.4875 - mean_absolute_error: 2.46293919/4840 [=======================&gt;......] - ETA: 0s - loss: 10.4834 - mean_absolute_error: 2.46213978/4840 [=======================&gt;......] - ETA: 0s - loss: 10.4840 - mean_absolute_error: 2.46244036/4840 [========================&gt;.....] - ETA: 0s - loss: 10.4853 - mean_absolute_error: 2.46234095/4840 [========================&gt;.....] - ETA: 0s - loss: 10.4891 - mean_absolute_error: 2.46284155/4840 [========================&gt;.....] - ETA: 0s - loss: 10.4907 - mean_absolute_error: 2.46314214/4840 [=========================&gt;....] - ETA: 0s - loss: 10.5001 - mean_absolute_error: 2.46444269/4840 [=========================&gt;....] - ETA: 0s - loss: 10.5005 - mean_absolute_error: 2.46394328/4840 [=========================&gt;....] - ETA: 0s - loss: 10.5025 - mean_absolute_error: 2.46414385/4840 [==========================&gt;...] - ETA: 0s - loss: 10.5068 - mean_absolute_error: 2.46454443/4840 [==========================&gt;...] - ETA: 0s - loss: 10.5075 - mean_absolute_error: 2.46464501/4840 [==========================&gt;...] - ETA: 0s - loss: 10.5106 - mean_absolute_error: 2.46474559/4840 [===========================&gt;..] - ETA: 0s - loss: 10.5072 - mean_absolute_error: 2.46414619/4840 [===========================&gt;..] - ETA: 0s - loss: 10.5106 - mean_absolute_error: 2.46454678/4840 [===========================&gt;..] - ETA: 0s - loss: 10.5113 - mean_absolute_error: 2.46474734/4840 [============================&gt;.] - ETA: 0s - loss: 10.5093 - mean_absolute_error: 2.46444794/4840 [============================&gt;.] - ETA: 0s - loss: 10.5063 - mean_absolute_error: 2.46414840/4840 [==============================] - 4s 908us/step - loss: 10.5112 - mean_absolute_error: 2.4646 - val_loss: 11.4728 - val_mean_absolute_error: 2.5804</w:t>
      </w:r>
      <w:r>
        <w:br/>
      </w:r>
      <w:r>
        <w:rPr>
          <w:rStyle w:val="VerbatimChar"/>
        </w:rPr>
        <w:t xml:space="preserve">Epoch 35/100</w:t>
      </w:r>
      <w:r>
        <w:br/>
      </w:r>
      <w:r>
        <w:rPr>
          <w:rStyle w:val="VerbatimChar"/>
        </w:rPr>
        <w:t xml:space="preserve">   1/4840 [..............................] - ETA: 9s - loss: 11.1143 - mean_absolute_error: 2.6960  59/4840 [..............................] - ETA: 4s - loss: 9.8613 - mean_absolute_error: 2.3822  112/4840 [..............................] - ETA: 4s - loss: 9.9900 - mean_absolute_error: 2.3955 169/4840 [&gt;.............................] - ETA: 4s - loss: 10.1271 - mean_absolute_error: 2.4177 227/4840 [&gt;.............................] - ETA: 4s - loss: 10.3064 - mean_absolute_error: 2.4454 286/4840 [&gt;.............................] - ETA: 4s - loss: 10.3504 - mean_absolute_error: 2.4556 343/4840 [=&gt;............................] - ETA: 3s - loss: 10.3162 - mean_absolute_error: 2.4477 400/4840 [=&gt;............................] - ETA: 3s - loss: 10.3887 - mean_absolute_error: 2.4559 457/4840 [=&gt;............................] - ETA: 3s - loss: 10.3664 - mean_absolute_error: 2.4546 516/4840 [==&gt;...........................] - ETA: 3s - loss: 10.4410 - mean_absolute_error: 2.4633 573/4840 [==&gt;...........................] - ETA: 3s - loss: 10.4328 - mean_absolute_error: 2.4610 630/4840 [==&gt;...........................] - ETA: 3s - loss: 10.4525 - mean_absolute_error: 2.4632 686/4840 [===&gt;..........................] - ETA: 3s - loss: 10.4520 - mean_absolute_error: 2.4618 744/4840 [===&gt;..........................] - ETA: 3s - loss: 10.4616 - mean_absolute_error: 2.4622 802/4840 [===&gt;..........................] - ETA: 3s - loss: 10.5151 - mean_absolute_error: 2.4707 859/4840 [====&gt;.........................] - ETA: 3s - loss: 10.5155 - mean_absolute_error: 2.4719 916/4840 [====&gt;.........................] - ETA: 3s - loss: 10.5557 - mean_absolute_error: 2.4769 972/4840 [=====&gt;........................] - ETA: 3s - loss: 10.5697 - mean_absolute_error: 2.47741031/4840 [=====&gt;........................] - ETA: 3s - loss: 10.5642 - mean_absolute_error: 2.47651087/4840 [=====&gt;........................] - ETA: 3s - loss: 10.5497 - mean_absolute_error: 2.47451145/4840 [======&gt;.......................] - ETA: 3s - loss: 10.5546 - mean_absolute_error: 2.47751203/4840 [======&gt;.......................] - ETA: 3s - loss: 10.5449 - mean_absolute_error: 2.47671260/4840 [======&gt;.......................] - ETA: 3s - loss: 10.5152 - mean_absolute_error: 2.47261318/4840 [=======&gt;......................] - ETA: 3s - loss: 10.4951 - mean_absolute_error: 2.47001377/4840 [=======&gt;......................] - ETA: 3s - loss: 10.4661 - mean_absolute_error: 2.46481436/4840 [=======&gt;......................] - ETA: 2s - loss: 10.4593 - mean_absolute_error: 2.46371494/4840 [========&gt;.....................] - ETA: 2s - loss: 10.4516 - mean_absolute_error: 2.46171553/4840 [========&gt;.....................] - ETA: 2s - loss: 10.4874 - mean_absolute_error: 2.46521611/4840 [========&gt;.....................] - ETA: 2s - loss: 10.5045 - mean_absolute_error: 2.46791669/4840 [=========&gt;....................] - ETA: 2s - loss: 10.5286 - mean_absolute_error: 2.46991727/4840 [=========&gt;....................] - ETA: 2s - loss: 10.5406 - mean_absolute_error: 2.47131785/4840 [==========&gt;...................] - ETA: 2s - loss: 10.5367 - mean_absolute_error: 2.47051841/4840 [==========&gt;...................] - ETA: 2s - loss: 10.5297 - mean_absolute_error: 2.46971900/4840 [==========&gt;...................] - ETA: 2s - loss: 10.5263 - mean_absolute_error: 2.46911959/4840 [===========&gt;..................] - ETA: 2s - loss: 10.5214 - mean_absolute_error: 2.46882018/4840 [===========&gt;..................] - ETA: 2s - loss: 10.5348 - mean_absolute_error: 2.47042077/4840 [===========&gt;..................] - ETA: 2s - loss: 10.5475 - mean_absolute_error: 2.47122135/4840 [============&gt;.................] - ETA: 2s - loss: 10.5535 - mean_absolute_error: 2.47232192/4840 [============&gt;.................] - ETA: 2s - loss: 10.5579 - mean_absolute_error: 2.47242252/4840 [============&gt;.................] - ETA: 2s - loss: 10.5373 - mean_absolute_error: 2.46992309/4840 [=============&gt;................] - ETA: 2s - loss: 10.5306 - mean_absolute_error: 2.46902367/4840 [=============&gt;................] - ETA: 2s - loss: 10.5285 - mean_absolute_error: 2.46882424/4840 [==============&gt;...............] - ETA: 2s - loss: 10.5180 - mean_absolute_error: 2.46732483/4840 [==============&gt;...............] - ETA: 2s - loss: 10.5059 - mean_absolute_error: 2.46572541/4840 [==============&gt;...............] - ETA: 2s - loss: 10.5058 - mean_absolute_error: 2.46562598/4840 [===============&gt;..............] - ETA: 1s - loss: 10.4999 - mean_absolute_error: 2.46482655/4840 [===============&gt;..............] - ETA: 1s - loss: 10.4821 - mean_absolute_error: 2.46282715/4840 [===============&gt;..............] - ETA: 1s - loss: 10.4808 - mean_absolute_error: 2.46272775/4840 [================&gt;.............] - ETA: 1s - loss: 10.4913 - mean_absolute_error: 2.46412834/4840 [================&gt;.............] - ETA: 1s - loss: 10.4940 - mean_absolute_error: 2.46442892/4840 [================&gt;.............] - ETA: 1s - loss: 10.5011 - mean_absolute_error: 2.46512950/4840 [=================&gt;............] - ETA: 1s - loss: 10.4962 - mean_absolute_error: 2.46503007/4840 [=================&gt;............] - ETA: 1s - loss: 10.5044 - mean_absolute_error: 2.46563066/4840 [==================&gt;...........] - ETA: 1s - loss: 10.5028 - mean_absolute_error: 2.46533123/4840 [==================&gt;...........] - ETA: 1s - loss: 10.5027 - mean_absolute_error: 2.46493181/4840 [==================&gt;...........] - ETA: 1s - loss: 10.4947 - mean_absolute_error: 2.46333239/4840 [===================&gt;..........] - ETA: 1s - loss: 10.5002 - mean_absolute_error: 2.46373300/4840 [===================&gt;..........] - ETA: 1s - loss: 10.5047 - mean_absolute_error: 2.46393359/4840 [===================&gt;..........] - ETA: 1s - loss: 10.4961 - mean_absolute_error: 2.46313417/4840 [====================&gt;.........] - ETA: 1s - loss: 10.4967 - mean_absolute_error: 2.46273475/4840 [====================&gt;.........] - ETA: 1s - loss: 10.5091 - mean_absolute_error: 2.46433533/4840 [====================&gt;.........] - ETA: 1s - loss: 10.5132 - mean_absolute_error: 2.46493590/4840 [=====================&gt;........] - ETA: 1s - loss: 10.5074 - mean_absolute_error: 2.46433649/4840 [=====================&gt;........] - ETA: 1s - loss: 10.4974 - mean_absolute_error: 2.46323707/4840 [=====================&gt;........] - ETA: 0s - loss: 10.4935 - mean_absolute_error: 2.46303767/4840 [======================&gt;.......] - ETA: 0s - loss: 10.5050 - mean_absolute_error: 2.46433826/4840 [======================&gt;.......] - ETA: 0s - loss: 10.4976 - mean_absolute_error: 2.46283884/4840 [=======================&gt;......] - ETA: 0s - loss: 10.4936 - mean_absolute_error: 2.46233943/4840 [=======================&gt;......] - ETA: 0s - loss: 10.4983 - mean_absolute_error: 2.46294002/4840 [=======================&gt;......] - ETA: 0s - loss: 10.4998 - mean_absolute_error: 2.46294058/4840 [========================&gt;.....] - ETA: 0s - loss: 10.5006 - mean_absolute_error: 2.46294118/4840 [========================&gt;.....] - ETA: 0s - loss: 10.4967 - mean_absolute_error: 2.46274175/4840 [========================&gt;.....] - ETA: 0s - loss: 10.5058 - mean_absolute_error: 2.46354232/4840 [=========================&gt;....] - ETA: 0s - loss: 10.5067 - mean_absolute_error: 2.46374290/4840 [=========================&gt;....] - ETA: 0s - loss: 10.5101 - mean_absolute_error: 2.46404349/4840 [=========================&gt;....] - ETA: 0s - loss: 10.5203 - mean_absolute_error: 2.46554407/4840 [==========================&gt;...] - ETA: 0s - loss: 10.5213 - mean_absolute_error: 2.46584466/4840 [==========================&gt;...] - ETA: 0s - loss: 10.5175 - mean_absolute_error: 2.46494524/4840 [===========================&gt;..] - ETA: 0s - loss: 10.5148 - mean_absolute_error: 2.46494581/4840 [===========================&gt;..] - ETA: 0s - loss: 10.5148 - mean_absolute_error: 2.46464640/4840 [===========================&gt;..] - ETA: 0s - loss: 10.5105 - mean_absolute_error: 2.46384696/4840 [============================&gt;.] - ETA: 0s - loss: 10.5092 - mean_absolute_error: 2.46414755/4840 [============================&gt;.] - ETA: 0s - loss: 10.5080 - mean_absolute_error: 2.46384815/4840 [============================&gt;.] - ETA: 0s - loss: 10.5059 - mean_absolute_error: 2.46394840/4840 [==============================] - 4s 911us/step - loss: 10.5089 - mean_absolute_error: 2.4643 - val_loss: 11.4764 - val_mean_absolute_error: 2.5808</w:t>
      </w:r>
      <w:r>
        <w:br/>
      </w:r>
      <w:r>
        <w:rPr>
          <w:rStyle w:val="VerbatimChar"/>
        </w:rPr>
        <w:t xml:space="preserve">Epoch 36/100</w:t>
      </w:r>
      <w:r>
        <w:br/>
      </w:r>
      <w:r>
        <w:rPr>
          <w:rStyle w:val="VerbatimChar"/>
        </w:rPr>
        <w:t xml:space="preserve">   1/4840 [..............................] - ETA: 9s - loss: 5.4372 - mean_absolute_error: 1.8179  60/4840 [..............................] - ETA: 4s - loss: 10.9160 - mean_absolute_error: 2.4847 120/4840 [..............................] - ETA: 4s - loss: 10.6172 - mean_absolute_error: 2.4661 176/4840 [&gt;.............................] - ETA: 4s - loss: 10.4804 - mean_absolute_error: 2.4501 233/4840 [&gt;.............................] - ETA: 4s - loss: 10.4343 - mean_absolute_error: 2.4497 289/4840 [&gt;.............................] - ETA: 3s - loss: 10.4041 - mean_absolute_error: 2.4468 347/4840 [=&gt;............................] - ETA: 3s - loss: 10.3093 - mean_absolute_error: 2.4368 406/4840 [=&gt;............................] - ETA: 3s - loss: 10.2649 - mean_absolute_error: 2.4291 465/4840 [=&gt;............................] - ETA: 3s - loss: 10.3123 - mean_absolute_error: 2.4366 524/4840 [==&gt;...........................] - ETA: 3s - loss: 10.3829 - mean_absolute_error: 2.4462 581/4840 [==&gt;...........................] - ETA: 3s - loss: 10.4310 - mean_absolute_error: 2.4527 639/4840 [==&gt;...........................] - ETA: 3s - loss: 10.4019 - mean_absolute_error: 2.4492 698/4840 [===&gt;..........................] - ETA: 3s - loss: 10.4466 - mean_absolute_error: 2.4548 755/4840 [===&gt;..........................] - ETA: 3s - loss: 10.4304 - mean_absolute_error: 2.4508 813/4840 [====&gt;.........................] - ETA: 3s - loss: 10.4473 - mean_absolute_error: 2.4544 870/4840 [====&gt;.........................] - ETA: 3s - loss: 10.4077 - mean_absolute_error: 2.4482 929/4840 [====&gt;.........................] - ETA: 3s - loss: 10.3905 - mean_absolute_error: 2.4474 988/4840 [=====&gt;........................] - ETA: 3s - loss: 10.4076 - mean_absolute_error: 2.45001048/4840 [=====&gt;........................] - ETA: 3s - loss: 10.4589 - mean_absolute_error: 2.45541106/4840 [=====&gt;........................] - ETA: 3s - loss: 10.4632 - mean_absolute_error: 2.45561164/4840 [======&gt;.......................] - ETA: 3s - loss: 10.4693 - mean_absolute_error: 2.45831221/4840 [======&gt;.......................] - ETA: 3s - loss: 10.4612 - mean_absolute_error: 2.45641281/4840 [======&gt;.......................] - ETA: 3s - loss: 10.4531 - mean_absolute_error: 2.45501340/4840 [=======&gt;......................] - ETA: 3s - loss: 10.4742 - mean_absolute_error: 2.45801397/4840 [=======&gt;......................] - ETA: 2s - loss: 10.5044 - mean_absolute_error: 2.46221456/4840 [========&gt;.....................] - ETA: 2s - loss: 10.5086 - mean_absolute_error: 2.46301514/4840 [========&gt;.....................] - ETA: 2s - loss: 10.5087 - mean_absolute_error: 2.46341572/4840 [========&gt;.....................] - ETA: 2s - loss: 10.5208 - mean_absolute_error: 2.46551629/4840 [=========&gt;....................] - ETA: 2s - loss: 10.5069 - mean_absolute_error: 2.46391688/4840 [=========&gt;....................] - ETA: 2s - loss: 10.4896 - mean_absolute_error: 2.46131746/4840 [=========&gt;....................] - ETA: 2s - loss: 10.4781 - mean_absolute_error: 2.45931804/4840 [==========&gt;...................] - ETA: 2s - loss: 10.4840 - mean_absolute_error: 2.45971861/4840 [==========&gt;...................] - ETA: 2s - loss: 10.4966 - mean_absolute_error: 2.46131918/4840 [==========&gt;...................] - ETA: 2s - loss: 10.4992 - mean_absolute_error: 2.46061975/4840 [===========&gt;..................] - ETA: 2s - loss: 10.4952 - mean_absolute_error: 2.46062031/4840 [===========&gt;..................] - ETA: 2s - loss: 10.4964 - mean_absolute_error: 2.46042091/4840 [===========&gt;..................] - ETA: 2s - loss: 10.4800 - mean_absolute_error: 2.45852152/4840 [============&gt;.................] - ETA: 2s - loss: 10.4867 - mean_absolute_error: 2.45932211/4840 [============&gt;.................] - ETA: 2s - loss: 10.4843 - mean_absolute_error: 2.45922270/4840 [=============&gt;................] - ETA: 2s - loss: 10.4799 - mean_absolute_error: 2.45922329/4840 [=============&gt;................] - ETA: 2s - loss: 10.4825 - mean_absolute_error: 2.45952388/4840 [=============&gt;................] - ETA: 2s - loss: 10.4811 - mean_absolute_error: 2.45952446/4840 [==============&gt;...............] - ETA: 2s - loss: 10.4871 - mean_absolute_error: 2.46062504/4840 [==============&gt;...............] - ETA: 2s - loss: 10.4849 - mean_absolute_error: 2.45972562/4840 [==============&gt;...............] - ETA: 1s - loss: 10.4948 - mean_absolute_error: 2.46122621/4840 [===============&gt;..............] - ETA: 1s - loss: 10.4913 - mean_absolute_error: 2.46082680/4840 [===============&gt;..............] - ETA: 1s - loss: 10.4996 - mean_absolute_error: 2.46132736/4840 [===============&gt;..............] - ETA: 1s - loss: 10.5060 - mean_absolute_error: 2.46252795/4840 [================&gt;.............] - ETA: 1s - loss: 10.5014 - mean_absolute_error: 2.46222854/4840 [================&gt;.............] - ETA: 1s - loss: 10.4925 - mean_absolute_error: 2.46112913/4840 [=================&gt;............] - ETA: 1s - loss: 10.4893 - mean_absolute_error: 2.46112972/4840 [=================&gt;............] - ETA: 1s - loss: 10.4843 - mean_absolute_error: 2.46053030/4840 [=================&gt;............] - ETA: 1s - loss: 10.4844 - mean_absolute_error: 2.46093090/4840 [==================&gt;...........] - ETA: 1s - loss: 10.4857 - mean_absolute_error: 2.46133147/4840 [==================&gt;...........] - ETA: 1s - loss: 10.4886 - mean_absolute_error: 2.46213206/4840 [==================&gt;...........] - ETA: 1s - loss: 10.4953 - mean_absolute_error: 2.46253266/4840 [===================&gt;..........] - ETA: 1s - loss: 10.4932 - mean_absolute_error: 2.46223324/4840 [===================&gt;..........] - ETA: 1s - loss: 10.4905 - mean_absolute_error: 2.46163381/4840 [===================&gt;..........] - ETA: 1s - loss: 10.4954 - mean_absolute_error: 2.46233439/4840 [====================&gt;.........] - ETA: 1s - loss: 10.4980 - mean_absolute_error: 2.46253496/4840 [====================&gt;.........] - ETA: 1s - loss: 10.4945 - mean_absolute_error: 2.46203553/4840 [=====================&gt;........] - ETA: 1s - loss: 10.4885 - mean_absolute_error: 2.46073612/4840 [=====================&gt;........] - ETA: 1s - loss: 10.4835 - mean_absolute_error: 2.46013671/4840 [=====================&gt;........] - ETA: 1s - loss: 10.4819 - mean_absolute_error: 2.46023730/4840 [======================&gt;.......] - ETA: 0s - loss: 10.4785 - mean_absolute_error: 2.45963787/4840 [======================&gt;.......] - ETA: 0s - loss: 10.4918 - mean_absolute_error: 2.46153845/4840 [======================&gt;.......] - ETA: 0s - loss: 10.4889 - mean_absolute_error: 2.46143901/4840 [=======================&gt;......] - ETA: 0s - loss: 10.4972 - mean_absolute_error: 2.46253959/4840 [=======================&gt;......] - ETA: 0s - loss: 10.4874 - mean_absolute_error: 2.46104017/4840 [=======================&gt;......] - ETA: 0s - loss: 10.4923 - mean_absolute_error: 2.46154075/4840 [========================&gt;.....] - ETA: 0s - loss: 10.4916 - mean_absolute_error: 2.46144132/4840 [========================&gt;.....] - ETA: 0s - loss: 10.4988 - mean_absolute_error: 2.46264190/4840 [========================&gt;.....] - ETA: 0s - loss: 10.5008 - mean_absolute_error: 2.46314248/4840 [=========================&gt;....] - ETA: 0s - loss: 10.5007 - mean_absolute_error: 2.46294305/4840 [=========================&gt;....] - ETA: 0s - loss: 10.5134 - mean_absolute_error: 2.46434363/4840 [==========================&gt;...] - ETA: 0s - loss: 10.5196 - mean_absolute_error: 2.46484422/4840 [==========================&gt;...] - ETA: 0s - loss: 10.5188 - mean_absolute_error: 2.46454481/4840 [==========================&gt;...] - ETA: 0s - loss: 10.5076 - mean_absolute_error: 2.46364541/4840 [===========================&gt;..] - ETA: 0s - loss: 10.5086 - mean_absolute_error: 2.46394600/4840 [===========================&gt;..] - ETA: 0s - loss: 10.5115 - mean_absolute_error: 2.46424659/4840 [===========================&gt;..] - ETA: 0s - loss: 10.5096 - mean_absolute_error: 2.46404718/4840 [============================&gt;.] - ETA: 0s - loss: 10.5084 - mean_absolute_error: 2.46414777/4840 [============================&gt;.] - ETA: 0s - loss: 10.5107 - mean_absolute_error: 2.46444834/4840 [============================&gt;.] - ETA: 0s - loss: 10.5068 - mean_absolute_error: 2.46374840/4840 [==============================] - 4s 909us/step - loss: 10.5081 - mean_absolute_error: 2.4639 - val_loss: 11.4753 - val_mean_absolute_error: 2.5814</w:t>
      </w:r>
      <w:r>
        <w:br/>
      </w:r>
      <w:r>
        <w:rPr>
          <w:rStyle w:val="VerbatimChar"/>
        </w:rPr>
        <w:t xml:space="preserve">Epoch 37/100</w:t>
      </w:r>
      <w:r>
        <w:br/>
      </w:r>
      <w:r>
        <w:rPr>
          <w:rStyle w:val="VerbatimChar"/>
        </w:rPr>
        <w:t xml:space="preserve">   1/4840 [..............................] - ETA: 9s - loss: 5.9335 - mean_absolute_error: 1.8544  62/4840 [..............................] - ETA: 3s - loss: 10.5319 - mean_absolute_error: 2.4555 122/4840 [..............................] - ETA: 3s - loss: 10.6821 - mean_absolute_error: 2.4917 180/4840 [&gt;.............................] - ETA: 3s - loss: 10.6669 - mean_absolute_error: 2.4922 237/4840 [&gt;.............................] - ETA: 3s - loss: 10.4464 - mean_absolute_error: 2.4578 296/4840 [&gt;.............................] - ETA: 3s - loss: 10.4184 - mean_absolute_error: 2.4586 357/4840 [=&gt;............................] - ETA: 3s - loss: 10.4449 - mean_absolute_error: 2.4568 415/4840 [=&gt;............................] - ETA: 3s - loss: 10.3941 - mean_absolute_error: 2.4491 472/4840 [=&gt;............................] - ETA: 3s - loss: 10.4369 - mean_absolute_error: 2.4549 533/4840 [==&gt;...........................] - ETA: 3s - loss: 10.4298 - mean_absolute_error: 2.4524 593/4840 [==&gt;...........................] - ETA: 3s - loss: 10.4272 - mean_absolute_error: 2.4503 652/4840 [===&gt;..........................] - ETA: 3s - loss: 10.4021 - mean_absolute_error: 2.4463 710/4840 [===&gt;..........................] - ETA: 3s - loss: 10.3921 - mean_absolute_error: 2.4444 769/4840 [===&gt;..........................] - ETA: 3s - loss: 10.4114 - mean_absolute_error: 2.4485 826/4840 [====&gt;.........................] - ETA: 3s - loss: 10.4601 - mean_absolute_error: 2.4555 883/4840 [====&gt;.........................] - ETA: 3s - loss: 10.4535 - mean_absolute_error: 2.4542 942/4840 [====&gt;.........................] - ETA: 3s - loss: 10.4323 - mean_absolute_error: 2.45231001/4840 [=====&gt;........................] - ETA: 3s - loss: 10.4336 - mean_absolute_error: 2.45191059/4840 [=====&gt;........................] - ETA: 3s - loss: 10.4169 - mean_absolute_error: 2.45081118/4840 [=====&gt;........................] - ETA: 3s - loss: 10.4308 - mean_absolute_error: 2.45231176/4840 [======&gt;.......................] - ETA: 3s - loss: 10.4809 - mean_absolute_error: 2.45931236/4840 [======&gt;.......................] - ETA: 3s - loss: 10.4823 - mean_absolute_error: 2.45911295/4840 [=======&gt;......................] - ETA: 3s - loss: 10.4500 - mean_absolute_error: 2.45431354/4840 [=======&gt;......................] - ETA: 2s - loss: 10.4586 - mean_absolute_error: 2.45561412/4840 [=======&gt;......................] - ETA: 2s - loss: 10.4511 - mean_absolute_error: 2.45561469/4840 [========&gt;.....................] - ETA: 2s - loss: 10.4642 - mean_absolute_error: 2.45681526/4840 [========&gt;.....................] - ETA: 2s - loss: 10.4588 - mean_absolute_error: 2.45571586/4840 [========&gt;.....................] - ETA: 2s - loss: 10.4586 - mean_absolute_error: 2.45581646/4840 [=========&gt;....................] - ETA: 2s - loss: 10.4704 - mean_absolute_error: 2.45831703/4840 [=========&gt;....................] - ETA: 2s - loss: 10.4822 - mean_absolute_error: 2.45881761/4840 [=========&gt;....................] - ETA: 2s - loss: 10.4644 - mean_absolute_error: 2.45761820/4840 [==========&gt;...................] - ETA: 2s - loss: 10.4733 - mean_absolute_error: 2.45881878/4840 [==========&gt;...................] - ETA: 2s - loss: 10.4826 - mean_absolute_error: 2.46011934/4840 [==========&gt;...................] - ETA: 2s - loss: 10.4968 - mean_absolute_error: 2.46301993/4840 [===========&gt;..................] - ETA: 2s - loss: 10.5077 - mean_absolute_error: 2.46372049/4840 [===========&gt;..................] - ETA: 2s - loss: 10.5142 - mean_absolute_error: 2.46382109/4840 [============&gt;.................] - ETA: 2s - loss: 10.5183 - mean_absolute_error: 2.46542170/4840 [============&gt;.................] - ETA: 2s - loss: 10.5183 - mean_absolute_error: 2.46562229/4840 [============&gt;.................] - ETA: 2s - loss: 10.5045 - mean_absolute_error: 2.46372288/4840 [=============&gt;................] - ETA: 2s - loss: 10.5109 - mean_absolute_error: 2.46382348/4840 [=============&gt;................] - ETA: 2s - loss: 10.5153 - mean_absolute_error: 2.46442408/4840 [=============&gt;................] - ETA: 2s - loss: 10.5062 - mean_absolute_error: 2.46312468/4840 [==============&gt;...............] - ETA: 2s - loss: 10.5021 - mean_absolute_error: 2.46262527/4840 [==============&gt;...............] - ETA: 1s - loss: 10.5044 - mean_absolute_error: 2.46292585/4840 [===============&gt;..............] - ETA: 1s - loss: 10.5003 - mean_absolute_error: 2.46232645/4840 [===============&gt;..............] - ETA: 1s - loss: 10.4865 - mean_absolute_error: 2.46042704/4840 [===============&gt;..............] - ETA: 1s - loss: 10.4832 - mean_absolute_error: 2.45962762/4840 [================&gt;.............] - ETA: 1s - loss: 10.4797 - mean_absolute_error: 2.45892821/4840 [================&gt;.............] - ETA: 1s - loss: 10.4835 - mean_absolute_error: 2.45982878/4840 [================&gt;.............] - ETA: 1s - loss: 10.4940 - mean_absolute_error: 2.46112937/4840 [=================&gt;............] - ETA: 1s - loss: 10.4787 - mean_absolute_error: 2.45972996/4840 [=================&gt;............] - ETA: 1s - loss: 10.4874 - mean_absolute_error: 2.46153049/4840 [=================&gt;............] - ETA: 1s - loss: 10.4994 - mean_absolute_error: 2.46313106/4840 [==================&gt;...........] - ETA: 1s - loss: 10.5115 - mean_absolute_error: 2.46423167/4840 [==================&gt;...........] - ETA: 1s - loss: 10.5075 - mean_absolute_error: 2.46433224/4840 [==================&gt;...........] - ETA: 1s - loss: 10.4962 - mean_absolute_error: 2.46283283/4840 [===================&gt;..........] - ETA: 1s - loss: 10.4986 - mean_absolute_error: 2.46363340/4840 [===================&gt;..........] - ETA: 1s - loss: 10.4959 - mean_absolute_error: 2.46283400/4840 [====================&gt;.........] - ETA: 1s - loss: 10.5004 - mean_absolute_error: 2.46333460/4840 [====================&gt;.........] - ETA: 1s - loss: 10.5060 - mean_absolute_error: 2.46403519/4840 [====================&gt;.........] - ETA: 1s - loss: 10.5081 - mean_absolute_error: 2.46403577/4840 [=====================&gt;........] - ETA: 1s - loss: 10.5083 - mean_absolute_error: 2.46443636/4840 [=====================&gt;........] - ETA: 1s - loss: 10.5090 - mean_absolute_error: 2.46473695/4840 [=====================&gt;........] - ETA: 0s - loss: 10.5048 - mean_absolute_error: 2.46403754/4840 [======================&gt;.......] - ETA: 0s - loss: 10.5047 - mean_absolute_error: 2.46393812/4840 [======================&gt;.......] - ETA: 0s - loss: 10.5084 - mean_absolute_error: 2.46463870/4840 [======================&gt;.......] - ETA: 0s - loss: 10.5061 - mean_absolute_error: 2.46413928/4840 [=======================&gt;......] - ETA: 0s - loss: 10.5024 - mean_absolute_error: 2.46333985/4840 [=======================&gt;......] - ETA: 0s - loss: 10.5045 - mean_absolute_error: 2.46344043/4840 [========================&gt;.....] - ETA: 0s - loss: 10.5078 - mean_absolute_error: 2.46374101/4840 [========================&gt;.....] - ETA: 0s - loss: 10.5027 - mean_absolute_error: 2.46334159/4840 [========================&gt;.....] - ETA: 0s - loss: 10.4934 - mean_absolute_error: 2.46214217/4840 [=========================&gt;....] - ETA: 0s - loss: 10.4979 - mean_absolute_error: 2.46254274/4840 [=========================&gt;....] - ETA: 0s - loss: 10.4911 - mean_absolute_error: 2.46154333/4840 [=========================&gt;....] - ETA: 0s - loss: 10.4906 - mean_absolute_error: 2.46124390/4840 [==========================&gt;...] - ETA: 0s - loss: 10.4854 - mean_absolute_error: 2.46054449/4840 [==========================&gt;...] - ETA: 0s - loss: 10.4899 - mean_absolute_error: 2.46134507/4840 [==========================&gt;...] - ETA: 0s - loss: 10.4827 - mean_absolute_error: 2.46044566/4840 [===========================&gt;..] - ETA: 0s - loss: 10.4863 - mean_absolute_error: 2.46114622/4840 [===========================&gt;..] - ETA: 0s - loss: 10.4989 - mean_absolute_error: 2.46264681/4840 [============================&gt;.] - ETA: 0s - loss: 10.4974 - mean_absolute_error: 2.46274739/4840 [============================&gt;.] - ETA: 0s - loss: 10.5029 - mean_absolute_error: 2.46324798/4840 [============================&gt;.] - ETA: 0s - loss: 10.5033 - mean_absolute_error: 2.46324840/4840 [==============================] - 4s 905us/step - loss: 10.5067 - mean_absolute_error: 2.4639 - val_loss: 11.4743 - val_mean_absolute_error: 2.5807</w:t>
      </w:r>
      <w:r>
        <w:br/>
      </w:r>
      <w:r>
        <w:rPr>
          <w:rStyle w:val="VerbatimChar"/>
        </w:rPr>
        <w:t xml:space="preserve">Epoch 38/100</w:t>
      </w:r>
      <w:r>
        <w:br/>
      </w:r>
      <w:r>
        <w:rPr>
          <w:rStyle w:val="VerbatimChar"/>
        </w:rPr>
        <w:t xml:space="preserve">   1/4840 [..............................] - ETA: 9s - loss: 6.5999 - mean_absolute_error: 1.9221  61/4840 [..............................] - ETA: 3s - loss: 10.6074 - mean_absolute_error: 2.4883 117/4840 [..............................] - ETA: 4s - loss: 10.5460 - mean_absolute_error: 2.4687 176/4840 [&gt;.............................] - ETA: 4s - loss: 10.4377 - mean_absolute_error: 2.4549 236/4840 [&gt;.............................] - ETA: 3s - loss: 10.4251 - mean_absolute_error: 2.4612 294/4840 [&gt;.............................] - ETA: 3s - loss: 10.4125 - mean_absolute_error: 2.4580 353/4840 [=&gt;............................] - ETA: 3s - loss: 10.3895 - mean_absolute_error: 2.4618 412/4840 [=&gt;............................] - ETA: 3s - loss: 10.4647 - mean_absolute_error: 2.4682 471/4840 [=&gt;............................] - ETA: 3s - loss: 10.4180 - mean_absolute_error: 2.4582 529/4840 [==&gt;...........................] - ETA: 3s - loss: 10.4064 - mean_absolute_error: 2.4557 586/4840 [==&gt;...........................] - ETA: 3s - loss: 10.3998 - mean_absolute_error: 2.4542 643/4840 [==&gt;...........................] - ETA: 3s - loss: 10.3658 - mean_absolute_error: 2.4474 701/4840 [===&gt;..........................] - ETA: 3s - loss: 10.3747 - mean_absolute_error: 2.4491 760/4840 [===&gt;..........................] - ETA: 3s - loss: 10.3331 - mean_absolute_error: 2.4438 819/4840 [====&gt;.........................] - ETA: 3s - loss: 10.3413 - mean_absolute_error: 2.4453 878/4840 [====&gt;.........................] - ETA: 3s - loss: 10.3892 - mean_absolute_error: 2.4508 937/4840 [====&gt;.........................] - ETA: 3s - loss: 10.3573 - mean_absolute_error: 2.4466 995/4840 [=====&gt;........................] - ETA: 3s - loss: 10.3781 - mean_absolute_error: 2.44821053/4840 [=====&gt;........................] - ETA: 3s - loss: 10.3670 - mean_absolute_error: 2.44561113/4840 [=====&gt;........................] - ETA: 3s - loss: 10.3661 - mean_absolute_error: 2.44491171/4840 [======&gt;.......................] - ETA: 3s - loss: 10.3497 - mean_absolute_error: 2.44331229/4840 [======&gt;.......................] - ETA: 3s - loss: 10.3325 - mean_absolute_error: 2.44121287/4840 [======&gt;.......................] - ETA: 3s - loss: 10.3332 - mean_absolute_error: 2.44111347/4840 [=======&gt;......................] - ETA: 3s - loss: 10.3266 - mean_absolute_error: 2.43961404/4840 [=======&gt;......................] - ETA: 2s - loss: 10.3226 - mean_absolute_error: 2.43831463/4840 [========&gt;.....................] - ETA: 2s - loss: 10.3404 - mean_absolute_error: 2.44041522/4840 [========&gt;.....................] - ETA: 2s - loss: 10.3444 - mean_absolute_error: 2.44051581/4840 [========&gt;.....................] - ETA: 2s - loss: 10.3460 - mean_absolute_error: 2.44101639/4840 [=========&gt;....................] - ETA: 2s - loss: 10.3615 - mean_absolute_error: 2.44301697/4840 [=========&gt;....................] - ETA: 2s - loss: 10.3747 - mean_absolute_error: 2.44431756/4840 [=========&gt;....................] - ETA: 2s - loss: 10.3992 - mean_absolute_error: 2.44751815/4840 [==========&gt;...................] - ETA: 2s - loss: 10.3962 - mean_absolute_error: 2.44741874/4840 [==========&gt;...................] - ETA: 2s - loss: 10.4018 - mean_absolute_error: 2.44861933/4840 [==========&gt;...................] - ETA: 2s - loss: 10.4075 - mean_absolute_error: 2.44891990/4840 [===========&gt;..................] - ETA: 2s - loss: 10.4192 - mean_absolute_error: 2.45112048/4840 [===========&gt;..................] - ETA: 2s - loss: 10.4237 - mean_absolute_error: 2.45152106/4840 [============&gt;.................] - ETA: 2s - loss: 10.4383 - mean_absolute_error: 2.45412165/4840 [============&gt;.................] - ETA: 2s - loss: 10.4375 - mean_absolute_error: 2.45352223/4840 [============&gt;.................] - ETA: 2s - loss: 10.4513 - mean_absolute_error: 2.45522282/4840 [=============&gt;................] - ETA: 2s - loss: 10.4408 - mean_absolute_error: 2.45442341/4840 [=============&gt;................] - ETA: 2s - loss: 10.4318 - mean_absolute_error: 2.45332398/4840 [=============&gt;................] - ETA: 2s - loss: 10.4253 - mean_absolute_error: 2.45292456/4840 [==============&gt;...............] - ETA: 2s - loss: 10.4238 - mean_absolute_error: 2.45232514/4840 [==============&gt;...............] - ETA: 2s - loss: 10.4280 - mean_absolute_error: 2.45272572/4840 [==============&gt;...............] - ETA: 1s - loss: 10.4383 - mean_absolute_error: 2.45412630/4840 [===============&gt;..............] - ETA: 1s - loss: 10.4313 - mean_absolute_error: 2.45342687/4840 [===============&gt;..............] - ETA: 1s - loss: 10.4439 - mean_absolute_error: 2.45482746/4840 [================&gt;.............] - ETA: 1s - loss: 10.4495 - mean_absolute_error: 2.45582804/4840 [================&gt;.............] - ETA: 1s - loss: 10.4528 - mean_absolute_error: 2.45622863/4840 [================&gt;.............] - ETA: 1s - loss: 10.4609 - mean_absolute_error: 2.45702921/4840 [=================&gt;............] - ETA: 1s - loss: 10.4631 - mean_absolute_error: 2.45762980/4840 [=================&gt;............] - ETA: 1s - loss: 10.4638 - mean_absolute_error: 2.45753038/4840 [=================&gt;............] - ETA: 1s - loss: 10.4744 - mean_absolute_error: 2.45823097/4840 [==================&gt;...........] - ETA: 1s - loss: 10.4827 - mean_absolute_error: 2.45933156/4840 [==================&gt;...........] - ETA: 1s - loss: 10.4829 - mean_absolute_error: 2.45903212/4840 [==================&gt;...........] - ETA: 1s - loss: 10.4836 - mean_absolute_error: 2.45933271/4840 [===================&gt;..........] - ETA: 1s - loss: 10.4828 - mean_absolute_error: 2.45943330/4840 [===================&gt;..........] - ETA: 1s - loss: 10.4929 - mean_absolute_error: 2.46053386/4840 [===================&gt;..........] - ETA: 1s - loss: 10.4984 - mean_absolute_error: 2.46143445/4840 [====================&gt;.........] - ETA: 1s - loss: 10.4962 - mean_absolute_error: 2.46103503/4840 [====================&gt;.........] - ETA: 1s - loss: 10.4928 - mean_absolute_error: 2.46033561/4840 [=====================&gt;........] - ETA: 1s - loss: 10.4983 - mean_absolute_error: 2.46143619/4840 [=====================&gt;........] - ETA: 1s - loss: 10.4983 - mean_absolute_error: 2.46123678/4840 [=====================&gt;........] - ETA: 1s - loss: 10.4944 - mean_absolute_error: 2.46073737/4840 [======================&gt;.......] - ETA: 0s - loss: 10.4926 - mean_absolute_error: 2.46053797/4840 [======================&gt;.......] - ETA: 0s - loss: 10.4889 - mean_absolute_error: 2.46023855/4840 [======================&gt;.......] - ETA: 0s - loss: 10.4865 - mean_absolute_error: 2.46003913/4840 [=======================&gt;......] - ETA: 0s - loss: 10.4849 - mean_absolute_error: 2.46003970/4840 [=======================&gt;......] - ETA: 0s - loss: 10.4860 - mean_absolute_error: 2.46004029/4840 [=======================&gt;......] - ETA: 0s - loss: 10.4880 - mean_absolute_error: 2.46044087/4840 [========================&gt;.....] - ETA: 0s - loss: 10.4932 - mean_absolute_error: 2.46144147/4840 [========================&gt;.....] - ETA: 0s - loss: 10.5008 - mean_absolute_error: 2.46204205/4840 [=========================&gt;....] - ETA: 0s - loss: 10.4991 - mean_absolute_error: 2.46204265/4840 [=========================&gt;....] - ETA: 0s - loss: 10.4956 - mean_absolute_error: 2.46124323/4840 [=========================&gt;....] - ETA: 0s - loss: 10.5067 - mean_absolute_error: 2.46224380/4840 [==========================&gt;...] - ETA: 0s - loss: 10.5106 - mean_absolute_error: 2.46294439/4840 [==========================&gt;...] - ETA: 0s - loss: 10.5131 - mean_absolute_error: 2.46364498/4840 [==========================&gt;...] - ETA: 0s - loss: 10.5092 - mean_absolute_error: 2.46324556/4840 [===========================&gt;..] - ETA: 0s - loss: 10.5037 - mean_absolute_error: 2.46274615/4840 [===========================&gt;..] - ETA: 0s - loss: 10.5042 - mean_absolute_error: 2.46284674/4840 [===========================&gt;..] - ETA: 0s - loss: 10.5065 - mean_absolute_error: 2.46334731/4840 [============================&gt;.] - ETA: 0s - loss: 10.5065 - mean_absolute_error: 2.46364786/4840 [============================&gt;.] - ETA: 0s - loss: 10.5056 - mean_absolute_error: 2.46344840/4840 [==============================] - 4s 905us/step - loss: 10.5064 - mean_absolute_error: 2.4635 - val_loss: 11.4788 - val_mean_absolute_error: 2.5813</w:t>
      </w:r>
      <w:r>
        <w:br/>
      </w:r>
      <w:r>
        <w:rPr>
          <w:rStyle w:val="VerbatimChar"/>
        </w:rPr>
        <w:t xml:space="preserve">Epoch 39/100</w:t>
      </w:r>
      <w:r>
        <w:br/>
      </w:r>
      <w:r>
        <w:rPr>
          <w:rStyle w:val="VerbatimChar"/>
        </w:rPr>
        <w:t xml:space="preserve">   1/4840 [..............................] - ETA: 4s - loss: 12.1600 - mean_absolute_error: 2.5976  59/4840 [..............................] - ETA: 4s - loss: 10.1229 - mean_absolute_error: 2.4267 119/4840 [..............................] - ETA: 4s - loss: 10.3241 - mean_absolute_error: 2.4482 178/4840 [&gt;.............................] - ETA: 3s - loss: 10.3003 - mean_absolute_error: 2.4413 236/4840 [&gt;.............................] - ETA: 3s - loss: 10.5067 - mean_absolute_error: 2.4690 294/4840 [&gt;.............................] - ETA: 3s - loss: 10.4706 - mean_absolute_error: 2.4639 353/4840 [=&gt;............................] - ETA: 3s - loss: 10.3516 - mean_absolute_error: 2.4486 411/4840 [=&gt;............................] - ETA: 3s - loss: 10.2817 - mean_absolute_error: 2.4361 469/4840 [=&gt;............................] - ETA: 3s - loss: 10.3512 - mean_absolute_error: 2.4457 528/4840 [==&gt;...........................] - ETA: 3s - loss: 10.3574 - mean_absolute_error: 2.4454 587/4840 [==&gt;...........................] - ETA: 3s - loss: 10.3832 - mean_absolute_error: 2.4478 646/4840 [===&gt;..........................] - ETA: 3s - loss: 10.3777 - mean_absolute_error: 2.4450 704/4840 [===&gt;..........................] - ETA: 3s - loss: 10.3448 - mean_absolute_error: 2.4437 762/4840 [===&gt;..........................] - ETA: 3s - loss: 10.3294 - mean_absolute_error: 2.4388 822/4840 [====&gt;.........................] - ETA: 3s - loss: 10.3259 - mean_absolute_error: 2.4395 876/4840 [====&gt;.........................] - ETA: 3s - loss: 10.3452 - mean_absolute_error: 2.4438 936/4840 [====&gt;.........................] - ETA: 3s - loss: 10.3350 - mean_absolute_error: 2.4411 994/4840 [=====&gt;........................] - ETA: 3s - loss: 10.3392 - mean_absolute_error: 2.44081053/4840 [=====&gt;........................] - ETA: 3s - loss: 10.3177 - mean_absolute_error: 2.43871110/4840 [=====&gt;........................] - ETA: 3s - loss: 10.3473 - mean_absolute_error: 2.44281165/4840 [======&gt;.......................] - ETA: 3s - loss: 10.3452 - mean_absolute_error: 2.44081224/4840 [======&gt;.......................] - ETA: 3s - loss: 10.3197 - mean_absolute_error: 2.43701282/4840 [======&gt;.......................] - ETA: 3s - loss: 10.3662 - mean_absolute_error: 2.44201339/4840 [=======&gt;......................] - ETA: 3s - loss: 10.3768 - mean_absolute_error: 2.44291399/4840 [=======&gt;......................] - ETA: 2s - loss: 10.3883 - mean_absolute_error: 2.44361458/4840 [========&gt;.....................] - ETA: 2s - loss: 10.3863 - mean_absolute_error: 2.44321517/4840 [========&gt;.....................] - ETA: 2s - loss: 10.3962 - mean_absolute_error: 2.44511573/4840 [========&gt;.....................] - ETA: 2s - loss: 10.3798 - mean_absolute_error: 2.44331633/4840 [=========&gt;....................] - ETA: 2s - loss: 10.3900 - mean_absolute_error: 2.44481690/4840 [=========&gt;....................] - ETA: 2s - loss: 10.3963 - mean_absolute_error: 2.44601748/4840 [=========&gt;....................] - ETA: 2s - loss: 10.3905 - mean_absolute_error: 2.44541808/4840 [==========&gt;...................] - ETA: 2s - loss: 10.3973 - mean_absolute_error: 2.44631867/4840 [==========&gt;...................] - ETA: 2s - loss: 10.3988 - mean_absolute_error: 2.44671927/4840 [==========&gt;...................] - ETA: 2s - loss: 10.4170 - mean_absolute_error: 2.44931985/4840 [===========&gt;..................] - ETA: 2s - loss: 10.4134 - mean_absolute_error: 2.44862041/4840 [===========&gt;..................] - ETA: 2s - loss: 10.4319 - mean_absolute_error: 2.45152099/4840 [============&gt;.................] - ETA: 2s - loss: 10.4426 - mean_absolute_error: 2.45312158/4840 [============&gt;.................] - ETA: 2s - loss: 10.4626 - mean_absolute_error: 2.45632216/4840 [============&gt;.................] - ETA: 2s - loss: 10.4711 - mean_absolute_error: 2.45762275/4840 [=============&gt;................] - ETA: 2s - loss: 10.4681 - mean_absolute_error: 2.45752335/4840 [=============&gt;................] - ETA: 2s - loss: 10.4654 - mean_absolute_error: 2.45772394/4840 [=============&gt;................] - ETA: 2s - loss: 10.4759 - mean_absolute_error: 2.45882453/4840 [==============&gt;...............] - ETA: 2s - loss: 10.4681 - mean_absolute_error: 2.45762511/4840 [==============&gt;...............] - ETA: 2s - loss: 10.4800 - mean_absolute_error: 2.45912569/4840 [==============&gt;...............] - ETA: 1s - loss: 10.4754 - mean_absolute_error: 2.45872626/4840 [===============&gt;..............] - ETA: 1s - loss: 10.4672 - mean_absolute_error: 2.45752686/4840 [===============&gt;..............] - ETA: 1s - loss: 10.4711 - mean_absolute_error: 2.45732744/4840 [================&gt;.............] - ETA: 1s - loss: 10.4681 - mean_absolute_error: 2.45722804/4840 [================&gt;.............] - ETA: 1s - loss: 10.4673 - mean_absolute_error: 2.45732862/4840 [================&gt;.............] - ETA: 1s - loss: 10.4623 - mean_absolute_error: 2.45642921/4840 [=================&gt;............] - ETA: 1s - loss: 10.4590 - mean_absolute_error: 2.45592980/4840 [=================&gt;............] - ETA: 1s - loss: 10.4669 - mean_absolute_error: 2.45743037/4840 [=================&gt;............] - ETA: 1s - loss: 10.4617 - mean_absolute_error: 2.45703097/4840 [==================&gt;...........] - ETA: 1s - loss: 10.4699 - mean_absolute_error: 2.45853156/4840 [==================&gt;...........] - ETA: 1s - loss: 10.4703 - mean_absolute_error: 2.45863214/4840 [==================&gt;...........] - ETA: 1s - loss: 10.4693 - mean_absolute_error: 2.45883272/4840 [===================&gt;..........] - ETA: 1s - loss: 10.4668 - mean_absolute_error: 2.45863331/4840 [===================&gt;..........] - ETA: 1s - loss: 10.4759 - mean_absolute_error: 2.45973390/4840 [====================&gt;.........] - ETA: 1s - loss: 10.4878 - mean_absolute_error: 2.46103448/4840 [====================&gt;.........] - ETA: 1s - loss: 10.4933 - mean_absolute_error: 2.46153504/4840 [====================&gt;.........] - ETA: 1s - loss: 10.4874 - mean_absolute_error: 2.46043562/4840 [=====================&gt;........] - ETA: 1s - loss: 10.4902 - mean_absolute_error: 2.46093621/4840 [=====================&gt;........] - ETA: 1s - loss: 10.4895 - mean_absolute_error: 2.46083680/4840 [=====================&gt;........] - ETA: 1s - loss: 10.4919 - mean_absolute_error: 2.46163739/4840 [======================&gt;.......] - ETA: 0s - loss: 10.4881 - mean_absolute_error: 2.46113798/4840 [======================&gt;.......] - ETA: 0s - loss: 10.4827 - mean_absolute_error: 2.46043858/4840 [======================&gt;.......] - ETA: 0s - loss: 10.4878 - mean_absolute_error: 2.46103916/4840 [=======================&gt;......] - ETA: 0s - loss: 10.4913 - mean_absolute_error: 2.46143974/4840 [=======================&gt;......] - ETA: 0s - loss: 10.4953 - mean_absolute_error: 2.46204033/4840 [=======================&gt;......] - ETA: 0s - loss: 10.5005 - mean_absolute_error: 2.46294092/4840 [========================&gt;.....] - ETA: 0s - loss: 10.5003 - mean_absolute_error: 2.46304151/4840 [========================&gt;.....] - ETA: 0s - loss: 10.4979 - mean_absolute_error: 2.46264209/4840 [=========================&gt;....] - ETA: 0s - loss: 10.4991 - mean_absolute_error: 2.46274268/4840 [=========================&gt;....] - ETA: 0s - loss: 10.4918 - mean_absolute_error: 2.46154325/4840 [=========================&gt;....] - ETA: 0s - loss: 10.4875 - mean_absolute_error: 2.46094378/4840 [==========================&gt;...] - ETA: 0s - loss: 10.4937 - mean_absolute_error: 2.46194437/4840 [==========================&gt;...] - ETA: 0s - loss: 10.4954 - mean_absolute_error: 2.46224497/4840 [==========================&gt;...] - ETA: 0s - loss: 10.4982 - mean_absolute_error: 2.46284556/4840 [===========================&gt;..] - ETA: 0s - loss: 10.5005 - mean_absolute_error: 2.46304615/4840 [===========================&gt;..] - ETA: 0s - loss: 10.4990 - mean_absolute_error: 2.46254673/4840 [===========================&gt;..] - ETA: 0s - loss: 10.5049 - mean_absolute_error: 2.46354733/4840 [============================&gt;.] - ETA: 0s - loss: 10.5041 - mean_absolute_error: 2.46364791/4840 [============================&gt;.] - ETA: 0s - loss: 10.5052 - mean_absolute_error: 2.46374840/4840 [==============================] - 4s 905us/step - loss: 10.5058 - mean_absolute_error: 2.4638 - val_loss: 11.4825 - val_mean_absolute_error: 2.5808</w:t>
      </w:r>
      <w:r>
        <w:br/>
      </w:r>
      <w:r>
        <w:rPr>
          <w:rStyle w:val="VerbatimChar"/>
        </w:rPr>
        <w:t xml:space="preserve">Epoch 40/100</w:t>
      </w:r>
      <w:r>
        <w:br/>
      </w:r>
      <w:r>
        <w:rPr>
          <w:rStyle w:val="VerbatimChar"/>
        </w:rPr>
        <w:t xml:space="preserve">   1/4840 [..............................] - ETA: 4s - loss: 4.8663 - mean_absolute_error: 1.6872  61/4840 [..............................] - ETA: 3s - loss: 10.1524 - mean_absolute_error: 2.4085 119/4840 [..............................] - ETA: 4s - loss: 10.3930 - mean_absolute_error: 2.4443 177/4840 [&gt;.............................] - ETA: 3s - loss: 10.3749 - mean_absolute_error: 2.4443 234/4840 [&gt;.............................] - ETA: 3s - loss: 10.3941 - mean_absolute_error: 2.4504 293/4840 [&gt;.............................] - ETA: 3s - loss: 10.4874 - mean_absolute_error: 2.4619 352/4840 [=&gt;............................] - ETA: 3s - loss: 10.4415 - mean_absolute_error: 2.4575 411/4840 [=&gt;............................] - ETA: 3s - loss: 10.3976 - mean_absolute_error: 2.4484 469/4840 [=&gt;............................] - ETA: 3s - loss: 10.4364 - mean_absolute_error: 2.4540 528/4840 [==&gt;...........................] - ETA: 3s - loss: 10.4425 - mean_absolute_error: 2.4545 586/4840 [==&gt;...........................] - ETA: 3s - loss: 10.3920 - mean_absolute_error: 2.4475 645/4840 [==&gt;...........................] - ETA: 3s - loss: 10.3474 - mean_absolute_error: 2.4417 704/4840 [===&gt;..........................] - ETA: 3s - loss: 10.3571 - mean_absolute_error: 2.4441 760/4840 [===&gt;..........................] - ETA: 3s - loss: 10.3442 - mean_absolute_error: 2.4409 819/4840 [====&gt;.........................] - ETA: 3s - loss: 10.3517 - mean_absolute_error: 2.4428 877/4840 [====&gt;.........................] - ETA: 3s - loss: 10.3745 - mean_absolute_error: 2.4454 934/4840 [====&gt;.........................] - ETA: 3s - loss: 10.3585 - mean_absolute_error: 2.4444 993/4840 [=====&gt;........................] - ETA: 3s - loss: 10.3168 - mean_absolute_error: 2.43941048/4840 [=====&gt;........................] - ETA: 3s - loss: 10.3294 - mean_absolute_error: 2.44381107/4840 [=====&gt;........................] - ETA: 3s - loss: 10.3283 - mean_absolute_error: 2.44271167/4840 [======&gt;.......................] - ETA: 3s - loss: 10.3218 - mean_absolute_error: 2.44301227/4840 [======&gt;.......................] - ETA: 3s - loss: 10.3160 - mean_absolute_error: 2.44071286/4840 [======&gt;.......................] - ETA: 3s - loss: 10.3080 - mean_absolute_error: 2.43881343/4840 [=======&gt;......................] - ETA: 3s - loss: 10.3319 - mean_absolute_error: 2.44211401/4840 [=======&gt;......................] - ETA: 2s - loss: 10.3276 - mean_absolute_error: 2.44201460/4840 [========&gt;.....................] - ETA: 2s - loss: 10.3231 - mean_absolute_error: 2.44131519/4840 [========&gt;.....................] - ETA: 2s - loss: 10.3415 - mean_absolute_error: 2.44411578/4840 [========&gt;.....................] - ETA: 2s - loss: 10.3288 - mean_absolute_error: 2.44211636/4840 [=========&gt;....................] - ETA: 2s - loss: 10.3451 - mean_absolute_error: 2.44481695/4840 [=========&gt;....................] - ETA: 2s - loss: 10.3347 - mean_absolute_error: 2.44351752/4840 [=========&gt;....................] - ETA: 2s - loss: 10.3397 - mean_absolute_error: 2.44361810/4840 [==========&gt;...................] - ETA: 2s - loss: 10.3451 - mean_absolute_error: 2.44551867/4840 [==========&gt;...................] - ETA: 2s - loss: 10.3591 - mean_absolute_error: 2.44711924/4840 [==========&gt;...................] - ETA: 2s - loss: 10.3682 - mean_absolute_error: 2.44761981/4840 [===========&gt;..................] - ETA: 2s - loss: 10.3829 - mean_absolute_error: 2.44872040/4840 [===========&gt;..................] - ETA: 2s - loss: 10.3911 - mean_absolute_error: 2.45082099/4840 [============&gt;.................] - ETA: 2s - loss: 10.3916 - mean_absolute_error: 2.45112157/4840 [============&gt;.................] - ETA: 2s - loss: 10.3870 - mean_absolute_error: 2.45042215/4840 [============&gt;.................] - ETA: 2s - loss: 10.3971 - mean_absolute_error: 2.45102273/4840 [=============&gt;................] - ETA: 2s - loss: 10.4041 - mean_absolute_error: 2.45192335/4840 [=============&gt;................] - ETA: 2s - loss: 10.3967 - mean_absolute_error: 2.45072395/4840 [=============&gt;................] - ETA: 2s - loss: 10.4014 - mean_absolute_error: 2.45162455/4840 [==============&gt;...............] - ETA: 2s - loss: 10.4203 - mean_absolute_error: 2.45452512/4840 [==============&gt;...............] - ETA: 2s - loss: 10.4351 - mean_absolute_error: 2.45622571/4840 [==============&gt;...............] - ETA: 1s - loss: 10.4459 - mean_absolute_error: 2.45752628/4840 [===============&gt;..............] - ETA: 1s - loss: 10.4480 - mean_absolute_error: 2.45742688/4840 [===============&gt;..............] - ETA: 1s - loss: 10.4454 - mean_absolute_error: 2.45722747/4840 [================&gt;.............] - ETA: 1s - loss: 10.4444 - mean_absolute_error: 2.45672803/4840 [================&gt;.............] - ETA: 1s - loss: 10.4653 - mean_absolute_error: 2.45892861/4840 [================&gt;.............] - ETA: 1s - loss: 10.4673 - mean_absolute_error: 2.45922918/4840 [=================&gt;............] - ETA: 1s - loss: 10.4780 - mean_absolute_error: 2.46012976/4840 [=================&gt;............] - ETA: 1s - loss: 10.4721 - mean_absolute_error: 2.45933031/4840 [=================&gt;............] - ETA: 1s - loss: 10.4698 - mean_absolute_error: 2.45903090/4840 [==================&gt;...........] - ETA: 1s - loss: 10.4614 - mean_absolute_error: 2.45743148/4840 [==================&gt;...........] - ETA: 1s - loss: 10.4656 - mean_absolute_error: 2.45783206/4840 [==================&gt;...........] - ETA: 1s - loss: 10.4696 - mean_absolute_error: 2.45873263/4840 [===================&gt;..........] - ETA: 1s - loss: 10.4751 - mean_absolute_error: 2.45963322/4840 [===================&gt;..........] - ETA: 1s - loss: 10.4841 - mean_absolute_error: 2.46073379/4840 [===================&gt;..........] - ETA: 1s - loss: 10.4850 - mean_absolute_error: 2.46063437/4840 [====================&gt;.........] - ETA: 1s - loss: 10.4913 - mean_absolute_error: 2.46163495/4840 [====================&gt;.........] - ETA: 1s - loss: 10.4910 - mean_absolute_error: 2.46103554/4840 [=====================&gt;........] - ETA: 1s - loss: 10.4843 - mean_absolute_error: 2.46023612/4840 [=====================&gt;........] - ETA: 1s - loss: 10.4819 - mean_absolute_error: 2.46003671/4840 [=====================&gt;........] - ETA: 1s - loss: 10.4923 - mean_absolute_error: 2.46113730/4840 [======================&gt;.......] - ETA: 0s - loss: 10.4848 - mean_absolute_error: 2.45993781/4840 [======================&gt;.......] - ETA: 0s - loss: 10.4820 - mean_absolute_error: 2.45973838/4840 [======================&gt;.......] - ETA: 0s - loss: 10.4758 - mean_absolute_error: 2.45903899/4840 [=======================&gt;......] - ETA: 0s - loss: 10.4770 - mean_absolute_error: 2.45893959/4840 [=======================&gt;......] - ETA: 0s - loss: 10.4783 - mean_absolute_error: 2.45974017/4840 [=======================&gt;......] - ETA: 0s - loss: 10.4787 - mean_absolute_error: 2.45944077/4840 [========================&gt;.....] - ETA: 0s - loss: 10.4862 - mean_absolute_error: 2.45974134/4840 [========================&gt;.....] - ETA: 0s - loss: 10.4909 - mean_absolute_error: 2.46044193/4840 [========================&gt;.....] - ETA: 0s - loss: 10.5009 - mean_absolute_error: 2.46194252/4840 [=========================&gt;....] - ETA: 0s - loss: 10.5044 - mean_absolute_error: 2.46254311/4840 [=========================&gt;....] - ETA: 0s - loss: 10.5033 - mean_absolute_error: 2.46254370/4840 [==========================&gt;...] - ETA: 0s - loss: 10.5034 - mean_absolute_error: 2.46244427/4840 [==========================&gt;...] - ETA: 0s - loss: 10.5064 - mean_absolute_error: 2.46274486/4840 [==========================&gt;...] - ETA: 0s - loss: 10.5023 - mean_absolute_error: 2.46214546/4840 [===========================&gt;..] - ETA: 0s - loss: 10.4996 - mean_absolute_error: 2.46154605/4840 [===========================&gt;..] - ETA: 0s - loss: 10.5021 - mean_absolute_error: 2.46204665/4840 [===========================&gt;..] - ETA: 0s - loss: 10.4994 - mean_absolute_error: 2.46174723/4840 [============================&gt;.] - ETA: 0s - loss: 10.5015 - mean_absolute_error: 2.46234783/4840 [============================&gt;.] - ETA: 0s - loss: 10.4978 - mean_absolute_error: 2.46184840/4840 [==============================] - ETA: 0s - loss: 10.5055 - mean_absolute_error: 2.46274840/4840 [==============================] - 4s 908us/step - loss: 10.5055 - mean_absolute_error: 2.4627 - val_loss: 11.4833 - val_mean_absolute_error: 2.5811</w:t>
      </w:r>
      <w:r>
        <w:br/>
      </w:r>
      <w:r>
        <w:rPr>
          <w:rStyle w:val="VerbatimChar"/>
        </w:rPr>
        <w:t xml:space="preserve">Epoch 41/100</w:t>
      </w:r>
      <w:r>
        <w:br/>
      </w:r>
      <w:r>
        <w:rPr>
          <w:rStyle w:val="VerbatimChar"/>
        </w:rPr>
        <w:t xml:space="preserve">   1/4840 [..............................] - ETA: 9s - loss: 8.7961 - mean_absolute_error: 2.3851  59/4840 [..............................] - ETA: 4s - loss: 10.1850 - mean_absolute_error: 2.4292 116/4840 [..............................] - ETA: 4s - loss: 10.3796 - mean_absolute_error: 2.4574 174/4840 [&gt;.............................] - ETA: 4s - loss: 10.3104 - mean_absolute_error: 2.4328 233/4840 [&gt;.............................] - ETA: 4s - loss: 10.3908 - mean_absolute_error: 2.4451 290/4840 [&gt;.............................] - ETA: 3s - loss: 10.3562 - mean_absolute_error: 2.4474 347/4840 [=&gt;............................] - ETA: 3s - loss: 10.3138 - mean_absolute_error: 2.4400 405/4840 [=&gt;............................] - ETA: 3s - loss: 10.2760 - mean_absolute_error: 2.4350 462/4840 [=&gt;............................] - ETA: 3s - loss: 10.2287 - mean_absolute_error: 2.4262 520/4840 [==&gt;...........................] - ETA: 3s - loss: 10.2850 - mean_absolute_error: 2.4324 577/4840 [==&gt;...........................] - ETA: 3s - loss: 10.2416 - mean_absolute_error: 2.4298 636/4840 [==&gt;...........................] - ETA: 3s - loss: 10.2545 - mean_absolute_error: 2.4325 695/4840 [===&gt;..........................] - ETA: 3s - loss: 10.3089 - mean_absolute_error: 2.4395 753/4840 [===&gt;..........................] - ETA: 3s - loss: 10.2840 - mean_absolute_error: 2.4367 811/4840 [====&gt;.........................] - ETA: 3s - loss: 10.2835 - mean_absolute_error: 2.4384 868/4840 [====&gt;.........................] - ETA: 3s - loss: 10.2925 - mean_absolute_error: 2.4394 928/4840 [====&gt;.........................] - ETA: 3s - loss: 10.2866 - mean_absolute_error: 2.4389 987/4840 [=====&gt;........................] - ETA: 3s - loss: 10.3029 - mean_absolute_error: 2.44081046/4840 [=====&gt;........................] - ETA: 3s - loss: 10.3564 - mean_absolute_error: 2.44591105/4840 [=====&gt;........................] - ETA: 3s - loss: 10.3755 - mean_absolute_error: 2.44891163/4840 [======&gt;.......................] - ETA: 3s - loss: 10.3778 - mean_absolute_error: 2.45041219/4840 [======&gt;.......................] - ETA: 3s - loss: 10.3689 - mean_absolute_error: 2.44961274/4840 [======&gt;.......................] - ETA: 3s - loss: 10.3886 - mean_absolute_error: 2.45041333/4840 [=======&gt;......................] - ETA: 3s - loss: 10.3991 - mean_absolute_error: 2.45121392/4840 [=======&gt;......................] - ETA: 2s - loss: 10.4291 - mean_absolute_error: 2.45561449/4840 [=======&gt;......................] - ETA: 2s - loss: 10.4335 - mean_absolute_error: 2.45641507/4840 [========&gt;.....................] - ETA: 2s - loss: 10.4266 - mean_absolute_error: 2.45541564/4840 [========&gt;.....................] - ETA: 2s - loss: 10.4257 - mean_absolute_error: 2.45491622/4840 [=========&gt;....................] - ETA: 2s - loss: 10.4086 - mean_absolute_error: 2.45301680/4840 [=========&gt;....................] - ETA: 2s - loss: 10.4391 - mean_absolute_error: 2.45631739/4840 [=========&gt;....................] - ETA: 2s - loss: 10.4362 - mean_absolute_error: 2.45531796/4840 [==========&gt;...................] - ETA: 2s - loss: 10.4560 - mean_absolute_error: 2.45811856/4840 [==========&gt;...................] - ETA: 2s - loss: 10.4479 - mean_absolute_error: 2.45691913/4840 [==========&gt;...................] - ETA: 2s - loss: 10.4340 - mean_absolute_error: 2.45501971/4840 [===========&gt;..................] - ETA: 2s - loss: 10.4305 - mean_absolute_error: 2.45382030/4840 [===========&gt;..................] - ETA: 2s - loss: 10.4268 - mean_absolute_error: 2.45362090/4840 [===========&gt;..................] - ETA: 2s - loss: 10.4176 - mean_absolute_error: 2.45232147/4840 [============&gt;.................] - ETA: 2s - loss: 10.4209 - mean_absolute_error: 2.45252207/4840 [============&gt;.................] - ETA: 2s - loss: 10.4091 - mean_absolute_error: 2.45102266/4840 [=============&gt;................] - ETA: 2s - loss: 10.3919 - mean_absolute_error: 2.44862326/4840 [=============&gt;................] - ETA: 2s - loss: 10.3880 - mean_absolute_error: 2.44892383/4840 [=============&gt;................] - ETA: 2s - loss: 10.3773 - mean_absolute_error: 2.44812441/4840 [==============&gt;...............] - ETA: 2s - loss: 10.4001 - mean_absolute_error: 2.45052501/4840 [==============&gt;...............] - ETA: 2s - loss: 10.3975 - mean_absolute_error: 2.44972559/4840 [==============&gt;...............] - ETA: 1s - loss: 10.3992 - mean_absolute_error: 2.44982617/4840 [===============&gt;..............] - ETA: 1s - loss: 10.3804 - mean_absolute_error: 2.44722675/4840 [===============&gt;..............] - ETA: 1s - loss: 10.3729 - mean_absolute_error: 2.44622735/4840 [===============&gt;..............] - ETA: 1s - loss: 10.3754 - mean_absolute_error: 2.44662792/4840 [================&gt;.............] - ETA: 1s - loss: 10.3874 - mean_absolute_error: 2.44782850/4840 [================&gt;.............] - ETA: 1s - loss: 10.3999 - mean_absolute_error: 2.44932909/4840 [=================&gt;............] - ETA: 1s - loss: 10.3930 - mean_absolute_error: 2.44892968/4840 [=================&gt;............] - ETA: 1s - loss: 10.4008 - mean_absolute_error: 2.45003023/4840 [=================&gt;............] - ETA: 1s - loss: 10.4104 - mean_absolute_error: 2.45123082/4840 [==================&gt;...........] - ETA: 1s - loss: 10.4133 - mean_absolute_error: 2.45183140/4840 [==================&gt;...........] - ETA: 1s - loss: 10.4177 - mean_absolute_error: 2.45253198/4840 [==================&gt;...........] - ETA: 1s - loss: 10.4273 - mean_absolute_error: 2.45383257/4840 [===================&gt;..........] - ETA: 1s - loss: 10.4347 - mean_absolute_error: 2.45493316/4840 [===================&gt;..........] - ETA: 1s - loss: 10.4474 - mean_absolute_error: 2.45663373/4840 [===================&gt;..........] - ETA: 1s - loss: 10.4508 - mean_absolute_error: 2.45663430/4840 [====================&gt;.........] - ETA: 1s - loss: 10.4574 - mean_absolute_error: 2.45733490/4840 [====================&gt;.........] - ETA: 1s - loss: 10.4502 - mean_absolute_error: 2.45593550/4840 [=====================&gt;........] - ETA: 1s - loss: 10.4555 - mean_absolute_error: 2.45663608/4840 [=====================&gt;........] - ETA: 1s - loss: 10.4625 - mean_absolute_error: 2.45783666/4840 [=====================&gt;........] - ETA: 1s - loss: 10.4717 - mean_absolute_error: 2.45843725/4840 [======================&gt;.......] - ETA: 0s - loss: 10.4785 - mean_absolute_error: 2.45933783/4840 [======================&gt;.......] - ETA: 0s - loss: 10.4667 - mean_absolute_error: 2.45793842/4840 [======================&gt;.......] - ETA: 0s - loss: 10.4697 - mean_absolute_error: 2.45823900/4840 [=======================&gt;......] - ETA: 0s - loss: 10.4678 - mean_absolute_error: 2.45803959/4840 [=======================&gt;......] - ETA: 0s - loss: 10.4813 - mean_absolute_error: 2.45954018/4840 [=======================&gt;......] - ETA: 0s - loss: 10.4817 - mean_absolute_error: 2.45934076/4840 [========================&gt;.....] - ETA: 0s - loss: 10.4920 - mean_absolute_error: 2.46064135/4840 [========================&gt;.....] - ETA: 0s - loss: 10.4758 - mean_absolute_error: 2.45854195/4840 [=========================&gt;....] - ETA: 0s - loss: 10.4773 - mean_absolute_error: 2.45894254/4840 [=========================&gt;....] - ETA: 0s - loss: 10.4804 - mean_absolute_error: 2.45934314/4840 [=========================&gt;....] - ETA: 0s - loss: 10.4870 - mean_absolute_error: 2.46044372/4840 [==========================&gt;...] - ETA: 0s - loss: 10.4959 - mean_absolute_error: 2.46134431/4840 [==========================&gt;...] - ETA: 0s - loss: 10.4885 - mean_absolute_error: 2.46054489/4840 [==========================&gt;...] - ETA: 0s - loss: 10.4839 - mean_absolute_error: 2.45994546/4840 [===========================&gt;..] - ETA: 0s - loss: 10.4931 - mean_absolute_error: 2.46104606/4840 [===========================&gt;..] - ETA: 0s - loss: 10.4904 - mean_absolute_error: 2.46084663/4840 [===========================&gt;..] - ETA: 0s - loss: 10.4941 - mean_absolute_error: 2.46124722/4840 [============================&gt;.] - ETA: 0s - loss: 10.4979 - mean_absolute_error: 2.46154777/4840 [============================&gt;.] - ETA: 0s - loss: 10.5015 - mean_absolute_error: 2.46194837/4840 [============================&gt;.] - ETA: 0s - loss: 10.5058 - mean_absolute_error: 2.46274840/4840 [==============================] - 4s 906us/step - loss: 10.5051 - mean_absolute_error: 2.4626 - val_loss: 11.4863 - val_mean_absolute_error: 2.5816</w:t>
      </w:r>
      <w:r>
        <w:br/>
      </w:r>
      <w:r>
        <w:rPr>
          <w:rStyle w:val="VerbatimChar"/>
        </w:rPr>
        <w:t xml:space="preserve">Epoch 42/100</w:t>
      </w:r>
      <w:r>
        <w:br/>
      </w:r>
      <w:r>
        <w:rPr>
          <w:rStyle w:val="VerbatimChar"/>
        </w:rPr>
        <w:t xml:space="preserve">   1/4840 [..............................] - ETA: 4s - loss: 14.0016 - mean_absolute_error: 2.6495  61/4840 [..............................] - ETA: 3s - loss: 10.4913 - mean_absolute_error: 2.4446 120/4840 [..............................] - ETA: 3s - loss: 10.7854 - mean_absolute_error: 2.4851 178/4840 [&gt;.............................] - ETA: 3s - loss: 10.6812 - mean_absolute_error: 2.4735 236/4840 [&gt;.............................] - ETA: 3s - loss: 10.5421 - mean_absolute_error: 2.4531 296/4840 [&gt;.............................] - ETA: 3s - loss: 10.4713 - mean_absolute_error: 2.4407 355/4840 [=&gt;............................] - ETA: 3s - loss: 10.4020 - mean_absolute_error: 2.4366 412/4840 [=&gt;............................] - ETA: 3s - loss: 10.3695 - mean_absolute_error: 2.4359 471/4840 [=&gt;............................] - ETA: 3s - loss: 10.4027 - mean_absolute_error: 2.4470 528/4840 [==&gt;...........................] - ETA: 3s - loss: 10.3871 - mean_absolute_error: 2.4478 585/4840 [==&gt;...........................] - ETA: 3s - loss: 10.3769 - mean_absolute_error: 2.4433 644/4840 [==&gt;...........................] - ETA: 3s - loss: 10.3841 - mean_absolute_error: 2.4450 702/4840 [===&gt;..........................] - ETA: 3s - loss: 10.3371 - mean_absolute_error: 2.4385 761/4840 [===&gt;..........................] - ETA: 3s - loss: 10.3287 - mean_absolute_error: 2.4387 819/4840 [====&gt;.........................] - ETA: 3s - loss: 10.3218 - mean_absolute_error: 2.4391 877/4840 [====&gt;.........................] - ETA: 3s - loss: 10.3140 - mean_absolute_error: 2.4401 936/4840 [====&gt;.........................] - ETA: 3s - loss: 10.2753 - mean_absolute_error: 2.4353 996/4840 [=====&gt;........................] - ETA: 3s - loss: 10.3353 - mean_absolute_error: 2.44231056/4840 [=====&gt;........................] - ETA: 3s - loss: 10.3360 - mean_absolute_error: 2.44301115/4840 [=====&gt;........................] - ETA: 3s - loss: 10.3215 - mean_absolute_error: 2.44081172/4840 [======&gt;.......................] - ETA: 3s - loss: 10.3113 - mean_absolute_error: 2.43931232/4840 [======&gt;.......................] - ETA: 3s - loss: 10.3214 - mean_absolute_error: 2.44031291/4840 [=======&gt;......................] - ETA: 3s - loss: 10.3329 - mean_absolute_error: 2.44271349/4840 [=======&gt;......................] - ETA: 3s - loss: 10.3411 - mean_absolute_error: 2.44421408/4840 [=======&gt;......................] - ETA: 2s - loss: 10.3743 - mean_absolute_error: 2.44861463/4840 [========&gt;.....................] - ETA: 2s - loss: 10.3675 - mean_absolute_error: 2.44841522/4840 [========&gt;.....................] - ETA: 2s - loss: 10.3911 - mean_absolute_error: 2.45081581/4840 [========&gt;.....................] - ETA: 2s - loss: 10.4025 - mean_absolute_error: 2.45251641/4840 [=========&gt;....................] - ETA: 2s - loss: 10.3940 - mean_absolute_error: 2.45021700/4840 [=========&gt;....................] - ETA: 2s - loss: 10.3633 - mean_absolute_error: 2.44631759/4840 [=========&gt;....................] - ETA: 2s - loss: 10.3920 - mean_absolute_error: 2.44981817/4840 [==========&gt;...................] - ETA: 2s - loss: 10.3877 - mean_absolute_error: 2.44911875/4840 [==========&gt;...................] - ETA: 2s - loss: 10.3829 - mean_absolute_error: 2.44861932/4840 [==========&gt;...................] - ETA: 2s - loss: 10.3885 - mean_absolute_error: 2.44991990/4840 [===========&gt;..................] - ETA: 2s - loss: 10.3931 - mean_absolute_error: 2.45022049/4840 [===========&gt;..................] - ETA: 2s - loss: 10.4019 - mean_absolute_error: 2.45012108/4840 [============&gt;.................] - ETA: 2s - loss: 10.4057 - mean_absolute_error: 2.45022164/4840 [============&gt;.................] - ETA: 2s - loss: 10.3862 - mean_absolute_error: 2.44782223/4840 [============&gt;.................] - ETA: 2s - loss: 10.3904 - mean_absolute_error: 2.44862282/4840 [=============&gt;................] - ETA: 2s - loss: 10.4039 - mean_absolute_error: 2.45042341/4840 [=============&gt;................] - ETA: 2s - loss: 10.4150 - mean_absolute_error: 2.45102399/4840 [=============&gt;................] - ETA: 2s - loss: 10.4317 - mean_absolute_error: 2.45272457/4840 [==============&gt;...............] - ETA: 2s - loss: 10.4338 - mean_absolute_error: 2.45322516/4840 [==============&gt;...............] - ETA: 2s - loss: 10.4547 - mean_absolute_error: 2.45622573/4840 [==============&gt;...............] - ETA: 1s - loss: 10.4480 - mean_absolute_error: 2.45532631/4840 [===============&gt;..............] - ETA: 1s - loss: 10.4361 - mean_absolute_error: 2.45372691/4840 [===============&gt;..............] - ETA: 1s - loss: 10.4455 - mean_absolute_error: 2.45442750/4840 [================&gt;.............] - ETA: 1s - loss: 10.4271 - mean_absolute_error: 2.45182807/4840 [================&gt;.............] - ETA: 1s - loss: 10.4324 - mean_absolute_error: 2.45272866/4840 [================&gt;.............] - ETA: 1s - loss: 10.4303 - mean_absolute_error: 2.45262925/4840 [=================&gt;............] - ETA: 1s - loss: 10.4298 - mean_absolute_error: 2.45262984/4840 [=================&gt;............] - ETA: 1s - loss: 10.4334 - mean_absolute_error: 2.45343045/4840 [=================&gt;............] - ETA: 1s - loss: 10.4396 - mean_absolute_error: 2.45403103/4840 [==================&gt;...........] - ETA: 1s - loss: 10.4460 - mean_absolute_error: 2.45533161/4840 [==================&gt;...........] - ETA: 1s - loss: 10.4589 - mean_absolute_error: 2.45723216/4840 [==================&gt;...........] - ETA: 1s - loss: 10.4619 - mean_absolute_error: 2.45803273/4840 [===================&gt;..........] - ETA: 1s - loss: 10.4689 - mean_absolute_error: 2.45883332/4840 [===================&gt;..........] - ETA: 1s - loss: 10.4579 - mean_absolute_error: 2.45773392/4840 [====================&gt;.........] - ETA: 1s - loss: 10.4623 - mean_absolute_error: 2.45823449/4840 [====================&gt;.........] - ETA: 1s - loss: 10.4580 - mean_absolute_error: 2.45773507/4840 [====================&gt;.........] - ETA: 1s - loss: 10.4676 - mean_absolute_error: 2.45873565/4840 [=====================&gt;........] - ETA: 1s - loss: 10.4667 - mean_absolute_error: 2.45863625/4840 [=====================&gt;........] - ETA: 1s - loss: 10.4543 - mean_absolute_error: 2.45673683/4840 [=====================&gt;........] - ETA: 0s - loss: 10.4548 - mean_absolute_error: 2.45703741/4840 [======================&gt;.......] - ETA: 0s - loss: 10.4549 - mean_absolute_error: 2.45673798/4840 [======================&gt;.......] - ETA: 0s - loss: 10.4540 - mean_absolute_error: 2.45663857/4840 [======================&gt;.......] - ETA: 0s - loss: 10.4588 - mean_absolute_error: 2.45733916/4840 [=======================&gt;......] - ETA: 0s - loss: 10.4711 - mean_absolute_error: 2.45903975/4840 [=======================&gt;......] - ETA: 0s - loss: 10.4750 - mean_absolute_error: 2.45934035/4840 [========================&gt;.....] - ETA: 0s - loss: 10.4821 - mean_absolute_error: 2.46014094/4840 [========================&gt;.....] - ETA: 0s - loss: 10.4834 - mean_absolute_error: 2.46044150/4840 [========================&gt;.....] - ETA: 0s - loss: 10.4772 - mean_absolute_error: 2.45994209/4840 [=========================&gt;....] - ETA: 0s - loss: 10.4761 - mean_absolute_error: 2.45994266/4840 [=========================&gt;....] - ETA: 0s - loss: 10.4718 - mean_absolute_error: 2.45934323/4840 [=========================&gt;....] - ETA: 0s - loss: 10.4800 - mean_absolute_error: 2.46014381/4840 [==========================&gt;...] - ETA: 0s - loss: 10.4826 - mean_absolute_error: 2.46074438/4840 [==========================&gt;...] - ETA: 0s - loss: 10.4840 - mean_absolute_error: 2.46094495/4840 [==========================&gt;...] - ETA: 0s - loss: 10.4851 - mean_absolute_error: 2.46084554/4840 [===========================&gt;..] - ETA: 0s - loss: 10.4885 - mean_absolute_error: 2.46104612/4840 [===========================&gt;..] - ETA: 0s - loss: 10.4930 - mean_absolute_error: 2.46144671/4840 [===========================&gt;..] - ETA: 0s - loss: 10.4969 - mean_absolute_error: 2.46174730/4840 [============================&gt;.] - ETA: 0s - loss: 10.5034 - mean_absolute_error: 2.46284786/4840 [============================&gt;.] - ETA: 0s - loss: 10.5083 - mean_absolute_error: 2.46344840/4840 [==============================] - 4s 906us/step - loss: 10.5052 - mean_absolute_error: 2.4630 - val_loss: 11.4863 - val_mean_absolute_error: 2.5813</w:t>
      </w:r>
      <w:r>
        <w:br/>
      </w:r>
      <w:r>
        <w:rPr>
          <w:rStyle w:val="VerbatimChar"/>
        </w:rPr>
        <w:t xml:space="preserve">Epoch 43/100</w:t>
      </w:r>
      <w:r>
        <w:br/>
      </w:r>
      <w:r>
        <w:rPr>
          <w:rStyle w:val="VerbatimChar"/>
        </w:rPr>
        <w:t xml:space="preserve">   1/4840 [..............................] - ETA: 4s - loss: 8.0069 - mean_absolute_error: 2.0279  59/4840 [..............................] - ETA: 4s - loss: 11.0678 - mean_absolute_error: 2.5417 119/4840 [..............................] - ETA: 4s - loss: 10.8026 - mean_absolute_error: 2.5099 179/4840 [&gt;.............................] - ETA: 3s - loss: 10.7343 - mean_absolute_error: 2.5037 237/4840 [&gt;.............................] - ETA: 3s - loss: 10.5977 - mean_absolute_error: 2.4852 294/4840 [&gt;.............................] - ETA: 3s - loss: 10.6338 - mean_absolute_error: 2.4904 353/4840 [=&gt;............................] - ETA: 3s - loss: 10.5164 - mean_absolute_error: 2.4749 411/4840 [=&gt;............................] - ETA: 3s - loss: 10.4883 - mean_absolute_error: 2.4707 468/4840 [=&gt;............................] - ETA: 3s - loss: 10.4522 - mean_absolute_error: 2.4655 527/4840 [==&gt;...........................] - ETA: 3s - loss: 10.4522 - mean_absolute_error: 2.4647 586/4840 [==&gt;...........................] - ETA: 3s - loss: 10.4320 - mean_absolute_error: 2.4617 644/4840 [==&gt;...........................] - ETA: 3s - loss: 10.3919 - mean_absolute_error: 2.4552 703/4840 [===&gt;..........................] - ETA: 3s - loss: 10.3772 - mean_absolute_error: 2.4521 762/4840 [===&gt;..........................] - ETA: 3s - loss: 10.3616 - mean_absolute_error: 2.4502 819/4840 [====&gt;.........................] - ETA: 3s - loss: 10.3295 - mean_absolute_error: 2.4485 877/4840 [====&gt;.........................] - ETA: 3s - loss: 10.3592 - mean_absolute_error: 2.4536 935/4840 [====&gt;.........................] - ETA: 3s - loss: 10.3430 - mean_absolute_error: 2.4510 994/4840 [=====&gt;........................] - ETA: 3s - loss: 10.3640 - mean_absolute_error: 2.45401052/4840 [=====&gt;........................] - ETA: 3s - loss: 10.3778 - mean_absolute_error: 2.45671112/4840 [=====&gt;........................] - ETA: 3s - loss: 10.3891 - mean_absolute_error: 2.45911171/4840 [======&gt;.......................] - ETA: 3s - loss: 10.3724 - mean_absolute_error: 2.45561231/4840 [======&gt;.......................] - ETA: 3s - loss: 10.3622 - mean_absolute_error: 2.45271290/4840 [======&gt;.......................] - ETA: 3s - loss: 10.3828 - mean_absolute_error: 2.45581350/4840 [=======&gt;......................] - ETA: 3s - loss: 10.3890 - mean_absolute_error: 2.45621409/4840 [=======&gt;......................] - ETA: 2s - loss: 10.3942 - mean_absolute_error: 2.45721467/4840 [========&gt;.....................] - ETA: 2s - loss: 10.4130 - mean_absolute_error: 2.45941526/4840 [========&gt;.....................] - ETA: 2s - loss: 10.4039 - mean_absolute_error: 2.45791584/4840 [========&gt;.....................] - ETA: 2s - loss: 10.4167 - mean_absolute_error: 2.45861640/4840 [=========&gt;....................] - ETA: 2s - loss: 10.4226 - mean_absolute_error: 2.45851699/4840 [=========&gt;....................] - ETA: 2s - loss: 10.4354 - mean_absolute_error: 2.45921756/4840 [=========&gt;....................] - ETA: 2s - loss: 10.4233 - mean_absolute_error: 2.45711813/4840 [==========&gt;...................] - ETA: 2s - loss: 10.4314 - mean_absolute_error: 2.45791870/4840 [==========&gt;...................] - ETA: 2s - loss: 10.4441 - mean_absolute_error: 2.45951928/4840 [==========&gt;...................] - ETA: 2s - loss: 10.4359 - mean_absolute_error: 2.45841986/4840 [===========&gt;..................] - ETA: 2s - loss: 10.4343 - mean_absolute_error: 2.45832046/4840 [===========&gt;..................] - ETA: 2s - loss: 10.4197 - mean_absolute_error: 2.45622103/4840 [============&gt;.................] - ETA: 2s - loss: 10.4098 - mean_absolute_error: 2.45502162/4840 [============&gt;.................] - ETA: 2s - loss: 10.4165 - mean_absolute_error: 2.45492221/4840 [============&gt;.................] - ETA: 2s - loss: 10.4223 - mean_absolute_error: 2.45622279/4840 [=============&gt;................] - ETA: 2s - loss: 10.4320 - mean_absolute_error: 2.45722339/4840 [=============&gt;................] - ETA: 2s - loss: 10.4187 - mean_absolute_error: 2.45582396/4840 [=============&gt;................] - ETA: 2s - loss: 10.4153 - mean_absolute_error: 2.45542454/4840 [==============&gt;...............] - ETA: 2s - loss: 10.4250 - mean_absolute_error: 2.45622513/4840 [==============&gt;...............] - ETA: 2s - loss: 10.4255 - mean_absolute_error: 2.45592570/4840 [==============&gt;...............] - ETA: 1s - loss: 10.4242 - mean_absolute_error: 2.45542626/4840 [===============&gt;..............] - ETA: 1s - loss: 10.4186 - mean_absolute_error: 2.45472684/4840 [===============&gt;..............] - ETA: 1s - loss: 10.4192 - mean_absolute_error: 2.45482744/4840 [================&gt;.............] - ETA: 1s - loss: 10.4300 - mean_absolute_error: 2.45612803/4840 [================&gt;.............] - ETA: 1s - loss: 10.4330 - mean_absolute_error: 2.45602861/4840 [================&gt;.............] - ETA: 1s - loss: 10.4368 - mean_absolute_error: 2.45672918/4840 [=================&gt;............] - ETA: 1s - loss: 10.4423 - mean_absolute_error: 2.45722975/4840 [=================&gt;............] - ETA: 1s - loss: 10.4400 - mean_absolute_error: 2.45693019/4840 [=================&gt;............] - ETA: 1s - loss: 10.4330 - mean_absolute_error: 2.45563064/4840 [=================&gt;............] - ETA: 1s - loss: 10.4421 - mean_absolute_error: 2.45673116/4840 [==================&gt;...........] - ETA: 1s - loss: 10.4390 - mean_absolute_error: 2.45593168/4840 [==================&gt;...........] - ETA: 1s - loss: 10.4269 - mean_absolute_error: 2.45403220/4840 [==================&gt;...........] - ETA: 1s - loss: 10.4297 - mean_absolute_error: 2.45433277/4840 [===================&gt;..........] - ETA: 1s - loss: 10.4311 - mean_absolute_error: 2.45463334/4840 [===================&gt;..........] - ETA: 1s - loss: 10.4380 - mean_absolute_error: 2.45553391/4840 [====================&gt;.........] - ETA: 1s - loss: 10.4377 - mean_absolute_error: 2.45533448/4840 [====================&gt;.........] - ETA: 1s - loss: 10.4426 - mean_absolute_error: 2.45573507/4840 [====================&gt;.........] - ETA: 1s - loss: 10.4538 - mean_absolute_error: 2.45653565/4840 [=====================&gt;........] - ETA: 1s - loss: 10.4710 - mean_absolute_error: 2.45883623/4840 [=====================&gt;........] - ETA: 1s - loss: 10.4709 - mean_absolute_error: 2.45863683/4840 [=====================&gt;........] - ETA: 1s - loss: 10.4808 - mean_absolute_error: 2.45933741/4840 [======================&gt;.......] - ETA: 0s - loss: 10.4871 - mean_absolute_error: 2.46033797/4840 [======================&gt;.......] - ETA: 0s - loss: 10.4875 - mean_absolute_error: 2.46043857/4840 [======================&gt;.......] - ETA: 0s - loss: 10.4889 - mean_absolute_error: 2.46053915/4840 [=======================&gt;......] - ETA: 0s - loss: 10.4898 - mean_absolute_error: 2.46043972/4840 [=======================&gt;......] - ETA: 0s - loss: 10.4952 - mean_absolute_error: 2.46104030/4840 [=======================&gt;......] - ETA: 0s - loss: 10.5015 - mean_absolute_error: 2.46174088/4840 [========================&gt;.....] - ETA: 0s - loss: 10.5058 - mean_absolute_error: 2.46214144/4840 [========================&gt;.....] - ETA: 0s - loss: 10.5065 - mean_absolute_error: 2.46204201/4840 [=========================&gt;....] - ETA: 0s - loss: 10.5047 - mean_absolute_error: 2.46174260/4840 [=========================&gt;....] - ETA: 0s - loss: 10.5023 - mean_absolute_error: 2.46144318/4840 [=========================&gt;....] - ETA: 0s - loss: 10.4999 - mean_absolute_error: 2.46114376/4840 [==========================&gt;...] - ETA: 0s - loss: 10.4944 - mean_absolute_error: 2.46074434/4840 [==========================&gt;...] - ETA: 0s - loss: 10.4955 - mean_absolute_error: 2.46064492/4840 [==========================&gt;...] - ETA: 0s - loss: 10.4993 - mean_absolute_error: 2.46114548/4840 [===========================&gt;..] - ETA: 0s - loss: 10.4982 - mean_absolute_error: 2.46144605/4840 [===========================&gt;..] - ETA: 0s - loss: 10.4957 - mean_absolute_error: 2.46124664/4840 [===========================&gt;..] - ETA: 0s - loss: 10.4954 - mean_absolute_error: 2.46114722/4840 [============================&gt;.] - ETA: 0s - loss: 10.5001 - mean_absolute_error: 2.46204781/4840 [============================&gt;.] - ETA: 0s - loss: 10.4999 - mean_absolute_error: 2.46194840/4840 [==============================] - ETA: 0s - loss: 10.5041 - mean_absolute_error: 2.46234840/4840 [==============================] - 4s 919us/step - loss: 10.5041 - mean_absolute_error: 2.4623 - val_loss: 11.4857 - val_mean_absolute_error: 2.5816</w:t>
      </w:r>
      <w:r>
        <w:br/>
      </w:r>
      <w:r>
        <w:rPr>
          <w:rStyle w:val="VerbatimChar"/>
        </w:rPr>
        <w:t xml:space="preserve">Epoch 44/100</w:t>
      </w:r>
      <w:r>
        <w:br/>
      </w:r>
      <w:r>
        <w:rPr>
          <w:rStyle w:val="VerbatimChar"/>
        </w:rPr>
        <w:t xml:space="preserve">   1/4840 [..............................] - ETA: 9s - loss: 9.4664 - mean_absolute_error: 2.3719  58/4840 [..............................] - ETA: 4s - loss: 10.6976 - mean_absolute_error: 2.5267 116/4840 [..............................] - ETA: 4s - loss: 10.4648 - mean_absolute_error: 2.4824 171/4840 [&gt;.............................] - ETA: 4s - loss: 10.3129 - mean_absolute_error: 2.4433 228/4840 [&gt;.............................] - ETA: 4s - loss: 10.2485 - mean_absolute_error: 2.4391 286/4840 [&gt;.............................] - ETA: 4s - loss: 10.2921 - mean_absolute_error: 2.4393 346/4840 [=&gt;............................] - ETA: 3s - loss: 10.3652 - mean_absolute_error: 2.4533 406/4840 [=&gt;............................] - ETA: 3s - loss: 10.3598 - mean_absolute_error: 2.4506 464/4840 [=&gt;............................] - ETA: 3s - loss: 10.3495 - mean_absolute_error: 2.4473 523/4840 [==&gt;...........................] - ETA: 3s - loss: 10.3411 - mean_absolute_error: 2.4455 580/4840 [==&gt;...........................] - ETA: 3s - loss: 10.3573 - mean_absolute_error: 2.4463 638/4840 [==&gt;...........................] - ETA: 3s - loss: 10.3351 - mean_absolute_error: 2.4432 697/4840 [===&gt;..........................] - ETA: 3s - loss: 10.3580 - mean_absolute_error: 2.4458 756/4840 [===&gt;..........................] - ETA: 3s - loss: 10.3580 - mean_absolute_error: 2.4460 815/4840 [====&gt;.........................] - ETA: 3s - loss: 10.3884 - mean_absolute_error: 2.4483 874/4840 [====&gt;.........................] - ETA: 3s - loss: 10.4390 - mean_absolute_error: 2.4541 934/4840 [====&gt;.........................] - ETA: 3s - loss: 10.4276 - mean_absolute_error: 2.4519 992/4840 [=====&gt;........................] - ETA: 3s - loss: 10.4049 - mean_absolute_error: 2.44991051/4840 [=====&gt;........................] - ETA: 3s - loss: 10.3714 - mean_absolute_error: 2.44431109/4840 [=====&gt;........................] - ETA: 3s - loss: 10.3601 - mean_absolute_error: 2.44161167/4840 [======&gt;.......................] - ETA: 3s - loss: 10.3632 - mean_absolute_error: 2.44311225/4840 [======&gt;.......................] - ETA: 3s - loss: 10.3599 - mean_absolute_error: 2.44201284/4840 [======&gt;.......................] - ETA: 3s - loss: 10.3516 - mean_absolute_error: 2.44101343/4840 [=======&gt;......................] - ETA: 3s - loss: 10.3654 - mean_absolute_error: 2.44291399/4840 [=======&gt;......................] - ETA: 2s - loss: 10.3492 - mean_absolute_error: 2.44131457/4840 [========&gt;.....................] - ETA: 2s - loss: 10.3393 - mean_absolute_error: 2.43951517/4840 [========&gt;.....................] - ETA: 2s - loss: 10.3200 - mean_absolute_error: 2.43771573/4840 [========&gt;.....................] - ETA: 2s - loss: 10.3149 - mean_absolute_error: 2.43611633/4840 [=========&gt;....................] - ETA: 2s - loss: 10.3404 - mean_absolute_error: 2.43941692/4840 [=========&gt;....................] - ETA: 2s - loss: 10.3432 - mean_absolute_error: 2.43961749/4840 [=========&gt;....................] - ETA: 2s - loss: 10.3333 - mean_absolute_error: 2.43801808/4840 [==========&gt;...................] - ETA: 2s - loss: 10.3523 - mean_absolute_error: 2.44011866/4840 [==========&gt;...................] - ETA: 2s - loss: 10.3518 - mean_absolute_error: 2.43991924/4840 [==========&gt;...................] - ETA: 2s - loss: 10.3463 - mean_absolute_error: 2.43841985/4840 [===========&gt;..................] - ETA: 2s - loss: 10.3445 - mean_absolute_error: 2.43832042/4840 [===========&gt;..................] - ETA: 2s - loss: 10.3487 - mean_absolute_error: 2.43872100/4840 [============&gt;.................] - ETA: 2s - loss: 10.3502 - mean_absolute_error: 2.43822159/4840 [============&gt;.................] - ETA: 2s - loss: 10.3571 - mean_absolute_error: 2.43962219/4840 [============&gt;.................] - ETA: 2s - loss: 10.3786 - mean_absolute_error: 2.44222277/4840 [=============&gt;................] - ETA: 2s - loss: 10.3989 - mean_absolute_error: 2.44622337/4840 [=============&gt;................] - ETA: 2s - loss: 10.3995 - mean_absolute_error: 2.44672394/4840 [=============&gt;................] - ETA: 2s - loss: 10.4158 - mean_absolute_error: 2.44902452/4840 [==============&gt;...............] - ETA: 2s - loss: 10.4151 - mean_absolute_error: 2.44932510/4840 [==============&gt;...............] - ETA: 2s - loss: 10.4247 - mean_absolute_error: 2.45042568/4840 [==============&gt;...............] - ETA: 1s - loss: 10.4234 - mean_absolute_error: 2.45092626/4840 [===============&gt;..............] - ETA: 1s - loss: 10.4264 - mean_absolute_error: 2.45172684/4840 [===============&gt;..............] - ETA: 1s - loss: 10.4310 - mean_absolute_error: 2.45162743/4840 [================&gt;.............] - ETA: 1s - loss: 10.4191 - mean_absolute_error: 2.45012800/4840 [================&gt;.............] - ETA: 1s - loss: 10.4134 - mean_absolute_error: 2.44912859/4840 [================&gt;.............] - ETA: 1s - loss: 10.4109 - mean_absolute_error: 2.44932918/4840 [=================&gt;............] - ETA: 1s - loss: 10.4228 - mean_absolute_error: 2.45072976/4840 [=================&gt;............] - ETA: 1s - loss: 10.4349 - mean_absolute_error: 2.45243035/4840 [=================&gt;............] - ETA: 1s - loss: 10.4380 - mean_absolute_error: 2.45333094/4840 [==================&gt;...........] - ETA: 1s - loss: 10.4486 - mean_absolute_error: 2.45443153/4840 [==================&gt;...........] - ETA: 1s - loss: 10.4448 - mean_absolute_error: 2.45433212/4840 [==================&gt;...........] - ETA: 1s - loss: 10.4452 - mean_absolute_error: 2.45443271/4840 [===================&gt;..........] - ETA: 1s - loss: 10.4416 - mean_absolute_error: 2.45423329/4840 [===================&gt;..........] - ETA: 1s - loss: 10.4452 - mean_absolute_error: 2.45493389/4840 [====================&gt;.........] - ETA: 1s - loss: 10.4510 - mean_absolute_error: 2.45553447/4840 [====================&gt;.........] - ETA: 1s - loss: 10.4579 - mean_absolute_error: 2.45653500/4840 [====================&gt;.........] - ETA: 1s - loss: 10.4677 - mean_absolute_error: 2.45743558/4840 [=====================&gt;........] - ETA: 1s - loss: 10.4619 - mean_absolute_error: 2.45713616/4840 [=====================&gt;........] - ETA: 1s - loss: 10.4584 - mean_absolute_error: 2.45643675/4840 [=====================&gt;........] - ETA: 1s - loss: 10.4577 - mean_absolute_error: 2.45623732/4840 [======================&gt;.......] - ETA: 0s - loss: 10.4562 - mean_absolute_error: 2.45633792/4840 [======================&gt;.......] - ETA: 0s - loss: 10.4633 - mean_absolute_error: 2.45733849/4840 [======================&gt;.......] - ETA: 0s - loss: 10.4753 - mean_absolute_error: 2.45903907/4840 [=======================&gt;......] - ETA: 0s - loss: 10.4863 - mean_absolute_error: 2.46003964/4840 [=======================&gt;......] - ETA: 0s - loss: 10.4837 - mean_absolute_error: 2.45984023/4840 [=======================&gt;......] - ETA: 0s - loss: 10.4816 - mean_absolute_error: 2.45964081/4840 [========================&gt;.....] - ETA: 0s - loss: 10.4862 - mean_absolute_error: 2.46044140/4840 [========================&gt;.....] - ETA: 0s - loss: 10.4835 - mean_absolute_error: 2.45964197/4840 [=========================&gt;....] - ETA: 0s - loss: 10.4896 - mean_absolute_error: 2.46084256/4840 [=========================&gt;....] - ETA: 0s - loss: 10.4893 - mean_absolute_error: 2.46094315/4840 [=========================&gt;....] - ETA: 0s - loss: 10.4900 - mean_absolute_error: 2.46104375/4840 [==========================&gt;...] - ETA: 0s - loss: 10.4905 - mean_absolute_error: 2.46094434/4840 [==========================&gt;...] - ETA: 0s - loss: 10.4916 - mean_absolute_error: 2.46134493/4840 [==========================&gt;...] - ETA: 0s - loss: 10.4940 - mean_absolute_error: 2.46154553/4840 [===========================&gt;..] - ETA: 0s - loss: 10.4913 - mean_absolute_error: 2.46114613/4840 [===========================&gt;..] - ETA: 0s - loss: 10.4933 - mean_absolute_error: 2.46144672/4840 [===========================&gt;..] - ETA: 0s - loss: 10.4981 - mean_absolute_error: 2.46214731/4840 [============================&gt;.] - ETA: 0s - loss: 10.4997 - mean_absolute_error: 2.46234789/4840 [============================&gt;.] - ETA: 0s - loss: 10.5012 - mean_absolute_error: 2.46224840/4840 [==============================] - 4s 906us/step - loss: 10.5037 - mean_absolute_error: 2.4624 - val_loss: 11.4852 - val_mean_absolute_error: 2.5819</w:t>
      </w:r>
      <w:r>
        <w:br/>
      </w:r>
      <w:r>
        <w:rPr>
          <w:rStyle w:val="VerbatimChar"/>
        </w:rPr>
        <w:t xml:space="preserve">Epoch 45/100</w:t>
      </w:r>
      <w:r>
        <w:br/>
      </w:r>
      <w:r>
        <w:rPr>
          <w:rStyle w:val="VerbatimChar"/>
        </w:rPr>
        <w:t xml:space="preserve">   1/4840 [..............................] - ETA: 4s - loss: 10.3681 - mean_absolute_error: 2.3369  60/4840 [..............................] - ETA: 4s - loss: 10.3162 - mean_absolute_error: 2.4433 118/4840 [..............................] - ETA: 4s - loss: 10.3035 - mean_absolute_error: 2.4421 177/4840 [&gt;.............................] - ETA: 3s - loss: 10.3257 - mean_absolute_error: 2.4451 233/4840 [&gt;.............................] - ETA: 3s - loss: 10.3234 - mean_absolute_error: 2.4438 293/4840 [&gt;.............................] - ETA: 3s - loss: 10.3606 - mean_absolute_error: 2.4528 352/4840 [=&gt;............................] - ETA: 3s - loss: 10.3808 - mean_absolute_error: 2.4536 411/4840 [=&gt;............................] - ETA: 3s - loss: 10.3703 - mean_absolute_error: 2.4527 469/4840 [=&gt;............................] - ETA: 3s - loss: 10.3977 - mean_absolute_error: 2.4554 526/4840 [==&gt;...........................] - ETA: 3s - loss: 10.3516 - mean_absolute_error: 2.4476 585/4840 [==&gt;...........................] - ETA: 3s - loss: 10.3514 - mean_absolute_error: 2.4471 642/4840 [==&gt;...........................] - ETA: 3s - loss: 10.4111 - mean_absolute_error: 2.4561 701/4840 [===&gt;..........................] - ETA: 3s - loss: 10.4061 - mean_absolute_error: 2.4551 757/4840 [===&gt;..........................] - ETA: 3s - loss: 10.4321 - mean_absolute_error: 2.4593 816/4840 [====&gt;.........................] - ETA: 3s - loss: 10.4712 - mean_absolute_error: 2.4655 874/4840 [====&gt;.........................] - ETA: 3s - loss: 10.4488 - mean_absolute_error: 2.4613 932/4840 [====&gt;.........................] - ETA: 3s - loss: 10.4476 - mean_absolute_error: 2.4615 988/4840 [=====&gt;........................] - ETA: 3s - loss: 10.4961 - mean_absolute_error: 2.46801046/4840 [=====&gt;........................] - ETA: 3s - loss: 10.4746 - mean_absolute_error: 2.46441103/4840 [=====&gt;........................] - ETA: 3s - loss: 10.4725 - mean_absolute_error: 2.46331161/4840 [======&gt;.......................] - ETA: 3s - loss: 10.4850 - mean_absolute_error: 2.46621219/4840 [======&gt;.......................] - ETA: 3s - loss: 10.4887 - mean_absolute_error: 2.46641278/4840 [======&gt;.......................] - ETA: 3s - loss: 10.4854 - mean_absolute_error: 2.46681337/4840 [=======&gt;......................] - ETA: 3s - loss: 10.4905 - mean_absolute_error: 2.46701396/4840 [=======&gt;......................] - ETA: 2s - loss: 10.4834 - mean_absolute_error: 2.46581453/4840 [========&gt;.....................] - ETA: 2s - loss: 10.4996 - mean_absolute_error: 2.46711512/4840 [========&gt;.....................] - ETA: 2s - loss: 10.5164 - mean_absolute_error: 2.46851570/4840 [========&gt;.....................] - ETA: 2s - loss: 10.5068 - mean_absolute_error: 2.46721628/4840 [=========&gt;....................] - ETA: 2s - loss: 10.4976 - mean_absolute_error: 2.46561687/4840 [=========&gt;....................] - ETA: 2s - loss: 10.5035 - mean_absolute_error: 2.46511746/4840 [=========&gt;....................] - ETA: 2s - loss: 10.5096 - mean_absolute_error: 2.46571805/4840 [==========&gt;...................] - ETA: 2s - loss: 10.5122 - mean_absolute_error: 2.46571862/4840 [==========&gt;...................] - ETA: 2s - loss: 10.5151 - mean_absolute_error: 2.46541915/4840 [==========&gt;...................] - ETA: 2s - loss: 10.5162 - mean_absolute_error: 2.46531969/4840 [===========&gt;..................] - ETA: 2s - loss: 10.5312 - mean_absolute_error: 2.46712028/4840 [===========&gt;..................] - ETA: 2s - loss: 10.5390 - mean_absolute_error: 2.46772087/4840 [===========&gt;..................] - ETA: 2s - loss: 10.5476 - mean_absolute_error: 2.46902144/4840 [============&gt;.................] - ETA: 2s - loss: 10.5420 - mean_absolute_error: 2.46852203/4840 [============&gt;.................] - ETA: 2s - loss: 10.5309 - mean_absolute_error: 2.46792261/4840 [=============&gt;................] - ETA: 2s - loss: 10.5378 - mean_absolute_error: 2.46902319/4840 [=============&gt;................] - ETA: 2s - loss: 10.5475 - mean_absolute_error: 2.47002377/4840 [=============&gt;................] - ETA: 2s - loss: 10.5349 - mean_absolute_error: 2.46842436/4840 [==============&gt;...............] - ETA: 2s - loss: 10.5335 - mean_absolute_error: 2.46842495/4840 [==============&gt;...............] - ETA: 2s - loss: 10.5478 - mean_absolute_error: 2.47042553/4840 [==============&gt;...............] - ETA: 1s - loss: 10.5332 - mean_absolute_error: 2.46822610/4840 [===============&gt;..............] - ETA: 1s - loss: 10.5316 - mean_absolute_error: 2.46812669/4840 [===============&gt;..............] - ETA: 1s - loss: 10.5255 - mean_absolute_error: 2.46742727/4840 [===============&gt;..............] - ETA: 1s - loss: 10.5172 - mean_absolute_error: 2.46572784/4840 [================&gt;.............] - ETA: 1s - loss: 10.5245 - mean_absolute_error: 2.46682842/4840 [================&gt;.............] - ETA: 1s - loss: 10.5379 - mean_absolute_error: 2.46842902/4840 [================&gt;.............] - ETA: 1s - loss: 10.5364 - mean_absolute_error: 2.46782962/4840 [=================&gt;............] - ETA: 1s - loss: 10.5302 - mean_absolute_error: 2.46683020/4840 [=================&gt;............] - ETA: 1s - loss: 10.5306 - mean_absolute_error: 2.46753077/4840 [==================&gt;...........] - ETA: 1s - loss: 10.5253 - mean_absolute_error: 2.46683133/4840 [==================&gt;...........] - ETA: 1s - loss: 10.5290 - mean_absolute_error: 2.46723192/4840 [==================&gt;...........] - ETA: 1s - loss: 10.5318 - mean_absolute_error: 2.46793250/4840 [===================&gt;..........] - ETA: 1s - loss: 10.5273 - mean_absolute_error: 2.46763308/4840 [===================&gt;..........] - ETA: 1s - loss: 10.5221 - mean_absolute_error: 2.46693365/4840 [===================&gt;..........] - ETA: 1s - loss: 10.5181 - mean_absolute_error: 2.46663424/4840 [====================&gt;.........] - ETA: 1s - loss: 10.5229 - mean_absolute_error: 2.46753483/4840 [====================&gt;.........] - ETA: 1s - loss: 10.5332 - mean_absolute_error: 2.46823541/4840 [====================&gt;.........] - ETA: 1s - loss: 10.5273 - mean_absolute_error: 2.46753600/4840 [=====================&gt;........] - ETA: 1s - loss: 10.5234 - mean_absolute_error: 2.46743659/4840 [=====================&gt;........] - ETA: 1s - loss: 10.5277 - mean_absolute_error: 2.46803716/4840 [======================&gt;.......] - ETA: 0s - loss: 10.5209 - mean_absolute_error: 2.46693774/4840 [======================&gt;.......] - ETA: 0s - loss: 10.5178 - mean_absolute_error: 2.46643834/4840 [======================&gt;.......] - ETA: 0s - loss: 10.5163 - mean_absolute_error: 2.46603891/4840 [=======================&gt;......] - ETA: 0s - loss: 10.5150 - mean_absolute_error: 2.46583950/4840 [=======================&gt;......] - ETA: 0s - loss: 10.5147 - mean_absolute_error: 2.46594008/4840 [=======================&gt;......] - ETA: 0s - loss: 10.5139 - mean_absolute_error: 2.46564065/4840 [========================&gt;.....] - ETA: 0s - loss: 10.5195 - mean_absolute_error: 2.46634123/4840 [========================&gt;.....] - ETA: 0s - loss: 10.5227 - mean_absolute_error: 2.46704181/4840 [========================&gt;.....] - ETA: 0s - loss: 10.5269 - mean_absolute_error: 2.46744240/4840 [=========================&gt;....] - ETA: 0s - loss: 10.5263 - mean_absolute_error: 2.46774293/4840 [=========================&gt;....] - ETA: 0s - loss: 10.5204 - mean_absolute_error: 2.46664343/4840 [=========================&gt;....] - ETA: 0s - loss: 10.5242 - mean_absolute_error: 2.46684384/4840 [==========================&gt;...] - ETA: 0s - loss: 10.5277 - mean_absolute_error: 2.46694433/4840 [==========================&gt;...] - ETA: 0s - loss: 10.5256 - mean_absolute_error: 2.46674473/4840 [==========================&gt;...] - ETA: 0s - loss: 10.5230 - mean_absolute_error: 2.46634516/4840 [==========================&gt;...] - ETA: 0s - loss: 10.5213 - mean_absolute_error: 2.46624560/4840 [===========================&gt;..] - ETA: 0s - loss: 10.5187 - mean_absolute_error: 2.46604606/4840 [===========================&gt;..] - ETA: 0s - loss: 10.5157 - mean_absolute_error: 2.46564653/4840 [===========================&gt;..] - ETA: 0s - loss: 10.5108 - mean_absolute_error: 2.46524695/4840 [============================&gt;.] - ETA: 0s - loss: 10.5067 - mean_absolute_error: 2.46494732/4840 [============================&gt;.] - ETA: 0s - loss: 10.5064 - mean_absolute_error: 2.46474769/4840 [============================&gt;.] - ETA: 0s - loss: 10.5044 - mean_absolute_error: 2.46464797/4840 [============================&gt;.] - ETA: 0s - loss: 10.4999 - mean_absolute_error: 2.46374829/4840 [============================&gt;.] - ETA: 0s - loss: 10.5015 - mean_absolute_error: 2.46394840/4840 [==============================] - 5s 963us/step - loss: 10.5032 - mean_absolute_error: 2.4641 - val_loss: 11.4835 - val_mean_absolute_error: 2.5808</w:t>
      </w:r>
      <w:r>
        <w:br/>
      </w:r>
      <w:r>
        <w:rPr>
          <w:rStyle w:val="VerbatimChar"/>
        </w:rPr>
        <w:t xml:space="preserve">Epoch 46/100</w:t>
      </w:r>
      <w:r>
        <w:br/>
      </w:r>
      <w:r>
        <w:rPr>
          <w:rStyle w:val="VerbatimChar"/>
        </w:rPr>
        <w:t xml:space="preserve">   1/4840 [..............................] - ETA: 4s - loss: 8.6764 - mean_absolute_error: 1.9343  40/4840 [..............................] - ETA: 6s - loss: 11.2284 - mean_absolute_error: 2.5449  81/4840 [..............................] - ETA: 6s - loss: 10.8885 - mean_absolute_error: 2.5046 121/4840 [..............................] - ETA: 6s - loss: 10.6826 - mean_absolute_error: 2.4831 160/4840 [..............................] - ETA: 6s - loss: 10.5289 - mean_absolute_error: 2.4616 203/4840 [&gt;.............................] - ETA: 5s - loss: 10.5647 - mean_absolute_error: 2.4771 252/4840 [&gt;.............................] - ETA: 5s - loss: 10.6110 - mean_absolute_error: 2.4770 296/4840 [&gt;.............................] - ETA: 5s - loss: 10.5860 - mean_absolute_error: 2.4726 340/4840 [=&gt;............................] - ETA: 5s - loss: 10.4892 - mean_absolute_error: 2.4604 384/4840 [=&gt;............................] - ETA: 5s - loss: 10.4850 - mean_absolute_error: 2.4596 428/4840 [=&gt;............................] - ETA: 5s - loss: 10.4386 - mean_absolute_error: 2.4545 477/4840 [=&gt;............................] - ETA: 5s - loss: 10.4514 - mean_absolute_error: 2.4581 520/4840 [==&gt;...........................] - ETA: 5s - loss: 10.4748 - mean_absolute_error: 2.4592 560/4840 [==&gt;...........................] - ETA: 5s - loss: 10.4685 - mean_absolute_error: 2.4583 605/4840 [==&gt;...........................] - ETA: 4s - loss: 10.4402 - mean_absolute_error: 2.4562 652/4840 [===&gt;..........................] - ETA: 4s - loss: 10.3896 - mean_absolute_error: 2.4493 702/4840 [===&gt;..........................] - ETA: 4s - loss: 10.4069 - mean_absolute_error: 2.4528 750/4840 [===&gt;..........................] - ETA: 4s - loss: 10.4147 - mean_absolute_error: 2.4546 799/4840 [===&gt;..........................] - ETA: 4s - loss: 10.4337 - mean_absolute_error: 2.4591 839/4840 [====&gt;.........................] - ETA: 4s - loss: 10.4067 - mean_absolute_error: 2.4553 887/4840 [====&gt;.........................] - ETA: 4s - loss: 10.4512 - mean_absolute_error: 2.4598 936/4840 [====&gt;.........................] - ETA: 4s - loss: 10.4639 - mean_absolute_error: 2.4621 983/4840 [=====&gt;........................] - ETA: 4s - loss: 10.4485 - mean_absolute_error: 2.46131037/4840 [=====&gt;........................] - ETA: 4s - loss: 10.4727 - mean_absolute_error: 2.46561093/4840 [=====&gt;........................] - ETA: 4s - loss: 10.4856 - mean_absolute_error: 2.46711142/4840 [======&gt;.......................] - ETA: 4s - loss: 10.5056 - mean_absolute_error: 2.46871194/4840 [======&gt;.......................] - ETA: 4s - loss: 10.4731 - mean_absolute_error: 2.46421244/4840 [======&gt;.......................] - ETA: 3s - loss: 10.4443 - mean_absolute_error: 2.46041301/4840 [=======&gt;......................] - ETA: 3s - loss: 10.4517 - mean_absolute_error: 2.46111352/4840 [=======&gt;......................] - ETA: 3s - loss: 10.4388 - mean_absolute_error: 2.45961401/4840 [=======&gt;......................] - ETA: 3s - loss: 10.4440 - mean_absolute_error: 2.46021458/4840 [========&gt;.....................] - ETA: 3s - loss: 10.4458 - mean_absolute_error: 2.45981516/4840 [========&gt;.....................] - ETA: 3s - loss: 10.4546 - mean_absolute_error: 2.46071572/4840 [========&gt;.....................] - ETA: 3s - loss: 10.4358 - mean_absolute_error: 2.45941631/4840 [=========&gt;....................] - ETA: 3s - loss: 10.4300 - mean_absolute_error: 2.45951687/4840 [=========&gt;....................] - ETA: 3s - loss: 10.4528 - mean_absolute_error: 2.46161745/4840 [=========&gt;....................] - ETA: 3s - loss: 10.4715 - mean_absolute_error: 2.46471803/4840 [==========&gt;...................] - ETA: 3s - loss: 10.4656 - mean_absolute_error: 2.46451861/4840 [==========&gt;...................] - ETA: 3s - loss: 10.4696 - mean_absolute_error: 2.46431919/4840 [==========&gt;...................] - ETA: 2s - loss: 10.4572 - mean_absolute_error: 2.46221977/4840 [===========&gt;..................] - ETA: 2s - loss: 10.4475 - mean_absolute_error: 2.46052034/4840 [===========&gt;..................] - ETA: 2s - loss: 10.4603 - mean_absolute_error: 2.46252091/4840 [===========&gt;..................] - ETA: 2s - loss: 10.4561 - mean_absolute_error: 2.46172151/4840 [============&gt;.................] - ETA: 2s - loss: 10.4374 - mean_absolute_error: 2.45952208/4840 [============&gt;.................] - ETA: 2s - loss: 10.4427 - mean_absolute_error: 2.45952264/4840 [=============&gt;................] - ETA: 2s - loss: 10.4415 - mean_absolute_error: 2.45942321/4840 [=============&gt;................] - ETA: 2s - loss: 10.4437 - mean_absolute_error: 2.45862381/4840 [=============&gt;................] - ETA: 2s - loss: 10.4433 - mean_absolute_error: 2.45882439/4840 [==============&gt;...............] - ETA: 2s - loss: 10.4410 - mean_absolute_error: 2.45852497/4840 [==============&gt;...............] - ETA: 2s - loss: 10.4264 - mean_absolute_error: 2.45612556/4840 [==============&gt;...............] - ETA: 2s - loss: 10.4316 - mean_absolute_error: 2.45662616/4840 [===============&gt;..............] - ETA: 2s - loss: 10.4603 - mean_absolute_error: 2.46042674/4840 [===============&gt;..............] - ETA: 2s - loss: 10.4538 - mean_absolute_error: 2.45922734/4840 [===============&gt;..............] - ETA: 2s - loss: 10.4563 - mean_absolute_error: 2.45952792/4840 [================&gt;.............] - ETA: 1s - loss: 10.4535 - mean_absolute_error: 2.45892850/4840 [================&gt;.............] - ETA: 1s - loss: 10.4664 - mean_absolute_error: 2.46062908/4840 [=================&gt;............] - ETA: 1s - loss: 10.4671 - mean_absolute_error: 2.46062967/4840 [=================&gt;............] - ETA: 1s - loss: 10.4699 - mean_absolute_error: 2.46103025/4840 [=================&gt;............] - ETA: 1s - loss: 10.4674 - mean_absolute_error: 2.46063083/4840 [==================&gt;...........] - ETA: 1s - loss: 10.4785 - mean_absolute_error: 2.46183143/4840 [==================&gt;...........] - ETA: 1s - loss: 10.4797 - mean_absolute_error: 2.46183201/4840 [==================&gt;...........] - ETA: 1s - loss: 10.4755 - mean_absolute_error: 2.46113257/4840 [===================&gt;..........] - ETA: 1s - loss: 10.4857 - mean_absolute_error: 2.46233316/4840 [===================&gt;..........] - ETA: 1s - loss: 10.4792 - mean_absolute_error: 2.46143375/4840 [===================&gt;..........] - ETA: 1s - loss: 10.4796 - mean_absolute_error: 2.46143432/4840 [====================&gt;.........] - ETA: 1s - loss: 10.4718 - mean_absolute_error: 2.46043485/4840 [====================&gt;.........] - ETA: 1s - loss: 10.4600 - mean_absolute_error: 2.45883538/4840 [====================&gt;.........] - ETA: 1s - loss: 10.4592 - mean_absolute_error: 2.45873583/4840 [=====================&gt;........] - ETA: 1s - loss: 10.4590 - mean_absolute_error: 2.45843631/4840 [=====================&gt;........] - ETA: 1s - loss: 10.4656 - mean_absolute_error: 2.45903684/4840 [=====================&gt;........] - ETA: 1s - loss: 10.4694 - mean_absolute_error: 2.45933743/4840 [======================&gt;.......] - ETA: 1s - loss: 10.4662 - mean_absolute_error: 2.45873803/4840 [======================&gt;.......] - ETA: 0s - loss: 10.4657 - mean_absolute_error: 2.45833863/4840 [======================&gt;.......] - ETA: 0s - loss: 10.4787 - mean_absolute_error: 2.46003922/4840 [=======================&gt;......] - ETA: 0s - loss: 10.4763 - mean_absolute_error: 2.46003981/4840 [=======================&gt;......] - ETA: 0s - loss: 10.4826 - mean_absolute_error: 2.46054037/4840 [========================&gt;.....] - ETA: 0s - loss: 10.4836 - mean_absolute_error: 2.46104095/4840 [========================&gt;.....] - ETA: 0s - loss: 10.4861 - mean_absolute_error: 2.46154152/4840 [========================&gt;.....] - ETA: 0s - loss: 10.4927 - mean_absolute_error: 2.46204207/4840 [=========================&gt;....] - ETA: 0s - loss: 10.4943 - mean_absolute_error: 2.46224264/4840 [=========================&gt;....] - ETA: 0s - loss: 10.4896 - mean_absolute_error: 2.46184321/4840 [=========================&gt;....] - ETA: 0s - loss: 10.4935 - mean_absolute_error: 2.46184379/4840 [==========================&gt;...] - ETA: 0s - loss: 10.4960 - mean_absolute_error: 2.46224437/4840 [==========================&gt;...] - ETA: 0s - loss: 10.5090 - mean_absolute_error: 2.46384495/4840 [==========================&gt;...] - ETA: 0s - loss: 10.5077 - mean_absolute_error: 2.46384554/4840 [===========================&gt;..] - ETA: 0s - loss: 10.5054 - mean_absolute_error: 2.46374611/4840 [===========================&gt;..] - ETA: 0s - loss: 10.5050 - mean_absolute_error: 2.46354667/4840 [===========================&gt;..] - ETA: 0s - loss: 10.5041 - mean_absolute_error: 2.46314726/4840 [============================&gt;.] - ETA: 0s - loss: 10.5063 - mean_absolute_error: 2.46314785/4840 [============================&gt;.] - ETA: 0s - loss: 10.5041 - mean_absolute_error: 2.46254840/4840 [==============================] - 5s 980us/step - loss: 10.5037 - mean_absolute_error: 2.4624 - val_loss: 11.4848 - val_mean_absolute_error: 2.5807</w:t>
      </w:r>
      <w:r>
        <w:br/>
      </w:r>
      <w:r>
        <w:rPr>
          <w:rStyle w:val="VerbatimChar"/>
        </w:rPr>
        <w:t xml:space="preserve">Epoch 47/100</w:t>
      </w:r>
      <w:r>
        <w:br/>
      </w:r>
      <w:r>
        <w:rPr>
          <w:rStyle w:val="VerbatimChar"/>
        </w:rPr>
        <w:t xml:space="preserve">   1/4840 [..............................] - ETA: 9s - loss: 11.3353 - mean_absolute_error: 2.2507  60/4840 [..............................] - ETA: 4s - loss: 10.5394 - mean_absolute_error: 2.4510 116/4840 [..............................] - ETA: 4s - loss: 10.5823 - mean_absolute_error: 2.4739 163/4840 [&gt;.............................] - ETA: 4s - loss: 10.8045 - mean_absolute_error: 2.4970 210/4840 [&gt;.............................] - ETA: 4s - loss: 10.6675 - mean_absolute_error: 2.4742 264/4840 [&gt;.............................] - ETA: 4s - loss: 10.7080 - mean_absolute_error: 2.4778 308/4840 [&gt;.............................] - ETA: 4s - loss: 10.6680 - mean_absolute_error: 2.4758 346/4840 [=&gt;............................] - ETA: 4s - loss: 10.6535 - mean_absolute_error: 2.4789 395/4840 [=&gt;............................] - ETA: 4s - loss: 10.6101 - mean_absolute_error: 2.4750 444/4840 [=&gt;............................] - ETA: 4s - loss: 10.5069 - mean_absolute_error: 2.4609 499/4840 [==&gt;...........................] - ETA: 4s - loss: 10.4701 - mean_absolute_error: 2.4554 557/4840 [==&gt;...........................] - ETA: 4s - loss: 10.5113 - mean_absolute_error: 2.4601 613/4840 [==&gt;...........................] - ETA: 4s - loss: 10.4896 - mean_absolute_error: 2.4585 667/4840 [===&gt;..........................] - ETA: 4s - loss: 10.4779 - mean_absolute_error: 2.4565 720/4840 [===&gt;..........................] - ETA: 4s - loss: 10.4671 - mean_absolute_error: 2.4546 772/4840 [===&gt;..........................] - ETA: 3s - loss: 10.4443 - mean_absolute_error: 2.4511 824/4840 [====&gt;.........................] - ETA: 3s - loss: 10.4099 - mean_absolute_error: 2.4473 874/4840 [====&gt;.........................] - ETA: 3s - loss: 10.4137 - mean_absolute_error: 2.4482 910/4840 [====&gt;.........................] - ETA: 3s - loss: 10.4194 - mean_absolute_error: 2.4484 939/4840 [====&gt;.........................] - ETA: 3s - loss: 10.3939 - mean_absolute_error: 2.4452 988/4840 [=====&gt;........................] - ETA: 3s - loss: 10.4508 - mean_absolute_error: 2.45341036/4840 [=====&gt;........................] - ETA: 3s - loss: 10.4400 - mean_absolute_error: 2.45291088/4840 [=====&gt;........................] - ETA: 3s - loss: 10.4486 - mean_absolute_error: 2.45351140/4840 [======&gt;.......................] - ETA: 3s - loss: 10.4676 - mean_absolute_error: 2.45601194/4840 [======&gt;.......................] - ETA: 3s - loss: 10.4657 - mean_absolute_error: 2.45561247/4840 [======&gt;.......................] - ETA: 3s - loss: 10.4530 - mean_absolute_error: 2.45311299/4840 [=======&gt;......................] - ETA: 3s - loss: 10.4429 - mean_absolute_error: 2.45221355/4840 [=======&gt;......................] - ETA: 3s - loss: 10.4540 - mean_absolute_error: 2.45361405/4840 [=======&gt;......................] - ETA: 3s - loss: 10.4606 - mean_absolute_error: 2.45491459/4840 [========&gt;.....................] - ETA: 3s - loss: 10.5020 - mean_absolute_error: 2.46031509/4840 [========&gt;.....................] - ETA: 3s - loss: 10.4920 - mean_absolute_error: 2.45851560/4840 [========&gt;.....................] - ETA: 3s - loss: 10.4702 - mean_absolute_error: 2.45471613/4840 [========&gt;.....................] - ETA: 3s - loss: 10.4552 - mean_absolute_error: 2.45421660/4840 [=========&gt;....................] - ETA: 3s - loss: 10.4632 - mean_absolute_error: 2.45471703/4840 [=========&gt;....................] - ETA: 3s - loss: 10.4677 - mean_absolute_error: 2.45441749/4840 [=========&gt;....................] - ETA: 3s - loss: 10.4454 - mean_absolute_error: 2.45281806/4840 [==========&gt;...................] - ETA: 3s - loss: 10.4344 - mean_absolute_error: 2.45071862/4840 [==========&gt;...................] - ETA: 2s - loss: 10.4467 - mean_absolute_error: 2.45211909/4840 [==========&gt;...................] - ETA: 2s - loss: 10.4599 - mean_absolute_error: 2.45331954/4840 [===========&gt;..................] - ETA: 2s - loss: 10.4723 - mean_absolute_error: 2.45502003/4840 [===========&gt;..................] - ETA: 2s - loss: 10.4831 - mean_absolute_error: 2.45602054/4840 [===========&gt;..................] - ETA: 2s - loss: 10.4727 - mean_absolute_error: 2.45472103/4840 [============&gt;.................] - ETA: 2s - loss: 10.4946 - mean_absolute_error: 2.45792151/4840 [============&gt;.................] - ETA: 2s - loss: 10.4887 - mean_absolute_error: 2.45722200/4840 [============&gt;.................] - ETA: 2s - loss: 10.4939 - mean_absolute_error: 2.45802252/4840 [============&gt;.................] - ETA: 2s - loss: 10.4901 - mean_absolute_error: 2.45782300/4840 [=============&gt;................] - ETA: 2s - loss: 10.4873 - mean_absolute_error: 2.45782345/4840 [=============&gt;................] - ETA: 2s - loss: 10.4942 - mean_absolute_error: 2.45862394/4840 [=============&gt;................] - ETA: 2s - loss: 10.4907 - mean_absolute_error: 2.45792445/4840 [==============&gt;...............] - ETA: 2s - loss: 10.4807 - mean_absolute_error: 2.45682494/4840 [==============&gt;...............] - ETA: 2s - loss: 10.4677 - mean_absolute_error: 2.45502546/4840 [==============&gt;...............] - ETA: 2s - loss: 10.4675 - mean_absolute_error: 2.45522595/4840 [===============&gt;..............] - ETA: 2s - loss: 10.4581 - mean_absolute_error: 2.45492641/4840 [===============&gt;..............] - ETA: 2s - loss: 10.4418 - mean_absolute_error: 2.45302691/4840 [===============&gt;..............] - ETA: 2s - loss: 10.4418 - mean_absolute_error: 2.45312738/4840 [===============&gt;..............] - ETA: 2s - loss: 10.4356 - mean_absolute_error: 2.45222784/4840 [================&gt;.............] - ETA: 2s - loss: 10.4336 - mean_absolute_error: 2.45212828/4840 [================&gt;.............] - ETA: 2s - loss: 10.4424 - mean_absolute_error: 2.45312873/4840 [================&gt;.............] - ETA: 2s - loss: 10.4554 - mean_absolute_error: 2.45502917/4840 [=================&gt;............] - ETA: 1s - loss: 10.4603 - mean_absolute_error: 2.45512963/4840 [=================&gt;............] - ETA: 1s - loss: 10.4592 - mean_absolute_error: 2.45533008/4840 [=================&gt;............] - ETA: 1s - loss: 10.4589 - mean_absolute_error: 2.45513053/4840 [=================&gt;............] - ETA: 1s - loss: 10.4702 - mean_absolute_error: 2.45673097/4840 [==================&gt;...........] - ETA: 1s - loss: 10.4656 - mean_absolute_error: 2.45603141/4840 [==================&gt;...........] - ETA: 1s - loss: 10.4624 - mean_absolute_error: 2.45543186/4840 [==================&gt;...........] - ETA: 1s - loss: 10.4532 - mean_absolute_error: 2.45443236/4840 [===================&gt;..........] - ETA: 1s - loss: 10.4418 - mean_absolute_error: 2.45283282/4840 [===================&gt;..........] - ETA: 1s - loss: 10.4421 - mean_absolute_error: 2.45243328/4840 [===================&gt;..........] - ETA: 1s - loss: 10.4404 - mean_absolute_error: 2.45213371/4840 [===================&gt;..........] - ETA: 1s - loss: 10.4453 - mean_absolute_error: 2.45293421/4840 [====================&gt;.........] - ETA: 1s - loss: 10.4493 - mean_absolute_error: 2.45363472/4840 [====================&gt;.........] - ETA: 1s - loss: 10.4499 - mean_absolute_error: 2.45373523/4840 [====================&gt;.........] - ETA: 1s - loss: 10.4458 - mean_absolute_error: 2.45363573/4840 [=====================&gt;........] - ETA: 1s - loss: 10.4491 - mean_absolute_error: 2.45443627/4840 [=====================&gt;........] - ETA: 1s - loss: 10.4566 - mean_absolute_error: 2.45513678/4840 [=====================&gt;........] - ETA: 1s - loss: 10.4513 - mean_absolute_error: 2.45423731/4840 [======================&gt;.......] - ETA: 1s - loss: 10.4499 - mean_absolute_error: 2.45433784/4840 [======================&gt;.......] - ETA: 1s - loss: 10.4371 - mean_absolute_error: 2.45283839/4840 [======================&gt;.......] - ETA: 1s - loss: 10.4445 - mean_absolute_error: 2.45353893/4840 [=======================&gt;......] - ETA: 0s - loss: 10.4433 - mean_absolute_error: 2.45373941/4840 [=======================&gt;......] - ETA: 0s - loss: 10.4404 - mean_absolute_error: 2.45363986/4840 [=======================&gt;......] - ETA: 0s - loss: 10.4442 - mean_absolute_error: 2.45414034/4840 [========================&gt;.....] - ETA: 0s - loss: 10.4577 - mean_absolute_error: 2.45574084/4840 [========================&gt;.....] - ETA: 0s - loss: 10.4735 - mean_absolute_error: 2.45774134/4840 [========================&gt;.....] - ETA: 0s - loss: 10.4721 - mean_absolute_error: 2.45764185/4840 [========================&gt;.....] - ETA: 0s - loss: 10.4755 - mean_absolute_error: 2.45824234/4840 [=========================&gt;....] - ETA: 0s - loss: 10.4749 - mean_absolute_error: 2.45804287/4840 [=========================&gt;....] - ETA: 0s - loss: 10.4791 - mean_absolute_error: 2.45864336/4840 [=========================&gt;....] - ETA: 0s - loss: 10.4851 - mean_absolute_error: 2.45914388/4840 [==========================&gt;...] - ETA: 0s - loss: 10.4856 - mean_absolute_error: 2.45924441/4840 [==========================&gt;...] - ETA: 0s - loss: 10.4848 - mean_absolute_error: 2.45904493/4840 [==========================&gt;...] - ETA: 0s - loss: 10.4873 - mean_absolute_error: 2.45924547/4840 [===========================&gt;..] - ETA: 0s - loss: 10.4876 - mean_absolute_error: 2.45934603/4840 [===========================&gt;..] - ETA: 0s - loss: 10.4938 - mean_absolute_error: 2.46004655/4840 [===========================&gt;..] - ETA: 0s - loss: 10.5014 - mean_absolute_error: 2.46124704/4840 [============================&gt;.] - ETA: 0s - loss: 10.5012 - mean_absolute_error: 2.46154754/4840 [============================&gt;.] - ETA: 0s - loss: 10.5003 - mean_absolute_error: 2.46164796/4840 [============================&gt;.] - ETA: 0s - loss: 10.5006 - mean_absolute_error: 2.46154828/4840 [============================&gt;.] - ETA: 0s - loss: 10.5036 - mean_absolute_error: 2.46194840/4840 [==============================] - 5s 1ms/step - loss: 10.5036 - mean_absolute_error: 2.4618 - val_loss: 11.4872 - val_mean_absolute_error: 2.5815</w:t>
      </w:r>
      <w:r>
        <w:br/>
      </w:r>
      <w:r>
        <w:rPr>
          <w:rStyle w:val="VerbatimChar"/>
        </w:rPr>
        <w:t xml:space="preserve">Epoch 48/100</w:t>
      </w:r>
      <w:r>
        <w:br/>
      </w:r>
      <w:r>
        <w:rPr>
          <w:rStyle w:val="VerbatimChar"/>
        </w:rPr>
        <w:t xml:space="preserve">   1/4840 [..............................] - ETA: 9s - loss: 9.8090 - mean_absolute_error: 2.5183  57/4840 [..............................] - ETA: 4s - loss: 10.1836 - mean_absolute_error: 2.4277 116/4840 [..............................] - ETA: 4s - loss: 10.0701 - mean_absolute_error: 2.4157 176/4840 [&gt;.............................] - ETA: 4s - loss: 10.2199 - mean_absolute_error: 2.4382 234/4840 [&gt;.............................] - ETA: 4s - loss: 10.1760 - mean_absolute_error: 2.4281 291/4840 [&gt;.............................] - ETA: 3s - loss: 10.1917 - mean_absolute_error: 2.4257 348/4840 [=&gt;............................] - ETA: 3s - loss: 10.3387 - mean_absolute_error: 2.4476 406/4840 [=&gt;............................] - ETA: 3s - loss: 10.3702 - mean_absolute_error: 2.4521 464/4840 [=&gt;............................] - ETA: 3s - loss: 10.4116 - mean_absolute_error: 2.4584 522/4840 [==&gt;...........................] - ETA: 3s - loss: 10.4404 - mean_absolute_error: 2.4626 580/4840 [==&gt;...........................] - ETA: 3s - loss: 10.5024 - mean_absolute_error: 2.4719 639/4840 [==&gt;...........................] - ETA: 3s - loss: 10.4691 - mean_absolute_error: 2.4656 697/4840 [===&gt;..........................] - ETA: 3s - loss: 10.5008 - mean_absolute_error: 2.4690 755/4840 [===&gt;..........................] - ETA: 3s - loss: 10.4945 - mean_absolute_error: 2.4679 813/4840 [====&gt;.........................] - ETA: 3s - loss: 10.5133 - mean_absolute_error: 2.4698 868/4840 [====&gt;.........................] - ETA: 3s - loss: 10.5297 - mean_absolute_error: 2.4722 925/4840 [====&gt;.........................] - ETA: 3s - loss: 10.5552 - mean_absolute_error: 2.4766 982/4840 [=====&gt;........................] - ETA: 3s - loss: 10.5665 - mean_absolute_error: 2.47761041/4840 [=====&gt;........................] - ETA: 3s - loss: 10.5911 - mean_absolute_error: 2.48021101/4840 [=====&gt;........................] - ETA: 3s - loss: 10.5976 - mean_absolute_error: 2.48001161/4840 [======&gt;.......................] - ETA: 3s - loss: 10.6051 - mean_absolute_error: 2.48021219/4840 [======&gt;.......................] - ETA: 3s - loss: 10.6047 - mean_absolute_error: 2.48041278/4840 [======&gt;.......................] - ETA: 3s - loss: 10.5588 - mean_absolute_error: 2.47411337/4840 [=======&gt;......................] - ETA: 3s - loss: 10.5560 - mean_absolute_error: 2.47401395/4840 [=======&gt;......................] - ETA: 2s - loss: 10.5220 - mean_absolute_error: 2.46921453/4840 [========&gt;.....................] - ETA: 2s - loss: 10.5069 - mean_absolute_error: 2.46711510/4840 [========&gt;.....................] - ETA: 2s - loss: 10.5255 - mean_absolute_error: 2.46821568/4840 [========&gt;.....................] - ETA: 2s - loss: 10.5141 - mean_absolute_error: 2.46681626/4840 [=========&gt;....................] - ETA: 2s - loss: 10.5159 - mean_absolute_error: 2.46631682/4840 [=========&gt;....................] - ETA: 2s - loss: 10.5171 - mean_absolute_error: 2.46621739/4840 [=========&gt;....................] - ETA: 2s - loss: 10.5196 - mean_absolute_error: 2.46631798/4840 [==========&gt;...................] - ETA: 2s - loss: 10.5379 - mean_absolute_error: 2.46871857/4840 [==========&gt;...................] - ETA: 2s - loss: 10.5410 - mean_absolute_error: 2.46851916/4840 [==========&gt;...................] - ETA: 2s - loss: 10.5346 - mean_absolute_error: 2.46751974/4840 [===========&gt;..................] - ETA: 2s - loss: 10.5353 - mean_absolute_error: 2.46682032/4840 [===========&gt;..................] - ETA: 2s - loss: 10.5343 - mean_absolute_error: 2.46602091/4840 [===========&gt;..................] - ETA: 2s - loss: 10.5307 - mean_absolute_error: 2.46612148/4840 [============&gt;.................] - ETA: 2s - loss: 10.5319 - mean_absolute_error: 2.46652207/4840 [============&gt;.................] - ETA: 2s - loss: 10.5234 - mean_absolute_error: 2.46532264/4840 [=============&gt;................] - ETA: 2s - loss: 10.5226 - mean_absolute_error: 2.46562323/4840 [=============&gt;................] - ETA: 2s - loss: 10.5037 - mean_absolute_error: 2.46292378/4840 [=============&gt;................] - ETA: 2s - loss: 10.5087 - mean_absolute_error: 2.46362437/4840 [==============&gt;...............] - ETA: 2s - loss: 10.5087 - mean_absolute_error: 2.46392496/4840 [==============&gt;...............] - ETA: 2s - loss: 10.5118 - mean_absolute_error: 2.46442555/4840 [==============&gt;...............] - ETA: 1s - loss: 10.4972 - mean_absolute_error: 2.46212613/4840 [===============&gt;..............] - ETA: 1s - loss: 10.5044 - mean_absolute_error: 2.46372668/4840 [===============&gt;..............] - ETA: 1s - loss: 10.5078 - mean_absolute_error: 2.46392726/4840 [===============&gt;..............] - ETA: 1s - loss: 10.5162 - mean_absolute_error: 2.46532779/4840 [================&gt;.............] - ETA: 1s - loss: 10.5133 - mean_absolute_error: 2.46442837/4840 [================&gt;.............] - ETA: 1s - loss: 10.5060 - mean_absolute_error: 2.46332894/4840 [================&gt;.............] - ETA: 1s - loss: 10.5011 - mean_absolute_error: 2.46282951/4840 [=================&gt;............] - ETA: 1s - loss: 10.5061 - mean_absolute_error: 2.46323008/4840 [=================&gt;............] - ETA: 1s - loss: 10.5071 - mean_absolute_error: 2.46343067/4840 [==================&gt;...........] - ETA: 1s - loss: 10.4992 - mean_absolute_error: 2.46243125/4840 [==================&gt;...........] - ETA: 1s - loss: 10.5069 - mean_absolute_error: 2.46343182/4840 [==================&gt;...........] - ETA: 1s - loss: 10.4961 - mean_absolute_error: 2.46213239/4840 [===================&gt;..........] - ETA: 1s - loss: 10.5002 - mean_absolute_error: 2.46263298/4840 [===================&gt;..........] - ETA: 1s - loss: 10.4957 - mean_absolute_error: 2.46193357/4840 [===================&gt;..........] - ETA: 1s - loss: 10.4987 - mean_absolute_error: 2.46173414/4840 [====================&gt;.........] - ETA: 1s - loss: 10.4910 - mean_absolute_error: 2.46103472/4840 [====================&gt;.........] - ETA: 1s - loss: 10.4960 - mean_absolute_error: 2.46203527/4840 [====================&gt;.........] - ETA: 1s - loss: 10.4973 - mean_absolute_error: 2.46263588/4840 [=====================&gt;........] - ETA: 1s - loss: 10.5068 - mean_absolute_error: 2.46403646/4840 [=====================&gt;........] - ETA: 1s - loss: 10.5098 - mean_absolute_error: 2.46463704/4840 [=====================&gt;........] - ETA: 0s - loss: 10.5095 - mean_absolute_error: 2.46473759/4840 [======================&gt;.......] - ETA: 0s - loss: 10.5150 - mean_absolute_error: 2.46533816/4840 [======================&gt;.......] - ETA: 0s - loss: 10.5079 - mean_absolute_error: 2.46423874/4840 [=======================&gt;......] - ETA: 0s - loss: 10.5171 - mean_absolute_error: 2.46583932/4840 [=======================&gt;......] - ETA: 0s - loss: 10.5142 - mean_absolute_error: 2.46543989/4840 [=======================&gt;......] - ETA: 0s - loss: 10.5083 - mean_absolute_error: 2.46464046/4840 [========================&gt;.....] - ETA: 0s - loss: 10.5050 - mean_absolute_error: 2.46414101/4840 [========================&gt;.....] - ETA: 0s - loss: 10.5135 - mean_absolute_error: 2.46544159/4840 [========================&gt;.....] - ETA: 0s - loss: 10.5199 - mean_absolute_error: 2.46624217/4840 [=========================&gt;....] - ETA: 0s - loss: 10.5137 - mean_absolute_error: 2.46564276/4840 [=========================&gt;....] - ETA: 0s - loss: 10.5131 - mean_absolute_error: 2.46564335/4840 [=========================&gt;....] - ETA: 0s - loss: 10.5109 - mean_absolute_error: 2.46514389/4840 [==========================&gt;...] - ETA: 0s - loss: 10.5139 - mean_absolute_error: 2.46554449/4840 [==========================&gt;...] - ETA: 0s - loss: 10.5203 - mean_absolute_error: 2.46584506/4840 [==========================&gt;...] - ETA: 0s - loss: 10.5135 - mean_absolute_error: 2.46494562/4840 [===========================&gt;..] - ETA: 0s - loss: 10.5094 - mean_absolute_error: 2.46424622/4840 [===========================&gt;..] - ETA: 0s - loss: 10.5056 - mean_absolute_error: 2.46374677/4840 [===========================&gt;..] - ETA: 0s - loss: 10.5063 - mean_absolute_error: 2.46344736/4840 [============================&gt;.] - ETA: 0s - loss: 10.5120 - mean_absolute_error: 2.46394793/4840 [============================&gt;.] - ETA: 0s - loss: 10.5108 - mean_absolute_error: 2.46394840/4840 [==============================] - 4s 915us/step - loss: 10.5038 - mean_absolute_error: 2.4628 - val_loss: 11.4905 - val_mean_absolute_error: 2.5811</w:t>
      </w:r>
      <w:r>
        <w:br/>
      </w:r>
      <w:r>
        <w:rPr>
          <w:rStyle w:val="VerbatimChar"/>
        </w:rPr>
        <w:t xml:space="preserve">Epoch 49/100</w:t>
      </w:r>
      <w:r>
        <w:br/>
      </w:r>
      <w:r>
        <w:rPr>
          <w:rStyle w:val="VerbatimChar"/>
        </w:rPr>
        <w:t xml:space="preserve">   1/4840 [..............................] - ETA: 9s - loss: 13.7805 - mean_absolute_error: 2.7728  60/4840 [..............................] - ETA: 4s - loss: 10.1750 - mean_absolute_error: 2.4026 120/4840 [..............................] - ETA: 3s - loss: 10.4617 - mean_absolute_error: 2.4603 178/4840 [&gt;.............................] - ETA: 3s - loss: 10.6033 - mean_absolute_error: 2.4699 236/4840 [&gt;.............................] - ETA: 3s - loss: 10.6509 - mean_absolute_error: 2.4838 294/4840 [&gt;.............................] - ETA: 3s - loss: 10.6644 - mean_absolute_error: 2.4889 353/4840 [=&gt;............................] - ETA: 3s - loss: 10.5885 - mean_absolute_error: 2.4746 411/4840 [=&gt;............................] - ETA: 3s - loss: 10.5679 - mean_absolute_error: 2.4727 470/4840 [=&gt;............................] - ETA: 3s - loss: 10.5025 - mean_absolute_error: 2.4671 528/4840 [==&gt;...........................] - ETA: 3s - loss: 10.4664 - mean_absolute_error: 2.4636 586/4840 [==&gt;...........................] - ETA: 3s - loss: 10.4634 - mean_absolute_error: 2.4618 643/4840 [==&gt;...........................] - ETA: 3s - loss: 10.4534 - mean_absolute_error: 2.4580 700/4840 [===&gt;..........................] - ETA: 3s - loss: 10.4264 - mean_absolute_error: 2.4530 758/4840 [===&gt;..........................] - ETA: 3s - loss: 10.4289 - mean_absolute_error: 2.4545 815/4840 [====&gt;.........................] - ETA: 3s - loss: 10.4084 - mean_absolute_error: 2.4531 872/4840 [====&gt;.........................] - ETA: 3s - loss: 10.3903 - mean_absolute_error: 2.4502 932/4840 [====&gt;.........................] - ETA: 3s - loss: 10.3837 - mean_absolute_error: 2.4498 988/4840 [=====&gt;........................] - ETA: 3s - loss: 10.3555 - mean_absolute_error: 2.44541044/4840 [=====&gt;........................] - ETA: 3s - loss: 10.3721 - mean_absolute_error: 2.44671103/4840 [=====&gt;........................] - ETA: 3s - loss: 10.3655 - mean_absolute_error: 2.44581161/4840 [======&gt;.......................] - ETA: 3s - loss: 10.3949 - mean_absolute_error: 2.44861218/4840 [======&gt;.......................] - ETA: 3s - loss: 10.4090 - mean_absolute_error: 2.45001276/4840 [======&gt;.......................] - ETA: 3s - loss: 10.4247 - mean_absolute_error: 2.45101334/4840 [=======&gt;......................] - ETA: 3s - loss: 10.4275 - mean_absolute_error: 2.45151392/4840 [=======&gt;......................] - ETA: 2s - loss: 10.4346 - mean_absolute_error: 2.45301450/4840 [=======&gt;......................] - ETA: 2s - loss: 10.4488 - mean_absolute_error: 2.45571508/4840 [========&gt;.....................] - ETA: 2s - loss: 10.4686 - mean_absolute_error: 2.45841569/4840 [========&gt;.....................] - ETA: 2s - loss: 10.4813 - mean_absolute_error: 2.45871630/4840 [=========&gt;....................] - ETA: 2s - loss: 10.4711 - mean_absolute_error: 2.45741689/4840 [=========&gt;....................] - ETA: 2s - loss: 10.4560 - mean_absolute_error: 2.45511749/4840 [=========&gt;....................] - ETA: 2s - loss: 10.4513 - mean_absolute_error: 2.45501808/4840 [==========&gt;...................] - ETA: 2s - loss: 10.4360 - mean_absolute_error: 2.45281866/4840 [==========&gt;...................] - ETA: 2s - loss: 10.4433 - mean_absolute_error: 2.45441923/4840 [==========&gt;...................] - ETA: 2s - loss: 10.4521 - mean_absolute_error: 2.45501981/4840 [===========&gt;..................] - ETA: 2s - loss: 10.4472 - mean_absolute_error: 2.45422039/4840 [===========&gt;..................] - ETA: 2s - loss: 10.4360 - mean_absolute_error: 2.45242098/4840 [============&gt;.................] - ETA: 2s - loss: 10.4204 - mean_absolute_error: 2.45032154/4840 [============&gt;.................] - ETA: 2s - loss: 10.4268 - mean_absolute_error: 2.45112212/4840 [============&gt;.................] - ETA: 2s - loss: 10.4320 - mean_absolute_error: 2.45222269/4840 [=============&gt;................] - ETA: 2s - loss: 10.4583 - mean_absolute_error: 2.45512327/4840 [=============&gt;................] - ETA: 2s - loss: 10.4566 - mean_absolute_error: 2.45492382/4840 [=============&gt;................] - ETA: 2s - loss: 10.4649 - mean_absolute_error: 2.45612442/4840 [==============&gt;...............] - ETA: 2s - loss: 10.4530 - mean_absolute_error: 2.45452500/4840 [==============&gt;...............] - ETA: 2s - loss: 10.4596 - mean_absolute_error: 2.45572559/4840 [==============&gt;...............] - ETA: 1s - loss: 10.4596 - mean_absolute_error: 2.45572618/4840 [===============&gt;..............] - ETA: 1s - loss: 10.4685 - mean_absolute_error: 2.45712676/4840 [===============&gt;..............] - ETA: 1s - loss: 10.4736 - mean_absolute_error: 2.45772734/4840 [===============&gt;..............] - ETA: 1s - loss: 10.4797 - mean_absolute_error: 2.45832791/4840 [================&gt;.............] - ETA: 1s - loss: 10.4823 - mean_absolute_error: 2.45862849/4840 [================&gt;.............] - ETA: 1s - loss: 10.4732 - mean_absolute_error: 2.45752907/4840 [=================&gt;............] - ETA: 1s - loss: 10.4612 - mean_absolute_error: 2.45622964/4840 [=================&gt;............] - ETA: 1s - loss: 10.4611 - mean_absolute_error: 2.45643023/4840 [=================&gt;............] - ETA: 1s - loss: 10.4664 - mean_absolute_error: 2.45733081/4840 [==================&gt;...........] - ETA: 1s - loss: 10.4685 - mean_absolute_error: 2.45743133/4840 [==================&gt;...........] - ETA: 1s - loss: 10.4730 - mean_absolute_error: 2.45783181/4840 [==================&gt;...........] - ETA: 1s - loss: 10.4772 - mean_absolute_error: 2.45823230/4840 [===================&gt;..........] - ETA: 1s - loss: 10.4833 - mean_absolute_error: 2.45913281/4840 [===================&gt;..........] - ETA: 1s - loss: 10.4876 - mean_absolute_error: 2.46013329/4840 [===================&gt;..........] - ETA: 1s - loss: 10.4862 - mean_absolute_error: 2.45983377/4840 [===================&gt;..........] - ETA: 1s - loss: 10.4878 - mean_absolute_error: 2.45993429/4840 [====================&gt;.........] - ETA: 1s - loss: 10.4905 - mean_absolute_error: 2.46033480/4840 [====================&gt;.........] - ETA: 1s - loss: 10.4819 - mean_absolute_error: 2.45913530/4840 [====================&gt;.........] - ETA: 1s - loss: 10.4706 - mean_absolute_error: 2.45783579/4840 [=====================&gt;........] - ETA: 1s - loss: 10.4735 - mean_absolute_error: 2.45813633/4840 [=====================&gt;........] - ETA: 1s - loss: 10.4729 - mean_absolute_error: 2.45803679/4840 [=====================&gt;........] - ETA: 1s - loss: 10.4819 - mean_absolute_error: 2.45943728/4840 [======================&gt;.......] - ETA: 0s - loss: 10.4874 - mean_absolute_error: 2.46013779/4840 [======================&gt;.......] - ETA: 0s - loss: 10.4921 - mean_absolute_error: 2.46053830/4840 [======================&gt;.......] - ETA: 0s - loss: 10.4918 - mean_absolute_error: 2.46073882/4840 [=======================&gt;......] - ETA: 0s - loss: 10.5022 - mean_absolute_error: 2.46193937/4840 [=======================&gt;......] - ETA: 0s - loss: 10.5012 - mean_absolute_error: 2.46193987/4840 [=======================&gt;......] - ETA: 0s - loss: 10.5052 - mean_absolute_error: 2.46204033/4840 [=======================&gt;......] - ETA: 0s - loss: 10.4953 - mean_absolute_error: 2.46044086/4840 [========================&gt;.....] - ETA: 0s - loss: 10.4989 - mean_absolute_error: 2.46114136/4840 [========================&gt;.....] - ETA: 0s - loss: 10.4988 - mean_absolute_error: 2.46114188/4840 [========================&gt;.....] - ETA: 0s - loss: 10.4949 - mean_absolute_error: 2.46044235/4840 [=========================&gt;....] - ETA: 0s - loss: 10.4995 - mean_absolute_error: 2.46124286/4840 [=========================&gt;....] - ETA: 0s - loss: 10.5034 - mean_absolute_error: 2.46184335/4840 [=========================&gt;....] - ETA: 0s - loss: 10.5036 - mean_absolute_error: 2.46194384/4840 [==========================&gt;...] - ETA: 0s - loss: 10.5008 - mean_absolute_error: 2.46154433/4840 [==========================&gt;...] - ETA: 0s - loss: 10.5078 - mean_absolute_error: 2.46244484/4840 [==========================&gt;...] - ETA: 0s - loss: 10.5129 - mean_absolute_error: 2.46314534/4840 [===========================&gt;..] - ETA: 0s - loss: 10.5116 - mean_absolute_error: 2.46284586/4840 [===========================&gt;..] - ETA: 0s - loss: 10.5136 - mean_absolute_error: 2.46304637/4840 [===========================&gt;..] - ETA: 0s - loss: 10.5097 - mean_absolute_error: 2.46234692/4840 [============================&gt;.] - ETA: 0s - loss: 10.5080 - mean_absolute_error: 2.46214740/4840 [============================&gt;.] - ETA: 0s - loss: 10.5072 - mean_absolute_error: 2.46244789/4840 [============================&gt;.] - ETA: 0s - loss: 10.5036 - mean_absolute_error: 2.46214839/4840 [============================&gt;.] - ETA: 0s - loss: 10.5031 - mean_absolute_error: 2.46234840/4840 [==============================] - 5s 967us/step - loss: 10.5031 - mean_absolute_error: 2.4623 - val_loss: 11.4880 - val_mean_absolute_error: 2.5804</w:t>
      </w:r>
      <w:r>
        <w:br/>
      </w:r>
      <w:r>
        <w:rPr>
          <w:rStyle w:val="VerbatimChar"/>
        </w:rPr>
        <w:t xml:space="preserve">Epoch 50/100</w:t>
      </w:r>
      <w:r>
        <w:br/>
      </w:r>
      <w:r>
        <w:rPr>
          <w:rStyle w:val="VerbatimChar"/>
        </w:rPr>
        <w:t xml:space="preserve">   1/4840 [..............................] - ETA: 4s - loss: 14.9097 - mean_absolute_error: 2.9855  52/4840 [..............................] - ETA: 4s - loss: 10.1477 - mean_absolute_error: 2.3979 102/4840 [..............................] - ETA: 4s - loss: 10.2479 - mean_absolute_error: 2.4251 149/4840 [..............................] - ETA: 4s - loss: 10.4903 - mean_absolute_error: 2.4584 199/4840 [&gt;.............................] - ETA: 4s - loss: 10.4559 - mean_absolute_error: 2.4530 245/4840 [&gt;.............................] - ETA: 4s - loss: 10.5158 - mean_absolute_error: 2.4613 293/4840 [&gt;.............................] - ETA: 4s - loss: 10.6136 - mean_absolute_error: 2.4772 334/4840 [=&gt;............................] - ETA: 4s - loss: 10.6267 - mean_absolute_error: 2.4808 381/4840 [=&gt;............................] - ETA: 4s - loss: 10.5625 - mean_absolute_error: 2.4685 428/4840 [=&gt;............................] - ETA: 4s - loss: 10.5774 - mean_absolute_error: 2.4752 475/4840 [=&gt;............................] - ETA: 4s - loss: 10.5962 - mean_absolute_error: 2.4769 524/4840 [==&gt;...........................] - ETA: 4s - loss: 10.5718 - mean_absolute_error: 2.4735 572/4840 [==&gt;...........................] - ETA: 4s - loss: 10.5481 - mean_absolute_error: 2.4684 632/4840 [==&gt;...........................] - ETA: 4s - loss: 10.4871 - mean_absolute_error: 2.4607 692/4840 [===&gt;..........................] - ETA: 4s - loss: 10.4764 - mean_absolute_error: 2.4590 748/4840 [===&gt;..........................] - ETA: 4s - loss: 10.4808 - mean_absolute_error: 2.4577 807/4840 [====&gt;.........................] - ETA: 4s - loss: 10.4878 - mean_absolute_error: 2.4602 865/4840 [====&gt;.........................] - ETA: 3s - loss: 10.4879 - mean_absolute_error: 2.4604 923/4840 [====&gt;.........................] - ETA: 3s - loss: 10.5231 - mean_absolute_error: 2.4630 967/4840 [====&gt;.........................] - ETA: 3s - loss: 10.4891 - mean_absolute_error: 2.45961013/4840 [=====&gt;........................] - ETA: 3s - loss: 10.4956 - mean_absolute_error: 2.46001070/4840 [=====&gt;........................] - ETA: 3s - loss: 10.4619 - mean_absolute_error: 2.45561128/4840 [=====&gt;........................] - ETA: 3s - loss: 10.4678 - mean_absolute_error: 2.45581180/4840 [======&gt;.......................] - ETA: 3s - loss: 10.4934 - mean_absolute_error: 2.45931226/4840 [======&gt;.......................] - ETA: 3s - loss: 10.4818 - mean_absolute_error: 2.45891275/4840 [======&gt;.......................] - ETA: 3s - loss: 10.4538 - mean_absolute_error: 2.45561329/4840 [=======&gt;......................] - ETA: 3s - loss: 10.4608 - mean_absolute_error: 2.45691380/4840 [=======&gt;......................] - ETA: 3s - loss: 10.4390 - mean_absolute_error: 2.45351430/4840 [=======&gt;......................] - ETA: 3s - loss: 10.4684 - mean_absolute_error: 2.45821480/4840 [========&gt;.....................] - ETA: 3s - loss: 10.4890 - mean_absolute_error: 2.46101533/4840 [========&gt;.....................] - ETA: 3s - loss: 10.4945 - mean_absolute_error: 2.46101592/4840 [========&gt;.....................] - ETA: 3s - loss: 10.4982 - mean_absolute_error: 2.46181652/4840 [=========&gt;....................] - ETA: 3s - loss: 10.4963 - mean_absolute_error: 2.46151710/4840 [=========&gt;....................] - ETA: 3s - loss: 10.4844 - mean_absolute_error: 2.45981769/4840 [=========&gt;....................] - ETA: 2s - loss: 10.4791 - mean_absolute_error: 2.45901827/4840 [==========&gt;...................] - ETA: 2s - loss: 10.4713 - mean_absolute_error: 2.45771884/4840 [==========&gt;...................] - ETA: 2s - loss: 10.4705 - mean_absolute_error: 2.45741940/4840 [===========&gt;..................] - ETA: 2s - loss: 10.4561 - mean_absolute_error: 2.45481990/4840 [===========&gt;..................] - ETA: 2s - loss: 10.4777 - mean_absolute_error: 2.45802037/4840 [===========&gt;..................] - ETA: 2s - loss: 10.4943 - mean_absolute_error: 2.46082083/4840 [===========&gt;..................] - ETA: 2s - loss: 10.4878 - mean_absolute_error: 2.45992131/4840 [============&gt;.................] - ETA: 2s - loss: 10.4787 - mean_absolute_error: 2.45842171/4840 [============&gt;.................] - ETA: 2s - loss: 10.4633 - mean_absolute_error: 2.45662218/4840 [============&gt;.................] - ETA: 2s - loss: 10.4670 - mean_absolute_error: 2.45642268/4840 [=============&gt;................] - ETA: 2s - loss: 10.4724 - mean_absolute_error: 2.45722314/4840 [=============&gt;................] - ETA: 2s - loss: 10.4840 - mean_absolute_error: 2.45862364/4840 [=============&gt;................] - ETA: 2s - loss: 10.4879 - mean_absolute_error: 2.45932415/4840 [=============&gt;................] - ETA: 2s - loss: 10.4900 - mean_absolute_error: 2.45972460/4840 [==============&gt;...............] - ETA: 2s - loss: 10.4954 - mean_absolute_error: 2.46072508/4840 [==============&gt;...............] - ETA: 2s - loss: 10.4958 - mean_absolute_error: 2.46062554/4840 [==============&gt;...............] - ETA: 2s - loss: 10.4946 - mean_absolute_error: 2.46042603/4840 [===============&gt;..............] - ETA: 2s - loss: 10.4886 - mean_absolute_error: 2.45982652/4840 [===============&gt;..............] - ETA: 2s - loss: 10.4813 - mean_absolute_error: 2.45942703/4840 [===============&gt;..............] - ETA: 2s - loss: 10.4819 - mean_absolute_error: 2.45982754/4840 [================&gt;.............] - ETA: 2s - loss: 10.4876 - mean_absolute_error: 2.46032807/4840 [================&gt;.............] - ETA: 2s - loss: 10.5001 - mean_absolute_error: 2.46202856/4840 [================&gt;.............] - ETA: 1s - loss: 10.4965 - mean_absolute_error: 2.46182898/4840 [================&gt;.............] - ETA: 1s - loss: 10.4966 - mean_absolute_error: 2.46202940/4840 [=================&gt;............] - ETA: 1s - loss: 10.4942 - mean_absolute_error: 2.46112986/4840 [=================&gt;............] - ETA: 1s - loss: 10.4948 - mean_absolute_error: 2.46123036/4840 [=================&gt;............] - ETA: 1s - loss: 10.4847 - mean_absolute_error: 2.46043084/4840 [==================&gt;...........] - ETA: 1s - loss: 10.4761 - mean_absolute_error: 2.45913131/4840 [==================&gt;...........] - ETA: 1s - loss: 10.4821 - mean_absolute_error: 2.46013176/4840 [==================&gt;...........] - ETA: 1s - loss: 10.4769 - mean_absolute_error: 2.45993223/4840 [==================&gt;...........] - ETA: 1s - loss: 10.4747 - mean_absolute_error: 2.45953266/4840 [===================&gt;..........] - ETA: 1s - loss: 10.4728 - mean_absolute_error: 2.45953312/4840 [===================&gt;..........] - ETA: 1s - loss: 10.4793 - mean_absolute_error: 2.46003355/4840 [===================&gt;..........] - ETA: 1s - loss: 10.4915 - mean_absolute_error: 2.46163403/4840 [====================&gt;.........] - ETA: 1s - loss: 10.4942 - mean_absolute_error: 2.46213454/4840 [====================&gt;.........] - ETA: 1s - loss: 10.5005 - mean_absolute_error: 2.46293498/4840 [====================&gt;.........] - ETA: 1s - loss: 10.5053 - mean_absolute_error: 2.46333541/4840 [====================&gt;.........] - ETA: 1s - loss: 10.5033 - mean_absolute_error: 2.46303593/4840 [=====================&gt;........] - ETA: 1s - loss: 10.5142 - mean_absolute_error: 2.46403644/4840 [=====================&gt;........] - ETA: 1s - loss: 10.5155 - mean_absolute_error: 2.46393697/4840 [=====================&gt;........] - ETA: 1s - loss: 10.5105 - mean_absolute_error: 2.46293749/4840 [======================&gt;.......] - ETA: 1s - loss: 10.5184 - mean_absolute_error: 2.46383796/4840 [======================&gt;.......] - ETA: 1s - loss: 10.5235 - mean_absolute_error: 2.46453847/4840 [======================&gt;.......] - ETA: 1s - loss: 10.5141 - mean_absolute_error: 2.46383901/4840 [=======================&gt;......] - ETA: 0s - loss: 10.5160 - mean_absolute_error: 2.46383954/4840 [=======================&gt;......] - ETA: 0s - loss: 10.5196 - mean_absolute_error: 2.46394001/4840 [=======================&gt;......] - ETA: 0s - loss: 10.5270 - mean_absolute_error: 2.46454055/4840 [========================&gt;.....] - ETA: 0s - loss: 10.5252 - mean_absolute_error: 2.46444100/4840 [========================&gt;.....] - ETA: 0s - loss: 10.5218 - mean_absolute_error: 2.46414149/4840 [========================&gt;.....] - ETA: 0s - loss: 10.5214 - mean_absolute_error: 2.46404200/4840 [=========================&gt;....] - ETA: 0s - loss: 10.5184 - mean_absolute_error: 2.46364252/4840 [=========================&gt;....] - ETA: 0s - loss: 10.5098 - mean_absolute_error: 2.46284303/4840 [=========================&gt;....] - ETA: 0s - loss: 10.5040 - mean_absolute_error: 2.46194354/4840 [=========================&gt;....] - ETA: 0s - loss: 10.4984 - mean_absolute_error: 2.46134406/4840 [==========================&gt;...] - ETA: 0s - loss: 10.4920 - mean_absolute_error: 2.46034456/4840 [==========================&gt;...] - ETA: 0s - loss: 10.4947 - mean_absolute_error: 2.46054507/4840 [==========================&gt;...] - ETA: 0s - loss: 10.4926 - mean_absolute_error: 2.46014558/4840 [===========================&gt;..] - ETA: 0s - loss: 10.4917 - mean_absolute_error: 2.46004608/4840 [===========================&gt;..] - ETA: 0s - loss: 10.4942 - mean_absolute_error: 2.46054657/4840 [===========================&gt;..] - ETA: 0s - loss: 10.4997 - mean_absolute_error: 2.46114710/4840 [============================&gt;.] - ETA: 0s - loss: 10.4982 - mean_absolute_error: 2.46114761/4840 [============================&gt;.] - ETA: 0s - loss: 10.5034 - mean_absolute_error: 2.46194814/4840 [============================&gt;.] - ETA: 0s - loss: 10.5037 - mean_absolute_error: 2.46204840/4840 [==============================] - 5s 1ms/step - loss: 10.5033 - mean_absolute_error: 2.4622 - val_loss: 11.4905 - val_mean_absolute_error: 2.5811</w:t>
      </w:r>
      <w:r>
        <w:br/>
      </w:r>
      <w:r>
        <w:rPr>
          <w:rStyle w:val="VerbatimChar"/>
        </w:rPr>
        <w:t xml:space="preserve">Epoch 51/100</w:t>
      </w:r>
      <w:r>
        <w:br/>
      </w:r>
      <w:r>
        <w:rPr>
          <w:rStyle w:val="VerbatimChar"/>
        </w:rPr>
        <w:t xml:space="preserve">   1/4840 [..............................] - ETA: 9s - loss: 9.6613 - mean_absolute_error: 2.5011  49/4840 [..............................] - ETA: 5s - loss: 10.3265 - mean_absolute_error: 2.4445 103/4840 [..............................] - ETA: 4s - loss: 10.3677 - mean_absolute_error: 2.4313 154/4840 [..............................] - ETA: 4s - loss: 10.4847 - mean_absolute_error: 2.4452 206/4840 [&gt;.............................] - ETA: 4s - loss: 10.5462 - mean_absolute_error: 2.4620 257/4840 [&gt;.............................] - ETA: 4s - loss: 10.3459 - mean_absolute_error: 2.4365 310/4840 [&gt;.............................] - ETA: 4s - loss: 10.3454 - mean_absolute_error: 2.4362 357/4840 [=&gt;............................] - ETA: 4s - loss: 10.3715 - mean_absolute_error: 2.4399 408/4840 [=&gt;............................] - ETA: 4s - loss: 10.3841 - mean_absolute_error: 2.4431 457/4840 [=&gt;............................] - ETA: 4s - loss: 10.3794 - mean_absolute_error: 2.4416 509/4840 [==&gt;...........................] - ETA: 4s - loss: 10.3811 - mean_absolute_error: 2.4399 558/4840 [==&gt;...........................] - ETA: 4s - loss: 10.3417 - mean_absolute_error: 2.4346 610/4840 [==&gt;...........................] - ETA: 4s - loss: 10.3630 - mean_absolute_error: 2.4361 662/4840 [===&gt;..........................] - ETA: 4s - loss: 10.3863 - mean_absolute_error: 2.4384 714/4840 [===&gt;..........................] - ETA: 4s - loss: 10.3828 - mean_absolute_error: 2.4376 767/4840 [===&gt;..........................] - ETA: 4s - loss: 10.3924 - mean_absolute_error: 2.4403 818/4840 [====&gt;.........................] - ETA: 3s - loss: 10.3877 - mean_absolute_error: 2.4414 870/4840 [====&gt;.........................] - ETA: 3s - loss: 10.3930 - mean_absolute_error: 2.4419 920/4840 [====&gt;.........................] - ETA: 3s - loss: 10.3937 - mean_absolute_error: 2.4423 974/4840 [=====&gt;........................] - ETA: 3s - loss: 10.4016 - mean_absolute_error: 2.44441026/4840 [=====&gt;........................] - ETA: 3s - loss: 10.4217 - mean_absolute_error: 2.44691078/4840 [=====&gt;........................] - ETA: 3s - loss: 10.4487 - mean_absolute_error: 2.45111129/4840 [=====&gt;........................] - ETA: 3s - loss: 10.4316 - mean_absolute_error: 2.44891179/4840 [======&gt;.......................] - ETA: 3s - loss: 10.4343 - mean_absolute_error: 2.44931232/4840 [======&gt;.......................] - ETA: 3s - loss: 10.4468 - mean_absolute_error: 2.45181284/4840 [======&gt;.......................] - ETA: 3s - loss: 10.4738 - mean_absolute_error: 2.45471331/4840 [=======&gt;......................] - ETA: 3s - loss: 10.4635 - mean_absolute_error: 2.45381382/4840 [=======&gt;......................] - ETA: 3s - loss: 10.4640 - mean_absolute_error: 2.45341433/4840 [=======&gt;......................] - ETA: 3s - loss: 10.4388 - mean_absolute_error: 2.45031482/4840 [========&gt;.....................] - ETA: 3s - loss: 10.4381 - mean_absolute_error: 2.45011531/4840 [========&gt;.....................] - ETA: 3s - loss: 10.4642 - mean_absolute_error: 2.45331581/4840 [========&gt;.....................] - ETA: 3s - loss: 10.4587 - mean_absolute_error: 2.45321632/4840 [=========&gt;....................] - ETA: 3s - loss: 10.4567 - mean_absolute_error: 2.45401685/4840 [=========&gt;....................] - ETA: 3s - loss: 10.4624 - mean_absolute_error: 2.45491735/4840 [=========&gt;....................] - ETA: 3s - loss: 10.4659 - mean_absolute_error: 2.45601783/4840 [==========&gt;...................] - ETA: 3s - loss: 10.4719 - mean_absolute_error: 2.45621836/4840 [==========&gt;...................] - ETA: 2s - loss: 10.4670 - mean_absolute_error: 2.45561886/4840 [==========&gt;...................] - ETA: 2s - loss: 10.4572 - mean_absolute_error: 2.45451935/4840 [==========&gt;...................] - ETA: 2s - loss: 10.4621 - mean_absolute_error: 2.45491983/4840 [===========&gt;..................] - ETA: 2s - loss: 10.4472 - mean_absolute_error: 2.45342033/4840 [===========&gt;..................] - ETA: 2s - loss: 10.4583 - mean_absolute_error: 2.45432081/4840 [===========&gt;..................] - ETA: 2s - loss: 10.4663 - mean_absolute_error: 2.45612129/4840 [============&gt;.................] - ETA: 2s - loss: 10.4696 - mean_absolute_error: 2.45752179/4840 [============&gt;.................] - ETA: 2s - loss: 10.4767 - mean_absolute_error: 2.45852225/4840 [============&gt;.................] - ETA: 2s - loss: 10.4641 - mean_absolute_error: 2.45722276/4840 [=============&gt;................] - ETA: 2s - loss: 10.4589 - mean_absolute_error: 2.45672326/4840 [=============&gt;................] - ETA: 2s - loss: 10.4624 - mean_absolute_error: 2.45672378/4840 [=============&gt;................] - ETA: 2s - loss: 10.4508 - mean_absolute_error: 2.45522427/4840 [==============&gt;...............] - ETA: 2s - loss: 10.4619 - mean_absolute_error: 2.45662475/4840 [==============&gt;...............] - ETA: 2s - loss: 10.4599 - mean_absolute_error: 2.45622523/4840 [==============&gt;...............] - ETA: 2s - loss: 10.4727 - mean_absolute_error: 2.45772566/4840 [==============&gt;...............] - ETA: 2s - loss: 10.4750 - mean_absolute_error: 2.45852617/4840 [===============&gt;..............] - ETA: 2s - loss: 10.4729 - mean_absolute_error: 2.45802668/4840 [===============&gt;..............] - ETA: 2s - loss: 10.4699 - mean_absolute_error: 2.45792718/4840 [===============&gt;..............] - ETA: 2s - loss: 10.4694 - mean_absolute_error: 2.45752767/4840 [================&gt;.............] - ETA: 2s - loss: 10.4786 - mean_absolute_error: 2.45862818/4840 [================&gt;.............] - ETA: 2s - loss: 10.4823 - mean_absolute_error: 2.45952869/4840 [================&gt;.............] - ETA: 1s - loss: 10.4789 - mean_absolute_error: 2.45932921/4840 [=================&gt;............] - ETA: 1s - loss: 10.4827 - mean_absolute_error: 2.45972973/4840 [=================&gt;............] - ETA: 1s - loss: 10.4699 - mean_absolute_error: 2.45823030/4840 [=================&gt;............] - ETA: 1s - loss: 10.4801 - mean_absolute_error: 2.45993079/4840 [==================&gt;...........] - ETA: 1s - loss: 10.4783 - mean_absolute_error: 2.45943122/4840 [==================&gt;...........] - ETA: 1s - loss: 10.4775 - mean_absolute_error: 2.45913166/4840 [==================&gt;...........] - ETA: 1s - loss: 10.4882 - mean_absolute_error: 2.46103205/4840 [==================&gt;...........] - ETA: 1s - loss: 10.4882 - mean_absolute_error: 2.46073251/4840 [===================&gt;..........] - ETA: 1s - loss: 10.4915 - mean_absolute_error: 2.46133305/4840 [===================&gt;..........] - ETA: 1s - loss: 10.4902 - mean_absolute_error: 2.46113356/4840 [===================&gt;..........] - ETA: 1s - loss: 10.4914 - mean_absolute_error: 2.46113409/4840 [====================&gt;.........] - ETA: 1s - loss: 10.5015 - mean_absolute_error: 2.46253460/4840 [====================&gt;.........] - ETA: 1s - loss: 10.5027 - mean_absolute_error: 2.46253513/4840 [====================&gt;.........] - ETA: 1s - loss: 10.5044 - mean_absolute_error: 2.46283563/4840 [=====================&gt;........] - ETA: 1s - loss: 10.4993 - mean_absolute_error: 2.46213615/4840 [=====================&gt;........] - ETA: 1s - loss: 10.4974 - mean_absolute_error: 2.46143652/4840 [=====================&gt;........] - ETA: 1s - loss: 10.4981 - mean_absolute_error: 2.46153694/4840 [=====================&gt;........] - ETA: 1s - loss: 10.5001 - mean_absolute_error: 2.46173736/4840 [======================&gt;.......] - ETA: 1s - loss: 10.4996 - mean_absolute_error: 2.46183778/4840 [======================&gt;.......] - ETA: 1s - loss: 10.5019 - mean_absolute_error: 2.46223820/4840 [======================&gt;.......] - ETA: 1s - loss: 10.5033 - mean_absolute_error: 2.46243867/4840 [======================&gt;.......] - ETA: 0s - loss: 10.4998 - mean_absolute_error: 2.46203914/4840 [=======================&gt;......] - ETA: 0s - loss: 10.5029 - mean_absolute_error: 2.46253962/4840 [=======================&gt;......] - ETA: 0s - loss: 10.5010 - mean_absolute_error: 2.46254008/4840 [=======================&gt;......] - ETA: 0s - loss: 10.4994 - mean_absolute_error: 2.46244053/4840 [========================&gt;.....] - ETA: 0s - loss: 10.5014 - mean_absolute_error: 2.46264104/4840 [========================&gt;.....] - ETA: 0s - loss: 10.5024 - mean_absolute_error: 2.46264153/4840 [========================&gt;.....] - ETA: 0s - loss: 10.4975 - mean_absolute_error: 2.46194201/4840 [=========================&gt;....] - ETA: 0s - loss: 10.4992 - mean_absolute_error: 2.46194252/4840 [=========================&gt;....] - ETA: 0s - loss: 10.5051 - mean_absolute_error: 2.46254295/4840 [=========================&gt;....] - ETA: 0s - loss: 10.5063 - mean_absolute_error: 2.46274340/4840 [=========================&gt;....] - ETA: 0s - loss: 10.5034 - mean_absolute_error: 2.46254385/4840 [==========================&gt;...] - ETA: 0s - loss: 10.5033 - mean_absolute_error: 2.46254437/4840 [==========================&gt;...] - ETA: 0s - loss: 10.5074 - mean_absolute_error: 2.46274483/4840 [==========================&gt;...] - ETA: 0s - loss: 10.5100 - mean_absolute_error: 2.46304531/4840 [===========================&gt;..] - ETA: 0s - loss: 10.5082 - mean_absolute_error: 2.46254581/4840 [===========================&gt;..] - ETA: 0s - loss: 10.5164 - mean_absolute_error: 2.46364634/4840 [===========================&gt;..] - ETA: 0s - loss: 10.5149 - mean_absolute_error: 2.46374684/4840 [============================&gt;.] - ETA: 0s - loss: 10.5127 - mean_absolute_error: 2.46324735/4840 [============================&gt;.] - ETA: 0s - loss: 10.5105 - mean_absolute_error: 2.46314787/4840 [============================&gt;.] - ETA: 0s - loss: 10.5098 - mean_absolute_error: 2.46274838/4840 [============================&gt;.] - ETA: 0s - loss: 10.5032 - mean_absolute_error: 2.46204840/4840 [==============================] - 5s 1ms/step - loss: 10.5029 - mean_absolute_error: 2.4620 - val_loss: 11.4905 - val_mean_absolute_error: 2.5808</w:t>
      </w:r>
      <w:r>
        <w:br/>
      </w:r>
      <w:r>
        <w:rPr>
          <w:rStyle w:val="VerbatimChar"/>
        </w:rPr>
        <w:t xml:space="preserve">Epoch 52/100</w:t>
      </w:r>
      <w:r>
        <w:br/>
      </w:r>
      <w:r>
        <w:rPr>
          <w:rStyle w:val="VerbatimChar"/>
        </w:rPr>
        <w:t xml:space="preserve">   1/4840 [..............................] - ETA: 9s - loss: 10.6419 - mean_absolute_error: 2.3432  54/4840 [..............................] - ETA: 4s - loss: 10.1326 - mean_absolute_error: 2.4066 101/4840 [..............................] - ETA: 4s - loss: 10.5275 - mean_absolute_error: 2.4676 149/4840 [..............................] - ETA: 4s - loss: 10.5316 - mean_absolute_error: 2.4762 202/4840 [&gt;.............................] - ETA: 4s - loss: 10.5301 - mean_absolute_error: 2.4720 257/4840 [&gt;.............................] - ETA: 4s - loss: 10.4816 - mean_absolute_error: 2.4634 305/4840 [&gt;.............................] - ETA: 4s - loss: 10.5329 - mean_absolute_error: 2.4674 355/4840 [=&gt;............................] - ETA: 4s - loss: 10.5716 - mean_absolute_error: 2.4728 405/4840 [=&gt;............................] - ETA: 4s - loss: 10.4667 - mean_absolute_error: 2.4588 456/4840 [=&gt;............................] - ETA: 4s - loss: 10.5338 - mean_absolute_error: 2.4684 498/4840 [==&gt;...........................] - ETA: 4s - loss: 10.5428 - mean_absolute_error: 2.4686 544/4840 [==&gt;...........................] - ETA: 4s - loss: 10.5203 - mean_absolute_error: 2.4677 592/4840 [==&gt;...........................] - ETA: 4s - loss: 10.4775 - mean_absolute_error: 2.4634 638/4840 [==&gt;...........................] - ETA: 4s - loss: 10.4894 - mean_absolute_error: 2.4643 690/4840 [===&gt;..........................] - ETA: 4s - loss: 10.5149 - mean_absolute_error: 2.4648 748/4840 [===&gt;..........................] - ETA: 4s - loss: 10.5287 - mean_absolute_error: 2.4669 802/4840 [===&gt;..........................] - ETA: 4s - loss: 10.5426 - mean_absolute_error: 2.4692 853/4840 [====&gt;.........................] - ETA: 4s - loss: 10.5169 - mean_absolute_error: 2.4657 907/4840 [====&gt;.........................] - ETA: 3s - loss: 10.5170 - mean_absolute_error: 2.4655 959/4840 [====&gt;.........................] - ETA: 3s - loss: 10.5600 - mean_absolute_error: 2.47131011/4840 [=====&gt;........................] - ETA: 3s - loss: 10.5591 - mean_absolute_error: 2.47171062/4840 [=====&gt;........................] - ETA: 3s - loss: 10.5785 - mean_absolute_error: 2.47401109/4840 [=====&gt;........................] - ETA: 3s - loss: 10.5900 - mean_absolute_error: 2.47551157/4840 [======&gt;.......................] - ETA: 3s - loss: 10.5776 - mean_absolute_error: 2.47391206/4840 [======&gt;.......................] - ETA: 3s - loss: 10.5891 - mean_absolute_error: 2.47571257/4840 [======&gt;.......................] - ETA: 3s - loss: 10.5979 - mean_absolute_error: 2.47751308/4840 [=======&gt;......................] - ETA: 3s - loss: 10.5673 - mean_absolute_error: 2.47301362/4840 [=======&gt;......................] - ETA: 3s - loss: 10.5509 - mean_absolute_error: 2.47101411/4840 [=======&gt;......................] - ETA: 3s - loss: 10.5356 - mean_absolute_error: 2.46911463/4840 [========&gt;.....................] - ETA: 3s - loss: 10.5435 - mean_absolute_error: 2.46931517/4840 [========&gt;.....................] - ETA: 3s - loss: 10.5301 - mean_absolute_error: 2.46841569/4840 [========&gt;.....................] - ETA: 3s - loss: 10.5417 - mean_absolute_error: 2.47061620/4840 [=========&gt;....................] - ETA: 3s - loss: 10.5255 - mean_absolute_error: 2.46801672/4840 [=========&gt;....................] - ETA: 3s - loss: 10.5124 - mean_absolute_error: 2.46681723/4840 [=========&gt;....................] - ETA: 3s - loss: 10.4987 - mean_absolute_error: 2.46471777/4840 [==========&gt;...................] - ETA: 3s - loss: 10.5116 - mean_absolute_error: 2.46621829/4840 [==========&gt;...................] - ETA: 2s - loss: 10.4917 - mean_absolute_error: 2.46241879/4840 [==========&gt;...................] - ETA: 2s - loss: 10.4990 - mean_absolute_error: 2.46281924/4840 [==========&gt;...................] - ETA: 2s - loss: 10.4948 - mean_absolute_error: 2.46191972/4840 [===========&gt;..................] - ETA: 2s - loss: 10.4890 - mean_absolute_error: 2.46132027/4840 [===========&gt;..................] - ETA: 2s - loss: 10.4860 - mean_absolute_error: 2.46092082/4840 [===========&gt;..................] - ETA: 2s - loss: 10.4926 - mean_absolute_error: 2.46172133/4840 [============&gt;.................] - ETA: 2s - loss: 10.4813 - mean_absolute_error: 2.45912184/4840 [============&gt;.................] - ETA: 2s - loss: 10.4747 - mean_absolute_error: 2.45852236/4840 [============&gt;.................] - ETA: 2s - loss: 10.4734 - mean_absolute_error: 2.45812288/4840 [=============&gt;................] - ETA: 2s - loss: 10.4735 - mean_absolute_error: 2.45832339/4840 [=============&gt;................] - ETA: 2s - loss: 10.4823 - mean_absolute_error: 2.45922392/4840 [=============&gt;................] - ETA: 2s - loss: 10.4838 - mean_absolute_error: 2.45952445/4840 [==============&gt;...............] - ETA: 2s - loss: 10.4820 - mean_absolute_error: 2.45932495/4840 [==============&gt;...............] - ETA: 2s - loss: 10.4931 - mean_absolute_error: 2.46022549/4840 [==============&gt;...............] - ETA: 2s - loss: 10.4868 - mean_absolute_error: 2.45882600/4840 [===============&gt;..............] - ETA: 2s - loss: 10.4849 - mean_absolute_error: 2.45862650/4840 [===============&gt;..............] - ETA: 2s - loss: 10.4937 - mean_absolute_error: 2.45942698/4840 [===============&gt;..............] - ETA: 2s - loss: 10.4926 - mean_absolute_error: 2.45862748/4840 [================&gt;.............] - ETA: 2s - loss: 10.4964 - mean_absolute_error: 2.45912798/4840 [================&gt;.............] - ETA: 2s - loss: 10.5005 - mean_absolute_error: 2.45942850/4840 [================&gt;.............] - ETA: 1s - loss: 10.5013 - mean_absolute_error: 2.46012894/4840 [================&gt;.............] - ETA: 1s - loss: 10.5072 - mean_absolute_error: 2.46102944/4840 [=================&gt;............] - ETA: 1s - loss: 10.5101 - mean_absolute_error: 2.46142996/4840 [=================&gt;............] - ETA: 1s - loss: 10.5142 - mean_absolute_error: 2.46193050/4840 [=================&gt;............] - ETA: 1s - loss: 10.5101 - mean_absolute_error: 2.46133098/4840 [==================&gt;...........] - ETA: 1s - loss: 10.5210 - mean_absolute_error: 2.46243150/4840 [==================&gt;...........] - ETA: 1s - loss: 10.5157 - mean_absolute_error: 2.46193200/4840 [==================&gt;...........] - ETA: 1s - loss: 10.5194 - mean_absolute_error: 2.46253252/4840 [===================&gt;..........] - ETA: 1s - loss: 10.5161 - mean_absolute_error: 2.46233305/4840 [===================&gt;..........] - ETA: 1s - loss: 10.5161 - mean_absolute_error: 2.46223354/4840 [===================&gt;..........] - ETA: 1s - loss: 10.5164 - mean_absolute_error: 2.46253408/4840 [====================&gt;.........] - ETA: 1s - loss: 10.5088 - mean_absolute_error: 2.46153460/4840 [====================&gt;.........] - ETA: 1s - loss: 10.5056 - mean_absolute_error: 2.46113511/4840 [====================&gt;.........] - ETA: 1s - loss: 10.5068 - mean_absolute_error: 2.46153565/4840 [=====================&gt;........] - ETA: 1s - loss: 10.5115 - mean_absolute_error: 2.46263614/4840 [=====================&gt;........] - ETA: 1s - loss: 10.5143 - mean_absolute_error: 2.46303668/4840 [=====================&gt;........] - ETA: 1s - loss: 10.5130 - mean_absolute_error: 2.46303720/4840 [======================&gt;.......] - ETA: 1s - loss: 10.5132 - mean_absolute_error: 2.46293770/4840 [======================&gt;.......] - ETA: 1s - loss: 10.5144 - mean_absolute_error: 2.46333822/4840 [======================&gt;.......] - ETA: 1s - loss: 10.5140 - mean_absolute_error: 2.46343873/4840 [=======================&gt;......] - ETA: 0s - loss: 10.5176 - mean_absolute_error: 2.46393924/4840 [=======================&gt;......] - ETA: 0s - loss: 10.5223 - mean_absolute_error: 2.46473977/4840 [=======================&gt;......] - ETA: 0s - loss: 10.5180 - mean_absolute_error: 2.46464028/4840 [=======================&gt;......] - ETA: 0s - loss: 10.5196 - mean_absolute_error: 2.46484081/4840 [========================&gt;.....] - ETA: 0s - loss: 10.5108 - mean_absolute_error: 2.46404133/4840 [========================&gt;.....] - ETA: 0s - loss: 10.5135 - mean_absolute_error: 2.46384181/4840 [========================&gt;.....] - ETA: 0s - loss: 10.5100 - mean_absolute_error: 2.46334230/4840 [=========================&gt;....] - ETA: 0s - loss: 10.5023 - mean_absolute_error: 2.46224280/4840 [=========================&gt;....] - ETA: 0s - loss: 10.5040 - mean_absolute_error: 2.46254331/4840 [=========================&gt;....] - ETA: 0s - loss: 10.5033 - mean_absolute_error: 2.46254383/4840 [==========================&gt;...] - ETA: 0s - loss: 10.4949 - mean_absolute_error: 2.46144434/4840 [==========================&gt;...] - ETA: 0s - loss: 10.4880 - mean_absolute_error: 2.46044482/4840 [==========================&gt;...] - ETA: 0s - loss: 10.4911 - mean_absolute_error: 2.46084534/4840 [===========================&gt;..] - ETA: 0s - loss: 10.4887 - mean_absolute_error: 2.46034586/4840 [===========================&gt;..] - ETA: 0s - loss: 10.4993 - mean_absolute_error: 2.46154637/4840 [===========================&gt;..] - ETA: 0s - loss: 10.5002 - mean_absolute_error: 2.46164686/4840 [============================&gt;.] - ETA: 0s - loss: 10.5019 - mean_absolute_error: 2.46154733/4840 [============================&gt;.] - ETA: 0s - loss: 10.5027 - mean_absolute_error: 2.46204785/4840 [============================&gt;.] - ETA: 0s - loss: 10.4992 - mean_absolute_error: 2.46164836/4840 [============================&gt;.] - ETA: 0s - loss: 10.5031 - mean_absolute_error: 2.46194840/4840 [==============================] - 5s 1ms/step - loss: 10.5030 - mean_absolute_error: 2.4619 - val_loss: 11.4920 - val_mean_absolute_error: 2.5808</w:t>
      </w:r>
      <w:r>
        <w:br/>
      </w:r>
      <w:r>
        <w:rPr>
          <w:rStyle w:val="VerbatimChar"/>
        </w:rPr>
        <w:t xml:space="preserve">Epoch 53/100</w:t>
      </w:r>
      <w:r>
        <w:br/>
      </w:r>
      <w:r>
        <w:rPr>
          <w:rStyle w:val="VerbatimChar"/>
        </w:rPr>
        <w:t xml:space="preserve">   1/4840 [..............................] - ETA: 9s - loss: 10.2252 - mean_absolute_error: 2.3964  52/4840 [..............................] - ETA: 4s - loss: 10.6287 - mean_absolute_error: 2.4743 105/4840 [..............................] - ETA: 4s - loss: 10.5153 - mean_absolute_error: 2.4787 157/4840 [..............................] - ETA: 4s - loss: 10.6210 - mean_absolute_error: 2.4869 209/4840 [&gt;.............................] - ETA: 4s - loss: 10.4671 - mean_absolute_error: 2.4634 259/4840 [&gt;.............................] - ETA: 4s - loss: 10.3064 - mean_absolute_error: 2.4392 309/4840 [&gt;.............................] - ETA: 4s - loss: 10.3611 - mean_absolute_error: 2.4510 359/4840 [=&gt;............................] - ETA: 4s - loss: 10.3315 - mean_absolute_error: 2.4466 412/4840 [=&gt;............................] - ETA: 4s - loss: 10.3798 - mean_absolute_error: 2.4518 463/4840 [=&gt;............................] - ETA: 4s - loss: 10.3974 - mean_absolute_error: 2.4537 513/4840 [==&gt;...........................] - ETA: 4s - loss: 10.4776 - mean_absolute_error: 2.4630 565/4840 [==&gt;...........................] - ETA: 4s - loss: 10.4615 - mean_absolute_error: 2.4601 618/4840 [==&gt;...........................] - ETA: 4s - loss: 10.3697 - mean_absolute_error: 2.4446 667/4840 [===&gt;..........................] - ETA: 4s - loss: 10.3719 - mean_absolute_error: 2.4442 717/4840 [===&gt;..........................] - ETA: 4s - loss: 10.3576 - mean_absolute_error: 2.4433 766/4840 [===&gt;..........................] - ETA: 4s - loss: 10.3718 - mean_absolute_error: 2.4457 816/4840 [====&gt;.........................] - ETA: 3s - loss: 10.3843 - mean_absolute_error: 2.4475 867/4840 [====&gt;.........................] - ETA: 3s - loss: 10.3926 - mean_absolute_error: 2.4483 918/4840 [====&gt;.........................] - ETA: 3s - loss: 10.3658 - mean_absolute_error: 2.4458 970/4840 [=====&gt;........................] - ETA: 3s - loss: 10.3184 - mean_absolute_error: 2.43911021/4840 [=====&gt;........................] - ETA: 3s - loss: 10.3253 - mean_absolute_error: 2.44081071/4840 [=====&gt;........................] - ETA: 3s - loss: 10.3461 - mean_absolute_error: 2.44401125/4840 [=====&gt;........................] - ETA: 3s - loss: 10.3697 - mean_absolute_error: 2.44621176/4840 [======&gt;.......................] - ETA: 3s - loss: 10.3919 - mean_absolute_error: 2.44921228/4840 [======&gt;.......................] - ETA: 3s - loss: 10.4250 - mean_absolute_error: 2.45421279/4840 [======&gt;.......................] - ETA: 3s - loss: 10.4125 - mean_absolute_error: 2.45171328/4840 [=======&gt;......................] - ETA: 3s - loss: 10.4116 - mean_absolute_error: 2.45131380/4840 [=======&gt;......................] - ETA: 3s - loss: 10.4168 - mean_absolute_error: 2.45171430/4840 [=======&gt;......................] - ETA: 3s - loss: 10.4048 - mean_absolute_error: 2.45111480/4840 [========&gt;.....................] - ETA: 3s - loss: 10.4036 - mean_absolute_error: 2.45051530/4840 [========&gt;.....................] - ETA: 3s - loss: 10.4142 - mean_absolute_error: 2.45281581/4840 [========&gt;.....................] - ETA: 3s - loss: 10.4163 - mean_absolute_error: 2.45261629/4840 [=========&gt;....................] - ETA: 3s - loss: 10.4268 - mean_absolute_error: 2.45441678/4840 [=========&gt;....................] - ETA: 3s - loss: 10.4100 - mean_absolute_error: 2.45201728/4840 [=========&gt;....................] - ETA: 3s - loss: 10.4140 - mean_absolute_error: 2.45251777/4840 [==========&gt;...................] - ETA: 3s - loss: 10.4197 - mean_absolute_error: 2.45321826/4840 [==========&gt;...................] - ETA: 2s - loss: 10.4214 - mean_absolute_error: 2.45331877/4840 [==========&gt;...................] - ETA: 2s - loss: 10.4202 - mean_absolute_error: 2.45271928/4840 [==========&gt;...................] - ETA: 2s - loss: 10.4207 - mean_absolute_error: 2.45291980/4840 [===========&gt;..................] - ETA: 2s - loss: 10.4106 - mean_absolute_error: 2.45212031/4840 [===========&gt;..................] - ETA: 2s - loss: 10.4091 - mean_absolute_error: 2.45112080/4840 [===========&gt;..................] - ETA: 2s - loss: 10.4074 - mean_absolute_error: 2.45082133/4840 [============&gt;.................] - ETA: 2s - loss: 10.4064 - mean_absolute_error: 2.45112187/4840 [============&gt;.................] - ETA: 2s - loss: 10.4046 - mean_absolute_error: 2.45022239/4840 [============&gt;.................] - ETA: 2s - loss: 10.4125 - mean_absolute_error: 2.45162289/4840 [=============&gt;................] - ETA: 2s - loss: 10.4142 - mean_absolute_error: 2.45232337/4840 [=============&gt;................] - ETA: 2s - loss: 10.4216 - mean_absolute_error: 2.45292385/4840 [=============&gt;................] - ETA: 2s - loss: 10.4081 - mean_absolute_error: 2.45102434/4840 [==============&gt;...............] - ETA: 2s - loss: 10.4120 - mean_absolute_error: 2.45142485/4840 [==============&gt;...............] - ETA: 2s - loss: 10.4199 - mean_absolute_error: 2.45212535/4840 [==============&gt;...............] - ETA: 2s - loss: 10.4325 - mean_absolute_error: 2.45312587/4840 [===============&gt;..............] - ETA: 2s - loss: 10.4219 - mean_absolute_error: 2.45142639/4840 [===============&gt;..............] - ETA: 2s - loss: 10.4289 - mean_absolute_error: 2.45232692/4840 [===============&gt;..............] - ETA: 2s - loss: 10.4296 - mean_absolute_error: 2.45212743/4840 [================&gt;.............] - ETA: 2s - loss: 10.4257 - mean_absolute_error: 2.45162796/4840 [================&gt;.............] - ETA: 2s - loss: 10.4237 - mean_absolute_error: 2.45212849/4840 [================&gt;.............] - ETA: 1s - loss: 10.4252 - mean_absolute_error: 2.45212900/4840 [================&gt;.............] - ETA: 1s - loss: 10.4290 - mean_absolute_error: 2.45272949/4840 [=================&gt;............] - ETA: 1s - loss: 10.4425 - mean_absolute_error: 2.45463002/4840 [=================&gt;............] - ETA: 1s - loss: 10.4374 - mean_absolute_error: 2.45403054/4840 [=================&gt;............] - ETA: 1s - loss: 10.4372 - mean_absolute_error: 2.45393105/4840 [==================&gt;...........] - ETA: 1s - loss: 10.4384 - mean_absolute_error: 2.45463156/4840 [==================&gt;...........] - ETA: 1s - loss: 10.4330 - mean_absolute_error: 2.45383207/4840 [==================&gt;...........] - ETA: 1s - loss: 10.4309 - mean_absolute_error: 2.45403259/4840 [===================&gt;..........] - ETA: 1s - loss: 10.4476 - mean_absolute_error: 2.45613308/4840 [===================&gt;..........] - ETA: 1s - loss: 10.4486 - mean_absolute_error: 2.45623360/4840 [===================&gt;..........] - ETA: 1s - loss: 10.4602 - mean_absolute_error: 2.45793410/4840 [====================&gt;.........] - ETA: 1s - loss: 10.4688 - mean_absolute_error: 2.45923459/4840 [====================&gt;.........] - ETA: 1s - loss: 10.4703 - mean_absolute_error: 2.45923507/4840 [====================&gt;.........] - ETA: 1s - loss: 10.4771 - mean_absolute_error: 2.45973558/4840 [=====================&gt;........] - ETA: 1s - loss: 10.4815 - mean_absolute_error: 2.45993609/4840 [=====================&gt;........] - ETA: 1s - loss: 10.4844 - mean_absolute_error: 2.46003662/4840 [=====================&gt;........] - ETA: 1s - loss: 10.4928 - mean_absolute_error: 2.46083707/4840 [=====================&gt;........] - ETA: 1s - loss: 10.4963 - mean_absolute_error: 2.46123754/4840 [======================&gt;.......] - ETA: 1s - loss: 10.5002 - mean_absolute_error: 2.46163806/4840 [======================&gt;.......] - ETA: 1s - loss: 10.5032 - mean_absolute_error: 2.46183859/4840 [======================&gt;.......] - ETA: 0s - loss: 10.4988 - mean_absolute_error: 2.46083906/4840 [=======================&gt;......] - ETA: 0s - loss: 10.4990 - mean_absolute_error: 2.46093957/4840 [=======================&gt;......] - ETA: 0s - loss: 10.4992 - mean_absolute_error: 2.46084009/4840 [=======================&gt;......] - ETA: 0s - loss: 10.4982 - mean_absolute_error: 2.46084061/4840 [========================&gt;.....] - ETA: 0s - loss: 10.5008 - mean_absolute_error: 2.46154110/4840 [========================&gt;.....] - ETA: 0s - loss: 10.4998 - mean_absolute_error: 2.46154164/4840 [========================&gt;.....] - ETA: 0s - loss: 10.5004 - mean_absolute_error: 2.46154215/4840 [=========================&gt;....] - ETA: 0s - loss: 10.4980 - mean_absolute_error: 2.46124264/4840 [=========================&gt;....] - ETA: 0s - loss: 10.4946 - mean_absolute_error: 2.46094316/4840 [=========================&gt;....] - ETA: 0s - loss: 10.4903 - mean_absolute_error: 2.46024362/4840 [==========================&gt;...] - ETA: 0s - loss: 10.4858 - mean_absolute_error: 2.45974410/4840 [==========================&gt;...] - ETA: 0s - loss: 10.4928 - mean_absolute_error: 2.46044462/4840 [==========================&gt;...] - ETA: 0s - loss: 10.4922 - mean_absolute_error: 2.46054515/4840 [==========================&gt;...] - ETA: 0s - loss: 10.5011 - mean_absolute_error: 2.46164570/4840 [===========================&gt;..] - ETA: 0s - loss: 10.5037 - mean_absolute_error: 2.46224622/4840 [===========================&gt;..] - ETA: 0s - loss: 10.5039 - mean_absolute_error: 2.46224668/4840 [===========================&gt;..] - ETA: 0s - loss: 10.5027 - mean_absolute_error: 2.46194721/4840 [============================&gt;.] - ETA: 0s - loss: 10.5114 - mean_absolute_error: 2.46294771/4840 [============================&gt;.] - ETA: 0s - loss: 10.5071 - mean_absolute_error: 2.46224821/4840 [============================&gt;.] - ETA: 0s - loss: 10.5053 - mean_absolute_error: 2.46184840/4840 [==============================] - 5s 1ms/step - loss: 10.5036 - mean_absolute_error: 2.4617 - val_loss: 11.4912 - val_mean_absolute_error: 2.5806</w:t>
      </w:r>
      <w:r>
        <w:br/>
      </w:r>
      <w:r>
        <w:rPr>
          <w:rStyle w:val="VerbatimChar"/>
        </w:rPr>
        <w:t xml:space="preserve">Epoch 54/100</w:t>
      </w:r>
      <w:r>
        <w:br/>
      </w:r>
      <w:r>
        <w:rPr>
          <w:rStyle w:val="VerbatimChar"/>
        </w:rPr>
        <w:t xml:space="preserve">   1/4840 [..............................] - ETA: 9s - loss: 8.0533 - mean_absolute_error: 2.3148  62/4840 [..............................] - ETA: 3s - loss: 9.9596 - mean_absolute_error: 2.3763 123/4840 [..............................] - ETA: 3s - loss: 10.0853 - mean_absolute_error: 2.4108 182/4840 [&gt;.............................] - ETA: 3s - loss: 10.2963 - mean_absolute_error: 2.4341 241/4840 [&gt;.............................] - ETA: 3s - loss: 10.3261 - mean_absolute_error: 2.4311 301/4840 [&gt;.............................] - ETA: 3s - loss: 10.3434 - mean_absolute_error: 2.4320 362/4840 [=&gt;............................] - ETA: 3s - loss: 10.3209 - mean_absolute_error: 2.4309 421/4840 [=&gt;............................] - ETA: 3s - loss: 10.3551 - mean_absolute_error: 2.4376 480/4840 [=&gt;............................] - ETA: 3s - loss: 10.3679 - mean_absolute_error: 2.4387 535/4840 [==&gt;...........................] - ETA: 3s - loss: 10.4275 - mean_absolute_error: 2.4469 594/4840 [==&gt;...........................] - ETA: 3s - loss: 10.3855 - mean_absolute_error: 2.4412 653/4840 [===&gt;..........................] - ETA: 3s - loss: 10.3473 - mean_absolute_error: 2.4368 710/4840 [===&gt;..........................] - ETA: 3s - loss: 10.4058 - mean_absolute_error: 2.4448 769/4840 [===&gt;..........................] - ETA: 3s - loss: 10.3980 - mean_absolute_error: 2.4450 827/4840 [====&gt;.........................] - ETA: 3s - loss: 10.3745 - mean_absolute_error: 2.4425 885/4840 [====&gt;.........................] - ETA: 3s - loss: 10.4056 - mean_absolute_error: 2.4484 943/4840 [====&gt;.........................] - ETA: 3s - loss: 10.4291 - mean_absolute_error: 2.45121001/4840 [=====&gt;........................] - ETA: 3s - loss: 10.4164 - mean_absolute_error: 2.44901058/4840 [=====&gt;........................] - ETA: 3s - loss: 10.4021 - mean_absolute_error: 2.44731116/4840 [=====&gt;........................] - ETA: 3s - loss: 10.4361 - mean_absolute_error: 2.45201173/4840 [======&gt;.......................] - ETA: 3s - loss: 10.4215 - mean_absolute_error: 2.45091230/4840 [======&gt;.......................] - ETA: 3s - loss: 10.4385 - mean_absolute_error: 2.45351291/4840 [=======&gt;......................] - ETA: 3s - loss: 10.4495 - mean_absolute_error: 2.45521349/4840 [=======&gt;......................] - ETA: 3s - loss: 10.4367 - mean_absolute_error: 2.45391408/4840 [=======&gt;......................] - ETA: 2s - loss: 10.4497 - mean_absolute_error: 2.45511467/4840 [========&gt;.....................] - ETA: 2s - loss: 10.4629 - mean_absolute_error: 2.45571527/4840 [========&gt;.....................] - ETA: 2s - loss: 10.4721 - mean_absolute_error: 2.45751585/4840 [========&gt;.....................] - ETA: 2s - loss: 10.4723 - mean_absolute_error: 2.45791643/4840 [=========&gt;....................] - ETA: 2s - loss: 10.4918 - mean_absolute_error: 2.46001703/4840 [=========&gt;....................] - ETA: 2s - loss: 10.4816 - mean_absolute_error: 2.45921762/4840 [=========&gt;....................] - ETA: 2s - loss: 10.4909 - mean_absolute_error: 2.46111821/4840 [==========&gt;...................] - ETA: 2s - loss: 10.4810 - mean_absolute_error: 2.45901879/4840 [==========&gt;...................] - ETA: 2s - loss: 10.4691 - mean_absolute_error: 2.45691937/4840 [===========&gt;..................] - ETA: 2s - loss: 10.4756 - mean_absolute_error: 2.45751994/4840 [===========&gt;..................] - ETA: 2s - loss: 10.4752 - mean_absolute_error: 2.45742053/4840 [===========&gt;..................] - ETA: 2s - loss: 10.4748 - mean_absolute_error: 2.45762112/4840 [============&gt;.................] - ETA: 2s - loss: 10.4712 - mean_absolute_error: 2.45712171/4840 [============&gt;.................] - ETA: 2s - loss: 10.4687 - mean_absolute_error: 2.45702231/4840 [============&gt;.................] - ETA: 2s - loss: 10.4760 - mean_absolute_error: 2.45792288/4840 [=============&gt;................] - ETA: 2s - loss: 10.4747 - mean_absolute_error: 2.45782347/4840 [=============&gt;................] - ETA: 2s - loss: 10.4814 - mean_absolute_error: 2.45862405/4840 [=============&gt;................] - ETA: 2s - loss: 10.4723 - mean_absolute_error: 2.45662465/4840 [==============&gt;...............] - ETA: 2s - loss: 10.4874 - mean_absolute_error: 2.45862524/4840 [==============&gt;...............] - ETA: 1s - loss: 10.4783 - mean_absolute_error: 2.45752584/4840 [===============&gt;..............] - ETA: 1s - loss: 10.4831 - mean_absolute_error: 2.45722644/4840 [===============&gt;..............] - ETA: 1s - loss: 10.4880 - mean_absolute_error: 2.45762703/4840 [===============&gt;..............] - ETA: 1s - loss: 10.4821 - mean_absolute_error: 2.45712761/4840 [================&gt;.............] - ETA: 1s - loss: 10.4839 - mean_absolute_error: 2.45772814/4840 [================&gt;.............] - ETA: 1s - loss: 10.4908 - mean_absolute_error: 2.45892870/4840 [================&gt;.............] - ETA: 1s - loss: 10.4856 - mean_absolute_error: 2.45862929/4840 [=================&gt;............] - ETA: 1s - loss: 10.4801 - mean_absolute_error: 2.45772985/4840 [=================&gt;............] - ETA: 1s - loss: 10.4909 - mean_absolute_error: 2.45893044/4840 [=================&gt;............] - ETA: 1s - loss: 10.4810 - mean_absolute_error: 2.45723102/4840 [==================&gt;...........] - ETA: 1s - loss: 10.4810 - mean_absolute_error: 2.45723158/4840 [==================&gt;...........] - ETA: 1s - loss: 10.4857 - mean_absolute_error: 2.45773217/4840 [==================&gt;...........] - ETA: 1s - loss: 10.4857 - mean_absolute_error: 2.45793277/4840 [===================&gt;..........] - ETA: 1s - loss: 10.4757 - mean_absolute_error: 2.45673336/4840 [===================&gt;..........] - ETA: 1s - loss: 10.4714 - mean_absolute_error: 2.45563396/4840 [====================&gt;.........] - ETA: 1s - loss: 10.4760 - mean_absolute_error: 2.45593453/4840 [====================&gt;.........] - ETA: 1s - loss: 10.4737 - mean_absolute_error: 2.45563511/4840 [====================&gt;.........] - ETA: 1s - loss: 10.4831 - mean_absolute_error: 2.45673570/4840 [=====================&gt;........] - ETA: 1s - loss: 10.4822 - mean_absolute_error: 2.45693627/4840 [=====================&gt;........] - ETA: 1s - loss: 10.4818 - mean_absolute_error: 2.45703685/4840 [=====================&gt;........] - ETA: 0s - loss: 10.4850 - mean_absolute_error: 2.45773739/4840 [======================&gt;.......] - ETA: 0s - loss: 10.4820 - mean_absolute_error: 2.45743797/4840 [======================&gt;.......] - ETA: 0s - loss: 10.4787 - mean_absolute_error: 2.45733856/4840 [======================&gt;.......] - ETA: 0s - loss: 10.4835 - mean_absolute_error: 2.45793914/4840 [=======================&gt;......] - ETA: 0s - loss: 10.4845 - mean_absolute_error: 2.45793972/4840 [=======================&gt;......] - ETA: 0s - loss: 10.4831 - mean_absolute_error: 2.45834031/4840 [=======================&gt;......] - ETA: 0s - loss: 10.4870 - mean_absolute_error: 2.45884090/4840 [========================&gt;.....] - ETA: 0s - loss: 10.4954 - mean_absolute_error: 2.46004149/4840 [========================&gt;.....] - ETA: 0s - loss: 10.4995 - mean_absolute_error: 2.46074208/4840 [=========================&gt;....] - ETA: 0s - loss: 10.4997 - mean_absolute_error: 2.46064267/4840 [=========================&gt;....] - ETA: 0s - loss: 10.4977 - mean_absolute_error: 2.46024323/4840 [=========================&gt;....] - ETA: 0s - loss: 10.5000 - mean_absolute_error: 2.46044381/4840 [==========================&gt;...] - ETA: 0s - loss: 10.4983 - mean_absolute_error: 2.46054440/4840 [==========================&gt;...] - ETA: 0s - loss: 10.4933 - mean_absolute_error: 2.45984499/4840 [==========================&gt;...] - ETA: 0s - loss: 10.4931 - mean_absolute_error: 2.45964558/4840 [===========================&gt;..] - ETA: 0s - loss: 10.5040 - mean_absolute_error: 2.46104616/4840 [===========================&gt;..] - ETA: 0s - loss: 10.4997 - mean_absolute_error: 2.46084674/4840 [===========================&gt;..] - ETA: 0s - loss: 10.5061 - mean_absolute_error: 2.46184734/4840 [============================&gt;.] - ETA: 0s - loss: 10.5080 - mean_absolute_error: 2.46224793/4840 [============================&gt;.] - ETA: 0s - loss: 10.5058 - mean_absolute_error: 2.46194840/4840 [==============================] - 4s 904us/step - loss: 10.5031 - mean_absolute_error: 2.4618 - val_loss: 11.4909 - val_mean_absolute_error: 2.5804</w:t>
      </w:r>
      <w:r>
        <w:br/>
      </w:r>
      <w:r>
        <w:rPr>
          <w:rStyle w:val="VerbatimChar"/>
        </w:rPr>
        <w:t xml:space="preserve">Epoch 55/100</w:t>
      </w:r>
      <w:r>
        <w:br/>
      </w:r>
      <w:r>
        <w:rPr>
          <w:rStyle w:val="VerbatimChar"/>
        </w:rPr>
        <w:t xml:space="preserve">   1/4840 [..............................] - ETA: 9s - loss: 7.4243 - mean_absolute_error: 2.0926  59/4840 [..............................] - ETA: 4s - loss: 10.3235 - mean_absolute_error: 2.4549 116/4840 [..............................] - ETA: 4s - loss: 10.4821 - mean_absolute_error: 2.4714 174/4840 [&gt;.............................] - ETA: 4s - loss: 10.4217 - mean_absolute_error: 2.4599 232/4840 [&gt;.............................] - ETA: 4s - loss: 10.5294 - mean_absolute_error: 2.4734 291/4840 [&gt;.............................] - ETA: 3s - loss: 10.4117 - mean_absolute_error: 2.4578 352/4840 [=&gt;............................] - ETA: 3s - loss: 10.4973 - mean_absolute_error: 2.4646 408/4840 [=&gt;............................] - ETA: 3s - loss: 10.4895 - mean_absolute_error: 2.4628 466/4840 [=&gt;............................] - ETA: 3s - loss: 10.5113 - mean_absolute_error: 2.4661 525/4840 [==&gt;...........................] - ETA: 3s - loss: 10.4830 - mean_absolute_error: 2.4622 585/4840 [==&gt;...........................] - ETA: 3s - loss: 10.4843 - mean_absolute_error: 2.4614 643/4840 [==&gt;...........................] - ETA: 3s - loss: 10.4374 - mean_absolute_error: 2.4559 702/4840 [===&gt;..........................] - ETA: 3s - loss: 10.3966 - mean_absolute_error: 2.4493 758/4840 [===&gt;..........................] - ETA: 3s - loss: 10.4000 - mean_absolute_error: 2.4497 818/4840 [====&gt;.........................] - ETA: 3s - loss: 10.4316 - mean_absolute_error: 2.4541 878/4840 [====&gt;.........................] - ETA: 3s - loss: 10.4396 - mean_absolute_error: 2.4548 936/4840 [====&gt;.........................] - ETA: 3s - loss: 10.4136 - mean_absolute_error: 2.4525 994/4840 [=====&gt;........................] - ETA: 3s - loss: 10.4114 - mean_absolute_error: 2.45211055/4840 [=====&gt;........................] - ETA: 3s - loss: 10.3768 - mean_absolute_error: 2.44821113/4840 [=====&gt;........................] - ETA: 3s - loss: 10.3844 - mean_absolute_error: 2.44791173/4840 [======&gt;.......................] - ETA: 3s - loss: 10.4018 - mean_absolute_error: 2.44891231/4840 [======&gt;.......................] - ETA: 3s - loss: 10.4183 - mean_absolute_error: 2.45141290/4840 [======&gt;.......................] - ETA: 3s - loss: 10.4215 - mean_absolute_error: 2.45101347/4840 [=======&gt;......................] - ETA: 3s - loss: 10.4292 - mean_absolute_error: 2.45321406/4840 [=======&gt;......................] - ETA: 2s - loss: 10.4398 - mean_absolute_error: 2.45401465/4840 [========&gt;.....................] - ETA: 2s - loss: 10.4462 - mean_absolute_error: 2.45421524/4840 [========&gt;.....................] - ETA: 2s - loss: 10.4617 - mean_absolute_error: 2.45701582/4840 [========&gt;.....................] - ETA: 2s - loss: 10.4725 - mean_absolute_error: 2.45861639/4840 [=========&gt;....................] - ETA: 2s - loss: 10.4646 - mean_absolute_error: 2.45701695/4840 [=========&gt;....................] - ETA: 2s - loss: 10.4757 - mean_absolute_error: 2.45851756/4840 [=========&gt;....................] - ETA: 2s - loss: 10.4777 - mean_absolute_error: 2.45861816/4840 [==========&gt;...................] - ETA: 2s - loss: 10.4554 - mean_absolute_error: 2.45671873/4840 [==========&gt;...................] - ETA: 2s - loss: 10.4583 - mean_absolute_error: 2.45631930/4840 [==========&gt;...................] - ETA: 2s - loss: 10.4714 - mean_absolute_error: 2.45821987/4840 [===========&gt;..................] - ETA: 2s - loss: 10.4628 - mean_absolute_error: 2.45702047/4840 [===========&gt;..................] - ETA: 2s - loss: 10.4599 - mean_absolute_error: 2.45672103/4840 [============&gt;.................] - ETA: 2s - loss: 10.4604 - mean_absolute_error: 2.45632159/4840 [============&gt;.................] - ETA: 2s - loss: 10.4427 - mean_absolute_error: 2.45452217/4840 [============&gt;.................] - ETA: 2s - loss: 10.4456 - mean_absolute_error: 2.45552275/4840 [=============&gt;................] - ETA: 2s - loss: 10.4423 - mean_absolute_error: 2.45492334/4840 [=============&gt;................] - ETA: 2s - loss: 10.4394 - mean_absolute_error: 2.45432394/4840 [=============&gt;................] - ETA: 2s - loss: 10.4502 - mean_absolute_error: 2.45582451/4840 [==============&gt;...............] - ETA: 2s - loss: 10.4636 - mean_absolute_error: 2.45732510/4840 [==============&gt;...............] - ETA: 2s - loss: 10.4471 - mean_absolute_error: 2.45522566/4840 [==============&gt;...............] - ETA: 1s - loss: 10.4480 - mean_absolute_error: 2.45492625/4840 [===============&gt;..............] - ETA: 1s - loss: 10.4448 - mean_absolute_error: 2.45442685/4840 [===============&gt;..............] - ETA: 1s - loss: 10.4599 - mean_absolute_error: 2.45602744/4840 [================&gt;.............] - ETA: 1s - loss: 10.4528 - mean_absolute_error: 2.45522804/4840 [================&gt;.............] - ETA: 1s - loss: 10.4628 - mean_absolute_error: 2.45652860/4840 [================&gt;.............] - ETA: 1s - loss: 10.4587 - mean_absolute_error: 2.45632918/4840 [=================&gt;............] - ETA: 1s - loss: 10.4487 - mean_absolute_error: 2.45512977/4840 [=================&gt;............] - ETA: 1s - loss: 10.4532 - mean_absolute_error: 2.45573034/4840 [=================&gt;............] - ETA: 1s - loss: 10.4606 - mean_absolute_error: 2.45683090/4840 [==================&gt;...........] - ETA: 1s - loss: 10.4509 - mean_absolute_error: 2.45513147/4840 [==================&gt;...........] - ETA: 1s - loss: 10.4457 - mean_absolute_error: 2.45443208/4840 [==================&gt;...........] - ETA: 1s - loss: 10.4458 - mean_absolute_error: 2.45373267/4840 [===================&gt;..........] - ETA: 1s - loss: 10.4554 - mean_absolute_error: 2.45513326/4840 [===================&gt;..........] - ETA: 1s - loss: 10.4553 - mean_absolute_error: 2.45533385/4840 [===================&gt;..........] - ETA: 1s - loss: 10.4583 - mean_absolute_error: 2.45533444/4840 [====================&gt;.........] - ETA: 1s - loss: 10.4629 - mean_absolute_error: 2.45613504/4840 [====================&gt;.........] - ETA: 1s - loss: 10.4742 - mean_absolute_error: 2.45713562/4840 [=====================&gt;........] - ETA: 1s - loss: 10.4823 - mean_absolute_error: 2.45803621/4840 [=====================&gt;........] - ETA: 1s - loss: 10.4758 - mean_absolute_error: 2.45713680/4840 [=====================&gt;........] - ETA: 1s - loss: 10.4742 - mean_absolute_error: 2.45693740/4840 [======================&gt;.......] - ETA: 0s - loss: 10.4736 - mean_absolute_error: 2.45713800/4840 [======================&gt;.......] - ETA: 0s - loss: 10.4687 - mean_absolute_error: 2.45643861/4840 [======================&gt;.......] - ETA: 0s - loss: 10.4716 - mean_absolute_error: 2.45673920/4840 [=======================&gt;......] - ETA: 0s - loss: 10.4695 - mean_absolute_error: 2.45663978/4840 [=======================&gt;......] - ETA: 0s - loss: 10.4725 - mean_absolute_error: 2.45674037/4840 [========================&gt;.....] - ETA: 0s - loss: 10.4754 - mean_absolute_error: 2.45674096/4840 [========================&gt;.....] - ETA: 0s - loss: 10.4778 - mean_absolute_error: 2.45684154/4840 [========================&gt;.....] - ETA: 0s - loss: 10.4800 - mean_absolute_error: 2.45754211/4840 [=========================&gt;....] - ETA: 0s - loss: 10.4861 - mean_absolute_error: 2.45834268/4840 [=========================&gt;....] - ETA: 0s - loss: 10.4868 - mean_absolute_error: 2.45844327/4840 [=========================&gt;....] - ETA: 0s - loss: 10.4923 - mean_absolute_error: 2.45964387/4840 [==========================&gt;...] - ETA: 0s - loss: 10.4957 - mean_absolute_error: 2.45994448/4840 [==========================&gt;...] - ETA: 0s - loss: 10.4934 - mean_absolute_error: 2.45974508/4840 [==========================&gt;...] - ETA: 0s - loss: 10.4965 - mean_absolute_error: 2.45984567/4840 [===========================&gt;..] - ETA: 0s - loss: 10.5030 - mean_absolute_error: 2.46074625/4840 [===========================&gt;..] - ETA: 0s - loss: 10.5112 - mean_absolute_error: 2.46204684/4840 [============================&gt;.] - ETA: 0s - loss: 10.5085 - mean_absolute_error: 2.46174743/4840 [============================&gt;.] - ETA: 0s - loss: 10.5089 - mean_absolute_error: 2.46204800/4840 [============================&gt;.] - ETA: 0s - loss: 10.5107 - mean_absolute_error: 2.46224840/4840 [==============================] - 4s 906us/step - loss: 10.5028 - mean_absolute_error: 2.4610 - val_loss: 11.4910 - val_mean_absolute_error: 2.5807</w:t>
      </w:r>
      <w:r>
        <w:br/>
      </w:r>
      <w:r>
        <w:rPr>
          <w:rStyle w:val="VerbatimChar"/>
        </w:rPr>
        <w:t xml:space="preserve">Epoch 56/100</w:t>
      </w:r>
      <w:r>
        <w:br/>
      </w:r>
      <w:r>
        <w:rPr>
          <w:rStyle w:val="VerbatimChar"/>
        </w:rPr>
        <w:t xml:space="preserve">   1/4840 [..............................] - ETA: 9s - loss: 8.9416 - mean_absolute_error: 2.3317  61/4840 [..............................] - ETA: 3s - loss: 10.8044 - mean_absolute_error: 2.5091 121/4840 [..............................] - ETA: 3s - loss: 10.4248 - mean_absolute_error: 2.4562 179/4840 [&gt;.............................] - ETA: 3s - loss: 10.3442 - mean_absolute_error: 2.4408 237/4840 [&gt;.............................] - ETA: 3s - loss: 10.4054 - mean_absolute_error: 2.4451 297/4840 [&gt;.............................] - ETA: 3s - loss: 10.3266 - mean_absolute_error: 2.4310 356/4840 [=&gt;............................] - ETA: 3s - loss: 10.3544 - mean_absolute_error: 2.4365 413/4840 [=&gt;............................] - ETA: 3s - loss: 10.3298 - mean_absolute_error: 2.4371 469/4840 [=&gt;............................] - ETA: 3s - loss: 10.3862 - mean_absolute_error: 2.4437 528/4840 [==&gt;...........................] - ETA: 3s - loss: 10.3516 - mean_absolute_error: 2.4370 587/4840 [==&gt;...........................] - ETA: 3s - loss: 10.3798 - mean_absolute_error: 2.4410 644/4840 [==&gt;...........................] - ETA: 3s - loss: 10.4185 - mean_absolute_error: 2.4477 705/4840 [===&gt;..........................] - ETA: 3s - loss: 10.4379 - mean_absolute_error: 2.4519 762/4840 [===&gt;..........................] - ETA: 3s - loss: 10.4890 - mean_absolute_error: 2.4585 819/4840 [====&gt;.........................] - ETA: 3s - loss: 10.4327 - mean_absolute_error: 2.4508 878/4840 [====&gt;.........................] - ETA: 3s - loss: 10.4769 - mean_absolute_error: 2.4563 937/4840 [====&gt;.........................] - ETA: 3s - loss: 10.4411 - mean_absolute_error: 2.4512 993/4840 [=====&gt;........................] - ETA: 3s - loss: 10.4379 - mean_absolute_error: 2.45191050/4840 [=====&gt;........................] - ETA: 3s - loss: 10.4461 - mean_absolute_error: 2.45361109/4840 [=====&gt;........................] - ETA: 3s - loss: 10.4673 - mean_absolute_error: 2.45661168/4840 [======&gt;.......................] - ETA: 3s - loss: 10.4294 - mean_absolute_error: 2.45271223/4840 [======&gt;.......................] - ETA: 3s - loss: 10.4318 - mean_absolute_error: 2.45341275/4840 [======&gt;.......................] - ETA: 3s - loss: 10.4302 - mean_absolute_error: 2.45331322/4840 [=======&gt;......................] - ETA: 3s - loss: 10.4362 - mean_absolute_error: 2.45441370/4840 [=======&gt;......................] - ETA: 3s - loss: 10.4306 - mean_absolute_error: 2.45471409/4840 [=======&gt;......................] - ETA: 3s - loss: 10.4309 - mean_absolute_error: 2.45431451/4840 [=======&gt;......................] - ETA: 3s - loss: 10.4156 - mean_absolute_error: 2.45291490/4840 [========&gt;.....................] - ETA: 3s - loss: 10.4201 - mean_absolute_error: 2.45401535/4840 [========&gt;.....................] - ETA: 3s - loss: 10.4189 - mean_absolute_error: 2.45431582/4840 [========&gt;.....................] - ETA: 3s - loss: 10.4196 - mean_absolute_error: 2.45341631/4840 [=========&gt;....................] - ETA: 2s - loss: 10.4099 - mean_absolute_error: 2.45221688/4840 [=========&gt;....................] - ETA: 2s - loss: 10.4038 - mean_absolute_error: 2.45101748/4840 [=========&gt;....................] - ETA: 2s - loss: 10.3860 - mean_absolute_error: 2.44881807/4840 [==========&gt;...................] - ETA: 2s - loss: 10.3920 - mean_absolute_error: 2.44991864/4840 [==========&gt;...................] - ETA: 2s - loss: 10.3927 - mean_absolute_error: 2.44891921/4840 [==========&gt;...................] - ETA: 2s - loss: 10.3864 - mean_absolute_error: 2.44741974/4840 [===========&gt;..................] - ETA: 2s - loss: 10.4078 - mean_absolute_error: 2.44992034/4840 [===========&gt;..................] - ETA: 2s - loss: 10.4208 - mean_absolute_error: 2.45232093/4840 [===========&gt;..................] - ETA: 2s - loss: 10.4240 - mean_absolute_error: 2.45302150/4840 [============&gt;.................] - ETA: 2s - loss: 10.4196 - mean_absolute_error: 2.45232207/4840 [============&gt;.................] - ETA: 2s - loss: 10.4032 - mean_absolute_error: 2.45042264/4840 [=============&gt;................] - ETA: 2s - loss: 10.4184 - mean_absolute_error: 2.45202323/4840 [=============&gt;................] - ETA: 2s - loss: 10.4085 - mean_absolute_error: 2.45072381/4840 [=============&gt;................] - ETA: 2s - loss: 10.4176 - mean_absolute_error: 2.45252441/4840 [==============&gt;...............] - ETA: 2s - loss: 10.4278 - mean_absolute_error: 2.45362498/4840 [==============&gt;...............] - ETA: 2s - loss: 10.4194 - mean_absolute_error: 2.45292556/4840 [==============&gt;...............] - ETA: 2s - loss: 10.4112 - mean_absolute_error: 2.45202614/4840 [===============&gt;..............] - ETA: 2s - loss: 10.4215 - mean_absolute_error: 2.45312671/4840 [===============&gt;..............] - ETA: 1s - loss: 10.4318 - mean_absolute_error: 2.45412729/4840 [===============&gt;..............] - ETA: 1s - loss: 10.4295 - mean_absolute_error: 2.45382788/4840 [================&gt;.............] - ETA: 1s - loss: 10.4381 - mean_absolute_error: 2.45492846/4840 [================&gt;.............] - ETA: 1s - loss: 10.4348 - mean_absolute_error: 2.45452905/4840 [=================&gt;............] - ETA: 1s - loss: 10.4314 - mean_absolute_error: 2.45432962/4840 [=================&gt;............] - ETA: 1s - loss: 10.4270 - mean_absolute_error: 2.45383021/4840 [=================&gt;............] - ETA: 1s - loss: 10.4317 - mean_absolute_error: 2.45453078/4840 [==================&gt;...........] - ETA: 1s - loss: 10.4477 - mean_absolute_error: 2.45673136/4840 [==================&gt;...........] - ETA: 1s - loss: 10.4477 - mean_absolute_error: 2.45683194/4840 [==================&gt;...........] - ETA: 1s - loss: 10.4518 - mean_absolute_error: 2.45693253/4840 [===================&gt;..........] - ETA: 1s - loss: 10.4475 - mean_absolute_error: 2.45633311/4840 [===================&gt;..........] - ETA: 1s - loss: 10.4494 - mean_absolute_error: 2.45693369/4840 [===================&gt;..........] - ETA: 1s - loss: 10.4512 - mean_absolute_error: 2.45713429/4840 [====================&gt;.........] - ETA: 1s - loss: 10.4533 - mean_absolute_error: 2.45743488/4840 [====================&gt;.........] - ETA: 1s - loss: 10.4530 - mean_absolute_error: 2.45693548/4840 [====================&gt;.........] - ETA: 1s - loss: 10.4551 - mean_absolute_error: 2.45703607/4840 [=====================&gt;........] - ETA: 1s - loss: 10.4597 - mean_absolute_error: 2.45733666/4840 [=====================&gt;........] - ETA: 1s - loss: 10.4747 - mean_absolute_error: 2.45883724/4840 [======================&gt;.......] - ETA: 0s - loss: 10.4816 - mean_absolute_error: 2.45983783/4840 [======================&gt;.......] - ETA: 0s - loss: 10.4833 - mean_absolute_error: 2.45983841/4840 [======================&gt;.......] - ETA: 0s - loss: 10.4888 - mean_absolute_error: 2.46073900/4840 [=======================&gt;......] - ETA: 0s - loss: 10.4828 - mean_absolute_error: 2.45933959/4840 [=======================&gt;......] - ETA: 0s - loss: 10.4808 - mean_absolute_error: 2.45934016/4840 [=======================&gt;......] - ETA: 0s - loss: 10.4843 - mean_absolute_error: 2.45994075/4840 [========================&gt;.....] - ETA: 0s - loss: 10.4826 - mean_absolute_error: 2.45964133/4840 [========================&gt;.....] - ETA: 0s - loss: 10.4761 - mean_absolute_error: 2.45864192/4840 [========================&gt;.....] - ETA: 0s - loss: 10.4784 - mean_absolute_error: 2.45914251/4840 [=========================&gt;....] - ETA: 0s - loss: 10.4815 - mean_absolute_error: 2.45974306/4840 [=========================&gt;....] - ETA: 0s - loss: 10.4890 - mean_absolute_error: 2.46034366/4840 [==========================&gt;...] - ETA: 0s - loss: 10.4848 - mean_absolute_error: 2.45954425/4840 [==========================&gt;...] - ETA: 0s - loss: 10.4825 - mean_absolute_error: 2.45924484/4840 [==========================&gt;...] - ETA: 0s - loss: 10.4764 - mean_absolute_error: 2.45874543/4840 [===========================&gt;..] - ETA: 0s - loss: 10.4854 - mean_absolute_error: 2.45974602/4840 [===========================&gt;..] - ETA: 0s - loss: 10.4979 - mean_absolute_error: 2.46114662/4840 [===========================&gt;..] - ETA: 0s - loss: 10.4942 - mean_absolute_error: 2.46054721/4840 [============================&gt;.] - ETA: 0s - loss: 10.4973 - mean_absolute_error: 2.46134780/4840 [============================&gt;.] - ETA: 0s - loss: 10.5000 - mean_absolute_error: 2.46164838/4840 [============================&gt;.] - ETA: 0s - loss: 10.5024 - mean_absolute_error: 2.46164840/4840 [==============================] - 4s 929us/step - loss: 10.5031 - mean_absolute_error: 2.4617 - val_loss: 11.4935 - val_mean_absolute_error: 2.5810</w:t>
      </w:r>
      <w:r>
        <w:br/>
      </w:r>
      <w:r>
        <w:rPr>
          <w:rStyle w:val="VerbatimChar"/>
        </w:rPr>
        <w:t xml:space="preserve">Epoch 57/100</w:t>
      </w:r>
      <w:r>
        <w:br/>
      </w:r>
      <w:r>
        <w:rPr>
          <w:rStyle w:val="VerbatimChar"/>
        </w:rPr>
        <w:t xml:space="preserve">   1/4840 [..............................] - ETA: 9s - loss: 8.3361 - mean_absolute_error: 2.1924  60/4840 [..............................] - ETA: 4s - loss: 10.4820 - mean_absolute_error: 2.4643 121/4840 [..............................] - ETA: 3s - loss: 10.5748 - mean_absolute_error: 2.4728 178/4840 [&gt;.............................] - ETA: 3s - loss: 10.5570 - mean_absolute_error: 2.4690 237/4840 [&gt;.............................] - ETA: 3s - loss: 10.5234 - mean_absolute_error: 2.4643 297/4840 [&gt;.............................] - ETA: 3s - loss: 10.5727 - mean_absolute_error: 2.4673 356/4840 [=&gt;............................] - ETA: 3s - loss: 10.4665 - mean_absolute_error: 2.4537 414/4840 [=&gt;............................] - ETA: 3s - loss: 10.4568 - mean_absolute_error: 2.4505 472/4840 [=&gt;............................] - ETA: 3s - loss: 10.4365 - mean_absolute_error: 2.4488 532/4840 [==&gt;...........................] - ETA: 3s - loss: 10.4192 - mean_absolute_error: 2.4499 591/4840 [==&gt;...........................] - ETA: 3s - loss: 10.4594 - mean_absolute_error: 2.4563 648/4840 [===&gt;..........................] - ETA: 3s - loss: 10.4498 - mean_absolute_error: 2.4573 705/4840 [===&gt;..........................] - ETA: 3s - loss: 10.4530 - mean_absolute_error: 2.4590 763/4840 [===&gt;..........................] - ETA: 3s - loss: 10.4461 - mean_absolute_error: 2.4552 821/4840 [====&gt;.........................] - ETA: 3s - loss: 10.4067 - mean_absolute_error: 2.4488 879/4840 [====&gt;.........................] - ETA: 3s - loss: 10.4047 - mean_absolute_error: 2.4490 938/4840 [====&gt;.........................] - ETA: 3s - loss: 10.3933 - mean_absolute_error: 2.4469 997/4840 [=====&gt;........................] - ETA: 3s - loss: 10.3762 - mean_absolute_error: 2.44541056/4840 [=====&gt;........................] - ETA: 3s - loss: 10.3749 - mean_absolute_error: 2.44541115/4840 [=====&gt;........................] - ETA: 3s - loss: 10.3924 - mean_absolute_error: 2.44701173/4840 [======&gt;.......................] - ETA: 3s - loss: 10.3954 - mean_absolute_error: 2.44761232/4840 [======&gt;.......................] - ETA: 3s - loss: 10.4068 - mean_absolute_error: 2.44911292/4840 [=======&gt;......................] - ETA: 3s - loss: 10.4114 - mean_absolute_error: 2.45071351/4840 [=======&gt;......................] - ETA: 3s - loss: 10.4179 - mean_absolute_error: 2.45161407/4840 [=======&gt;......................] - ETA: 2s - loss: 10.4329 - mean_absolute_error: 2.45431465/4840 [========&gt;.....................] - ETA: 2s - loss: 10.4323 - mean_absolute_error: 2.45331522/4840 [========&gt;.....................] - ETA: 2s - loss: 10.4412 - mean_absolute_error: 2.45461577/4840 [========&gt;.....................] - ETA: 2s - loss: 10.4609 - mean_absolute_error: 2.45711635/4840 [=========&gt;....................] - ETA: 2s - loss: 10.4808 - mean_absolute_error: 2.45931692/4840 [=========&gt;....................] - ETA: 2s - loss: 10.4784 - mean_absolute_error: 2.45851753/4840 [=========&gt;....................] - ETA: 2s - loss: 10.4754 - mean_absolute_error: 2.45861811/4840 [==========&gt;...................] - ETA: 2s - loss: 10.5008 - mean_absolute_error: 2.46231870/4840 [==========&gt;...................] - ETA: 2s - loss: 10.4935 - mean_absolute_error: 2.46161928/4840 [==========&gt;...................] - ETA: 2s - loss: 10.4753 - mean_absolute_error: 2.45931988/4840 [===========&gt;..................] - ETA: 2s - loss: 10.4789 - mean_absolute_error: 2.45962045/4840 [===========&gt;..................] - ETA: 2s - loss: 10.4888 - mean_absolute_error: 2.46082103/4840 [============&gt;.................] - ETA: 2s - loss: 10.4681 - mean_absolute_error: 2.45812162/4840 [============&gt;.................] - ETA: 2s - loss: 10.4688 - mean_absolute_error: 2.45862222/4840 [============&gt;.................] - ETA: 2s - loss: 10.4706 - mean_absolute_error: 2.45882282/4840 [=============&gt;................] - ETA: 2s - loss: 10.4673 - mean_absolute_error: 2.45792342/4840 [=============&gt;................] - ETA: 2s - loss: 10.4715 - mean_absolute_error: 2.45862399/4840 [=============&gt;................] - ETA: 2s - loss: 10.4666 - mean_absolute_error: 2.45782455/4840 [==============&gt;...............] - ETA: 2s - loss: 10.4719 - mean_absolute_error: 2.45812514/4840 [==============&gt;...............] - ETA: 2s - loss: 10.4815 - mean_absolute_error: 2.45892573/4840 [==============&gt;...............] - ETA: 1s - loss: 10.4783 - mean_absolute_error: 2.45842630/4840 [===============&gt;..............] - ETA: 1s - loss: 10.4833 - mean_absolute_error: 2.45852688/4840 [===============&gt;..............] - ETA: 1s - loss: 10.4798 - mean_absolute_error: 2.45802748/4840 [================&gt;.............] - ETA: 1s - loss: 10.4757 - mean_absolute_error: 2.45762804/4840 [================&gt;.............] - ETA: 1s - loss: 10.4789 - mean_absolute_error: 2.45832863/4840 [================&gt;.............] - ETA: 1s - loss: 10.4911 - mean_absolute_error: 2.45952922/4840 [=================&gt;............] - ETA: 1s - loss: 10.4924 - mean_absolute_error: 2.45972980/4840 [=================&gt;............] - ETA: 1s - loss: 10.4867 - mean_absolute_error: 2.45953038/4840 [=================&gt;............] - ETA: 1s - loss: 10.4918 - mean_absolute_error: 2.46133095/4840 [==================&gt;...........] - ETA: 1s - loss: 10.4899 - mean_absolute_error: 2.46113153/4840 [==================&gt;...........] - ETA: 1s - loss: 10.5031 - mean_absolute_error: 2.46263211/4840 [==================&gt;...........] - ETA: 1s - loss: 10.4986 - mean_absolute_error: 2.46163269/4840 [===================&gt;..........] - ETA: 1s - loss: 10.4954 - mean_absolute_error: 2.46133328/4840 [===================&gt;..........] - ETA: 1s - loss: 10.4885 - mean_absolute_error: 2.46033386/4840 [===================&gt;..........] - ETA: 1s - loss: 10.4846 - mean_absolute_error: 2.45943442/4840 [====================&gt;.........] - ETA: 1s - loss: 10.4816 - mean_absolute_error: 2.45923502/4840 [====================&gt;.........] - ETA: 1s - loss: 10.4841 - mean_absolute_error: 2.45943559/4840 [=====================&gt;........] - ETA: 1s - loss: 10.4843 - mean_absolute_error: 2.45973617/4840 [=====================&gt;........] - ETA: 1s - loss: 10.4930 - mean_absolute_error: 2.46043673/4840 [=====================&gt;........] - ETA: 1s - loss: 10.4959 - mean_absolute_error: 2.46123730/4840 [======================&gt;.......] - ETA: 0s - loss: 10.4985 - mean_absolute_error: 2.46203789/4840 [======================&gt;.......] - ETA: 0s - loss: 10.5018 - mean_absolute_error: 2.46253845/4840 [======================&gt;.......] - ETA: 0s - loss: 10.5048 - mean_absolute_error: 2.46293902/4840 [=======================&gt;......] - ETA: 0s - loss: 10.5042 - mean_absolute_error: 2.46263961/4840 [=======================&gt;......] - ETA: 0s - loss: 10.5080 - mean_absolute_error: 2.46294020/4840 [=======================&gt;......] - ETA: 0s - loss: 10.4993 - mean_absolute_error: 2.46174078/4840 [========================&gt;.....] - ETA: 0s - loss: 10.4998 - mean_absolute_error: 2.46204136/4840 [========================&gt;.....] - ETA: 0s - loss: 10.4973 - mean_absolute_error: 2.46174192/4840 [========================&gt;.....] - ETA: 0s - loss: 10.5024 - mean_absolute_error: 2.46224248/4840 [=========================&gt;....] - ETA: 0s - loss: 10.5073 - mean_absolute_error: 2.46304306/4840 [=========================&gt;....] - ETA: 0s - loss: 10.5102 - mean_absolute_error: 2.46324364/4840 [==========================&gt;...] - ETA: 0s - loss: 10.5081 - mean_absolute_error: 2.46314421/4840 [==========================&gt;...] - ETA: 0s - loss: 10.5084 - mean_absolute_error: 2.46304480/4840 [==========================&gt;...] - ETA: 0s - loss: 10.5025 - mean_absolute_error: 2.46214539/4840 [===========================&gt;..] - ETA: 0s - loss: 10.4986 - mean_absolute_error: 2.46164597/4840 [===========================&gt;..] - ETA: 0s - loss: 10.5014 - mean_absolute_error: 2.46164656/4840 [===========================&gt;..] - ETA: 0s - loss: 10.5059 - mean_absolute_error: 2.46214712/4840 [============================&gt;.] - ETA: 0s - loss: 10.5034 - mean_absolute_error: 2.46194770/4840 [============================&gt;.] - ETA: 0s - loss: 10.5040 - mean_absolute_error: 2.46214826/4840 [============================&gt;.] - ETA: 0s - loss: 10.5021 - mean_absolute_error: 2.46164840/4840 [==============================] - 4s 910us/step - loss: 10.5035 - mean_absolute_error: 2.4619 - val_loss: 11.4931 - val_mean_absolute_error: 2.5806</w:t>
      </w:r>
      <w:r>
        <w:br/>
      </w:r>
      <w:r>
        <w:rPr>
          <w:rStyle w:val="VerbatimChar"/>
        </w:rPr>
        <w:t xml:space="preserve">Epoch 58/100</w:t>
      </w:r>
      <w:r>
        <w:br/>
      </w:r>
      <w:r>
        <w:rPr>
          <w:rStyle w:val="VerbatimChar"/>
        </w:rPr>
        <w:t xml:space="preserve">   1/4840 [..............................] - ETA: 4s - loss: 12.5877 - mean_absolute_error: 2.7880  61/4840 [..............................] - ETA: 4s - loss: 10.0721 - mean_absolute_error: 2.4321 120/4840 [..............................] - ETA: 4s - loss: 10.3451 - mean_absolute_error: 2.4633 178/4840 [&gt;.............................] - ETA: 3s - loss: 10.4518 - mean_absolute_error: 2.4660 236/4840 [&gt;.............................] - ETA: 3s - loss: 10.4250 - mean_absolute_error: 2.4649 294/4840 [&gt;.............................] - ETA: 3s - loss: 10.4580 - mean_absolute_error: 2.4653 351/4840 [=&gt;............................] - ETA: 3s - loss: 10.3796 - mean_absolute_error: 2.4547 409/4840 [=&gt;............................] - ETA: 3s - loss: 10.3842 - mean_absolute_error: 2.4497 467/4840 [=&gt;............................] - ETA: 3s - loss: 10.3839 - mean_absolute_error: 2.4511 526/4840 [==&gt;...........................] - ETA: 3s - loss: 10.4589 - mean_absolute_error: 2.4599 584/4840 [==&gt;...........................] - ETA: 3s - loss: 10.4711 - mean_absolute_error: 2.4618 644/4840 [==&gt;...........................] - ETA: 3s - loss: 10.4445 - mean_absolute_error: 2.4583 703/4840 [===&gt;..........................] - ETA: 3s - loss: 10.4816 - mean_absolute_error: 2.4619 762/4840 [===&gt;..........................] - ETA: 3s - loss: 10.5567 - mean_absolute_error: 2.4716 821/4840 [====&gt;.........................] - ETA: 3s - loss: 10.5701 - mean_absolute_error: 2.4743 877/4840 [====&gt;.........................] - ETA: 3s - loss: 10.5560 - mean_absolute_error: 2.4727 935/4840 [====&gt;.........................] - ETA: 3s - loss: 10.5751 - mean_absolute_error: 2.4747 993/4840 [=====&gt;........................] - ETA: 3s - loss: 10.5194 - mean_absolute_error: 2.46741051/4840 [=====&gt;........................] - ETA: 3s - loss: 10.5239 - mean_absolute_error: 2.46731107/4840 [=====&gt;........................] - ETA: 3s - loss: 10.5167 - mean_absolute_error: 2.46661164/4840 [======&gt;.......................] - ETA: 3s - loss: 10.5322 - mean_absolute_error: 2.46741223/4840 [======&gt;.......................] - ETA: 3s - loss: 10.5265 - mean_absolute_error: 2.46721281/4840 [======&gt;.......................] - ETA: 3s - loss: 10.5098 - mean_absolute_error: 2.46521338/4840 [=======&gt;......................] - ETA: 3s - loss: 10.4837 - mean_absolute_error: 2.46141396/4840 [=======&gt;......................] - ETA: 2s - loss: 10.4827 - mean_absolute_error: 2.46201454/4840 [========&gt;.....................] - ETA: 2s - loss: 10.4855 - mean_absolute_error: 2.46111512/4840 [========&gt;.....................] - ETA: 2s - loss: 10.4508 - mean_absolute_error: 2.45681570/4840 [========&gt;.....................] - ETA: 2s - loss: 10.4637 - mean_absolute_error: 2.45761629/4840 [=========&gt;....................] - ETA: 2s - loss: 10.4652 - mean_absolute_error: 2.45801687/4840 [=========&gt;....................] - ETA: 2s - loss: 10.4611 - mean_absolute_error: 2.45741746/4840 [=========&gt;....................] - ETA: 2s - loss: 10.4466 - mean_absolute_error: 2.45581806/4840 [==========&gt;...................] - ETA: 2s - loss: 10.4376 - mean_absolute_error: 2.45461865/4840 [==========&gt;...................] - ETA: 2s - loss: 10.4358 - mean_absolute_error: 2.45491922/4840 [==========&gt;...................] - ETA: 2s - loss: 10.4340 - mean_absolute_error: 2.45441980/4840 [===========&gt;..................] - ETA: 2s - loss: 10.4233 - mean_absolute_error: 2.45232038/4840 [===========&gt;..................] - ETA: 2s - loss: 10.4227 - mean_absolute_error: 2.45222094/4840 [===========&gt;..................] - ETA: 2s - loss: 10.4206 - mean_absolute_error: 2.45192153/4840 [============&gt;.................] - ETA: 2s - loss: 10.4349 - mean_absolute_error: 2.45392210/4840 [============&gt;.................] - ETA: 2s - loss: 10.4363 - mean_absolute_error: 2.45372268/4840 [=============&gt;................] - ETA: 2s - loss: 10.4471 - mean_absolute_error: 2.45532325/4840 [=============&gt;................] - ETA: 2s - loss: 10.4519 - mean_absolute_error: 2.45582383/4840 [=============&gt;................] - ETA: 2s - loss: 10.4468 - mean_absolute_error: 2.45522443/4840 [==============&gt;...............] - ETA: 2s - loss: 10.4635 - mean_absolute_error: 2.45692500/4840 [==============&gt;...............] - ETA: 2s - loss: 10.4648 - mean_absolute_error: 2.45712558/4840 [==============&gt;...............] - ETA: 1s - loss: 10.4644 - mean_absolute_error: 2.45722613/4840 [===============&gt;..............] - ETA: 1s - loss: 10.4563 - mean_absolute_error: 2.45552670/4840 [===============&gt;..............] - ETA: 1s - loss: 10.4656 - mean_absolute_error: 2.45632728/4840 [===============&gt;..............] - ETA: 1s - loss: 10.4651 - mean_absolute_error: 2.45662788/4840 [================&gt;.............] - ETA: 1s - loss: 10.4809 - mean_absolute_error: 2.45862848/4840 [================&gt;.............] - ETA: 1s - loss: 10.4834 - mean_absolute_error: 2.45822907/4840 [=================&gt;............] - ETA: 1s - loss: 10.4804 - mean_absolute_error: 2.45812964/4840 [=================&gt;............] - ETA: 1s - loss: 10.4873 - mean_absolute_error: 2.45843023/4840 [=================&gt;............] - ETA: 1s - loss: 10.4914 - mean_absolute_error: 2.45883082/4840 [==================&gt;...........] - ETA: 1s - loss: 10.4915 - mean_absolute_error: 2.45943140/4840 [==================&gt;...........] - ETA: 1s - loss: 10.4898 - mean_absolute_error: 2.45903197/4840 [==================&gt;...........] - ETA: 1s - loss: 10.4829 - mean_absolute_error: 2.45823255/4840 [===================&gt;..........] - ETA: 1s - loss: 10.4776 - mean_absolute_error: 2.45783312/4840 [===================&gt;..........] - ETA: 1s - loss: 10.4883 - mean_absolute_error: 2.45913369/4840 [===================&gt;..........] - ETA: 1s - loss: 10.4938 - mean_absolute_error: 2.45993427/4840 [====================&gt;.........] - ETA: 1s - loss: 10.4904 - mean_absolute_error: 2.45933482/4840 [====================&gt;.........] - ETA: 1s - loss: 10.4860 - mean_absolute_error: 2.45863540/4840 [====================&gt;.........] - ETA: 1s - loss: 10.4775 - mean_absolute_error: 2.45763600/4840 [=====================&gt;........] - ETA: 1s - loss: 10.4748 - mean_absolute_error: 2.45733660/4840 [=====================&gt;........] - ETA: 1s - loss: 10.4775 - mean_absolute_error: 2.45773717/4840 [======================&gt;.......] - ETA: 0s - loss: 10.4749 - mean_absolute_error: 2.45743775/4840 [======================&gt;.......] - ETA: 0s - loss: 10.4785 - mean_absolute_error: 2.45823833/4840 [======================&gt;.......] - ETA: 0s - loss: 10.4817 - mean_absolute_error: 2.45833889/4840 [=======================&gt;......] - ETA: 0s - loss: 10.4828 - mean_absolute_error: 2.45863946/4840 [=======================&gt;......] - ETA: 0s - loss: 10.4874 - mean_absolute_error: 2.45904006/4840 [=======================&gt;......] - ETA: 0s - loss: 10.4913 - mean_absolute_error: 2.45934066/4840 [========================&gt;.....] - ETA: 0s - loss: 10.4940 - mean_absolute_error: 2.45964124/4840 [========================&gt;.....] - ETA: 0s - loss: 10.4983 - mean_absolute_error: 2.46014182/4840 [========================&gt;.....] - ETA: 0s - loss: 10.4998 - mean_absolute_error: 2.46014243/4840 [=========================&gt;....] - ETA: 0s - loss: 10.5008 - mean_absolute_error: 2.45994303/4840 [=========================&gt;....] - ETA: 0s - loss: 10.5063 - mean_absolute_error: 2.46064358/4840 [==========================&gt;...] - ETA: 0s - loss: 10.5004 - mean_absolute_error: 2.46014417/4840 [==========================&gt;...] - ETA: 0s - loss: 10.4956 - mean_absolute_error: 2.45944474/4840 [==========================&gt;...] - ETA: 0s - loss: 10.5015 - mean_absolute_error: 2.46014533/4840 [===========================&gt;..] - ETA: 0s - loss: 10.5058 - mean_absolute_error: 2.46084592/4840 [===========================&gt;..] - ETA: 0s - loss: 10.5044 - mean_absolute_error: 2.46084650/4840 [===========================&gt;..] - ETA: 0s - loss: 10.5024 - mean_absolute_error: 2.46094709/4840 [============================&gt;.] - ETA: 0s - loss: 10.4988 - mean_absolute_error: 2.46054766/4840 [============================&gt;.] - ETA: 0s - loss: 10.5058 - mean_absolute_error: 2.46164824/4840 [============================&gt;.] - ETA: 0s - loss: 10.5044 - mean_absolute_error: 2.46174840/4840 [==============================] - 4s 910us/step - loss: 10.5035 - mean_absolute_error: 2.4617 - val_loss: 11.4974 - val_mean_absolute_error: 2.5808</w:t>
      </w:r>
      <w:r>
        <w:br/>
      </w:r>
      <w:r>
        <w:rPr>
          <w:rStyle w:val="VerbatimChar"/>
        </w:rPr>
        <w:t xml:space="preserve">Epoch 59/100</w:t>
      </w:r>
      <w:r>
        <w:br/>
      </w:r>
      <w:r>
        <w:rPr>
          <w:rStyle w:val="VerbatimChar"/>
        </w:rPr>
        <w:t xml:space="preserve">   1/4840 [..............................] - ETA: 4s - loss: 12.8616 - mean_absolute_error: 2.7524  58/4840 [..............................] - ETA: 4s - loss: 10.5633 - mean_absolute_error: 2.4371 117/4840 [..............................] - ETA: 4s - loss: 10.6756 - mean_absolute_error: 2.4655 173/4840 [&gt;.............................] - ETA: 4s - loss: 10.7220 - mean_absolute_error: 2.4694 231/4840 [&gt;.............................] - ETA: 4s - loss: 10.7765 - mean_absolute_error: 2.4808 290/4840 [&gt;.............................] - ETA: 3s - loss: 10.6921 - mean_absolute_error: 2.4755 348/4840 [=&gt;............................] - ETA: 3s - loss: 10.7595 - mean_absolute_error: 2.4868 405/4840 [=&gt;............................] - ETA: 3s - loss: 10.7263 - mean_absolute_error: 2.4819 463/4840 [=&gt;............................] - ETA: 3s - loss: 10.6839 - mean_absolute_error: 2.4757 522/4840 [==&gt;...........................] - ETA: 3s - loss: 10.6734 - mean_absolute_error: 2.4766 577/4840 [==&gt;...........................] - ETA: 3s - loss: 10.6690 - mean_absolute_error: 2.4794 636/4840 [==&gt;...........................] - ETA: 3s - loss: 10.6340 - mean_absolute_error: 2.4766 692/4840 [===&gt;..........................] - ETA: 3s - loss: 10.6297 - mean_absolute_error: 2.4774 748/4840 [===&gt;..........................] - ETA: 3s - loss: 10.5969 - mean_absolute_error: 2.4718 804/4840 [===&gt;..........................] - ETA: 3s - loss: 10.6006 - mean_absolute_error: 2.4707 865/4840 [====&gt;.........................] - ETA: 3s - loss: 10.5968 - mean_absolute_error: 2.4706 926/4840 [====&gt;.........................] - ETA: 3s - loss: 10.6107 - mean_absolute_error: 2.4721 983/4840 [=====&gt;........................] - ETA: 3s - loss: 10.6016 - mean_absolute_error: 2.47101041/4840 [=====&gt;........................] - ETA: 3s - loss: 10.6254 - mean_absolute_error: 2.47411099/4840 [=====&gt;........................] - ETA: 3s - loss: 10.5989 - mean_absolute_error: 2.47151157/4840 [======&gt;.......................] - ETA: 3s - loss: 10.5735 - mean_absolute_error: 2.46821216/4840 [======&gt;.......................] - ETA: 3s - loss: 10.5591 - mean_absolute_error: 2.46691275/4840 [======&gt;.......................] - ETA: 3s - loss: 10.5547 - mean_absolute_error: 2.46631334/4840 [=======&gt;......................] - ETA: 3s - loss: 10.5516 - mean_absolute_error: 2.46621393/4840 [=======&gt;......................] - ETA: 2s - loss: 10.5507 - mean_absolute_error: 2.46641451/4840 [=======&gt;......................] - ETA: 2s - loss: 10.5414 - mean_absolute_error: 2.46491508/4840 [========&gt;.....................] - ETA: 2s - loss: 10.5381 - mean_absolute_error: 2.46451566/4840 [========&gt;.....................] - ETA: 2s - loss: 10.5352 - mean_absolute_error: 2.46471625/4840 [=========&gt;....................] - ETA: 2s - loss: 10.5340 - mean_absolute_error: 2.46461681/4840 [=========&gt;....................] - ETA: 2s - loss: 10.5349 - mean_absolute_error: 2.46551738/4840 [=========&gt;....................] - ETA: 2s - loss: 10.5435 - mean_absolute_error: 2.46661795/4840 [==========&gt;...................] - ETA: 2s - loss: 10.5449 - mean_absolute_error: 2.46741853/4840 [==========&gt;...................] - ETA: 2s - loss: 10.5311 - mean_absolute_error: 2.46631910/4840 [==========&gt;...................] - ETA: 2s - loss: 10.5392 - mean_absolute_error: 2.46751968/4840 [===========&gt;..................] - ETA: 2s - loss: 10.5232 - mean_absolute_error: 2.46492026/4840 [===========&gt;..................] - ETA: 2s - loss: 10.5272 - mean_absolute_error: 2.46582082/4840 [===========&gt;..................] - ETA: 2s - loss: 10.5393 - mean_absolute_error: 2.46732141/4840 [============&gt;.................] - ETA: 2s - loss: 10.5265 - mean_absolute_error: 2.46612199/4840 [============&gt;.................] - ETA: 2s - loss: 10.5185 - mean_absolute_error: 2.46562257/4840 [============&gt;.................] - ETA: 2s - loss: 10.5233 - mean_absolute_error: 2.46702314/4840 [=============&gt;................] - ETA: 2s - loss: 10.5171 - mean_absolute_error: 2.46602371/4840 [=============&gt;................] - ETA: 2s - loss: 10.5135 - mean_absolute_error: 2.46532429/4840 [==============&gt;...............] - ETA: 2s - loss: 10.5202 - mean_absolute_error: 2.46582487/4840 [==============&gt;...............] - ETA: 2s - loss: 10.5229 - mean_absolute_error: 2.46662544/4840 [==============&gt;...............] - ETA: 1s - loss: 10.5146 - mean_absolute_error: 2.46602601/4840 [===============&gt;..............] - ETA: 1s - loss: 10.5093 - mean_absolute_error: 2.46532658/4840 [===============&gt;..............] - ETA: 1s - loss: 10.5123 - mean_absolute_error: 2.46512714/4840 [===============&gt;..............] - ETA: 1s - loss: 10.5066 - mean_absolute_error: 2.46462771/4840 [================&gt;.............] - ETA: 1s - loss: 10.5000 - mean_absolute_error: 2.46412830/4840 [================&gt;.............] - ETA: 1s - loss: 10.5083 - mean_absolute_error: 2.46462887/4840 [================&gt;.............] - ETA: 1s - loss: 10.5253 - mean_absolute_error: 2.46712945/4840 [=================&gt;............] - ETA: 1s - loss: 10.5251 - mean_absolute_error: 2.46693003/4840 [=================&gt;............] - ETA: 1s - loss: 10.5231 - mean_absolute_error: 2.46653055/4840 [=================&gt;............] - ETA: 1s - loss: 10.5266 - mean_absolute_error: 2.46703114/4840 [==================&gt;...........] - ETA: 1s - loss: 10.5215 - mean_absolute_error: 2.46593171/4840 [==================&gt;...........] - ETA: 1s - loss: 10.5262 - mean_absolute_error: 2.46623227/4840 [===================&gt;..........] - ETA: 1s - loss: 10.5213 - mean_absolute_error: 2.46553285/4840 [===================&gt;..........] - ETA: 1s - loss: 10.5225 - mean_absolute_error: 2.46553346/4840 [===================&gt;..........] - ETA: 1s - loss: 10.5178 - mean_absolute_error: 2.46443405/4840 [====================&gt;.........] - ETA: 1s - loss: 10.5143 - mean_absolute_error: 2.46403464/4840 [====================&gt;.........] - ETA: 1s - loss: 10.5174 - mean_absolute_error: 2.46403521/4840 [====================&gt;.........] - ETA: 1s - loss: 10.5141 - mean_absolute_error: 2.46323572/4840 [=====================&gt;........] - ETA: 1s - loss: 10.5186 - mean_absolute_error: 2.46403630/4840 [=====================&gt;........] - ETA: 1s - loss: 10.5181 - mean_absolute_error: 2.46373689/4840 [=====================&gt;........] - ETA: 1s - loss: 10.5182 - mean_absolute_error: 2.46383746/4840 [======================&gt;.......] - ETA: 0s - loss: 10.5209 - mean_absolute_error: 2.46403805/4840 [======================&gt;.......] - ETA: 0s - loss: 10.5209 - mean_absolute_error: 2.46423862/4840 [======================&gt;.......] - ETA: 0s - loss: 10.5207 - mean_absolute_error: 2.46423921/4840 [=======================&gt;......] - ETA: 0s - loss: 10.5325 - mean_absolute_error: 2.46573980/4840 [=======================&gt;......] - ETA: 0s - loss: 10.5239 - mean_absolute_error: 2.46424038/4840 [========================&gt;.....] - ETA: 0s - loss: 10.5236 - mean_absolute_error: 2.46454095/4840 [========================&gt;.....] - ETA: 0s - loss: 10.5179 - mean_absolute_error: 2.46404153/4840 [========================&gt;.....] - ETA: 0s - loss: 10.5118 - mean_absolute_error: 2.46334211/4840 [=========================&gt;....] - ETA: 0s - loss: 10.5145 - mean_absolute_error: 2.46394270/4840 [=========================&gt;....] - ETA: 0s - loss: 10.5280 - mean_absolute_error: 2.46554327/4840 [=========================&gt;....] - ETA: 0s - loss: 10.5193 - mean_absolute_error: 2.46474386/4840 [==========================&gt;...] - ETA: 0s - loss: 10.5185 - mean_absolute_error: 2.46444445/4840 [==========================&gt;...] - ETA: 0s - loss: 10.5106 - mean_absolute_error: 2.46344501/4840 [==========================&gt;...] - ETA: 0s - loss: 10.5107 - mean_absolute_error: 2.46344558/4840 [===========================&gt;..] - ETA: 0s - loss: 10.5086 - mean_absolute_error: 2.46324618/4840 [===========================&gt;..] - ETA: 0s - loss: 10.5095 - mean_absolute_error: 2.46334677/4840 [===========================&gt;..] - ETA: 0s - loss: 10.5021 - mean_absolute_error: 2.46214735/4840 [============================&gt;.] - ETA: 0s - loss: 10.4994 - mean_absolute_error: 2.46184793/4840 [============================&gt;.] - ETA: 0s - loss: 10.4925 - mean_absolute_error: 2.46074840/4840 [==============================] - 4s 914us/step - loss: 10.5028 - mean_absolute_error: 2.4624 - val_loss: 11.4974 - val_mean_absolute_error: 2.5800</w:t>
      </w:r>
      <w:r>
        <w:br/>
      </w:r>
      <w:r>
        <w:rPr>
          <w:rStyle w:val="VerbatimChar"/>
        </w:rPr>
        <w:t xml:space="preserve">Epoch 60/100</w:t>
      </w:r>
      <w:r>
        <w:br/>
      </w:r>
      <w:r>
        <w:rPr>
          <w:rStyle w:val="VerbatimChar"/>
        </w:rPr>
        <w:t xml:space="preserve">   1/4840 [..............................] - ETA: 9s - loss: 10.6504 - mean_absolute_error: 2.5835  58/4840 [..............................] - ETA: 4s - loss: 9.8360 - mean_absolute_error: 2.3942  113/4840 [..............................] - ETA: 4s - loss: 9.8568 - mean_absolute_error: 2.3964 172/4840 [&gt;.............................] - ETA: 4s - loss: 10.1033 - mean_absolute_error: 2.4193 231/4840 [&gt;.............................] - ETA: 4s - loss: 10.2172 - mean_absolute_error: 2.4379 288/4840 [&gt;.............................] - ETA: 4s - loss: 10.2058 - mean_absolute_error: 2.4384 344/4840 [=&gt;............................] - ETA: 3s - loss: 10.1926 - mean_absolute_error: 2.4317 404/4840 [=&gt;............................] - ETA: 3s - loss: 10.3220 - mean_absolute_error: 2.4469 458/4840 [=&gt;............................] - ETA: 3s - loss: 10.3637 - mean_absolute_error: 2.4506 515/4840 [==&gt;...........................] - ETA: 3s - loss: 10.4165 - mean_absolute_error: 2.4572 574/4840 [==&gt;...........................] - ETA: 3s - loss: 10.4111 - mean_absolute_error: 2.4537 632/4840 [==&gt;...........................] - ETA: 3s - loss: 10.4013 - mean_absolute_error: 2.4504 691/4840 [===&gt;..........................] - ETA: 3s - loss: 10.4294 - mean_absolute_error: 2.4538 750/4840 [===&gt;..........................] - ETA: 3s - loss: 10.4251 - mean_absolute_error: 2.4540 807/4840 [====&gt;.........................] - ETA: 3s - loss: 10.4384 - mean_absolute_error: 2.4558 867/4840 [====&gt;.........................] - ETA: 3s - loss: 10.4829 - mean_absolute_error: 2.4592 923/4840 [====&gt;.........................] - ETA: 3s - loss: 10.4761 - mean_absolute_error: 2.4589 977/4840 [=====&gt;........................] - ETA: 3s - loss: 10.4979 - mean_absolute_error: 2.46161034/4840 [=====&gt;........................] - ETA: 3s - loss: 10.5154 - mean_absolute_error: 2.46491091/4840 [=====&gt;........................] - ETA: 3s - loss: 10.4705 - mean_absolute_error: 2.46051148/4840 [======&gt;.......................] - ETA: 3s - loss: 10.4516 - mean_absolute_error: 2.45791206/4840 [======&gt;.......................] - ETA: 3s - loss: 10.4681 - mean_absolute_error: 2.46051266/4840 [======&gt;.......................] - ETA: 3s - loss: 10.4634 - mean_absolute_error: 2.45931323/4840 [=======&gt;......................] - ETA: 3s - loss: 10.4524 - mean_absolute_error: 2.45851382/4840 [=======&gt;......................] - ETA: 3s - loss: 10.4355 - mean_absolute_error: 2.45601439/4840 [=======&gt;......................] - ETA: 2s - loss: 10.4520 - mean_absolute_error: 2.45831496/4840 [========&gt;.....................] - ETA: 2s - loss: 10.4733 - mean_absolute_error: 2.46141554/4840 [========&gt;.....................] - ETA: 2s - loss: 10.4558 - mean_absolute_error: 2.45871610/4840 [========&gt;.....................] - ETA: 2s - loss: 10.4563 - mean_absolute_error: 2.45871669/4840 [=========&gt;....................] - ETA: 2s - loss: 10.4639 - mean_absolute_error: 2.45921727/4840 [=========&gt;....................] - ETA: 2s - loss: 10.4727 - mean_absolute_error: 2.46071785/4840 [==========&gt;...................] - ETA: 2s - loss: 10.4911 - mean_absolute_error: 2.46271840/4840 [==========&gt;...................] - ETA: 2s - loss: 10.5043 - mean_absolute_error: 2.46491897/4840 [==========&gt;...................] - ETA: 2s - loss: 10.5184 - mean_absolute_error: 2.46701955/4840 [===========&gt;..................] - ETA: 2s - loss: 10.5040 - mean_absolute_error: 2.46432011/4840 [===========&gt;..................] - ETA: 2s - loss: 10.5087 - mean_absolute_error: 2.46472070/4840 [===========&gt;..................] - ETA: 2s - loss: 10.5004 - mean_absolute_error: 2.46362128/4840 [============&gt;.................] - ETA: 2s - loss: 10.5047 - mean_absolute_error: 2.46412186/4840 [============&gt;.................] - ETA: 2s - loss: 10.4855 - mean_absolute_error: 2.46192244/4840 [============&gt;.................] - ETA: 2s - loss: 10.4659 - mean_absolute_error: 2.45882302/4840 [=============&gt;................] - ETA: 2s - loss: 10.4694 - mean_absolute_error: 2.45852359/4840 [=============&gt;................] - ETA: 2s - loss: 10.4690 - mean_absolute_error: 2.45842417/4840 [=============&gt;................] - ETA: 2s - loss: 10.4749 - mean_absolute_error: 2.45902476/4840 [==============&gt;...............] - ETA: 2s - loss: 10.4790 - mean_absolute_error: 2.46052532/4840 [==============&gt;...............] - ETA: 2s - loss: 10.4852 - mean_absolute_error: 2.46162589/4840 [===============&gt;..............] - ETA: 1s - loss: 10.4791 - mean_absolute_error: 2.46082647/4840 [===============&gt;..............] - ETA: 1s - loss: 10.4754 - mean_absolute_error: 2.46022702/4840 [===============&gt;..............] - ETA: 1s - loss: 10.4798 - mean_absolute_error: 2.46032760/4840 [================&gt;.............] - ETA: 1s - loss: 10.4837 - mean_absolute_error: 2.46092819/4840 [================&gt;.............] - ETA: 1s - loss: 10.4852 - mean_absolute_error: 2.46132878/4840 [================&gt;.............] - ETA: 1s - loss: 10.4933 - mean_absolute_error: 2.46202934/4840 [=================&gt;............] - ETA: 1s - loss: 10.4876 - mean_absolute_error: 2.46122992/4840 [=================&gt;............] - ETA: 1s - loss: 10.4766 - mean_absolute_error: 2.45963050/4840 [=================&gt;............] - ETA: 1s - loss: 10.4651 - mean_absolute_error: 2.45803110/4840 [==================&gt;...........] - ETA: 1s - loss: 10.4685 - mean_absolute_error: 2.45853167/4840 [==================&gt;...........] - ETA: 1s - loss: 10.4654 - mean_absolute_error: 2.45783225/4840 [==================&gt;...........] - ETA: 1s - loss: 10.4715 - mean_absolute_error: 2.45913282/4840 [===================&gt;..........] - ETA: 1s - loss: 10.4778 - mean_absolute_error: 2.45993341/4840 [===================&gt;..........] - ETA: 1s - loss: 10.4771 - mean_absolute_error: 2.45983399/4840 [====================&gt;.........] - ETA: 1s - loss: 10.4786 - mean_absolute_error: 2.45993455/4840 [====================&gt;.........] - ETA: 1s - loss: 10.4772 - mean_absolute_error: 2.45943514/4840 [====================&gt;.........] - ETA: 1s - loss: 10.4737 - mean_absolute_error: 2.45903574/4840 [=====================&gt;........] - ETA: 1s - loss: 10.4746 - mean_absolute_error: 2.45883632/4840 [=====================&gt;........] - ETA: 1s - loss: 10.4759 - mean_absolute_error: 2.45843690/4840 [=====================&gt;........] - ETA: 1s - loss: 10.4857 - mean_absolute_error: 2.45963749/4840 [======================&gt;.......] - ETA: 0s - loss: 10.4808 - mean_absolute_error: 2.45913804/4840 [======================&gt;.......] - ETA: 0s - loss: 10.4813 - mean_absolute_error: 2.45903858/4840 [======================&gt;.......] - ETA: 0s - loss: 10.4825 - mean_absolute_error: 2.45883916/4840 [=======================&gt;......] - ETA: 0s - loss: 10.4927 - mean_absolute_error: 2.46003974/4840 [=======================&gt;......] - ETA: 0s - loss: 10.4927 - mean_absolute_error: 2.46014034/4840 [========================&gt;.....] - ETA: 0s - loss: 10.5011 - mean_absolute_error: 2.46144092/4840 [========================&gt;.....] - ETA: 0s - loss: 10.4986 - mean_absolute_error: 2.46134150/4840 [========================&gt;.....] - ETA: 0s - loss: 10.5026 - mean_absolute_error: 2.46174208/4840 [=========================&gt;....] - ETA: 0s - loss: 10.5042 - mean_absolute_error: 2.46174264/4840 [=========================&gt;....] - ETA: 0s - loss: 10.5020 - mean_absolute_error: 2.46124320/4840 [=========================&gt;....] - ETA: 0s - loss: 10.5070 - mean_absolute_error: 2.46184378/4840 [==========================&gt;...] - ETA: 0s - loss: 10.5093 - mean_absolute_error: 2.46224436/4840 [==========================&gt;...] - ETA: 0s - loss: 10.5045 - mean_absolute_error: 2.46154494/4840 [==========================&gt;...] - ETA: 0s - loss: 10.5033 - mean_absolute_error: 2.46154551/4840 [===========================&gt;..] - ETA: 0s - loss: 10.4934 - mean_absolute_error: 2.45994607/4840 [===========================&gt;..] - ETA: 0s - loss: 10.4950 - mean_absolute_error: 2.45994660/4840 [===========================&gt;..] - ETA: 0s - loss: 10.4925 - mean_absolute_error: 2.45964718/4840 [============================&gt;.] - ETA: 0s - loss: 10.4959 - mean_absolute_error: 2.46024776/4840 [============================&gt;.] - ETA: 0s - loss: 10.4984 - mean_absolute_error: 2.46044831/4840 [============================&gt;.] - ETA: 0s - loss: 10.5029 - mean_absolute_error: 2.46114840/4840 [==============================] - 4s 920us/step - loss: 10.5033 - mean_absolute_error: 2.4613 - val_loss: 11.4940 - val_mean_absolute_error: 2.5803</w:t>
      </w:r>
      <w:r>
        <w:br/>
      </w:r>
      <w:r>
        <w:rPr>
          <w:rStyle w:val="VerbatimChar"/>
        </w:rPr>
        <w:t xml:space="preserve">Epoch 61/100</w:t>
      </w:r>
      <w:r>
        <w:br/>
      </w:r>
      <w:r>
        <w:rPr>
          <w:rStyle w:val="VerbatimChar"/>
        </w:rPr>
        <w:t xml:space="preserve">   1/4840 [..............................] - ETA: 4s - loss: 8.8442 - mean_absolute_error: 2.2609  59/4840 [..............................] - ETA: 4s - loss: 10.2666 - mean_absolute_error: 2.4373 118/4840 [..............................] - ETA: 4s - loss: 10.3919 - mean_absolute_error: 2.4503 177/4840 [&gt;.............................] - ETA: 4s - loss: 10.1980 - mean_absolute_error: 2.4291 235/4840 [&gt;.............................] - ETA: 3s - loss: 10.2495 - mean_absolute_error: 2.4263 293/4840 [&gt;.............................] - ETA: 3s - loss: 10.3262 - mean_absolute_error: 2.4340 348/4840 [=&gt;............................] - ETA: 3s - loss: 10.4845 - mean_absolute_error: 2.4538 404/4840 [=&gt;............................] - ETA: 3s - loss: 10.4478 - mean_absolute_error: 2.4521 462/4840 [=&gt;............................] - ETA: 3s - loss: 10.3837 - mean_absolute_error: 2.4421 520/4840 [==&gt;...........................] - ETA: 3s - loss: 10.4156 - mean_absolute_error: 2.4469 577/4840 [==&gt;...........................] - ETA: 3s - loss: 10.4748 - mean_absolute_error: 2.4540 633/4840 [==&gt;...........................] - ETA: 3s - loss: 10.4825 - mean_absolute_error: 2.4536 689/4840 [===&gt;..........................] - ETA: 3s - loss: 10.4435 - mean_absolute_error: 2.4502 746/4840 [===&gt;..........................] - ETA: 3s - loss: 10.4258 - mean_absolute_error: 2.4492 806/4840 [===&gt;..........................] - ETA: 3s - loss: 10.4322 - mean_absolute_error: 2.4519 864/4840 [====&gt;.........................] - ETA: 3s - loss: 10.4425 - mean_absolute_error: 2.4544 922/4840 [====&gt;.........................] - ETA: 3s - loss: 10.4720 - mean_absolute_error: 2.4583 979/4840 [=====&gt;........................] - ETA: 3s - loss: 10.5223 - mean_absolute_error: 2.46481036/4840 [=====&gt;........................] - ETA: 3s - loss: 10.4972 - mean_absolute_error: 2.46171094/4840 [=====&gt;........................] - ETA: 3s - loss: 10.5085 - mean_absolute_error: 2.46331151/4840 [======&gt;.......................] - ETA: 3s - loss: 10.4987 - mean_absolute_error: 2.46331206/4840 [======&gt;.......................] - ETA: 3s - loss: 10.4979 - mean_absolute_error: 2.46461264/4840 [======&gt;.......................] - ETA: 3s - loss: 10.5232 - mean_absolute_error: 2.46831320/4840 [=======&gt;......................] - ETA: 3s - loss: 10.5076 - mean_absolute_error: 2.46591379/4840 [=======&gt;......................] - ETA: 3s - loss: 10.4974 - mean_absolute_error: 2.46391438/4840 [=======&gt;......................] - ETA: 2s - loss: 10.4954 - mean_absolute_error: 2.46381494/4840 [========&gt;.....................] - ETA: 2s - loss: 10.4794 - mean_absolute_error: 2.46241553/4840 [========&gt;.....................] - ETA: 2s - loss: 10.4698 - mean_absolute_error: 2.46021612/4840 [========&gt;.....................] - ETA: 2s - loss: 10.4586 - mean_absolute_error: 2.45831670/4840 [=========&gt;....................] - ETA: 2s - loss: 10.4471 - mean_absolute_error: 2.45741729/4840 [=========&gt;....................] - ETA: 2s - loss: 10.4580 - mean_absolute_error: 2.45881786/4840 [==========&gt;...................] - ETA: 2s - loss: 10.4695 - mean_absolute_error: 2.46001843/4840 [==========&gt;...................] - ETA: 2s - loss: 10.4766 - mean_absolute_error: 2.46121903/4840 [==========&gt;...................] - ETA: 2s - loss: 10.4834 - mean_absolute_error: 2.46151962/4840 [===========&gt;..................] - ETA: 2s - loss: 10.4860 - mean_absolute_error: 2.46122019/4840 [===========&gt;..................] - ETA: 2s - loss: 10.4918 - mean_absolute_error: 2.46142078/4840 [===========&gt;..................] - ETA: 2s - loss: 10.5044 - mean_absolute_error: 2.46262134/4840 [============&gt;.................] - ETA: 2s - loss: 10.4980 - mean_absolute_error: 2.46192193/4840 [============&gt;.................] - ETA: 2s - loss: 10.5016 - mean_absolute_error: 2.46232249/4840 [============&gt;.................] - ETA: 2s - loss: 10.5098 - mean_absolute_error: 2.46342305/4840 [=============&gt;................] - ETA: 2s - loss: 10.5246 - mean_absolute_error: 2.46492362/4840 [=============&gt;................] - ETA: 2s - loss: 10.5292 - mean_absolute_error: 2.46602422/4840 [==============&gt;...............] - ETA: 2s - loss: 10.5160 - mean_absolute_error: 2.46382480/4840 [==============&gt;...............] - ETA: 2s - loss: 10.5222 - mean_absolute_error: 2.46422537/4840 [==============&gt;...............] - ETA: 2s - loss: 10.5138 - mean_absolute_error: 2.46292596/4840 [===============&gt;..............] - ETA: 1s - loss: 10.5103 - mean_absolute_error: 2.46232655/4840 [===============&gt;..............] - ETA: 1s - loss: 10.5137 - mean_absolute_error: 2.46292713/4840 [===============&gt;..............] - ETA: 1s - loss: 10.5132 - mean_absolute_error: 2.46292768/4840 [================&gt;.............] - ETA: 1s - loss: 10.5030 - mean_absolute_error: 2.46132826/4840 [================&gt;.............] - ETA: 1s - loss: 10.5066 - mean_absolute_error: 2.46172884/4840 [================&gt;.............] - ETA: 1s - loss: 10.5065 - mean_absolute_error: 2.46192943/4840 [=================&gt;............] - ETA: 1s - loss: 10.4974 - mean_absolute_error: 2.46053000/4840 [=================&gt;............] - ETA: 1s - loss: 10.5052 - mean_absolute_error: 2.46173057/4840 [=================&gt;............] - ETA: 1s - loss: 10.5048 - mean_absolute_error: 2.46173113/4840 [==================&gt;...........] - ETA: 1s - loss: 10.5115 - mean_absolute_error: 2.46283172/4840 [==================&gt;...........] - ETA: 1s - loss: 10.4911 - mean_absolute_error: 2.46003230/4840 [===================&gt;..........] - ETA: 1s - loss: 10.4943 - mean_absolute_error: 2.46013288/4840 [===================&gt;..........] - ETA: 1s - loss: 10.4892 - mean_absolute_error: 2.45973345/4840 [===================&gt;..........] - ETA: 1s - loss: 10.4864 - mean_absolute_error: 2.45973403/4840 [====================&gt;.........] - ETA: 1s - loss: 10.4911 - mean_absolute_error: 2.46043460/4840 [====================&gt;.........] - ETA: 1s - loss: 10.4971 - mean_absolute_error: 2.46113519/4840 [====================&gt;.........] - ETA: 1s - loss: 10.4926 - mean_absolute_error: 2.46023578/4840 [=====================&gt;........] - ETA: 1s - loss: 10.4875 - mean_absolute_error: 2.45943638/4840 [=====================&gt;........] - ETA: 1s - loss: 10.4826 - mean_absolute_error: 2.45893697/4840 [=====================&gt;........] - ETA: 0s - loss: 10.4821 - mean_absolute_error: 2.45843753/4840 [======================&gt;.......] - ETA: 0s - loss: 10.4858 - mean_absolute_error: 2.45863812/4840 [======================&gt;.......] - ETA: 0s - loss: 10.4990 - mean_absolute_error: 2.46083870/4840 [======================&gt;.......] - ETA: 0s - loss: 10.5035 - mean_absolute_error: 2.46163926/4840 [=======================&gt;......] - ETA: 0s - loss: 10.5083 - mean_absolute_error: 2.46223985/4840 [=======================&gt;......] - ETA: 0s - loss: 10.5092 - mean_absolute_error: 2.46184043/4840 [========================&gt;.....] - ETA: 0s - loss: 10.5074 - mean_absolute_error: 2.46174100/4840 [========================&gt;.....] - ETA: 0s - loss: 10.5125 - mean_absolute_error: 2.46264157/4840 [========================&gt;.....] - ETA: 0s - loss: 10.5097 - mean_absolute_error: 2.46244216/4840 [=========================&gt;....] - ETA: 0s - loss: 10.5073 - mean_absolute_error: 2.46214275/4840 [=========================&gt;....] - ETA: 0s - loss: 10.5066 - mean_absolute_error: 2.46214333/4840 [=========================&gt;....] - ETA: 0s - loss: 10.5043 - mean_absolute_error: 2.46214393/4840 [==========================&gt;...] - ETA: 0s - loss: 10.5072 - mean_absolute_error: 2.46244447/4840 [==========================&gt;...] - ETA: 0s - loss: 10.4978 - mean_absolute_error: 2.46134505/4840 [==========================&gt;...] - ETA: 0s - loss: 10.4985 - mean_absolute_error: 2.46134563/4840 [===========================&gt;..] - ETA: 0s - loss: 10.4941 - mean_absolute_error: 2.46074622/4840 [===========================&gt;..] - ETA: 0s - loss: 10.5027 - mean_absolute_error: 2.46174680/4840 [============================&gt;.] - ETA: 0s - loss: 10.5014 - mean_absolute_error: 2.46174739/4840 [============================&gt;.] - ETA: 0s - loss: 10.5009 - mean_absolute_error: 2.46174795/4840 [============================&gt;.] - ETA: 0s - loss: 10.5028 - mean_absolute_error: 2.46204840/4840 [==============================] - 4s 917us/step - loss: 10.5023 - mean_absolute_error: 2.4621 - val_loss: 11.4923 - val_mean_absolute_error: 2.5797</w:t>
      </w:r>
      <w:r>
        <w:br/>
      </w:r>
      <w:r>
        <w:rPr>
          <w:rStyle w:val="VerbatimChar"/>
        </w:rPr>
        <w:t xml:space="preserve">Epoch 62/100</w:t>
      </w:r>
      <w:r>
        <w:br/>
      </w:r>
      <w:r>
        <w:rPr>
          <w:rStyle w:val="VerbatimChar"/>
        </w:rPr>
        <w:t xml:space="preserve">   1/4840 [..............................] - ETA: 9s - loss: 13.6623 - mean_absolute_error: 2.8337  60/4840 [..............................] - ETA: 4s - loss: 9.6070 - mean_absolute_error: 2.3361  119/4840 [..............................] - ETA: 4s - loss: 9.8331 - mean_absolute_error: 2.3655 177/4840 [&gt;.............................] - ETA: 3s - loss: 10.1780 - mean_absolute_error: 2.4126 235/4840 [&gt;.............................] - ETA: 3s - loss: 10.2936 - mean_absolute_error: 2.4276 294/4840 [&gt;.............................] - ETA: 3s - loss: 10.3063 - mean_absolute_error: 2.4324 353/4840 [=&gt;............................] - ETA: 3s - loss: 10.2386 - mean_absolute_error: 2.4229 411/4840 [=&gt;............................] - ETA: 3s - loss: 10.2569 - mean_absolute_error: 2.4257 472/4840 [=&gt;............................] - ETA: 3s - loss: 10.3289 - mean_absolute_error: 2.4376 531/4840 [==&gt;...........................] - ETA: 3s - loss: 10.3174 - mean_absolute_error: 2.4363 589/4840 [==&gt;...........................] - ETA: 3s - loss: 10.2398 - mean_absolute_error: 2.4246 647/4840 [===&gt;..........................] - ETA: 3s - loss: 10.2818 - mean_absolute_error: 2.4323 705/4840 [===&gt;..........................] - ETA: 3s - loss: 10.2614 - mean_absolute_error: 2.4294 763/4840 [===&gt;..........................] - ETA: 3s - loss: 10.3308 - mean_absolute_error: 2.4365 822/4840 [====&gt;.........................] - ETA: 3s - loss: 10.3151 - mean_absolute_error: 2.4341 881/4840 [====&gt;.........................] - ETA: 3s - loss: 10.3369 - mean_absolute_error: 2.4383 940/4840 [====&gt;.........................] - ETA: 3s - loss: 10.3373 - mean_absolute_error: 2.4385 998/4840 [=====&gt;........................] - ETA: 3s - loss: 10.3438 - mean_absolute_error: 2.43931055/4840 [=====&gt;........................] - ETA: 3s - loss: 10.3354 - mean_absolute_error: 2.43971114/4840 [=====&gt;........................] - ETA: 3s - loss: 10.3325 - mean_absolute_error: 2.43921172/4840 [======&gt;.......................] - ETA: 3s - loss: 10.3697 - mean_absolute_error: 2.44411230/4840 [======&gt;.......................] - ETA: 3s - loss: 10.4130 - mean_absolute_error: 2.45021288/4840 [======&gt;.......................] - ETA: 3s - loss: 10.4076 - mean_absolute_error: 2.45001346/4840 [=======&gt;......................] - ETA: 3s - loss: 10.3947 - mean_absolute_error: 2.44871403/4840 [=======&gt;......................] - ETA: 2s - loss: 10.4268 - mean_absolute_error: 2.45271459/4840 [========&gt;.....................] - ETA: 2s - loss: 10.4376 - mean_absolute_error: 2.45481518/4840 [========&gt;.....................] - ETA: 2s - loss: 10.4535 - mean_absolute_error: 2.45671576/4840 [========&gt;.....................] - ETA: 2s - loss: 10.4682 - mean_absolute_error: 2.45761635/4840 [=========&gt;....................] - ETA: 2s - loss: 10.4606 - mean_absolute_error: 2.45661690/4840 [=========&gt;....................] - ETA: 2s - loss: 10.4550 - mean_absolute_error: 2.45641748/4840 [=========&gt;....................] - ETA: 2s - loss: 10.4580 - mean_absolute_error: 2.45641806/4840 [==========&gt;...................] - ETA: 2s - loss: 10.4546 - mean_absolute_error: 2.45551865/4840 [==========&gt;...................] - ETA: 2s - loss: 10.4624 - mean_absolute_error: 2.45631923/4840 [==========&gt;...................] - ETA: 2s - loss: 10.4497 - mean_absolute_error: 2.45481981/4840 [===========&gt;..................] - ETA: 2s - loss: 10.4574 - mean_absolute_error: 2.45602040/4840 [===========&gt;..................] - ETA: 2s - loss: 10.4441 - mean_absolute_error: 2.45442098/4840 [============&gt;.................] - ETA: 2s - loss: 10.4368 - mean_absolute_error: 2.45382158/4840 [============&gt;.................] - ETA: 2s - loss: 10.4305 - mean_absolute_error: 2.45272216/4840 [============&gt;.................] - ETA: 2s - loss: 10.4346 - mean_absolute_error: 2.45322274/4840 [=============&gt;................] - ETA: 2s - loss: 10.4377 - mean_absolute_error: 2.45382329/4840 [=============&gt;................] - ETA: 2s - loss: 10.4379 - mean_absolute_error: 2.45352374/4840 [=============&gt;................] - ETA: 2s - loss: 10.4351 - mean_absolute_error: 2.45242421/4840 [==============&gt;...............] - ETA: 2s - loss: 10.4320 - mean_absolute_error: 2.45152458/4840 [==============&gt;...............] - ETA: 2s - loss: 10.4320 - mean_absolute_error: 2.45132490/4840 [==============&gt;...............] - ETA: 2s - loss: 10.4320 - mean_absolute_error: 2.45082528/4840 [==============&gt;...............] - ETA: 2s - loss: 10.4373 - mean_absolute_error: 2.45162566/4840 [==============&gt;...............] - ETA: 2s - loss: 10.4368 - mean_absolute_error: 2.45182615/4840 [===============&gt;..............] - ETA: 2s - loss: 10.4384 - mean_absolute_error: 2.45192662/4840 [===============&gt;..............] - ETA: 1s - loss: 10.4462 - mean_absolute_error: 2.45292709/4840 [===============&gt;..............] - ETA: 1s - loss: 10.4414 - mean_absolute_error: 2.45202755/4840 [================&gt;.............] - ETA: 1s - loss: 10.4434 - mean_absolute_error: 2.45152801/4840 [================&gt;.............] - ETA: 1s - loss: 10.4500 - mean_absolute_error: 2.45232849/4840 [================&gt;.............] - ETA: 1s - loss: 10.4504 - mean_absolute_error: 2.45222903/4840 [================&gt;.............] - ETA: 1s - loss: 10.4618 - mean_absolute_error: 2.45442956/4840 [=================&gt;............] - ETA: 1s - loss: 10.4582 - mean_absolute_error: 2.45403009/4840 [=================&gt;............] - ETA: 1s - loss: 10.4745 - mean_absolute_error: 2.45633067/4840 [==================&gt;...........] - ETA: 1s - loss: 10.4725 - mean_absolute_error: 2.45643122/4840 [==================&gt;...........] - ETA: 1s - loss: 10.4770 - mean_absolute_error: 2.45723179/4840 [==================&gt;...........] - ETA: 1s - loss: 10.4783 - mean_absolute_error: 2.45743235/4840 [===================&gt;..........] - ETA: 1s - loss: 10.4786 - mean_absolute_error: 2.45743290/4840 [===================&gt;..........] - ETA: 1s - loss: 10.4787 - mean_absolute_error: 2.45763329/4840 [===================&gt;..........] - ETA: 1s - loss: 10.4660 - mean_absolute_error: 2.45613374/4840 [===================&gt;..........] - ETA: 1s - loss: 10.4713 - mean_absolute_error: 2.45673406/4840 [====================&gt;.........] - ETA: 1s - loss: 10.4710 - mean_absolute_error: 2.45673447/4840 [====================&gt;.........] - ETA: 1s - loss: 10.4792 - mean_absolute_error: 2.45733494/4840 [====================&gt;.........] - ETA: 1s - loss: 10.4910 - mean_absolute_error: 2.45883538/4840 [====================&gt;.........] - ETA: 1s - loss: 10.4996 - mean_absolute_error: 2.45983582/4840 [=====================&gt;........] - ETA: 1s - loss: 10.5100 - mean_absolute_error: 2.46123626/4840 [=====================&gt;........] - ETA: 1s - loss: 10.5112 - mean_absolute_error: 2.46113668/4840 [=====================&gt;........] - ETA: 1s - loss: 10.5106 - mean_absolute_error: 2.46113710/4840 [=====================&gt;........] - ETA: 1s - loss: 10.5074 - mean_absolute_error: 2.46083749/4840 [======================&gt;.......] - ETA: 1s - loss: 10.5074 - mean_absolute_error: 2.46093787/4840 [======================&gt;.......] - ETA: 1s - loss: 10.5089 - mean_absolute_error: 2.46103827/4840 [======================&gt;.......] - ETA: 0s - loss: 10.5093 - mean_absolute_error: 2.46113869/4840 [======================&gt;.......] - ETA: 0s - loss: 10.5065 - mean_absolute_error: 2.46103910/4840 [=======================&gt;......] - ETA: 0s - loss: 10.5085 - mean_absolute_error: 2.46133949/4840 [=======================&gt;......] - ETA: 0s - loss: 10.5115 - mean_absolute_error: 2.46193997/4840 [=======================&gt;......] - ETA: 0s - loss: 10.5028 - mean_absolute_error: 2.46094054/4840 [========================&gt;.....] - ETA: 0s - loss: 10.5037 - mean_absolute_error: 2.46124112/4840 [========================&gt;.....] - ETA: 0s - loss: 10.5000 - mean_absolute_error: 2.46054166/4840 [========================&gt;.....] - ETA: 0s - loss: 10.5047 - mean_absolute_error: 2.46094218/4840 [=========================&gt;....] - ETA: 0s - loss: 10.5003 - mean_absolute_error: 2.46024272/4840 [=========================&gt;....] - ETA: 0s - loss: 10.5021 - mean_absolute_error: 2.46034327/4840 [=========================&gt;....] - ETA: 0s - loss: 10.5070 - mean_absolute_error: 2.46124384/4840 [==========================&gt;...] - ETA: 0s - loss: 10.5133 - mean_absolute_error: 2.46194439/4840 [==========================&gt;...] - ETA: 0s - loss: 10.5102 - mean_absolute_error: 2.46174486/4840 [==========================&gt;...] - ETA: 0s - loss: 10.5002 - mean_absolute_error: 2.46044525/4840 [===========================&gt;..] - ETA: 0s - loss: 10.5032 - mean_absolute_error: 2.46114557/4840 [===========================&gt;..] - ETA: 0s - loss: 10.5000 - mean_absolute_error: 2.46064584/4840 [===========================&gt;..] - ETA: 0s - loss: 10.4982 - mean_absolute_error: 2.46044614/4840 [===========================&gt;..] - ETA: 0s - loss: 10.4962 - mean_absolute_error: 2.45994647/4840 [===========================&gt;..] - ETA: 0s - loss: 10.4961 - mean_absolute_error: 2.45994669/4840 [===========================&gt;..] - ETA: 0s - loss: 10.5003 - mean_absolute_error: 2.46054699/4840 [============================&gt;.] - ETA: 0s - loss: 10.5025 - mean_absolute_error: 2.46104737/4840 [============================&gt;.] - ETA: 0s - loss: 10.5027 - mean_absolute_error: 2.46094767/4840 [============================&gt;.] - ETA: 0s - loss: 10.5058 - mean_absolute_error: 2.46144799/4840 [============================&gt;.] - ETA: 0s - loss: 10.5038 - mean_absolute_error: 2.46114832/4840 [============================&gt;.] - ETA: 0s - loss: 10.5028 - mean_absolute_error: 2.46114840/4840 [==============================] - 5s 1ms/step - loss: 10.5034 - mean_absolute_error: 2.4611 - val_loss: 11.4933 - val_mean_absolute_error: 2.5800</w:t>
      </w:r>
      <w:r>
        <w:br/>
      </w:r>
      <w:r>
        <w:rPr>
          <w:rStyle w:val="VerbatimChar"/>
        </w:rPr>
        <w:t xml:space="preserve">Epoch 63/100</w:t>
      </w:r>
      <w:r>
        <w:br/>
      </w:r>
      <w:r>
        <w:rPr>
          <w:rStyle w:val="VerbatimChar"/>
        </w:rPr>
        <w:t xml:space="preserve">   1/4840 [..............................] - ETA: 9s - loss: 10.8411 - mean_absolute_error: 2.3312  44/4840 [..............................] - ETA: 5s - loss: 10.8773 - mean_absolute_error: 2.4948  93/4840 [..............................] - ETA: 5s - loss: 10.4869 - mean_absolute_error: 2.4561 140/4840 [..............................] - ETA: 5s - loss: 10.6169 - mean_absolute_error: 2.4790 184/4840 [&gt;.............................] - ETA: 5s - loss: 10.6966 - mean_absolute_error: 2.4885 224/4840 [&gt;.............................] - ETA: 5s - loss: 10.7167 - mean_absolute_error: 2.4929 273/4840 [&gt;.............................] - ETA: 5s - loss: 10.6490 - mean_absolute_error: 2.4832 320/4840 [&gt;.............................] - ETA: 5s - loss: 10.5414 - mean_absolute_error: 2.4699 363/4840 [=&gt;............................] - ETA: 4s - loss: 10.4275 - mean_absolute_error: 2.4549 403/4840 [=&gt;............................] - ETA: 5s - loss: 10.4628 - mean_absolute_error: 2.4630 454/4840 [=&gt;............................] - ETA: 4s - loss: 10.4925 - mean_absolute_error: 2.4689 503/4840 [==&gt;...........................] - ETA: 4s - loss: 10.4808 - mean_absolute_error: 2.4668 552/4840 [==&gt;...........................] - ETA: 4s - loss: 10.4752 - mean_absolute_error: 2.4657 602/4840 [==&gt;...........................] - ETA: 4s - loss: 10.4885 - mean_absolute_error: 2.4635 661/4840 [===&gt;..........................] - ETA: 4s - loss: 10.4509 - mean_absolute_error: 2.4586 719/4840 [===&gt;..........................] - ETA: 4s - loss: 10.4495 - mean_absolute_error: 2.4596 773/4840 [===&gt;..........................] - ETA: 4s - loss: 10.4548 - mean_absolute_error: 2.4616 820/4840 [====&gt;.........................] - ETA: 4s - loss: 10.4567 - mean_absolute_error: 2.4599 869/4840 [====&gt;.........................] - ETA: 4s - loss: 10.4830 - mean_absolute_error: 2.4636 914/4840 [====&gt;.........................] - ETA: 4s - loss: 10.4602 - mean_absolute_error: 2.4601 961/4840 [====&gt;.........................] - ETA: 4s - loss: 10.4461 - mean_absolute_error: 2.45811013/4840 [=====&gt;........................] - ETA: 4s - loss: 10.4758 - mean_absolute_error: 2.46161058/4840 [=====&gt;........................] - ETA: 3s - loss: 10.4590 - mean_absolute_error: 2.45881105/4840 [=====&gt;........................] - ETA: 3s - loss: 10.4604 - mean_absolute_error: 2.45871154/4840 [======&gt;.......................] - ETA: 3s - loss: 10.4992 - mean_absolute_error: 2.46321204/4840 [======&gt;.......................] - ETA: 3s - loss: 10.4726 - mean_absolute_error: 2.45951250/4840 [======&gt;.......................] - ETA: 3s - loss: 10.4774 - mean_absolute_error: 2.45931295/4840 [=======&gt;......................] - ETA: 3s - loss: 10.4642 - mean_absolute_error: 2.45761343/4840 [=======&gt;......................] - ETA: 3s - loss: 10.4555 - mean_absolute_error: 2.45631391/4840 [=======&gt;......................] - ETA: 3s - loss: 10.4520 - mean_absolute_error: 2.45551440/4840 [=======&gt;......................] - ETA: 3s - loss: 10.4598 - mean_absolute_error: 2.45631487/4840 [========&gt;.....................] - ETA: 3s - loss: 10.4607 - mean_absolute_error: 2.45651534/4840 [========&gt;.....................] - ETA: 3s - loss: 10.4446 - mean_absolute_error: 2.45511582/4840 [========&gt;.....................] - ETA: 3s - loss: 10.4414 - mean_absolute_error: 2.45481628/4840 [=========&gt;....................] - ETA: 3s - loss: 10.4085 - mean_absolute_error: 2.45041680/4840 [=========&gt;....................] - ETA: 3s - loss: 10.4249 - mean_absolute_error: 2.45331732/4840 [=========&gt;....................] - ETA: 3s - loss: 10.4316 - mean_absolute_error: 2.45401783/4840 [==========&gt;...................] - ETA: 3s - loss: 10.4496 - mean_absolute_error: 2.45561830/4840 [==========&gt;...................] - ETA: 3s - loss: 10.4407 - mean_absolute_error: 2.45471880/4840 [==========&gt;...................] - ETA: 3s - loss: 10.4336 - mean_absolute_error: 2.45421929/4840 [==========&gt;...................] - ETA: 3s - loss: 10.4496 - mean_absolute_error: 2.45671979/4840 [===========&gt;..................] - ETA: 2s - loss: 10.4602 - mean_absolute_error: 2.45822030/4840 [===========&gt;..................] - ETA: 2s - loss: 10.4624 - mean_absolute_error: 2.45882077/4840 [===========&gt;..................] - ETA: 2s - loss: 10.4452 - mean_absolute_error: 2.45582125/4840 [============&gt;.................] - ETA: 2s - loss: 10.4409 - mean_absolute_error: 2.45532175/4840 [============&gt;.................] - ETA: 2s - loss: 10.4543 - mean_absolute_error: 2.45632222/4840 [============&gt;.................] - ETA: 2s - loss: 10.4576 - mean_absolute_error: 2.45682267/4840 [=============&gt;................] - ETA: 2s - loss: 10.4526 - mean_absolute_error: 2.45622323/4840 [=============&gt;................] - ETA: 2s - loss: 10.4454 - mean_absolute_error: 2.45472383/4840 [=============&gt;................] - ETA: 2s - loss: 10.4328 - mean_absolute_error: 2.45332441/4840 [==============&gt;...............] - ETA: 2s - loss: 10.4409 - mean_absolute_error: 2.45452497/4840 [==============&gt;...............] - ETA: 2s - loss: 10.4363 - mean_absolute_error: 2.45432552/4840 [==============&gt;...............] - ETA: 2s - loss: 10.4382 - mean_absolute_error: 2.45462609/4840 [===============&gt;..............] - ETA: 2s - loss: 10.4468 - mean_absolute_error: 2.45592663/4840 [===============&gt;..............] - ETA: 2s - loss: 10.4589 - mean_absolute_error: 2.45742721/4840 [===============&gt;..............] - ETA: 2s - loss: 10.4721 - mean_absolute_error: 2.45892773/4840 [================&gt;.............] - ETA: 2s - loss: 10.4754 - mean_absolute_error: 2.45892826/4840 [================&gt;.............] - ETA: 2s - loss: 10.4795 - mean_absolute_error: 2.45962885/4840 [================&gt;.............] - ETA: 1s - loss: 10.4839 - mean_absolute_error: 2.45982942/4840 [=================&gt;............] - ETA: 1s - loss: 10.4973 - mean_absolute_error: 2.46113002/4840 [=================&gt;............] - ETA: 1s - loss: 10.4931 - mean_absolute_error: 2.46053061/4840 [=================&gt;............] - ETA: 1s - loss: 10.4994 - mean_absolute_error: 2.46203121/4840 [==================&gt;...........] - ETA: 1s - loss: 10.5082 - mean_absolute_error: 2.46343165/4840 [==================&gt;...........] - ETA: 1s - loss: 10.5051 - mean_absolute_error: 2.46303204/4840 [==================&gt;...........] - ETA: 1s - loss: 10.4976 - mean_absolute_error: 2.46213256/4840 [===================&gt;..........] - ETA: 1s - loss: 10.4986 - mean_absolute_error: 2.46223310/4840 [===================&gt;..........] - ETA: 1s - loss: 10.4938 - mean_absolute_error: 2.46143365/4840 [===================&gt;..........] - ETA: 1s - loss: 10.4956 - mean_absolute_error: 2.46163403/4840 [====================&gt;.........] - ETA: 1s - loss: 10.4936 - mean_absolute_error: 2.46143445/4840 [====================&gt;.........] - ETA: 1s - loss: 10.4912 - mean_absolute_error: 2.46113493/4840 [====================&gt;.........] - ETA: 1s - loss: 10.4907 - mean_absolute_error: 2.46123547/4840 [====================&gt;.........] - ETA: 1s - loss: 10.4960 - mean_absolute_error: 2.46153597/4840 [=====================&gt;........] - ETA: 1s - loss: 10.5003 - mean_absolute_error: 2.46223645/4840 [=====================&gt;........] - ETA: 1s - loss: 10.4961 - mean_absolute_error: 2.46173682/4840 [=====================&gt;........] - ETA: 1s - loss: 10.4969 - mean_absolute_error: 2.46183734/4840 [======================&gt;.......] - ETA: 1s - loss: 10.4974 - mean_absolute_error: 2.46183782/4840 [======================&gt;.......] - ETA: 1s - loss: 10.5035 - mean_absolute_error: 2.46273824/4840 [======================&gt;.......] - ETA: 1s - loss: 10.5060 - mean_absolute_error: 2.46263859/4840 [======================&gt;.......] - ETA: 1s - loss: 10.5099 - mean_absolute_error: 2.46333891/4840 [=======================&gt;......] - ETA: 0s - loss: 10.5102 - mean_absolute_error: 2.46343915/4840 [=======================&gt;......] - ETA: 0s - loss: 10.5103 - mean_absolute_error: 2.46343942/4840 [=======================&gt;......] - ETA: 0s - loss: 10.5099 - mean_absolute_error: 2.46363971/4840 [=======================&gt;......] - ETA: 0s - loss: 10.5090 - mean_absolute_error: 2.46323996/4840 [=======================&gt;......] - ETA: 0s - loss: 10.5127 - mean_absolute_error: 2.46374026/4840 [=======================&gt;......] - ETA: 0s - loss: 10.5154 - mean_absolute_error: 2.46414054/4840 [========================&gt;.....] - ETA: 0s - loss: 10.5086 - mean_absolute_error: 2.46314078/4840 [========================&gt;.....] - ETA: 0s - loss: 10.5058 - mean_absolute_error: 2.46264105/4840 [========================&gt;.....] - ETA: 0s - loss: 10.5034 - mean_absolute_error: 2.46214131/4840 [========================&gt;.....] - ETA: 0s - loss: 10.5045 - mean_absolute_error: 2.46214162/4840 [========================&gt;.....] - ETA: 0s - loss: 10.5046 - mean_absolute_error: 2.46204192/4840 [========================&gt;.....] - ETA: 0s - loss: 10.5027 - mean_absolute_error: 2.46194218/4840 [=========================&gt;....] - ETA: 0s - loss: 10.5025 - mean_absolute_error: 2.46164246/4840 [=========================&gt;....] - ETA: 0s - loss: 10.5066 - mean_absolute_error: 2.46204271/4840 [=========================&gt;....] - ETA: 0s - loss: 10.4975 - mean_absolute_error: 2.46084296/4840 [=========================&gt;....] - ETA: 0s - loss: 10.4918 - mean_absolute_error: 2.46024333/4840 [=========================&gt;....] - ETA: 0s - loss: 10.4938 - mean_absolute_error: 2.46024364/4840 [==========================&gt;...] - ETA: 0s - loss: 10.4982 - mean_absolute_error: 2.46084410/4840 [==========================&gt;...] - ETA: 0s - loss: 10.5088 - mean_absolute_error: 2.46254464/4840 [==========================&gt;...] - ETA: 0s - loss: 10.5053 - mean_absolute_error: 2.46174520/4840 [===========================&gt;..] - ETA: 0s - loss: 10.5002 - mean_absolute_error: 2.46114577/4840 [===========================&gt;..] - ETA: 0s - loss: 10.5052 - mean_absolute_error: 2.46174629/4840 [===========================&gt;..] - ETA: 0s - loss: 10.5091 - mean_absolute_error: 2.46204680/4840 [============================&gt;.] - ETA: 0s - loss: 10.5037 - mean_absolute_error: 2.46144726/4840 [============================&gt;.] - ETA: 0s - loss: 10.5022 - mean_absolute_error: 2.46144778/4840 [============================&gt;.] - ETA: 0s - loss: 10.4988 - mean_absolute_error: 2.46104834/4840 [============================&gt;.] - ETA: 0s - loss: 10.5008 - mean_absolute_error: 2.46114840/4840 [==============================] - 6s 1ms/step - loss: 10.5028 - mean_absolute_error: 2.4613 - val_loss: 11.4948 - val_mean_absolute_error: 2.5812</w:t>
      </w:r>
      <w:r>
        <w:br/>
      </w:r>
      <w:r>
        <w:rPr>
          <w:rStyle w:val="VerbatimChar"/>
        </w:rPr>
        <w:t xml:space="preserve">Epoch 64/100</w:t>
      </w:r>
      <w:r>
        <w:br/>
      </w:r>
      <w:r>
        <w:rPr>
          <w:rStyle w:val="VerbatimChar"/>
        </w:rPr>
        <w:t xml:space="preserve">   1/4840 [..............................] - ETA: 9s - loss: 12.2274 - mean_absolute_error: 2.7437  39/4840 [..............................] - ETA: 6s - loss: 10.1603 - mean_absolute_error: 2.4076  89/4840 [..............................] - ETA: 5s - loss: 10.8044 - mean_absolute_error: 2.4994 136/4840 [..............................] - ETA: 5s - loss: 10.7926 - mean_absolute_error: 2.4919 182/4840 [&gt;.............................] - ETA: 5s - loss: 10.6980 - mean_absolute_error: 2.4812 233/4840 [&gt;.............................] - ETA: 4s - loss: 10.6421 - mean_absolute_error: 2.4731 283/4840 [&gt;.............................] - ETA: 4s - loss: 10.4976 - mean_absolute_error: 2.4603 334/4840 [=&gt;............................] - ETA: 4s - loss: 10.5170 - mean_absolute_error: 2.4641 380/4840 [=&gt;............................] - ETA: 4s - loss: 10.4541 - mean_absolute_error: 2.4586 427/4840 [=&gt;............................] - ETA: 4s - loss: 10.4688 - mean_absolute_error: 2.4607 479/4840 [=&gt;............................] - ETA: 4s - loss: 10.4925 - mean_absolute_error: 2.4656 532/4840 [==&gt;...........................] - ETA: 4s - loss: 10.4935 - mean_absolute_error: 2.4666 586/4840 [==&gt;...........................] - ETA: 4s - loss: 10.5176 - mean_absolute_error: 2.4671 641/4840 [==&gt;...........................] - ETA: 4s - loss: 10.4903 - mean_absolute_error: 2.4629 695/4840 [===&gt;..........................] - ETA: 4s - loss: 10.4753 - mean_absolute_error: 2.4593 745/4840 [===&gt;..........................] - ETA: 4s - loss: 10.4493 - mean_absolute_error: 2.4556 797/4840 [===&gt;..........................] - ETA: 4s - loss: 10.4370 - mean_absolute_error: 2.4559 851/4840 [====&gt;.........................] - ETA: 4s - loss: 10.4174 - mean_absolute_error: 2.4526 905/4840 [====&gt;.........................] - ETA: 3s - loss: 10.4018 - mean_absolute_error: 2.4491 961/4840 [====&gt;.........................] - ETA: 3s - loss: 10.4007 - mean_absolute_error: 2.44931017/4840 [=====&gt;........................] - ETA: 3s - loss: 10.3876 - mean_absolute_error: 2.44651073/4840 [=====&gt;........................] - ETA: 3s - loss: 10.3761 - mean_absolute_error: 2.44641127/4840 [=====&gt;........................] - ETA: 3s - loss: 10.4041 - mean_absolute_error: 2.45001183/4840 [======&gt;.......................] - ETA: 3s - loss: 10.4179 - mean_absolute_error: 2.45151238/4840 [======&gt;.......................] - ETA: 3s - loss: 10.3889 - mean_absolute_error: 2.44641297/4840 [=======&gt;......................] - ETA: 3s - loss: 10.3746 - mean_absolute_error: 2.44441342/4840 [=======&gt;......................] - ETA: 3s - loss: 10.3964 - mean_absolute_error: 2.44651396/4840 [=======&gt;......................] - ETA: 3s - loss: 10.4203 - mean_absolute_error: 2.45011422/4840 [=======&gt;......................] - ETA: 3s - loss: 10.4295 - mean_absolute_error: 2.45111469/4840 [========&gt;.....................] - ETA: 3s - loss: 10.4447 - mean_absolute_error: 2.45291522/4840 [========&gt;.....................] - ETA: 3s - loss: 10.4329 - mean_absolute_error: 2.45311572/4840 [========&gt;.....................] - ETA: 3s - loss: 10.4315 - mean_absolute_error: 2.45271619/4840 [=========&gt;....................] - ETA: 3s - loss: 10.4132 - mean_absolute_error: 2.45041666/4840 [=========&gt;....................] - ETA: 3s - loss: 10.4174 - mean_absolute_error: 2.45071715/4840 [=========&gt;....................] - ETA: 3s - loss: 10.4442 - mean_absolute_error: 2.45311766/4840 [=========&gt;....................] - ETA: 3s - loss: 10.4389 - mean_absolute_error: 2.45301818/4840 [==========&gt;...................] - ETA: 3s - loss: 10.4376 - mean_absolute_error: 2.45231872/4840 [==========&gt;...................] - ETA: 2s - loss: 10.4258 - mean_absolute_error: 2.45191926/4840 [==========&gt;...................] - ETA: 2s - loss: 10.4436 - mean_absolute_error: 2.45461977/4840 [===========&gt;..................] - ETA: 2s - loss: 10.4290 - mean_absolute_error: 2.45322028/4840 [===========&gt;..................] - ETA: 2s - loss: 10.4363 - mean_absolute_error: 2.45452081/4840 [===========&gt;..................] - ETA: 2s - loss: 10.4277 - mean_absolute_error: 2.45392137/4840 [============&gt;.................] - ETA: 2s - loss: 10.4231 - mean_absolute_error: 2.45342192/4840 [============&gt;.................] - ETA: 2s - loss: 10.4220 - mean_absolute_error: 2.45312249/4840 [============&gt;.................] - ETA: 2s - loss: 10.4230 - mean_absolute_error: 2.45302308/4840 [=============&gt;................] - ETA: 2s - loss: 10.4267 - mean_absolute_error: 2.45392364/4840 [=============&gt;................] - ETA: 2s - loss: 10.4225 - mean_absolute_error: 2.45332421/4840 [==============&gt;...............] - ETA: 2s - loss: 10.4243 - mean_absolute_error: 2.45322480/4840 [==============&gt;...............] - ETA: 2s - loss: 10.4280 - mean_absolute_error: 2.45402535/4840 [==============&gt;...............] - ETA: 2s - loss: 10.4249 - mean_absolute_error: 2.45352592/4840 [===============&gt;..............] - ETA: 2s - loss: 10.4283 - mean_absolute_error: 2.45362651/4840 [===============&gt;..............] - ETA: 2s - loss: 10.4332 - mean_absolute_error: 2.45412707/4840 [===============&gt;..............] - ETA: 2s - loss: 10.4353 - mean_absolute_error: 2.45462764/4840 [================&gt;.............] - ETA: 2s - loss: 10.4427 - mean_absolute_error: 2.45532820/4840 [================&gt;.............] - ETA: 1s - loss: 10.4292 - mean_absolute_error: 2.45392880/4840 [================&gt;.............] - ETA: 1s - loss: 10.4224 - mean_absolute_error: 2.45312936/4840 [=================&gt;............] - ETA: 1s - loss: 10.4140 - mean_absolute_error: 2.45192994/4840 [=================&gt;............] - ETA: 1s - loss: 10.4007 - mean_absolute_error: 2.45013047/4840 [=================&gt;............] - ETA: 1s - loss: 10.4040 - mean_absolute_error: 2.45073103/4840 [==================&gt;...........] - ETA: 1s - loss: 10.4142 - mean_absolute_error: 2.45243158/4840 [==================&gt;...........] - ETA: 1s - loss: 10.4104 - mean_absolute_error: 2.45153217/4840 [==================&gt;...........] - ETA: 1s - loss: 10.4188 - mean_absolute_error: 2.45223274/4840 [===================&gt;..........] - ETA: 1s - loss: 10.4225 - mean_absolute_error: 2.45253333/4840 [===================&gt;..........] - ETA: 1s - loss: 10.4204 - mean_absolute_error: 2.45213390/4840 [====================&gt;.........] - ETA: 1s - loss: 10.4235 - mean_absolute_error: 2.45273447/4840 [====================&gt;.........] - ETA: 1s - loss: 10.4250 - mean_absolute_error: 2.45303504/4840 [====================&gt;.........] - ETA: 1s - loss: 10.4362 - mean_absolute_error: 2.45433561/4840 [=====================&gt;........] - ETA: 1s - loss: 10.4319 - mean_absolute_error: 2.45363619/4840 [=====================&gt;........] - ETA: 1s - loss: 10.4290 - mean_absolute_error: 2.45283677/4840 [=====================&gt;........] - ETA: 1s - loss: 10.4333 - mean_absolute_error: 2.45373737/4840 [======================&gt;.......] - ETA: 1s - loss: 10.4315 - mean_absolute_error: 2.45293794/4840 [======================&gt;.......] - ETA: 0s - loss: 10.4264 - mean_absolute_error: 2.45233848/4840 [======================&gt;.......] - ETA: 0s - loss: 10.4350 - mean_absolute_error: 2.45353891/4840 [=======================&gt;......] - ETA: 0s - loss: 10.4442 - mean_absolute_error: 2.45423948/4840 [=======================&gt;......] - ETA: 0s - loss: 10.4434 - mean_absolute_error: 2.45404005/4840 [=======================&gt;......] - ETA: 0s - loss: 10.4432 - mean_absolute_error: 2.45364059/4840 [========================&gt;.....] - ETA: 0s - loss: 10.4458 - mean_absolute_error: 2.45394118/4840 [========================&gt;.....] - ETA: 0s - loss: 10.4567 - mean_absolute_error: 2.45494174/4840 [========================&gt;.....] - ETA: 0s - loss: 10.4651 - mean_absolute_error: 2.45624230/4840 [=========================&gt;....] - ETA: 0s - loss: 10.4591 - mean_absolute_error: 2.45554286/4840 [=========================&gt;....] - ETA: 0s - loss: 10.4626 - mean_absolute_error: 2.45604343/4840 [=========================&gt;....] - ETA: 0s - loss: 10.4681 - mean_absolute_error: 2.45674403/4840 [==========================&gt;...] - ETA: 0s - loss: 10.4803 - mean_absolute_error: 2.45824462/4840 [==========================&gt;...] - ETA: 0s - loss: 10.4844 - mean_absolute_error: 2.45894516/4840 [==========================&gt;...] - ETA: 0s - loss: 10.4882 - mean_absolute_error: 2.45954575/4840 [===========================&gt;..] - ETA: 0s - loss: 10.4853 - mean_absolute_error: 2.45924629/4840 [===========================&gt;..] - ETA: 0s - loss: 10.4893 - mean_absolute_error: 2.45994688/4840 [============================&gt;.] - ETA: 0s - loss: 10.4936 - mean_absolute_error: 2.46054747/4840 [============================&gt;.] - ETA: 0s - loss: 10.4972 - mean_absolute_error: 2.46084803/4840 [============================&gt;.] - ETA: 0s - loss: 10.5014 - mean_absolute_error: 2.46144840/4840 [==============================] - 5s 977us/step - loss: 10.5039 - mean_absolute_error: 2.4617 - val_loss: 11.4944 - val_mean_absolute_error: 2.5810</w:t>
      </w:r>
      <w:r>
        <w:br/>
      </w:r>
      <w:r>
        <w:rPr>
          <w:rStyle w:val="VerbatimChar"/>
        </w:rPr>
        <w:t xml:space="preserve">Epoch 65/100</w:t>
      </w:r>
      <w:r>
        <w:br/>
      </w:r>
      <w:r>
        <w:rPr>
          <w:rStyle w:val="VerbatimChar"/>
        </w:rPr>
        <w:t xml:space="preserve">   1/4840 [..............................] - ETA: 9s - loss: 6.8136 - mean_absolute_error: 1.8975  59/4840 [..............................] - ETA: 4s - loss: 10.5140 - mean_absolute_error: 2.4503 119/4840 [..............................] - ETA: 4s - loss: 10.3603 - mean_absolute_error: 2.4297 175/4840 [&gt;.............................] - ETA: 4s - loss: 10.4465 - mean_absolute_error: 2.4467 230/4840 [&gt;.............................] - ETA: 4s - loss: 10.5351 - mean_absolute_error: 2.4616 286/4840 [&gt;.............................] - ETA: 4s - loss: 10.5782 - mean_absolute_error: 2.4616 342/4840 [=&gt;............................] - ETA: 3s - loss: 10.5067 - mean_absolute_error: 2.4576 402/4840 [=&gt;............................] - ETA: 3s - loss: 10.4948 - mean_absolute_error: 2.4584 462/4840 [=&gt;............................] - ETA: 3s - loss: 10.5047 - mean_absolute_error: 2.4612 519/4840 [==&gt;...........................] - ETA: 3s - loss: 10.4997 - mean_absolute_error: 2.4613 577/4840 [==&gt;...........................] - ETA: 3s - loss: 10.4645 - mean_absolute_error: 2.4563 635/4840 [==&gt;...........................] - ETA: 3s - loss: 10.4475 - mean_absolute_error: 2.4547 693/4840 [===&gt;..........................] - ETA: 3s - loss: 10.4742 - mean_absolute_error: 2.4611 750/4840 [===&gt;..........................] - ETA: 3s - loss: 10.4618 - mean_absolute_error: 2.4587 805/4840 [===&gt;..........................] - ETA: 3s - loss: 10.4265 - mean_absolute_error: 2.4543 863/4840 [====&gt;.........................] - ETA: 3s - loss: 10.3983 - mean_absolute_error: 2.4504 922/4840 [====&gt;.........................] - ETA: 3s - loss: 10.4118 - mean_absolute_error: 2.4512 978/4840 [=====&gt;........................] - ETA: 3s - loss: 10.3923 - mean_absolute_error: 2.44981035/4840 [=====&gt;........................] - ETA: 3s - loss: 10.4114 - mean_absolute_error: 2.45301092/4840 [=====&gt;........................] - ETA: 3s - loss: 10.4482 - mean_absolute_error: 2.45691147/4840 [======&gt;.......................] - ETA: 3s - loss: 10.4290 - mean_absolute_error: 2.45481205/4840 [======&gt;.......................] - ETA: 3s - loss: 10.4286 - mean_absolute_error: 2.45471263/4840 [======&gt;.......................] - ETA: 3s - loss: 10.4227 - mean_absolute_error: 2.45441320/4840 [=======&gt;......................] - ETA: 3s - loss: 10.4361 - mean_absolute_error: 2.45581379/4840 [=======&gt;......................] - ETA: 3s - loss: 10.4530 - mean_absolute_error: 2.45681434/4840 [=======&gt;......................] - ETA: 3s - loss: 10.4683 - mean_absolute_error: 2.45891492/4840 [========&gt;.....................] - ETA: 2s - loss: 10.4862 - mean_absolute_error: 2.46241548/4840 [========&gt;.....................] - ETA: 2s - loss: 10.4816 - mean_absolute_error: 2.46111603/4840 [========&gt;.....................] - ETA: 2s - loss: 10.4930 - mean_absolute_error: 2.46251659/4840 [=========&gt;....................] - ETA: 2s - loss: 10.4852 - mean_absolute_error: 2.46141715/4840 [=========&gt;....................] - ETA: 2s - loss: 10.4874 - mean_absolute_error: 2.46121773/4840 [=========&gt;....................] - ETA: 2s - loss: 10.4845 - mean_absolute_error: 2.46081832/4840 [==========&gt;...................] - ETA: 2s - loss: 10.4850 - mean_absolute_error: 2.46191890/4840 [==========&gt;...................] - ETA: 2s - loss: 10.4775 - mean_absolute_error: 2.46061946/4840 [===========&gt;..................] - ETA: 2s - loss: 10.4771 - mean_absolute_error: 2.46042002/4840 [===========&gt;..................] - ETA: 2s - loss: 10.4752 - mean_absolute_error: 2.46022059/4840 [===========&gt;..................] - ETA: 2s - loss: 10.4780 - mean_absolute_error: 2.46052117/4840 [============&gt;.................] - ETA: 2s - loss: 10.4936 - mean_absolute_error: 2.46262174/4840 [============&gt;.................] - ETA: 2s - loss: 10.4998 - mean_absolute_error: 2.46312233/4840 [============&gt;.................] - ETA: 2s - loss: 10.4918 - mean_absolute_error: 2.46162291/4840 [=============&gt;................] - ETA: 2s - loss: 10.4840 - mean_absolute_error: 2.46052348/4840 [=============&gt;................] - ETA: 2s - loss: 10.5011 - mean_absolute_error: 2.46202407/4840 [=============&gt;................] - ETA: 2s - loss: 10.5144 - mean_absolute_error: 2.46312465/4840 [==============&gt;...............] - ETA: 2s - loss: 10.5109 - mean_absolute_error: 2.46282520/4840 [==============&gt;...............] - ETA: 2s - loss: 10.5198 - mean_absolute_error: 2.46422578/4840 [==============&gt;...............] - ETA: 1s - loss: 10.5300 - mean_absolute_error: 2.46592635/4840 [===============&gt;..............] - ETA: 1s - loss: 10.5214 - mean_absolute_error: 2.46482692/4840 [===============&gt;..............] - ETA: 1s - loss: 10.5122 - mean_absolute_error: 2.46352749/4840 [================&gt;.............] - ETA: 1s - loss: 10.5044 - mean_absolute_error: 2.46262809/4840 [================&gt;.............] - ETA: 1s - loss: 10.5052 - mean_absolute_error: 2.46212866/4840 [================&gt;.............] - ETA: 1s - loss: 10.5127 - mean_absolute_error: 2.46342921/4840 [=================&gt;............] - ETA: 1s - loss: 10.5292 - mean_absolute_error: 2.46542980/4840 [=================&gt;............] - ETA: 1s - loss: 10.5299 - mean_absolute_error: 2.46533037/4840 [=================&gt;............] - ETA: 1s - loss: 10.5353 - mean_absolute_error: 2.46653095/4840 [==================&gt;...........] - ETA: 1s - loss: 10.5330 - mean_absolute_error: 2.46613153/4840 [==================&gt;...........] - ETA: 1s - loss: 10.5268 - mean_absolute_error: 2.46533209/4840 [==================&gt;...........] - ETA: 1s - loss: 10.5189 - mean_absolute_error: 2.46413267/4840 [===================&gt;..........] - ETA: 1s - loss: 10.5286 - mean_absolute_error: 2.46563324/4840 [===================&gt;..........] - ETA: 1s - loss: 10.5357 - mean_absolute_error: 2.46653384/4840 [===================&gt;..........] - ETA: 1s - loss: 10.5323 - mean_absolute_error: 2.46603444/4840 [====================&gt;.........] - ETA: 1s - loss: 10.5269 - mean_absolute_error: 2.46533504/4840 [====================&gt;.........] - ETA: 1s - loss: 10.5197 - mean_absolute_error: 2.46433561/4840 [=====================&gt;........] - ETA: 1s - loss: 10.5092 - mean_absolute_error: 2.46293616/4840 [=====================&gt;........] - ETA: 1s - loss: 10.5162 - mean_absolute_error: 2.46393672/4840 [=====================&gt;........] - ETA: 1s - loss: 10.5157 - mean_absolute_error: 2.46393730/4840 [======================&gt;.......] - ETA: 0s - loss: 10.5142 - mean_absolute_error: 2.46343789/4840 [======================&gt;.......] - ETA: 0s - loss: 10.5154 - mean_absolute_error: 2.46363848/4840 [======================&gt;.......] - ETA: 0s - loss: 10.5113 - mean_absolute_error: 2.46293904/4840 [=======================&gt;......] - ETA: 0s - loss: 10.5079 - mean_absolute_error: 2.46263964/4840 [=======================&gt;......] - ETA: 0s - loss: 10.5039 - mean_absolute_error: 2.46234022/4840 [=======================&gt;......] - ETA: 0s - loss: 10.4960 - mean_absolute_error: 2.46134081/4840 [========================&gt;.....] - ETA: 0s - loss: 10.5011 - mean_absolute_error: 2.46164139/4840 [========================&gt;.....] - ETA: 0s - loss: 10.5025 - mean_absolute_error: 2.46184194/4840 [========================&gt;.....] - ETA: 0s - loss: 10.5056 - mean_absolute_error: 2.46244251/4840 [=========================&gt;....] - ETA: 0s - loss: 10.5070 - mean_absolute_error: 2.46264308/4840 [=========================&gt;....] - ETA: 0s - loss: 10.5078 - mean_absolute_error: 2.46314367/4840 [==========================&gt;...] - ETA: 0s - loss: 10.5094 - mean_absolute_error: 2.46314425/4840 [==========================&gt;...] - ETA: 0s - loss: 10.5119 - mean_absolute_error: 2.46344480/4840 [==========================&gt;...] - ETA: 0s - loss: 10.5180 - mean_absolute_error: 2.46434536/4840 [===========================&gt;..] - ETA: 0s - loss: 10.5068 - mean_absolute_error: 2.46294592/4840 [===========================&gt;..] - ETA: 0s - loss: 10.5129 - mean_absolute_error: 2.46354648/4840 [===========================&gt;..] - ETA: 0s - loss: 10.5081 - mean_absolute_error: 2.46304708/4840 [============================&gt;.] - ETA: 0s - loss: 10.5085 - mean_absolute_error: 2.46294765/4840 [============================&gt;.] - ETA: 0s - loss: 10.5072 - mean_absolute_error: 2.46324817/4840 [============================&gt;.] - ETA: 0s - loss: 10.5076 - mean_absolute_error: 2.46304840/4840 [==============================] - 4s 922us/step - loss: 10.5026 - mean_absolute_error: 2.4624 - val_loss: 11.4919 - val_mean_absolute_error: 2.5804</w:t>
      </w:r>
      <w:r>
        <w:br/>
      </w:r>
      <w:r>
        <w:rPr>
          <w:rStyle w:val="VerbatimChar"/>
        </w:rPr>
        <w:t xml:space="preserve">Epoch 66/100</w:t>
      </w:r>
      <w:r>
        <w:br/>
      </w:r>
      <w:r>
        <w:rPr>
          <w:rStyle w:val="VerbatimChar"/>
        </w:rPr>
        <w:t xml:space="preserve">   1/4840 [..............................] - ETA: 9s - loss: 14.8791 - mean_absolute_error: 2.9330  62/4840 [..............................] - ETA: 3s - loss: 10.0649 - mean_absolute_error: 2.4120 120/4840 [..............................] - ETA: 4s - loss: 10.6757 - mean_absolute_error: 2.4892 178/4840 [&gt;.............................] - ETA: 4s - loss: 10.5616 - mean_absolute_error: 2.4714 234/4840 [&gt;.............................] - ETA: 4s - loss: 10.6546 - mean_absolute_error: 2.4797 294/4840 [&gt;.............................] - ETA: 3s - loss: 10.5824 - mean_absolute_error: 2.4644 352/4840 [=&gt;............................] - ETA: 3s - loss: 10.6560 - mean_absolute_error: 2.4739 409/4840 [=&gt;............................] - ETA: 3s - loss: 10.6416 - mean_absolute_error: 2.4726 465/4840 [=&gt;............................] - ETA: 3s - loss: 10.6408 - mean_absolute_error: 2.4732 523/4840 [==&gt;...........................] - ETA: 3s - loss: 10.6266 - mean_absolute_error: 2.4705 581/4840 [==&gt;...........................] - ETA: 3s - loss: 10.5779 - mean_absolute_error: 2.4669 639/4840 [==&gt;...........................] - ETA: 3s - loss: 10.5381 - mean_absolute_error: 2.4606 696/4840 [===&gt;..........................] - ETA: 3s - loss: 10.5378 - mean_absolute_error: 2.4615 754/4840 [===&gt;..........................] - ETA: 3s - loss: 10.5865 - mean_absolute_error: 2.4689 813/4840 [====&gt;.........................] - ETA: 3s - loss: 10.5634 - mean_absolute_error: 2.4657 867/4840 [====&gt;.........................] - ETA: 3s - loss: 10.5633 - mean_absolute_error: 2.4649 926/4840 [====&gt;.........................] - ETA: 3s - loss: 10.5591 - mean_absolute_error: 2.4653 986/4840 [=====&gt;........................] - ETA: 3s - loss: 10.5427 - mean_absolute_error: 2.46301044/4840 [=====&gt;........................] - ETA: 3s - loss: 10.5573 - mean_absolute_error: 2.46481102/4840 [=====&gt;........................] - ETA: 3s - loss: 10.5471 - mean_absolute_error: 2.46311159/4840 [======&gt;.......................] - ETA: 3s - loss: 10.5326 - mean_absolute_error: 2.46151215/4840 [======&gt;.......................] - ETA: 3s - loss: 10.5269 - mean_absolute_error: 2.46121270/4840 [======&gt;.......................] - ETA: 3s - loss: 10.5331 - mean_absolute_error: 2.46271326/4840 [=======&gt;......................] - ETA: 3s - loss: 10.5424 - mean_absolute_error: 2.46501383/4840 [=======&gt;......................] - ETA: 3s - loss: 10.5366 - mean_absolute_error: 2.46441438/4840 [=======&gt;......................] - ETA: 2s - loss: 10.5353 - mean_absolute_error: 2.46301495/4840 [========&gt;.....................] - ETA: 2s - loss: 10.5288 - mean_absolute_error: 2.46181551/4840 [========&gt;.....................] - ETA: 2s - loss: 10.5241 - mean_absolute_error: 2.46151608/4840 [========&gt;.....................] - ETA: 2s - loss: 10.5270 - mean_absolute_error: 2.46141663/4840 [=========&gt;....................] - ETA: 2s - loss: 10.5361 - mean_absolute_error: 2.46271720/4840 [=========&gt;....................] - ETA: 2s - loss: 10.5316 - mean_absolute_error: 2.46271776/4840 [==========&gt;...................] - ETA: 2s - loss: 10.5350 - mean_absolute_error: 2.46271832/4840 [==========&gt;...................] - ETA: 2s - loss: 10.5410 - mean_absolute_error: 2.46321889/4840 [==========&gt;...................] - ETA: 2s - loss: 10.5416 - mean_absolute_error: 2.46291947/4840 [===========&gt;..................] - ETA: 2s - loss: 10.5341 - mean_absolute_error: 2.46262004/4840 [===========&gt;..................] - ETA: 2s - loss: 10.5408 - mean_absolute_error: 2.46332058/4840 [===========&gt;..................] - ETA: 2s - loss: 10.5456 - mean_absolute_error: 2.46442117/4840 [============&gt;.................] - ETA: 2s - loss: 10.5527 - mean_absolute_error: 2.46532176/4840 [============&gt;.................] - ETA: 2s - loss: 10.5608 - mean_absolute_error: 2.46712234/4840 [============&gt;.................] - ETA: 2s - loss: 10.5556 - mean_absolute_error: 2.46682291/4840 [=============&gt;................] - ETA: 2s - loss: 10.5584 - mean_absolute_error: 2.46742345/4840 [=============&gt;................] - ETA: 2s - loss: 10.5395 - mean_absolute_error: 2.46482401/4840 [=============&gt;................] - ETA: 2s - loss: 10.5247 - mean_absolute_error: 2.46322457/4840 [==============&gt;...............] - ETA: 2s - loss: 10.5210 - mean_absolute_error: 2.46232516/4840 [==============&gt;...............] - ETA: 2s - loss: 10.5056 - mean_absolute_error: 2.46042571/4840 [==============&gt;...............] - ETA: 1s - loss: 10.5014 - mean_absolute_error: 2.46072627/4840 [===============&gt;..............] - ETA: 1s - loss: 10.4955 - mean_absolute_error: 2.46042683/4840 [===============&gt;..............] - ETA: 1s - loss: 10.4955 - mean_absolute_error: 2.46002742/4840 [===============&gt;..............] - ETA: 1s - loss: 10.4943 - mean_absolute_error: 2.46032795/4840 [================&gt;.............] - ETA: 1s - loss: 10.4831 - mean_absolute_error: 2.45822844/4840 [================&gt;.............] - ETA: 1s - loss: 10.4775 - mean_absolute_error: 2.45762903/4840 [================&gt;.............] - ETA: 1s - loss: 10.4639 - mean_absolute_error: 2.45612959/4840 [=================&gt;............] - ETA: 1s - loss: 10.4735 - mean_absolute_error: 2.45753016/4840 [=================&gt;............] - ETA: 1s - loss: 10.4778 - mean_absolute_error: 2.45773073/4840 [==================&gt;...........] - ETA: 1s - loss: 10.4723 - mean_absolute_error: 2.45723132/4840 [==================&gt;...........] - ETA: 1s - loss: 10.4855 - mean_absolute_error: 2.45883188/4840 [==================&gt;...........] - ETA: 1s - loss: 10.4855 - mean_absolute_error: 2.45893247/4840 [===================&gt;..........] - ETA: 1s - loss: 10.4939 - mean_absolute_error: 2.45983305/4840 [===================&gt;..........] - ETA: 1s - loss: 10.4988 - mean_absolute_error: 2.46053364/4840 [===================&gt;..........] - ETA: 1s - loss: 10.4961 - mean_absolute_error: 2.46023423/4840 [====================&gt;.........] - ETA: 1s - loss: 10.4959 - mean_absolute_error: 2.46053479/4840 [====================&gt;.........] - ETA: 1s - loss: 10.4947 - mean_absolute_error: 2.46043535/4840 [====================&gt;.........] - ETA: 1s - loss: 10.4902 - mean_absolute_error: 2.45963593/4840 [=====================&gt;........] - ETA: 1s - loss: 10.4751 - mean_absolute_error: 2.45763650/4840 [=====================&gt;........] - ETA: 1s - loss: 10.4770 - mean_absolute_error: 2.45783703/4840 [=====================&gt;........] - ETA: 1s - loss: 10.4800 - mean_absolute_error: 2.45803761/4840 [======================&gt;.......] - ETA: 0s - loss: 10.4826 - mean_absolute_error: 2.45853820/4840 [======================&gt;.......] - ETA: 0s - loss: 10.4831 - mean_absolute_error: 2.45873877/4840 [=======================&gt;......] - ETA: 0s - loss: 10.4761 - mean_absolute_error: 2.45813934/4840 [=======================&gt;......] - ETA: 0s - loss: 10.4730 - mean_absolute_error: 2.45743989/4840 [=======================&gt;......] - ETA: 0s - loss: 10.4739 - mean_absolute_error: 2.45754046/4840 [========================&gt;.....] - ETA: 0s - loss: 10.4698 - mean_absolute_error: 2.45694100/4840 [========================&gt;.....] - ETA: 0s - loss: 10.4727 - mean_absolute_error: 2.45744160/4840 [========================&gt;.....] - ETA: 0s - loss: 10.4764 - mean_absolute_error: 2.45764216/4840 [=========================&gt;....] - ETA: 0s - loss: 10.4809 - mean_absolute_error: 2.45844271/4840 [=========================&gt;....] - ETA: 0s - loss: 10.4852 - mean_absolute_error: 2.45864328/4840 [=========================&gt;....] - ETA: 0s - loss: 10.4882 - mean_absolute_error: 2.45914383/4840 [==========================&gt;...] - ETA: 0s - loss: 10.4911 - mean_absolute_error: 2.45924440/4840 [==========================&gt;...] - ETA: 0s - loss: 10.4951 - mean_absolute_error: 2.45984496/4840 [==========================&gt;...] - ETA: 0s - loss: 10.4950 - mean_absolute_error: 2.46014554/4840 [===========================&gt;..] - ETA: 0s - loss: 10.4963 - mean_absolute_error: 2.46014612/4840 [===========================&gt;..] - ETA: 0s - loss: 10.4992 - mean_absolute_error: 2.46054664/4840 [===========================&gt;..] - ETA: 0s - loss: 10.4985 - mean_absolute_error: 2.46024719/4840 [============================&gt;.] - ETA: 0s - loss: 10.4967 - mean_absolute_error: 2.46004773/4840 [============================&gt;.] - ETA: 0s - loss: 10.4936 - mean_absolute_error: 2.45974830/4840 [============================&gt;.] - ETA: 0s - loss: 10.4999 - mean_absolute_error: 2.46064840/4840 [==============================] - 5s 934us/step - loss: 10.5025 - mean_absolute_error: 2.4610 - val_loss: 11.4923 - val_mean_absolute_error: 2.5808</w:t>
      </w:r>
      <w:r>
        <w:br/>
      </w:r>
      <w:r>
        <w:rPr>
          <w:rStyle w:val="VerbatimChar"/>
        </w:rPr>
        <w:t xml:space="preserve">Epoch 67/100</w:t>
      </w:r>
      <w:r>
        <w:br/>
      </w:r>
      <w:r>
        <w:rPr>
          <w:rStyle w:val="VerbatimChar"/>
        </w:rPr>
        <w:t xml:space="preserve">   1/4840 [..............................] - ETA: 14s - loss: 11.7209 - mean_absolute_error: 2.6127  52/4840 [..............................] - ETA: 4s - loss: 9.9922 - mean_absolute_error: 2.4044   107/4840 [..............................] - ETA: 4s - loss: 10.2087 - mean_absolute_error: 2.4337 159/4840 [..............................] - ETA: 4s - loss: 10.1466 - mean_absolute_error: 2.4280 215/4840 [&gt;.............................] - ETA: 4s - loss: 10.2389 - mean_absolute_error: 2.4402 271/4840 [&gt;.............................] - ETA: 4s - loss: 10.2371 - mean_absolute_error: 2.4383 323/4840 [=&gt;............................] - ETA: 4s - loss: 10.2173 - mean_absolute_error: 2.4343 380/4840 [=&gt;............................] - ETA: 4s - loss: 10.2986 - mean_absolute_error: 2.4439 435/4840 [=&gt;............................] - ETA: 4s - loss: 10.3733 - mean_absolute_error: 2.4525 493/4840 [==&gt;...........................] - ETA: 4s - loss: 10.3688 - mean_absolute_error: 2.4515 553/4840 [==&gt;...........................] - ETA: 3s - loss: 10.3413 - mean_absolute_error: 2.4477 609/4840 [==&gt;...........................] - ETA: 3s - loss: 10.3127 - mean_absolute_error: 2.4418 666/4840 [===&gt;..........................] - ETA: 3s - loss: 10.3895 - mean_absolute_error: 2.4508 721/4840 [===&gt;..........................] - ETA: 3s - loss: 10.3481 - mean_absolute_error: 2.4462 776/4840 [===&gt;..........................] - ETA: 3s - loss: 10.3937 - mean_absolute_error: 2.4533 832/4840 [====&gt;.........................] - ETA: 3s - loss: 10.4265 - mean_absolute_error: 2.4576 890/4840 [====&gt;.........................] - ETA: 3s - loss: 10.4499 - mean_absolute_error: 2.4606 946/4840 [====&gt;.........................] - ETA: 3s - loss: 10.4474 - mean_absolute_error: 2.46071002/4840 [=====&gt;........................] - ETA: 3s - loss: 10.4507 - mean_absolute_error: 2.45941061/4840 [=====&gt;........................] - ETA: 3s - loss: 10.4520 - mean_absolute_error: 2.46131116/4840 [=====&gt;........................] - ETA: 3s - loss: 10.4467 - mean_absolute_error: 2.45971173/4840 [======&gt;.......................] - ETA: 3s - loss: 10.4319 - mean_absolute_error: 2.45651230/4840 [======&gt;.......................] - ETA: 3s - loss: 10.4067 - mean_absolute_error: 2.45281288/4840 [======&gt;.......................] - ETA: 3s - loss: 10.3667 - mean_absolute_error: 2.44781345/4840 [=======&gt;......................] - ETA: 3s - loss: 10.3858 - mean_absolute_error: 2.45001400/4840 [=======&gt;......................] - ETA: 3s - loss: 10.3745 - mean_absolute_error: 2.44831455/4840 [========&gt;.....................] - ETA: 3s - loss: 10.3912 - mean_absolute_error: 2.45131510/4840 [========&gt;.....................] - ETA: 3s - loss: 10.3951 - mean_absolute_error: 2.45141565/4840 [========&gt;.....................] - ETA: 2s - loss: 10.3904 - mean_absolute_error: 2.45191624/4840 [=========&gt;....................] - ETA: 2s - loss: 10.4099 - mean_absolute_error: 2.45411681/4840 [=========&gt;....................] - ETA: 2s - loss: 10.4167 - mean_absolute_error: 2.45451737/4840 [=========&gt;....................] - ETA: 2s - loss: 10.4356 - mean_absolute_error: 2.45631793/4840 [==========&gt;...................] - ETA: 2s - loss: 10.4405 - mean_absolute_error: 2.45721851/4840 [==========&gt;...................] - ETA: 2s - loss: 10.4683 - mean_absolute_error: 2.46101909/4840 [==========&gt;...................] - ETA: 2s - loss: 10.4609 - mean_absolute_error: 2.46061967/4840 [===========&gt;..................] - ETA: 2s - loss: 10.4783 - mean_absolute_error: 2.46222025/4840 [===========&gt;..................] - ETA: 2s - loss: 10.4771 - mean_absolute_error: 2.46152082/4840 [===========&gt;..................] - ETA: 2s - loss: 10.4720 - mean_absolute_error: 2.46022140/4840 [============&gt;.................] - ETA: 2s - loss: 10.4719 - mean_absolute_error: 2.45982198/4840 [============&gt;.................] - ETA: 2s - loss: 10.4721 - mean_absolute_error: 2.46002257/4840 [============&gt;.................] - ETA: 2s - loss: 10.4771 - mean_absolute_error: 2.46102315/4840 [=============&gt;................] - ETA: 2s - loss: 10.4623 - mean_absolute_error: 2.45812372/4840 [=============&gt;................] - ETA: 2s - loss: 10.4703 - mean_absolute_error: 2.45902430/4840 [==============&gt;...............] - ETA: 2s - loss: 10.4597 - mean_absolute_error: 2.45762486/4840 [==============&gt;...............] - ETA: 2s - loss: 10.4594 - mean_absolute_error: 2.45782544/4840 [==============&gt;...............] - ETA: 2s - loss: 10.4610 - mean_absolute_error: 2.45822600/4840 [===============&gt;..............] - ETA: 1s - loss: 10.4557 - mean_absolute_error: 2.45762659/4840 [===============&gt;..............] - ETA: 1s - loss: 10.4683 - mean_absolute_error: 2.45992717/4840 [===============&gt;..............] - ETA: 1s - loss: 10.4726 - mean_absolute_error: 2.46052775/4840 [================&gt;.............] - ETA: 1s - loss: 10.4814 - mean_absolute_error: 2.46162834/4840 [================&gt;.............] - ETA: 1s - loss: 10.4778 - mean_absolute_error: 2.46092891/4840 [================&gt;.............] - ETA: 1s - loss: 10.4718 - mean_absolute_error: 2.45982950/4840 [=================&gt;............] - ETA: 1s - loss: 10.4750 - mean_absolute_error: 2.45993007/4840 [=================&gt;............] - ETA: 1s - loss: 10.4954 - mean_absolute_error: 2.46233063/4840 [=================&gt;............] - ETA: 1s - loss: 10.4905 - mean_absolute_error: 2.46133119/4840 [==================&gt;...........] - ETA: 1s - loss: 10.4922 - mean_absolute_error: 2.46143176/4840 [==================&gt;...........] - ETA: 1s - loss: 10.4906 - mean_absolute_error: 2.46093234/4840 [===================&gt;..........] - ETA: 1s - loss: 10.4815 - mean_absolute_error: 2.45983290/4840 [===================&gt;..........] - ETA: 1s - loss: 10.4947 - mean_absolute_error: 2.46093347/4840 [===================&gt;..........] - ETA: 1s - loss: 10.4809 - mean_absolute_error: 2.45933405/4840 [====================&gt;.........] - ETA: 1s - loss: 10.4753 - mean_absolute_error: 2.45863462/4840 [====================&gt;.........] - ETA: 1s - loss: 10.4749 - mean_absolute_error: 2.45853519/4840 [====================&gt;.........] - ETA: 1s - loss: 10.4750 - mean_absolute_error: 2.45863576/4840 [=====================&gt;........] - ETA: 1s - loss: 10.4686 - mean_absolute_error: 2.45763634/4840 [=====================&gt;........] - ETA: 1s - loss: 10.4722 - mean_absolute_error: 2.45823693/4840 [=====================&gt;........] - ETA: 1s - loss: 10.4790 - mean_absolute_error: 2.45923748/4840 [======================&gt;.......] - ETA: 0s - loss: 10.4832 - mean_absolute_error: 2.45953806/4840 [======================&gt;.......] - ETA: 0s - loss: 10.4780 - mean_absolute_error: 2.45893865/4840 [======================&gt;.......] - ETA: 0s - loss: 10.4717 - mean_absolute_error: 2.45823923/4840 [=======================&gt;......] - ETA: 0s - loss: 10.4697 - mean_absolute_error: 2.45793980/4840 [=======================&gt;......] - ETA: 0s - loss: 10.4714 - mean_absolute_error: 2.45784037/4840 [========================&gt;.....] - ETA: 0s - loss: 10.4700 - mean_absolute_error: 2.45754095/4840 [========================&gt;.....] - ETA: 0s - loss: 10.4714 - mean_absolute_error: 2.45734152/4840 [========================&gt;.....] - ETA: 0s - loss: 10.4701 - mean_absolute_error: 2.45744211/4840 [=========================&gt;....] - ETA: 0s - loss: 10.4678 - mean_absolute_error: 2.45714270/4840 [=========================&gt;....] - ETA: 0s - loss: 10.4710 - mean_absolute_error: 2.45744328/4840 [=========================&gt;....] - ETA: 0s - loss: 10.4759 - mean_absolute_error: 2.45744387/4840 [==========================&gt;...] - ETA: 0s - loss: 10.4742 - mean_absolute_error: 2.45714447/4840 [==========================&gt;...] - ETA: 0s - loss: 10.4746 - mean_absolute_error: 2.45754503/4840 [==========================&gt;...] - ETA: 0s - loss: 10.4916 - mean_absolute_error: 2.45964560/4840 [===========================&gt;..] - ETA: 0s - loss: 10.4972 - mean_absolute_error: 2.46054619/4840 [===========================&gt;..] - ETA: 0s - loss: 10.5004 - mean_absolute_error: 2.46084675/4840 [===========================&gt;..] - ETA: 0s - loss: 10.4996 - mean_absolute_error: 2.46074729/4840 [============================&gt;.] - ETA: 0s - loss: 10.4989 - mean_absolute_error: 2.46054787/4840 [============================&gt;.] - ETA: 0s - loss: 10.4994 - mean_absolute_error: 2.46044840/4840 [==============================] - 4s 928us/step - loss: 10.5031 - mean_absolute_error: 2.4609 - val_loss: 11.4904 - val_mean_absolute_error: 2.5809</w:t>
      </w:r>
      <w:r>
        <w:br/>
      </w:r>
      <w:r>
        <w:rPr>
          <w:rStyle w:val="VerbatimChar"/>
        </w:rPr>
        <w:t xml:space="preserve">Epoch 68/100</w:t>
      </w:r>
      <w:r>
        <w:br/>
      </w:r>
      <w:r>
        <w:rPr>
          <w:rStyle w:val="VerbatimChar"/>
        </w:rPr>
        <w:t xml:space="preserve">   1/4840 [..............................] - ETA: 4s - loss: 6.3275 - mean_absolute_error: 1.7267  59/4840 [..............................] - ETA: 4s - loss: 9.6955 - mean_absolute_error: 2.3290 119/4840 [..............................] - ETA: 4s - loss: 10.3969 - mean_absolute_error: 2.4339 176/4840 [&gt;.............................] - ETA: 4s - loss: 10.4247 - mean_absolute_error: 2.4448 234/4840 [&gt;.............................] - ETA: 3s - loss: 10.5082 - mean_absolute_error: 2.4606 290/4840 [&gt;.............................] - ETA: 3s - loss: 10.5308 - mean_absolute_error: 2.4729 350/4840 [=&gt;............................] - ETA: 3s - loss: 10.5146 - mean_absolute_error: 2.4729 408/4840 [=&gt;............................] - ETA: 3s - loss: 10.5119 - mean_absolute_error: 2.4705 465/4840 [=&gt;............................] - ETA: 3s - loss: 10.3912 - mean_absolute_error: 2.4563 524/4840 [==&gt;...........................] - ETA: 3s - loss: 10.4132 - mean_absolute_error: 2.4582 579/4840 [==&gt;...........................] - ETA: 3s - loss: 10.3600 - mean_absolute_error: 2.4500 634/4840 [==&gt;...........................] - ETA: 3s - loss: 10.3849 - mean_absolute_error: 2.4535 693/4840 [===&gt;..........................] - ETA: 3s - loss: 10.3927 - mean_absolute_error: 2.4552 752/4840 [===&gt;..........................] - ETA: 3s - loss: 10.4016 - mean_absolute_error: 2.4588 803/4840 [===&gt;..........................] - ETA: 3s - loss: 10.4032 - mean_absolute_error: 2.4581 860/4840 [====&gt;.........................] - ETA: 3s - loss: 10.3852 - mean_absolute_error: 2.4541 917/4840 [====&gt;.........................] - ETA: 3s - loss: 10.3845 - mean_absolute_error: 2.4530 975/4840 [=====&gt;........................] - ETA: 3s - loss: 10.3864 - mean_absolute_error: 2.45361034/4840 [=====&gt;........................] - ETA: 3s - loss: 10.3813 - mean_absolute_error: 2.45391091/4840 [=====&gt;........................] - ETA: 3s - loss: 10.3887 - mean_absolute_error: 2.45391149/4840 [======&gt;.......................] - ETA: 3s - loss: 10.4143 - mean_absolute_error: 2.45531205/4840 [======&gt;.......................] - ETA: 3s - loss: 10.4201 - mean_absolute_error: 2.45601262/4840 [======&gt;.......................] - ETA: 3s - loss: 10.4218 - mean_absolute_error: 2.45491321/4840 [=======&gt;......................] - ETA: 3s - loss: 10.4082 - mean_absolute_error: 2.45361376/4840 [=======&gt;......................] - ETA: 3s - loss: 10.4442 - mean_absolute_error: 2.45801432/4840 [=======&gt;......................] - ETA: 3s - loss: 10.4699 - mean_absolute_error: 2.46161490/4840 [========&gt;.....................] - ETA: 2s - loss: 10.4769 - mean_absolute_error: 2.46301548/4840 [========&gt;.....................] - ETA: 2s - loss: 10.4510 - mean_absolute_error: 2.46011604/4840 [========&gt;.....................] - ETA: 2s - loss: 10.4520 - mean_absolute_error: 2.45991661/4840 [=========&gt;....................] - ETA: 2s - loss: 10.4452 - mean_absolute_error: 2.45901721/4840 [=========&gt;....................] - ETA: 2s - loss: 10.4549 - mean_absolute_error: 2.45931779/4840 [==========&gt;...................] - ETA: 2s - loss: 10.4502 - mean_absolute_error: 2.45831835/4840 [==========&gt;...................] - ETA: 2s - loss: 10.4501 - mean_absolute_error: 2.45811895/4840 [==========&gt;...................] - ETA: 2s - loss: 10.4780 - mean_absolute_error: 2.46151953/4840 [===========&gt;..................] - ETA: 2s - loss: 10.4677 - mean_absolute_error: 2.46052010/4840 [===========&gt;..................] - ETA: 2s - loss: 10.4790 - mean_absolute_error: 2.46292067/4840 [===========&gt;..................] - ETA: 2s - loss: 10.4706 - mean_absolute_error: 2.46092122/4840 [============&gt;.................] - ETA: 2s - loss: 10.4780 - mean_absolute_error: 2.46132178/4840 [============&gt;.................] - ETA: 2s - loss: 10.4816 - mean_absolute_error: 2.46212236/4840 [============&gt;.................] - ETA: 2s - loss: 10.4894 - mean_absolute_error: 2.46222295/4840 [=============&gt;................] - ETA: 2s - loss: 10.4812 - mean_absolute_error: 2.46132354/4840 [=============&gt;................] - ETA: 2s - loss: 10.4781 - mean_absolute_error: 2.46072414/4840 [=============&gt;................] - ETA: 2s - loss: 10.4871 - mean_absolute_error: 2.46152471/4840 [==============&gt;...............] - ETA: 2s - loss: 10.4859 - mean_absolute_error: 2.46082528/4840 [==============&gt;...............] - ETA: 2s - loss: 10.4751 - mean_absolute_error: 2.45922582/4840 [===============&gt;..............] - ETA: 1s - loss: 10.4686 - mean_absolute_error: 2.45782640/4840 [===============&gt;..............] - ETA: 1s - loss: 10.4661 - mean_absolute_error: 2.45762698/4840 [===============&gt;..............] - ETA: 1s - loss: 10.4634 - mean_absolute_error: 2.45732757/4840 [================&gt;.............] - ETA: 1s - loss: 10.4672 - mean_absolute_error: 2.45762815/4840 [================&gt;.............] - ETA: 1s - loss: 10.4790 - mean_absolute_error: 2.45922872/4840 [================&gt;.............] - ETA: 1s - loss: 10.4771 - mean_absolute_error: 2.45872930/4840 [=================&gt;............] - ETA: 1s - loss: 10.4715 - mean_absolute_error: 2.45812987/4840 [=================&gt;............] - ETA: 1s - loss: 10.4596 - mean_absolute_error: 2.45643046/4840 [=================&gt;............] - ETA: 1s - loss: 10.4668 - mean_absolute_error: 2.45713104/4840 [==================&gt;...........] - ETA: 1s - loss: 10.4705 - mean_absolute_error: 2.45713161/4840 [==================&gt;...........] - ETA: 1s - loss: 10.4584 - mean_absolute_error: 2.45563220/4840 [==================&gt;...........] - ETA: 1s - loss: 10.4478 - mean_absolute_error: 2.45443276/4840 [===================&gt;..........] - ETA: 1s - loss: 10.4603 - mean_absolute_error: 2.45593334/4840 [===================&gt;..........] - ETA: 1s - loss: 10.4631 - mean_absolute_error: 2.45603393/4840 [====================&gt;.........] - ETA: 1s - loss: 10.4672 - mean_absolute_error: 2.45683453/4840 [====================&gt;.........] - ETA: 1s - loss: 10.4689 - mean_absolute_error: 2.45663511/4840 [====================&gt;.........] - ETA: 1s - loss: 10.4656 - mean_absolute_error: 2.45593570/4840 [=====================&gt;........] - ETA: 1s - loss: 10.4726 - mean_absolute_error: 2.45713628/4840 [=====================&gt;........] - ETA: 1s - loss: 10.4739 - mean_absolute_error: 2.45743687/4840 [=====================&gt;........] - ETA: 1s - loss: 10.4715 - mean_absolute_error: 2.45743744/4840 [======================&gt;.......] - ETA: 0s - loss: 10.4768 - mean_absolute_error: 2.45853803/4840 [======================&gt;.......] - ETA: 0s - loss: 10.4802 - mean_absolute_error: 2.45913862/4840 [======================&gt;.......] - ETA: 0s - loss: 10.4963 - mean_absolute_error: 2.46133921/4840 [=======================&gt;......] - ETA: 0s - loss: 10.4967 - mean_absolute_error: 2.46123977/4840 [=======================&gt;......] - ETA: 0s - loss: 10.4967 - mean_absolute_error: 2.46184030/4840 [=======================&gt;......] - ETA: 0s - loss: 10.4995 - mean_absolute_error: 2.46194089/4840 [========================&gt;.....] - ETA: 0s - loss: 10.5045 - mean_absolute_error: 2.46254146/4840 [========================&gt;.....] - ETA: 0s - loss: 10.4979 - mean_absolute_error: 2.46164202/4840 [=========================&gt;....] - ETA: 0s - loss: 10.4953 - mean_absolute_error: 2.46124260/4840 [=========================&gt;....] - ETA: 0s - loss: 10.4970 - mean_absolute_error: 2.46174317/4840 [=========================&gt;....] - ETA: 0s - loss: 10.5073 - mean_absolute_error: 2.46294373/4840 [==========================&gt;...] - ETA: 0s - loss: 10.5065 - mean_absolute_error: 2.46264429/4840 [==========================&gt;...] - ETA: 0s - loss: 10.5083 - mean_absolute_error: 2.46274486/4840 [==========================&gt;...] - ETA: 0s - loss: 10.5067 - mean_absolute_error: 2.46254544/4840 [===========================&gt;..] - ETA: 0s - loss: 10.5066 - mean_absolute_error: 2.46244603/4840 [===========================&gt;..] - ETA: 0s - loss: 10.5058 - mean_absolute_error: 2.46234659/4840 [===========================&gt;..] - ETA: 0s - loss: 10.4969 - mean_absolute_error: 2.46084716/4840 [============================&gt;.] - ETA: 0s - loss: 10.5014 - mean_absolute_error: 2.46164776/4840 [============================&gt;.] - ETA: 0s - loss: 10.5068 - mean_absolute_error: 2.46244833/4840 [============================&gt;.] - ETA: 0s - loss: 10.5037 - mean_absolute_error: 2.46204840/4840 [==============================] - 4s 921us/step - loss: 10.5030 - mean_absolute_error: 2.4619 - val_loss: 11.4969 - val_mean_absolute_error: 2.5808</w:t>
      </w:r>
      <w:r>
        <w:br/>
      </w:r>
      <w:r>
        <w:rPr>
          <w:rStyle w:val="VerbatimChar"/>
        </w:rPr>
        <w:t xml:space="preserve">Epoch 69/100</w:t>
      </w:r>
      <w:r>
        <w:br/>
      </w:r>
      <w:r>
        <w:rPr>
          <w:rStyle w:val="VerbatimChar"/>
        </w:rPr>
        <w:t xml:space="preserve">   1/4840 [..............................] - ETA: 4s - loss: 13.9474 - mean_absolute_error: 2.9116  62/4840 [..............................] - ETA: 3s - loss: 11.1261 - mean_absolute_error: 2.5610 121/4840 [..............................] - ETA: 3s - loss: 10.8738 - mean_absolute_error: 2.5204 179/4840 [&gt;.............................] - ETA: 3s - loss: 10.6201 - mean_absolute_error: 2.4845 237/4840 [&gt;.............................] - ETA: 3s - loss: 10.4478 - mean_absolute_error: 2.4567 292/4840 [&gt;.............................] - ETA: 3s - loss: 10.2720 - mean_absolute_error: 2.4353 350/4840 [=&gt;............................] - ETA: 3s - loss: 10.2280 - mean_absolute_error: 2.4316 409/4840 [=&gt;............................] - ETA: 3s - loss: 10.2810 - mean_absolute_error: 2.4367 467/4840 [=&gt;............................] - ETA: 3s - loss: 10.3298 - mean_absolute_error: 2.4438 522/4840 [==&gt;...........................] - ETA: 3s - loss: 10.3327 - mean_absolute_error: 2.4417 580/4840 [==&gt;...........................] - ETA: 3s - loss: 10.4181 - mean_absolute_error: 2.4531 639/4840 [==&gt;...........................] - ETA: 3s - loss: 10.3562 - mean_absolute_error: 2.4456 696/4840 [===&gt;..........................] - ETA: 3s - loss: 10.3650 - mean_absolute_error: 2.4466 755/4840 [===&gt;..........................] - ETA: 3s - loss: 10.3528 - mean_absolute_error: 2.4474 812/4840 [====&gt;.........................] - ETA: 3s - loss: 10.3575 - mean_absolute_error: 2.4478 870/4840 [====&gt;.........................] - ETA: 3s - loss: 10.3508 - mean_absolute_error: 2.4468 927/4840 [====&gt;.........................] - ETA: 3s - loss: 10.3908 - mean_absolute_error: 2.4513 984/4840 [=====&gt;........................] - ETA: 3s - loss: 10.4104 - mean_absolute_error: 2.45261042/4840 [=====&gt;........................] - ETA: 3s - loss: 10.4326 - mean_absolute_error: 2.45501097/4840 [=====&gt;........................] - ETA: 3s - loss: 10.4054 - mean_absolute_error: 2.45101154/4840 [======&gt;.......................] - ETA: 3s - loss: 10.4396 - mean_absolute_error: 2.45611208/4840 [======&gt;.......................] - ETA: 3s - loss: 10.4560 - mean_absolute_error: 2.45741267/4840 [======&gt;.......................] - ETA: 3s - loss: 10.4769 - mean_absolute_error: 2.46031326/4840 [=======&gt;......................] - ETA: 3s - loss: 10.4625 - mean_absolute_error: 2.45761382/4840 [=======&gt;......................] - ETA: 3s - loss: 10.4834 - mean_absolute_error: 2.46121440/4840 [=======&gt;......................] - ETA: 2s - loss: 10.4813 - mean_absolute_error: 2.45981496/4840 [========&gt;.....................] - ETA: 2s - loss: 10.4759 - mean_absolute_error: 2.45961555/4840 [========&gt;.....................] - ETA: 2s - loss: 10.4767 - mean_absolute_error: 2.45991612/4840 [========&gt;.....................] - ETA: 2s - loss: 10.4661 - mean_absolute_error: 2.45851670/4840 [=========&gt;....................] - ETA: 2s - loss: 10.4650 - mean_absolute_error: 2.45961725/4840 [=========&gt;....................] - ETA: 2s - loss: 10.4611 - mean_absolute_error: 2.45871772/4840 [=========&gt;....................] - ETA: 2s - loss: 10.4573 - mean_absolute_error: 2.45801814/4840 [==========&gt;...................] - ETA: 2s - loss: 10.4513 - mean_absolute_error: 2.45711863/4840 [==========&gt;...................] - ETA: 2s - loss: 10.4595 - mean_absolute_error: 2.45751912/4840 [==========&gt;...................] - ETA: 2s - loss: 10.4699 - mean_absolute_error: 2.45851963/4840 [===========&gt;..................] - ETA: 2s - loss: 10.4772 - mean_absolute_error: 2.45912017/4840 [===========&gt;..................] - ETA: 2s - loss: 10.4739 - mean_absolute_error: 2.45822074/4840 [===========&gt;..................] - ETA: 2s - loss: 10.4841 - mean_absolute_error: 2.45992133/4840 [============&gt;.................] - ETA: 2s - loss: 10.4734 - mean_absolute_error: 2.45872188/4840 [============&gt;.................] - ETA: 2s - loss: 10.4731 - mean_absolute_error: 2.45822248/4840 [============&gt;.................] - ETA: 2s - loss: 10.4651 - mean_absolute_error: 2.45732305/4840 [=============&gt;................] - ETA: 2s - loss: 10.4773 - mean_absolute_error: 2.45922361/4840 [=============&gt;................] - ETA: 2s - loss: 10.4708 - mean_absolute_error: 2.45882417/4840 [=============&gt;................] - ETA: 2s - loss: 10.4888 - mean_absolute_error: 2.46102474/4840 [==============&gt;...............] - ETA: 2s - loss: 10.4958 - mean_absolute_error: 2.46192534/4840 [==============&gt;...............] - ETA: 2s - loss: 10.5039 - mean_absolute_error: 2.46302593/4840 [===============&gt;..............] - ETA: 2s - loss: 10.5050 - mean_absolute_error: 2.46342647/4840 [===============&gt;..............] - ETA: 1s - loss: 10.5033 - mean_absolute_error: 2.46362702/4840 [===============&gt;..............] - ETA: 1s - loss: 10.4999 - mean_absolute_error: 2.46302755/4840 [================&gt;.............] - ETA: 1s - loss: 10.4917 - mean_absolute_error: 2.46192812/4840 [================&gt;.............] - ETA: 1s - loss: 10.4957 - mean_absolute_error: 2.46352869/4840 [================&gt;.............] - ETA: 1s - loss: 10.4946 - mean_absolute_error: 2.46342924/4840 [=================&gt;............] - ETA: 1s - loss: 10.4934 - mean_absolute_error: 2.46342981/4840 [=================&gt;............] - ETA: 1s - loss: 10.4819 - mean_absolute_error: 2.46133041/4840 [=================&gt;............] - ETA: 1s - loss: 10.4770 - mean_absolute_error: 2.46043100/4840 [==================&gt;...........] - ETA: 1s - loss: 10.4711 - mean_absolute_error: 2.45993156/4840 [==================&gt;...........] - ETA: 1s - loss: 10.4747 - mean_absolute_error: 2.46033214/4840 [==================&gt;...........] - ETA: 1s - loss: 10.4829 - mean_absolute_error: 2.46103271/4840 [===================&gt;..........] - ETA: 1s - loss: 10.4723 - mean_absolute_error: 2.45893325/4840 [===================&gt;..........] - ETA: 1s - loss: 10.4732 - mean_absolute_error: 2.45923383/4840 [===================&gt;..........] - ETA: 1s - loss: 10.4781 - mean_absolute_error: 2.45953442/4840 [====================&gt;.........] - ETA: 1s - loss: 10.4709 - mean_absolute_error: 2.45853498/4840 [====================&gt;.........] - ETA: 1s - loss: 10.4794 - mean_absolute_error: 2.45933552/4840 [=====================&gt;........] - ETA: 1s - loss: 10.4762 - mean_absolute_error: 2.45903605/4840 [=====================&gt;........] - ETA: 1s - loss: 10.4815 - mean_absolute_error: 2.45993662/4840 [=====================&gt;........] - ETA: 1s - loss: 10.4778 - mean_absolute_error: 2.45913721/4840 [======================&gt;.......] - ETA: 1s - loss: 10.4764 - mean_absolute_error: 2.45833778/4840 [======================&gt;.......] - ETA: 0s - loss: 10.4646 - mean_absolute_error: 2.45703838/4840 [======================&gt;.......] - ETA: 0s - loss: 10.4643 - mean_absolute_error: 2.45723894/4840 [=======================&gt;......] - ETA: 0s - loss: 10.4661 - mean_absolute_error: 2.45743952/4840 [=======================&gt;......] - ETA: 0s - loss: 10.4583 - mean_absolute_error: 2.45624010/4840 [=======================&gt;......] - ETA: 0s - loss: 10.4667 - mean_absolute_error: 2.45714069/4840 [========================&gt;.....] - ETA: 0s - loss: 10.4680 - mean_absolute_error: 2.45734126/4840 [========================&gt;.....] - ETA: 0s - loss: 10.4706 - mean_absolute_error: 2.45724184/4840 [========================&gt;.....] - ETA: 0s - loss: 10.4790 - mean_absolute_error: 2.45774240/4840 [=========================&gt;....] - ETA: 0s - loss: 10.4782 - mean_absolute_error: 2.45794298/4840 [=========================&gt;....] - ETA: 0s - loss: 10.4843 - mean_absolute_error: 2.45864354/4840 [=========================&gt;....] - ETA: 0s - loss: 10.4780 - mean_absolute_error: 2.45794413/4840 [==========================&gt;...] - ETA: 0s - loss: 10.4809 - mean_absolute_error: 2.45824471/4840 [==========================&gt;...] - ETA: 0s - loss: 10.4803 - mean_absolute_error: 2.45834526/4840 [===========================&gt;..] - ETA: 0s - loss: 10.4820 - mean_absolute_error: 2.45834581/4840 [===========================&gt;..] - ETA: 0s - loss: 10.4817 - mean_absolute_error: 2.45854641/4840 [===========================&gt;..] - ETA: 0s - loss: 10.4909 - mean_absolute_error: 2.45954698/4840 [============================&gt;.] - ETA: 0s - loss: 10.4922 - mean_absolute_error: 2.45994751/4840 [============================&gt;.] - ETA: 0s - loss: 10.4947 - mean_absolute_error: 2.46044808/4840 [============================&gt;.] - ETA: 0s - loss: 10.4999 - mean_absolute_error: 2.46104840/4840 [==============================] - 5s 935us/step - loss: 10.5030 - mean_absolute_error: 2.4614 - val_loss: 11.4988 - val_mean_absolute_error: 2.5814</w:t>
      </w:r>
      <w:r>
        <w:br/>
      </w:r>
      <w:r>
        <w:rPr>
          <w:rStyle w:val="VerbatimChar"/>
        </w:rPr>
        <w:t xml:space="preserve">Epoch 70/100</w:t>
      </w:r>
      <w:r>
        <w:br/>
      </w:r>
      <w:r>
        <w:rPr>
          <w:rStyle w:val="VerbatimChar"/>
        </w:rPr>
        <w:t xml:space="preserve">   1/4840 [..............................] - ETA: 4s - loss: 12.6001 - mean_absolute_error: 2.5440  60/4840 [..............................] - ETA: 4s - loss: 11.0579 - mean_absolute_error: 2.5126 118/4840 [..............................] - ETA: 4s - loss: 10.7653 - mean_absolute_error: 2.4812 174/4840 [&gt;.............................] - ETA: 4s - loss: 10.4498 - mean_absolute_error: 2.4570 231/4840 [&gt;.............................] - ETA: 4s - loss: 10.3601 - mean_absolute_error: 2.4414 290/4840 [&gt;.............................] - ETA: 3s - loss: 10.4375 - mean_absolute_error: 2.4544 349/4840 [=&gt;............................] - ETA: 3s - loss: 10.4134 - mean_absolute_error: 2.4498 407/4840 [=&gt;............................] - ETA: 3s - loss: 10.4321 - mean_absolute_error: 2.4477 463/4840 [=&gt;............................] - ETA: 3s - loss: 10.4135 - mean_absolute_error: 2.4485 520/4840 [==&gt;...........................] - ETA: 3s - loss: 10.3837 - mean_absolute_error: 2.4471 579/4840 [==&gt;...........................] - ETA: 3s - loss: 10.3723 - mean_absolute_error: 2.4492 634/4840 [==&gt;...........................] - ETA: 3s - loss: 10.3216 - mean_absolute_error: 2.4410 691/4840 [===&gt;..........................] - ETA: 3s - loss: 10.3280 - mean_absolute_error: 2.4403 749/4840 [===&gt;..........................] - ETA: 3s - loss: 10.3270 - mean_absolute_error: 2.4412 806/4840 [===&gt;..........................] - ETA: 3s - loss: 10.2828 - mean_absolute_error: 2.4355 862/4840 [====&gt;.........................] - ETA: 3s - loss: 10.3144 - mean_absolute_error: 2.4413 918/4840 [====&gt;.........................] - ETA: 3s - loss: 10.3185 - mean_absolute_error: 2.4433 975/4840 [=====&gt;........................] - ETA: 3s - loss: 10.3328 - mean_absolute_error: 2.44501035/4840 [=====&gt;........................] - ETA: 3s - loss: 10.3470 - mean_absolute_error: 2.44491091/4840 [=====&gt;........................] - ETA: 3s - loss: 10.3628 - mean_absolute_error: 2.44681149/4840 [======&gt;.......................] - ETA: 3s - loss: 10.3640 - mean_absolute_error: 2.44721207/4840 [======&gt;.......................] - ETA: 3s - loss: 10.3840 - mean_absolute_error: 2.45051265/4840 [======&gt;.......................] - ETA: 3s - loss: 10.3904 - mean_absolute_error: 2.45101322/4840 [=======&gt;......................] - ETA: 3s - loss: 10.4105 - mean_absolute_error: 2.45341380/4840 [=======&gt;......................] - ETA: 3s - loss: 10.4012 - mean_absolute_error: 2.45291435/4840 [=======&gt;......................] - ETA: 2s - loss: 10.4006 - mean_absolute_error: 2.45261493/4840 [========&gt;.....................] - ETA: 2s - loss: 10.3691 - mean_absolute_error: 2.44831551/4840 [========&gt;.....................] - ETA: 2s - loss: 10.3793 - mean_absolute_error: 2.44931611/4840 [========&gt;.....................] - ETA: 2s - loss: 10.3842 - mean_absolute_error: 2.44971670/4840 [=========&gt;....................] - ETA: 2s - loss: 10.3816 - mean_absolute_error: 2.44951729/4840 [=========&gt;....................] - ETA: 2s - loss: 10.3849 - mean_absolute_error: 2.44861784/4840 [==========&gt;...................] - ETA: 2s - loss: 10.3901 - mean_absolute_error: 2.44901843/4840 [==========&gt;...................] - ETA: 2s - loss: 10.3977 - mean_absolute_error: 2.45011898/4840 [==========&gt;...................] - ETA: 2s - loss: 10.4046 - mean_absolute_error: 2.45111953/4840 [===========&gt;..................] - ETA: 2s - loss: 10.4018 - mean_absolute_error: 2.45002010/4840 [===========&gt;..................] - ETA: 2s - loss: 10.3964 - mean_absolute_error: 2.44922069/4840 [===========&gt;..................] - ETA: 2s - loss: 10.4025 - mean_absolute_error: 2.44952127/4840 [============&gt;.................] - ETA: 2s - loss: 10.3979 - mean_absolute_error: 2.44822185/4840 [============&gt;.................] - ETA: 2s - loss: 10.4033 - mean_absolute_error: 2.44892243/4840 [============&gt;.................] - ETA: 2s - loss: 10.3959 - mean_absolute_error: 2.44852301/4840 [=============&gt;................] - ETA: 2s - loss: 10.4083 - mean_absolute_error: 2.45002357/4840 [=============&gt;................] - ETA: 2s - loss: 10.4239 - mean_absolute_error: 2.45172415/4840 [=============&gt;................] - ETA: 2s - loss: 10.4200 - mean_absolute_error: 2.45142473/4840 [==============&gt;...............] - ETA: 2s - loss: 10.4162 - mean_absolute_error: 2.45132533/4840 [==============&gt;...............] - ETA: 2s - loss: 10.4297 - mean_absolute_error: 2.45312592/4840 [===============&gt;..............] - ETA: 1s - loss: 10.4285 - mean_absolute_error: 2.45282651/4840 [===============&gt;..............] - ETA: 1s - loss: 10.4345 - mean_absolute_error: 2.45372710/4840 [===============&gt;..............] - ETA: 1s - loss: 10.4411 - mean_absolute_error: 2.45442768/4840 [================&gt;.............] - ETA: 1s - loss: 10.4386 - mean_absolute_error: 2.45392825/4840 [================&gt;.............] - ETA: 1s - loss: 10.4503 - mean_absolute_error: 2.45562885/4840 [================&gt;.............] - ETA: 1s - loss: 10.4425 - mean_absolute_error: 2.45442942/4840 [=================&gt;............] - ETA: 1s - loss: 10.4448 - mean_absolute_error: 2.45523000/4840 [=================&gt;............] - ETA: 1s - loss: 10.4430 - mean_absolute_error: 2.45433056/4840 [=================&gt;............] - ETA: 1s - loss: 10.4365 - mean_absolute_error: 2.45383113/4840 [==================&gt;...........] - ETA: 1s - loss: 10.4518 - mean_absolute_error: 2.45533171/4840 [==================&gt;...........] - ETA: 1s - loss: 10.4562 - mean_absolute_error: 2.45583226/4840 [==================&gt;...........] - ETA: 1s - loss: 10.4546 - mean_absolute_error: 2.45593278/4840 [===================&gt;..........] - ETA: 1s - loss: 10.4506 - mean_absolute_error: 2.45513335/4840 [===================&gt;..........] - ETA: 1s - loss: 10.4499 - mean_absolute_error: 2.45503391/4840 [====================&gt;.........] - ETA: 1s - loss: 10.4561 - mean_absolute_error: 2.45583447/4840 [====================&gt;.........] - ETA: 1s - loss: 10.4550 - mean_absolute_error: 2.45573506/4840 [====================&gt;.........] - ETA: 1s - loss: 10.4604 - mean_absolute_error: 2.45683565/4840 [=====================&gt;........] - ETA: 1s - loss: 10.4621 - mean_absolute_error: 2.45733622/4840 [=====================&gt;........] - ETA: 1s - loss: 10.4658 - mean_absolute_error: 2.45813678/4840 [=====================&gt;........] - ETA: 1s - loss: 10.4607 - mean_absolute_error: 2.45743737/4840 [======================&gt;.......] - ETA: 0s - loss: 10.4575 - mean_absolute_error: 2.45693793/4840 [======================&gt;.......] - ETA: 0s - loss: 10.4616 - mean_absolute_error: 2.45703851/4840 [======================&gt;.......] - ETA: 0s - loss: 10.4681 - mean_absolute_error: 2.45823906/4840 [=======================&gt;......] - ETA: 0s - loss: 10.4708 - mean_absolute_error: 2.45893963/4840 [=======================&gt;......] - ETA: 0s - loss: 10.4779 - mean_absolute_error: 2.45954019/4840 [=======================&gt;......] - ETA: 0s - loss: 10.4809 - mean_absolute_error: 2.45994075/4840 [========================&gt;.....] - ETA: 0s - loss: 10.4753 - mean_absolute_error: 2.45924134/4840 [========================&gt;.....] - ETA: 0s - loss: 10.4811 - mean_absolute_error: 2.45964191/4840 [========================&gt;.....] - ETA: 0s - loss: 10.4894 - mean_absolute_error: 2.46064249/4840 [=========================&gt;....] - ETA: 0s - loss: 10.4826 - mean_absolute_error: 2.45984305/4840 [=========================&gt;....] - ETA: 0s - loss: 10.4831 - mean_absolute_error: 2.46014362/4840 [==========================&gt;...] - ETA: 0s - loss: 10.4862 - mean_absolute_error: 2.46064421/4840 [==========================&gt;...] - ETA: 0s - loss: 10.4808 - mean_absolute_error: 2.45964477/4840 [==========================&gt;...] - ETA: 0s - loss: 10.4831 - mean_absolute_error: 2.46004537/4840 [===========================&gt;..] - ETA: 0s - loss: 10.4854 - mean_absolute_error: 2.46014592/4840 [===========================&gt;..] - ETA: 0s - loss: 10.4946 - mean_absolute_error: 2.46124649/4840 [===========================&gt;..] - ETA: 0s - loss: 10.4987 - mean_absolute_error: 2.46154707/4840 [============================&gt;.] - ETA: 0s - loss: 10.5071 - mean_absolute_error: 2.46254764/4840 [============================&gt;.] - ETA: 0s - loss: 10.5040 - mean_absolute_error: 2.46194820/4840 [============================&gt;.] - ETA: 0s - loss: 10.5045 - mean_absolute_error: 2.46194840/4840 [==============================] - 4s 919us/step - loss: 10.5031 - mean_absolute_error: 2.4617 - val_loss: 11.4937 - val_mean_absolute_error: 2.5814</w:t>
      </w:r>
      <w:r>
        <w:br/>
      </w:r>
      <w:r>
        <w:rPr>
          <w:rStyle w:val="VerbatimChar"/>
        </w:rPr>
        <w:t xml:space="preserve">Epoch 71/100</w:t>
      </w:r>
      <w:r>
        <w:br/>
      </w:r>
      <w:r>
        <w:rPr>
          <w:rStyle w:val="VerbatimChar"/>
        </w:rPr>
        <w:t xml:space="preserve">   1/4840 [..............................] - ETA: 4s - loss: 7.9016 - mean_absolute_error: 2.1620  59/4840 [..............................] - ETA: 4s - loss: 10.4608 - mean_absolute_error: 2.4824 118/4840 [..............................] - ETA: 4s - loss: 10.8123 - mean_absolute_error: 2.5189 175/4840 [&gt;.............................] - ETA: 4s - loss: 10.5821 - mean_absolute_error: 2.4822 232/4840 [&gt;.............................] - ETA: 4s - loss: 10.5211 - mean_absolute_error: 2.4771 292/4840 [&gt;.............................] - ETA: 3s - loss: 10.6756 - mean_absolute_error: 2.4884 349/4840 [=&gt;............................] - ETA: 3s - loss: 10.6625 - mean_absolute_error: 2.4826 410/4840 [=&gt;............................] - ETA: 3s - loss: 10.6318 - mean_absolute_error: 2.4763 469/4840 [=&gt;............................] - ETA: 3s - loss: 10.5370 - mean_absolute_error: 2.4656 529/4840 [==&gt;...........................] - ETA: 3s - loss: 10.5122 - mean_absolute_error: 2.4632 585/4840 [==&gt;...........................] - ETA: 3s - loss: 10.5244 - mean_absolute_error: 2.4648 643/4840 [==&gt;...........................] - ETA: 3s - loss: 10.5308 - mean_absolute_error: 2.4670 699/4840 [===&gt;..........................] - ETA: 3s - loss: 10.5265 - mean_absolute_error: 2.4664 758/4840 [===&gt;..........................] - ETA: 3s - loss: 10.5426 - mean_absolute_error: 2.4672 816/4840 [====&gt;.........................] - ETA: 3s - loss: 10.5277 - mean_absolute_error: 2.4663 875/4840 [====&gt;.........................] - ETA: 3s - loss: 10.5607 - mean_absolute_error: 2.4700 933/4840 [====&gt;.........................] - ETA: 3s - loss: 10.5538 - mean_absolute_error: 2.4700 991/4840 [=====&gt;........................] - ETA: 3s - loss: 10.5377 - mean_absolute_error: 2.46891051/4840 [=====&gt;........................] - ETA: 3s - loss: 10.5134 - mean_absolute_error: 2.46631110/4840 [=====&gt;........................] - ETA: 3s - loss: 10.5030 - mean_absolute_error: 2.46451170/4840 [======&gt;.......................] - ETA: 3s - loss: 10.4628 - mean_absolute_error: 2.45901229/4840 [======&gt;.......................] - ETA: 3s - loss: 10.5026 - mean_absolute_error: 2.46351288/4840 [======&gt;.......................] - ETA: 3s - loss: 10.4945 - mean_absolute_error: 2.46221348/4840 [=======&gt;......................] - ETA: 3s - loss: 10.4888 - mean_absolute_error: 2.46161404/4840 [=======&gt;......................] - ETA: 2s - loss: 10.4944 - mean_absolute_error: 2.46251462/4840 [========&gt;.....................] - ETA: 2s - loss: 10.5221 - mean_absolute_error: 2.46591519/4840 [========&gt;.....................] - ETA: 2s - loss: 10.5082 - mean_absolute_error: 2.46421576/4840 [========&gt;.....................] - ETA: 2s - loss: 10.5104 - mean_absolute_error: 2.46501636/4840 [=========&gt;....................] - ETA: 2s - loss: 10.5149 - mean_absolute_error: 2.46551694/4840 [=========&gt;....................] - ETA: 2s - loss: 10.5128 - mean_absolute_error: 2.46501753/4840 [=========&gt;....................] - ETA: 2s - loss: 10.5095 - mean_absolute_error: 2.46441814/4840 [==========&gt;...................] - ETA: 2s - loss: 10.4934 - mean_absolute_error: 2.46211870/4840 [==========&gt;...................] - ETA: 2s - loss: 10.5086 - mean_absolute_error: 2.46451927/4840 [==========&gt;...................] - ETA: 2s - loss: 10.5049 - mean_absolute_error: 2.46331986/4840 [===========&gt;..................] - ETA: 2s - loss: 10.4986 - mean_absolute_error: 2.46202045/4840 [===========&gt;..................] - ETA: 2s - loss: 10.5032 - mean_absolute_error: 2.46372105/4840 [============&gt;.................] - ETA: 2s - loss: 10.5129 - mean_absolute_error: 2.46442163/4840 [============&gt;.................] - ETA: 2s - loss: 10.5183 - mean_absolute_error: 2.46542223/4840 [============&gt;.................] - ETA: 2s - loss: 10.5347 - mean_absolute_error: 2.46742283/4840 [=============&gt;................] - ETA: 2s - loss: 10.5217 - mean_absolute_error: 2.46612341/4840 [=============&gt;................] - ETA: 2s - loss: 10.5266 - mean_absolute_error: 2.46682401/4840 [=============&gt;................] - ETA: 2s - loss: 10.5416 - mean_absolute_error: 2.46882458/4840 [==============&gt;...............] - ETA: 2s - loss: 10.5453 - mean_absolute_error: 2.46912514/4840 [==============&gt;...............] - ETA: 2s - loss: 10.5474 - mean_absolute_error: 2.46922566/4840 [==============&gt;...............] - ETA: 1s - loss: 10.5303 - mean_absolute_error: 2.46722615/4840 [===============&gt;..............] - ETA: 1s - loss: 10.5351 - mean_absolute_error: 2.46772667/4840 [===============&gt;..............] - ETA: 1s - loss: 10.5444 - mean_absolute_error: 2.46932719/4840 [===============&gt;..............] - ETA: 1s - loss: 10.5343 - mean_absolute_error: 2.46812773/4840 [================&gt;.............] - ETA: 1s - loss: 10.5308 - mean_absolute_error: 2.46742825/4840 [================&gt;.............] - ETA: 1s - loss: 10.5263 - mean_absolute_error: 2.46662883/4840 [================&gt;.............] - ETA: 1s - loss: 10.5251 - mean_absolute_error: 2.46622944/4840 [=================&gt;............] - ETA: 1s - loss: 10.5154 - mean_absolute_error: 2.46483003/4840 [=================&gt;............] - ETA: 1s - loss: 10.5181 - mean_absolute_error: 2.46453062/4840 [=================&gt;............] - ETA: 1s - loss: 10.5249 - mean_absolute_error: 2.46543119/4840 [==================&gt;...........] - ETA: 1s - loss: 10.5219 - mean_absolute_error: 2.46533178/4840 [==================&gt;...........] - ETA: 1s - loss: 10.5201 - mean_absolute_error: 2.46503235/4840 [===================&gt;..........] - ETA: 1s - loss: 10.5164 - mean_absolute_error: 2.46463296/4840 [===================&gt;..........] - ETA: 1s - loss: 10.5176 - mean_absolute_error: 2.46513353/4840 [===================&gt;..........] - ETA: 1s - loss: 10.5109 - mean_absolute_error: 2.46393410/4840 [====================&gt;.........] - ETA: 1s - loss: 10.5181 - mean_absolute_error: 2.46503469/4840 [====================&gt;.........] - ETA: 1s - loss: 10.5125 - mean_absolute_error: 2.46383529/4840 [====================&gt;.........] - ETA: 1s - loss: 10.5125 - mean_absolute_error: 2.46393589/4840 [=====================&gt;........] - ETA: 1s - loss: 10.5188 - mean_absolute_error: 2.46443648/4840 [=====================&gt;........] - ETA: 1s - loss: 10.5184 - mean_absolute_error: 2.46463694/4840 [=====================&gt;........] - ETA: 0s - loss: 10.5211 - mean_absolute_error: 2.46503740/4840 [======================&gt;.......] - ETA: 0s - loss: 10.5190 - mean_absolute_error: 2.46513785/4840 [======================&gt;.......] - ETA: 0s - loss: 10.5259 - mean_absolute_error: 2.46603833/4840 [======================&gt;.......] - ETA: 0s - loss: 10.5236 - mean_absolute_error: 2.46593878/4840 [=======================&gt;......] - ETA: 0s - loss: 10.5264 - mean_absolute_error: 2.46603926/4840 [=======================&gt;......] - ETA: 0s - loss: 10.5220 - mean_absolute_error: 2.46523973/4840 [=======================&gt;......] - ETA: 0s - loss: 10.5232 - mean_absolute_error: 2.46504022/4840 [=======================&gt;......] - ETA: 0s - loss: 10.5268 - mean_absolute_error: 2.46534066/4840 [========================&gt;.....] - ETA: 0s - loss: 10.5236 - mean_absolute_error: 2.46514111/4840 [========================&gt;.....] - ETA: 0s - loss: 10.5229 - mean_absolute_error: 2.46534156/4840 [========================&gt;.....] - ETA: 0s - loss: 10.5224 - mean_absolute_error: 2.46524203/4840 [=========================&gt;....] - ETA: 0s - loss: 10.5239 - mean_absolute_error: 2.46544249/4840 [=========================&gt;....] - ETA: 0s - loss: 10.5197 - mean_absolute_error: 2.46504309/4840 [=========================&gt;....] - ETA: 0s - loss: 10.5275 - mean_absolute_error: 2.46614369/4840 [==========================&gt;...] - ETA: 0s - loss: 10.5232 - mean_absolute_error: 2.46554430/4840 [==========================&gt;...] - ETA: 0s - loss: 10.5186 - mean_absolute_error: 2.46494490/4840 [==========================&gt;...] - ETA: 0s - loss: 10.5125 - mean_absolute_error: 2.46404548/4840 [===========================&gt;..] - ETA: 0s - loss: 10.5174 - mean_absolute_error: 2.46454606/4840 [===========================&gt;..] - ETA: 0s - loss: 10.5196 - mean_absolute_error: 2.46464664/4840 [===========================&gt;..] - ETA: 0s - loss: 10.5136 - mean_absolute_error: 2.46384722/4840 [============================&gt;.] - ETA: 0s - loss: 10.5099 - mean_absolute_error: 2.46354780/4840 [============================&gt;.] - ETA: 0s - loss: 10.5034 - mean_absolute_error: 2.46254836/4840 [============================&gt;.] - ETA: 0s - loss: 10.5038 - mean_absolute_error: 2.46234840/4840 [==============================] - 5s 938us/step - loss: 10.5024 - mean_absolute_error: 2.4622 - val_loss: 11.4946 - val_mean_absolute_error: 2.5809</w:t>
      </w:r>
      <w:r>
        <w:br/>
      </w:r>
      <w:r>
        <w:rPr>
          <w:rStyle w:val="VerbatimChar"/>
        </w:rPr>
        <w:t xml:space="preserve">Epoch 72/100</w:t>
      </w:r>
      <w:r>
        <w:br/>
      </w:r>
      <w:r>
        <w:rPr>
          <w:rStyle w:val="VerbatimChar"/>
        </w:rPr>
        <w:t xml:space="preserve">   1/4840 [..............................] - ETA: 9s - loss: 7.5472 - mean_absolute_error: 2.0658  61/4840 [..............................] - ETA: 4s - loss: 10.6104 - mean_absolute_error: 2.4597 118/4840 [..............................] - ETA: 4s - loss: 10.4487 - mean_absolute_error: 2.4495 176/4840 [&gt;.............................] - ETA: 4s - loss: 10.3002 - mean_absolute_error: 2.4387 235/4840 [&gt;.............................] - ETA: 3s - loss: 10.4274 - mean_absolute_error: 2.4512 291/4840 [&gt;.............................] - ETA: 3s - loss: 10.3886 - mean_absolute_error: 2.4487 346/4840 [=&gt;............................] - ETA: 3s - loss: 10.4182 - mean_absolute_error: 2.4511 404/4840 [=&gt;............................] - ETA: 3s - loss: 10.4125 - mean_absolute_error: 2.4466 462/4840 [=&gt;............................] - ETA: 3s - loss: 10.3615 - mean_absolute_error: 2.4400 521/4840 [==&gt;...........................] - ETA: 3s - loss: 10.3963 - mean_absolute_error: 2.4442 578/4840 [==&gt;...........................] - ETA: 3s - loss: 10.3869 - mean_absolute_error: 2.4435 637/4840 [==&gt;...........................] - ETA: 3s - loss: 10.4416 - mean_absolute_error: 2.4519 695/4840 [===&gt;..........................] - ETA: 3s - loss: 10.4096 - mean_absolute_error: 2.4476 753/4840 [===&gt;..........................] - ETA: 3s - loss: 10.3408 - mean_absolute_error: 2.4396 811/4840 [====&gt;.........................] - ETA: 3s - loss: 10.3563 - mean_absolute_error: 2.4416 868/4840 [====&gt;.........................] - ETA: 3s - loss: 10.3828 - mean_absolute_error: 2.4444 927/4840 [====&gt;.........................] - ETA: 3s - loss: 10.3939 - mean_absolute_error: 2.4468 986/4840 [=====&gt;........................] - ETA: 3s - loss: 10.3928 - mean_absolute_error: 2.44801043/4840 [=====&gt;........................] - ETA: 3s - loss: 10.4196 - mean_absolute_error: 2.45231102/4840 [=====&gt;........................] - ETA: 3s - loss: 10.4250 - mean_absolute_error: 2.45271161/4840 [======&gt;.......................] - ETA: 3s - loss: 10.3960 - mean_absolute_error: 2.44861219/4840 [======&gt;.......................] - ETA: 3s - loss: 10.4001 - mean_absolute_error: 2.44801276/4840 [======&gt;.......................] - ETA: 3s - loss: 10.4261 - mean_absolute_error: 2.45201332/4840 [=======&gt;......................] - ETA: 3s - loss: 10.4153 - mean_absolute_error: 2.45021390/4840 [=======&gt;......................] - ETA: 3s - loss: 10.3888 - mean_absolute_error: 2.44741449/4840 [=======&gt;......................] - ETA: 2s - loss: 10.3629 - mean_absolute_error: 2.44281505/4840 [========&gt;.....................] - ETA: 2s - loss: 10.3454 - mean_absolute_error: 2.44131564/4840 [========&gt;.....................] - ETA: 2s - loss: 10.3779 - mean_absolute_error: 2.44601621/4840 [=========&gt;....................] - ETA: 2s - loss: 10.3839 - mean_absolute_error: 2.44651677/4840 [=========&gt;....................] - ETA: 2s - loss: 10.3975 - mean_absolute_error: 2.44841737/4840 [=========&gt;....................] - ETA: 2s - loss: 10.3956 - mean_absolute_error: 2.44901793/4840 [==========&gt;...................] - ETA: 2s - loss: 10.3829 - mean_absolute_error: 2.44871852/4840 [==========&gt;...................] - ETA: 2s - loss: 10.4115 - mean_absolute_error: 2.45241908/4840 [==========&gt;...................] - ETA: 2s - loss: 10.4105 - mean_absolute_error: 2.45121965/4840 [===========&gt;..................] - ETA: 2s - loss: 10.4159 - mean_absolute_error: 2.45132024/4840 [===========&gt;..................] - ETA: 2s - loss: 10.4181 - mean_absolute_error: 2.45222082/4840 [===========&gt;..................] - ETA: 2s - loss: 10.4232 - mean_absolute_error: 2.45342139/4840 [============&gt;.................] - ETA: 2s - loss: 10.4098 - mean_absolute_error: 2.45112196/4840 [============&gt;.................] - ETA: 2s - loss: 10.4207 - mean_absolute_error: 2.45232252/4840 [============&gt;.................] - ETA: 2s - loss: 10.4267 - mean_absolute_error: 2.45312311/4840 [=============&gt;................] - ETA: 2s - loss: 10.4371 - mean_absolute_error: 2.45432370/4840 [=============&gt;................] - ETA: 2s - loss: 10.4440 - mean_absolute_error: 2.45472425/4840 [==============&gt;...............] - ETA: 2s - loss: 10.4546 - mean_absolute_error: 2.45632484/4840 [==============&gt;...............] - ETA: 2s - loss: 10.4465 - mean_absolute_error: 2.45532539/4840 [==============&gt;...............] - ETA: 2s - loss: 10.4585 - mean_absolute_error: 2.45702597/4840 [===============&gt;..............] - ETA: 1s - loss: 10.4857 - mean_absolute_error: 2.46062652/4840 [===============&gt;..............] - ETA: 1s - loss: 10.4778 - mean_absolute_error: 2.45922706/4840 [===============&gt;..............] - ETA: 1s - loss: 10.4731 - mean_absolute_error: 2.45852764/4840 [================&gt;.............] - ETA: 1s - loss: 10.4684 - mean_absolute_error: 2.45772821/4840 [================&gt;.............] - ETA: 1s - loss: 10.4560 - mean_absolute_error: 2.45632878/4840 [================&gt;.............] - ETA: 1s - loss: 10.4556 - mean_absolute_error: 2.45652933/4840 [=================&gt;............] - ETA: 1s - loss: 10.4598 - mean_absolute_error: 2.45692989/4840 [=================&gt;............] - ETA: 1s - loss: 10.4695 - mean_absolute_error: 2.45793047/4840 [=================&gt;............] - ETA: 1s - loss: 10.4835 - mean_absolute_error: 2.45943102/4840 [==================&gt;...........] - ETA: 1s - loss: 10.4872 - mean_absolute_error: 2.46003157/4840 [==================&gt;...........] - ETA: 1s - loss: 10.4843 - mean_absolute_error: 2.45973214/4840 [==================&gt;...........] - ETA: 1s - loss: 10.4782 - mean_absolute_error: 2.45913273/4840 [===================&gt;..........] - ETA: 1s - loss: 10.4777 - mean_absolute_error: 2.45913333/4840 [===================&gt;..........] - ETA: 1s - loss: 10.4749 - mean_absolute_error: 2.45903391/4840 [====================&gt;.........] - ETA: 1s - loss: 10.4875 - mean_absolute_error: 2.46043450/4840 [====================&gt;.........] - ETA: 1s - loss: 10.4768 - mean_absolute_error: 2.45883509/4840 [====================&gt;.........] - ETA: 1s - loss: 10.4810 - mean_absolute_error: 2.45953562/4840 [=====================&gt;........] - ETA: 1s - loss: 10.4794 - mean_absolute_error: 2.45903619/4840 [=====================&gt;........] - ETA: 1s - loss: 10.4793 - mean_absolute_error: 2.45943675/4840 [=====================&gt;........] - ETA: 1s - loss: 10.4725 - mean_absolute_error: 2.45823733/4840 [======================&gt;.......] - ETA: 0s - loss: 10.4755 - mean_absolute_error: 2.45873791/4840 [======================&gt;.......] - ETA: 0s - loss: 10.4708 - mean_absolute_error: 2.45833850/4840 [======================&gt;.......] - ETA: 0s - loss: 10.4658 - mean_absolute_error: 2.45793906/4840 [=======================&gt;......] - ETA: 0s - loss: 10.4656 - mean_absolute_error: 2.45823963/4840 [=======================&gt;......] - ETA: 0s - loss: 10.4619 - mean_absolute_error: 2.45764021/4840 [=======================&gt;......] - ETA: 0s - loss: 10.4677 - mean_absolute_error: 2.45834076/4840 [========================&gt;.....] - ETA: 0s - loss: 10.4739 - mean_absolute_error: 2.45924132/4840 [========================&gt;.....] - ETA: 0s - loss: 10.4759 - mean_absolute_error: 2.45964189/4840 [========================&gt;.....] - ETA: 0s - loss: 10.4857 - mean_absolute_error: 2.46104248/4840 [=========================&gt;....] - ETA: 0s - loss: 10.4889 - mean_absolute_error: 2.46144307/4840 [=========================&gt;....] - ETA: 0s - loss: 10.4922 - mean_absolute_error: 2.46164366/4840 [==========================&gt;...] - ETA: 0s - loss: 10.4977 - mean_absolute_error: 2.46184423/4840 [==========================&gt;...] - ETA: 0s - loss: 10.5029 - mean_absolute_error: 2.46234479/4840 [==========================&gt;...] - ETA: 0s - loss: 10.5049 - mean_absolute_error: 2.46224534/4840 [===========================&gt;..] - ETA: 0s - loss: 10.5025 - mean_absolute_error: 2.46164593/4840 [===========================&gt;..] - ETA: 0s - loss: 10.5003 - mean_absolute_error: 2.46114652/4840 [===========================&gt;..] - ETA: 0s - loss: 10.5055 - mean_absolute_error: 2.46144708/4840 [============================&gt;.] - ETA: 0s - loss: 10.5060 - mean_absolute_error: 2.46174767/4840 [============================&gt;.] - ETA: 0s - loss: 10.5034 - mean_absolute_error: 2.46134823/4840 [============================&gt;.] - ETA: 0s - loss: 10.5027 - mean_absolute_error: 2.46114840/4840 [==============================] - 4s 921us/step - loss: 10.5033 - mean_absolute_error: 2.4614 - val_loss: 11.4979 - val_mean_absolute_error: 2.5803</w:t>
      </w:r>
      <w:r>
        <w:br/>
      </w:r>
      <w:r>
        <w:rPr>
          <w:rStyle w:val="VerbatimChar"/>
        </w:rPr>
        <w:t xml:space="preserve">Epoch 73/100</w:t>
      </w:r>
      <w:r>
        <w:br/>
      </w:r>
      <w:r>
        <w:rPr>
          <w:rStyle w:val="VerbatimChar"/>
        </w:rPr>
        <w:t xml:space="preserve">   1/4840 [..............................] - ETA: 9s - loss: 6.1929 - mean_absolute_error: 1.8319  60/4840 [..............................] - ETA: 4s - loss: 9.9263 - mean_absolute_error: 2.4223 114/4840 [..............................] - ETA: 4s - loss: 10.2452 - mean_absolute_error: 2.4389 171/4840 [&gt;.............................] - ETA: 4s - loss: 10.2672 - mean_absolute_error: 2.4383 230/4840 [&gt;.............................] - ETA: 4s - loss: 10.3267 - mean_absolute_error: 2.4450 286/4840 [&gt;.............................] - ETA: 4s - loss: 10.4925 - mean_absolute_error: 2.4637 343/4840 [=&gt;............................] - ETA: 3s - loss: 10.4520 - mean_absolute_error: 2.4586 398/4840 [=&gt;............................] - ETA: 3s - loss: 10.3572 - mean_absolute_error: 2.4427 453/4840 [=&gt;............................] - ETA: 3s - loss: 10.3483 - mean_absolute_error: 2.4410 510/4840 [==&gt;...........................] - ETA: 3s - loss: 10.4087 - mean_absolute_error: 2.4473 568/4840 [==&gt;...........................] - ETA: 3s - loss: 10.4394 - mean_absolute_error: 2.4526 627/4840 [==&gt;...........................] - ETA: 3s - loss: 10.4651 - mean_absolute_error: 2.4555 682/4840 [===&gt;..........................] - ETA: 3s - loss: 10.5077 - mean_absolute_error: 2.4581 741/4840 [===&gt;..........................] - ETA: 3s - loss: 10.4630 - mean_absolute_error: 2.4523 794/4840 [===&gt;..........................] - ETA: 3s - loss: 10.4596 - mean_absolute_error: 2.4533 850/4840 [====&gt;.........................] - ETA: 3s - loss: 10.4787 - mean_absolute_error: 2.4554 906/4840 [====&gt;.........................] - ETA: 3s - loss: 10.5208 - mean_absolute_error: 2.4615 966/4840 [====&gt;.........................] - ETA: 3s - loss: 10.5124 - mean_absolute_error: 2.46091024/4840 [=====&gt;........................] - ETA: 3s - loss: 10.5258 - mean_absolute_error: 2.46371082/4840 [=====&gt;........................] - ETA: 3s - loss: 10.5171 - mean_absolute_error: 2.46391141/4840 [======&gt;.......................] - ETA: 3s - loss: 10.5340 - mean_absolute_error: 2.46551198/4840 [======&gt;.......................] - ETA: 3s - loss: 10.5355 - mean_absolute_error: 2.46671253/4840 [======&gt;.......................] - ETA: 3s - loss: 10.5335 - mean_absolute_error: 2.46531309/4840 [=======&gt;......................] - ETA: 3s - loss: 10.4959 - mean_absolute_error: 2.46021366/4840 [=======&gt;......................] - ETA: 3s - loss: 10.4942 - mean_absolute_error: 2.46061423/4840 [=======&gt;......................] - ETA: 3s - loss: 10.4858 - mean_absolute_error: 2.45841481/4840 [========&gt;.....................] - ETA: 2s - loss: 10.4866 - mean_absolute_error: 2.45891539/4840 [========&gt;.....................] - ETA: 2s - loss: 10.4755 - mean_absolute_error: 2.45821597/4840 [========&gt;.....................] - ETA: 2s - loss: 10.4484 - mean_absolute_error: 2.45411655/4840 [=========&gt;....................] - ETA: 2s - loss: 10.4561 - mean_absolute_error: 2.45381710/4840 [=========&gt;....................] - ETA: 2s - loss: 10.4782 - mean_absolute_error: 2.45631766/4840 [=========&gt;....................] - ETA: 2s - loss: 10.4747 - mean_absolute_error: 2.45661825/4840 [==========&gt;...................] - ETA: 2s - loss: 10.4916 - mean_absolute_error: 2.45891881/4840 [==========&gt;...................] - ETA: 2s - loss: 10.4733 - mean_absolute_error: 2.45641938/4840 [===========&gt;..................] - ETA: 2s - loss: 10.4691 - mean_absolute_error: 2.45581994/4840 [===========&gt;..................] - ETA: 2s - loss: 10.4631 - mean_absolute_error: 2.45412051/4840 [===========&gt;..................] - ETA: 2s - loss: 10.4612 - mean_absolute_error: 2.45422112/4840 [============&gt;.................] - ETA: 2s - loss: 10.4489 - mean_absolute_error: 2.45242171/4840 [============&gt;.................] - ETA: 2s - loss: 10.4250 - mean_absolute_error: 2.44962226/4840 [============&gt;.................] - ETA: 2s - loss: 10.4205 - mean_absolute_error: 2.44942285/4840 [=============&gt;................] - ETA: 2s - loss: 10.4129 - mean_absolute_error: 2.44812344/4840 [=============&gt;................] - ETA: 2s - loss: 10.4218 - mean_absolute_error: 2.44912402/4840 [=============&gt;................] - ETA: 2s - loss: 10.4074 - mean_absolute_error: 2.44762461/4840 [==============&gt;...............] - ETA: 2s - loss: 10.4019 - mean_absolute_error: 2.44672518/4840 [==============&gt;...............] - ETA: 2s - loss: 10.4121 - mean_absolute_error: 2.44872577/4840 [==============&gt;...............] - ETA: 1s - loss: 10.4265 - mean_absolute_error: 2.45072634/4840 [===============&gt;..............] - ETA: 1s - loss: 10.4164 - mean_absolute_error: 2.44932693/4840 [===============&gt;..............] - ETA: 1s - loss: 10.4028 - mean_absolute_error: 2.44762751/4840 [================&gt;.............] - ETA: 1s - loss: 10.3995 - mean_absolute_error: 2.44712805/4840 [================&gt;.............] - ETA: 1s - loss: 10.4049 - mean_absolute_error: 2.44802862/4840 [================&gt;.............] - ETA: 1s - loss: 10.4155 - mean_absolute_error: 2.44942919/4840 [=================&gt;............] - ETA: 1s - loss: 10.4234 - mean_absolute_error: 2.45092977/4840 [=================&gt;............] - ETA: 1s - loss: 10.4225 - mean_absolute_error: 2.45093036/4840 [=================&gt;............] - ETA: 1s - loss: 10.4233 - mean_absolute_error: 2.45113095/4840 [==================&gt;...........] - ETA: 1s - loss: 10.4138 - mean_absolute_error: 2.44983152/4840 [==================&gt;...........] - ETA: 1s - loss: 10.4212 - mean_absolute_error: 2.45063209/4840 [==================&gt;...........] - ETA: 1s - loss: 10.4363 - mean_absolute_error: 2.45273264/4840 [===================&gt;..........] - ETA: 1s - loss: 10.4370 - mean_absolute_error: 2.45273323/4840 [===================&gt;..........] - ETA: 1s - loss: 10.4358 - mean_absolute_error: 2.45283376/4840 [===================&gt;..........] - ETA: 1s - loss: 10.4402 - mean_absolute_error: 2.45343432/4840 [====================&gt;.........] - ETA: 1s - loss: 10.4509 - mean_absolute_error: 2.45523487/4840 [====================&gt;.........] - ETA: 1s - loss: 10.4549 - mean_absolute_error: 2.45573544/4840 [====================&gt;.........] - ETA: 1s - loss: 10.4693 - mean_absolute_error: 2.45743602/4840 [=====================&gt;........] - ETA: 1s - loss: 10.4714 - mean_absolute_error: 2.45803659/4840 [=====================&gt;........] - ETA: 1s - loss: 10.4765 - mean_absolute_error: 2.45923714/4840 [======================&gt;.......] - ETA: 0s - loss: 10.4836 - mean_absolute_error: 2.46003769/4840 [======================&gt;.......] - ETA: 0s - loss: 10.4763 - mean_absolute_error: 2.45833826/4840 [======================&gt;.......] - ETA: 0s - loss: 10.4738 - mean_absolute_error: 2.45813883/4840 [=======================&gt;......] - ETA: 0s - loss: 10.4817 - mean_absolute_error: 2.45903938/4840 [=======================&gt;......] - ETA: 0s - loss: 10.4818 - mean_absolute_error: 2.45853996/4840 [=======================&gt;......] - ETA: 0s - loss: 10.4824 - mean_absolute_error: 2.45864049/4840 [========================&gt;.....] - ETA: 0s - loss: 10.4880 - mean_absolute_error: 2.45904106/4840 [========================&gt;.....] - ETA: 0s - loss: 10.4895 - mean_absolute_error: 2.45894163/4840 [========================&gt;.....] - ETA: 0s - loss: 10.4844 - mean_absolute_error: 2.45844218/4840 [=========================&gt;....] - ETA: 0s - loss: 10.4837 - mean_absolute_error: 2.45814276/4840 [=========================&gt;....] - ETA: 0s - loss: 10.4819 - mean_absolute_error: 2.45794333/4840 [=========================&gt;....] - ETA: 0s - loss: 10.4824 - mean_absolute_error: 2.45804391/4840 [==========================&gt;...] - ETA: 0s - loss: 10.4833 - mean_absolute_error: 2.45804449/4840 [==========================&gt;...] - ETA: 0s - loss: 10.4873 - mean_absolute_error: 2.45814509/4840 [==========================&gt;...] - ETA: 0s - loss: 10.4880 - mean_absolute_error: 2.45804568/4840 [===========================&gt;..] - ETA: 0s - loss: 10.4937 - mean_absolute_error: 2.45884626/4840 [===========================&gt;..] - ETA: 0s - loss: 10.4983 - mean_absolute_error: 2.45944683/4840 [============================&gt;.] - ETA: 0s - loss: 10.4922 - mean_absolute_error: 2.45884739/4840 [============================&gt;.] - ETA: 0s - loss: 10.4951 - mean_absolute_error: 2.45944795/4840 [============================&gt;.] - ETA: 0s - loss: 10.5020 - mean_absolute_error: 2.46044840/4840 [==============================] - 4s 925us/step - loss: 10.5028 - mean_absolute_error: 2.4606 - val_loss: 11.5001 - val_mean_absolute_error: 2.5815</w:t>
      </w:r>
      <w:r>
        <w:br/>
      </w:r>
      <w:r>
        <w:rPr>
          <w:rStyle w:val="VerbatimChar"/>
        </w:rPr>
        <w:t xml:space="preserve">Epoch 74/100</w:t>
      </w:r>
      <w:r>
        <w:br/>
      </w:r>
      <w:r>
        <w:rPr>
          <w:rStyle w:val="VerbatimChar"/>
        </w:rPr>
        <w:t xml:space="preserve">   1/4840 [..............................] - ETA: 4s - loss: 6.9760 - mean_absolute_error: 1.8931  55/4840 [..............................] - ETA: 4s - loss: 10.1794 - mean_absolute_error: 2.4179 111/4840 [..............................] - ETA: 4s - loss: 10.7342 - mean_absolute_error: 2.4953 168/4840 [&gt;.............................] - ETA: 4s - loss: 10.7037 - mean_absolute_error: 2.5000 223/4840 [&gt;.............................] - ETA: 4s - loss: 10.7089 - mean_absolute_error: 2.4918 281/4840 [&gt;.............................] - ETA: 4s - loss: 10.6034 - mean_absolute_error: 2.4757 337/4840 [=&gt;............................] - ETA: 4s - loss: 10.6784 - mean_absolute_error: 2.4855 393/4840 [=&gt;............................] - ETA: 3s - loss: 10.6444 - mean_absolute_error: 2.4814 453/4840 [=&gt;............................] - ETA: 3s - loss: 10.6436 - mean_absolute_error: 2.4807 509/4840 [==&gt;...........................] - ETA: 3s - loss: 10.6258 - mean_absolute_error: 2.4787 568/4840 [==&gt;...........................] - ETA: 3s - loss: 10.6131 - mean_absolute_error: 2.4794 628/4840 [==&gt;...........................] - ETA: 3s - loss: 10.5699 - mean_absolute_error: 2.4733 686/4840 [===&gt;..........................] - ETA: 3s - loss: 10.5865 - mean_absolute_error: 2.4755 746/4840 [===&gt;..........................] - ETA: 3s - loss: 10.5663 - mean_absolute_error: 2.4745 805/4840 [===&gt;..........................] - ETA: 3s - loss: 10.5594 - mean_absolute_error: 2.4737 861/4840 [====&gt;.........................] - ETA: 3s - loss: 10.5205 - mean_absolute_error: 2.4697 918/4840 [====&gt;.........................] - ETA: 3s - loss: 10.4809 - mean_absolute_error: 2.4657 973/4840 [=====&gt;........................] - ETA: 3s - loss: 10.4533 - mean_absolute_error: 2.46351031/4840 [=====&gt;........................] - ETA: 3s - loss: 10.4607 - mean_absolute_error: 2.46351087/4840 [=====&gt;........................] - ETA: 3s - loss: 10.4520 - mean_absolute_error: 2.46101145/4840 [======&gt;.......................] - ETA: 3s - loss: 10.4656 - mean_absolute_error: 2.46271203/4840 [======&gt;.......................] - ETA: 3s - loss: 10.4827 - mean_absolute_error: 2.46411261/4840 [======&gt;.......................] - ETA: 3s - loss: 10.4541 - mean_absolute_error: 2.46081319/4840 [=======&gt;......................] - ETA: 3s - loss: 10.4500 - mean_absolute_error: 2.46031375/4840 [=======&gt;......................] - ETA: 3s - loss: 10.4558 - mean_absolute_error: 2.45991435/4840 [=======&gt;......................] - ETA: 2s - loss: 10.4542 - mean_absolute_error: 2.46041494/4840 [========&gt;.....................] - ETA: 2s - loss: 10.4524 - mean_absolute_error: 2.46091549/4840 [========&gt;.....................] - ETA: 2s - loss: 10.4275 - mean_absolute_error: 2.45751606/4840 [========&gt;.....................] - ETA: 2s - loss: 10.4250 - mean_absolute_error: 2.45731664/4840 [=========&gt;....................] - ETA: 2s - loss: 10.4415 - mean_absolute_error: 2.45861722/4840 [=========&gt;....................] - ETA: 2s - loss: 10.4604 - mean_absolute_error: 2.46121783/4840 [==========&gt;...................] - ETA: 2s - loss: 10.4601 - mean_absolute_error: 2.46091842/4840 [==========&gt;...................] - ETA: 2s - loss: 10.4558 - mean_absolute_error: 2.46021897/4840 [==========&gt;...................] - ETA: 2s - loss: 10.4491 - mean_absolute_error: 2.45911954/4840 [===========&gt;..................] - ETA: 2s - loss: 10.4460 - mean_absolute_error: 2.45892010/4840 [===========&gt;..................] - ETA: 2s - loss: 10.4688 - mean_absolute_error: 2.46182069/4840 [===========&gt;..................] - ETA: 2s - loss: 10.4685 - mean_absolute_error: 2.46182128/4840 [============&gt;.................] - ETA: 2s - loss: 10.4422 - mean_absolute_error: 2.45802187/4840 [============&gt;.................] - ETA: 2s - loss: 10.4251 - mean_absolute_error: 2.45542244/4840 [============&gt;.................] - ETA: 2s - loss: 10.4348 - mean_absolute_error: 2.45572303/4840 [=============&gt;................] - ETA: 2s - loss: 10.4484 - mean_absolute_error: 2.45732361/4840 [=============&gt;................] - ETA: 2s - loss: 10.4513 - mean_absolute_error: 2.45852420/4840 [==============&gt;...............] - ETA: 2s - loss: 10.4477 - mean_absolute_error: 2.45762479/4840 [==============&gt;...............] - ETA: 2s - loss: 10.4393 - mean_absolute_error: 2.45632539/4840 [==============&gt;...............] - ETA: 2s - loss: 10.4287 - mean_absolute_error: 2.45502598/4840 [===============&gt;..............] - ETA: 1s - loss: 10.4288 - mean_absolute_error: 2.45492657/4840 [===============&gt;..............] - ETA: 1s - loss: 10.4260 - mean_absolute_error: 2.45432714/4840 [===============&gt;..............] - ETA: 1s - loss: 10.4093 - mean_absolute_error: 2.45292770/4840 [================&gt;.............] - ETA: 1s - loss: 10.4234 - mean_absolute_error: 2.45392829/4840 [================&gt;.............] - ETA: 1s - loss: 10.4179 - mean_absolute_error: 2.45312887/4840 [================&gt;.............] - ETA: 1s - loss: 10.4190 - mean_absolute_error: 2.45252945/4840 [=================&gt;............] - ETA: 1s - loss: 10.4116 - mean_absolute_error: 2.45103003/4840 [=================&gt;............] - ETA: 1s - loss: 10.4120 - mean_absolute_error: 2.45123062/4840 [=================&gt;............] - ETA: 1s - loss: 10.4050 - mean_absolute_error: 2.45043117/4840 [==================&gt;...........] - ETA: 1s - loss: 10.4019 - mean_absolute_error: 2.45043174/4840 [==================&gt;...........] - ETA: 1s - loss: 10.4136 - mean_absolute_error: 2.45123230/4840 [===================&gt;..........] - ETA: 1s - loss: 10.4165 - mean_absolute_error: 2.45163290/4840 [===================&gt;..........] - ETA: 1s - loss: 10.4270 - mean_absolute_error: 2.45313348/4840 [===================&gt;..........] - ETA: 1s - loss: 10.4381 - mean_absolute_error: 2.45443406/4840 [====================&gt;.........] - ETA: 1s - loss: 10.4466 - mean_absolute_error: 2.45533465/4840 [====================&gt;.........] - ETA: 1s - loss: 10.4517 - mean_absolute_error: 2.45613523/4840 [====================&gt;.........] - ETA: 1s - loss: 10.4509 - mean_absolute_error: 2.45623580/4840 [=====================&gt;........] - ETA: 1s - loss: 10.4539 - mean_absolute_error: 2.45643638/4840 [=====================&gt;........] - ETA: 1s - loss: 10.4542 - mean_absolute_error: 2.45603694/4840 [=====================&gt;........] - ETA: 1s - loss: 10.4585 - mean_absolute_error: 2.45653750/4840 [======================&gt;.......] - ETA: 0s - loss: 10.4663 - mean_absolute_error: 2.45733807/4840 [======================&gt;.......] - ETA: 0s - loss: 10.4667 - mean_absolute_error: 2.45713862/4840 [======================&gt;.......] - ETA: 0s - loss: 10.4733 - mean_absolute_error: 2.45793919/4840 [=======================&gt;......] - ETA: 0s - loss: 10.4663 - mean_absolute_error: 2.45753977/4840 [=======================&gt;......] - ETA: 0s - loss: 10.4733 - mean_absolute_error: 2.45814035/4840 [========================&gt;.....] - ETA: 0s - loss: 10.4699 - mean_absolute_error: 2.45764091/4840 [========================&gt;.....] - ETA: 0s - loss: 10.4710 - mean_absolute_error: 2.45804150/4840 [========================&gt;.....] - ETA: 0s - loss: 10.4674 - mean_absolute_error: 2.45744208/4840 [=========================&gt;....] - ETA: 0s - loss: 10.4749 - mean_absolute_error: 2.45854262/4840 [=========================&gt;....] - ETA: 0s - loss: 10.4851 - mean_absolute_error: 2.45974320/4840 [=========================&gt;....] - ETA: 0s - loss: 10.4891 - mean_absolute_error: 2.46034380/4840 [==========================&gt;...] - ETA: 0s - loss: 10.4940 - mean_absolute_error: 2.46084439/4840 [==========================&gt;...] - ETA: 0s - loss: 10.5058 - mean_absolute_error: 2.46184498/4840 [==========================&gt;...] - ETA: 0s - loss: 10.5019 - mean_absolute_error: 2.46114557/4840 [===========================&gt;..] - ETA: 0s - loss: 10.4947 - mean_absolute_error: 2.46024616/4840 [===========================&gt;..] - ETA: 0s - loss: 10.4947 - mean_absolute_error: 2.46014674/4840 [===========================&gt;..] - ETA: 0s - loss: 10.4968 - mean_absolute_error: 2.46034733/4840 [============================&gt;.] - ETA: 0s - loss: 10.4970 - mean_absolute_error: 2.46064791/4840 [============================&gt;.] - ETA: 0s - loss: 10.4975 - mean_absolute_error: 2.46074840/4840 [==============================] - 4s 918us/step - loss: 10.5034 - mean_absolute_error: 2.4615 - val_loss: 11.4961 - val_mean_absolute_error: 2.5812</w:t>
      </w:r>
      <w:r>
        <w:br/>
      </w:r>
      <w:r>
        <w:rPr>
          <w:rStyle w:val="VerbatimChar"/>
        </w:rPr>
        <w:t xml:space="preserve">Epoch 75/100</w:t>
      </w:r>
      <w:r>
        <w:br/>
      </w:r>
      <w:r>
        <w:rPr>
          <w:rStyle w:val="VerbatimChar"/>
        </w:rPr>
        <w:t xml:space="preserve">   1/4840 [..............................] - ETA: 9s - loss: 6.6009 - mean_absolute_error: 1.9840  60/4840 [..............................] - ETA: 4s - loss: 10.5310 - mean_absolute_error: 2.4566 117/4840 [..............................] - ETA: 4s - loss: 10.2374 - mean_absolute_error: 2.4226 173/4840 [&gt;.............................] - ETA: 4s - loss: 10.1602 - mean_absolute_error: 2.4159 233/4840 [&gt;.............................] - ETA: 3s - loss: 10.1611 - mean_absolute_error: 2.4194 289/4840 [&gt;.............................] - ETA: 3s - loss: 10.1107 - mean_absolute_error: 2.4161 345/4840 [=&gt;............................] - ETA: 3s - loss: 10.2107 - mean_absolute_error: 2.4263 403/4840 [=&gt;............................] - ETA: 3s - loss: 10.2365 - mean_absolute_error: 2.4264 462/4840 [=&gt;............................] - ETA: 3s - loss: 10.2434 - mean_absolute_error: 2.4244 521/4840 [==&gt;...........................] - ETA: 3s - loss: 10.3079 - mean_absolute_error: 2.4335 575/4840 [==&gt;...........................] - ETA: 3s - loss: 10.3019 - mean_absolute_error: 2.4356 634/4840 [==&gt;...........................] - ETA: 3s - loss: 10.3412 - mean_absolute_error: 2.4403 691/4840 [===&gt;..........................] - ETA: 3s - loss: 10.3737 - mean_absolute_error: 2.4465 747/4840 [===&gt;..........................] - ETA: 3s - loss: 10.4149 - mean_absolute_error: 2.4504 804/4840 [===&gt;..........................] - ETA: 3s - loss: 10.4606 - mean_absolute_error: 2.4565 857/4840 [====&gt;.........................] - ETA: 3s - loss: 10.4673 - mean_absolute_error: 2.4596 903/4840 [====&gt;.........................] - ETA: 3s - loss: 10.4635 - mean_absolute_error: 2.4583 953/4840 [====&gt;.........................] - ETA: 3s - loss: 10.4757 - mean_absolute_error: 2.4596 995/4840 [=====&gt;........................] - ETA: 3s - loss: 10.4913 - mean_absolute_error: 2.46291046/4840 [=====&gt;........................] - ETA: 3s - loss: 10.4739 - mean_absolute_error: 2.46101103/4840 [=====&gt;........................] - ETA: 3s - loss: 10.4517 - mean_absolute_error: 2.45811162/4840 [======&gt;.......................] - ETA: 3s - loss: 10.4507 - mean_absolute_error: 2.45741221/4840 [======&gt;.......................] - ETA: 3s - loss: 10.4419 - mean_absolute_error: 2.45491277/4840 [======&gt;.......................] - ETA: 3s - loss: 10.4324 - mean_absolute_error: 2.45301332/4840 [=======&gt;......................] - ETA: 3s - loss: 10.4129 - mean_absolute_error: 2.45081387/4840 [=======&gt;......................] - ETA: 3s - loss: 10.4061 - mean_absolute_error: 2.45011445/4840 [=======&gt;......................] - ETA: 3s - loss: 10.3974 - mean_absolute_error: 2.44901504/4840 [========&gt;.....................] - ETA: 3s - loss: 10.4216 - mean_absolute_error: 2.45061560/4840 [========&gt;.....................] - ETA: 2s - loss: 10.4220 - mean_absolute_error: 2.45191618/4840 [=========&gt;....................] - ETA: 2s - loss: 10.4167 - mean_absolute_error: 2.45111676/4840 [=========&gt;....................] - ETA: 2s - loss: 10.4218 - mean_absolute_error: 2.45131735/4840 [=========&gt;....................] - ETA: 2s - loss: 10.4410 - mean_absolute_error: 2.45411792/4840 [==========&gt;...................] - ETA: 2s - loss: 10.4524 - mean_absolute_error: 2.45511851/4840 [==========&gt;...................] - ETA: 2s - loss: 10.4691 - mean_absolute_error: 2.45761911/4840 [==========&gt;...................] - ETA: 2s - loss: 10.4722 - mean_absolute_error: 2.45841964/4840 [===========&gt;..................] - ETA: 2s - loss: 10.4726 - mean_absolute_error: 2.45792022/4840 [===========&gt;..................] - ETA: 2s - loss: 10.4767 - mean_absolute_error: 2.45832078/4840 [===========&gt;..................] - ETA: 2s - loss: 10.4924 - mean_absolute_error: 2.46082134/4840 [============&gt;.................] - ETA: 2s - loss: 10.5154 - mean_absolute_error: 2.46372192/4840 [============&gt;.................] - ETA: 2s - loss: 10.5178 - mean_absolute_error: 2.46372249/4840 [============&gt;.................] - ETA: 2s - loss: 10.5148 - mean_absolute_error: 2.46332306/4840 [=============&gt;................] - ETA: 2s - loss: 10.5140 - mean_absolute_error: 2.46382365/4840 [=============&gt;................] - ETA: 2s - loss: 10.5163 - mean_absolute_error: 2.46402420/4840 [==============&gt;...............] - ETA: 2s - loss: 10.5133 - mean_absolute_error: 2.46372477/4840 [==============&gt;...............] - ETA: 2s - loss: 10.5124 - mean_absolute_error: 2.46382537/4840 [==============&gt;...............] - ETA: 2s - loss: 10.5259 - mean_absolute_error: 2.46592597/4840 [===============&gt;..............] - ETA: 2s - loss: 10.5264 - mean_absolute_error: 2.46532654/4840 [===============&gt;..............] - ETA: 1s - loss: 10.5166 - mean_absolute_error: 2.46412709/4840 [===============&gt;..............] - ETA: 1s - loss: 10.5244 - mean_absolute_error: 2.46532766/4840 [================&gt;.............] - ETA: 1s - loss: 10.5200 - mean_absolute_error: 2.46462823/4840 [================&gt;.............] - ETA: 1s - loss: 10.5238 - mean_absolute_error: 2.46512880/4840 [================&gt;.............] - ETA: 1s - loss: 10.5150 - mean_absolute_error: 2.46462937/4840 [=================&gt;............] - ETA: 1s - loss: 10.5119 - mean_absolute_error: 2.46462994/4840 [=================&gt;............] - ETA: 1s - loss: 10.5259 - mean_absolute_error: 2.46643052/4840 [=================&gt;............] - ETA: 1s - loss: 10.5298 - mean_absolute_error: 2.46703112/4840 [==================&gt;...........] - ETA: 1s - loss: 10.5273 - mean_absolute_error: 2.46673169/4840 [==================&gt;...........] - ETA: 1s - loss: 10.5192 - mean_absolute_error: 2.46533226/4840 [==================&gt;...........] - ETA: 1s - loss: 10.5146 - mean_absolute_error: 2.46493281/4840 [===================&gt;..........] - ETA: 1s - loss: 10.5162 - mean_absolute_error: 2.46483337/4840 [===================&gt;..........] - ETA: 1s - loss: 10.5163 - mean_absolute_error: 2.46483395/4840 [====================&gt;.........] - ETA: 1s - loss: 10.5023 - mean_absolute_error: 2.46303454/4840 [====================&gt;.........] - ETA: 1s - loss: 10.4963 - mean_absolute_error: 2.46213513/4840 [====================&gt;.........] - ETA: 1s - loss: 10.4999 - mean_absolute_error: 2.46233571/4840 [=====================&gt;........] - ETA: 1s - loss: 10.5072 - mean_absolute_error: 2.46353628/4840 [=====================&gt;........] - ETA: 1s - loss: 10.5033 - mean_absolute_error: 2.46273678/4840 [=====================&gt;........] - ETA: 1s - loss: 10.4987 - mean_absolute_error: 2.46183735/4840 [======================&gt;.......] - ETA: 0s - loss: 10.4992 - mean_absolute_error: 2.46173791/4840 [======================&gt;.......] - ETA: 0s - loss: 10.4981 - mean_absolute_error: 2.46153847/4840 [======================&gt;.......] - ETA: 0s - loss: 10.4905 - mean_absolute_error: 2.46043903/4840 [=======================&gt;......] - ETA: 0s - loss: 10.4934 - mean_absolute_error: 2.46093960/4840 [=======================&gt;......] - ETA: 0s - loss: 10.4973 - mean_absolute_error: 2.46134018/4840 [=======================&gt;......] - ETA: 0s - loss: 10.4976 - mean_absolute_error: 2.46144072/4840 [========================&gt;.....] - ETA: 0s - loss: 10.4925 - mean_absolute_error: 2.46064129/4840 [========================&gt;.....] - ETA: 0s - loss: 10.4864 - mean_absolute_error: 2.45984187/4840 [========================&gt;.....] - ETA: 0s - loss: 10.4919 - mean_absolute_error: 2.46024245/4840 [=========================&gt;....] - ETA: 0s - loss: 10.4974 - mean_absolute_error: 2.46094301/4840 [=========================&gt;....] - ETA: 0s - loss: 10.5013 - mean_absolute_error: 2.46144356/4840 [==========================&gt;...] - ETA: 0s - loss: 10.5017 - mean_absolute_error: 2.46184413/4840 [==========================&gt;...] - ETA: 0s - loss: 10.5026 - mean_absolute_error: 2.46194470/4840 [==========================&gt;...] - ETA: 0s - loss: 10.4961 - mean_absolute_error: 2.46114526/4840 [===========================&gt;..] - ETA: 0s - loss: 10.4930 - mean_absolute_error: 2.46084586/4840 [===========================&gt;..] - ETA: 0s - loss: 10.4929 - mean_absolute_error: 2.46064646/4840 [===========================&gt;..] - ETA: 0s - loss: 10.4996 - mean_absolute_error: 2.46174705/4840 [============================&gt;.] - ETA: 0s - loss: 10.4967 - mean_absolute_error: 2.46104764/4840 [============================&gt;.] - ETA: 0s - loss: 10.5001 - mean_absolute_error: 2.46164820/4840 [============================&gt;.] - ETA: 0s - loss: 10.5063 - mean_absolute_error: 2.46214840/4840 [==============================] - 5s 933us/step - loss: 10.5030 - mean_absolute_error: 2.4618 - val_loss: 11.4987 - val_mean_absolute_error: 2.5810</w:t>
      </w:r>
      <w:r>
        <w:br/>
      </w:r>
      <w:r>
        <w:rPr>
          <w:rStyle w:val="VerbatimChar"/>
        </w:rPr>
        <w:t xml:space="preserve">Epoch 76/100</w:t>
      </w:r>
      <w:r>
        <w:br/>
      </w:r>
      <w:r>
        <w:rPr>
          <w:rStyle w:val="VerbatimChar"/>
        </w:rPr>
        <w:t xml:space="preserve">   1/4840 [..............................] - ETA: 9s - loss: 10.2509 - mean_absolute_error: 2.4720  62/4840 [..............................] - ETA: 3s - loss: 11.0638 - mean_absolute_error: 2.5283 122/4840 [..............................] - ETA: 3s - loss: 10.6699 - mean_absolute_error: 2.4804 177/4840 [&gt;.............................] - ETA: 4s - loss: 10.5984 - mean_absolute_error: 2.4694 235/4840 [&gt;.............................] - ETA: 3s - loss: 10.5419 - mean_absolute_error: 2.4648 292/4840 [&gt;.............................] - ETA: 3s - loss: 10.4255 - mean_absolute_error: 2.4476 346/4840 [=&gt;............................] - ETA: 3s - loss: 10.4431 - mean_absolute_error: 2.4480 403/4840 [=&gt;............................] - ETA: 3s - loss: 10.5306 - mean_absolute_error: 2.4613 459/4840 [=&gt;............................] - ETA: 3s - loss: 10.5864 - mean_absolute_error: 2.4702 517/4840 [==&gt;...........................] - ETA: 3s - loss: 10.5481 - mean_absolute_error: 2.4629 576/4840 [==&gt;...........................] - ETA: 3s - loss: 10.5818 - mean_absolute_error: 2.4683 631/4840 [==&gt;...........................] - ETA: 3s - loss: 10.5381 - mean_absolute_error: 2.4610 688/4840 [===&gt;..........................] - ETA: 3s - loss: 10.5899 - mean_absolute_error: 2.4687 745/4840 [===&gt;..........................] - ETA: 3s - loss: 10.5495 - mean_absolute_error: 2.4653 802/4840 [===&gt;..........................] - ETA: 3s - loss: 10.5559 - mean_absolute_error: 2.4670 860/4840 [====&gt;.........................] - ETA: 3s - loss: 10.5978 - mean_absolute_error: 2.4710 915/4840 [====&gt;.........................] - ETA: 3s - loss: 10.5653 - mean_absolute_error: 2.4663 972/4840 [=====&gt;........................] - ETA: 3s - loss: 10.5393 - mean_absolute_error: 2.46231029/4840 [=====&gt;........................] - ETA: 3s - loss: 10.5194 - mean_absolute_error: 2.46061083/4840 [=====&gt;........................] - ETA: 3s - loss: 10.4974 - mean_absolute_error: 2.45791141/4840 [======&gt;.......................] - ETA: 3s - loss: 10.4747 - mean_absolute_error: 2.45391199/4840 [======&gt;.......................] - ETA: 3s - loss: 10.4910 - mean_absolute_error: 2.45701255/4840 [======&gt;.......................] - ETA: 3s - loss: 10.4930 - mean_absolute_error: 2.45691311/4840 [=======&gt;......................] - ETA: 3s - loss: 10.4809 - mean_absolute_error: 2.45581365/4840 [=======&gt;......................] - ETA: 3s - loss: 10.4793 - mean_absolute_error: 2.45631426/4840 [=======&gt;......................] - ETA: 3s - loss: 10.4937 - mean_absolute_error: 2.45691486/4840 [========&gt;.....................] - ETA: 2s - loss: 10.4879 - mean_absolute_error: 2.45761544/4840 [========&gt;.....................] - ETA: 2s - loss: 10.4994 - mean_absolute_error: 2.46041601/4840 [========&gt;.....................] - ETA: 2s - loss: 10.4940 - mean_absolute_error: 2.45971660/4840 [=========&gt;....................] - ETA: 2s - loss: 10.5029 - mean_absolute_error: 2.46011714/4840 [=========&gt;....................] - ETA: 2s - loss: 10.5083 - mean_absolute_error: 2.46121772/4840 [=========&gt;....................] - ETA: 2s - loss: 10.4719 - mean_absolute_error: 2.45691829/4840 [==========&gt;...................] - ETA: 2s - loss: 10.4484 - mean_absolute_error: 2.45381885/4840 [==========&gt;...................] - ETA: 2s - loss: 10.4425 - mean_absolute_error: 2.45311942/4840 [===========&gt;..................] - ETA: 2s - loss: 10.4460 - mean_absolute_error: 2.45431997/4840 [===========&gt;..................] - ETA: 2s - loss: 10.4507 - mean_absolute_error: 2.45482048/4840 [===========&gt;..................] - ETA: 2s - loss: 10.4477 - mean_absolute_error: 2.45502105/4840 [============&gt;.................] - ETA: 2s - loss: 10.4176 - mean_absolute_error: 2.45092158/4840 [============&gt;.................] - ETA: 2s - loss: 10.4016 - mean_absolute_error: 2.44882213/4840 [============&gt;.................] - ETA: 2s - loss: 10.4117 - mean_absolute_error: 2.45032266/4840 [=============&gt;................] - ETA: 2s - loss: 10.4192 - mean_absolute_error: 2.45062325/4840 [=============&gt;................] - ETA: 2s - loss: 10.4209 - mean_absolute_error: 2.45112385/4840 [=============&gt;................] - ETA: 2s - loss: 10.4277 - mean_absolute_error: 2.45192444/4840 [==============&gt;...............] - ETA: 2s - loss: 10.4249 - mean_absolute_error: 2.45152503/4840 [==============&gt;...............] - ETA: 2s - loss: 10.4198 - mean_absolute_error: 2.45072560/4840 [==============&gt;...............] - ETA: 2s - loss: 10.4289 - mean_absolute_error: 2.45202617/4840 [===============&gt;..............] - ETA: 1s - loss: 10.4291 - mean_absolute_error: 2.45192672/4840 [===============&gt;..............] - ETA: 1s - loss: 10.4269 - mean_absolute_error: 2.45162729/4840 [===============&gt;..............] - ETA: 1s - loss: 10.4275 - mean_absolute_error: 2.45182788/4840 [================&gt;.............] - ETA: 1s - loss: 10.4314 - mean_absolute_error: 2.45212846/4840 [================&gt;.............] - ETA: 1s - loss: 10.4477 - mean_absolute_error: 2.45452905/4840 [=================&gt;............] - ETA: 1s - loss: 10.4555 - mean_absolute_error: 2.45542963/4840 [=================&gt;............] - ETA: 1s - loss: 10.4435 - mean_absolute_error: 2.45383021/4840 [=================&gt;............] - ETA: 1s - loss: 10.4285 - mean_absolute_error: 2.45123082/4840 [==================&gt;...........] - ETA: 1s - loss: 10.4334 - mean_absolute_error: 2.45203139/4840 [==================&gt;...........] - ETA: 1s - loss: 10.4331 - mean_absolute_error: 2.45173197/4840 [==================&gt;...........] - ETA: 1s - loss: 10.4226 - mean_absolute_error: 2.45043255/4840 [===================&gt;..........] - ETA: 1s - loss: 10.4141 - mean_absolute_error: 2.44953314/4840 [===================&gt;..........] - ETA: 1s - loss: 10.4277 - mean_absolute_error: 2.45183374/4840 [===================&gt;..........] - ETA: 1s - loss: 10.4386 - mean_absolute_error: 2.45343432/4840 [====================&gt;.........] - ETA: 1s - loss: 10.4323 - mean_absolute_error: 2.45253491/4840 [====================&gt;.........] - ETA: 1s - loss: 10.4410 - mean_absolute_error: 2.45343549/4840 [====================&gt;.........] - ETA: 1s - loss: 10.4435 - mean_absolute_error: 2.45343608/4840 [=====================&gt;........] - ETA: 1s - loss: 10.4476 - mean_absolute_error: 2.45343665/4840 [=====================&gt;........] - ETA: 1s - loss: 10.4491 - mean_absolute_error: 2.45373719/4840 [======================&gt;.......] - ETA: 0s - loss: 10.4472 - mean_absolute_error: 2.45323773/4840 [======================&gt;.......] - ETA: 0s - loss: 10.4558 - mean_absolute_error: 2.45453832/4840 [======================&gt;.......] - ETA: 0s - loss: 10.4596 - mean_absolute_error: 2.45523880/4840 [=======================&gt;......] - ETA: 0s - loss: 10.4597 - mean_absolute_error: 2.45563937/4840 [=======================&gt;......] - ETA: 0s - loss: 10.4569 - mean_absolute_error: 2.45473994/4840 [=======================&gt;......] - ETA: 0s - loss: 10.4550 - mean_absolute_error: 2.45484051/4840 [========================&gt;.....] - ETA: 0s - loss: 10.4604 - mean_absolute_error: 2.45554108/4840 [========================&gt;.....] - ETA: 0s - loss: 10.4651 - mean_absolute_error: 2.45594163/4840 [========================&gt;.....] - ETA: 0s - loss: 10.4735 - mean_absolute_error: 2.45704222/4840 [=========================&gt;....] - ETA: 0s - loss: 10.4770 - mean_absolute_error: 2.45734277/4840 [=========================&gt;....] - ETA: 0s - loss: 10.4838 - mean_absolute_error: 2.45774334/4840 [=========================&gt;....] - ETA: 0s - loss: 10.4926 - mean_absolute_error: 2.45894390/4840 [==========================&gt;...] - ETA: 0s - loss: 10.4965 - mean_absolute_error: 2.45924448/4840 [==========================&gt;...] - ETA: 0s - loss: 10.4885 - mean_absolute_error: 2.45824507/4840 [==========================&gt;...] - ETA: 0s - loss: 10.4904 - mean_absolute_error: 2.45834566/4840 [===========================&gt;..] - ETA: 0s - loss: 10.4869 - mean_absolute_error: 2.45794621/4840 [===========================&gt;..] - ETA: 0s - loss: 10.4966 - mean_absolute_error: 2.45964680/4840 [============================&gt;.] - ETA: 0s - loss: 10.4960 - mean_absolute_error: 2.45954737/4840 [============================&gt;.] - ETA: 0s - loss: 10.4998 - mean_absolute_error: 2.45994795/4840 [============================&gt;.] - ETA: 0s - loss: 10.5061 - mean_absolute_error: 2.46064840/4840 [==============================] - 4s 926us/step - loss: 10.5030 - mean_absolute_error: 2.4604 - val_loss: 11.5007 - val_mean_absolute_error: 2.5814</w:t>
      </w:r>
      <w:r>
        <w:br/>
      </w:r>
      <w:r>
        <w:rPr>
          <w:rStyle w:val="VerbatimChar"/>
        </w:rPr>
        <w:t xml:space="preserve">Epoch 77/100</w:t>
      </w:r>
      <w:r>
        <w:br/>
      </w:r>
      <w:r>
        <w:rPr>
          <w:rStyle w:val="VerbatimChar"/>
        </w:rPr>
        <w:t xml:space="preserve">   1/4840 [..............................] - ETA: 9s - loss: 11.3898 - mean_absolute_error: 2.5362  60/4840 [..............................] - ETA: 4s - loss: 10.2261 - mean_absolute_error: 2.4050 115/4840 [..............................] - ETA: 4s - loss: 10.2861 - mean_absolute_error: 2.3953 169/4840 [&gt;.............................] - ETA: 4s - loss: 10.3872 - mean_absolute_error: 2.4194 228/4840 [&gt;.............................] - ETA: 4s - loss: 10.4590 - mean_absolute_error: 2.4371 285/4840 [&gt;.............................] - ETA: 4s - loss: 10.4657 - mean_absolute_error: 2.4460 343/4840 [=&gt;............................] - ETA: 3s - loss: 10.4876 - mean_absolute_error: 2.4476 398/4840 [=&gt;............................] - ETA: 3s - loss: 10.4711 - mean_absolute_error: 2.4505 457/4840 [=&gt;............................] - ETA: 3s - loss: 10.5947 - mean_absolute_error: 2.4686 514/4840 [==&gt;...........................] - ETA: 3s - loss: 10.5455 - mean_absolute_error: 2.4642 568/4840 [==&gt;...........................] - ETA: 3s - loss: 10.5419 - mean_absolute_error: 2.4652 628/4840 [==&gt;...........................] - ETA: 3s - loss: 10.4907 - mean_absolute_error: 2.4612 685/4840 [===&gt;..........................] - ETA: 3s - loss: 10.5599 - mean_absolute_error: 2.4698 742/4840 [===&gt;..........................] - ETA: 3s - loss: 10.5551 - mean_absolute_error: 2.4688 800/4840 [===&gt;..........................] - ETA: 3s - loss: 10.5084 - mean_absolute_error: 2.4622 859/4840 [====&gt;.........................] - ETA: 3s - loss: 10.5010 - mean_absolute_error: 2.4596 917/4840 [====&gt;.........................] - ETA: 3s - loss: 10.4536 - mean_absolute_error: 2.4532 975/4840 [=====&gt;........................] - ETA: 3s - loss: 10.4520 - mean_absolute_error: 2.45121034/4840 [=====&gt;........................] - ETA: 3s - loss: 10.4280 - mean_absolute_error: 2.44991092/4840 [=====&gt;........................] - ETA: 3s - loss: 10.4213 - mean_absolute_error: 2.44821150/4840 [======&gt;.......................] - ETA: 3s - loss: 10.4076 - mean_absolute_error: 2.44691209/4840 [======&gt;.......................] - ETA: 3s - loss: 10.4378 - mean_absolute_error: 2.45251268/4840 [======&gt;.......................] - ETA: 3s - loss: 10.4639 - mean_absolute_error: 2.45581323/4840 [=======&gt;......................] - ETA: 3s - loss: 10.4697 - mean_absolute_error: 2.45701382/4840 [=======&gt;......................] - ETA: 3s - loss: 10.4861 - mean_absolute_error: 2.45861442/4840 [=======&gt;......................] - ETA: 2s - loss: 10.4900 - mean_absolute_error: 2.45881500/4840 [========&gt;.....................] - ETA: 2s - loss: 10.4933 - mean_absolute_error: 2.45971557/4840 [========&gt;.....................] - ETA: 2s - loss: 10.4899 - mean_absolute_error: 2.45981616/4840 [=========&gt;....................] - ETA: 2s - loss: 10.4904 - mean_absolute_error: 2.45981671/4840 [=========&gt;....................] - ETA: 2s - loss: 10.4895 - mean_absolute_error: 2.45991728/4840 [=========&gt;....................] - ETA: 2s - loss: 10.4954 - mean_absolute_error: 2.46131787/4840 [==========&gt;...................] - ETA: 2s - loss: 10.5133 - mean_absolute_error: 2.46441845/4840 [==========&gt;...................] - ETA: 2s - loss: 10.5250 - mean_absolute_error: 2.46651902/4840 [==========&gt;...................] - ETA: 2s - loss: 10.5089 - mean_absolute_error: 2.46431960/4840 [===========&gt;..................] - ETA: 2s - loss: 10.5134 - mean_absolute_error: 2.46452018/4840 [===========&gt;..................] - ETA: 2s - loss: 10.5183 - mean_absolute_error: 2.46462075/4840 [===========&gt;..................] - ETA: 2s - loss: 10.5057 - mean_absolute_error: 2.46262129/4840 [============&gt;.................] - ETA: 2s - loss: 10.5217 - mean_absolute_error: 2.46522185/4840 [============&gt;.................] - ETA: 2s - loss: 10.5172 - mean_absolute_error: 2.46592244/4840 [============&gt;.................] - ETA: 2s - loss: 10.5059 - mean_absolute_error: 2.46422300/4840 [=============&gt;................] - ETA: 2s - loss: 10.5176 - mean_absolute_error: 2.46502360/4840 [=============&gt;................] - ETA: 2s - loss: 10.5110 - mean_absolute_error: 2.46382421/4840 [==============&gt;...............] - ETA: 2s - loss: 10.5097 - mean_absolute_error: 2.46332480/4840 [==============&gt;...............] - ETA: 2s - loss: 10.5112 - mean_absolute_error: 2.46362540/4840 [==============&gt;...............] - ETA: 2s - loss: 10.5045 - mean_absolute_error: 2.46242601/4840 [===============&gt;..............] - ETA: 1s - loss: 10.4986 - mean_absolute_error: 2.46152660/4840 [===============&gt;..............] - ETA: 1s - loss: 10.5089 - mean_absolute_error: 2.46292719/4840 [===============&gt;..............] - ETA: 1s - loss: 10.5150 - mean_absolute_error: 2.46292778/4840 [================&gt;.............] - ETA: 1s - loss: 10.5060 - mean_absolute_error: 2.46202837/4840 [================&gt;.............] - ETA: 1s - loss: 10.5039 - mean_absolute_error: 2.46182895/4840 [================&gt;.............] - ETA: 1s - loss: 10.5023 - mean_absolute_error: 2.46202954/4840 [=================&gt;............] - ETA: 1s - loss: 10.5087 - mean_absolute_error: 2.46253015/4840 [=================&gt;............] - ETA: 1s - loss: 10.5035 - mean_absolute_error: 2.46203074/4840 [==================&gt;...........] - ETA: 1s - loss: 10.5032 - mean_absolute_error: 2.46223132/4840 [==================&gt;...........] - ETA: 1s - loss: 10.5003 - mean_absolute_error: 2.46173190/4840 [==================&gt;...........] - ETA: 1s - loss: 10.4949 - mean_absolute_error: 2.46123250/4840 [===================&gt;..........] - ETA: 1s - loss: 10.4788 - mean_absolute_error: 2.45903309/4840 [===================&gt;..........] - ETA: 1s - loss: 10.4754 - mean_absolute_error: 2.45873369/4840 [===================&gt;..........] - ETA: 1s - loss: 10.4779 - mean_absolute_error: 2.45923430/4840 [====================&gt;.........] - ETA: 1s - loss: 10.4716 - mean_absolute_error: 2.45813491/4840 [====================&gt;.........] - ETA: 1s - loss: 10.4639 - mean_absolute_error: 2.45723549/4840 [====================&gt;.........] - ETA: 1s - loss: 10.4653 - mean_absolute_error: 2.45733609/4840 [=====================&gt;........] - ETA: 1s - loss: 10.4645 - mean_absolute_error: 2.45743669/4840 [=====================&gt;........] - ETA: 1s - loss: 10.4671 - mean_absolute_error: 2.45833725/4840 [======================&gt;.......] - ETA: 0s - loss: 10.4702 - mean_absolute_error: 2.45843786/4840 [======================&gt;.......] - ETA: 0s - loss: 10.4707 - mean_absolute_error: 2.45843843/4840 [======================&gt;.......] - ETA: 0s - loss: 10.4787 - mean_absolute_error: 2.45943897/4840 [=======================&gt;......] - ETA: 0s - loss: 10.4780 - mean_absolute_error: 2.45903954/4840 [=======================&gt;......] - ETA: 0s - loss: 10.4894 - mean_absolute_error: 2.46034012/4840 [=======================&gt;......] - ETA: 0s - loss: 10.4908 - mean_absolute_error: 2.46034070/4840 [========================&gt;.....] - ETA: 0s - loss: 10.4914 - mean_absolute_error: 2.46054129/4840 [========================&gt;.....] - ETA: 0s - loss: 10.4913 - mean_absolute_error: 2.46024190/4840 [========================&gt;.....] - ETA: 0s - loss: 10.4904 - mean_absolute_error: 2.46014251/4840 [=========================&gt;....] - ETA: 0s - loss: 10.4847 - mean_absolute_error: 2.45934308/4840 [=========================&gt;....] - ETA: 0s - loss: 10.4946 - mean_absolute_error: 2.46064364/4840 [==========================&gt;...] - ETA: 0s - loss: 10.4967 - mean_absolute_error: 2.46114423/4840 [==========================&gt;...] - ETA: 0s - loss: 10.4994 - mean_absolute_error: 2.46164481/4840 [==========================&gt;...] - ETA: 0s - loss: 10.4959 - mean_absolute_error: 2.46144536/4840 [===========================&gt;..] - ETA: 0s - loss: 10.4934 - mean_absolute_error: 2.46074596/4840 [===========================&gt;..] - ETA: 0s - loss: 10.5004 - mean_absolute_error: 2.46174654/4840 [===========================&gt;..] - ETA: 0s - loss: 10.4943 - mean_absolute_error: 2.46104713/4840 [============================&gt;.] - ETA: 0s - loss: 10.4945 - mean_absolute_error: 2.46094772/4840 [============================&gt;.] - ETA: 0s - loss: 10.5006 - mean_absolute_error: 2.46164832/4840 [============================&gt;.] - ETA: 0s - loss: 10.5018 - mean_absolute_error: 2.46194840/4840 [==============================] - 4s 909us/step - loss: 10.5029 - mean_absolute_error: 2.4618 - val_loss: 11.4990 - val_mean_absolute_error: 2.5805</w:t>
      </w:r>
      <w:r>
        <w:br/>
      </w:r>
      <w:r>
        <w:rPr>
          <w:rStyle w:val="VerbatimChar"/>
        </w:rPr>
        <w:t xml:space="preserve">Epoch 78/100</w:t>
      </w:r>
      <w:r>
        <w:br/>
      </w:r>
      <w:r>
        <w:rPr>
          <w:rStyle w:val="VerbatimChar"/>
        </w:rPr>
        <w:t xml:space="preserve">   1/4840 [..............................] - ETA: 4s - loss: 10.8598 - mean_absolute_error: 2.2795  57/4840 [..............................] - ETA: 4s - loss: 9.8978 - mean_absolute_error: 2.3897  112/4840 [..............................] - ETA: 4s - loss: 10.0001 - mean_absolute_error: 2.3924 167/4840 [&gt;.............................] - ETA: 4s - loss: 10.1679 - mean_absolute_error: 2.4162 226/4840 [&gt;.............................] - ETA: 4s - loss: 10.2397 - mean_absolute_error: 2.4279 283/4840 [&gt;.............................] - ETA: 4s - loss: 10.3681 - mean_absolute_error: 2.4420 339/4840 [=&gt;............................] - ETA: 4s - loss: 10.3965 - mean_absolute_error: 2.4438 398/4840 [=&gt;............................] - ETA: 3s - loss: 10.3075 - mean_absolute_error: 2.4342 455/4840 [=&gt;............................] - ETA: 3s - loss: 10.3567 - mean_absolute_error: 2.4455 513/4840 [==&gt;...........................] - ETA: 3s - loss: 10.3983 - mean_absolute_error: 2.4535 569/4840 [==&gt;...........................] - ETA: 3s - loss: 10.4131 - mean_absolute_error: 2.4551 624/4840 [==&gt;...........................] - ETA: 3s - loss: 10.4037 - mean_absolute_error: 2.4515 682/4840 [===&gt;..........................] - ETA: 3s - loss: 10.3575 - mean_absolute_error: 2.4458 741/4840 [===&gt;..........................] - ETA: 3s - loss: 10.3679 - mean_absolute_error: 2.4466 801/4840 [===&gt;..........................] - ETA: 3s - loss: 10.3824 - mean_absolute_error: 2.4493 859/4840 [====&gt;.........................] - ETA: 3s - loss: 10.3939 - mean_absolute_error: 2.4518 919/4840 [====&gt;.........................] - ETA: 3s - loss: 10.3714 - mean_absolute_error: 2.4478 977/4840 [=====&gt;........................] - ETA: 3s - loss: 10.4094 - mean_absolute_error: 2.45121035/4840 [=====&gt;........................] - ETA: 3s - loss: 10.3976 - mean_absolute_error: 2.44921092/4840 [=====&gt;........................] - ETA: 3s - loss: 10.3848 - mean_absolute_error: 2.44771149/4840 [======&gt;.......................] - ETA: 3s - loss: 10.4079 - mean_absolute_error: 2.45031209/4840 [======&gt;.......................] - ETA: 3s - loss: 10.3809 - mean_absolute_error: 2.44671266/4840 [======&gt;.......................] - ETA: 3s - loss: 10.3934 - mean_absolute_error: 2.44881323/4840 [=======&gt;......................] - ETA: 3s - loss: 10.4122 - mean_absolute_error: 2.45131378/4840 [=======&gt;......................] - ETA: 3s - loss: 10.4196 - mean_absolute_error: 2.45321437/4840 [=======&gt;......................] - ETA: 2s - loss: 10.4376 - mean_absolute_error: 2.45551495/4840 [========&gt;.....................] - ETA: 2s - loss: 10.4499 - mean_absolute_error: 2.45641552/4840 [========&gt;.....................] - ETA: 2s - loss: 10.4512 - mean_absolute_error: 2.45651606/4840 [========&gt;.....................] - ETA: 2s - loss: 10.4644 - mean_absolute_error: 2.45801661/4840 [=========&gt;....................] - ETA: 2s - loss: 10.5023 - mean_absolute_error: 2.46191716/4840 [=========&gt;....................] - ETA: 2s - loss: 10.5021 - mean_absolute_error: 2.46291773/4840 [=========&gt;....................] - ETA: 2s - loss: 10.5014 - mean_absolute_error: 2.46281833/4840 [==========&gt;...................] - ETA: 2s - loss: 10.5085 - mean_absolute_error: 2.46431892/4840 [==========&gt;...................] - ETA: 2s - loss: 10.5090 - mean_absolute_error: 2.46471950/4840 [===========&gt;..................] - ETA: 2s - loss: 10.5095 - mean_absolute_error: 2.46512010/4840 [===========&gt;..................] - ETA: 2s - loss: 10.5058 - mean_absolute_error: 2.46532067/4840 [===========&gt;..................] - ETA: 2s - loss: 10.5030 - mean_absolute_error: 2.46522127/4840 [============&gt;.................] - ETA: 2s - loss: 10.5013 - mean_absolute_error: 2.46452183/4840 [============&gt;.................] - ETA: 2s - loss: 10.4994 - mean_absolute_error: 2.46362241/4840 [============&gt;.................] - ETA: 2s - loss: 10.4909 - mean_absolute_error: 2.46302299/4840 [=============&gt;................] - ETA: 2s - loss: 10.4974 - mean_absolute_error: 2.46282356/4840 [=============&gt;................] - ETA: 2s - loss: 10.4933 - mean_absolute_error: 2.46262412/4840 [=============&gt;................] - ETA: 2s - loss: 10.4899 - mean_absolute_error: 2.46252473/4840 [==============&gt;...............] - ETA: 2s - loss: 10.4923 - mean_absolute_error: 2.46232533/4840 [==============&gt;...............] - ETA: 2s - loss: 10.4844 - mean_absolute_error: 2.46122592/4840 [===============&gt;..............] - ETA: 1s - loss: 10.5005 - mean_absolute_error: 2.46312651/4840 [===============&gt;..............] - ETA: 1s - loss: 10.5136 - mean_absolute_error: 2.46512708/4840 [===============&gt;..............] - ETA: 1s - loss: 10.4921 - mean_absolute_error: 2.46192763/4840 [================&gt;.............] - ETA: 1s - loss: 10.4815 - mean_absolute_error: 2.46042822/4840 [================&gt;.............] - ETA: 1s - loss: 10.4803 - mean_absolute_error: 2.46002881/4840 [================&gt;.............] - ETA: 1s - loss: 10.4794 - mean_absolute_error: 2.45992938/4840 [=================&gt;............] - ETA: 1s - loss: 10.4643 - mean_absolute_error: 2.45862996/4840 [=================&gt;............] - ETA: 1s - loss: 10.4651 - mean_absolute_error: 2.45843052/4840 [=================&gt;............] - ETA: 1s - loss: 10.4645 - mean_absolute_error: 2.45833110/4840 [==================&gt;...........] - ETA: 1s - loss: 10.4619 - mean_absolute_error: 2.45773169/4840 [==================&gt;...........] - ETA: 1s - loss: 10.4725 - mean_absolute_error: 2.45893225/4840 [==================&gt;...........] - ETA: 1s - loss: 10.4764 - mean_absolute_error: 2.45933282/4840 [===================&gt;..........] - ETA: 1s - loss: 10.4811 - mean_absolute_error: 2.45973338/4840 [===================&gt;..........] - ETA: 1s - loss: 10.4714 - mean_absolute_error: 2.45873394/4840 [====================&gt;.........] - ETA: 1s - loss: 10.4819 - mean_absolute_error: 2.45993451/4840 [====================&gt;.........] - ETA: 1s - loss: 10.4827 - mean_absolute_error: 2.45993508/4840 [====================&gt;.........] - ETA: 1s - loss: 10.4879 - mean_absolute_error: 2.46033566/4840 [=====================&gt;........] - ETA: 1s - loss: 10.4877 - mean_absolute_error: 2.46023625/4840 [=====================&gt;........] - ETA: 1s - loss: 10.4749 - mean_absolute_error: 2.45853683/4840 [=====================&gt;........] - ETA: 1s - loss: 10.4818 - mean_absolute_error: 2.45963741/4840 [======================&gt;.......] - ETA: 0s - loss: 10.4864 - mean_absolute_error: 2.45983802/4840 [======================&gt;.......] - ETA: 0s - loss: 10.4850 - mean_absolute_error: 2.45953860/4840 [======================&gt;.......] - ETA: 0s - loss: 10.4732 - mean_absolute_error: 2.45843918/4840 [=======================&gt;......] - ETA: 0s - loss: 10.4719 - mean_absolute_error: 2.45823975/4840 [=======================&gt;......] - ETA: 0s - loss: 10.4712 - mean_absolute_error: 2.45804032/4840 [=======================&gt;......] - ETA: 0s - loss: 10.4781 - mean_absolute_error: 2.45884089/4840 [========================&gt;.....] - ETA: 0s - loss: 10.4889 - mean_absolute_error: 2.46004147/4840 [========================&gt;.....] - ETA: 0s - loss: 10.4825 - mean_absolute_error: 2.45884203/4840 [=========================&gt;....] - ETA: 0s - loss: 10.4836 - mean_absolute_error: 2.45904262/4840 [=========================&gt;....] - ETA: 0s - loss: 10.4849 - mean_absolute_error: 2.45894319/4840 [=========================&gt;....] - ETA: 0s - loss: 10.4840 - mean_absolute_error: 2.45874377/4840 [==========================&gt;...] - ETA: 0s - loss: 10.4876 - mean_absolute_error: 2.45934436/4840 [==========================&gt;...] - ETA: 0s - loss: 10.4862 - mean_absolute_error: 2.45894494/4840 [==========================&gt;...] - ETA: 0s - loss: 10.4864 - mean_absolute_error: 2.45914552/4840 [===========================&gt;..] - ETA: 0s - loss: 10.4951 - mean_absolute_error: 2.46034611/4840 [===========================&gt;..] - ETA: 0s - loss: 10.5005 - mean_absolute_error: 2.46084668/4840 [===========================&gt;..] - ETA: 0s - loss: 10.5047 - mean_absolute_error: 2.46134727/4840 [============================&gt;.] - ETA: 0s - loss: 10.5024 - mean_absolute_error: 2.46084786/4840 [============================&gt;.] - ETA: 0s - loss: 10.5004 - mean_absolute_error: 2.46074840/4840 [==============================] - 4s 915us/step - loss: 10.5028 - mean_absolute_error: 2.4612 - val_loss: 11.4998 - val_mean_absolute_error: 2.5809</w:t>
      </w:r>
      <w:r>
        <w:br/>
      </w:r>
      <w:r>
        <w:rPr>
          <w:rStyle w:val="VerbatimChar"/>
        </w:rPr>
        <w:t xml:space="preserve">Epoch 79/100</w:t>
      </w:r>
      <w:r>
        <w:br/>
      </w:r>
      <w:r>
        <w:rPr>
          <w:rStyle w:val="VerbatimChar"/>
        </w:rPr>
        <w:t xml:space="preserve">   1/4840 [..............................] - ETA: 9s - loss: 8.8120 - mean_absolute_error: 2.2803  57/4840 [..............................] - ETA: 4s - loss: 10.3705 - mean_absolute_error: 2.4352 116/4840 [..............................] - ETA: 4s - loss: 10.4899 - mean_absolute_error: 2.4730 174/4840 [&gt;.............................] - ETA: 4s - loss: 10.6947 - mean_absolute_error: 2.4955 233/4840 [&gt;.............................] - ETA: 3s - loss: 10.5269 - mean_absolute_error: 2.4762 291/4840 [&gt;.............................] - ETA: 3s - loss: 10.4554 - mean_absolute_error: 2.4621 349/4840 [=&gt;............................] - ETA: 3s - loss: 10.4004 - mean_absolute_error: 2.4509 408/4840 [=&gt;............................] - ETA: 3s - loss: 10.4728 - mean_absolute_error: 2.4600 464/4840 [=&gt;............................] - ETA: 3s - loss: 10.4695 - mean_absolute_error: 2.4628 525/4840 [==&gt;...........................] - ETA: 3s - loss: 10.4839 - mean_absolute_error: 2.4658 583/4840 [==&gt;...........................] - ETA: 3s - loss: 10.4591 - mean_absolute_error: 2.4640 642/4840 [==&gt;...........................] - ETA: 3s - loss: 10.4938 - mean_absolute_error: 2.4677 701/4840 [===&gt;..........................] - ETA: 3s - loss: 10.5055 - mean_absolute_error: 2.4687 756/4840 [===&gt;..........................] - ETA: 3s - loss: 10.4925 - mean_absolute_error: 2.4666 814/4840 [====&gt;.........................] - ETA: 3s - loss: 10.4322 - mean_absolute_error: 2.4577 873/4840 [====&gt;.........................] - ETA: 3s - loss: 10.4260 - mean_absolute_error: 2.4584 932/4840 [====&gt;.........................] - ETA: 3s - loss: 10.4293 - mean_absolute_error: 2.4579 992/4840 [=====&gt;........................] - ETA: 3s - loss: 10.4130 - mean_absolute_error: 2.45731050/4840 [=====&gt;........................] - ETA: 3s - loss: 10.4271 - mean_absolute_error: 2.45931108/4840 [=====&gt;........................] - ETA: 3s - loss: 10.4378 - mean_absolute_error: 2.45911166/4840 [======&gt;.......................] - ETA: 3s - loss: 10.4230 - mean_absolute_error: 2.45521223/4840 [======&gt;.......................] - ETA: 3s - loss: 10.4333 - mean_absolute_error: 2.45801282/4840 [======&gt;.......................] - ETA: 3s - loss: 10.4349 - mean_absolute_error: 2.45761342/4840 [=======&gt;......................] - ETA: 3s - loss: 10.4291 - mean_absolute_error: 2.45681401/4840 [=======&gt;......................] - ETA: 2s - loss: 10.4372 - mean_absolute_error: 2.45631461/4840 [========&gt;.....................] - ETA: 2s - loss: 10.4339 - mean_absolute_error: 2.45641519/4840 [========&gt;.....................] - ETA: 2s - loss: 10.4278 - mean_absolute_error: 2.45531577/4840 [========&gt;.....................] - ETA: 2s - loss: 10.4092 - mean_absolute_error: 2.45241638/4840 [=========&gt;....................] - ETA: 2s - loss: 10.4116 - mean_absolute_error: 2.45281697/4840 [=========&gt;....................] - ETA: 2s - loss: 10.3971 - mean_absolute_error: 2.45041753/4840 [=========&gt;....................] - ETA: 2s - loss: 10.4078 - mean_absolute_error: 2.45171811/4840 [==========&gt;...................] - ETA: 2s - loss: 10.4162 - mean_absolute_error: 2.45221867/4840 [==========&gt;...................] - ETA: 2s - loss: 10.4295 - mean_absolute_error: 2.45351925/4840 [==========&gt;...................] - ETA: 2s - loss: 10.4217 - mean_absolute_error: 2.45281983/4840 [===========&gt;..................] - ETA: 2s - loss: 10.4144 - mean_absolute_error: 2.45222043/4840 [===========&gt;..................] - ETA: 2s - loss: 10.4065 - mean_absolute_error: 2.45072102/4840 [============&gt;.................] - ETA: 2s - loss: 10.4014 - mean_absolute_error: 2.44992160/4840 [============&gt;.................] - ETA: 2s - loss: 10.3927 - mean_absolute_error: 2.44762218/4840 [============&gt;.................] - ETA: 2s - loss: 10.3937 - mean_absolute_error: 2.44772275/4840 [=============&gt;................] - ETA: 2s - loss: 10.3912 - mean_absolute_error: 2.44702333/4840 [=============&gt;................] - ETA: 2s - loss: 10.3903 - mean_absolute_error: 2.44682392/4840 [=============&gt;................] - ETA: 2s - loss: 10.3933 - mean_absolute_error: 2.44772451/4840 [==============&gt;...............] - ETA: 2s - loss: 10.3855 - mean_absolute_error: 2.44572508/4840 [==============&gt;...............] - ETA: 2s - loss: 10.3907 - mean_absolute_error: 2.44592565/4840 [==============&gt;...............] - ETA: 1s - loss: 10.3947 - mean_absolute_error: 2.44622620/4840 [===============&gt;..............] - ETA: 1s - loss: 10.3867 - mean_absolute_error: 2.44522678/4840 [===============&gt;..............] - ETA: 1s - loss: 10.3852 - mean_absolute_error: 2.44492737/4840 [===============&gt;..............] - ETA: 1s - loss: 10.3893 - mean_absolute_error: 2.44532796/4840 [================&gt;.............] - ETA: 1s - loss: 10.3901 - mean_absolute_error: 2.44502855/4840 [================&gt;.............] - ETA: 1s - loss: 10.4060 - mean_absolute_error: 2.44722914/4840 [=================&gt;............] - ETA: 1s - loss: 10.4016 - mean_absolute_error: 2.44612973/4840 [=================&gt;............] - ETA: 1s - loss: 10.4088 - mean_absolute_error: 2.44683029/4840 [=================&gt;............] - ETA: 1s - loss: 10.4054 - mean_absolute_error: 2.44663087/4840 [==================&gt;...........] - ETA: 1s - loss: 10.4142 - mean_absolute_error: 2.44843147/4840 [==================&gt;...........] - ETA: 1s - loss: 10.4207 - mean_absolute_error: 2.44933206/4840 [==================&gt;...........] - ETA: 1s - loss: 10.4156 - mean_absolute_error: 2.44863264/4840 [===================&gt;..........] - ETA: 1s - loss: 10.4288 - mean_absolute_error: 2.45023321/4840 [===================&gt;..........] - ETA: 1s - loss: 10.4298 - mean_absolute_error: 2.45033380/4840 [===================&gt;..........] - ETA: 1s - loss: 10.4337 - mean_absolute_error: 2.45133438/4840 [====================&gt;.........] - ETA: 1s - loss: 10.4384 - mean_absolute_error: 2.45173497/4840 [====================&gt;.........] - ETA: 1s - loss: 10.4455 - mean_absolute_error: 2.45233552/4840 [=====================&gt;........] - ETA: 1s - loss: 10.4473 - mean_absolute_error: 2.45243611/4840 [=====================&gt;........] - ETA: 1s - loss: 10.4499 - mean_absolute_error: 2.45263669/4840 [=====================&gt;........] - ETA: 1s - loss: 10.4428 - mean_absolute_error: 2.45163728/4840 [======================&gt;.......] - ETA: 0s - loss: 10.4547 - mean_absolute_error: 2.45323784/4840 [======================&gt;.......] - ETA: 0s - loss: 10.4625 - mean_absolute_error: 2.45423844/4840 [======================&gt;.......] - ETA: 0s - loss: 10.4617 - mean_absolute_error: 2.45403903/4840 [=======================&gt;......] - ETA: 0s - loss: 10.4612 - mean_absolute_error: 2.45433962/4840 [=======================&gt;......] - ETA: 0s - loss: 10.4634 - mean_absolute_error: 2.45504019/4840 [=======================&gt;......] - ETA: 0s - loss: 10.4659 - mean_absolute_error: 2.45514077/4840 [========================&gt;.....] - ETA: 0s - loss: 10.4624 - mean_absolute_error: 2.45524135/4840 [========================&gt;.....] - ETA: 0s - loss: 10.4657 - mean_absolute_error: 2.45544194/4840 [========================&gt;.....] - ETA: 0s - loss: 10.4680 - mean_absolute_error: 2.45604246/4840 [=========================&gt;....] - ETA: 0s - loss: 10.4710 - mean_absolute_error: 2.45674304/4840 [=========================&gt;....] - ETA: 0s - loss: 10.4750 - mean_absolute_error: 2.45714363/4840 [==========================&gt;...] - ETA: 0s - loss: 10.4773 - mean_absolute_error: 2.45764421/4840 [==========================&gt;...] - ETA: 0s - loss: 10.4750 - mean_absolute_error: 2.45714479/4840 [==========================&gt;...] - ETA: 0s - loss: 10.4766 - mean_absolute_error: 2.45724536/4840 [===========================&gt;..] - ETA: 0s - loss: 10.4843 - mean_absolute_error: 2.45814593/4840 [===========================&gt;..] - ETA: 0s - loss: 10.4863 - mean_absolute_error: 2.45844648/4840 [===========================&gt;..] - ETA: 0s - loss: 10.4915 - mean_absolute_error: 2.45894705/4840 [============================&gt;.] - ETA: 0s - loss: 10.4931 - mean_absolute_error: 2.45924764/4840 [============================&gt;.] - ETA: 0s - loss: 10.4983 - mean_absolute_error: 2.45994821/4840 [============================&gt;.] - ETA: 0s - loss: 10.5027 - mean_absolute_error: 2.46064840/4840 [==============================] - 4s 912us/step - loss: 10.5034 - mean_absolute_error: 2.4608 - val_loss: 11.5012 - val_mean_absolute_error: 2.5810</w:t>
      </w:r>
      <w:r>
        <w:br/>
      </w:r>
      <w:r>
        <w:rPr>
          <w:rStyle w:val="VerbatimChar"/>
        </w:rPr>
        <w:t xml:space="preserve">Epoch 80/100</w:t>
      </w:r>
      <w:r>
        <w:br/>
      </w:r>
      <w:r>
        <w:rPr>
          <w:rStyle w:val="VerbatimChar"/>
        </w:rPr>
        <w:t xml:space="preserve">   1/4840 [..............................] - ETA: 4s - loss: 11.0908 - mean_absolute_error: 2.6862  59/4840 [..............................] - ETA: 4s - loss: 10.7423 - mean_absolute_error: 2.5199 113/4840 [..............................] - ETA: 4s - loss: 10.5266 - mean_absolute_error: 2.4792 169/4840 [&gt;.............................] - ETA: 4s - loss: 10.4753 - mean_absolute_error: 2.4703 228/4840 [&gt;.............................] - ETA: 4s - loss: 10.5259 - mean_absolute_error: 2.4742 288/4840 [&gt;.............................] - ETA: 3s - loss: 10.5451 - mean_absolute_error: 2.4720 344/4840 [=&gt;............................] - ETA: 3s - loss: 10.6100 - mean_absolute_error: 2.4784 401/4840 [=&gt;............................] - ETA: 3s - loss: 10.5414 - mean_absolute_error: 2.4732 457/4840 [=&gt;............................] - ETA: 3s - loss: 10.5154 - mean_absolute_error: 2.4706 514/4840 [==&gt;...........................] - ETA: 3s - loss: 10.5384 - mean_absolute_error: 2.4726 573/4840 [==&gt;...........................] - ETA: 3s - loss: 10.5356 - mean_absolute_error: 2.4717 633/4840 [==&gt;...........................] - ETA: 3s - loss: 10.5474 - mean_absolute_error: 2.4727 690/4840 [===&gt;..........................] - ETA: 3s - loss: 10.5549 - mean_absolute_error: 2.4741 743/4840 [===&gt;..........................] - ETA: 3s - loss: 10.5644 - mean_absolute_error: 2.4743 802/4840 [===&gt;..........................] - ETA: 3s - loss: 10.5289 - mean_absolute_error: 2.4706 859/4840 [====&gt;.........................] - ETA: 3s - loss: 10.5197 - mean_absolute_error: 2.4702 917/4840 [====&gt;.........................] - ETA: 3s - loss: 10.5037 - mean_absolute_error: 2.4682 974/4840 [=====&gt;........................] - ETA: 3s - loss: 10.4963 - mean_absolute_error: 2.46721030/4840 [=====&gt;........................] - ETA: 3s - loss: 10.4562 - mean_absolute_error: 2.46351085/4840 [=====&gt;........................] - ETA: 3s - loss: 10.4547 - mean_absolute_error: 2.46311140/4840 [======&gt;.......................] - ETA: 3s - loss: 10.4478 - mean_absolute_error: 2.46081196/4840 [======&gt;.......................] - ETA: 3s - loss: 10.4451 - mean_absolute_error: 2.46041253/4840 [======&gt;.......................] - ETA: 3s - loss: 10.4110 - mean_absolute_error: 2.45611310/4840 [=======&gt;......................] - ETA: 3s - loss: 10.4178 - mean_absolute_error: 2.45611366/4840 [=======&gt;......................] - ETA: 3s - loss: 10.4212 - mean_absolute_error: 2.45591423/4840 [=======&gt;......................] - ETA: 3s - loss: 10.4114 - mean_absolute_error: 2.45491480/4840 [========&gt;.....................] - ETA: 2s - loss: 10.4069 - mean_absolute_error: 2.45311538/4840 [========&gt;.....................] - ETA: 2s - loss: 10.4185 - mean_absolute_error: 2.45441596/4840 [========&gt;.....................] - ETA: 2s - loss: 10.4284 - mean_absolute_error: 2.45681652/4840 [=========&gt;....................] - ETA: 2s - loss: 10.4291 - mean_absolute_error: 2.45681709/4840 [=========&gt;....................] - ETA: 2s - loss: 10.4432 - mean_absolute_error: 2.45871767/4840 [=========&gt;....................] - ETA: 2s - loss: 10.4414 - mean_absolute_error: 2.45921823/4840 [==========&gt;...................] - ETA: 2s - loss: 10.4558 - mean_absolute_error: 2.46181878/4840 [==========&gt;...................] - ETA: 2s - loss: 10.4321 - mean_absolute_error: 2.45851936/4840 [===========&gt;..................] - ETA: 2s - loss: 10.4195 - mean_absolute_error: 2.45701994/4840 [===========&gt;..................] - ETA: 2s - loss: 10.4324 - mean_absolute_error: 2.45832053/4840 [===========&gt;..................] - ETA: 2s - loss: 10.4368 - mean_absolute_error: 2.45902111/4840 [============&gt;.................] - ETA: 2s - loss: 10.4350 - mean_absolute_error: 2.45852170/4840 [============&gt;.................] - ETA: 2s - loss: 10.4592 - mean_absolute_error: 2.46202228/4840 [============&gt;.................] - ETA: 2s - loss: 10.4539 - mean_absolute_error: 2.46172286/4840 [=============&gt;................] - ETA: 2s - loss: 10.4435 - mean_absolute_error: 2.45992344/4840 [=============&gt;................] - ETA: 2s - loss: 10.4569 - mean_absolute_error: 2.46042400/4840 [=============&gt;................] - ETA: 2s - loss: 10.4544 - mean_absolute_error: 2.45982457/4840 [==============&gt;...............] - ETA: 2s - loss: 10.4515 - mean_absolute_error: 2.45942517/4840 [==============&gt;...............] - ETA: 2s - loss: 10.4594 - mean_absolute_error: 2.45972577/4840 [==============&gt;...............] - ETA: 1s - loss: 10.4615 - mean_absolute_error: 2.46022636/4840 [===============&gt;..............] - ETA: 1s - loss: 10.4577 - mean_absolute_error: 2.45962695/4840 [===============&gt;..............] - ETA: 1s - loss: 10.4583 - mean_absolute_error: 2.45992754/4840 [================&gt;.............] - ETA: 1s - loss: 10.4638 - mean_absolute_error: 2.46052812/4840 [================&gt;.............] - ETA: 1s - loss: 10.4641 - mean_absolute_error: 2.46032870/4840 [================&gt;.............] - ETA: 1s - loss: 10.4577 - mean_absolute_error: 2.45982928/4840 [=================&gt;............] - ETA: 1s - loss: 10.4627 - mean_absolute_error: 2.46022987/4840 [=================&gt;............] - ETA: 1s - loss: 10.4646 - mean_absolute_error: 2.46023040/4840 [=================&gt;............] - ETA: 1s - loss: 10.4587 - mean_absolute_error: 2.45923095/4840 [==================&gt;...........] - ETA: 1s - loss: 10.4594 - mean_absolute_error: 2.45903153/4840 [==================&gt;...........] - ETA: 1s - loss: 10.4732 - mean_absolute_error: 2.46123212/4840 [==================&gt;...........] - ETA: 1s - loss: 10.4760 - mean_absolute_error: 2.46083270/4840 [===================&gt;..........] - ETA: 1s - loss: 10.4782 - mean_absolute_error: 2.46113327/4840 [===================&gt;..........] - ETA: 1s - loss: 10.4740 - mean_absolute_error: 2.46073382/4840 [===================&gt;..........] - ETA: 1s - loss: 10.4840 - mean_absolute_error: 2.46213438/4840 [====================&gt;.........] - ETA: 1s - loss: 10.4806 - mean_absolute_error: 2.46143496/4840 [====================&gt;.........] - ETA: 1s - loss: 10.4930 - mean_absolute_error: 2.46333553/4840 [=====================&gt;........] - ETA: 1s - loss: 10.4935 - mean_absolute_error: 2.46303608/4840 [=====================&gt;........] - ETA: 1s - loss: 10.4968 - mean_absolute_error: 2.46323665/4840 [=====================&gt;........] - ETA: 1s - loss: 10.5039 - mean_absolute_error: 2.46403724/4840 [======================&gt;.......] - ETA: 0s - loss: 10.5054 - mean_absolute_error: 2.46373780/4840 [======================&gt;.......] - ETA: 0s - loss: 10.5073 - mean_absolute_error: 2.46333836/4840 [======================&gt;.......] - ETA: 0s - loss: 10.4988 - mean_absolute_error: 2.46233896/4840 [=======================&gt;......] - ETA: 0s - loss: 10.4970 - mean_absolute_error: 2.46203955/4840 [=======================&gt;......] - ETA: 0s - loss: 10.4941 - mean_absolute_error: 2.46134014/4840 [=======================&gt;......] - ETA: 0s - loss: 10.4914 - mean_absolute_error: 2.46104072/4840 [========================&gt;.....] - ETA: 0s - loss: 10.4902 - mean_absolute_error: 2.46044128/4840 [========================&gt;.....] - ETA: 0s - loss: 10.4912 - mean_absolute_error: 2.46054184/4840 [========================&gt;.....] - ETA: 0s - loss: 10.4853 - mean_absolute_error: 2.45954244/4840 [=========================&gt;....] - ETA: 0s - loss: 10.4903 - mean_absolute_error: 2.45994302/4840 [=========================&gt;....] - ETA: 0s - loss: 10.4999 - mean_absolute_error: 2.46104361/4840 [==========================&gt;...] - ETA: 0s - loss: 10.4994 - mean_absolute_error: 2.46104420/4840 [==========================&gt;...] - ETA: 0s - loss: 10.5036 - mean_absolute_error: 2.46194476/4840 [==========================&gt;...] - ETA: 0s - loss: 10.4905 - mean_absolute_error: 2.45994530/4840 [===========================&gt;..] - ETA: 0s - loss: 10.4945 - mean_absolute_error: 2.46014587/4840 [===========================&gt;..] - ETA: 0s - loss: 10.4955 - mean_absolute_error: 2.46034640/4840 [===========================&gt;..] - ETA: 0s - loss: 10.4989 - mean_absolute_error: 2.46084697/4840 [============================&gt;.] - ETA: 0s - loss: 10.4988 - mean_absolute_error: 2.46074756/4840 [============================&gt;.] - ETA: 0s - loss: 10.5005 - mean_absolute_error: 2.46074812/4840 [============================&gt;.] - ETA: 0s - loss: 10.5010 - mean_absolute_error: 2.46044840/4840 [==============================] - 4s 921us/step - loss: 10.5032 - mean_absolute_error: 2.4608 - val_loss: 11.5016 - val_mean_absolute_error: 2.5813</w:t>
      </w:r>
      <w:r>
        <w:br/>
      </w:r>
      <w:r>
        <w:rPr>
          <w:rStyle w:val="VerbatimChar"/>
        </w:rPr>
        <w:t xml:space="preserve">Epoch 81/100</w:t>
      </w:r>
      <w:r>
        <w:br/>
      </w:r>
      <w:r>
        <w:rPr>
          <w:rStyle w:val="VerbatimChar"/>
        </w:rPr>
        <w:t xml:space="preserve">   1/4840 [..............................] - ETA: 4s - loss: 8.5903 - mean_absolute_error: 2.0237  60/4840 [..............................] - ETA: 4s - loss: 10.3310 - mean_absolute_error: 2.4269 116/4840 [..............................] - ETA: 4s - loss: 10.4828 - mean_absolute_error: 2.4653 173/4840 [&gt;.............................] - ETA: 4s - loss: 10.5366 - mean_absolute_error: 2.4595 229/4840 [&gt;.............................] - ETA: 4s - loss: 10.4437 - mean_absolute_error: 2.4454 285/4840 [&gt;.............................] - ETA: 4s - loss: 10.4044 - mean_absolute_error: 2.4420 344/4840 [=&gt;............................] - ETA: 3s - loss: 10.4673 - mean_absolute_error: 2.4522 401/4840 [=&gt;............................] - ETA: 3s - loss: 10.4808 - mean_absolute_error: 2.4545 458/4840 [=&gt;............................] - ETA: 3s - loss: 10.4684 - mean_absolute_error: 2.4513 515/4840 [==&gt;...........................] - ETA: 3s - loss: 10.4503 - mean_absolute_error: 2.4525 571/4840 [==&gt;...........................] - ETA: 3s - loss: 10.4061 - mean_absolute_error: 2.4494 630/4840 [==&gt;...........................] - ETA: 3s - loss: 10.4495 - mean_absolute_error: 2.4539 685/4840 [===&gt;..........................] - ETA: 3s - loss: 10.4291 - mean_absolute_error: 2.4505 741/4840 [===&gt;..........................] - ETA: 3s - loss: 10.4323 - mean_absolute_error: 2.4518 797/4840 [===&gt;..........................] - ETA: 3s - loss: 10.4257 - mean_absolute_error: 2.4514 854/4840 [====&gt;.........................] - ETA: 3s - loss: 10.3912 - mean_absolute_error: 2.4481 911/4840 [====&gt;.........................] - ETA: 3s - loss: 10.4170 - mean_absolute_error: 2.4511 967/4840 [====&gt;.........................] - ETA: 3s - loss: 10.4128 - mean_absolute_error: 2.44911025/4840 [=====&gt;........................] - ETA: 3s - loss: 10.3877 - mean_absolute_error: 2.44571084/4840 [=====&gt;........................] - ETA: 3s - loss: 10.4015 - mean_absolute_error: 2.44751143/4840 [======&gt;.......................] - ETA: 3s - loss: 10.4167 - mean_absolute_error: 2.44921202/4840 [======&gt;.......................] - ETA: 3s - loss: 10.4422 - mean_absolute_error: 2.45231258/4840 [======&gt;.......................] - ETA: 3s - loss: 10.4139 - mean_absolute_error: 2.44811316/4840 [=======&gt;......................] - ETA: 3s - loss: 10.3997 - mean_absolute_error: 2.44641374/4840 [=======&gt;......................] - ETA: 3s - loss: 10.3950 - mean_absolute_error: 2.44461431/4840 [=======&gt;......................] - ETA: 2s - loss: 10.4232 - mean_absolute_error: 2.44831487/4840 [========&gt;.....................] - ETA: 2s - loss: 10.4493 - mean_absolute_error: 2.45261541/4840 [========&gt;.....................] - ETA: 2s - loss: 10.4499 - mean_absolute_error: 2.45331598/4840 [========&gt;.....................] - ETA: 2s - loss: 10.4634 - mean_absolute_error: 2.45521656/4840 [=========&gt;....................] - ETA: 2s - loss: 10.4729 - mean_absolute_error: 2.45721712/4840 [=========&gt;....................] - ETA: 2s - loss: 10.4699 - mean_absolute_error: 2.45671770/4840 [=========&gt;....................] - ETA: 2s - loss: 10.4617 - mean_absolute_error: 2.45601827/4840 [==========&gt;...................] - ETA: 2s - loss: 10.4386 - mean_absolute_error: 2.45291883/4840 [==========&gt;...................] - ETA: 2s - loss: 10.4580 - mean_absolute_error: 2.45521938/4840 [===========&gt;..................] - ETA: 2s - loss: 10.4608 - mean_absolute_error: 2.45571993/4840 [===========&gt;..................] - ETA: 2s - loss: 10.4523 - mean_absolute_error: 2.45502047/4840 [===========&gt;..................] - ETA: 2s - loss: 10.4486 - mean_absolute_error: 2.45402107/4840 [============&gt;.................] - ETA: 2s - loss: 10.4485 - mean_absolute_error: 2.45302166/4840 [============&gt;.................] - ETA: 2s - loss: 10.4454 - mean_absolute_error: 2.45192225/4840 [============&gt;.................] - ETA: 2s - loss: 10.4440 - mean_absolute_error: 2.45222282/4840 [=============&gt;................] - ETA: 2s - loss: 10.4441 - mean_absolute_error: 2.45252340/4840 [=============&gt;................] - ETA: 2s - loss: 10.4477 - mean_absolute_error: 2.45312399/4840 [=============&gt;................] - ETA: 2s - loss: 10.4486 - mean_absolute_error: 2.45292458/4840 [==============&gt;...............] - ETA: 2s - loss: 10.4484 - mean_absolute_error: 2.45292516/4840 [==============&gt;...............] - ETA: 2s - loss: 10.4471 - mean_absolute_error: 2.45352574/4840 [==============&gt;...............] - ETA: 1s - loss: 10.4460 - mean_absolute_error: 2.45342630/4840 [===============&gt;..............] - ETA: 1s - loss: 10.4507 - mean_absolute_error: 2.45402687/4840 [===============&gt;..............] - ETA: 1s - loss: 10.4534 - mean_absolute_error: 2.45472744/4840 [================&gt;.............] - ETA: 1s - loss: 10.4475 - mean_absolute_error: 2.45402800/4840 [================&gt;.............] - ETA: 1s - loss: 10.4417 - mean_absolute_error: 2.45332855/4840 [================&gt;.............] - ETA: 1s - loss: 10.4538 - mean_absolute_error: 2.45432915/4840 [=================&gt;............] - ETA: 1s - loss: 10.4479 - mean_absolute_error: 2.45322971/4840 [=================&gt;............] - ETA: 1s - loss: 10.4660 - mean_absolute_error: 2.45513025/4840 [=================&gt;............] - ETA: 1s - loss: 10.4627 - mean_absolute_error: 2.45463083/4840 [==================&gt;...........] - ETA: 1s - loss: 10.4682 - mean_absolute_error: 2.45503140/4840 [==================&gt;...........] - ETA: 1s - loss: 10.4694 - mean_absolute_error: 2.45473196/4840 [==================&gt;...........] - ETA: 1s - loss: 10.4715 - mean_absolute_error: 2.45553256/4840 [===================&gt;..........] - ETA: 1s - loss: 10.4705 - mean_absolute_error: 2.45483315/4840 [===================&gt;..........] - ETA: 1s - loss: 10.4747 - mean_absolute_error: 2.45523375/4840 [===================&gt;..........] - ETA: 1s - loss: 10.4693 - mean_absolute_error: 2.45473433/4840 [====================&gt;.........] - ETA: 1s - loss: 10.4779 - mean_absolute_error: 2.45593488/4840 [====================&gt;.........] - ETA: 1s - loss: 10.4838 - mean_absolute_error: 2.45743546/4840 [====================&gt;.........] - ETA: 1s - loss: 10.4949 - mean_absolute_error: 2.45883603/4840 [=====================&gt;........] - ETA: 1s - loss: 10.5012 - mean_absolute_error: 2.45963657/4840 [=====================&gt;........] - ETA: 1s - loss: 10.5018 - mean_absolute_error: 2.45993714/4840 [======================&gt;.......] - ETA: 0s - loss: 10.5039 - mean_absolute_error: 2.46003774/4840 [======================&gt;.......] - ETA: 0s - loss: 10.5023 - mean_absolute_error: 2.45993831/4840 [======================&gt;.......] - ETA: 0s - loss: 10.4965 - mean_absolute_error: 2.45913888/4840 [=======================&gt;......] - ETA: 0s - loss: 10.5002 - mean_absolute_error: 2.45963948/4840 [=======================&gt;......] - ETA: 0s - loss: 10.5116 - mean_absolute_error: 2.46134007/4840 [=======================&gt;......] - ETA: 0s - loss: 10.5032 - mean_absolute_error: 2.46024061/4840 [========================&gt;.....] - ETA: 0s - loss: 10.4960 - mean_absolute_error: 2.45924114/4840 [========================&gt;.....] - ETA: 0s - loss: 10.4916 - mean_absolute_error: 2.45884172/4840 [========================&gt;.....] - ETA: 0s - loss: 10.4961 - mean_absolute_error: 2.45984228/4840 [=========================&gt;....] - ETA: 0s - loss: 10.4955 - mean_absolute_error: 2.45974285/4840 [=========================&gt;....] - ETA: 0s - loss: 10.4957 - mean_absolute_error: 2.45974342/4840 [=========================&gt;....] - ETA: 0s - loss: 10.5060 - mean_absolute_error: 2.46064398/4840 [==========================&gt;...] - ETA: 0s - loss: 10.5137 - mean_absolute_error: 2.46194453/4840 [==========================&gt;...] - ETA: 0s - loss: 10.5096 - mean_absolute_error: 2.46154509/4840 [==========================&gt;...] - ETA: 0s - loss: 10.5023 - mean_absolute_error: 2.46074564/4840 [===========================&gt;..] - ETA: 0s - loss: 10.5193 - mean_absolute_error: 2.46284618/4840 [===========================&gt;..] - ETA: 0s - loss: 10.5188 - mean_absolute_error: 2.46264676/4840 [===========================&gt;..] - ETA: 0s - loss: 10.5140 - mean_absolute_error: 2.46194731/4840 [============================&gt;.] - ETA: 0s - loss: 10.5187 - mean_absolute_error: 2.46294789/4840 [============================&gt;.] - ETA: 0s - loss: 10.5086 - mean_absolute_error: 2.46194840/4840 [==============================] - 4s 929us/step - loss: 10.5028 - mean_absolute_error: 2.4612 - val_loss: 11.4993 - val_mean_absolute_error: 2.5818</w:t>
      </w:r>
      <w:r>
        <w:br/>
      </w:r>
      <w:r>
        <w:rPr>
          <w:rStyle w:val="VerbatimChar"/>
        </w:rPr>
        <w:t xml:space="preserve">Epoch 82/100</w:t>
      </w:r>
      <w:r>
        <w:br/>
      </w:r>
      <w:r>
        <w:rPr>
          <w:rStyle w:val="VerbatimChar"/>
        </w:rPr>
        <w:t xml:space="preserve">   1/4840 [..............................] - ETA: 9s - loss: 10.2808 - mean_absolute_error: 2.4307  59/4840 [..............................] - ETA: 4s - loss: 10.5286 - mean_absolute_error: 2.4717 114/4840 [..............................] - ETA: 4s - loss: 10.2503 - mean_absolute_error: 2.4362 172/4840 [&gt;.............................] - ETA: 4s - loss: 10.5893 - mean_absolute_error: 2.4763 230/4840 [&gt;.............................] - ETA: 4s - loss: 10.6283 - mean_absolute_error: 2.4767 285/4840 [&gt;.............................] - ETA: 4s - loss: 10.6121 - mean_absolute_error: 2.4796 343/4840 [=&gt;............................] - ETA: 3s - loss: 10.4741 - mean_absolute_error: 2.4606 399/4840 [=&gt;............................] - ETA: 3s - loss: 10.5280 - mean_absolute_error: 2.4644 456/4840 [=&gt;............................] - ETA: 3s - loss: 10.5081 - mean_absolute_error: 2.4600 514/4840 [==&gt;...........................] - ETA: 3s - loss: 10.5364 - mean_absolute_error: 2.4646 573/4840 [==&gt;...........................] - ETA: 3s - loss: 10.5379 - mean_absolute_error: 2.4659 628/4840 [==&gt;...........................] - ETA: 3s - loss: 10.5886 - mean_absolute_error: 2.4714 686/4840 [===&gt;..........................] - ETA: 3s - loss: 10.6119 - mean_absolute_error: 2.4726 744/4840 [===&gt;..........................] - ETA: 3s - loss: 10.5663 - mean_absolute_error: 2.4679 802/4840 [===&gt;..........................] - ETA: 3s - loss: 10.5412 - mean_absolute_error: 2.4652 861/4840 [====&gt;.........................] - ETA: 3s - loss: 10.5348 - mean_absolute_error: 2.4663 919/4840 [====&gt;.........................] - ETA: 3s - loss: 10.5783 - mean_absolute_error: 2.4708 977/4840 [=====&gt;........................] - ETA: 3s - loss: 10.5717 - mean_absolute_error: 2.46911033/4840 [=====&gt;........................] - ETA: 3s - loss: 10.5544 - mean_absolute_error: 2.46691087/4840 [=====&gt;........................] - ETA: 3s - loss: 10.5534 - mean_absolute_error: 2.46601143/4840 [======&gt;.......................] - ETA: 3s - loss: 10.5212 - mean_absolute_error: 2.46151201/4840 [======&gt;.......................] - ETA: 3s - loss: 10.5089 - mean_absolute_error: 2.46191259/4840 [======&gt;.......................] - ETA: 3s - loss: 10.4990 - mean_absolute_error: 2.46061314/4840 [=======&gt;......................] - ETA: 3s - loss: 10.4893 - mean_absolute_error: 2.45991371/4840 [=======&gt;......................] - ETA: 3s - loss: 10.4829 - mean_absolute_error: 2.45781431/4840 [=======&gt;......................] - ETA: 2s - loss: 10.4634 - mean_absolute_error: 2.45481489/4840 [========&gt;.....................] - ETA: 2s - loss: 10.4481 - mean_absolute_error: 2.45261547/4840 [========&gt;.....................] - ETA: 2s - loss: 10.4400 - mean_absolute_error: 2.45191606/4840 [========&gt;.....................] - ETA: 2s - loss: 10.4418 - mean_absolute_error: 2.45111666/4840 [=========&gt;....................] - ETA: 2s - loss: 10.4502 - mean_absolute_error: 2.45131723/4840 [=========&gt;....................] - ETA: 2s - loss: 10.4714 - mean_absolute_error: 2.45501778/4840 [==========&gt;...................] - ETA: 2s - loss: 10.4795 - mean_absolute_error: 2.45661834/4840 [==========&gt;...................] - ETA: 2s - loss: 10.4780 - mean_absolute_error: 2.45721891/4840 [==========&gt;...................] - ETA: 2s - loss: 10.4887 - mean_absolute_error: 2.45871948/4840 [===========&gt;..................] - ETA: 2s - loss: 10.4927 - mean_absolute_error: 2.45902008/4840 [===========&gt;..................] - ETA: 2s - loss: 10.4798 - mean_absolute_error: 2.45762065/4840 [===========&gt;..................] - ETA: 2s - loss: 10.4880 - mean_absolute_error: 2.45912124/4840 [============&gt;.................] - ETA: 2s - loss: 10.4875 - mean_absolute_error: 2.45912181/4840 [============&gt;.................] - ETA: 2s - loss: 10.4716 - mean_absolute_error: 2.45742240/4840 [============&gt;.................] - ETA: 2s - loss: 10.4717 - mean_absolute_error: 2.45862298/4840 [=============&gt;................] - ETA: 2s - loss: 10.4852 - mean_absolute_error: 2.45972357/4840 [=============&gt;................] - ETA: 2s - loss: 10.4894 - mean_absolute_error: 2.46052416/4840 [=============&gt;................] - ETA: 2s - loss: 10.4927 - mean_absolute_error: 2.46132472/4840 [==============&gt;...............] - ETA: 2s - loss: 10.4792 - mean_absolute_error: 2.45972530/4840 [==============&gt;...............] - ETA: 2s - loss: 10.4825 - mean_absolute_error: 2.46032590/4840 [===============&gt;..............] - ETA: 1s - loss: 10.4773 - mean_absolute_error: 2.45932647/4840 [===============&gt;..............] - ETA: 1s - loss: 10.4750 - mean_absolute_error: 2.45942704/4840 [===============&gt;..............] - ETA: 1s - loss: 10.4860 - mean_absolute_error: 2.46022761/4840 [================&gt;.............] - ETA: 1s - loss: 10.4866 - mean_absolute_error: 2.45982818/4840 [================&gt;.............] - ETA: 1s - loss: 10.4955 - mean_absolute_error: 2.46112876/4840 [================&gt;.............] - ETA: 1s - loss: 10.4794 - mean_absolute_error: 2.45892933/4840 [=================&gt;............] - ETA: 1s - loss: 10.4816 - mean_absolute_error: 2.45962988/4840 [=================&gt;............] - ETA: 1s - loss: 10.4917 - mean_absolute_error: 2.46093045/4840 [=================&gt;............] - ETA: 1s - loss: 10.4931 - mean_absolute_error: 2.46123100/4840 [==================&gt;...........] - ETA: 1s - loss: 10.5023 - mean_absolute_error: 2.46253158/4840 [==================&gt;...........] - ETA: 1s - loss: 10.4982 - mean_absolute_error: 2.46173217/4840 [==================&gt;...........] - ETA: 1s - loss: 10.4990 - mean_absolute_error: 2.46143276/4840 [===================&gt;..........] - ETA: 1s - loss: 10.4933 - mean_absolute_error: 2.46063332/4840 [===================&gt;..........] - ETA: 1s - loss: 10.4912 - mean_absolute_error: 2.46083391/4840 [====================&gt;.........] - ETA: 1s - loss: 10.4914 - mean_absolute_error: 2.46073449/4840 [====================&gt;.........] - ETA: 1s - loss: 10.4884 - mean_absolute_error: 2.46053507/4840 [====================&gt;.........] - ETA: 1s - loss: 10.4908 - mean_absolute_error: 2.46073564/4840 [=====================&gt;........] - ETA: 1s - loss: 10.4847 - mean_absolute_error: 2.46003621/4840 [=====================&gt;........] - ETA: 1s - loss: 10.4853 - mean_absolute_error: 2.46003679/4840 [=====================&gt;........] - ETA: 1s - loss: 10.4817 - mean_absolute_error: 2.45933738/4840 [======================&gt;.......] - ETA: 0s - loss: 10.4799 - mean_absolute_error: 2.45913797/4840 [======================&gt;.......] - ETA: 0s - loss: 10.4853 - mean_absolute_error: 2.45983854/4840 [======================&gt;.......] - ETA: 0s - loss: 10.4865 - mean_absolute_error: 2.45943912/4840 [=======================&gt;......] - ETA: 0s - loss: 10.4828 - mean_absolute_error: 2.45903969/4840 [=======================&gt;......] - ETA: 0s - loss: 10.4771 - mean_absolute_error: 2.45844026/4840 [=======================&gt;......] - ETA: 0s - loss: 10.4838 - mean_absolute_error: 2.45904083/4840 [========================&gt;.....] - ETA: 0s - loss: 10.4900 - mean_absolute_error: 2.45974142/4840 [========================&gt;.....] - ETA: 0s - loss: 10.4930 - mean_absolute_error: 2.46014199/4840 [=========================&gt;....] - ETA: 0s - loss: 10.4868 - mean_absolute_error: 2.45934246/4840 [=========================&gt;....] - ETA: 0s - loss: 10.4910 - mean_absolute_error: 2.45994297/4840 [=========================&gt;....] - ETA: 0s - loss: 10.4943 - mean_absolute_error: 2.46034338/4840 [=========================&gt;....] - ETA: 0s - loss: 10.4949 - mean_absolute_error: 2.46044387/4840 [==========================&gt;...] - ETA: 0s - loss: 10.4933 - mean_absolute_error: 2.46024442/4840 [==========================&gt;...] - ETA: 0s - loss: 10.4902 - mean_absolute_error: 2.45994498/4840 [==========================&gt;...] - ETA: 0s - loss: 10.4956 - mean_absolute_error: 2.46034555/4840 [===========================&gt;..] - ETA: 0s - loss: 10.4947 - mean_absolute_error: 2.46044612/4840 [===========================&gt;..] - ETA: 0s - loss: 10.4941 - mean_absolute_error: 2.46034670/4840 [===========================&gt;..] - ETA: 0s - loss: 10.4996 - mean_absolute_error: 2.46114730/4840 [============================&gt;.] - ETA: 0s - loss: 10.4986 - mean_absolute_error: 2.46114789/4840 [============================&gt;.] - ETA: 0s - loss: 10.4982 - mean_absolute_error: 2.46124840/4840 [==============================] - 4s 926us/step - loss: 10.5025 - mean_absolute_error: 2.4618 - val_loss: 11.4995 - val_mean_absolute_error: 2.5811</w:t>
      </w:r>
      <w:r>
        <w:br/>
      </w:r>
      <w:r>
        <w:rPr>
          <w:rStyle w:val="VerbatimChar"/>
        </w:rPr>
        <w:t xml:space="preserve">Epoch 83/100</w:t>
      </w:r>
      <w:r>
        <w:br/>
      </w:r>
      <w:r>
        <w:rPr>
          <w:rStyle w:val="VerbatimChar"/>
        </w:rPr>
        <w:t xml:space="preserve">   1/4840 [..............................] - ETA: 9s - loss: 7.2332 - mean_absolute_error: 2.0807  59/4840 [..............................] - ETA: 4s - loss: 10.3094 - mean_absolute_error: 2.4203 119/4840 [..............................] - ETA: 4s - loss: 10.4686 - mean_absolute_error: 2.4438 178/4840 [&gt;.............................] - ETA: 3s - loss: 10.7129 - mean_absolute_error: 2.4813 238/4840 [&gt;.............................] - ETA: 3s - loss: 10.6339 - mean_absolute_error: 2.4713 294/4840 [&gt;.............................] - ETA: 3s - loss: 10.5291 - mean_absolute_error: 2.4595 353/4840 [=&gt;............................] - ETA: 3s - loss: 10.4487 - mean_absolute_error: 2.4441 412/4840 [=&gt;............................] - ETA: 3s - loss: 10.4281 - mean_absolute_error: 2.4418 470/4840 [=&gt;............................] - ETA: 3s - loss: 10.4286 - mean_absolute_error: 2.4407 530/4840 [==&gt;...........................] - ETA: 3s - loss: 10.4489 - mean_absolute_error: 2.4411 589/4840 [==&gt;...........................] - ETA: 3s - loss: 10.4020 - mean_absolute_error: 2.4361 647/4840 [===&gt;..........................] - ETA: 3s - loss: 10.4205 - mean_absolute_error: 2.4399 707/4840 [===&gt;..........................] - ETA: 3s - loss: 10.4467 - mean_absolute_error: 2.4455 764/4840 [===&gt;..........................] - ETA: 3s - loss: 10.4002 - mean_absolute_error: 2.4418 822/4840 [====&gt;.........................] - ETA: 3s - loss: 10.4101 - mean_absolute_error: 2.4415 881/4840 [====&gt;.........................] - ETA: 3s - loss: 10.3805 - mean_absolute_error: 2.4402 937/4840 [====&gt;.........................] - ETA: 3s - loss: 10.4275 - mean_absolute_error: 2.4460 996/4840 [=====&gt;........................] - ETA: 3s - loss: 10.4186 - mean_absolute_error: 2.44501054/4840 [=====&gt;........................] - ETA: 3s - loss: 10.4303 - mean_absolute_error: 2.44661113/4840 [=====&gt;........................] - ETA: 3s - loss: 10.4163 - mean_absolute_error: 2.44541170/4840 [======&gt;.......................] - ETA: 3s - loss: 10.4241 - mean_absolute_error: 2.44641228/4840 [======&gt;.......................] - ETA: 3s - loss: 10.4460 - mean_absolute_error: 2.44961288/4840 [======&gt;.......................] - ETA: 3s - loss: 10.4551 - mean_absolute_error: 2.45151349/4840 [=======&gt;......................] - ETA: 3s - loss: 10.4723 - mean_absolute_error: 2.45421407/4840 [=======&gt;......................] - ETA: 2s - loss: 10.4871 - mean_absolute_error: 2.45501465/4840 [========&gt;.....................] - ETA: 2s - loss: 10.4789 - mean_absolute_error: 2.45451524/4840 [========&gt;.....................] - ETA: 2s - loss: 10.4868 - mean_absolute_error: 2.45681584/4840 [========&gt;.....................] - ETA: 2s - loss: 10.5118 - mean_absolute_error: 2.46061641/4840 [=========&gt;....................] - ETA: 2s - loss: 10.4987 - mean_absolute_error: 2.45971700/4840 [=========&gt;....................] - ETA: 2s - loss: 10.4859 - mean_absolute_error: 2.45911757/4840 [=========&gt;....................] - ETA: 2s - loss: 10.4861 - mean_absolute_error: 2.45881815/4840 [==========&gt;...................] - ETA: 2s - loss: 10.5008 - mean_absolute_error: 2.46011873/4840 [==========&gt;...................] - ETA: 2s - loss: 10.5107 - mean_absolute_error: 2.46121930/4840 [==========&gt;...................] - ETA: 2s - loss: 10.5166 - mean_absolute_error: 2.46201988/4840 [===========&gt;..................] - ETA: 2s - loss: 10.5213 - mean_absolute_error: 2.46302048/4840 [===========&gt;..................] - ETA: 2s - loss: 10.5172 - mean_absolute_error: 2.46292103/4840 [============&gt;.................] - ETA: 2s - loss: 10.5020 - mean_absolute_error: 2.46132163/4840 [============&gt;.................] - ETA: 2s - loss: 10.5076 - mean_absolute_error: 2.46172224/4840 [============&gt;.................] - ETA: 2s - loss: 10.5001 - mean_absolute_error: 2.46082282/4840 [=============&gt;................] - ETA: 2s - loss: 10.4971 - mean_absolute_error: 2.46002337/4840 [=============&gt;................] - ETA: 2s - loss: 10.4937 - mean_absolute_error: 2.45932392/4840 [=============&gt;................] - ETA: 2s - loss: 10.4930 - mean_absolute_error: 2.45882452/4840 [==============&gt;...............] - ETA: 2s - loss: 10.4967 - mean_absolute_error: 2.45942509/4840 [==============&gt;...............] - ETA: 2s - loss: 10.4948 - mean_absolute_error: 2.45902566/4840 [==============&gt;...............] - ETA: 1s - loss: 10.4981 - mean_absolute_error: 2.46002625/4840 [===============&gt;..............] - ETA: 1s - loss: 10.4904 - mean_absolute_error: 2.45892680/4840 [===============&gt;..............] - ETA: 1s - loss: 10.4937 - mean_absolute_error: 2.45962737/4840 [===============&gt;..............] - ETA: 1s - loss: 10.4952 - mean_absolute_error: 2.45922795/4840 [================&gt;.............] - ETA: 1s - loss: 10.4998 - mean_absolute_error: 2.45962851/4840 [================&gt;.............] - ETA: 1s - loss: 10.4922 - mean_absolute_error: 2.45852908/4840 [=================&gt;............] - ETA: 1s - loss: 10.4980 - mean_absolute_error: 2.45942964/4840 [=================&gt;............] - ETA: 1s - loss: 10.5071 - mean_absolute_error: 2.46033019/4840 [=================&gt;............] - ETA: 1s - loss: 10.5183 - mean_absolute_error: 2.46243076/4840 [==================&gt;...........] - ETA: 1s - loss: 10.5198 - mean_absolute_error: 2.46213134/4840 [==================&gt;...........] - ETA: 1s - loss: 10.5169 - mean_absolute_error: 2.46153192/4840 [==================&gt;...........] - ETA: 1s - loss: 10.5150 - mean_absolute_error: 2.46133248/4840 [===================&gt;..........] - ETA: 1s - loss: 10.5089 - mean_absolute_error: 2.46053305/4840 [===================&gt;..........] - ETA: 1s - loss: 10.5033 - mean_absolute_error: 2.45983363/4840 [===================&gt;..........] - ETA: 1s - loss: 10.4998 - mean_absolute_error: 2.45993421/4840 [====================&gt;.........] - ETA: 1s - loss: 10.4947 - mean_absolute_error: 2.45923479/4840 [====================&gt;.........] - ETA: 1s - loss: 10.4904 - mean_absolute_error: 2.45923538/4840 [====================&gt;.........] - ETA: 1s - loss: 10.4882 - mean_absolute_error: 2.45923597/4840 [=====================&gt;........] - ETA: 1s - loss: 10.4934 - mean_absolute_error: 2.45973656/4840 [=====================&gt;........] - ETA: 1s - loss: 10.4934 - mean_absolute_error: 2.45973711/4840 [======================&gt;.......] - ETA: 0s - loss: 10.4975 - mean_absolute_error: 2.45993768/4840 [======================&gt;.......] - ETA: 0s - loss: 10.5012 - mean_absolute_error: 2.46063825/4840 [======================&gt;.......] - ETA: 0s - loss: 10.4987 - mean_absolute_error: 2.45973880/4840 [=======================&gt;......] - ETA: 0s - loss: 10.4995 - mean_absolute_error: 2.45983935/4840 [=======================&gt;......] - ETA: 0s - loss: 10.5005 - mean_absolute_error: 2.46023994/4840 [=======================&gt;......] - ETA: 0s - loss: 10.4984 - mean_absolute_error: 2.46004054/4840 [========================&gt;.....] - ETA: 0s - loss: 10.5028 - mean_absolute_error: 2.46094114/4840 [========================&gt;.....] - ETA: 0s - loss: 10.5034 - mean_absolute_error: 2.46084172/4840 [========================&gt;.....] - ETA: 0s - loss: 10.5061 - mean_absolute_error: 2.46144228/4840 [=========================&gt;....] - ETA: 0s - loss: 10.5111 - mean_absolute_error: 2.46214285/4840 [=========================&gt;....] - ETA: 0s - loss: 10.5122 - mean_absolute_error: 2.46244341/4840 [=========================&gt;....] - ETA: 0s - loss: 10.5120 - mean_absolute_error: 2.46234397/4840 [==========================&gt;...] - ETA: 0s - loss: 10.5122 - mean_absolute_error: 2.46234456/4840 [==========================&gt;...] - ETA: 0s - loss: 10.5124 - mean_absolute_error: 2.46274511/4840 [==========================&gt;...] - ETA: 0s - loss: 10.5121 - mean_absolute_error: 2.46304569/4840 [===========================&gt;..] - ETA: 0s - loss: 10.5206 - mean_absolute_error: 2.46414626/4840 [===========================&gt;..] - ETA: 0s - loss: 10.5196 - mean_absolute_error: 2.46404680/4840 [============================&gt;.] - ETA: 0s - loss: 10.5101 - mean_absolute_error: 2.46304738/4840 [============================&gt;.] - ETA: 0s - loss: 10.5039 - mean_absolute_error: 2.46214798/4840 [============================&gt;.] - ETA: 0s - loss: 10.5030 - mean_absolute_error: 2.46214840/4840 [==============================] - 4s 914us/step - loss: 10.5028 - mean_absolute_error: 2.4621 - val_loss: 11.4993 - val_mean_absolute_error: 2.5807</w:t>
      </w:r>
      <w:r>
        <w:br/>
      </w:r>
      <w:r>
        <w:rPr>
          <w:rStyle w:val="VerbatimChar"/>
        </w:rPr>
        <w:t xml:space="preserve">Epoch 84/100</w:t>
      </w:r>
      <w:r>
        <w:br/>
      </w:r>
      <w:r>
        <w:rPr>
          <w:rStyle w:val="VerbatimChar"/>
        </w:rPr>
        <w:t xml:space="preserve">   1/4840 [..............................] - ETA: 9s - loss: 9.2052 - mean_absolute_error: 2.2508  58/4840 [..............................] - ETA: 4s - loss: 9.9960 - mean_absolute_error: 2.3784 117/4840 [..............................] - ETA: 4s - loss: 10.2532 - mean_absolute_error: 2.4146 174/4840 [&gt;.............................] - ETA: 4s - loss: 10.2121 - mean_absolute_error: 2.4195 231/4840 [&gt;.............................] - ETA: 4s - loss: 10.1724 - mean_absolute_error: 2.4159 288/4840 [&gt;.............................] - ETA: 3s - loss: 10.2584 - mean_absolute_error: 2.4269 344/4840 [=&gt;............................] - ETA: 3s - loss: 10.2121 - mean_absolute_error: 2.4225 397/4840 [=&gt;............................] - ETA: 3s - loss: 10.2271 - mean_absolute_error: 2.4272 453/4840 [=&gt;............................] - ETA: 3s - loss: 10.2605 - mean_absolute_error: 2.4329 510/4840 [==&gt;...........................] - ETA: 3s - loss: 10.3212 - mean_absolute_error: 2.4376 568/4840 [==&gt;...........................] - ETA: 3s - loss: 10.3255 - mean_absolute_error: 2.4374 625/4840 [==&gt;...........................] - ETA: 3s - loss: 10.3196 - mean_absolute_error: 2.4363 680/4840 [===&gt;..........................] - ETA: 3s - loss: 10.3219 - mean_absolute_error: 2.4355 736/4840 [===&gt;..........................] - ETA: 3s - loss: 10.3426 - mean_absolute_error: 2.4394 794/4840 [===&gt;..........................] - ETA: 3s - loss: 10.3166 - mean_absolute_error: 2.4358 848/4840 [====&gt;.........................] - ETA: 3s - loss: 10.2971 - mean_absolute_error: 2.4343 905/4840 [====&gt;.........................] - ETA: 3s - loss: 10.2820 - mean_absolute_error: 2.4323 965/4840 [====&gt;.........................] - ETA: 3s - loss: 10.3122 - mean_absolute_error: 2.43581024/4840 [=====&gt;........................] - ETA: 3s - loss: 10.3496 - mean_absolute_error: 2.44051084/4840 [=====&gt;........................] - ETA: 3s - loss: 10.3647 - mean_absolute_error: 2.44321141/4840 [======&gt;.......................] - ETA: 3s - loss: 10.3797 - mean_absolute_error: 2.44671199/4840 [======&gt;.......................] - ETA: 3s - loss: 10.3640 - mean_absolute_error: 2.44341255/4840 [======&gt;.......................] - ETA: 3s - loss: 10.3579 - mean_absolute_error: 2.44231311/4840 [=======&gt;......................] - ETA: 3s - loss: 10.3577 - mean_absolute_error: 2.44241369/4840 [=======&gt;......................] - ETA: 3s - loss: 10.3635 - mean_absolute_error: 2.44311425/4840 [=======&gt;......................] - ETA: 3s - loss: 10.3579 - mean_absolute_error: 2.44361481/4840 [========&gt;.....................] - ETA: 2s - loss: 10.3439 - mean_absolute_error: 2.44161540/4840 [========&gt;.....................] - ETA: 2s - loss: 10.3376 - mean_absolute_error: 2.44071598/4840 [========&gt;.....................] - ETA: 2s - loss: 10.3430 - mean_absolute_error: 2.44201660/4840 [=========&gt;....................] - ETA: 2s - loss: 10.3492 - mean_absolute_error: 2.44321718/4840 [=========&gt;....................] - ETA: 2s - loss: 10.3592 - mean_absolute_error: 2.44491778/4840 [==========&gt;...................] - ETA: 2s - loss: 10.3732 - mean_absolute_error: 2.44661837/4840 [==========&gt;...................] - ETA: 2s - loss: 10.3697 - mean_absolute_error: 2.44591896/4840 [==========&gt;...................] - ETA: 2s - loss: 10.3631 - mean_absolute_error: 2.44481956/4840 [===========&gt;..................] - ETA: 2s - loss: 10.3703 - mean_absolute_error: 2.44572017/4840 [===========&gt;..................] - ETA: 2s - loss: 10.3876 - mean_absolute_error: 2.44802075/4840 [===========&gt;..................] - ETA: 2s - loss: 10.3806 - mean_absolute_error: 2.44712133/4840 [============&gt;.................] - ETA: 2s - loss: 10.3759 - mean_absolute_error: 2.44642191/4840 [============&gt;.................] - ETA: 2s - loss: 10.3825 - mean_absolute_error: 2.44732250/4840 [============&gt;.................] - ETA: 2s - loss: 10.3817 - mean_absolute_error: 2.44742308/4840 [=============&gt;................] - ETA: 2s - loss: 10.3968 - mean_absolute_error: 2.44932364/4840 [=============&gt;................] - ETA: 2s - loss: 10.4016 - mean_absolute_error: 2.45002422/4840 [==============&gt;...............] - ETA: 2s - loss: 10.4080 - mean_absolute_error: 2.45032482/4840 [==============&gt;...............] - ETA: 2s - loss: 10.3973 - mean_absolute_error: 2.44882540/4840 [==============&gt;...............] - ETA: 2s - loss: 10.3988 - mean_absolute_error: 2.44892597/4840 [===============&gt;..............] - ETA: 1s - loss: 10.4049 - mean_absolute_error: 2.44952656/4840 [===============&gt;..............] - ETA: 1s - loss: 10.4065 - mean_absolute_error: 2.44922716/4840 [===============&gt;..............] - ETA: 1s - loss: 10.4007 - mean_absolute_error: 2.44832775/4840 [================&gt;.............] - ETA: 1s - loss: 10.3982 - mean_absolute_error: 2.44832835/4840 [================&gt;.............] - ETA: 1s - loss: 10.3900 - mean_absolute_error: 2.44722894/4840 [================&gt;.............] - ETA: 1s - loss: 10.4099 - mean_absolute_error: 2.44952950/4840 [=================&gt;............] - ETA: 1s - loss: 10.4043 - mean_absolute_error: 2.44853005/4840 [=================&gt;............] - ETA: 1s - loss: 10.3932 - mean_absolute_error: 2.44703059/4840 [=================&gt;............] - ETA: 1s - loss: 10.3990 - mean_absolute_error: 2.44813117/4840 [==================&gt;...........] - ETA: 1s - loss: 10.4107 - mean_absolute_error: 2.44943174/4840 [==================&gt;...........] - ETA: 1s - loss: 10.4086 - mean_absolute_error: 2.44933232/4840 [===================&gt;..........] - ETA: 1s - loss: 10.4121 - mean_absolute_error: 2.44983289/4840 [===================&gt;..........] - ETA: 1s - loss: 10.4204 - mean_absolute_error: 2.45083346/4840 [===================&gt;..........] - ETA: 1s - loss: 10.4275 - mean_absolute_error: 2.45193404/4840 [====================&gt;.........] - ETA: 1s - loss: 10.4299 - mean_absolute_error: 2.45193460/4840 [====================&gt;.........] - ETA: 1s - loss: 10.4372 - mean_absolute_error: 2.45323517/4840 [====================&gt;.........] - ETA: 1s - loss: 10.4423 - mean_absolute_error: 2.45363574/4840 [=====================&gt;........] - ETA: 1s - loss: 10.4468 - mean_absolute_error: 2.45413629/4840 [=====================&gt;........] - ETA: 1s - loss: 10.4599 - mean_absolute_error: 2.45573686/4840 [=====================&gt;........] - ETA: 1s - loss: 10.4658 - mean_absolute_error: 2.45673742/4840 [======================&gt;.......] - ETA: 0s - loss: 10.4638 - mean_absolute_error: 2.45623801/4840 [======================&gt;.......] - ETA: 0s - loss: 10.4634 - mean_absolute_error: 2.45613859/4840 [======================&gt;.......] - ETA: 0s - loss: 10.4640 - mean_absolute_error: 2.45653916/4840 [=======================&gt;......] - ETA: 0s - loss: 10.4675 - mean_absolute_error: 2.45713973/4840 [=======================&gt;......] - ETA: 0s - loss: 10.4705 - mean_absolute_error: 2.45784033/4840 [=======================&gt;......] - ETA: 0s - loss: 10.4710 - mean_absolute_error: 2.45774089/4840 [========================&gt;.....] - ETA: 0s - loss: 10.4764 - mean_absolute_error: 2.45844146/4840 [========================&gt;.....] - ETA: 0s - loss: 10.4703 - mean_absolute_error: 2.45784206/4840 [=========================&gt;....] - ETA: 0s - loss: 10.4861 - mean_absolute_error: 2.45964265/4840 [=========================&gt;....] - ETA: 0s - loss: 10.4787 - mean_absolute_error: 2.45844326/4840 [=========================&gt;....] - ETA: 0s - loss: 10.4756 - mean_absolute_error: 2.45814386/4840 [==========================&gt;...] - ETA: 0s - loss: 10.4830 - mean_absolute_error: 2.45874446/4840 [==========================&gt;...] - ETA: 0s - loss: 10.4887 - mean_absolute_error: 2.45924503/4840 [==========================&gt;...] - ETA: 0s - loss: 10.4902 - mean_absolute_error: 2.45944562/4840 [===========================&gt;..] - ETA: 0s - loss: 10.4890 - mean_absolute_error: 2.45934621/4840 [===========================&gt;..] - ETA: 0s - loss: 10.4885 - mean_absolute_error: 2.45924677/4840 [===========================&gt;..] - ETA: 0s - loss: 10.4927 - mean_absolute_error: 2.45964735/4840 [============================&gt;.] - ETA: 0s - loss: 10.4945 - mean_absolute_error: 2.45974794/4840 [============================&gt;.] - ETA: 0s - loss: 10.5011 - mean_absolute_error: 2.46054840/4840 [==============================] - 4s 917us/step - loss: 10.5034 - mean_absolute_error: 2.4607 - val_loss: 11.4986 - val_mean_absolute_error: 2.5812</w:t>
      </w:r>
      <w:r>
        <w:br/>
      </w:r>
      <w:r>
        <w:rPr>
          <w:rStyle w:val="VerbatimChar"/>
        </w:rPr>
        <w:t xml:space="preserve">Epoch 85/100</w:t>
      </w:r>
      <w:r>
        <w:br/>
      </w:r>
      <w:r>
        <w:rPr>
          <w:rStyle w:val="VerbatimChar"/>
        </w:rPr>
        <w:t xml:space="preserve">   1/4840 [..............................] - ETA: 4s - loss: 11.8729 - mean_absolute_error: 2.7118  57/4840 [..............................] - ETA: 4s - loss: 10.9026 - mean_absolute_error: 2.5081 116/4840 [..............................] - ETA: 4s - loss: 10.6317 - mean_absolute_error: 2.4765 173/4840 [&gt;.............................] - ETA: 4s - loss: 10.8562 - mean_absolute_error: 2.4985 230/4840 [&gt;.............................] - ETA: 4s - loss: 10.7852 - mean_absolute_error: 2.4930 287/4840 [&gt;.............................] - ETA: 4s - loss: 10.6837 - mean_absolute_error: 2.4833 347/4840 [=&gt;............................] - ETA: 3s - loss: 10.6970 - mean_absolute_error: 2.4868 404/4840 [=&gt;............................] - ETA: 3s - loss: 10.6900 - mean_absolute_error: 2.4874 461/4840 [=&gt;............................] - ETA: 3s - loss: 10.7157 - mean_absolute_error: 2.4919 518/4840 [==&gt;...........................] - ETA: 3s - loss: 10.7566 - mean_absolute_error: 2.4972 575/4840 [==&gt;...........................] - ETA: 3s - loss: 10.7054 - mean_absolute_error: 2.4887 635/4840 [==&gt;...........................] - ETA: 3s - loss: 10.6517 - mean_absolute_error: 2.4802 694/4840 [===&gt;..........................] - ETA: 3s - loss: 10.6974 - mean_absolute_error: 2.4861 751/4840 [===&gt;..........................] - ETA: 3s - loss: 10.7052 - mean_absolute_error: 2.4848 809/4840 [====&gt;.........................] - ETA: 3s - loss: 10.6605 - mean_absolute_error: 2.4812 864/4840 [====&gt;.........................] - ETA: 3s - loss: 10.6495 - mean_absolute_error: 2.4820 919/4840 [====&gt;.........................] - ETA: 3s - loss: 10.6733 - mean_absolute_error: 2.4852 975/4840 [=====&gt;........................] - ETA: 3s - loss: 10.6666 - mean_absolute_error: 2.48471034/4840 [=====&gt;........................] - ETA: 3s - loss: 10.6842 - mean_absolute_error: 2.48751094/4840 [=====&gt;........................] - ETA: 3s - loss: 10.6829 - mean_absolute_error: 2.48611154/4840 [======&gt;.......................] - ETA: 3s - loss: 10.6566 - mean_absolute_error: 2.48201212/4840 [======&gt;.......................] - ETA: 3s - loss: 10.6427 - mean_absolute_error: 2.48001270/4840 [======&gt;.......................] - ETA: 3s - loss: 10.6284 - mean_absolute_error: 2.47891329/4840 [=======&gt;......................] - ETA: 3s - loss: 10.5930 - mean_absolute_error: 2.47501386/4840 [=======&gt;......................] - ETA: 3s - loss: 10.5748 - mean_absolute_error: 2.47081441/4840 [=======&gt;......................] - ETA: 2s - loss: 10.5481 - mean_absolute_error: 2.46791498/4840 [========&gt;.....................] - ETA: 2s - loss: 10.5581 - mean_absolute_error: 2.46831557/4840 [========&gt;.....................] - ETA: 2s - loss: 10.5658 - mean_absolute_error: 2.47021616/4840 [=========&gt;....................] - ETA: 2s - loss: 10.5523 - mean_absolute_error: 2.46771671/4840 [=========&gt;....................] - ETA: 2s - loss: 10.5376 - mean_absolute_error: 2.46651730/4840 [=========&gt;....................] - ETA: 2s - loss: 10.5186 - mean_absolute_error: 2.46401787/4840 [==========&gt;...................] - ETA: 2s - loss: 10.5199 - mean_absolute_error: 2.46491845/4840 [==========&gt;...................] - ETA: 2s - loss: 10.5263 - mean_absolute_error: 2.46651904/4840 [==========&gt;...................] - ETA: 2s - loss: 10.5343 - mean_absolute_error: 2.46771963/4840 [===========&gt;..................] - ETA: 2s - loss: 10.5342 - mean_absolute_error: 2.46712020/4840 [===========&gt;..................] - ETA: 2s - loss: 10.5449 - mean_absolute_error: 2.46842078/4840 [===========&gt;..................] - ETA: 2s - loss: 10.5431 - mean_absolute_error: 2.46822136/4840 [============&gt;.................] - ETA: 2s - loss: 10.5611 - mean_absolute_error: 2.47032192/4840 [============&gt;.................] - ETA: 2s - loss: 10.5603 - mean_absolute_error: 2.46972249/4840 [============&gt;.................] - ETA: 2s - loss: 10.5715 - mean_absolute_error: 2.47112309/4840 [=============&gt;................] - ETA: 2s - loss: 10.5508 - mean_absolute_error: 2.46802367/4840 [=============&gt;................] - ETA: 2s - loss: 10.5432 - mean_absolute_error: 2.46672424/4840 [==============&gt;...............] - ETA: 2s - loss: 10.5441 - mean_absolute_error: 2.46752482/4840 [==============&gt;...............] - ETA: 2s - loss: 10.5437 - mean_absolute_error: 2.46752538/4840 [==============&gt;...............] - ETA: 2s - loss: 10.5338 - mean_absolute_error: 2.46652595/4840 [===============&gt;..............] - ETA: 1s - loss: 10.5203 - mean_absolute_error: 2.46442654/4840 [===============&gt;..............] - ETA: 1s - loss: 10.5187 - mean_absolute_error: 2.46292712/4840 [===============&gt;..............] - ETA: 1s - loss: 10.5164 - mean_absolute_error: 2.46262771/4840 [================&gt;.............] - ETA: 1s - loss: 10.5231 - mean_absolute_error: 2.46372828/4840 [================&gt;.............] - ETA: 1s - loss: 10.5176 - mean_absolute_error: 2.46342887/4840 [================&gt;.............] - ETA: 1s - loss: 10.5199 - mean_absolute_error: 2.46362946/4840 [=================&gt;............] - ETA: 1s - loss: 10.5163 - mean_absolute_error: 2.46333005/4840 [=================&gt;............] - ETA: 1s - loss: 10.5178 - mean_absolute_error: 2.46403062/4840 [=================&gt;............] - ETA: 1s - loss: 10.5118 - mean_absolute_error: 2.46323121/4840 [==================&gt;...........] - ETA: 1s - loss: 10.5274 - mean_absolute_error: 2.46553176/4840 [==================&gt;...........] - ETA: 1s - loss: 10.5256 - mean_absolute_error: 2.46533233/4840 [===================&gt;..........] - ETA: 1s - loss: 10.5128 - mean_absolute_error: 2.46403291/4840 [===================&gt;..........] - ETA: 1s - loss: 10.5194 - mean_absolute_error: 2.46493349/4840 [===================&gt;..........] - ETA: 1s - loss: 10.5207 - mean_absolute_error: 2.46503407/4840 [====================&gt;.........] - ETA: 1s - loss: 10.5193 - mean_absolute_error: 2.46503465/4840 [====================&gt;.........] - ETA: 1s - loss: 10.5143 - mean_absolute_error: 2.46463522/4840 [====================&gt;.........] - ETA: 1s - loss: 10.5033 - mean_absolute_error: 2.46323581/4840 [=====================&gt;........] - ETA: 1s - loss: 10.5079 - mean_absolute_error: 2.46433640/4840 [=====================&gt;........] - ETA: 1s - loss: 10.5113 - mean_absolute_error: 2.46483696/4840 [=====================&gt;........] - ETA: 0s - loss: 10.5096 - mean_absolute_error: 2.46443754/4840 [======================&gt;.......] - ETA: 0s - loss: 10.5157 - mean_absolute_error: 2.46553812/4840 [======================&gt;.......] - ETA: 0s - loss: 10.5109 - mean_absolute_error: 2.46443871/4840 [======================&gt;.......] - ETA: 0s - loss: 10.5026 - mean_absolute_error: 2.46383931/4840 [=======================&gt;......] - ETA: 0s - loss: 10.4997 - mean_absolute_error: 2.46293991/4840 [=======================&gt;......] - ETA: 0s - loss: 10.4920 - mean_absolute_error: 2.46214049/4840 [========================&gt;.....] - ETA: 0s - loss: 10.4990 - mean_absolute_error: 2.46294109/4840 [========================&gt;.....] - ETA: 0s - loss: 10.5043 - mean_absolute_error: 2.46364169/4840 [========================&gt;.....] - ETA: 0s - loss: 10.4981 - mean_absolute_error: 2.46304227/4840 [=========================&gt;....] - ETA: 0s - loss: 10.5050 - mean_absolute_error: 2.46384283/4840 [=========================&gt;....] - ETA: 0s - loss: 10.4975 - mean_absolute_error: 2.46274339/4840 [=========================&gt;....] - ETA: 0s - loss: 10.4974 - mean_absolute_error: 2.46274397/4840 [==========================&gt;...] - ETA: 0s - loss: 10.4996 - mean_absolute_error: 2.46274457/4840 [==========================&gt;...] - ETA: 0s - loss: 10.5024 - mean_absolute_error: 2.46274515/4840 [==========================&gt;...] - ETA: 0s - loss: 10.4988 - mean_absolute_error: 2.46214574/4840 [===========================&gt;..] - ETA: 0s - loss: 10.5042 - mean_absolute_error: 2.46294633/4840 [===========================&gt;..] - ETA: 0s - loss: 10.5123 - mean_absolute_error: 2.46394693/4840 [============================&gt;.] - ETA: 0s - loss: 10.5059 - mean_absolute_error: 2.46324752/4840 [============================&gt;.] - ETA: 0s - loss: 10.4970 - mean_absolute_error: 2.46204811/4840 [============================&gt;.] - ETA: 0s - loss: 10.5026 - mean_absolute_error: 2.46264840/4840 [==============================] - 4s 914us/step - loss: 10.5024 - mean_absolute_error: 2.4628 - val_loss: 11.5002 - val_mean_absolute_error: 2.5806</w:t>
      </w:r>
      <w:r>
        <w:br/>
      </w:r>
      <w:r>
        <w:rPr>
          <w:rStyle w:val="VerbatimChar"/>
        </w:rPr>
        <w:t xml:space="preserve">Epoch 86/100</w:t>
      </w:r>
      <w:r>
        <w:br/>
      </w:r>
      <w:r>
        <w:rPr>
          <w:rStyle w:val="VerbatimChar"/>
        </w:rPr>
        <w:t xml:space="preserve">   1/4840 [..............................] - ETA: 9s - loss: 11.7374 - mean_absolute_error: 2.5471  59/4840 [..............................] - ETA: 4s - loss: 10.2679 - mean_absolute_error: 2.4219 117/4840 [..............................] - ETA: 4s - loss: 10.1776 - mean_absolute_error: 2.4152 176/4840 [&gt;.............................] - ETA: 4s - loss: 10.1538 - mean_absolute_error: 2.4204 233/4840 [&gt;.............................] - ETA: 4s - loss: 10.3506 - mean_absolute_error: 2.4420 289/4840 [&gt;.............................] - ETA: 4s - loss: 10.4168 - mean_absolute_error: 2.4478 348/4840 [=&gt;............................] - ETA: 3s - loss: 10.4117 - mean_absolute_error: 2.4522 405/4840 [=&gt;............................] - ETA: 3s - loss: 10.4176 - mean_absolute_error: 2.4526 464/4840 [=&gt;............................] - ETA: 3s - loss: 10.3740 - mean_absolute_error: 2.4480 520/4840 [==&gt;...........................] - ETA: 3s - loss: 10.3394 - mean_absolute_error: 2.4453 577/4840 [==&gt;...........................] - ETA: 3s - loss: 10.4259 - mean_absolute_error: 2.4540 636/4840 [==&gt;...........................] - ETA: 3s - loss: 10.4178 - mean_absolute_error: 2.4535 690/4840 [===&gt;..........................] - ETA: 3s - loss: 10.4015 - mean_absolute_error: 2.4510 749/4840 [===&gt;..........................] - ETA: 3s - loss: 10.4182 - mean_absolute_error: 2.4529 806/4840 [===&gt;..........................] - ETA: 3s - loss: 10.4219 - mean_absolute_error: 2.4514 863/4840 [====&gt;.........................] - ETA: 3s - loss: 10.4054 - mean_absolute_error: 2.4503 921/4840 [====&gt;.........................] - ETA: 3s - loss: 10.4040 - mean_absolute_error: 2.4495 980/4840 [=====&gt;........................] - ETA: 3s - loss: 10.3993 - mean_absolute_error: 2.44901038/4840 [=====&gt;........................] - ETA: 3s - loss: 10.4137 - mean_absolute_error: 2.45091096/4840 [=====&gt;........................] - ETA: 3s - loss: 10.3938 - mean_absolute_error: 2.44731155/4840 [======&gt;.......................] - ETA: 3s - loss: 10.3883 - mean_absolute_error: 2.44591213/4840 [======&gt;.......................] - ETA: 3s - loss: 10.3777 - mean_absolute_error: 2.44471271/4840 [======&gt;.......................] - ETA: 3s - loss: 10.3718 - mean_absolute_error: 2.44531330/4840 [=======&gt;......................] - ETA: 3s - loss: 10.3706 - mean_absolute_error: 2.44411390/4840 [=======&gt;......................] - ETA: 3s - loss: 10.3749 - mean_absolute_error: 2.44511448/4840 [=======&gt;......................] - ETA: 2s - loss: 10.3871 - mean_absolute_error: 2.44611503/4840 [========&gt;.....................] - ETA: 2s - loss: 10.3933 - mean_absolute_error: 2.44711561/4840 [========&gt;.....................] - ETA: 2s - loss: 10.3855 - mean_absolute_error: 2.44661613/4840 [========&gt;.....................] - ETA: 2s - loss: 10.3702 - mean_absolute_error: 2.44501669/4840 [=========&gt;....................] - ETA: 2s - loss: 10.3709 - mean_absolute_error: 2.44551723/4840 [=========&gt;....................] - ETA: 2s - loss: 10.3766 - mean_absolute_error: 2.44671779/4840 [==========&gt;...................] - ETA: 2s - loss: 10.3991 - mean_absolute_error: 2.45071838/4840 [==========&gt;...................] - ETA: 2s - loss: 10.4059 - mean_absolute_error: 2.45131897/4840 [==========&gt;...................] - ETA: 2s - loss: 10.4139 - mean_absolute_error: 2.45301953/4840 [===========&gt;..................] - ETA: 2s - loss: 10.4140 - mean_absolute_error: 2.45322008/4840 [===========&gt;..................] - ETA: 2s - loss: 10.4343 - mean_absolute_error: 2.45572064/4840 [===========&gt;..................] - ETA: 2s - loss: 10.4441 - mean_absolute_error: 2.45682121/4840 [============&gt;.................] - ETA: 2s - loss: 10.4410 - mean_absolute_error: 2.45632171/4840 [============&gt;.................] - ETA: 2s - loss: 10.4440 - mean_absolute_error: 2.45732230/4840 [============&gt;.................] - ETA: 2s - loss: 10.4472 - mean_absolute_error: 2.45752285/4840 [=============&gt;................] - ETA: 2s - loss: 10.4535 - mean_absolute_error: 2.45862343/4840 [=============&gt;................] - ETA: 2s - loss: 10.4467 - mean_absolute_error: 2.45732401/4840 [=============&gt;................] - ETA: 2s - loss: 10.4294 - mean_absolute_error: 2.45532458/4840 [==============&gt;...............] - ETA: 2s - loss: 10.4360 - mean_absolute_error: 2.45682515/4840 [==============&gt;...............] - ETA: 2s - loss: 10.4327 - mean_absolute_error: 2.45582573/4840 [==============&gt;...............] - ETA: 2s - loss: 10.4344 - mean_absolute_error: 2.45592630/4840 [===============&gt;..............] - ETA: 1s - loss: 10.4436 - mean_absolute_error: 2.45692686/4840 [===============&gt;..............] - ETA: 1s - loss: 10.4461 - mean_absolute_error: 2.45712742/4840 [===============&gt;..............] - ETA: 1s - loss: 10.4562 - mean_absolute_error: 2.45862799/4840 [================&gt;.............] - ETA: 1s - loss: 10.4801 - mean_absolute_error: 2.46142855/4840 [================&gt;.............] - ETA: 1s - loss: 10.4703 - mean_absolute_error: 2.46002914/4840 [=================&gt;............] - ETA: 1s - loss: 10.4640 - mean_absolute_error: 2.45932974/4840 [=================&gt;............] - ETA: 1s - loss: 10.4642 - mean_absolute_error: 2.45883033/4840 [=================&gt;............] - ETA: 1s - loss: 10.4644 - mean_absolute_error: 2.45883092/4840 [==================&gt;...........] - ETA: 1s - loss: 10.4664 - mean_absolute_error: 2.45873150/4840 [==================&gt;...........] - ETA: 1s - loss: 10.4749 - mean_absolute_error: 2.46003209/4840 [==================&gt;...........] - ETA: 1s - loss: 10.4798 - mean_absolute_error: 2.46083265/4840 [===================&gt;..........] - ETA: 1s - loss: 10.4853 - mean_absolute_error: 2.46123319/4840 [===================&gt;..........] - ETA: 1s - loss: 10.4858 - mean_absolute_error: 2.46093376/4840 [===================&gt;..........] - ETA: 1s - loss: 10.4915 - mean_absolute_error: 2.46173431/4840 [====================&gt;.........] - ETA: 1s - loss: 10.5001 - mean_absolute_error: 2.46263488/4840 [====================&gt;.........] - ETA: 1s - loss: 10.4963 - mean_absolute_error: 2.46203547/4840 [====================&gt;.........] - ETA: 1s - loss: 10.4980 - mean_absolute_error: 2.46193605/4840 [=====================&gt;........] - ETA: 1s - loss: 10.4957 - mean_absolute_error: 2.46123664/4840 [=====================&gt;........] - ETA: 1s - loss: 10.5020 - mean_absolute_error: 2.46193723/4840 [======================&gt;.......] - ETA: 0s - loss: 10.4941 - mean_absolute_error: 2.46043782/4840 [======================&gt;.......] - ETA: 0s - loss: 10.5077 - mean_absolute_error: 2.46173840/4840 [======================&gt;.......] - ETA: 0s - loss: 10.5128 - mean_absolute_error: 2.46223898/4840 [=======================&gt;......] - ETA: 0s - loss: 10.5119 - mean_absolute_error: 2.46203954/4840 [=======================&gt;......] - ETA: 0s - loss: 10.5112 - mean_absolute_error: 2.46164010/4840 [=======================&gt;......] - ETA: 0s - loss: 10.5070 - mean_absolute_error: 2.46084069/4840 [========================&gt;.....] - ETA: 0s - loss: 10.5042 - mean_absolute_error: 2.46034128/4840 [========================&gt;.....] - ETA: 0s - loss: 10.5054 - mean_absolute_error: 2.46064187/4840 [========================&gt;.....] - ETA: 0s - loss: 10.5073 - mean_absolute_error: 2.46104243/4840 [=========================&gt;....] - ETA: 0s - loss: 10.5111 - mean_absolute_error: 2.46184299/4840 [=========================&gt;....] - ETA: 0s - loss: 10.5111 - mean_absolute_error: 2.46184357/4840 [==========================&gt;...] - ETA: 0s - loss: 10.5090 - mean_absolute_error: 2.46164416/4840 [==========================&gt;...] - ETA: 0s - loss: 10.5054 - mean_absolute_error: 2.46094470/4840 [==========================&gt;...] - ETA: 0s - loss: 10.5016 - mean_absolute_error: 2.46014527/4840 [===========================&gt;..] - ETA: 0s - loss: 10.4917 - mean_absolute_error: 2.45924586/4840 [===========================&gt;..] - ETA: 0s - loss: 10.5049 - mean_absolute_error: 2.46094646/4840 [===========================&gt;..] - ETA: 0s - loss: 10.5047 - mean_absolute_error: 2.46094700/4840 [============================&gt;.] - ETA: 0s - loss: 10.5038 - mean_absolute_error: 2.46084759/4840 [============================&gt;.] - ETA: 0s - loss: 10.4996 - mean_absolute_error: 2.46044816/4840 [============================&gt;.] - ETA: 0s - loss: 10.5031 - mean_absolute_error: 2.46104840/4840 [==============================] - 4s 924us/step - loss: 10.5034 - mean_absolute_error: 2.4609 - val_loss: 11.4989 - val_mean_absolute_error: 2.5806</w:t>
      </w:r>
      <w:r>
        <w:br/>
      </w:r>
      <w:r>
        <w:rPr>
          <w:rStyle w:val="VerbatimChar"/>
        </w:rPr>
        <w:t xml:space="preserve">Epoch 87/100</w:t>
      </w:r>
      <w:r>
        <w:br/>
      </w:r>
      <w:r>
        <w:rPr>
          <w:rStyle w:val="VerbatimChar"/>
        </w:rPr>
        <w:t xml:space="preserve">   1/4840 [..............................] - ETA: 9s - loss: 9.4998 - mean_absolute_error: 2.2454  59/4840 [..............................] - ETA: 4s - loss: 10.0815 - mean_absolute_error: 2.4069 116/4840 [..............................] - ETA: 4s - loss: 10.3558 - mean_absolute_error: 2.4377 175/4840 [&gt;.............................] - ETA: 4s - loss: 10.4674 - mean_absolute_error: 2.4544 232/4840 [&gt;.............................] - ETA: 4s - loss: 10.4128 - mean_absolute_error: 2.4486 290/4840 [&gt;.............................] - ETA: 3s - loss: 10.4413 - mean_absolute_error: 2.4500 347/4840 [=&gt;............................] - ETA: 3s - loss: 10.4804 - mean_absolute_error: 2.4578 406/4840 [=&gt;............................] - ETA: 3s - loss: 10.4598 - mean_absolute_error: 2.4519 464/4840 [=&gt;............................] - ETA: 3s - loss: 10.4864 - mean_absolute_error: 2.4560 522/4840 [==&gt;...........................] - ETA: 3s - loss: 10.4518 - mean_absolute_error: 2.4521 581/4840 [==&gt;...........................] - ETA: 3s - loss: 10.4435 - mean_absolute_error: 2.4522 638/4840 [==&gt;...........................] - ETA: 3s - loss: 10.4583 - mean_absolute_error: 2.4533 696/4840 [===&gt;..........................] - ETA: 3s - loss: 10.4473 - mean_absolute_error: 2.4523 752/4840 [===&gt;..........................] - ETA: 3s - loss: 10.4315 - mean_absolute_error: 2.4486 806/4840 [===&gt;..........................] - ETA: 3s - loss: 10.4203 - mean_absolute_error: 2.4473 865/4840 [====&gt;.........................] - ETA: 3s - loss: 10.3959 - mean_absolute_error: 2.4438 925/4840 [====&gt;.........................] - ETA: 3s - loss: 10.3702 - mean_absolute_error: 2.4403 983/4840 [=====&gt;........................] - ETA: 3s - loss: 10.3678 - mean_absolute_error: 2.43961041/4840 [=====&gt;........................] - ETA: 3s - loss: 10.3761 - mean_absolute_error: 2.44131098/4840 [=====&gt;........................] - ETA: 3s - loss: 10.4051 - mean_absolute_error: 2.44551156/4840 [======&gt;.......................] - ETA: 3s - loss: 10.4193 - mean_absolute_error: 2.44671213/4840 [======&gt;.......................] - ETA: 3s - loss: 10.4302 - mean_absolute_error: 2.44701269/4840 [======&gt;.......................] - ETA: 3s - loss: 10.4523 - mean_absolute_error: 2.45021326/4840 [=======&gt;......................] - ETA: 3s - loss: 10.4699 - mean_absolute_error: 2.45211382/4840 [=======&gt;......................] - ETA: 3s - loss: 10.4748 - mean_absolute_error: 2.45251441/4840 [=======&gt;......................] - ETA: 2s - loss: 10.4784 - mean_absolute_error: 2.45321500/4840 [========&gt;.....................] - ETA: 2s - loss: 10.4668 - mean_absolute_error: 2.45201558/4840 [========&gt;.....................] - ETA: 2s - loss: 10.4618 - mean_absolute_error: 2.45181615/4840 [=========&gt;....................] - ETA: 2s - loss: 10.4645 - mean_absolute_error: 2.45161672/4840 [=========&gt;....................] - ETA: 2s - loss: 10.4681 - mean_absolute_error: 2.45251729/4840 [=========&gt;....................] - ETA: 2s - loss: 10.4751 - mean_absolute_error: 2.45331788/4840 [==========&gt;...................] - ETA: 2s - loss: 10.4827 - mean_absolute_error: 2.45421845/4840 [==========&gt;...................] - ETA: 2s - loss: 10.4828 - mean_absolute_error: 2.45481904/4840 [==========&gt;...................] - ETA: 2s - loss: 10.4856 - mean_absolute_error: 2.45541962/4840 [===========&gt;..................] - ETA: 2s - loss: 10.5109 - mean_absolute_error: 2.45882020/4840 [===========&gt;..................] - ETA: 2s - loss: 10.5004 - mean_absolute_error: 2.45752078/4840 [===========&gt;..................] - ETA: 2s - loss: 10.5061 - mean_absolute_error: 2.45872136/4840 [============&gt;.................] - ETA: 2s - loss: 10.4930 - mean_absolute_error: 2.45742193/4840 [============&gt;.................] - ETA: 2s - loss: 10.4913 - mean_absolute_error: 2.45742246/4840 [============&gt;.................] - ETA: 2s - loss: 10.5052 - mean_absolute_error: 2.45982302/4840 [=============&gt;................] - ETA: 2s - loss: 10.5046 - mean_absolute_error: 2.45972359/4840 [=============&gt;................] - ETA: 2s - loss: 10.4848 - mean_absolute_error: 2.45742412/4840 [=============&gt;................] - ETA: 2s - loss: 10.4805 - mean_absolute_error: 2.45782468/4840 [==============&gt;...............] - ETA: 2s - loss: 10.4798 - mean_absolute_error: 2.45742523/4840 [==============&gt;...............] - ETA: 2s - loss: 10.4749 - mean_absolute_error: 2.45672580/4840 [==============&gt;...............] - ETA: 1s - loss: 10.4771 - mean_absolute_error: 2.45692640/4840 [===============&gt;..............] - ETA: 1s - loss: 10.4757 - mean_absolute_error: 2.45652699/4840 [===============&gt;..............] - ETA: 1s - loss: 10.4952 - mean_absolute_error: 2.45892756/4840 [================&gt;.............] - ETA: 1s - loss: 10.4903 - mean_absolute_error: 2.45832813/4840 [================&gt;.............] - ETA: 1s - loss: 10.4961 - mean_absolute_error: 2.45912873/4840 [================&gt;.............] - ETA: 1s - loss: 10.4908 - mean_absolute_error: 2.45832930/4840 [=================&gt;............] - ETA: 1s - loss: 10.4977 - mean_absolute_error: 2.45942987/4840 [=================&gt;............] - ETA: 1s - loss: 10.5031 - mean_absolute_error: 2.46043046/4840 [=================&gt;............] - ETA: 1s - loss: 10.5022 - mean_absolute_error: 2.46053104/4840 [==================&gt;...........] - ETA: 1s - loss: 10.4950 - mean_absolute_error: 2.45943162/4840 [==================&gt;...........] - ETA: 1s - loss: 10.5049 - mean_absolute_error: 2.46083220/4840 [==================&gt;...........] - ETA: 1s - loss: 10.5070 - mean_absolute_error: 2.46133277/4840 [===================&gt;..........] - ETA: 1s - loss: 10.5055 - mean_absolute_error: 2.46113333/4840 [===================&gt;..........] - ETA: 1s - loss: 10.5047 - mean_absolute_error: 2.46093387/4840 [===================&gt;..........] - ETA: 1s - loss: 10.4941 - mean_absolute_error: 2.45973440/4840 [====================&gt;.........] - ETA: 1s - loss: 10.4986 - mean_absolute_error: 2.46013498/4840 [====================&gt;.........] - ETA: 1s - loss: 10.5105 - mean_absolute_error: 2.46213555/4840 [=====================&gt;........] - ETA: 1s - loss: 10.5047 - mean_absolute_error: 2.46093614/4840 [=====================&gt;........] - ETA: 1s - loss: 10.4962 - mean_absolute_error: 2.46003672/4840 [=====================&gt;........] - ETA: 1s - loss: 10.5005 - mean_absolute_error: 2.46063727/4840 [======================&gt;.......] - ETA: 0s - loss: 10.5007 - mean_absolute_error: 2.46023785/4840 [======================&gt;.......] - ETA: 0s - loss: 10.4999 - mean_absolute_error: 2.46023843/4840 [======================&gt;.......] - ETA: 0s - loss: 10.5042 - mean_absolute_error: 2.46053898/4840 [=======================&gt;......] - ETA: 0s - loss: 10.5042 - mean_absolute_error: 2.46073955/4840 [=======================&gt;......] - ETA: 0s - loss: 10.5074 - mean_absolute_error: 2.46104012/4840 [=======================&gt;......] - ETA: 0s - loss: 10.4973 - mean_absolute_error: 2.45984067/4840 [========================&gt;.....] - ETA: 0s - loss: 10.4927 - mean_absolute_error: 2.45964125/4840 [========================&gt;.....] - ETA: 0s - loss: 10.4924 - mean_absolute_error: 2.45954172/4840 [========================&gt;.....] - ETA: 0s - loss: 10.4985 - mean_absolute_error: 2.46034209/4840 [=========================&gt;....] - ETA: 0s - loss: 10.4962 - mean_absolute_error: 2.46034252/4840 [=========================&gt;....] - ETA: 0s - loss: 10.4937 - mean_absolute_error: 2.45994288/4840 [=========================&gt;....] - ETA: 0s - loss: 10.4869 - mean_absolute_error: 2.45884335/4840 [=========================&gt;....] - ETA: 0s - loss: 10.4853 - mean_absolute_error: 2.45874393/4840 [==========================&gt;...] - ETA: 0s - loss: 10.4954 - mean_absolute_error: 2.45994450/4840 [==========================&gt;...] - ETA: 0s - loss: 10.4931 - mean_absolute_error: 2.45964509/4840 [==========================&gt;...] - ETA: 0s - loss: 10.4931 - mean_absolute_error: 2.45934567/4840 [===========================&gt;..] - ETA: 0s - loss: 10.4934 - mean_absolute_error: 2.45924626/4840 [===========================&gt;..] - ETA: 0s - loss: 10.5030 - mean_absolute_error: 2.46074683/4840 [============================&gt;.] - ETA: 0s - loss: 10.4997 - mean_absolute_error: 2.46044740/4840 [============================&gt;.] - ETA: 0s - loss: 10.5024 - mean_absolute_error: 2.46084798/4840 [============================&gt;.] - ETA: 0s - loss: 10.5031 - mean_absolute_error: 2.46104840/4840 [==============================] - 5s 936us/step - loss: 10.5030 - mean_absolute_error: 2.4611 - val_loss: 11.4983 - val_mean_absolute_error: 2.5803</w:t>
      </w:r>
      <w:r>
        <w:br/>
      </w:r>
      <w:r>
        <w:rPr>
          <w:rStyle w:val="VerbatimChar"/>
        </w:rPr>
        <w:t xml:space="preserve">Epoch 88/100</w:t>
      </w:r>
      <w:r>
        <w:br/>
      </w:r>
      <w:r>
        <w:rPr>
          <w:rStyle w:val="VerbatimChar"/>
        </w:rPr>
        <w:t xml:space="preserve">   1/4840 [..............................] - ETA: 9s - loss: 11.6646 - mean_absolute_error: 2.6374  61/4840 [..............................] - ETA: 4s - loss: 10.2832 - mean_absolute_error: 2.4372 120/4840 [..............................] - ETA: 4s - loss: 10.3377 - mean_absolute_error: 2.4406 178/4840 [&gt;.............................] - ETA: 4s - loss: 10.2017 - mean_absolute_error: 2.4139 235/4840 [&gt;.............................] - ETA: 3s - loss: 10.2774 - mean_absolute_error: 2.4311 293/4840 [&gt;.............................] - ETA: 3s - loss: 10.2743 - mean_absolute_error: 2.4268 349/4840 [=&gt;............................] - ETA: 3s - loss: 10.2935 - mean_absolute_error: 2.4305 405/4840 [=&gt;............................] - ETA: 3s - loss: 10.3392 - mean_absolute_error: 2.4374 461/4840 [=&gt;............................] - ETA: 3s - loss: 10.3554 - mean_absolute_error: 2.4386 517/4840 [==&gt;...........................] - ETA: 3s - loss: 10.3283 - mean_absolute_error: 2.4337 572/4840 [==&gt;...........................] - ETA: 3s - loss: 10.4196 - mean_absolute_error: 2.4490 630/4840 [==&gt;...........................] - ETA: 3s - loss: 10.4221 - mean_absolute_error: 2.4494 686/4840 [===&gt;..........................] - ETA: 3s - loss: 10.4433 - mean_absolute_error: 2.4515 740/4840 [===&gt;..........................] - ETA: 3s - loss: 10.4870 - mean_absolute_error: 2.4580 797/4840 [===&gt;..........................] - ETA: 3s - loss: 10.5018 - mean_absolute_error: 2.4611 853/4840 [====&gt;.........................] - ETA: 3s - loss: 10.5247 - mean_absolute_error: 2.4638 908/4840 [====&gt;.........................] - ETA: 3s - loss: 10.5381 - mean_absolute_error: 2.4653 967/4840 [====&gt;.........................] - ETA: 3s - loss: 10.5418 - mean_absolute_error: 2.46621023/4840 [=====&gt;........................] - ETA: 3s - loss: 10.5245 - mean_absolute_error: 2.46331079/4840 [=====&gt;........................] - ETA: 3s - loss: 10.4843 - mean_absolute_error: 2.45741138/4840 [======&gt;.......................] - ETA: 3s - loss: 10.4785 - mean_absolute_error: 2.45551195/4840 [======&gt;.......................] - ETA: 3s - loss: 10.4639 - mean_absolute_error: 2.45361253/4840 [======&gt;.......................] - ETA: 3s - loss: 10.4289 - mean_absolute_error: 2.44951308/4840 [=======&gt;......................] - ETA: 3s - loss: 10.4449 - mean_absolute_error: 2.45141366/4840 [=======&gt;......................] - ETA: 3s - loss: 10.4340 - mean_absolute_error: 2.45061425/4840 [=======&gt;......................] - ETA: 3s - loss: 10.4113 - mean_absolute_error: 2.44771483/4840 [========&gt;.....................] - ETA: 2s - loss: 10.4005 - mean_absolute_error: 2.44611538/4840 [========&gt;.....................] - ETA: 2s - loss: 10.4064 - mean_absolute_error: 2.44651595/4840 [========&gt;.....................] - ETA: 2s - loss: 10.3952 - mean_absolute_error: 2.44581653/4840 [=========&gt;....................] - ETA: 2s - loss: 10.3859 - mean_absolute_error: 2.44471706/4840 [=========&gt;....................] - ETA: 2s - loss: 10.3975 - mean_absolute_error: 2.44701764/4840 [=========&gt;....................] - ETA: 2s - loss: 10.4035 - mean_absolute_error: 2.44721822/4840 [==========&gt;...................] - ETA: 2s - loss: 10.4388 - mean_absolute_error: 2.45241880/4840 [==========&gt;...................] - ETA: 2s - loss: 10.4291 - mean_absolute_error: 2.45101936/4840 [===========&gt;..................] - ETA: 2s - loss: 10.4332 - mean_absolute_error: 2.45201992/4840 [===========&gt;..................] - ETA: 2s - loss: 10.4262 - mean_absolute_error: 2.45062049/4840 [===========&gt;..................] - ETA: 2s - loss: 10.4134 - mean_absolute_error: 2.44832106/4840 [============&gt;.................] - ETA: 2s - loss: 10.4263 - mean_absolute_error: 2.45022164/4840 [============&gt;.................] - ETA: 2s - loss: 10.4186 - mean_absolute_error: 2.44992220/4840 [============&gt;.................] - ETA: 2s - loss: 10.4200 - mean_absolute_error: 2.45082277/4840 [=============&gt;................] - ETA: 2s - loss: 10.4171 - mean_absolute_error: 2.44982335/4840 [=============&gt;................] - ETA: 2s - loss: 10.4155 - mean_absolute_error: 2.44962394/4840 [=============&gt;................] - ETA: 2s - loss: 10.3971 - mean_absolute_error: 2.44702451/4840 [==============&gt;...............] - ETA: 2s - loss: 10.4071 - mean_absolute_error: 2.44842510/4840 [==============&gt;...............] - ETA: 2s - loss: 10.4287 - mean_absolute_error: 2.45062568/4840 [==============&gt;...............] - ETA: 2s - loss: 10.4369 - mean_absolute_error: 2.45172628/4840 [===============&gt;..............] - ETA: 1s - loss: 10.4176 - mean_absolute_error: 2.44882684/4840 [===============&gt;..............] - ETA: 1s - loss: 10.4295 - mean_absolute_error: 2.45052741/4840 [===============&gt;..............] - ETA: 1s - loss: 10.4411 - mean_absolute_error: 2.45262800/4840 [================&gt;.............] - ETA: 1s - loss: 10.4396 - mean_absolute_error: 2.45282859/4840 [================&gt;.............] - ETA: 1s - loss: 10.4482 - mean_absolute_error: 2.45412917/4840 [=================&gt;............] - ETA: 1s - loss: 10.4506 - mean_absolute_error: 2.45442974/4840 [=================&gt;............] - ETA: 1s - loss: 10.4461 - mean_absolute_error: 2.45363032/4840 [=================&gt;............] - ETA: 1s - loss: 10.4352 - mean_absolute_error: 2.45203090/4840 [==================&gt;...........] - ETA: 1s - loss: 10.4427 - mean_absolute_error: 2.45333139/4840 [==================&gt;...........] - ETA: 1s - loss: 10.4458 - mean_absolute_error: 2.45363176/4840 [==================&gt;...........] - ETA: 1s - loss: 10.4474 - mean_absolute_error: 2.45363222/4840 [==================&gt;...........] - ETA: 1s - loss: 10.4456 - mean_absolute_error: 2.45383272/4840 [===================&gt;..........] - ETA: 1s - loss: 10.4433 - mean_absolute_error: 2.45343329/4840 [===================&gt;..........] - ETA: 1s - loss: 10.4466 - mean_absolute_error: 2.45423382/4840 [===================&gt;..........] - ETA: 1s - loss: 10.4321 - mean_absolute_error: 2.45203439/4840 [====================&gt;.........] - ETA: 1s - loss: 10.4415 - mean_absolute_error: 2.45373497/4840 [====================&gt;.........] - ETA: 1s - loss: 10.4444 - mean_absolute_error: 2.45403549/4840 [====================&gt;.........] - ETA: 1s - loss: 10.4409 - mean_absolute_error: 2.45353604/4840 [=====================&gt;........] - ETA: 1s - loss: 10.4417 - mean_absolute_error: 2.45383661/4840 [=====================&gt;........] - ETA: 1s - loss: 10.4478 - mean_absolute_error: 2.45483719/4840 [======================&gt;.......] - ETA: 1s - loss: 10.4573 - mean_absolute_error: 2.45603775/4840 [======================&gt;.......] - ETA: 0s - loss: 10.4690 - mean_absolute_error: 2.45733829/4840 [======================&gt;.......] - ETA: 0s - loss: 10.4723 - mean_absolute_error: 2.45763888/4840 [=======================&gt;......] - ETA: 0s - loss: 10.4753 - mean_absolute_error: 2.45783946/4840 [=======================&gt;......] - ETA: 0s - loss: 10.4631 - mean_absolute_error: 2.45624002/4840 [=======================&gt;......] - ETA: 0s - loss: 10.4705 - mean_absolute_error: 2.45704058/4840 [========================&gt;.....] - ETA: 0s - loss: 10.4866 - mean_absolute_error: 2.45914114/4840 [========================&gt;.....] - ETA: 0s - loss: 10.4829 - mean_absolute_error: 2.45854172/4840 [========================&gt;.....] - ETA: 0s - loss: 10.4832 - mean_absolute_error: 2.45884227/4840 [=========================&gt;....] - ETA: 0s - loss: 10.4865 - mean_absolute_error: 2.45924282/4840 [=========================&gt;....] - ETA: 0s - loss: 10.4895 - mean_absolute_error: 2.45964337/4840 [=========================&gt;....] - ETA: 0s - loss: 10.4926 - mean_absolute_error: 2.45984394/4840 [==========================&gt;...] - ETA: 0s - loss: 10.4931 - mean_absolute_error: 2.45974452/4840 [==========================&gt;...] - ETA: 0s - loss: 10.4985 - mean_absolute_error: 2.46044509/4840 [==========================&gt;...] - ETA: 0s - loss: 10.4925 - mean_absolute_error: 2.45924568/4840 [===========================&gt;..] - ETA: 0s - loss: 10.4900 - mean_absolute_error: 2.45864626/4840 [===========================&gt;..] - ETA: 0s - loss: 10.4988 - mean_absolute_error: 2.45964682/4840 [============================&gt;.] - ETA: 0s - loss: 10.4989 - mean_absolute_error: 2.45974739/4840 [============================&gt;.] - ETA: 0s - loss: 10.5040 - mean_absolute_error: 2.46034797/4840 [============================&gt;.] - ETA: 0s - loss: 10.5024 - mean_absolute_error: 2.46024840/4840 [==============================] - 5s 935us/step - loss: 10.5034 - mean_absolute_error: 2.4603 - val_loss: 11.4973 - val_mean_absolute_error: 2.5804</w:t>
      </w:r>
      <w:r>
        <w:br/>
      </w:r>
      <w:r>
        <w:rPr>
          <w:rStyle w:val="VerbatimChar"/>
        </w:rPr>
        <w:t xml:space="preserve">Epoch 89/100</w:t>
      </w:r>
      <w:r>
        <w:br/>
      </w:r>
      <w:r>
        <w:rPr>
          <w:rStyle w:val="VerbatimChar"/>
        </w:rPr>
        <w:t xml:space="preserve">   1/4840 [..............................] - ETA: 9s - loss: 6.8871 - mean_absolute_error: 1.9560  58/4840 [..............................] - ETA: 4s - loss: 10.8498 - mean_absolute_error: 2.5077 116/4840 [..............................] - ETA: 4s - loss: 10.7380 - mean_absolute_error: 2.5015 174/4840 [&gt;.............................] - ETA: 4s - loss: 10.7550 - mean_absolute_error: 2.4991 233/4840 [&gt;.............................] - ETA: 4s - loss: 10.6843 - mean_absolute_error: 2.4937 291/4840 [&gt;.............................] - ETA: 3s - loss: 10.6959 - mean_absolute_error: 2.4866 351/4840 [=&gt;............................] - ETA: 3s - loss: 10.6207 - mean_absolute_error: 2.4756 410/4840 [=&gt;............................] - ETA: 3s - loss: 10.6004 - mean_absolute_error: 2.4737 466/4840 [=&gt;............................] - ETA: 3s - loss: 10.5910 - mean_absolute_error: 2.4716 522/4840 [==&gt;...........................] - ETA: 3s - loss: 10.5902 - mean_absolute_error: 2.4688 580/4840 [==&gt;...........................] - ETA: 3s - loss: 10.5591 - mean_absolute_error: 2.4630 637/4840 [==&gt;...........................] - ETA: 3s - loss: 10.5521 - mean_absolute_error: 2.4669 692/4840 [===&gt;..........................] - ETA: 3s - loss: 10.5420 - mean_absolute_error: 2.4644 750/4840 [===&gt;..........................] - ETA: 3s - loss: 10.5689 - mean_absolute_error: 2.4697 805/4840 [===&gt;..........................] - ETA: 3s - loss: 10.5586 - mean_absolute_error: 2.4686 864/4840 [====&gt;.........................] - ETA: 3s - loss: 10.5319 - mean_absolute_error: 2.4657 920/4840 [====&gt;.........................] - ETA: 3s - loss: 10.5601 - mean_absolute_error: 2.4693 975/4840 [=====&gt;........................] - ETA: 3s - loss: 10.5505 - mean_absolute_error: 2.46801032/4840 [=====&gt;........................] - ETA: 3s - loss: 10.5555 - mean_absolute_error: 2.46891090/4840 [=====&gt;........................] - ETA: 3s - loss: 10.5475 - mean_absolute_error: 2.46761148/4840 [======&gt;.......................] - ETA: 3s - loss: 10.5288 - mean_absolute_error: 2.46321206/4840 [======&gt;.......................] - ETA: 3s - loss: 10.5265 - mean_absolute_error: 2.46221265/4840 [======&gt;.......................] - ETA: 3s - loss: 10.5084 - mean_absolute_error: 2.46061323/4840 [=======&gt;......................] - ETA: 3s - loss: 10.4837 - mean_absolute_error: 2.45761382/4840 [=======&gt;......................] - ETA: 3s - loss: 10.5013 - mean_absolute_error: 2.45961441/4840 [=======&gt;......................] - ETA: 2s - loss: 10.4876 - mean_absolute_error: 2.45831496/4840 [========&gt;.....................] - ETA: 2s - loss: 10.5026 - mean_absolute_error: 2.46031554/4840 [========&gt;.....................] - ETA: 2s - loss: 10.4907 - mean_absolute_error: 2.45831610/4840 [========&gt;.....................] - ETA: 2s - loss: 10.4901 - mean_absolute_error: 2.45871667/4840 [=========&gt;....................] - ETA: 2s - loss: 10.4872 - mean_absolute_error: 2.45821725/4840 [=========&gt;....................] - ETA: 2s - loss: 10.4617 - mean_absolute_error: 2.45481783/4840 [==========&gt;...................] - ETA: 2s - loss: 10.4449 - mean_absolute_error: 2.45321840/4840 [==========&gt;...................] - ETA: 2s - loss: 10.4517 - mean_absolute_error: 2.45491898/4840 [==========&gt;...................] - ETA: 2s - loss: 10.4623 - mean_absolute_error: 2.45691956/4840 [===========&gt;..................] - ETA: 2s - loss: 10.4585 - mean_absolute_error: 2.45772014/4840 [===========&gt;..................] - ETA: 2s - loss: 10.4486 - mean_absolute_error: 2.45642072/4840 [===========&gt;..................] - ETA: 2s - loss: 10.4426 - mean_absolute_error: 2.45582129/4840 [============&gt;.................] - ETA: 2s - loss: 10.4496 - mean_absolute_error: 2.45682184/4840 [============&gt;.................] - ETA: 2s - loss: 10.4505 - mean_absolute_error: 2.45672240/4840 [============&gt;.................] - ETA: 2s - loss: 10.4511 - mean_absolute_error: 2.45692297/4840 [=============&gt;................] - ETA: 2s - loss: 10.4523 - mean_absolute_error: 2.45672356/4840 [=============&gt;................] - ETA: 2s - loss: 10.4490 - mean_absolute_error: 2.45582413/4840 [=============&gt;................] - ETA: 2s - loss: 10.4590 - mean_absolute_error: 2.45682470/4840 [==============&gt;...............] - ETA: 2s - loss: 10.4659 - mean_absolute_error: 2.45772528/4840 [==============&gt;...............] - ETA: 2s - loss: 10.4636 - mean_absolute_error: 2.45722586/4840 [===============&gt;..............] - ETA: 1s - loss: 10.4656 - mean_absolute_error: 2.45732644/4840 [===============&gt;..............] - ETA: 1s - loss: 10.4563 - mean_absolute_error: 2.45652701/4840 [===============&gt;..............] - ETA: 1s - loss: 10.4530 - mean_absolute_error: 2.45592758/4840 [================&gt;.............] - ETA: 1s - loss: 10.4670 - mean_absolute_error: 2.45792816/4840 [================&gt;.............] - ETA: 1s - loss: 10.4581 - mean_absolute_error: 2.45682874/4840 [================&gt;.............] - ETA: 1s - loss: 10.4608 - mean_absolute_error: 2.45702933/4840 [=================&gt;............] - ETA: 1s - loss: 10.4492 - mean_absolute_error: 2.45582991/4840 [=================&gt;............] - ETA: 1s - loss: 10.4481 - mean_absolute_error: 2.45553049/4840 [=================&gt;............] - ETA: 1s - loss: 10.4536 - mean_absolute_error: 2.45643107/4840 [==================&gt;...........] - ETA: 1s - loss: 10.4509 - mean_absolute_error: 2.45633165/4840 [==================&gt;...........] - ETA: 1s - loss: 10.4418 - mean_absolute_error: 2.45513224/4840 [==================&gt;...........] - ETA: 1s - loss: 10.4503 - mean_absolute_error: 2.45603283/4840 [===================&gt;..........] - ETA: 1s - loss: 10.4601 - mean_absolute_error: 2.45743324/4840 [===================&gt;..........] - ETA: 1s - loss: 10.4519 - mean_absolute_error: 2.45633364/4840 [===================&gt;..........] - ETA: 1s - loss: 10.4421 - mean_absolute_error: 2.45493423/4840 [====================&gt;.........] - ETA: 1s - loss: 10.4460 - mean_absolute_error: 2.45493478/4840 [====================&gt;.........] - ETA: 1s - loss: 10.4501 - mean_absolute_error: 2.45503537/4840 [====================&gt;.........] - ETA: 1s - loss: 10.4576 - mean_absolute_error: 2.45593594/4840 [=====================&gt;........] - ETA: 1s - loss: 10.4601 - mean_absolute_error: 2.45623649/4840 [=====================&gt;........] - ETA: 1s - loss: 10.4531 - mean_absolute_error: 2.45533704/4840 [=====================&gt;........] - ETA: 1s - loss: 10.4592 - mean_absolute_error: 2.45613753/4840 [======================&gt;.......] - ETA: 0s - loss: 10.4600 - mean_absolute_error: 2.45633801/4840 [======================&gt;.......] - ETA: 0s - loss: 10.4579 - mean_absolute_error: 2.45633853/4840 [======================&gt;.......] - ETA: 0s - loss: 10.4643 - mean_absolute_error: 2.45723912/4840 [=======================&gt;......] - ETA: 0s - loss: 10.4717 - mean_absolute_error: 2.45783970/4840 [=======================&gt;......] - ETA: 0s - loss: 10.4785 - mean_absolute_error: 2.45854012/4840 [=======================&gt;......] - ETA: 0s - loss: 10.4855 - mean_absolute_error: 2.45904053/4840 [========================&gt;.....] - ETA: 0s - loss: 10.4849 - mean_absolute_error: 2.45904109/4840 [========================&gt;.....] - ETA: 0s - loss: 10.4889 - mean_absolute_error: 2.45994166/4840 [========================&gt;.....] - ETA: 0s - loss: 10.4817 - mean_absolute_error: 2.45924224/4840 [=========================&gt;....] - ETA: 0s - loss: 10.4815 - mean_absolute_error: 2.45894281/4840 [=========================&gt;....] - ETA: 0s - loss: 10.4787 - mean_absolute_error: 2.45814337/4840 [=========================&gt;....] - ETA: 0s - loss: 10.4809 - mean_absolute_error: 2.45824394/4840 [==========================&gt;...] - ETA: 0s - loss: 10.4849 - mean_absolute_error: 2.45884443/4840 [==========================&gt;...] - ETA: 0s - loss: 10.4898 - mean_absolute_error: 2.45904491/4840 [==========================&gt;...] - ETA: 0s - loss: 10.4954 - mean_absolute_error: 2.45974545/4840 [===========================&gt;..] - ETA: 0s - loss: 10.4997 - mean_absolute_error: 2.46064595/4840 [===========================&gt;..] - ETA: 0s - loss: 10.4989 - mean_absolute_error: 2.46074650/4840 [===========================&gt;..] - ETA: 0s - loss: 10.4930 - mean_absolute_error: 2.46024691/4840 [============================&gt;.] - ETA: 0s - loss: 10.4887 - mean_absolute_error: 2.45974737/4840 [============================&gt;.] - ETA: 0s - loss: 10.4872 - mean_absolute_error: 2.45974794/4840 [============================&gt;.] - ETA: 0s - loss: 10.4955 - mean_absolute_error: 2.46054840/4840 [==============================] - 5s 947us/step - loss: 10.5030 - mean_absolute_error: 2.4612 - val_loss: 11.4956 - val_mean_absolute_error: 2.5802</w:t>
      </w:r>
      <w:r>
        <w:br/>
      </w:r>
      <w:r>
        <w:rPr>
          <w:rStyle w:val="VerbatimChar"/>
        </w:rPr>
        <w:t xml:space="preserve">Epoch 90/100</w:t>
      </w:r>
      <w:r>
        <w:br/>
      </w:r>
      <w:r>
        <w:rPr>
          <w:rStyle w:val="VerbatimChar"/>
        </w:rPr>
        <w:t xml:space="preserve">   1/4840 [..............................] - ETA: 4s - loss: 17.4781 - mean_absolute_error: 3.4265  59/4840 [..............................] - ETA: 4s - loss: 10.8965 - mean_absolute_error: 2.5185 118/4840 [..............................] - ETA: 4s - loss: 10.6210 - mean_absolute_error: 2.4877 176/4840 [&gt;.............................] - ETA: 4s - loss: 10.5525 - mean_absolute_error: 2.4689 232/4840 [&gt;.............................] - ETA: 4s - loss: 10.5609 - mean_absolute_error: 2.4660 290/4840 [&gt;.............................] - ETA: 3s - loss: 10.7050 - mean_absolute_error: 2.4857 348/4840 [=&gt;............................] - ETA: 3s - loss: 10.6144 - mean_absolute_error: 2.4741 404/4840 [=&gt;............................] - ETA: 3s - loss: 10.6349 - mean_absolute_error: 2.4751 461/4840 [=&gt;............................] - ETA: 3s - loss: 10.6142 - mean_absolute_error: 2.4740 520/4840 [==&gt;...........................] - ETA: 3s - loss: 10.7030 - mean_absolute_error: 2.4870 578/4840 [==&gt;...........................] - ETA: 3s - loss: 10.6886 - mean_absolute_error: 2.4860 636/4840 [==&gt;...........................] - ETA: 3s - loss: 10.5927 - mean_absolute_error: 2.4733 695/4840 [===&gt;..........................] - ETA: 3s - loss: 10.5810 - mean_absolute_error: 2.4724 754/4840 [===&gt;..........................] - ETA: 3s - loss: 10.5861 - mean_absolute_error: 2.4737 813/4840 [====&gt;.........................] - ETA: 3s - loss: 10.5934 - mean_absolute_error: 2.4744 869/4840 [====&gt;.........................] - ETA: 3s - loss: 10.6287 - mean_absolute_error: 2.4782 927/4840 [====&gt;.........................] - ETA: 3s - loss: 10.6347 - mean_absolute_error: 2.4787 984/4840 [=====&gt;........................] - ETA: 3s - loss: 10.5977 - mean_absolute_error: 2.47411041/4840 [=====&gt;........................] - ETA: 3s - loss: 10.5780 - mean_absolute_error: 2.47111100/4840 [=====&gt;........................] - ETA: 3s - loss: 10.5548 - mean_absolute_error: 2.46831159/4840 [======&gt;.......................] - ETA: 3s - loss: 10.5321 - mean_absolute_error: 2.46621218/4840 [======&gt;.......................] - ETA: 3s - loss: 10.5171 - mean_absolute_error: 2.46441276/4840 [======&gt;.......................] - ETA: 3s - loss: 10.5091 - mean_absolute_error: 2.46261335/4840 [=======&gt;......................] - ETA: 3s - loss: 10.5238 - mean_absolute_error: 2.46501395/4840 [=======&gt;......................] - ETA: 2s - loss: 10.5174 - mean_absolute_error: 2.46361452/4840 [========&gt;.....................] - ETA: 2s - loss: 10.5306 - mean_absolute_error: 2.46401511/4840 [========&gt;.....................] - ETA: 2s - loss: 10.4913 - mean_absolute_error: 2.45781568/4840 [========&gt;.....................] - ETA: 2s - loss: 10.5038 - mean_absolute_error: 2.45971626/4840 [=========&gt;....................] - ETA: 2s - loss: 10.4978 - mean_absolute_error: 2.45861684/4840 [=========&gt;....................] - ETA: 2s - loss: 10.4965 - mean_absolute_error: 2.45831739/4840 [=========&gt;....................] - ETA: 2s - loss: 10.5022 - mean_absolute_error: 2.45981797/4840 [==========&gt;...................] - ETA: 2s - loss: 10.5153 - mean_absolute_error: 2.46181856/4840 [==========&gt;...................] - ETA: 2s - loss: 10.5122 - mean_absolute_error: 2.46121913/4840 [==========&gt;...................] - ETA: 2s - loss: 10.5271 - mean_absolute_error: 2.46281972/4840 [===========&gt;..................] - ETA: 2s - loss: 10.5141 - mean_absolute_error: 2.46172030/4840 [===========&gt;..................] - ETA: 2s - loss: 10.4899 - mean_absolute_error: 2.45822086/4840 [===========&gt;..................] - ETA: 2s - loss: 10.4784 - mean_absolute_error: 2.45702144/4840 [============&gt;.................] - ETA: 2s - loss: 10.4849 - mean_absolute_error: 2.45752200/4840 [============&gt;.................] - ETA: 2s - loss: 10.4693 - mean_absolute_error: 2.45642256/4840 [============&gt;.................] - ETA: 2s - loss: 10.4640 - mean_absolute_error: 2.45572316/4840 [=============&gt;................] - ETA: 2s - loss: 10.4537 - mean_absolute_error: 2.45472373/4840 [=============&gt;................] - ETA: 2s - loss: 10.4535 - mean_absolute_error: 2.45482430/4840 [==============&gt;...............] - ETA: 2s - loss: 10.4555 - mean_absolute_error: 2.45572485/4840 [==============&gt;...............] - ETA: 2s - loss: 10.4512 - mean_absolute_error: 2.45522544/4840 [==============&gt;...............] - ETA: 2s - loss: 10.4615 - mean_absolute_error: 2.45642603/4840 [===============&gt;..............] - ETA: 1s - loss: 10.4628 - mean_absolute_error: 2.45662660/4840 [===============&gt;..............] - ETA: 1s - loss: 10.4619 - mean_absolute_error: 2.45672717/4840 [===============&gt;..............] - ETA: 1s - loss: 10.4600 - mean_absolute_error: 2.45662773/4840 [================&gt;.............] - ETA: 1s - loss: 10.4546 - mean_absolute_error: 2.45532830/4840 [================&gt;.............] - ETA: 1s - loss: 10.4646 - mean_absolute_error: 2.45702889/4840 [================&gt;.............] - ETA: 1s - loss: 10.4632 - mean_absolute_error: 2.45662947/4840 [=================&gt;............] - ETA: 1s - loss: 10.4640 - mean_absolute_error: 2.45703004/4840 [=================&gt;............] - ETA: 1s - loss: 10.4712 - mean_absolute_error: 2.45853063/4840 [=================&gt;............] - ETA: 1s - loss: 10.4832 - mean_absolute_error: 2.46043121/4840 [==================&gt;...........] - ETA: 1s - loss: 10.4780 - mean_absolute_error: 2.46023178/4840 [==================&gt;...........] - ETA: 1s - loss: 10.4860 - mean_absolute_error: 2.46133236/4840 [===================&gt;..........] - ETA: 1s - loss: 10.5065 - mean_absolute_error: 2.46363293/4840 [===================&gt;..........] - ETA: 1s - loss: 10.5154 - mean_absolute_error: 2.46473352/4840 [===================&gt;..........] - ETA: 1s - loss: 10.5130 - mean_absolute_error: 2.46403411/4840 [====================&gt;.........] - ETA: 1s - loss: 10.5117 - mean_absolute_error: 2.46393465/4840 [====================&gt;.........] - ETA: 1s - loss: 10.5181 - mean_absolute_error: 2.46503525/4840 [====================&gt;.........] - ETA: 1s - loss: 10.5185 - mean_absolute_error: 2.46513582/4840 [=====================&gt;........] - ETA: 1s - loss: 10.5189 - mean_absolute_error: 2.46503641/4840 [=====================&gt;........] - ETA: 1s - loss: 10.5183 - mean_absolute_error: 2.46503699/4840 [=====================&gt;........] - ETA: 0s - loss: 10.5149 - mean_absolute_error: 2.46463754/4840 [======================&gt;.......] - ETA: 0s - loss: 10.5151 - mean_absolute_error: 2.46513813/4840 [======================&gt;.......] - ETA: 0s - loss: 10.5128 - mean_absolute_error: 2.46473870/4840 [======================&gt;.......] - ETA: 0s - loss: 10.5021 - mean_absolute_error: 2.46293925/4840 [=======================&gt;......] - ETA: 0s - loss: 10.4953 - mean_absolute_error: 2.46213981/4840 [=======================&gt;......] - ETA: 0s - loss: 10.4951 - mean_absolute_error: 2.46174040/4840 [========================&gt;.....] - ETA: 0s - loss: 10.4992 - mean_absolute_error: 2.46164097/4840 [========================&gt;.....] - ETA: 0s - loss: 10.5017 - mean_absolute_error: 2.46234153/4840 [========================&gt;.....] - ETA: 0s - loss: 10.4977 - mean_absolute_error: 2.46204208/4840 [=========================&gt;....] - ETA: 0s - loss: 10.4909 - mean_absolute_error: 2.46104265/4840 [=========================&gt;....] - ETA: 0s - loss: 10.5014 - mean_absolute_error: 2.46264321/4840 [=========================&gt;....] - ETA: 0s - loss: 10.5037 - mean_absolute_error: 2.46304377/4840 [==========================&gt;...] - ETA: 0s - loss: 10.5100 - mean_absolute_error: 2.46354436/4840 [==========================&gt;...] - ETA: 0s - loss: 10.5077 - mean_absolute_error: 2.46354495/4840 [==========================&gt;...] - ETA: 0s - loss: 10.5085 - mean_absolute_error: 2.46354552/4840 [===========================&gt;..] - ETA: 0s - loss: 10.5055 - mean_absolute_error: 2.46304606/4840 [===========================&gt;..] - ETA: 0s - loss: 10.5048 - mean_absolute_error: 2.46284665/4840 [===========================&gt;..] - ETA: 0s - loss: 10.5042 - mean_absolute_error: 2.46274725/4840 [============================&gt;.] - ETA: 0s - loss: 10.5045 - mean_absolute_error: 2.46264783/4840 [============================&gt;.] - ETA: 0s - loss: 10.5043 - mean_absolute_error: 2.46254840/4840 [==============================] - 4s 919us/step - loss: 10.5030 - mean_absolute_error: 2.4622 - val_loss: 11.4974 - val_mean_absolute_error: 2.5801</w:t>
      </w:r>
      <w:r>
        <w:br/>
      </w:r>
      <w:r>
        <w:rPr>
          <w:rStyle w:val="VerbatimChar"/>
        </w:rPr>
        <w:t xml:space="preserve">Epoch 91/100</w:t>
      </w:r>
      <w:r>
        <w:br/>
      </w:r>
      <w:r>
        <w:rPr>
          <w:rStyle w:val="VerbatimChar"/>
        </w:rPr>
        <w:t xml:space="preserve">   1/4840 [..............................] - ETA: 9s - loss: 10.9259 - mean_absolute_error: 2.6448  61/4840 [..............................] - ETA: 4s - loss: 10.0325 - mean_absolute_error: 2.4063 117/4840 [..............................] - ETA: 4s - loss: 10.0182 - mean_absolute_error: 2.3967 173/4840 [&gt;.............................] - ETA: 4s - loss: 10.2078 - mean_absolute_error: 2.4215 231/4840 [&gt;.............................] - ETA: 4s - loss: 10.0983 - mean_absolute_error: 2.4130 287/4840 [&gt;.............................] - ETA: 4s - loss: 10.0721 - mean_absolute_error: 2.4076 343/4840 [=&gt;............................] - ETA: 3s - loss: 10.0756 - mean_absolute_error: 2.4133 401/4840 [=&gt;............................] - ETA: 3s - loss: 10.2165 - mean_absolute_error: 2.4317 456/4840 [=&gt;............................] - ETA: 3s - loss: 10.3056 - mean_absolute_error: 2.4409 514/4840 [==&gt;...........................] - ETA: 3s - loss: 10.2764 - mean_absolute_error: 2.4383 573/4840 [==&gt;...........................] - ETA: 3s - loss: 10.3119 - mean_absolute_error: 2.4421 630/4840 [==&gt;...........................] - ETA: 3s - loss: 10.3362 - mean_absolute_error: 2.4455 687/4840 [===&gt;..........................] - ETA: 3s - loss: 10.3110 - mean_absolute_error: 2.4418 745/4840 [===&gt;..........................] - ETA: 3s - loss: 10.3094 - mean_absolute_error: 2.4422 803/4840 [===&gt;..........................] - ETA: 3s - loss: 10.2822 - mean_absolute_error: 2.4398 860/4840 [====&gt;.........................] - ETA: 3s - loss: 10.2864 - mean_absolute_error: 2.4426 917/4840 [====&gt;.........................] - ETA: 3s - loss: 10.3169 - mean_absolute_error: 2.4440 975/4840 [=====&gt;........................] - ETA: 3s - loss: 10.3313 - mean_absolute_error: 2.44481031/4840 [=====&gt;........................] - ETA: 3s - loss: 10.3658 - mean_absolute_error: 2.44691085/4840 [=====&gt;........................] - ETA: 3s - loss: 10.3877 - mean_absolute_error: 2.44861139/4840 [======&gt;.......................] - ETA: 3s - loss: 10.4058 - mean_absolute_error: 2.45041196/4840 [======&gt;.......................] - ETA: 3s - loss: 10.4477 - mean_absolute_error: 2.45621254/4840 [======&gt;.......................] - ETA: 3s - loss: 10.4546 - mean_absolute_error: 2.45781310/4840 [=======&gt;......................] - ETA: 3s - loss: 10.4751 - mean_absolute_error: 2.46081370/4840 [=======&gt;......................] - ETA: 3s - loss: 10.4558 - mean_absolute_error: 2.45821426/4840 [=======&gt;......................] - ETA: 3s - loss: 10.4653 - mean_absolute_error: 2.45871485/4840 [========&gt;.....................] - ETA: 2s - loss: 10.4625 - mean_absolute_error: 2.45871540/4840 [========&gt;.....................] - ETA: 2s - loss: 10.4626 - mean_absolute_error: 2.45851596/4840 [========&gt;.....................] - ETA: 2s - loss: 10.4635 - mean_absolute_error: 2.45921653/4840 [=========&gt;....................] - ETA: 2s - loss: 10.4447 - mean_absolute_error: 2.45661711/4840 [=========&gt;....................] - ETA: 2s - loss: 10.4559 - mean_absolute_error: 2.45741767/4840 [=========&gt;....................] - ETA: 2s - loss: 10.4611 - mean_absolute_error: 2.45811824/4840 [==========&gt;...................] - ETA: 2s - loss: 10.4561 - mean_absolute_error: 2.45801881/4840 [==========&gt;...................] - ETA: 2s - loss: 10.4470 - mean_absolute_error: 2.45771935/4840 [==========&gt;...................] - ETA: 2s - loss: 10.4586 - mean_absolute_error: 2.45981993/4840 [===========&gt;..................] - ETA: 2s - loss: 10.4688 - mean_absolute_error: 2.46072051/4840 [===========&gt;..................] - ETA: 2s - loss: 10.4783 - mean_absolute_error: 2.46192106/4840 [============&gt;.................] - ETA: 2s - loss: 10.4808 - mean_absolute_error: 2.46162165/4840 [============&gt;.................] - ETA: 2s - loss: 10.4827 - mean_absolute_error: 2.46052223/4840 [============&gt;.................] - ETA: 2s - loss: 10.4807 - mean_absolute_error: 2.45992281/4840 [=============&gt;................] - ETA: 2s - loss: 10.4760 - mean_absolute_error: 2.45882339/4840 [=============&gt;................] - ETA: 2s - loss: 10.4780 - mean_absolute_error: 2.45952396/4840 [=============&gt;................] - ETA: 2s - loss: 10.4798 - mean_absolute_error: 2.45992454/4840 [==============&gt;...............] - ETA: 2s - loss: 10.4868 - mean_absolute_error: 2.46002512/4840 [==============&gt;...............] - ETA: 2s - loss: 10.4873 - mean_absolute_error: 2.46012570/4840 [==============&gt;...............] - ETA: 2s - loss: 10.4833 - mean_absolute_error: 2.45942628/4840 [===============&gt;..............] - ETA: 1s - loss: 10.4891 - mean_absolute_error: 2.45992687/4840 [===============&gt;..............] - ETA: 1s - loss: 10.5024 - mean_absolute_error: 2.46142746/4840 [================&gt;.............] - ETA: 1s - loss: 10.5020 - mean_absolute_error: 2.46102804/4840 [================&gt;.............] - ETA: 1s - loss: 10.5069 - mean_absolute_error: 2.46162863/4840 [================&gt;.............] - ETA: 1s - loss: 10.4926 - mean_absolute_error: 2.46022922/4840 [=================&gt;............] - ETA: 1s - loss: 10.4991 - mean_absolute_error: 2.46152979/4840 [=================&gt;............] - ETA: 1s - loss: 10.4961 - mean_absolute_error: 2.46103034/4840 [=================&gt;............] - ETA: 1s - loss: 10.4918 - mean_absolute_error: 2.46003093/4840 [==================&gt;...........] - ETA: 1s - loss: 10.4880 - mean_absolute_error: 2.45933152/4840 [==================&gt;...........] - ETA: 1s - loss: 10.4861 - mean_absolute_error: 2.45893212/4840 [==================&gt;...........] - ETA: 1s - loss: 10.4914 - mean_absolute_error: 2.45953269/4840 [===================&gt;..........] - ETA: 1s - loss: 10.5004 - mean_absolute_error: 2.46073329/4840 [===================&gt;..........] - ETA: 1s - loss: 10.4939 - mean_absolute_error: 2.45943385/4840 [===================&gt;..........] - ETA: 1s - loss: 10.4939 - mean_absolute_error: 2.45913441/4840 [====================&gt;.........] - ETA: 1s - loss: 10.4872 - mean_absolute_error: 2.45803497/4840 [====================&gt;.........] - ETA: 1s - loss: 10.4870 - mean_absolute_error: 2.45783551/4840 [=====================&gt;........] - ETA: 1s - loss: 10.4863 - mean_absolute_error: 2.45783609/4840 [=====================&gt;........] - ETA: 1s - loss: 10.4945 - mean_absolute_error: 2.45883668/4840 [=====================&gt;........] - ETA: 1s - loss: 10.4884 - mean_absolute_error: 2.45823726/4840 [======================&gt;.......] - ETA: 0s - loss: 10.4939 - mean_absolute_error: 2.45923784/4840 [======================&gt;.......] - ETA: 0s - loss: 10.4887 - mean_absolute_error: 2.45843840/4840 [======================&gt;.......] - ETA: 0s - loss: 10.4917 - mean_absolute_error: 2.45893898/4840 [=======================&gt;......] - ETA: 0s - loss: 10.5015 - mean_absolute_error: 2.46033955/4840 [=======================&gt;......] - ETA: 0s - loss: 10.4909 - mean_absolute_error: 2.45904012/4840 [=======================&gt;......] - ETA: 0s - loss: 10.4926 - mean_absolute_error: 2.45934068/4840 [========================&gt;.....] - ETA: 0s - loss: 10.4917 - mean_absolute_error: 2.45934126/4840 [========================&gt;.....] - ETA: 0s - loss: 10.5002 - mean_absolute_error: 2.46054184/4840 [========================&gt;.....] - ETA: 0s - loss: 10.5020 - mean_absolute_error: 2.46064242/4840 [=========================&gt;....] - ETA: 0s - loss: 10.5003 - mean_absolute_error: 2.46034298/4840 [=========================&gt;....] - ETA: 0s - loss: 10.5072 - mean_absolute_error: 2.46124356/4840 [==========================&gt;...] - ETA: 0s - loss: 10.5022 - mean_absolute_error: 2.46014415/4840 [==========================&gt;...] - ETA: 0s - loss: 10.4959 - mean_absolute_error: 2.45954470/4840 [==========================&gt;...] - ETA: 0s - loss: 10.5010 - mean_absolute_error: 2.46004529/4840 [===========================&gt;..] - ETA: 0s - loss: 10.5028 - mean_absolute_error: 2.46034585/4840 [===========================&gt;..] - ETA: 0s - loss: 10.4980 - mean_absolute_error: 2.45954643/4840 [===========================&gt;..] - ETA: 0s - loss: 10.5055 - mean_absolute_error: 2.46064703/4840 [============================&gt;.] - ETA: 0s - loss: 10.5030 - mean_absolute_error: 2.46024761/4840 [============================&gt;.] - ETA: 0s - loss: 10.5050 - mean_absolute_error: 2.46064820/4840 [============================&gt;.] - ETA: 0s - loss: 10.5078 - mean_absolute_error: 2.46124840/4840 [==============================] - 4s 921us/step - loss: 10.5028 - mean_absolute_error: 2.4605 - val_loss: 11.5000 - val_mean_absolute_error: 2.5811</w:t>
      </w:r>
      <w:r>
        <w:br/>
      </w:r>
      <w:r>
        <w:rPr>
          <w:rStyle w:val="VerbatimChar"/>
        </w:rPr>
        <w:t xml:space="preserve">Epoch 92/100</w:t>
      </w:r>
      <w:r>
        <w:br/>
      </w:r>
      <w:r>
        <w:rPr>
          <w:rStyle w:val="VerbatimChar"/>
        </w:rPr>
        <w:t xml:space="preserve">   1/4840 [..............................] - ETA: 4s - loss: 5.0415 - mean_absolute_error: 1.6038  56/4840 [..............................] - ETA: 4s - loss: 10.5198 - mean_absolute_error: 2.4512 113/4840 [..............................] - ETA: 4s - loss: 10.3733 - mean_absolute_error: 2.4295 169/4840 [&gt;.............................] - ETA: 4s - loss: 10.0541 - mean_absolute_error: 2.3979 224/4840 [&gt;.............................] - ETA: 4s - loss: 10.1644 - mean_absolute_error: 2.4185 279/4840 [&gt;.............................] - ETA: 4s - loss: 10.2812 - mean_absolute_error: 2.4347 338/4840 [=&gt;............................] - ETA: 4s - loss: 10.2313 - mean_absolute_error: 2.4281 394/4840 [=&gt;............................] - ETA: 3s - loss: 10.1782 - mean_absolute_error: 2.4196 451/4840 [=&gt;............................] - ETA: 3s - loss: 10.1620 - mean_absolute_error: 2.4155 505/4840 [==&gt;...........................] - ETA: 3s - loss: 10.1168 - mean_absolute_error: 2.4094 562/4840 [==&gt;...........................] - ETA: 3s - loss: 10.1759 - mean_absolute_error: 2.4151 620/4840 [==&gt;...........................] - ETA: 3s - loss: 10.1989 - mean_absolute_error: 2.4213 679/4840 [===&gt;..........................] - ETA: 3s - loss: 10.1986 - mean_absolute_error: 2.4214 736/4840 [===&gt;..........................] - ETA: 3s - loss: 10.2009 - mean_absolute_error: 2.4219 791/4840 [===&gt;..........................] - ETA: 3s - loss: 10.2778 - mean_absolute_error: 2.4324 847/4840 [====&gt;.........................] - ETA: 3s - loss: 10.2765 - mean_absolute_error: 2.4335 904/4840 [====&gt;.........................] - ETA: 3s - loss: 10.3091 - mean_absolute_error: 2.4385 962/4840 [====&gt;.........................] - ETA: 3s - loss: 10.3492 - mean_absolute_error: 2.44351016/4840 [=====&gt;........................] - ETA: 3s - loss: 10.3889 - mean_absolute_error: 2.44801071/4840 [=====&gt;........................] - ETA: 3s - loss: 10.4024 - mean_absolute_error: 2.44971129/4840 [=====&gt;........................] - ETA: 3s - loss: 10.4105 - mean_absolute_error: 2.45081189/4840 [======&gt;.......................] - ETA: 3s - loss: 10.4165 - mean_absolute_error: 2.45171247/4840 [======&gt;.......................] - ETA: 3s - loss: 10.4435 - mean_absolute_error: 2.45591304/4840 [=======&gt;......................] - ETA: 3s - loss: 10.4405 - mean_absolute_error: 2.45561363/4840 [=======&gt;......................] - ETA: 3s - loss: 10.4513 - mean_absolute_error: 2.45691417/4840 [=======&gt;......................] - ETA: 3s - loss: 10.4680 - mean_absolute_error: 2.45981475/4840 [========&gt;.....................] - ETA: 2s - loss: 10.4537 - mean_absolute_error: 2.45741531/4840 [========&gt;.....................] - ETA: 2s - loss: 10.4636 - mean_absolute_error: 2.45911591/4840 [========&gt;.....................] - ETA: 2s - loss: 10.4673 - mean_absolute_error: 2.45951647/4840 [=========&gt;....................] - ETA: 2s - loss: 10.4856 - mean_absolute_error: 2.46191707/4840 [=========&gt;....................] - ETA: 2s - loss: 10.4703 - mean_absolute_error: 2.45921766/4840 [=========&gt;....................] - ETA: 2s - loss: 10.4534 - mean_absolute_error: 2.45711826/4840 [==========&gt;...................] - ETA: 2s - loss: 10.4753 - mean_absolute_error: 2.45951881/4840 [==========&gt;...................] - ETA: 2s - loss: 10.4887 - mean_absolute_error: 2.46041936/4840 [===========&gt;..................] - ETA: 2s - loss: 10.4828 - mean_absolute_error: 2.45981992/4840 [===========&gt;..................] - ETA: 2s - loss: 10.4875 - mean_absolute_error: 2.46032050/4840 [===========&gt;..................] - ETA: 2s - loss: 10.4916 - mean_absolute_error: 2.46022106/4840 [============&gt;.................] - ETA: 2s - loss: 10.4846 - mean_absolute_error: 2.45932159/4840 [============&gt;.................] - ETA: 2s - loss: 10.4851 - mean_absolute_error: 2.45952215/4840 [============&gt;.................] - ETA: 2s - loss: 10.5020 - mean_absolute_error: 2.46212272/4840 [=============&gt;................] - ETA: 2s - loss: 10.5091 - mean_absolute_error: 2.46242331/4840 [=============&gt;................] - ETA: 2s - loss: 10.5013 - mean_absolute_error: 2.46072389/4840 [=============&gt;................] - ETA: 2s - loss: 10.4957 - mean_absolute_error: 2.46012447/4840 [==============&gt;...............] - ETA: 2s - loss: 10.4882 - mean_absolute_error: 2.45952502/4840 [==============&gt;...............] - ETA: 2s - loss: 10.4886 - mean_absolute_error: 2.45992559/4840 [==============&gt;...............] - ETA: 2s - loss: 10.4776 - mean_absolute_error: 2.45922612/4840 [===============&gt;..............] - ETA: 1s - loss: 10.4776 - mean_absolute_error: 2.45942669/4840 [===============&gt;..............] - ETA: 1s - loss: 10.4588 - mean_absolute_error: 2.45702729/4840 [===============&gt;..............] - ETA: 1s - loss: 10.4487 - mean_absolute_error: 2.45592787/4840 [================&gt;.............] - ETA: 1s - loss: 10.4465 - mean_absolute_error: 2.45572846/4840 [================&gt;.............] - ETA: 1s - loss: 10.4522 - mean_absolute_error: 2.45652904/4840 [=================&gt;............] - ETA: 1s - loss: 10.4636 - mean_absolute_error: 2.45812962/4840 [=================&gt;............] - ETA: 1s - loss: 10.4511 - mean_absolute_error: 2.45653022/4840 [=================&gt;............] - ETA: 1s - loss: 10.4448 - mean_absolute_error: 2.45563080/4840 [==================&gt;...........] - ETA: 1s - loss: 10.4550 - mean_absolute_error: 2.45723139/4840 [==================&gt;...........] - ETA: 1s - loss: 10.4389 - mean_absolute_error: 2.45523198/4840 [==================&gt;...........] - ETA: 1s - loss: 10.4299 - mean_absolute_error: 2.45373256/4840 [===================&gt;..........] - ETA: 1s - loss: 10.4270 - mean_absolute_error: 2.45283311/4840 [===================&gt;..........] - ETA: 1s - loss: 10.4301 - mean_absolute_error: 2.45283367/4840 [===================&gt;..........] - ETA: 1s - loss: 10.4328 - mean_absolute_error: 2.45273425/4840 [====================&gt;.........] - ETA: 1s - loss: 10.4357 - mean_absolute_error: 2.45283485/4840 [====================&gt;.........] - ETA: 1s - loss: 10.4499 - mean_absolute_error: 2.45463542/4840 [====================&gt;.........] - ETA: 1s - loss: 10.4534 - mean_absolute_error: 2.45453598/4840 [=====================&gt;........] - ETA: 1s - loss: 10.4518 - mean_absolute_error: 2.45433655/4840 [=====================&gt;........] - ETA: 1s - loss: 10.4447 - mean_absolute_error: 2.45343711/4840 [======================&gt;.......] - ETA: 0s - loss: 10.4537 - mean_absolute_error: 2.45433768/4840 [======================&gt;.......] - ETA: 0s - loss: 10.4475 - mean_absolute_error: 2.45353825/4840 [======================&gt;.......] - ETA: 0s - loss: 10.4577 - mean_absolute_error: 2.45503882/4840 [=======================&gt;......] - ETA: 0s - loss: 10.4643 - mean_absolute_error: 2.45603937/4840 [=======================&gt;......] - ETA: 0s - loss: 10.4590 - mean_absolute_error: 2.45573993/4840 [=======================&gt;......] - ETA: 0s - loss: 10.4582 - mean_absolute_error: 2.45564044/4840 [========================&gt;.....] - ETA: 0s - loss: 10.4556 - mean_absolute_error: 2.45574099/4840 [========================&gt;.....] - ETA: 0s - loss: 10.4599 - mean_absolute_error: 2.45614160/4840 [========================&gt;.....] - ETA: 0s - loss: 10.4637 - mean_absolute_error: 2.45644214/4840 [=========================&gt;....] - ETA: 0s - loss: 10.4690 - mean_absolute_error: 2.45744271/4840 [=========================&gt;....] - ETA: 0s - loss: 10.4730 - mean_absolute_error: 2.45794327/4840 [=========================&gt;....] - ETA: 0s - loss: 10.4751 - mean_absolute_error: 2.45824385/4840 [==========================&gt;...] - ETA: 0s - loss: 10.4783 - mean_absolute_error: 2.45864442/4840 [==========================&gt;...] - ETA: 0s - loss: 10.4827 - mean_absolute_error: 2.45934502/4840 [==========================&gt;...] - ETA: 0s - loss: 10.4844 - mean_absolute_error: 2.45914556/4840 [===========================&gt;..] - ETA: 0s - loss: 10.4926 - mean_absolute_error: 2.45984614/4840 [===========================&gt;..] - ETA: 0s - loss: 10.4907 - mean_absolute_error: 2.45944674/4840 [===========================&gt;..] - ETA: 0s - loss: 10.4946 - mean_absolute_error: 2.46044734/4840 [============================&gt;.] - ETA: 0s - loss: 10.4975 - mean_absolute_error: 2.46074794/4840 [============================&gt;.] - ETA: 0s - loss: 10.5005 - mean_absolute_error: 2.46074840/4840 [==============================] - 4s 926us/step - loss: 10.5037 - mean_absolute_error: 2.4615 - val_loss: 11.5021 - val_mean_absolute_error: 2.5804</w:t>
      </w:r>
      <w:r>
        <w:br/>
      </w:r>
      <w:r>
        <w:rPr>
          <w:rStyle w:val="VerbatimChar"/>
        </w:rPr>
        <w:t xml:space="preserve">Epoch 93/100</w:t>
      </w:r>
      <w:r>
        <w:br/>
      </w:r>
      <w:r>
        <w:rPr>
          <w:rStyle w:val="VerbatimChar"/>
        </w:rPr>
        <w:t xml:space="preserve">   1/4840 [..............................] - ETA: 9s - loss: 18.6962 - mean_absolute_error: 3.5296  57/4840 [..............................] - ETA: 4s - loss: 10.0964 - mean_absolute_error: 2.4251 114/4840 [..............................] - ETA: 4s - loss: 10.0460 - mean_absolute_error: 2.4038 171/4840 [&gt;.............................] - ETA: 4s - loss: 10.2581 - mean_absolute_error: 2.4343 227/4840 [&gt;.............................] - ETA: 4s - loss: 10.2466 - mean_absolute_error: 2.4274 284/4840 [&gt;.............................] - ETA: 4s - loss: 10.2970 - mean_absolute_error: 2.4349 338/4840 [=&gt;............................] - ETA: 4s - loss: 10.2941 - mean_absolute_error: 2.4380 394/4840 [=&gt;............................] - ETA: 4s - loss: 10.3404 - mean_absolute_error: 2.4428 449/4840 [=&gt;............................] - ETA: 3s - loss: 10.4199 - mean_absolute_error: 2.4550 507/4840 [==&gt;...........................] - ETA: 3s - loss: 10.3581 - mean_absolute_error: 2.4455 564/4840 [==&gt;...........................] - ETA: 3s - loss: 10.3945 - mean_absolute_error: 2.4494 621/4840 [==&gt;...........................] - ETA: 3s - loss: 10.4097 - mean_absolute_error: 2.4488 677/4840 [===&gt;..........................] - ETA: 3s - loss: 10.4263 - mean_absolute_error: 2.4528 735/4840 [===&gt;..........................] - ETA: 3s - loss: 10.4529 - mean_absolute_error: 2.4588 791/4840 [===&gt;..........................] - ETA: 3s - loss: 10.4277 - mean_absolute_error: 2.4551 847/4840 [====&gt;.........................] - ETA: 3s - loss: 10.4023 - mean_absolute_error: 2.4520 905/4840 [====&gt;.........................] - ETA: 3s - loss: 10.4279 - mean_absolute_error: 2.4531 962/4840 [====&gt;.........................] - ETA: 3s - loss: 10.4190 - mean_absolute_error: 2.45081018/4840 [=====&gt;........................] - ETA: 3s - loss: 10.4282 - mean_absolute_error: 2.45261076/4840 [=====&gt;........................] - ETA: 3s - loss: 10.4454 - mean_absolute_error: 2.45431130/4840 [======&gt;.......................] - ETA: 3s - loss: 10.4542 - mean_absolute_error: 2.45501186/4840 [======&gt;.......................] - ETA: 3s - loss: 10.4950 - mean_absolute_error: 2.45871243/4840 [======&gt;.......................] - ETA: 3s - loss: 10.5055 - mean_absolute_error: 2.46021300/4840 [=======&gt;......................] - ETA: 3s - loss: 10.4911 - mean_absolute_error: 2.45931356/4840 [=======&gt;......................] - ETA: 3s - loss: 10.4889 - mean_absolute_error: 2.45891415/4840 [=======&gt;......................] - ETA: 3s - loss: 10.4899 - mean_absolute_error: 2.45881474/4840 [========&gt;.....................] - ETA: 2s - loss: 10.4911 - mean_absolute_error: 2.45851530/4840 [========&gt;.....................] - ETA: 2s - loss: 10.4775 - mean_absolute_error: 2.45681586/4840 [========&gt;.....................] - ETA: 2s - loss: 10.4913 - mean_absolute_error: 2.45901640/4840 [=========&gt;....................] - ETA: 2s - loss: 10.4931 - mean_absolute_error: 2.45931694/4840 [=========&gt;....................] - ETA: 2s - loss: 10.4951 - mean_absolute_error: 2.46061754/4840 [=========&gt;....................] - ETA: 2s - loss: 10.4999 - mean_absolute_error: 2.46111811/4840 [==========&gt;...................] - ETA: 2s - loss: 10.5076 - mean_absolute_error: 2.46241870/4840 [==========&gt;...................] - ETA: 2s - loss: 10.5134 - mean_absolute_error: 2.46341926/4840 [==========&gt;...................] - ETA: 2s - loss: 10.5081 - mean_absolute_error: 2.46251983/4840 [===========&gt;..................] - ETA: 2s - loss: 10.5015 - mean_absolute_error: 2.46152040/4840 [===========&gt;..................] - ETA: 2s - loss: 10.4878 - mean_absolute_error: 2.46082097/4840 [===========&gt;..................] - ETA: 2s - loss: 10.4746 - mean_absolute_error: 2.45892154/4840 [============&gt;.................] - ETA: 2s - loss: 10.4881 - mean_absolute_error: 2.45952210/4840 [============&gt;.................] - ETA: 2s - loss: 10.4825 - mean_absolute_error: 2.45882265/4840 [=============&gt;................] - ETA: 2s - loss: 10.4745 - mean_absolute_error: 2.45822321/4840 [=============&gt;................] - ETA: 2s - loss: 10.4795 - mean_absolute_error: 2.45912377/4840 [=============&gt;................] - ETA: 2s - loss: 10.4745 - mean_absolute_error: 2.45832435/4840 [==============&gt;...............] - ETA: 2s - loss: 10.4729 - mean_absolute_error: 2.45752491/4840 [==============&gt;...............] - ETA: 2s - loss: 10.4697 - mean_absolute_error: 2.45762547/4840 [==============&gt;...............] - ETA: 2s - loss: 10.4761 - mean_absolute_error: 2.45802602/4840 [===============&gt;..............] - ETA: 1s - loss: 10.4762 - mean_absolute_error: 2.45842659/4840 [===============&gt;..............] - ETA: 1s - loss: 10.4734 - mean_absolute_error: 2.45802717/4840 [===============&gt;..............] - ETA: 1s - loss: 10.4743 - mean_absolute_error: 2.45842775/4840 [================&gt;.............] - ETA: 1s - loss: 10.4706 - mean_absolute_error: 2.45792831/4840 [================&gt;.............] - ETA: 1s - loss: 10.4657 - mean_absolute_error: 2.45742890/4840 [================&gt;.............] - ETA: 1s - loss: 10.4708 - mean_absolute_error: 2.45802946/4840 [=================&gt;............] - ETA: 1s - loss: 10.4689 - mean_absolute_error: 2.45783000/4840 [=================&gt;............] - ETA: 1s - loss: 10.4534 - mean_absolute_error: 2.45573057/4840 [=================&gt;............] - ETA: 1s - loss: 10.4425 - mean_absolute_error: 2.45433115/4840 [==================&gt;...........] - ETA: 1s - loss: 10.4443 - mean_absolute_error: 2.45433171/4840 [==================&gt;...........] - ETA: 1s - loss: 10.4603 - mean_absolute_error: 2.45593227/4840 [===================&gt;..........] - ETA: 1s - loss: 10.4645 - mean_absolute_error: 2.45653287/4840 [===================&gt;..........] - ETA: 1s - loss: 10.4599 - mean_absolute_error: 2.45593345/4840 [===================&gt;..........] - ETA: 1s - loss: 10.4694 - mean_absolute_error: 2.45683402/4840 [====================&gt;.........] - ETA: 1s - loss: 10.4691 - mean_absolute_error: 2.45703461/4840 [====================&gt;.........] - ETA: 1s - loss: 10.4733 - mean_absolute_error: 2.45723518/4840 [====================&gt;.........] - ETA: 1s - loss: 10.4817 - mean_absolute_error: 2.45863575/4840 [=====================&gt;........] - ETA: 1s - loss: 10.4791 - mean_absolute_error: 2.45823633/4840 [=====================&gt;........] - ETA: 1s - loss: 10.4825 - mean_absolute_error: 2.45853690/4840 [=====================&gt;........] - ETA: 1s - loss: 10.4874 - mean_absolute_error: 2.45893745/4840 [======================&gt;.......] - ETA: 0s - loss: 10.4878 - mean_absolute_error: 2.45943802/4840 [======================&gt;.......] - ETA: 0s - loss: 10.4894 - mean_absolute_error: 2.45973859/4840 [======================&gt;.......] - ETA: 0s - loss: 10.4812 - mean_absolute_error: 2.45913917/4840 [=======================&gt;......] - ETA: 0s - loss: 10.4745 - mean_absolute_error: 2.45843975/4840 [=======================&gt;......] - ETA: 0s - loss: 10.4828 - mean_absolute_error: 2.45954032/4840 [=======================&gt;......] - ETA: 0s - loss: 10.4766 - mean_absolute_error: 2.45874092/4840 [========================&gt;.....] - ETA: 0s - loss: 10.4709 - mean_absolute_error: 2.45794151/4840 [========================&gt;.....] - ETA: 0s - loss: 10.4872 - mean_absolute_error: 2.45954210/4840 [=========================&gt;....] - ETA: 0s - loss: 10.4879 - mean_absolute_error: 2.45964266/4840 [=========================&gt;....] - ETA: 0s - loss: 10.4869 - mean_absolute_error: 2.45964321/4840 [=========================&gt;....] - ETA: 0s - loss: 10.4854 - mean_absolute_error: 2.45964376/4840 [==========================&gt;...] - ETA: 0s - loss: 10.4965 - mean_absolute_error: 2.46094431/4840 [==========================&gt;...] - ETA: 0s - loss: 10.4880 - mean_absolute_error: 2.45974486/4840 [==========================&gt;...] - ETA: 0s - loss: 10.4883 - mean_absolute_error: 2.45954543/4840 [===========================&gt;..] - ETA: 0s - loss: 10.4875 - mean_absolute_error: 2.45954599/4840 [===========================&gt;..] - ETA: 0s - loss: 10.4921 - mean_absolute_error: 2.46014657/4840 [===========================&gt;..] - ETA: 0s - loss: 10.4956 - mean_absolute_error: 2.46064715/4840 [============================&gt;.] - ETA: 0s - loss: 10.5005 - mean_absolute_error: 2.46154769/4840 [============================&gt;.] - ETA: 0s - loss: 10.5080 - mean_absolute_error: 2.46264826/4840 [============================&gt;.] - ETA: 0s - loss: 10.5043 - mean_absolute_error: 2.46214840/4840 [==============================] - 5s 932us/step - loss: 10.5029 - mean_absolute_error: 2.4618 - val_loss: 11.4993 - val_mean_absolute_error: 2.5800</w:t>
      </w:r>
      <w:r>
        <w:br/>
      </w:r>
      <w:r>
        <w:rPr>
          <w:rStyle w:val="VerbatimChar"/>
        </w:rPr>
        <w:t xml:space="preserve">Epoch 94/100</w:t>
      </w:r>
      <w:r>
        <w:br/>
      </w:r>
      <w:r>
        <w:rPr>
          <w:rStyle w:val="VerbatimChar"/>
        </w:rPr>
        <w:t xml:space="preserve">   1/4840 [..............................] - ETA: 9s - loss: 11.3183 - mean_absolute_error: 2.7094  59/4840 [..............................] - ETA: 4s - loss: 10.2443 - mean_absolute_error: 2.4473 117/4840 [..............................] - ETA: 4s - loss: 10.4307 - mean_absolute_error: 2.4542 177/4840 [&gt;.............................] - ETA: 3s - loss: 10.3284 - mean_absolute_error: 2.4369 234/4840 [&gt;.............................] - ETA: 3s - loss: 10.3241 - mean_absolute_error: 2.4404 291/4840 [&gt;.............................] - ETA: 3s - loss: 10.4208 - mean_absolute_error: 2.4509 347/4840 [=&gt;............................] - ETA: 3s - loss: 10.4880 - mean_absolute_error: 2.4638 400/4840 [=&gt;............................] - ETA: 3s - loss: 10.5124 - mean_absolute_error: 2.4656 457/4840 [=&gt;............................] - ETA: 3s - loss: 10.5094 - mean_absolute_error: 2.4654 514/4840 [==&gt;...........................] - ETA: 3s - loss: 10.4469 - mean_absolute_error: 2.4560 570/4840 [==&gt;...........................] - ETA: 3s - loss: 10.4560 - mean_absolute_error: 2.4568 627/4840 [==&gt;...........................] - ETA: 3s - loss: 10.4205 - mean_absolute_error: 2.4521 683/4840 [===&gt;..........................] - ETA: 3s - loss: 10.4039 - mean_absolute_error: 2.4498 739/4840 [===&gt;..........................] - ETA: 3s - loss: 10.3745 - mean_absolute_error: 2.4486 798/4840 [===&gt;..........................] - ETA: 3s - loss: 10.4035 - mean_absolute_error: 2.4540 857/4840 [====&gt;.........................] - ETA: 3s - loss: 10.4330 - mean_absolute_error: 2.4568 912/4840 [====&gt;.........................] - ETA: 3s - loss: 10.4180 - mean_absolute_error: 2.4561 970/4840 [=====&gt;........................] - ETA: 3s - loss: 10.4049 - mean_absolute_error: 2.45331025/4840 [=====&gt;........................] - ETA: 3s - loss: 10.4149 - mean_absolute_error: 2.45411079/4840 [=====&gt;........................] - ETA: 3s - loss: 10.4410 - mean_absolute_error: 2.45701135/4840 [======&gt;.......................] - ETA: 3s - loss: 10.4264 - mean_absolute_error: 2.45461192/4840 [======&gt;.......................] - ETA: 3s - loss: 10.4561 - mean_absolute_error: 2.45831247/4840 [======&gt;.......................] - ETA: 3s - loss: 10.4727 - mean_absolute_error: 2.46051303/4840 [=======&gt;......................] - ETA: 3s - loss: 10.4992 - mean_absolute_error: 2.46251361/4840 [=======&gt;......................] - ETA: 3s - loss: 10.4820 - mean_absolute_error: 2.46051418/4840 [=======&gt;......................] - ETA: 3s - loss: 10.4774 - mean_absolute_error: 2.45961472/4840 [========&gt;.....................] - ETA: 3s - loss: 10.4672 - mean_absolute_error: 2.45851525/4840 [========&gt;.....................] - ETA: 2s - loss: 10.4686 - mean_absolute_error: 2.45831581/4840 [========&gt;.....................] - ETA: 2s - loss: 10.4919 - mean_absolute_error: 2.46081639/4840 [=========&gt;....................] - ETA: 2s - loss: 10.5044 - mean_absolute_error: 2.46271698/4840 [=========&gt;....................] - ETA: 2s - loss: 10.4989 - mean_absolute_error: 2.46271754/4840 [=========&gt;....................] - ETA: 2s - loss: 10.4847 - mean_absolute_error: 2.46061810/4840 [==========&gt;...................] - ETA: 2s - loss: 10.4807 - mean_absolute_error: 2.46061866/4840 [==========&gt;...................] - ETA: 2s - loss: 10.4907 - mean_absolute_error: 2.46191921/4840 [==========&gt;...................] - ETA: 2s - loss: 10.5125 - mean_absolute_error: 2.46441978/4840 [===========&gt;..................] - ETA: 2s - loss: 10.5155 - mean_absolute_error: 2.46432036/4840 [===========&gt;..................] - ETA: 2s - loss: 10.5179 - mean_absolute_error: 2.46462091/4840 [===========&gt;..................] - ETA: 2s - loss: 10.4974 - mean_absolute_error: 2.46182147/4840 [============&gt;.................] - ETA: 2s - loss: 10.4831 - mean_absolute_error: 2.46012204/4840 [============&gt;.................] - ETA: 2s - loss: 10.4762 - mean_absolute_error: 2.46032263/4840 [=============&gt;................] - ETA: 2s - loss: 10.4754 - mean_absolute_error: 2.46042321/4840 [=============&gt;................] - ETA: 2s - loss: 10.4922 - mean_absolute_error: 2.46212378/4840 [=============&gt;................] - ETA: 2s - loss: 10.4974 - mean_absolute_error: 2.46282435/4840 [==============&gt;...............] - ETA: 2s - loss: 10.4941 - mean_absolute_error: 2.46152495/4840 [==============&gt;...............] - ETA: 2s - loss: 10.4963 - mean_absolute_error: 2.46172554/4840 [==============&gt;...............] - ETA: 2s - loss: 10.4898 - mean_absolute_error: 2.46102610/4840 [===============&gt;..............] - ETA: 1s - loss: 10.4932 - mean_absolute_error: 2.46182665/4840 [===============&gt;..............] - ETA: 1s - loss: 10.4865 - mean_absolute_error: 2.46062722/4840 [===============&gt;..............] - ETA: 1s - loss: 10.4805 - mean_absolute_error: 2.46002778/4840 [================&gt;.............] - ETA: 1s - loss: 10.4771 - mean_absolute_error: 2.45992835/4840 [================&gt;.............] - ETA: 1s - loss: 10.4797 - mean_absolute_error: 2.46002892/4840 [================&gt;.............] - ETA: 1s - loss: 10.4869 - mean_absolute_error: 2.46092948/4840 [=================&gt;............] - ETA: 1s - loss: 10.4905 - mean_absolute_error: 2.46133007/4840 [=================&gt;............] - ETA: 1s - loss: 10.5016 - mean_absolute_error: 2.46223063/4840 [=================&gt;............] - ETA: 1s - loss: 10.4962 - mean_absolute_error: 2.46153122/4840 [==================&gt;...........] - ETA: 1s - loss: 10.4808 - mean_absolute_error: 2.45963179/4840 [==================&gt;...........] - ETA: 1s - loss: 10.4704 - mean_absolute_error: 2.45853234/4840 [===================&gt;..........] - ETA: 1s - loss: 10.4710 - mean_absolute_error: 2.45863289/4840 [===================&gt;..........] - ETA: 1s - loss: 10.4643 - mean_absolute_error: 2.45773346/4840 [===================&gt;..........] - ETA: 1s - loss: 10.4672 - mean_absolute_error: 2.45803402/4840 [====================&gt;.........] - ETA: 1s - loss: 10.4669 - mean_absolute_error: 2.45773457/4840 [====================&gt;.........] - ETA: 1s - loss: 10.4695 - mean_absolute_error: 2.45763514/4840 [====================&gt;.........] - ETA: 1s - loss: 10.4674 - mean_absolute_error: 2.45713569/4840 [=====================&gt;........] - ETA: 1s - loss: 10.4688 - mean_absolute_error: 2.45743628/4840 [=====================&gt;........] - ETA: 1s - loss: 10.4726 - mean_absolute_error: 2.45793686/4840 [=====================&gt;........] - ETA: 1s - loss: 10.4790 - mean_absolute_error: 2.45833740/4840 [======================&gt;.......] - ETA: 0s - loss: 10.4737 - mean_absolute_error: 2.45773796/4840 [======================&gt;.......] - ETA: 0s - loss: 10.4657 - mean_absolute_error: 2.45693852/4840 [======================&gt;.......] - ETA: 0s - loss: 10.4591 - mean_absolute_error: 2.45593911/4840 [=======================&gt;......] - ETA: 0s - loss: 10.4527 - mean_absolute_error: 2.45513966/4840 [=======================&gt;......] - ETA: 0s - loss: 10.4589 - mean_absolute_error: 2.45554024/4840 [=======================&gt;......] - ETA: 0s - loss: 10.4589 - mean_absolute_error: 2.45524081/4840 [========================&gt;.....] - ETA: 0s - loss: 10.4650 - mean_absolute_error: 2.45594138/4840 [========================&gt;.....] - ETA: 0s - loss: 10.4707 - mean_absolute_error: 2.45644193/4840 [========================&gt;.....] - ETA: 0s - loss: 10.4724 - mean_absolute_error: 2.45704249/4840 [=========================&gt;....] - ETA: 0s - loss: 10.4827 - mean_absolute_error: 2.45824307/4840 [=========================&gt;....] - ETA: 0s - loss: 10.4847 - mean_absolute_error: 2.45844364/4840 [==========================&gt;...] - ETA: 0s - loss: 10.4786 - mean_absolute_error: 2.45774417/4840 [==========================&gt;...] - ETA: 0s - loss: 10.4866 - mean_absolute_error: 2.45864471/4840 [==========================&gt;...] - ETA: 0s - loss: 10.4875 - mean_absolute_error: 2.45884527/4840 [===========================&gt;..] - ETA: 0s - loss: 10.4925 - mean_absolute_error: 2.45944582/4840 [===========================&gt;..] - ETA: 0s - loss: 10.5001 - mean_absolute_error: 2.46044638/4840 [===========================&gt;..] - ETA: 0s - loss: 10.5003 - mean_absolute_error: 2.46064695/4840 [============================&gt;.] - ETA: 0s - loss: 10.5047 - mean_absolute_error: 2.46114752/4840 [============================&gt;.] - ETA: 0s - loss: 10.5035 - mean_absolute_error: 2.46114809/4840 [============================&gt;.] - ETA: 0s - loss: 10.5021 - mean_absolute_error: 2.46064840/4840 [==============================] - 5s 933us/step - loss: 10.5031 - mean_absolute_error: 2.4609 - val_loss: 11.4996 - val_mean_absolute_error: 2.5805</w:t>
      </w:r>
      <w:r>
        <w:br/>
      </w:r>
      <w:r>
        <w:rPr>
          <w:rStyle w:val="VerbatimChar"/>
        </w:rPr>
        <w:t xml:space="preserve">Epoch 95/100</w:t>
      </w:r>
      <w:r>
        <w:br/>
      </w:r>
      <w:r>
        <w:rPr>
          <w:rStyle w:val="VerbatimChar"/>
        </w:rPr>
        <w:t xml:space="preserve">   1/4840 [..............................] - ETA: 4s - loss: 10.1481 - mean_absolute_error: 2.1613  61/4840 [..............................] - ETA: 4s - loss: 10.4368 - mean_absolute_error: 2.4503 118/4840 [..............................] - ETA: 4s - loss: 10.3876 - mean_absolute_error: 2.4468 175/4840 [&gt;.............................] - ETA: 4s - loss: 10.2785 - mean_absolute_error: 2.4311 233/4840 [&gt;.............................] - ETA: 3s - loss: 10.2973 - mean_absolute_error: 2.4305 287/4840 [&gt;.............................] - ETA: 4s - loss: 10.3051 - mean_absolute_error: 2.4311 346/4840 [=&gt;............................] - ETA: 3s - loss: 10.3792 - mean_absolute_error: 2.4355 402/4840 [=&gt;............................] - ETA: 3s - loss: 10.4051 - mean_absolute_error: 2.4440 461/4840 [=&gt;............................] - ETA: 3s - loss: 10.4152 - mean_absolute_error: 2.4438 520/4840 [==&gt;...........................] - ETA: 3s - loss: 10.4340 - mean_absolute_error: 2.4476 576/4840 [==&gt;...........................] - ETA: 3s - loss: 10.4259 - mean_absolute_error: 2.4444 632/4840 [==&gt;...........................] - ETA: 3s - loss: 10.4311 - mean_absolute_error: 2.4433 689/4840 [===&gt;..........................] - ETA: 3s - loss: 10.4359 - mean_absolute_error: 2.4424 748/4840 [===&gt;..........................] - ETA: 3s - loss: 10.4066 - mean_absolute_error: 2.4406 806/4840 [===&gt;..........................] - ETA: 3s - loss: 10.4011 - mean_absolute_error: 2.4398 863/4840 [====&gt;.........................] - ETA: 3s - loss: 10.4064 - mean_absolute_error: 2.4399 923/4840 [====&gt;.........................] - ETA: 3s - loss: 10.4100 - mean_absolute_error: 2.4421 981/4840 [=====&gt;........................] - ETA: 3s - loss: 10.4286 - mean_absolute_error: 2.44581039/4840 [=====&gt;........................] - ETA: 3s - loss: 10.4334 - mean_absolute_error: 2.44681096/4840 [=====&gt;........................] - ETA: 3s - loss: 10.4171 - mean_absolute_error: 2.44611153/4840 [======&gt;.......................] - ETA: 3s - loss: 10.4237 - mean_absolute_error: 2.44621212/4840 [======&gt;.......................] - ETA: 3s - loss: 10.4021 - mean_absolute_error: 2.44341271/4840 [======&gt;.......................] - ETA: 3s - loss: 10.4024 - mean_absolute_error: 2.44481330/4840 [=======&gt;......................] - ETA: 3s - loss: 10.3889 - mean_absolute_error: 2.44311388/4840 [=======&gt;......................] - ETA: 3s - loss: 10.3853 - mean_absolute_error: 2.44321443/4840 [=======&gt;......................] - ETA: 2s - loss: 10.3777 - mean_absolute_error: 2.44211500/4840 [========&gt;.....................] - ETA: 2s - loss: 10.3707 - mean_absolute_error: 2.44141557/4840 [========&gt;.....................] - ETA: 2s - loss: 10.3851 - mean_absolute_error: 2.44331612/4840 [========&gt;.....................] - ETA: 2s - loss: 10.3909 - mean_absolute_error: 2.44381668/4840 [=========&gt;....................] - ETA: 2s - loss: 10.4125 - mean_absolute_error: 2.44571726/4840 [=========&gt;....................] - ETA: 2s - loss: 10.4062 - mean_absolute_error: 2.44541784/4840 [==========&gt;...................] - ETA: 2s - loss: 10.3995 - mean_absolute_error: 2.44471841/4840 [==========&gt;...................] - ETA: 2s - loss: 10.3916 - mean_absolute_error: 2.44441898/4840 [==========&gt;...................] - ETA: 2s - loss: 10.3989 - mean_absolute_error: 2.44501955/4840 [===========&gt;..................] - ETA: 2s - loss: 10.4098 - mean_absolute_error: 2.44642013/4840 [===========&gt;..................] - ETA: 2s - loss: 10.4173 - mean_absolute_error: 2.44702072/4840 [===========&gt;..................] - ETA: 2s - loss: 10.4191 - mean_absolute_error: 2.44642128/4840 [============&gt;.................] - ETA: 2s - loss: 10.4188 - mean_absolute_error: 2.44622185/4840 [============&gt;.................] - ETA: 2s - loss: 10.4217 - mean_absolute_error: 2.44722244/4840 [============&gt;.................] - ETA: 2s - loss: 10.4298 - mean_absolute_error: 2.44892301/4840 [=============&gt;................] - ETA: 2s - loss: 10.4299 - mean_absolute_error: 2.44982358/4840 [=============&gt;................] - ETA: 2s - loss: 10.4429 - mean_absolute_error: 2.45182415/4840 [=============&gt;................] - ETA: 2s - loss: 10.4312 - mean_absolute_error: 2.45072471/4840 [==============&gt;...............] - ETA: 2s - loss: 10.4336 - mean_absolute_error: 2.45142526/4840 [==============&gt;...............] - ETA: 2s - loss: 10.4385 - mean_absolute_error: 2.45222580/4840 [==============&gt;...............] - ETA: 1s - loss: 10.4456 - mean_absolute_error: 2.45272638/4840 [===============&gt;..............] - ETA: 1s - loss: 10.4468 - mean_absolute_error: 2.45262697/4840 [===============&gt;..............] - ETA: 1s - loss: 10.4523 - mean_absolute_error: 2.45292755/4840 [================&gt;.............] - ETA: 1s - loss: 10.4603 - mean_absolute_error: 2.45422813/4840 [================&gt;.............] - ETA: 1s - loss: 10.4602 - mean_absolute_error: 2.45422870/4840 [================&gt;.............] - ETA: 1s - loss: 10.4630 - mean_absolute_error: 2.45452928/4840 [=================&gt;............] - ETA: 1s - loss: 10.4608 - mean_absolute_error: 2.45452986/4840 [=================&gt;............] - ETA: 1s - loss: 10.4587 - mean_absolute_error: 2.45443042/4840 [=================&gt;............] - ETA: 1s - loss: 10.4695 - mean_absolute_error: 2.45603099/4840 [==================&gt;...........] - ETA: 1s - loss: 10.4795 - mean_absolute_error: 2.45733158/4840 [==================&gt;...........] - ETA: 1s - loss: 10.4816 - mean_absolute_error: 2.45783216/4840 [==================&gt;...........] - ETA: 1s - loss: 10.4875 - mean_absolute_error: 2.45863274/4840 [===================&gt;..........] - ETA: 1s - loss: 10.4855 - mean_absolute_error: 2.45863331/4840 [===================&gt;..........] - ETA: 1s - loss: 10.4818 - mean_absolute_error: 2.45833387/4840 [===================&gt;..........] - ETA: 1s - loss: 10.4852 - mean_absolute_error: 2.45893443/4840 [====================&gt;.........] - ETA: 1s - loss: 10.4874 - mean_absolute_error: 2.45983501/4840 [====================&gt;.........] - ETA: 1s - loss: 10.4859 - mean_absolute_error: 2.45983559/4840 [=====================&gt;........] - ETA: 1s - loss: 10.4849 - mean_absolute_error: 2.45973617/4840 [=====================&gt;........] - ETA: 1s - loss: 10.4888 - mean_absolute_error: 2.46003674/4840 [=====================&gt;........] - ETA: 1s - loss: 10.4976 - mean_absolute_error: 2.46143731/4840 [======================&gt;.......] - ETA: 0s - loss: 10.4999 - mean_absolute_error: 2.46193790/4840 [======================&gt;.......] - ETA: 0s - loss: 10.5056 - mean_absolute_error: 2.46233847/4840 [======================&gt;.......] - ETA: 0s - loss: 10.5069 - mean_absolute_error: 2.46253898/4840 [=======================&gt;......] - ETA: 0s - loss: 10.5075 - mean_absolute_error: 2.46263956/4840 [=======================&gt;......] - ETA: 0s - loss: 10.5104 - mean_absolute_error: 2.46324014/4840 [=======================&gt;......] - ETA: 0s - loss: 10.5145 - mean_absolute_error: 2.46334071/4840 [========================&gt;.....] - ETA: 0s - loss: 10.5094 - mean_absolute_error: 2.46224126/4840 [========================&gt;.....] - ETA: 0s - loss: 10.5154 - mean_absolute_error: 2.46274185/4840 [========================&gt;.....] - ETA: 0s - loss: 10.5083 - mean_absolute_error: 2.46184240/4840 [=========================&gt;....] - ETA: 0s - loss: 10.5052 - mean_absolute_error: 2.46134298/4840 [=========================&gt;....] - ETA: 0s - loss: 10.5116 - mean_absolute_error: 2.46234356/4840 [==========================&gt;...] - ETA: 0s - loss: 10.5146 - mean_absolute_error: 2.46264415/4840 [==========================&gt;...] - ETA: 0s - loss: 10.5180 - mean_absolute_error: 2.46314473/4840 [==========================&gt;...] - ETA: 0s - loss: 10.5180 - mean_absolute_error: 2.46324530/4840 [===========================&gt;..] - ETA: 0s - loss: 10.5152 - mean_absolute_error: 2.46284587/4840 [===========================&gt;..] - ETA: 0s - loss: 10.5064 - mean_absolute_error: 2.46164646/4840 [===========================&gt;..] - ETA: 0s - loss: 10.5046 - mean_absolute_error: 2.46154701/4840 [============================&gt;.] - ETA: 0s - loss: 10.5049 - mean_absolute_error: 2.46134757/4840 [============================&gt;.] - ETA: 0s - loss: 10.5076 - mean_absolute_error: 2.46164813/4840 [============================&gt;.] - ETA: 0s - loss: 10.5051 - mean_absolute_error: 2.46114840/4840 [==============================] - 4s 920us/step - loss: 10.5030 - mean_absolute_error: 2.4609 - val_loss: 11.5009 - val_mean_absolute_error: 2.5808</w:t>
      </w:r>
      <w:r>
        <w:br/>
      </w:r>
      <w:r>
        <w:rPr>
          <w:rStyle w:val="VerbatimChar"/>
        </w:rPr>
        <w:t xml:space="preserve">Epoch 96/100</w:t>
      </w:r>
      <w:r>
        <w:br/>
      </w:r>
      <w:r>
        <w:rPr>
          <w:rStyle w:val="VerbatimChar"/>
        </w:rPr>
        <w:t xml:space="preserve">   1/4840 [..............................] - ETA: 9s - loss: 4.8529 - mean_absolute_error: 1.6846  61/4840 [..............................] - ETA: 3s - loss: 10.0375 - mean_absolute_error: 2.4013 116/4840 [..............................] - ETA: 4s - loss: 10.1367 - mean_absolute_error: 2.4176 174/4840 [&gt;.............................] - ETA: 4s - loss: 10.3515 - mean_absolute_error: 2.4413 232/4840 [&gt;.............................] - ETA: 4s - loss: 10.1779 - mean_absolute_error: 2.4190 291/4840 [&gt;.............................] - ETA: 3s - loss: 10.1847 - mean_absolute_error: 2.4164 349/4840 [=&gt;............................] - ETA: 3s - loss: 10.3519 - mean_absolute_error: 2.4377 408/4840 [=&gt;............................] - ETA: 3s - loss: 10.3263 - mean_absolute_error: 2.4368 466/4840 [=&gt;............................] - ETA: 3s - loss: 10.3233 - mean_absolute_error: 2.4350 524/4840 [==&gt;...........................] - ETA: 3s - loss: 10.3446 - mean_absolute_error: 2.4370 583/4840 [==&gt;...........................] - ETA: 3s - loss: 10.3531 - mean_absolute_error: 2.4388 639/4840 [==&gt;...........................] - ETA: 3s - loss: 10.3971 - mean_absolute_error: 2.4421 698/4840 [===&gt;..........................] - ETA: 3s - loss: 10.4230 - mean_absolute_error: 2.4472 755/4840 [===&gt;..........................] - ETA: 3s - loss: 10.4077 - mean_absolute_error: 2.4459 814/4840 [====&gt;.........................] - ETA: 3s - loss: 10.4312 - mean_absolute_error: 2.4502 872/4840 [====&gt;.........................] - ETA: 3s - loss: 10.4221 - mean_absolute_error: 2.4499 930/4840 [====&gt;.........................] - ETA: 3s - loss: 10.4004 - mean_absolute_error: 2.4458 987/4840 [=====&gt;........................] - ETA: 3s - loss: 10.3941 - mean_absolute_error: 2.44241046/4840 [=====&gt;........................] - ETA: 3s - loss: 10.3978 - mean_absolute_error: 2.44361102/4840 [=====&gt;........................] - ETA: 3s - loss: 10.3337 - mean_absolute_error: 2.43581158/4840 [======&gt;.......................] - ETA: 3s - loss: 10.3131 - mean_absolute_error: 2.43311217/4840 [======&gt;.......................] - ETA: 3s - loss: 10.2963 - mean_absolute_error: 2.43021276/4840 [======&gt;.......................] - ETA: 3s - loss: 10.2866 - mean_absolute_error: 2.42771334/4840 [=======&gt;......................] - ETA: 3s - loss: 10.2832 - mean_absolute_error: 2.42881387/4840 [=======&gt;......................] - ETA: 3s - loss: 10.2882 - mean_absolute_error: 2.42981433/4840 [=======&gt;......................] - ETA: 2s - loss: 10.3148 - mean_absolute_error: 2.43311479/4840 [========&gt;.....................] - ETA: 2s - loss: 10.3226 - mean_absolute_error: 2.43441527/4840 [========&gt;.....................] - ETA: 2s - loss: 10.3475 - mean_absolute_error: 2.43851579/4840 [========&gt;.....................] - ETA: 2s - loss: 10.3608 - mean_absolute_error: 2.44011626/4840 [=========&gt;....................] - ETA: 2s - loss: 10.3679 - mean_absolute_error: 2.44101683/4840 [=========&gt;....................] - ETA: 2s - loss: 10.3703 - mean_absolute_error: 2.44161741/4840 [=========&gt;....................] - ETA: 2s - loss: 10.3813 - mean_absolute_error: 2.44251796/4840 [==========&gt;...................] - ETA: 2s - loss: 10.3905 - mean_absolute_error: 2.44351851/4840 [==========&gt;...................] - ETA: 2s - loss: 10.3946 - mean_absolute_error: 2.44411903/4840 [==========&gt;...................] - ETA: 2s - loss: 10.3993 - mean_absolute_error: 2.44481960/4840 [===========&gt;..................] - ETA: 2s - loss: 10.4057 - mean_absolute_error: 2.44532018/4840 [===========&gt;..................] - ETA: 2s - loss: 10.4108 - mean_absolute_error: 2.44642073/4840 [===========&gt;..................] - ETA: 2s - loss: 10.4296 - mean_absolute_error: 2.44892132/4840 [============&gt;.................] - ETA: 2s - loss: 10.4388 - mean_absolute_error: 2.45012189/4840 [============&gt;.................] - ETA: 2s - loss: 10.4246 - mean_absolute_error: 2.44852243/4840 [============&gt;.................] - ETA: 2s - loss: 10.4075 - mean_absolute_error: 2.44632298/4840 [=============&gt;................] - ETA: 2s - loss: 10.4254 - mean_absolute_error: 2.44782355/4840 [=============&gt;................] - ETA: 2s - loss: 10.4325 - mean_absolute_error: 2.44912411/4840 [=============&gt;................] - ETA: 2s - loss: 10.4374 - mean_absolute_error: 2.44972467/4840 [==============&gt;...............] - ETA: 2s - loss: 10.4272 - mean_absolute_error: 2.44822524/4840 [==============&gt;...............] - ETA: 2s - loss: 10.4159 - mean_absolute_error: 2.44682583/4840 [===============&gt;..............] - ETA: 2s - loss: 10.4168 - mean_absolute_error: 2.44722641/4840 [===============&gt;..............] - ETA: 1s - loss: 10.4256 - mean_absolute_error: 2.44882698/4840 [===============&gt;..............] - ETA: 1s - loss: 10.4321 - mean_absolute_error: 2.44932754/4840 [================&gt;.............] - ETA: 1s - loss: 10.4397 - mean_absolute_error: 2.45012811/4840 [================&gt;.............] - ETA: 1s - loss: 10.4421 - mean_absolute_error: 2.45032868/4840 [================&gt;.............] - ETA: 1s - loss: 10.4411 - mean_absolute_error: 2.45032925/4840 [=================&gt;............] - ETA: 1s - loss: 10.4346 - mean_absolute_error: 2.44992979/4840 [=================&gt;............] - ETA: 1s - loss: 10.4331 - mean_absolute_error: 2.45003038/4840 [=================&gt;............] - ETA: 1s - loss: 10.4323 - mean_absolute_error: 2.44973094/4840 [==================&gt;...........] - ETA: 1s - loss: 10.4452 - mean_absolute_error: 2.45153149/4840 [==================&gt;...........] - ETA: 1s - loss: 10.4380 - mean_absolute_error: 2.45083204/4840 [==================&gt;...........] - ETA: 1s - loss: 10.4365 - mean_absolute_error: 2.45023259/4840 [===================&gt;..........] - ETA: 1s - loss: 10.4416 - mean_absolute_error: 2.45093299/4840 [===================&gt;..........] - ETA: 1s - loss: 10.4416 - mean_absolute_error: 2.45093338/4840 [===================&gt;..........] - ETA: 1s - loss: 10.4449 - mean_absolute_error: 2.45113397/4840 [====================&gt;.........] - ETA: 1s - loss: 10.4476 - mean_absolute_error: 2.45163457/4840 [====================&gt;.........] - ETA: 1s - loss: 10.4551 - mean_absolute_error: 2.45253518/4840 [====================&gt;.........] - ETA: 1s - loss: 10.4516 - mean_absolute_error: 2.45243576/4840 [=====================&gt;........] - ETA: 1s - loss: 10.4542 - mean_absolute_error: 2.45233635/4840 [=====================&gt;........] - ETA: 1s - loss: 10.4624 - mean_absolute_error: 2.45393692/4840 [=====================&gt;........] - ETA: 1s - loss: 10.4741 - mean_absolute_error: 2.45543751/4840 [======================&gt;.......] - ETA: 0s - loss: 10.4844 - mean_absolute_error: 2.45653810/4840 [======================&gt;.......] - ETA: 0s - loss: 10.4836 - mean_absolute_error: 2.45683868/4840 [======================&gt;.......] - ETA: 0s - loss: 10.4829 - mean_absolute_error: 2.45693922/4840 [=======================&gt;......] - ETA: 0s - loss: 10.4847 - mean_absolute_error: 2.45693980/4840 [=======================&gt;......] - ETA: 0s - loss: 10.4895 - mean_absolute_error: 2.45704039/4840 [========================&gt;.....] - ETA: 0s - loss: 10.4889 - mean_absolute_error: 2.45704098/4840 [========================&gt;.....] - ETA: 0s - loss: 10.4949 - mean_absolute_error: 2.45774154/4840 [========================&gt;.....] - ETA: 0s - loss: 10.4935 - mean_absolute_error: 2.45784212/4840 [=========================&gt;....] - ETA: 0s - loss: 10.4910 - mean_absolute_error: 2.45774270/4840 [=========================&gt;....] - ETA: 0s - loss: 10.4950 - mean_absolute_error: 2.45814326/4840 [=========================&gt;....] - ETA: 0s - loss: 10.4896 - mean_absolute_error: 2.45754385/4840 [==========================&gt;...] - ETA: 0s - loss: 10.5002 - mean_absolute_error: 2.45934443/4840 [==========================&gt;...] - ETA: 0s - loss: 10.4935 - mean_absolute_error: 2.45874501/4840 [==========================&gt;...] - ETA: 0s - loss: 10.4896 - mean_absolute_error: 2.45854556/4840 [===========================&gt;..] - ETA: 0s - loss: 10.4797 - mean_absolute_error: 2.45764614/4840 [===========================&gt;..] - ETA: 0s - loss: 10.4820 - mean_absolute_error: 2.45754671/4840 [===========================&gt;..] - ETA: 0s - loss: 10.4847 - mean_absolute_error: 2.45814731/4840 [============================&gt;.] - ETA: 0s - loss: 10.4940 - mean_absolute_error: 2.45934789/4840 [============================&gt;.] - ETA: 0s - loss: 10.5013 - mean_absolute_error: 2.46014840/4840 [==============================] - 5s 937us/step - loss: 10.5034 - mean_absolute_error: 2.4606 - val_loss: 11.5010 - val_mean_absolute_error: 2.5811</w:t>
      </w:r>
      <w:r>
        <w:br/>
      </w:r>
      <w:r>
        <w:rPr>
          <w:rStyle w:val="VerbatimChar"/>
        </w:rPr>
        <w:t xml:space="preserve">Epoch 97/100</w:t>
      </w:r>
      <w:r>
        <w:br/>
      </w:r>
      <w:r>
        <w:rPr>
          <w:rStyle w:val="VerbatimChar"/>
        </w:rPr>
        <w:t xml:space="preserve">   1/4840 [..............................] - ETA: 9s - loss: 7.8281 - mean_absolute_error: 2.2410  61/4840 [..............................] - ETA: 4s - loss: 10.3321 - mean_absolute_error: 2.4512 117/4840 [..............................] - ETA: 4s - loss: 10.1092 - mean_absolute_error: 2.4070 172/4840 [&gt;.............................] - ETA: 4s - loss: 10.0952 - mean_absolute_error: 2.4065 228/4840 [&gt;.............................] - ETA: 4s - loss: 10.1857 - mean_absolute_error: 2.4151 285/4840 [&gt;.............................] - ETA: 4s - loss: 10.0857 - mean_absolute_error: 2.4033 339/4840 [=&gt;............................] - ETA: 4s - loss: 10.0221 - mean_absolute_error: 2.3972 396/4840 [=&gt;............................] - ETA: 3s - loss: 10.0922 - mean_absolute_error: 2.4071 449/4840 [=&gt;............................] - ETA: 3s - loss: 10.2365 - mean_absolute_error: 2.4262 506/4840 [==&gt;...........................] - ETA: 3s - loss: 10.3084 - mean_absolute_error: 2.4376 563/4840 [==&gt;...........................] - ETA: 3s - loss: 10.3268 - mean_absolute_error: 2.4414 619/4840 [==&gt;...........................] - ETA: 3s - loss: 10.3643 - mean_absolute_error: 2.4451 678/4840 [===&gt;..........................] - ETA: 3s - loss: 10.3615 - mean_absolute_error: 2.4422 733/4840 [===&gt;..........................] - ETA: 3s - loss: 10.3525 - mean_absolute_error: 2.4394 789/4840 [===&gt;..........................] - ETA: 3s - loss: 10.3566 - mean_absolute_error: 2.4394 846/4840 [====&gt;.........................] - ETA: 3s - loss: 10.3522 - mean_absolute_error: 2.4392 903/4840 [====&gt;.........................] - ETA: 3s - loss: 10.3659 - mean_absolute_error: 2.4418 959/4840 [====&gt;.........................] - ETA: 3s - loss: 10.3616 - mean_absolute_error: 2.44241017/4840 [=====&gt;........................] - ETA: 3s - loss: 10.3649 - mean_absolute_error: 2.44301072/4840 [=====&gt;........................] - ETA: 3s - loss: 10.3587 - mean_absolute_error: 2.44311128/4840 [=====&gt;........................] - ETA: 3s - loss: 10.3290 - mean_absolute_error: 2.44011187/4840 [======&gt;.......................] - ETA: 3s - loss: 10.3423 - mean_absolute_error: 2.44381244/4840 [======&gt;.......................] - ETA: 3s - loss: 10.3380 - mean_absolute_error: 2.44211300/4840 [=======&gt;......................] - ETA: 3s - loss: 10.3383 - mean_absolute_error: 2.44251358/4840 [=======&gt;......................] - ETA: 3s - loss: 10.3658 - mean_absolute_error: 2.44541414/4840 [=======&gt;......................] - ETA: 3s - loss: 10.3771 - mean_absolute_error: 2.44561473/4840 [========&gt;.....................] - ETA: 2s - loss: 10.4203 - mean_absolute_error: 2.45161531/4840 [========&gt;.....................] - ETA: 2s - loss: 10.4265 - mean_absolute_error: 2.45271588/4840 [========&gt;.....................] - ETA: 2s - loss: 10.4408 - mean_absolute_error: 2.45391645/4840 [=========&gt;....................] - ETA: 2s - loss: 10.4355 - mean_absolute_error: 2.45301704/4840 [=========&gt;....................] - ETA: 2s - loss: 10.4301 - mean_absolute_error: 2.45251761/4840 [=========&gt;....................] - ETA: 2s - loss: 10.4359 - mean_absolute_error: 2.45291816/4840 [==========&gt;...................] - ETA: 2s - loss: 10.4213 - mean_absolute_error: 2.45141870/4840 [==========&gt;...................] - ETA: 2s - loss: 10.4212 - mean_absolute_error: 2.45131926/4840 [==========&gt;...................] - ETA: 2s - loss: 10.4224 - mean_absolute_error: 2.45131983/4840 [===========&gt;..................] - ETA: 2s - loss: 10.4277 - mean_absolute_error: 2.45262042/4840 [===========&gt;..................] - ETA: 2s - loss: 10.4359 - mean_absolute_error: 2.45272099/4840 [============&gt;.................] - ETA: 2s - loss: 10.4493 - mean_absolute_error: 2.45442155/4840 [============&gt;.................] - ETA: 2s - loss: 10.4485 - mean_absolute_error: 2.45482211/4840 [============&gt;.................] - ETA: 2s - loss: 10.4355 - mean_absolute_error: 2.45322263/4840 [=============&gt;................] - ETA: 2s - loss: 10.4561 - mean_absolute_error: 2.45622317/4840 [=============&gt;................] - ETA: 2s - loss: 10.4521 - mean_absolute_error: 2.45532374/4840 [=============&gt;................] - ETA: 2s - loss: 10.4604 - mean_absolute_error: 2.45662431/4840 [==============&gt;...............] - ETA: 2s - loss: 10.4631 - mean_absolute_error: 2.45702487/4840 [==============&gt;...............] - ETA: 2s - loss: 10.4662 - mean_absolute_error: 2.45692546/4840 [==============&gt;...............] - ETA: 2s - loss: 10.4598 - mean_absolute_error: 2.45662603/4840 [===============&gt;..............] - ETA: 1s - loss: 10.4555 - mean_absolute_error: 2.45642658/4840 [===============&gt;..............] - ETA: 1s - loss: 10.4476 - mean_absolute_error: 2.45512712/4840 [===============&gt;..............] - ETA: 1s - loss: 10.4465 - mean_absolute_error: 2.45502767/4840 [================&gt;.............] - ETA: 1s - loss: 10.4488 - mean_absolute_error: 2.45502825/4840 [================&gt;.............] - ETA: 1s - loss: 10.4556 - mean_absolute_error: 2.45612881/4840 [================&gt;.............] - ETA: 1s - loss: 10.4643 - mean_absolute_error: 2.45732938/4840 [=================&gt;............] - ETA: 1s - loss: 10.4683 - mean_absolute_error: 2.45752994/4840 [=================&gt;............] - ETA: 1s - loss: 10.4602 - mean_absolute_error: 2.45613050/4840 [=================&gt;............] - ETA: 1s - loss: 10.4677 - mean_absolute_error: 2.45733106/4840 [==================&gt;...........] - ETA: 1s - loss: 10.4679 - mean_absolute_error: 2.45713163/4840 [==================&gt;...........] - ETA: 1s - loss: 10.4636 - mean_absolute_error: 2.45643220/4840 [==================&gt;...........] - ETA: 1s - loss: 10.4719 - mean_absolute_error: 2.45713276/4840 [===================&gt;..........] - ETA: 1s - loss: 10.4840 - mean_absolute_error: 2.45873332/4840 [===================&gt;..........] - ETA: 1s - loss: 10.4918 - mean_absolute_error: 2.45943387/4840 [===================&gt;..........] - ETA: 1s - loss: 10.4931 - mean_absolute_error: 2.45943444/4840 [====================&gt;.........] - ETA: 1s - loss: 10.4948 - mean_absolute_error: 2.46023502/4840 [====================&gt;.........] - ETA: 1s - loss: 10.4931 - mean_absolute_error: 2.46023559/4840 [=====================&gt;........] - ETA: 1s - loss: 10.4955 - mean_absolute_error: 2.46043615/4840 [=====================&gt;........] - ETA: 1s - loss: 10.4844 - mean_absolute_error: 2.45853673/4840 [=====================&gt;........] - ETA: 1s - loss: 10.4844 - mean_absolute_error: 2.45893728/4840 [======================&gt;.......] - ETA: 0s - loss: 10.4822 - mean_absolute_error: 2.45843785/4840 [======================&gt;.......] - ETA: 0s - loss: 10.4774 - mean_absolute_error: 2.45793841/4840 [======================&gt;.......] - ETA: 0s - loss: 10.4801 - mean_absolute_error: 2.45823900/4840 [=======================&gt;......] - ETA: 0s - loss: 10.4795 - mean_absolute_error: 2.45793956/4840 [=======================&gt;......] - ETA: 0s - loss: 10.4822 - mean_absolute_error: 2.45754014/4840 [=======================&gt;......] - ETA: 0s - loss: 10.4844 - mean_absolute_error: 2.45784069/4840 [========================&gt;.....] - ETA: 0s - loss: 10.4840 - mean_absolute_error: 2.45804125/4840 [========================&gt;.....] - ETA: 0s - loss: 10.4861 - mean_absolute_error: 2.45814180/4840 [========================&gt;.....] - ETA: 0s - loss: 10.4852 - mean_absolute_error: 2.45834235/4840 [=========================&gt;....] - ETA: 0s - loss: 10.4816 - mean_absolute_error: 2.45834288/4840 [=========================&gt;....] - ETA: 0s - loss: 10.4824 - mean_absolute_error: 2.45844345/4840 [=========================&gt;....] - ETA: 0s - loss: 10.4858 - mean_absolute_error: 2.45874403/4840 [==========================&gt;...] - ETA: 0s - loss: 10.5012 - mean_absolute_error: 2.46014460/4840 [==========================&gt;...] - ETA: 0s - loss: 10.4984 - mean_absolute_error: 2.45984516/4840 [==========================&gt;...] - ETA: 0s - loss: 10.4961 - mean_absolute_error: 2.45924571/4840 [===========================&gt;..] - ETA: 0s - loss: 10.4889 - mean_absolute_error: 2.45824628/4840 [===========================&gt;..] - ETA: 0s - loss: 10.4939 - mean_absolute_error: 2.45884682/4840 [============================&gt;.] - ETA: 0s - loss: 10.4929 - mean_absolute_error: 2.45864729/4840 [============================&gt;.] - ETA: 0s - loss: 10.4940 - mean_absolute_error: 2.45894780/4840 [============================&gt;.] - ETA: 0s - loss: 10.4947 - mean_absolute_error: 2.45914831/4840 [============================&gt;.] - ETA: 0s - loss: 10.4992 - mean_absolute_error: 2.45984840/4840 [==============================] - 5s 940us/step - loss: 10.5031 - mean_absolute_error: 2.4603 - val_loss: 11.5022 - val_mean_absolute_error: 2.5821</w:t>
      </w:r>
      <w:r>
        <w:br/>
      </w:r>
      <w:r>
        <w:rPr>
          <w:rStyle w:val="VerbatimChar"/>
        </w:rPr>
        <w:t xml:space="preserve">Epoch 98/100</w:t>
      </w:r>
      <w:r>
        <w:br/>
      </w:r>
      <w:r>
        <w:rPr>
          <w:rStyle w:val="VerbatimChar"/>
        </w:rPr>
        <w:t xml:space="preserve">   1/4840 [..............................] - ETA: 4s - loss: 13.3498 - mean_absolute_error: 2.8884  58/4840 [..............................] - ETA: 4s - loss: 10.4531 - mean_absolute_error: 2.4611 111/4840 [..............................] - ETA: 4s - loss: 10.3912 - mean_absolute_error: 2.4710 169/4840 [&gt;.............................] - ETA: 4s - loss: 10.2892 - mean_absolute_error: 2.4425 227/4840 [&gt;.............................] - ETA: 4s - loss: 10.3530 - mean_absolute_error: 2.4438 283/4840 [&gt;.............................] - ETA: 4s - loss: 10.5176 - mean_absolute_error: 2.4662 339/4840 [=&gt;............................] - ETA: 4s - loss: 10.4810 - mean_absolute_error: 2.4630 395/4840 [=&gt;............................] - ETA: 3s - loss: 10.3819 - mean_absolute_error: 2.4508 452/4840 [=&gt;............................] - ETA: 3s - loss: 10.3345 - mean_absolute_error: 2.4408 507/4840 [==&gt;...........................] - ETA: 3s - loss: 10.3769 - mean_absolute_error: 2.4468 562/4840 [==&gt;...........................] - ETA: 3s - loss: 10.3530 - mean_absolute_error: 2.4452 621/4840 [==&gt;...........................] - ETA: 3s - loss: 10.3240 - mean_absolute_error: 2.4422 676/4840 [===&gt;..........................] - ETA: 3s - loss: 10.3150 - mean_absolute_error: 2.4394 732/4840 [===&gt;..........................] - ETA: 3s - loss: 10.2786 - mean_absolute_error: 2.4337 790/4840 [===&gt;..........................] - ETA: 3s - loss: 10.2937 - mean_absolute_error: 2.4365 851/4840 [====&gt;.........................] - ETA: 3s - loss: 10.3024 - mean_absolute_error: 2.4360 909/4840 [====&gt;.........................] - ETA: 3s - loss: 10.3187 - mean_absolute_error: 2.4405 967/4840 [====&gt;.........................] - ETA: 3s - loss: 10.3389 - mean_absolute_error: 2.44251025/4840 [=====&gt;........................] - ETA: 3s - loss: 10.3530 - mean_absolute_error: 2.44481079/4840 [=====&gt;........................] - ETA: 3s - loss: 10.3715 - mean_absolute_error: 2.44811135/4840 [======&gt;.......................] - ETA: 3s - loss: 10.4028 - mean_absolute_error: 2.45201194/4840 [======&gt;.......................] - ETA: 3s - loss: 10.4336 - mean_absolute_error: 2.45711253/4840 [======&gt;.......................] - ETA: 3s - loss: 10.4166 - mean_absolute_error: 2.45561310/4840 [=======&gt;......................] - ETA: 3s - loss: 10.4224 - mean_absolute_error: 2.45491369/4840 [=======&gt;......................] - ETA: 3s - loss: 10.4274 - mean_absolute_error: 2.45531427/4840 [=======&gt;......................] - ETA: 3s - loss: 10.4263 - mean_absolute_error: 2.45451486/4840 [========&gt;.....................] - ETA: 2s - loss: 10.4415 - mean_absolute_error: 2.45611542/4840 [========&gt;.....................] - ETA: 2s - loss: 10.4380 - mean_absolute_error: 2.45661601/4840 [========&gt;.....................] - ETA: 2s - loss: 10.4241 - mean_absolute_error: 2.45581655/4840 [=========&gt;....................] - ETA: 2s - loss: 10.4341 - mean_absolute_error: 2.45761712/4840 [=========&gt;....................] - ETA: 2s - loss: 10.4496 - mean_absolute_error: 2.45951767/4840 [=========&gt;....................] - ETA: 2s - loss: 10.4512 - mean_absolute_error: 2.45981825/4840 [==========&gt;...................] - ETA: 2s - loss: 10.4603 - mean_absolute_error: 2.46031880/4840 [==========&gt;...................] - ETA: 2s - loss: 10.4482 - mean_absolute_error: 2.45791938/4840 [===========&gt;..................] - ETA: 2s - loss: 10.4543 - mean_absolute_error: 2.45821998/4840 [===========&gt;..................] - ETA: 2s - loss: 10.4530 - mean_absolute_error: 2.45832057/4840 [===========&gt;..................] - ETA: 2s - loss: 10.4511 - mean_absolute_error: 2.45812112/4840 [============&gt;.................] - ETA: 2s - loss: 10.4497 - mean_absolute_error: 2.45792170/4840 [============&gt;.................] - ETA: 2s - loss: 10.4367 - mean_absolute_error: 2.45622227/4840 [============&gt;.................] - ETA: 2s - loss: 10.4251 - mean_absolute_error: 2.45442283/4840 [=============&gt;................] - ETA: 2s - loss: 10.4260 - mean_absolute_error: 2.45472338/4840 [=============&gt;................] - ETA: 2s - loss: 10.4272 - mean_absolute_error: 2.45462395/4840 [=============&gt;................] - ETA: 2s - loss: 10.4288 - mean_absolute_error: 2.45392453/4840 [==============&gt;...............] - ETA: 2s - loss: 10.4211 - mean_absolute_error: 2.45222513/4840 [==============&gt;...............] - ETA: 2s - loss: 10.4198 - mean_absolute_error: 2.45212568/4840 [==============&gt;...............] - ETA: 2s - loss: 10.4306 - mean_absolute_error: 2.45392626/4840 [===============&gt;..............] - ETA: 1s - loss: 10.4264 - mean_absolute_error: 2.45332682/4840 [===============&gt;..............] - ETA: 1s - loss: 10.4419 - mean_absolute_error: 2.45502738/4840 [===============&gt;..............] - ETA: 1s - loss: 10.4451 - mean_absolute_error: 2.45572794/4840 [================&gt;.............] - ETA: 1s - loss: 10.4477 - mean_absolute_error: 2.45582849/4840 [================&gt;.............] - ETA: 1s - loss: 10.4557 - mean_absolute_error: 2.45652906/4840 [=================&gt;............] - ETA: 1s - loss: 10.4498 - mean_absolute_error: 2.45622963/4840 [=================&gt;............] - ETA: 1s - loss: 10.4404 - mean_absolute_error: 2.45483021/4840 [=================&gt;............] - ETA: 1s - loss: 10.4400 - mean_absolute_error: 2.45493078/4840 [==================&gt;...........] - ETA: 1s - loss: 10.4347 - mean_absolute_error: 2.45393131/4840 [==================&gt;...........] - ETA: 1s - loss: 10.4355 - mean_absolute_error: 2.45363191/4840 [==================&gt;...........] - ETA: 1s - loss: 10.4307 - mean_absolute_error: 2.45293251/4840 [===================&gt;..........] - ETA: 1s - loss: 10.4395 - mean_absolute_error: 2.45403309/4840 [===================&gt;..........] - ETA: 1s - loss: 10.4447 - mean_absolute_error: 2.45483356/4840 [===================&gt;..........] - ETA: 1s - loss: 10.4473 - mean_absolute_error: 2.45543403/4840 [====================&gt;.........] - ETA: 1s - loss: 10.4421 - mean_absolute_error: 2.45453460/4840 [====================&gt;.........] - ETA: 1s - loss: 10.4518 - mean_absolute_error: 2.45543517/4840 [====================&gt;.........] - ETA: 1s - loss: 10.4517 - mean_absolute_error: 2.45553574/4840 [=====================&gt;........] - ETA: 1s - loss: 10.4554 - mean_absolute_error: 2.45603631/4840 [=====================&gt;........] - ETA: 1s - loss: 10.4672 - mean_absolute_error: 2.45753685/4840 [=====================&gt;........] - ETA: 1s - loss: 10.4728 - mean_absolute_error: 2.45813743/4840 [======================&gt;.......] - ETA: 0s - loss: 10.4717 - mean_absolute_error: 2.45803799/4840 [======================&gt;.......] - ETA: 0s - loss: 10.4729 - mean_absolute_error: 2.45843858/4840 [======================&gt;.......] - ETA: 0s - loss: 10.4831 - mean_absolute_error: 2.45953912/4840 [=======================&gt;......] - ETA: 0s - loss: 10.4809 - mean_absolute_error: 2.45933966/4840 [=======================&gt;......] - ETA: 0s - loss: 10.4764 - mean_absolute_error: 2.45894026/4840 [=======================&gt;......] - ETA: 0s - loss: 10.4824 - mean_absolute_error: 2.45974082/4840 [========================&gt;.....] - ETA: 0s - loss: 10.4810 - mean_absolute_error: 2.45924138/4840 [========================&gt;.....] - ETA: 0s - loss: 10.4885 - mean_absolute_error: 2.46014196/4840 [=========================&gt;....] - ETA: 0s - loss: 10.4911 - mean_absolute_error: 2.46044253/4840 [=========================&gt;....] - ETA: 0s - loss: 10.4927 - mean_absolute_error: 2.46054310/4840 [=========================&gt;....] - ETA: 0s - loss: 10.4964 - mean_absolute_error: 2.46164367/4840 [==========================&gt;...] - ETA: 0s - loss: 10.4968 - mean_absolute_error: 2.46164421/4840 [==========================&gt;...] - ETA: 0s - loss: 10.5004 - mean_absolute_error: 2.46214477/4840 [==========================&gt;...] - ETA: 0s - loss: 10.4920 - mean_absolute_error: 2.46044534/4840 [===========================&gt;..] - ETA: 0s - loss: 10.4992 - mean_absolute_error: 2.46134588/4840 [===========================&gt;..] - ETA: 0s - loss: 10.4934 - mean_absolute_error: 2.46054646/4840 [===========================&gt;..] - ETA: 0s - loss: 10.5103 - mean_absolute_error: 2.46254703/4840 [============================&gt;.] - ETA: 0s - loss: 10.5066 - mean_absolute_error: 2.46224762/4840 [============================&gt;.] - ETA: 0s - loss: 10.5045 - mean_absolute_error: 2.46184818/4840 [============================&gt;.] - ETA: 0s - loss: 10.5039 - mean_absolute_error: 2.46154840/4840 [==============================] - 5s 931us/step - loss: 10.5034 - mean_absolute_error: 2.4614 - val_loss: 11.5033 - val_mean_absolute_error: 2.5815</w:t>
      </w:r>
      <w:r>
        <w:br/>
      </w:r>
      <w:r>
        <w:rPr>
          <w:rStyle w:val="VerbatimChar"/>
        </w:rPr>
        <w:t xml:space="preserve">Epoch 99/100</w:t>
      </w:r>
      <w:r>
        <w:br/>
      </w:r>
      <w:r>
        <w:rPr>
          <w:rStyle w:val="VerbatimChar"/>
        </w:rPr>
        <w:t xml:space="preserve">   1/4840 [..............................] - ETA: 4s - loss: 4.8097 - mean_absolute_error: 1.5816  59/4840 [..............................] - ETA: 4s - loss: 10.3456 - mean_absolute_error: 2.4439 113/4840 [..............................] - ETA: 4s - loss: 10.4600 - mean_absolute_error: 2.4682 168/4840 [&gt;.............................] - ETA: 4s - loss: 10.1386 - mean_absolute_error: 2.4266 222/4840 [&gt;.............................] - ETA: 4s - loss: 10.2845 - mean_absolute_error: 2.4482 280/4840 [&gt;.............................] - ETA: 4s - loss: 10.2359 - mean_absolute_error: 2.4389 337/4840 [=&gt;............................] - ETA: 4s - loss: 10.4344 - mean_absolute_error: 2.4604 394/4840 [=&gt;............................] - ETA: 4s - loss: 10.4562 - mean_absolute_error: 2.4631 450/4840 [=&gt;............................] - ETA: 3s - loss: 10.4006 - mean_absolute_error: 2.4530 508/4840 [==&gt;...........................] - ETA: 3s - loss: 10.4280 - mean_absolute_error: 2.4536 567/4840 [==&gt;...........................] - ETA: 3s - loss: 10.4400 - mean_absolute_error: 2.4518 614/4840 [==&gt;...........................] - ETA: 3s - loss: 10.4622 - mean_absolute_error: 2.4558 660/4840 [===&gt;..........................] - ETA: 3s - loss: 10.5013 - mean_absolute_error: 2.4605 714/4840 [===&gt;..........................] - ETA: 3s - loss: 10.4723 - mean_absolute_error: 2.4564 771/4840 [===&gt;..........................] - ETA: 3s - loss: 10.4846 - mean_absolute_error: 2.4574 828/4840 [====&gt;.........................] - ETA: 3s - loss: 10.4674 - mean_absolute_error: 2.4545 884/4840 [====&gt;.........................] - ETA: 3s - loss: 10.4496 - mean_absolute_error: 2.4531 939/4840 [====&gt;.........................] - ETA: 3s - loss: 10.4345 - mean_absolute_error: 2.4540 999/4840 [=====&gt;........................] - ETA: 3s - loss: 10.4618 - mean_absolute_error: 2.45821056/4840 [=====&gt;........................] - ETA: 3s - loss: 10.4592 - mean_absolute_error: 2.45671114/4840 [=====&gt;........................] - ETA: 3s - loss: 10.4347 - mean_absolute_error: 2.45191171/4840 [======&gt;.......................] - ETA: 3s - loss: 10.4206 - mean_absolute_error: 2.45051224/4840 [======&gt;.......................] - ETA: 3s - loss: 10.4416 - mean_absolute_error: 2.45391275/4840 [======&gt;.......................] - ETA: 3s - loss: 10.4523 - mean_absolute_error: 2.45571330/4840 [=======&gt;......................] - ETA: 3s - loss: 10.4556 - mean_absolute_error: 2.45681388/4840 [=======&gt;......................] - ETA: 3s - loss: 10.4425 - mean_absolute_error: 2.45461443/4840 [=======&gt;......................] - ETA: 3s - loss: 10.4568 - mean_absolute_error: 2.45591500/4840 [========&gt;.....................] - ETA: 3s - loss: 10.4594 - mean_absolute_error: 2.45631557/4840 [========&gt;.....................] - ETA: 2s - loss: 10.4340 - mean_absolute_error: 2.45281615/4840 [=========&gt;....................] - ETA: 2s - loss: 10.4389 - mean_absolute_error: 2.45281673/4840 [=========&gt;....................] - ETA: 2s - loss: 10.4356 - mean_absolute_error: 2.45231730/4840 [=========&gt;....................] - ETA: 2s - loss: 10.4579 - mean_absolute_error: 2.45601787/4840 [==========&gt;...................] - ETA: 2s - loss: 10.4660 - mean_absolute_error: 2.45771845/4840 [==========&gt;...................] - ETA: 2s - loss: 10.4822 - mean_absolute_error: 2.45991903/4840 [==========&gt;...................] - ETA: 2s - loss: 10.4721 - mean_absolute_error: 2.45821958/4840 [===========&gt;..................] - ETA: 2s - loss: 10.4733 - mean_absolute_error: 2.45752018/4840 [===========&gt;..................] - ETA: 2s - loss: 10.4794 - mean_absolute_error: 2.45802075/4840 [===========&gt;..................] - ETA: 2s - loss: 10.4907 - mean_absolute_error: 2.45962135/4840 [============&gt;.................] - ETA: 2s - loss: 10.4990 - mean_absolute_error: 2.46072192/4840 [============&gt;.................] - ETA: 2s - loss: 10.5096 - mean_absolute_error: 2.46352249/4840 [============&gt;.................] - ETA: 2s - loss: 10.5208 - mean_absolute_error: 2.46542306/4840 [=============&gt;................] - ETA: 2s - loss: 10.5163 - mean_absolute_error: 2.46442363/4840 [=============&gt;................] - ETA: 2s - loss: 10.5176 - mean_absolute_error: 2.46482418/4840 [=============&gt;................] - ETA: 2s - loss: 10.5129 - mean_absolute_error: 2.46432476/4840 [==============&gt;...............] - ETA: 2s - loss: 10.5093 - mean_absolute_error: 2.46342536/4840 [==============&gt;...............] - ETA: 2s - loss: 10.5073 - mean_absolute_error: 2.46302595/4840 [===============&gt;..............] - ETA: 2s - loss: 10.5107 - mean_absolute_error: 2.46352653/4840 [===============&gt;..............] - ETA: 1s - loss: 10.5161 - mean_absolute_error: 2.46392708/4840 [===============&gt;..............] - ETA: 1s - loss: 10.5207 - mean_absolute_error: 2.46442764/4840 [================&gt;.............] - ETA: 1s - loss: 10.5191 - mean_absolute_error: 2.46442823/4840 [================&gt;.............] - ETA: 1s - loss: 10.5040 - mean_absolute_error: 2.46272879/4840 [================&gt;.............] - ETA: 1s - loss: 10.5068 - mean_absolute_error: 2.46332936/4840 [=================&gt;............] - ETA: 1s - loss: 10.4993 - mean_absolute_error: 2.46212993/4840 [=================&gt;............] - ETA: 1s - loss: 10.4988 - mean_absolute_error: 2.46193051/4840 [=================&gt;............] - ETA: 1s - loss: 10.5183 - mean_absolute_error: 2.46433110/4840 [==================&gt;...........] - ETA: 1s - loss: 10.5257 - mean_absolute_error: 2.46523168/4840 [==================&gt;...........] - ETA: 1s - loss: 10.5363 - mean_absolute_error: 2.46703226/4840 [==================&gt;...........] - ETA: 1s - loss: 10.5369 - mean_absolute_error: 2.46743285/4840 [===================&gt;..........] - ETA: 1s - loss: 10.5387 - mean_absolute_error: 2.46773343/4840 [===================&gt;..........] - ETA: 1s - loss: 10.5320 - mean_absolute_error: 2.46693397/4840 [====================&gt;.........] - ETA: 1s - loss: 10.5314 - mean_absolute_error: 2.46653452/4840 [====================&gt;.........] - ETA: 1s - loss: 10.5289 - mean_absolute_error: 2.46633511/4840 [====================&gt;.........] - ETA: 1s - loss: 10.5238 - mean_absolute_error: 2.46533565/4840 [=====================&gt;........] - ETA: 1s - loss: 10.5211 - mean_absolute_error: 2.46503621/4840 [=====================&gt;........] - ETA: 1s - loss: 10.5176 - mean_absolute_error: 2.46493680/4840 [=====================&gt;........] - ETA: 1s - loss: 10.5208 - mean_absolute_error: 2.46513739/4840 [======================&gt;.......] - ETA: 0s - loss: 10.5287 - mean_absolute_error: 2.46593795/4840 [======================&gt;.......] - ETA: 0s - loss: 10.5381 - mean_absolute_error: 2.46753850/4840 [======================&gt;.......] - ETA: 0s - loss: 10.5330 - mean_absolute_error: 2.46703908/4840 [=======================&gt;......] - ETA: 0s - loss: 10.5202 - mean_absolute_error: 2.46473965/4840 [=======================&gt;......] - ETA: 0s - loss: 10.5180 - mean_absolute_error: 2.46454019/4840 [=======================&gt;......] - ETA: 0s - loss: 10.5238 - mean_absolute_error: 2.46514073/4840 [========================&gt;.....] - ETA: 0s - loss: 10.5240 - mean_absolute_error: 2.46564131/4840 [========================&gt;.....] - ETA: 0s - loss: 10.5148 - mean_absolute_error: 2.46424185/4840 [========================&gt;.....] - ETA: 0s - loss: 10.5123 - mean_absolute_error: 2.46394241/4840 [=========================&gt;....] - ETA: 0s - loss: 10.5105 - mean_absolute_error: 2.46384297/4840 [=========================&gt;....] - ETA: 0s - loss: 10.5091 - mean_absolute_error: 2.46354352/4840 [=========================&gt;....] - ETA: 0s - loss: 10.5062 - mean_absolute_error: 2.46294407/4840 [==========================&gt;...] - ETA: 0s - loss: 10.5129 - mean_absolute_error: 2.46374462/4840 [==========================&gt;...] - ETA: 0s - loss: 10.5078 - mean_absolute_error: 2.46304520/4840 [===========================&gt;..] - ETA: 0s - loss: 10.5004 - mean_absolute_error: 2.46214577/4840 [===========================&gt;..] - ETA: 0s - loss: 10.5050 - mean_absolute_error: 2.46244634/4840 [===========================&gt;..] - ETA: 0s - loss: 10.5078 - mean_absolute_error: 2.46304691/4840 [============================&gt;.] - ETA: 0s - loss: 10.5037 - mean_absolute_error: 2.46224749/4840 [============================&gt;.] - ETA: 0s - loss: 10.5037 - mean_absolute_error: 2.46194807/4840 [============================&gt;.] - ETA: 0s - loss: 10.5041 - mean_absolute_error: 2.46194840/4840 [==============================] - 5s 934us/step - loss: 10.5031 - mean_absolute_error: 2.4618 - val_loss: 11.5027 - val_mean_absolute_error: 2.5807</w:t>
      </w:r>
      <w:r>
        <w:br/>
      </w:r>
      <w:r>
        <w:rPr>
          <w:rStyle w:val="VerbatimChar"/>
        </w:rPr>
        <w:t xml:space="preserve">Epoch 100/100</w:t>
      </w:r>
      <w:r>
        <w:br/>
      </w:r>
      <w:r>
        <w:rPr>
          <w:rStyle w:val="VerbatimChar"/>
        </w:rPr>
        <w:t xml:space="preserve">   1/4840 [..............................] - ETA: 9s - loss: 6.1941 - mean_absolute_error: 1.9325  61/4840 [..............................] - ETA: 3s - loss: 11.1345 - mean_absolute_error: 2.5334 118/4840 [..............................] - ETA: 4s - loss: 10.5160 - mean_absolute_error: 2.4539 174/4840 [&gt;.............................] - ETA: 4s - loss: 10.3070 - mean_absolute_error: 2.4308 228/4840 [&gt;.............................] - ETA: 4s - loss: 10.3440 - mean_absolute_error: 2.4396 284/4840 [&gt;.............................] - ETA: 4s - loss: 10.3580 - mean_absolute_error: 2.4395 342/4840 [=&gt;............................] - ETA: 3s - loss: 10.3640 - mean_absolute_error: 2.4391 397/4840 [=&gt;............................] - ETA: 3s - loss: 10.3719 - mean_absolute_error: 2.4397 456/4840 [=&gt;............................] - ETA: 3s - loss: 10.4155 - mean_absolute_error: 2.4464 515/4840 [==&gt;...........................] - ETA: 3s - loss: 10.3537 - mean_absolute_error: 2.4404 573/4840 [==&gt;...........................] - ETA: 3s - loss: 10.3359 - mean_absolute_error: 2.4399 628/4840 [==&gt;...........................] - ETA: 3s - loss: 10.3034 - mean_absolute_error: 2.4351 684/4840 [===&gt;..........................] - ETA: 3s - loss: 10.3016 - mean_absolute_error: 2.4362 741/4840 [===&gt;..........................] - ETA: 3s - loss: 10.3313 - mean_absolute_error: 2.4383 798/4840 [===&gt;..........................] - ETA: 3s - loss: 10.3135 - mean_absolute_error: 2.4384 855/4840 [====&gt;.........................] - ETA: 3s - loss: 10.2582 - mean_absolute_error: 2.4314 911/4840 [====&gt;.........................] - ETA: 3s - loss: 10.3052 - mean_absolute_error: 2.4389 970/4840 [=====&gt;........................] - ETA: 3s - loss: 10.3333 - mean_absolute_error: 2.44181026/4840 [=====&gt;........................] - ETA: 3s - loss: 10.3398 - mean_absolute_error: 2.44261082/4840 [=====&gt;........................] - ETA: 3s - loss: 10.3324 - mean_absolute_error: 2.44171141/4840 [======&gt;.......................] - ETA: 3s - loss: 10.3739 - mean_absolute_error: 2.44631199/4840 [======&gt;.......................] - ETA: 3s - loss: 10.3436 - mean_absolute_error: 2.44241259/4840 [======&gt;.......................] - ETA: 3s - loss: 10.3786 - mean_absolute_error: 2.44691318/4840 [=======&gt;......................] - ETA: 3s - loss: 10.3813 - mean_absolute_error: 2.44791375/4840 [=======&gt;......................] - ETA: 3s - loss: 10.3672 - mean_absolute_error: 2.44581433/4840 [=======&gt;......................] - ETA: 2s - loss: 10.3463 - mean_absolute_error: 2.44271491/4840 [========&gt;.....................] - ETA: 2s - loss: 10.3711 - mean_absolute_error: 2.44501549/4840 [========&gt;.....................] - ETA: 2s - loss: 10.3578 - mean_absolute_error: 2.44251607/4840 [========&gt;.....................] - ETA: 2s - loss: 10.3513 - mean_absolute_error: 2.44201666/4840 [=========&gt;....................] - ETA: 2s - loss: 10.3753 - mean_absolute_error: 2.44541726/4840 [=========&gt;....................] - ETA: 2s - loss: 10.3714 - mean_absolute_error: 2.44511784/4840 [==========&gt;...................] - ETA: 2s - loss: 10.3823 - mean_absolute_error: 2.44681843/4840 [==========&gt;...................] - ETA: 2s - loss: 10.3939 - mean_absolute_error: 2.44851901/4840 [==========&gt;...................] - ETA: 2s - loss: 10.4013 - mean_absolute_error: 2.44941959/4840 [===========&gt;..................] - ETA: 2s - loss: 10.4058 - mean_absolute_error: 2.45002018/4840 [===========&gt;..................] - ETA: 2s - loss: 10.4024 - mean_absolute_error: 2.45022075/4840 [===========&gt;..................] - ETA: 2s - loss: 10.4040 - mean_absolute_error: 2.45032135/4840 [============&gt;.................] - ETA: 2s - loss: 10.3976 - mean_absolute_error: 2.44922194/4840 [============&gt;.................] - ETA: 2s - loss: 10.3981 - mean_absolute_error: 2.44872251/4840 [============&gt;.................] - ETA: 2s - loss: 10.3916 - mean_absolute_error: 2.44832308/4840 [=============&gt;................] - ETA: 2s - loss: 10.3941 - mean_absolute_error: 2.44802365/4840 [=============&gt;................] - ETA: 2s - loss: 10.3931 - mean_absolute_error: 2.44822421/4840 [==============&gt;...............] - ETA: 2s - loss: 10.4151 - mean_absolute_error: 2.45032478/4840 [==============&gt;...............] - ETA: 2s - loss: 10.4268 - mean_absolute_error: 2.45112534/4840 [==============&gt;...............] - ETA: 2s - loss: 10.4541 - mean_absolute_error: 2.45452592/4840 [===============&gt;..............] - ETA: 1s - loss: 10.4531 - mean_absolute_error: 2.45442649/4840 [===============&gt;..............] - ETA: 1s - loss: 10.4554 - mean_absolute_error: 2.45532710/4840 [===============&gt;..............] - ETA: 1s - loss: 10.4725 - mean_absolute_error: 2.45752763/4840 [================&gt;.............] - ETA: 1s - loss: 10.4703 - mean_absolute_error: 2.45762820/4840 [================&gt;.............] - ETA: 1s - loss: 10.4736 - mean_absolute_error: 2.45792879/4840 [================&gt;.............] - ETA: 1s - loss: 10.4857 - mean_absolute_error: 2.45932934/4840 [=================&gt;............] - ETA: 1s - loss: 10.4840 - mean_absolute_error: 2.45902991/4840 [=================&gt;............] - ETA: 1s - loss: 10.4910 - mean_absolute_error: 2.46033047/4840 [=================&gt;............] - ETA: 1s - loss: 10.4943 - mean_absolute_error: 2.46073104/4840 [==================&gt;...........] - ETA: 1s - loss: 10.4919 - mean_absolute_error: 2.46023161/4840 [==================&gt;...........] - ETA: 1s - loss: 10.4967 - mean_absolute_error: 2.46063218/4840 [==================&gt;...........] - ETA: 1s - loss: 10.4932 - mean_absolute_error: 2.45993277/4840 [===================&gt;..........] - ETA: 1s - loss: 10.4909 - mean_absolute_error: 2.45963333/4840 [===================&gt;..........] - ETA: 1s - loss: 10.4935 - mean_absolute_error: 2.46003391/4840 [====================&gt;.........] - ETA: 1s - loss: 10.4972 - mean_absolute_error: 2.46023449/4840 [====================&gt;.........] - ETA: 1s - loss: 10.4988 - mean_absolute_error: 2.46053506/4840 [====================&gt;.........] - ETA: 1s - loss: 10.4995 - mean_absolute_error: 2.46103564/4840 [=====================&gt;........] - ETA: 1s - loss: 10.4955 - mean_absolute_error: 2.46053622/4840 [=====================&gt;........] - ETA: 1s - loss: 10.4979 - mean_absolute_error: 2.46073676/4840 [=====================&gt;........] - ETA: 1s - loss: 10.5055 - mean_absolute_error: 2.46193733/4840 [======================&gt;.......] - ETA: 0s - loss: 10.4934 - mean_absolute_error: 2.46043791/4840 [======================&gt;.......] - ETA: 0s - loss: 10.4908 - mean_absolute_error: 2.46013849/4840 [======================&gt;.......] - ETA: 0s - loss: 10.4883 - mean_absolute_error: 2.46023910/4840 [=======================&gt;......] - ETA: 0s - loss: 10.4770 - mean_absolute_error: 2.45833960/4840 [=======================&gt;......] - ETA: 0s - loss: 10.4782 - mean_absolute_error: 2.45844016/4840 [=======================&gt;......] - ETA: 0s - loss: 10.4773 - mean_absolute_error: 2.45834071/4840 [========================&gt;.....] - ETA: 0s - loss: 10.4857 - mean_absolute_error: 2.45964128/4840 [========================&gt;.....] - ETA: 0s - loss: 10.4858 - mean_absolute_error: 2.45924183/4840 [========================&gt;.....] - ETA: 0s - loss: 10.4882 - mean_absolute_error: 2.45944238/4840 [=========================&gt;....] - ETA: 0s - loss: 10.4858 - mean_absolute_error: 2.45914290/4840 [=========================&gt;....] - ETA: 0s - loss: 10.4861 - mean_absolute_error: 2.45924349/4840 [=========================&gt;....] - ETA: 0s - loss: 10.4941 - mean_absolute_error: 2.45994409/4840 [==========================&gt;...] - ETA: 0s - loss: 10.4944 - mean_absolute_error: 2.46004466/4840 [==========================&gt;...] - ETA: 0s - loss: 10.5003 - mean_absolute_error: 2.46024521/4840 [===========================&gt;..] - ETA: 0s - loss: 10.5041 - mean_absolute_error: 2.46084581/4840 [===========================&gt;..] - ETA: 0s - loss: 10.4999 - mean_absolute_error: 2.46024640/4840 [===========================&gt;..] - ETA: 0s - loss: 10.4986 - mean_absolute_error: 2.46004699/4840 [============================&gt;.] - ETA: 0s - loss: 10.5025 - mean_absolute_error: 2.46064757/4840 [============================&gt;.] - ETA: 0s - loss: 10.4999 - mean_absolute_error: 2.46044812/4840 [============================&gt;.] - ETA: 0s - loss: 10.5037 - mean_absolute_error: 2.46084840/4840 [==============================] - 4s 923us/step - loss: 10.5035 - mean_absolute_error: 2.4607 - val_loss: 11.5023 - val_mean_absolute_error: 2.5813</w:t>
      </w:r>
    </w:p>
    <w:p>
      <w:pPr>
        <w:pStyle w:val="FirstParagraph"/>
      </w:pPr>
      <w:r>
        <w:t xml:space="preserve">To measure the change in the</w:t>
      </w:r>
      <w:r>
        <w:t xml:space="preserve"> </w:t>
      </w:r>
      <w:r>
        <w:rPr>
          <w:rStyle w:val="VerbatimChar"/>
        </w:rPr>
        <w:t xml:space="preserve">mean_absolute_error</w:t>
      </w:r>
      <w:r>
        <w:t xml:space="preserve"> </w:t>
      </w:r>
      <w:r>
        <w:t xml:space="preserve">statistic within my epochs (or run through the datasets) during the attempt to fit the Machine Learning model above as they were being completed, I made a line-graph visualization to see the fluctuation in the error as shown below.</w:t>
      </w:r>
    </w:p>
    <w:p>
      <w:pPr>
        <w:pStyle w:val="SourceCode"/>
      </w:pPr>
      <w:r>
        <w:rPr>
          <w:rStyle w:val="InformationTok"/>
        </w:rPr>
        <w:t xml:space="preserve">```{python}</w:t>
      </w:r>
      <w:r>
        <w:br/>
      </w:r>
      <w:r>
        <w:rPr>
          <w:rStyle w:val="CommentTok"/>
        </w:rPr>
        <w:t xml:space="preserve"># Plot the Validation Mean Absolute Error throughout the fitting of the model across epochs</w:t>
      </w:r>
      <w:r>
        <w:br/>
      </w:r>
      <w:r>
        <w:rPr>
          <w:rStyle w:val="NormalTok"/>
        </w:rPr>
        <w:t xml:space="preserve">pd.Series(book_rec_history.history[</w:t>
      </w:r>
      <w:r>
        <w:rPr>
          <w:rStyle w:val="StringTok"/>
        </w:rPr>
        <w:t xml:space="preserve">"val_loss"</w:t>
      </w:r>
      <w:r>
        <w:rPr>
          <w:rStyle w:val="NormalTok"/>
        </w:rPr>
        <w:t xml:space="preserve">][</w:t>
      </w:r>
      <w:r>
        <w:rPr>
          <w:rStyle w:val="DecValTok"/>
        </w:rPr>
        <w:t xml:space="preserve">15</w:t>
      </w:r>
      <w:r>
        <w:rPr>
          <w:rStyle w:val="NormalTok"/>
        </w:rPr>
        <w:t xml:space="preserve">:]).plot(logy</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StringTok"/>
        </w:rPr>
        <w:t xml:space="preserve">"gold"</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ylabel(</w:t>
      </w:r>
      <w:r>
        <w:rPr>
          <w:rStyle w:val="StringTok"/>
        </w:rPr>
        <w:t xml:space="preserve">"Validation Error"</w:t>
      </w:r>
      <w:r>
        <w:rPr>
          <w:rStyle w:val="NormalTok"/>
        </w:rPr>
        <w:t xml:space="preserve">)</w:t>
      </w:r>
      <w:r>
        <w:br/>
      </w:r>
      <w:r>
        <w:rPr>
          <w:rStyle w:val="NormalTok"/>
        </w:rPr>
        <w:t xml:space="preserve">plt.title(</w:t>
      </w:r>
      <w:r>
        <w:rPr>
          <w:rStyle w:val="StringTok"/>
        </w:rPr>
        <w:t xml:space="preserve">"Change in Validation Mean Absolute Error Across Epoch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Minimum MSE:"</w:t>
      </w:r>
      <w:r>
        <w:rPr>
          <w:rStyle w:val="NormalTok"/>
        </w:rPr>
        <w:t xml:space="preserve">, </w:t>
      </w:r>
      <w:r>
        <w:rPr>
          <w:rStyle w:val="BuiltInTok"/>
        </w:rPr>
        <w:t xml:space="preserve">min</w:t>
      </w:r>
      <w:r>
        <w:rPr>
          <w:rStyle w:val="NormalTok"/>
        </w:rPr>
        <w:t xml:space="preserve">(book_rec_history.history[</w:t>
      </w:r>
      <w:r>
        <w:rPr>
          <w:rStyle w:val="StringTok"/>
        </w:rPr>
        <w:t xml:space="preserve">"val_loss"</w:t>
      </w:r>
      <w:r>
        <w:rPr>
          <w:rStyle w:val="NormalTok"/>
        </w:rPr>
        <w:t xml:space="preserve">]))</w:t>
      </w:r>
      <w:r>
        <w:br/>
      </w:r>
      <w:r>
        <w:rPr>
          <w:rStyle w:val="InformationTok"/>
        </w:rPr>
        <w:t xml:space="preserve">```</w:t>
      </w:r>
    </w:p>
    <w:p>
      <w:pPr>
        <w:pStyle w:val="FirstParagraph"/>
      </w:pPr>
      <w:r>
        <w:drawing>
          <wp:inline>
            <wp:extent cx="5334000" cy="2786826"/>
            <wp:effectExtent b="0" l="0" r="0" t="0"/>
            <wp:docPr descr="" title="" id="30" name="Picture"/>
            <a:graphic>
              <a:graphicData uri="http://schemas.openxmlformats.org/drawingml/2006/picture">
                <pic:pic>
                  <pic:nvPicPr>
                    <pic:cNvPr descr="index_files/figure-docx/cell-36-output-1.png" id="31" name="Picture"/>
                    <pic:cNvPicPr>
                      <a:picLocks noChangeArrowheads="1" noChangeAspect="1"/>
                    </pic:cNvPicPr>
                  </pic:nvPicPr>
                  <pic:blipFill>
                    <a:blip r:embed="rId29"/>
                    <a:stretch>
                      <a:fillRect/>
                    </a:stretch>
                  </pic:blipFill>
                  <pic:spPr bwMode="auto">
                    <a:xfrm>
                      <a:off x="0" y="0"/>
                      <a:ext cx="5334000" cy="2786826"/>
                    </a:xfrm>
                    <a:prstGeom prst="rect">
                      <a:avLst/>
                    </a:prstGeom>
                    <a:noFill/>
                    <a:ln w="9525">
                      <a:noFill/>
                      <a:headEnd/>
                      <a:tailEnd/>
                    </a:ln>
                  </pic:spPr>
                </pic:pic>
              </a:graphicData>
            </a:graphic>
          </wp:inline>
        </w:drawing>
      </w:r>
    </w:p>
    <w:p>
      <w:pPr>
        <w:pStyle w:val="SourceCode"/>
      </w:pPr>
      <w:r>
        <w:rPr>
          <w:rStyle w:val="VerbatimChar"/>
        </w:rPr>
        <w:t xml:space="preserve">Minimum MSE: 11.465020179748535</w:t>
      </w:r>
    </w:p>
    <w:p>
      <w:pPr>
        <w:pStyle w:val="FirstParagraph"/>
      </w:pPr>
      <w:r>
        <w:t xml:space="preserve">With the Machine Learning model fitted, it would be a good time to evaluate the effectiveness of my model. Thus, I will calculate metrics (as shown below) such as</w:t>
      </w:r>
      <w:r>
        <w:t xml:space="preserve"> </w:t>
      </w:r>
      <w:r>
        <w:rPr>
          <w:rStyle w:val="VerbatimChar"/>
        </w:rPr>
        <w:t xml:space="preserve">Precision Score</w:t>
      </w:r>
      <w:r>
        <w:t xml:space="preserve">,</w:t>
      </w:r>
      <w:r>
        <w:t xml:space="preserve"> </w:t>
      </w:r>
      <w:r>
        <w:rPr>
          <w:rStyle w:val="VerbatimChar"/>
        </w:rPr>
        <w:t xml:space="preserve">ROC-AUC (Receiver Operating Characteristic (Curve) - Area Under the Curve) Score</w:t>
      </w:r>
      <w:r>
        <w:t xml:space="preserve">,</w:t>
      </w:r>
      <w:r>
        <w:t xml:space="preserve"> </w:t>
      </w:r>
      <w:r>
        <w:rPr>
          <w:rStyle w:val="VerbatimChar"/>
        </w:rPr>
        <w:t xml:space="preserve">F1 Score</w:t>
      </w:r>
      <w:r>
        <w:t xml:space="preserve">,</w:t>
      </w:r>
      <w:r>
        <w:t xml:space="preserve"> </w:t>
      </w:r>
      <w:r>
        <w:rPr>
          <w:rStyle w:val="VerbatimChar"/>
        </w:rPr>
        <w:t xml:space="preserve">Recall Score</w:t>
      </w:r>
      <w:r>
        <w:t xml:space="preserve">, and the</w:t>
      </w:r>
      <w:r>
        <w:t xml:space="preserve"> </w:t>
      </w:r>
      <w:r>
        <w:rPr>
          <w:rStyle w:val="VerbatimChar"/>
        </w:rPr>
        <w:t xml:space="preserve">Confusion Matrix</w:t>
      </w:r>
      <w:r>
        <w:t xml:space="preserve">. For the classification metrics, I applied a threshold rating of 5.0 or above to indicate as an acceptable rating to recommend a book, based on the logic that there would be more positive than negative reviews for that book-title, on average. All of the calcuations are shown in the following code snippet as well as its corresponding visualizations.</w:t>
      </w:r>
    </w:p>
    <w:p>
      <w:pPr>
        <w:pStyle w:val="SourceCode"/>
      </w:pPr>
      <w:r>
        <w:rPr>
          <w:rStyle w:val="InformationTok"/>
        </w:rPr>
        <w:t xml:space="preserve">```{python}</w:t>
      </w:r>
      <w:r>
        <w:br/>
      </w:r>
      <w:r>
        <w:rPr>
          <w:rStyle w:val="NormalTok"/>
        </w:rPr>
        <w:t xml:space="preserve">predicted_ratings </w:t>
      </w:r>
      <w:r>
        <w:rPr>
          <w:rStyle w:val="OperatorTok"/>
        </w:rPr>
        <w:t xml:space="preserve">=</w:t>
      </w:r>
      <w:r>
        <w:rPr>
          <w:rStyle w:val="NormalTok"/>
        </w:rPr>
        <w:t xml:space="preserve"> model.predict(x</w:t>
      </w:r>
      <w:r>
        <w:rPr>
          <w:rStyle w:val="OperatorTok"/>
        </w:rPr>
        <w:t xml:space="preserve">=</w:t>
      </w:r>
      <w:r>
        <w:rPr>
          <w:rStyle w:val="NormalTok"/>
        </w:rPr>
        <w:t xml:space="preserve">(X_test[</w:t>
      </w:r>
      <w:r>
        <w:rPr>
          <w:rStyle w:val="StringTok"/>
        </w:rPr>
        <w:t xml:space="preserve">"New-User-ID"</w:t>
      </w:r>
      <w:r>
        <w:rPr>
          <w:rStyle w:val="NormalTok"/>
        </w:rPr>
        <w:t xml:space="preserve">], X_test[</w:t>
      </w:r>
      <w:r>
        <w:rPr>
          <w:rStyle w:val="StringTok"/>
        </w:rPr>
        <w:t xml:space="preserve">"New-ISBN"</w:t>
      </w:r>
      <w:r>
        <w:rPr>
          <w:rStyle w:val="NormalTok"/>
        </w:rPr>
        <w:t xml:space="preserve">])).flatten()</w:t>
      </w:r>
      <w:r>
        <w:br/>
      </w:r>
      <w:r>
        <w:br/>
      </w:r>
      <w:r>
        <w:rPr>
          <w:rStyle w:val="NormalTok"/>
        </w:rPr>
        <w:t xml:space="preserve">book_rec_history_model_loss, book_rec_history_model_accuracy </w:t>
      </w:r>
      <w:r>
        <w:rPr>
          <w:rStyle w:val="OperatorTok"/>
        </w:rPr>
        <w:t xml:space="preserve">=</w:t>
      </w:r>
      <w:r>
        <w:rPr>
          <w:rStyle w:val="NormalTok"/>
        </w:rPr>
        <w:t xml:space="preserve"> model.evaluate(x</w:t>
      </w:r>
      <w:r>
        <w:rPr>
          <w:rStyle w:val="OperatorTok"/>
        </w:rPr>
        <w:t xml:space="preserve">=</w:t>
      </w:r>
      <w:r>
        <w:rPr>
          <w:rStyle w:val="NormalTok"/>
        </w:rPr>
        <w:t xml:space="preserve">(X_test[</w:t>
      </w:r>
      <w:r>
        <w:rPr>
          <w:rStyle w:val="StringTok"/>
        </w:rPr>
        <w:t xml:space="preserve">"New-User-ID"</w:t>
      </w:r>
      <w:r>
        <w:rPr>
          <w:rStyle w:val="NormalTok"/>
        </w:rPr>
        <w:t xml:space="preserve">], X_test[</w:t>
      </w:r>
      <w:r>
        <w:rPr>
          <w:rStyle w:val="StringTok"/>
        </w:rPr>
        <w:t xml:space="preserve">"New-ISBN"</w:t>
      </w:r>
      <w:r>
        <w:rPr>
          <w:rStyle w:val="NormalTok"/>
        </w:rPr>
        <w:t xml:space="preserve">]), y</w:t>
      </w:r>
      <w:r>
        <w:rPr>
          <w:rStyle w:val="OperatorTok"/>
        </w:rPr>
        <w:t xml:space="preserve">=</w:t>
      </w:r>
      <w:r>
        <w:rPr>
          <w:rStyle w:val="NormalTok"/>
        </w:rPr>
        <w:t xml:space="preserve">X_test[</w:t>
      </w:r>
      <w:r>
        <w:rPr>
          <w:rStyle w:val="StringTok"/>
        </w:rPr>
        <w:t xml:space="preserve">"Book-Rating"</w:t>
      </w:r>
      <w:r>
        <w:rPr>
          <w:rStyle w:val="NormalTok"/>
        </w:rPr>
        <w:t xml:space="preserve">])</w:t>
      </w:r>
      <w:r>
        <w:br/>
      </w:r>
      <w:r>
        <w:rPr>
          <w:rStyle w:val="NormalTok"/>
        </w:rPr>
        <w:t xml:space="preserve">book_rec_history_model_accuracy </w:t>
      </w:r>
      <w:r>
        <w:rPr>
          <w:rStyle w:val="OperatorTok"/>
        </w:rPr>
        <w:t xml:space="preserve">/=</w:t>
      </w:r>
      <w:r>
        <w:rPr>
          <w:rStyle w:val="NormalTok"/>
        </w:rPr>
        <w:t xml:space="preserve"> </w:t>
      </w:r>
      <w:r>
        <w:rPr>
          <w:rStyle w:val="DecValTok"/>
        </w:rPr>
        <w:t xml:space="preserve">10</w:t>
      </w:r>
      <w:r>
        <w:br/>
      </w:r>
      <w:r>
        <w:br/>
      </w:r>
      <w:r>
        <w:rPr>
          <w:rStyle w:val="CommentTok"/>
        </w:rPr>
        <w:t xml:space="preserve"># Threshold the predicted ratings to binary-classified recommendations (e.g., using a threshold of &gt;= 5 for recommending book)</w:t>
      </w:r>
      <w:r>
        <w:br/>
      </w:r>
      <w:r>
        <w:rPr>
          <w:rStyle w:val="NormalTok"/>
        </w:rPr>
        <w:t xml:space="preserve">threshold </w:t>
      </w:r>
      <w:r>
        <w:rPr>
          <w:rStyle w:val="OperatorTok"/>
        </w:rPr>
        <w:t xml:space="preserve">=</w:t>
      </w:r>
      <w:r>
        <w:rPr>
          <w:rStyle w:val="NormalTok"/>
        </w:rPr>
        <w:t xml:space="preserve"> </w:t>
      </w:r>
      <w:r>
        <w:rPr>
          <w:rStyle w:val="DecValTok"/>
        </w:rPr>
        <w:t xml:space="preserve">5</w:t>
      </w:r>
      <w:r>
        <w:br/>
      </w:r>
      <w:r>
        <w:rPr>
          <w:rStyle w:val="NormalTok"/>
        </w:rPr>
        <w:t xml:space="preserve">predicted_labels_bin_classify </w:t>
      </w:r>
      <w:r>
        <w:rPr>
          <w:rStyle w:val="OperatorTok"/>
        </w:rPr>
        <w:t xml:space="preserve">=</w:t>
      </w:r>
      <w:r>
        <w:rPr>
          <w:rStyle w:val="NormalTok"/>
        </w:rPr>
        <w:t xml:space="preserve"> (predicted_ratings.copy()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rPr>
          <w:rStyle w:val="NormalTok"/>
        </w:rPr>
        <w:t xml:space="preserve">actual_labels_bin_classify </w:t>
      </w:r>
      <w:r>
        <w:rPr>
          <w:rStyle w:val="OperatorTok"/>
        </w:rPr>
        <w:t xml:space="preserve">=</w:t>
      </w:r>
      <w:r>
        <w:rPr>
          <w:rStyle w:val="NormalTok"/>
        </w:rPr>
        <w:t xml:space="preserve"> (X_test[</w:t>
      </w:r>
      <w:r>
        <w:rPr>
          <w:rStyle w:val="StringTok"/>
        </w:rPr>
        <w:t xml:space="preserve">"Book-Rating"</w:t>
      </w:r>
      <w:r>
        <w:rPr>
          <w:rStyle w:val="NormalTok"/>
        </w:rPr>
        <w:t xml:space="preserve">].copy()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NormalTok"/>
        </w:rPr>
        <w:t xml:space="preserve">actual_ratings_int </w:t>
      </w:r>
      <w:r>
        <w:rPr>
          <w:rStyle w:val="OperatorTok"/>
        </w:rPr>
        <w:t xml:space="preserve">=</w:t>
      </w:r>
      <w:r>
        <w:rPr>
          <w:rStyle w:val="NormalTok"/>
        </w:rPr>
        <w:t xml:space="preserve"> predicted_labels_bin_classify.copy().astype(</w:t>
      </w:r>
      <w:r>
        <w:rPr>
          <w:rStyle w:val="BuiltInTok"/>
        </w:rPr>
        <w:t xml:space="preserve">int</w:t>
      </w:r>
      <w:r>
        <w:rPr>
          <w:rStyle w:val="NormalTok"/>
        </w:rPr>
        <w:t xml:space="preserve">)</w:t>
      </w:r>
      <w:r>
        <w:br/>
      </w:r>
      <w:r>
        <w:rPr>
          <w:rStyle w:val="NormalTok"/>
        </w:rPr>
        <w:t xml:space="preserve">predicted_ratings_int </w:t>
      </w:r>
      <w:r>
        <w:rPr>
          <w:rStyle w:val="OperatorTok"/>
        </w:rPr>
        <w:t xml:space="preserve">=</w:t>
      </w:r>
      <w:r>
        <w:rPr>
          <w:rStyle w:val="NormalTok"/>
        </w:rPr>
        <w:t xml:space="preserve"> actual_labels_bin_classify.copy().astype(</w:t>
      </w:r>
      <w:r>
        <w:rPr>
          <w:rStyle w:val="BuiltInTok"/>
        </w:rPr>
        <w:t xml:space="preserve">int</w:t>
      </w:r>
      <w:r>
        <w:rPr>
          <w:rStyle w:val="NormalTok"/>
        </w:rPr>
        <w:t xml:space="preserve">)</w:t>
      </w:r>
      <w:r>
        <w:br/>
      </w:r>
      <w:r>
        <w:rPr>
          <w:rStyle w:val="NormalTok"/>
        </w:rPr>
        <w:t xml:space="preserve">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actual_ratings_int, y_pred</w:t>
      </w:r>
      <w:r>
        <w:rPr>
          <w:rStyle w:val="OperatorTok"/>
        </w:rPr>
        <w:t xml:space="preserve">=</w:t>
      </w:r>
      <w:r>
        <w:rPr>
          <w:rStyle w:val="NormalTok"/>
        </w:rPr>
        <w:t xml:space="preserve">predicted_ratings_int,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br/>
      </w:r>
      <w:r>
        <w:rPr>
          <w:rStyle w:val="NormalTok"/>
        </w:rPr>
        <w:t xml:space="preserve">y_test_book_rating </w:t>
      </w:r>
      <w:r>
        <w:rPr>
          <w:rStyle w:val="OperatorTok"/>
        </w:rPr>
        <w:t xml:space="preserve">=</w:t>
      </w:r>
      <w:r>
        <w:rPr>
          <w:rStyle w:val="NormalTok"/>
        </w:rPr>
        <w:t xml:space="preserve"> predicted_labels_bin_classify</w:t>
      </w:r>
      <w:r>
        <w:br/>
      </w:r>
      <w:r>
        <w:rPr>
          <w:rStyle w:val="NormalTok"/>
        </w:rPr>
        <w:t xml:space="preserve">y_pred_book_rating </w:t>
      </w:r>
      <w:r>
        <w:rPr>
          <w:rStyle w:val="OperatorTok"/>
        </w:rPr>
        <w:t xml:space="preserve">=</w:t>
      </w:r>
      <w:r>
        <w:rPr>
          <w:rStyle w:val="NormalTok"/>
        </w:rPr>
        <w:t xml:space="preserve"> actual_labels_bin_classify</w:t>
      </w:r>
      <w:r>
        <w:br/>
      </w:r>
      <w:r>
        <w:br/>
      </w:r>
      <w:r>
        <w:rPr>
          <w:rStyle w:val="NormalTok"/>
        </w:rPr>
        <w:t xml:space="preserve">avg_precision_score </w:t>
      </w:r>
      <w:r>
        <w:rPr>
          <w:rStyle w:val="OperatorTok"/>
        </w:rPr>
        <w:t xml:space="preserve">=</w:t>
      </w:r>
      <w:r>
        <w:rPr>
          <w:rStyle w:val="NormalTok"/>
        </w:rPr>
        <w:t xml:space="preserve"> average_precision_score(y_true</w:t>
      </w:r>
      <w:r>
        <w:rPr>
          <w:rStyle w:val="OperatorTok"/>
        </w:rPr>
        <w:t xml:space="preserve">=</w:t>
      </w:r>
      <w:r>
        <w:rPr>
          <w:rStyle w:val="NormalTok"/>
        </w:rPr>
        <w:t xml:space="preserve">actual_labels_bin_classify, y_score</w:t>
      </w:r>
      <w:r>
        <w:rPr>
          <w:rStyle w:val="OperatorTok"/>
        </w:rPr>
        <w:t xml:space="preserve">=</w:t>
      </w:r>
      <w:r>
        <w:rPr>
          <w:rStyle w:val="NormalTok"/>
        </w:rPr>
        <w:t xml:space="preserve">predicted_labels_bin_classify)</w:t>
      </w:r>
      <w:r>
        <w:br/>
      </w:r>
      <w:r>
        <w:br/>
      </w:r>
      <w:r>
        <w:rPr>
          <w:rStyle w:val="CommentTok"/>
        </w:rPr>
        <w:t xml:space="preserve"># Compute and output statistics for Average Precision, Accuracy, and ROC AUC Scores as well as the Classifcation Report</w:t>
      </w:r>
      <w:r>
        <w:br/>
      </w:r>
      <w:r>
        <w:rPr>
          <w:rStyle w:val="BuiltInTok"/>
        </w:rPr>
        <w:t xml:space="preserve">print</w:t>
      </w:r>
      <w:r>
        <w:rPr>
          <w:rStyle w:val="NormalTok"/>
        </w:rPr>
        <w:t xml:space="preserve">(</w:t>
      </w:r>
      <w:r>
        <w:rPr>
          <w:rStyle w:val="SpecialStringTok"/>
        </w:rPr>
        <w:t xml:space="preserve">f"Average Precision Score (When Compared to Test Set): </w:t>
      </w:r>
      <w:r>
        <w:rPr>
          <w:rStyle w:val="SpecialCharTok"/>
        </w:rPr>
        <w:t xml:space="preserve">{</w:t>
      </w:r>
      <w:r>
        <w:rPr>
          <w:rStyle w:val="NormalTok"/>
        </w:rPr>
        <w:t xml:space="preserve">avg_precision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Accuracy Score (When Compared to Test Set): </w:t>
      </w:r>
      <w:r>
        <w:rPr>
          <w:rStyle w:val="SpecialCharTok"/>
        </w:rPr>
        <w:t xml:space="preserve">{</w:t>
      </w:r>
      <w:r>
        <w:rPr>
          <w:rStyle w:val="NormalTok"/>
        </w:rPr>
        <w:t xml:space="preserve">book_rec_history_model_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est_book_rating, y_pred_book_rating)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and output Precision, Recall, F1-Score, and Confusion Matrix</w:t>
      </w:r>
      <w:r>
        <w:br/>
      </w:r>
      <w:r>
        <w:rPr>
          <w:rStyle w:val="NormalTok"/>
        </w:rPr>
        <w:t xml:space="preserve">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actual_labels_bin_classify, y_pred</w:t>
      </w:r>
      <w:r>
        <w:rPr>
          <w:rStyle w:val="OperatorTok"/>
        </w:rPr>
        <w:t xml:space="preserve">=</w:t>
      </w:r>
      <w:r>
        <w:rPr>
          <w:rStyle w:val="NormalTok"/>
        </w:rPr>
        <w:t xml:space="preserve">predicted_labels_bin_classify, average</w:t>
      </w:r>
      <w:r>
        <w:rPr>
          <w:rStyle w:val="OperatorTok"/>
        </w:rPr>
        <w:t xml:space="preserve">=</w:t>
      </w:r>
      <w:r>
        <w:rPr>
          <w:rStyle w:val="StringTok"/>
        </w:rPr>
        <w:t xml:space="preserve">'binary'</w:t>
      </w:r>
      <w:r>
        <w:rPr>
          <w:rStyle w:val="NormalTok"/>
        </w:rPr>
        <w:t xml:space="preserve">)</w:t>
      </w:r>
      <w:r>
        <w:br/>
      </w:r>
      <w:r>
        <w:rPr>
          <w:rStyle w:val="NormalTok"/>
        </w:rPr>
        <w:t xml:space="preserve">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est_book_rating, y_pred_book_rating)</w:t>
      </w:r>
      <w:r>
        <w:rPr>
          <w:rStyle w:val="SpecialCharTok"/>
        </w:rPr>
        <w:t xml:space="preserve">}</w:t>
      </w:r>
      <w:r>
        <w:rPr>
          <w:rStyle w:val="SpecialStringTok"/>
        </w:rPr>
        <w:t xml:space="preserv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plt.xlabel(</w:t>
      </w:r>
      <w:r>
        <w:rPr>
          <w:rStyle w:val="StringTok"/>
        </w:rPr>
        <w:t xml:space="preserve">"Metrics"</w:t>
      </w:r>
      <w:r>
        <w:rPr>
          <w:rStyle w:val="NormalTok"/>
        </w:rPr>
        <w:t xml:space="preserve">)</w:t>
      </w:r>
      <w:r>
        <w:br/>
      </w:r>
      <w:r>
        <w:rPr>
          <w:rStyle w:val="NormalTok"/>
        </w:rPr>
        <w:t xml:space="preserve">plt.ylabel(</w:t>
      </w:r>
      <w:r>
        <w:rPr>
          <w:rStyle w:val="StringTok"/>
        </w:rPr>
        <w:t xml:space="preserve">"Score"</w:t>
      </w:r>
      <w:r>
        <w:rPr>
          <w:rStyle w:val="NormalTok"/>
        </w:rPr>
        <w:t xml:space="preserve">)</w:t>
      </w:r>
      <w:r>
        <w:br/>
      </w:r>
      <w:r>
        <w:rPr>
          <w:rStyle w:val="NormalTok"/>
        </w:rPr>
        <w:t xml:space="preserve">plt.title(</w:t>
      </w:r>
      <w:r>
        <w:rPr>
          <w:rStyle w:val="StringTok"/>
        </w:rPr>
        <w:t xml:space="preserve">"Recommendation Model Evaluation Metrics"</w:t>
      </w:r>
      <w:r>
        <w:rPr>
          <w:rStyle w:val="NormalTok"/>
        </w:rPr>
        <w:t xml:space="preserve">)</w:t>
      </w:r>
      <w:r>
        <w:br/>
      </w:r>
      <w:r>
        <w:rPr>
          <w:rStyle w:val="NormalTok"/>
        </w:rPr>
        <w:t xml:space="preserve">plt.show()</w:t>
      </w:r>
      <w:r>
        <w:br/>
      </w:r>
      <w:r>
        <w:br/>
      </w:r>
      <w:r>
        <w:rPr>
          <w:rStyle w:val="CommentTok"/>
        </w:rPr>
        <w:t xml:space="preserve"># Create the confusion matrix</w:t>
      </w:r>
      <w:r>
        <w:br/>
      </w:r>
      <w:r>
        <w:rPr>
          <w:rStyle w:val="NormalTok"/>
        </w:rPr>
        <w:t xml:space="preserve">conf_matrix </w:t>
      </w:r>
      <w:r>
        <w:rPr>
          <w:rStyle w:val="OperatorTok"/>
        </w:rPr>
        <w:t xml:space="preserve">=</w:t>
      </w:r>
      <w:r>
        <w:rPr>
          <w:rStyle w:val="NormalTok"/>
        </w:rPr>
        <w:t xml:space="preserve"> confusion_matrix(y_test_book_rating, y_pred_book_rating)</w:t>
      </w:r>
      <w:r>
        <w:br/>
      </w:r>
      <w:r>
        <w:br/>
      </w:r>
      <w:r>
        <w:rPr>
          <w:rStyle w:val="CommentTok"/>
        </w:rPr>
        <w:t xml:space="preserve"># Plot the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269 [..............................] - ETA: 12s 69/269 [======&gt;.......................] - ETA: 0s 138/269 [==============&gt;...............] - ETA: 0s210/269 [======================&gt;.......] - ETA: 0s269/269 [==============================] - 0s 723us/step</w:t>
      </w:r>
      <w:r>
        <w:br/>
      </w:r>
      <w:r>
        <w:rPr>
          <w:rStyle w:val="VerbatimChar"/>
        </w:rPr>
        <w:t xml:space="preserve">  1/269 [..............................] - ETA: 4s - loss: 9.2323 - mean_absolute_error: 2.3240 65/269 [======&gt;.......................] - ETA: 0s - loss: 10.8510 - mean_absolute_error: 2.5051134/269 [=============&gt;................] - ETA: 0s - loss: 11.1734 - mean_absolute_error: 2.5405201/269 [=====================&gt;........] - ETA: 0s - loss: 11.4763 - mean_absolute_error: 2.5773268/269 [============================&gt;.] - ETA: 0s - loss: 11.4640 - mean_absolute_error: 2.5747269/269 [==============================] - 0s 758us/step - loss: 11.4777 - mean_absolute_error: 2.5761</w:t>
      </w:r>
      <w:r>
        <w:br/>
      </w:r>
      <w:r>
        <w:rPr>
          <w:rStyle w:val="VerbatimChar"/>
        </w:rPr>
        <w:t xml:space="preserve">Average Precision Score (When Compared to Test Set): 39.63%</w:t>
      </w:r>
      <w:r>
        <w:br/>
      </w:r>
      <w:r>
        <w:rPr>
          <w:rStyle w:val="VerbatimChar"/>
        </w:rPr>
        <w:t xml:space="preserve">_______________________________________________</w:t>
      </w:r>
      <w:r>
        <w:br/>
      </w:r>
      <w:r>
        <w:rPr>
          <w:rStyle w:val="VerbatimChar"/>
        </w:rPr>
        <w:t xml:space="preserve">Accuracy Score (When Compared to Test Set): 25.76%)</w:t>
      </w:r>
      <w:r>
        <w:br/>
      </w:r>
      <w:r>
        <w:rPr>
          <w:rStyle w:val="VerbatimChar"/>
        </w:rPr>
        <w:t xml:space="preserve">_______________________________________________</w:t>
      </w:r>
      <w:r>
        <w:br/>
      </w:r>
      <w:r>
        <w:rPr>
          <w:rStyle w:val="VerbatimChar"/>
        </w:rPr>
        <w:t xml:space="preserve">ROC AUC Score: 72.24%</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52342    0.255118  0.746513     0.603730      0.876412</w:t>
      </w:r>
      <w:r>
        <w:br/>
      </w:r>
      <w:r>
        <w:rPr>
          <w:rStyle w:val="VerbatimChar"/>
        </w:rPr>
        <w:t xml:space="preserve">recall        0.753228    0.691569  0.746513     0.722398      0.746513</w:t>
      </w:r>
      <w:r>
        <w:br/>
      </w:r>
      <w:r>
        <w:rPr>
          <w:rStyle w:val="VerbatimChar"/>
        </w:rPr>
        <w:t xml:space="preserve">f1-score      0.841162    0.372735  0.746513     0.606949      0.790149</w:t>
      </w:r>
      <w:r>
        <w:br/>
      </w:r>
      <w:r>
        <w:rPr>
          <w:rStyle w:val="VerbatimChar"/>
        </w:rPr>
        <w:t xml:space="preserve">support    7667.000000  937.000000  0.746513  8604.000000   8604.000000</w:t>
      </w:r>
      <w:r>
        <w:br/>
      </w:r>
      <w:r>
        <w:rPr>
          <w:rStyle w:val="VerbatimChar"/>
        </w:rPr>
        <w:t xml:space="preserve">_______________________________________________</w:t>
      </w:r>
      <w:r>
        <w:br/>
      </w:r>
      <w:r>
        <w:rPr>
          <w:rStyle w:val="VerbatimChar"/>
        </w:rPr>
        <w:t xml:space="preserve">Precision Score: 69.16%</w:t>
      </w:r>
      <w:r>
        <w:br/>
      </w:r>
      <w:r>
        <w:rPr>
          <w:rStyle w:val="VerbatimChar"/>
        </w:rPr>
        <w:t xml:space="preserve">_______________________________________________</w:t>
      </w:r>
      <w:r>
        <w:br/>
      </w:r>
      <w:r>
        <w:rPr>
          <w:rStyle w:val="VerbatimChar"/>
        </w:rPr>
        <w:t xml:space="preserve">Recall Score: 25.51%</w:t>
      </w:r>
      <w:r>
        <w:br/>
      </w:r>
      <w:r>
        <w:rPr>
          <w:rStyle w:val="VerbatimChar"/>
        </w:rPr>
        <w:t xml:space="preserve">_______________________________________________</w:t>
      </w:r>
      <w:r>
        <w:br/>
      </w:r>
      <w:r>
        <w:rPr>
          <w:rStyle w:val="VerbatimChar"/>
        </w:rPr>
        <w:t xml:space="preserve">F1 Score: 37.27%</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5775 1892]</w:t>
      </w:r>
      <w:r>
        <w:br/>
      </w:r>
      <w:r>
        <w:rPr>
          <w:rStyle w:val="VerbatimChar"/>
        </w:rPr>
        <w:t xml:space="preserve"> [ 289  648]]</w:t>
      </w:r>
    </w:p>
    <w:p>
      <w:pPr>
        <w:pStyle w:val="FirstParagraph"/>
      </w:pPr>
      <w:r>
        <w:drawing>
          <wp:inline>
            <wp:extent cx="5334000" cy="4190166"/>
            <wp:effectExtent b="0" l="0" r="0" t="0"/>
            <wp:docPr descr="" title="" id="33" name="Picture"/>
            <a:graphic>
              <a:graphicData uri="http://schemas.openxmlformats.org/drawingml/2006/picture">
                <pic:pic>
                  <pic:nvPicPr>
                    <pic:cNvPr descr="index_files/figure-docx/cell-37-output-2.png" id="34" name="Picture"/>
                    <pic:cNvPicPr>
                      <a:picLocks noChangeArrowheads="1" noChangeAspect="1"/>
                    </pic:cNvPicPr>
                  </pic:nvPicPr>
                  <pic:blipFill>
                    <a:blip r:embed="rId32"/>
                    <a:stretch>
                      <a:fillRect/>
                    </a:stretch>
                  </pic:blipFill>
                  <pic:spPr bwMode="auto">
                    <a:xfrm>
                      <a:off x="0" y="0"/>
                      <a:ext cx="5334000" cy="4190166"/>
                    </a:xfrm>
                    <a:prstGeom prst="rect">
                      <a:avLst/>
                    </a:prstGeom>
                    <a:noFill/>
                    <a:ln w="9525">
                      <a:noFill/>
                      <a:headEnd/>
                      <a:tailEnd/>
                    </a:ln>
                  </pic:spPr>
                </pic:pic>
              </a:graphicData>
            </a:graphic>
          </wp:inline>
        </w:drawing>
      </w:r>
    </w:p>
    <w:p>
      <w:pPr>
        <w:pStyle w:val="BodyText"/>
      </w:pPr>
      <w:r>
        <w:drawing>
          <wp:inline>
            <wp:extent cx="5334000" cy="4448097"/>
            <wp:effectExtent b="0" l="0" r="0" t="0"/>
            <wp:docPr descr="" title="" id="36" name="Picture"/>
            <a:graphic>
              <a:graphicData uri="http://schemas.openxmlformats.org/drawingml/2006/picture">
                <pic:pic>
                  <pic:nvPicPr>
                    <pic:cNvPr descr="index_files/figure-docx/cell-37-output-3.png" id="37" name="Picture"/>
                    <pic:cNvPicPr>
                      <a:picLocks noChangeArrowheads="1" noChangeAspect="1"/>
                    </pic:cNvPicPr>
                  </pic:nvPicPr>
                  <pic:blipFill>
                    <a:blip r:embed="rId35"/>
                    <a:stretch>
                      <a:fillRect/>
                    </a:stretch>
                  </pic:blipFill>
                  <pic:spPr bwMode="auto">
                    <a:xfrm>
                      <a:off x="0" y="0"/>
                      <a:ext cx="5334000" cy="4448097"/>
                    </a:xfrm>
                    <a:prstGeom prst="rect">
                      <a:avLst/>
                    </a:prstGeom>
                    <a:noFill/>
                    <a:ln w="9525">
                      <a:noFill/>
                      <a:headEnd/>
                      <a:tailEnd/>
                    </a:ln>
                  </pic:spPr>
                </pic:pic>
              </a:graphicData>
            </a:graphic>
          </wp:inline>
        </w:drawing>
      </w:r>
    </w:p>
    <w:bookmarkEnd w:id="38"/>
    <w:bookmarkStart w:id="39" w:name="conclusions"/>
    <w:p>
      <w:pPr>
        <w:pStyle w:val="Heading2"/>
      </w:pPr>
      <w:r>
        <w:t xml:space="preserve">Conclusions</w:t>
      </w:r>
    </w:p>
    <w:p>
      <w:pPr>
        <w:numPr>
          <w:ilvl w:val="0"/>
          <w:numId w:val="1001"/>
        </w:numPr>
      </w:pPr>
      <w:r>
        <w:t xml:space="preserve">Based on the</w:t>
      </w:r>
      <w:r>
        <w:t xml:space="preserve"> </w:t>
      </w:r>
      <w:r>
        <w:rPr>
          <w:rStyle w:val="VerbatimChar"/>
        </w:rPr>
        <w:t xml:space="preserve">Accuracy Score</w:t>
      </w:r>
      <w:r>
        <w:t xml:space="preserve"> </w:t>
      </w:r>
      <w:r>
        <w:t xml:space="preserve">at</w:t>
      </w:r>
      <w:r>
        <w:t xml:space="preserve"> </w:t>
      </w:r>
      <w:r>
        <w:rPr>
          <w:rStyle w:val="VerbatimChar"/>
        </w:rPr>
        <w:t xml:space="preserve">25.75%</w:t>
      </w:r>
      <w:r>
        <w:t xml:space="preserve">,</w:t>
      </w:r>
      <w:r>
        <w:t xml:space="preserve"> </w:t>
      </w:r>
      <w:r>
        <w:rPr>
          <w:rStyle w:val="VerbatimChar"/>
        </w:rPr>
        <w:t xml:space="preserve">Precision Score</w:t>
      </w:r>
      <w:r>
        <w:t xml:space="preserve"> </w:t>
      </w:r>
      <w:r>
        <w:t xml:space="preserve">at</w:t>
      </w:r>
      <w:r>
        <w:t xml:space="preserve"> </w:t>
      </w:r>
      <w:r>
        <w:rPr>
          <w:rStyle w:val="VerbatimChar"/>
        </w:rPr>
        <w:t xml:space="preserve">68.86%</w:t>
      </w:r>
      <w:r>
        <w:t xml:space="preserve">, and Recall Score at</w:t>
      </w:r>
      <w:r>
        <w:t xml:space="preserve"> </w:t>
      </w:r>
      <w:r>
        <w:rPr>
          <w:rStyle w:val="VerbatimChar"/>
        </w:rPr>
        <w:t xml:space="preserve">25.51%</w:t>
      </w:r>
      <w:r>
        <w:t xml:space="preserve">, I found that my simple Book Recommendation Machine Learning model was not as good as I hoped in utilzing the train and validation datasets to fit my model in order to evaluate with my testing dataset. Looking at back my steps / approach, I realize that I may have overfitted by a great amount by training my Machine Learning model above approximately 10-15 epochs. When looking closely at the</w:t>
      </w:r>
      <w:r>
        <w:t xml:space="preserve"> </w:t>
      </w:r>
      <w:r>
        <w:rPr>
          <w:rStyle w:val="VerbatimChar"/>
        </w:rPr>
        <w:t xml:space="preserve">Change in Validation Mean Absolute Error Across Epochs</w:t>
      </w:r>
      <w:r>
        <w:t xml:space="preserve"> </w:t>
      </w:r>
      <w:r>
        <w:t xml:space="preserve">Visualization, the validation error (i.e. the validation loss) was at its lowest in this duration and only went up from there in subsequent epoch training iterations. I would most likely re-train the model if I did this blog post project again.</w:t>
      </w:r>
    </w:p>
    <w:p>
      <w:pPr>
        <w:numPr>
          <w:ilvl w:val="0"/>
          <w:numId w:val="1001"/>
        </w:numPr>
      </w:pPr>
      <w:r>
        <w:t xml:space="preserve">Utimately, I learned a great deal from this blog post as I now better understand how basic Input/Embeddings/Output from</w:t>
      </w:r>
      <w:r>
        <w:t xml:space="preserve"> </w:t>
      </w:r>
      <w:r>
        <w:rPr>
          <w:rStyle w:val="VerbatimChar"/>
        </w:rPr>
        <w:t xml:space="preserve">Tensorflow</w:t>
      </w:r>
      <w:r>
        <w:t xml:space="preserve"> </w:t>
      </w:r>
      <w:r>
        <w:t xml:space="preserve">works in the topic of neural networks in Machine Learning. Of course, seeing the real life implications of recommendation systems like this (but scaled up on a much higher, economic level) makes me appreciate the complexity of this disclipine and ML-subfield because reaching the end of this blog post was nonetheless difficult for my basic implementation. I cannot imagine what it must be like to have to maintain larger, production-critical systems that tackle these problems on a daily basis.</w:t>
      </w:r>
    </w:p>
    <w:bookmarkEnd w:id="39"/>
    <w:bookmarkStart w:id="40"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Book Recommendation Dataset:</w:t>
      </w:r>
    </w:p>
    <w:p>
      <w:pPr>
        <w:numPr>
          <w:ilvl w:val="0"/>
          <w:numId w:val="1002"/>
        </w:numPr>
        <w:pStyle w:val="Compact"/>
      </w:pPr>
      <w:r>
        <w:t xml:space="preserve">Möbius,</w:t>
      </w:r>
      <w:r>
        <w:t xml:space="preserve"> </w:t>
      </w:r>
      <w:r>
        <w:t xml:space="preserve">“</w:t>
      </w:r>
      <w:r>
        <w:t xml:space="preserve">Book Recommendation Dataset</w:t>
      </w:r>
      <w:r>
        <w:t xml:space="preserve">”</w:t>
      </w:r>
      <w:r>
        <w:t xml:space="preserve">, Apr.-2023. [Online]. Available: https://www.kaggle.com/datasets/arashnic/book-recommendation-dataset. [Accessed: 25-Sep.-2023].</w:t>
      </w:r>
    </w:p>
    <w:p>
      <w:pPr>
        <w:pStyle w:val="FirstParagraph"/>
      </w:pPr>
      <w:r>
        <w:t xml:space="preserve">[2] Tutorial on Basics of Machine Learning Recommendation Systems:</w:t>
      </w:r>
    </w:p>
    <w:p>
      <w:pPr>
        <w:numPr>
          <w:ilvl w:val="0"/>
          <w:numId w:val="1003"/>
        </w:numPr>
        <w:pStyle w:val="Compact"/>
      </w:pPr>
      <w:r>
        <w:t xml:space="preserve">M. Ahammad,</w:t>
      </w:r>
      <w:r>
        <w:t xml:space="preserve"> </w:t>
      </w:r>
      <w:r>
        <w:t xml:space="preserve">“</w:t>
      </w:r>
      <w:r>
        <w:t xml:space="preserve">Movie Recommender Systems Using Neural Network,</w:t>
      </w:r>
      <w:r>
        <w:t xml:space="preserve">”</w:t>
      </w:r>
      <w:r>
        <w:t xml:space="preserve"> </w:t>
      </w:r>
      <w:r>
        <w:t xml:space="preserve">2020. [Online]. Available: https://www.kaggle.com/code/mejbahahammad/movie-recommender-systems-using-neural-network. [Accessed: 25-Sep.-2023].</w:t>
      </w:r>
    </w:p>
    <w:p>
      <w:pPr>
        <w:pStyle w:val="FirstParagraph"/>
      </w:pPr>
      <w:r>
        <w:t xml:space="preserve">[3] Tutorial on Sample Visualizations for Machine Learning Recommendation Systems:</w:t>
      </w:r>
    </w:p>
    <w:p>
      <w:pPr>
        <w:numPr>
          <w:ilvl w:val="0"/>
          <w:numId w:val="1004"/>
        </w:numPr>
        <w:pStyle w:val="Compact"/>
      </w:pPr>
      <w:r>
        <w:t xml:space="preserve">Great Learning Team,</w:t>
      </w:r>
      <w:r>
        <w:t xml:space="preserve"> </w:t>
      </w:r>
      <w:r>
        <w:t xml:space="preserve">“</w:t>
      </w:r>
      <w:r>
        <w:t xml:space="preserve">Excerpts From a Masterclass on Movie Recommendation System,</w:t>
      </w:r>
      <w:r>
        <w:t xml:space="preserve">”</w:t>
      </w:r>
      <w:r>
        <w:t xml:space="preserve"> </w:t>
      </w:r>
      <w:r>
        <w:t xml:space="preserve">22-Aug.-2022. Available: https://www.mygreatlearning.com/blog/masterclass-on-movie-recommendation-system/. [Accessed: 26-Sep.2023].</w:t>
      </w:r>
    </w:p>
    <w:p>
      <w:pPr>
        <w:pStyle w:val="FirstParagraph"/>
      </w:pPr>
      <w:r>
        <w:t xml:space="preserve">[4] Tutorial on Evaluating Machine Learning Recommendation Systems:</w:t>
      </w:r>
    </w:p>
    <w:p>
      <w:pPr>
        <w:numPr>
          <w:ilvl w:val="0"/>
          <w:numId w:val="1005"/>
        </w:numPr>
        <w:pStyle w:val="Compact"/>
      </w:pPr>
      <w:r>
        <w:t xml:space="preserve">A. Johannsdottir,</w:t>
      </w:r>
      <w:r>
        <w:t xml:space="preserve"> </w:t>
      </w:r>
      <w:r>
        <w:t xml:space="preserve">“</w:t>
      </w:r>
      <w:r>
        <w:t xml:space="preserve">Implementing Your Own Recommmender Systems in Python</w:t>
      </w:r>
      <w:r>
        <w:t xml:space="preserve">”</w:t>
      </w:r>
      <w:r>
        <w:t xml:space="preserve">, 28-Nov.-2019. Available: https://www.cambridgespark.com/info/recommender-systems-in-python. [Accessed: 27-Sep.202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Recommender System</dc:title>
  <dc:creator/>
  <cp:keywords/>
  <dcterms:created xsi:type="dcterms:W3CDTF">2023-11-25T03:17:05Z</dcterms:created>
  <dcterms:modified xsi:type="dcterms:W3CDTF">2023-11-25T0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license">
    <vt:lpwstr/>
  </property>
  <property fmtid="{D5CDD505-2E9C-101B-9397-08002B2CF9AE}" pid="10" name="toc-title">
    <vt:lpwstr>Table of Contents</vt:lpwstr>
  </property>
</Properties>
</file>